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1706FA2" w14:textId="41DBCA0A" w:rsidR="00A209D6" w:rsidRPr="00B266B0" w:rsidRDefault="00A209D6" w:rsidP="00A209D6">
      <w:pPr>
        <w:pStyle w:val="a3"/>
        <w:tabs>
          <w:tab w:val="right" w:pos="9639"/>
        </w:tabs>
        <w:rPr>
          <w:bCs/>
          <w:i/>
          <w:noProof w:val="0"/>
          <w:sz w:val="24"/>
          <w:szCs w:val="24"/>
        </w:rPr>
      </w:pPr>
      <w:r w:rsidRPr="003A41EF">
        <w:rPr>
          <w:bCs/>
          <w:noProof w:val="0"/>
          <w:sz w:val="24"/>
          <w:szCs w:val="24"/>
        </w:rPr>
        <w:t xml:space="preserve">3GPP TSG-RAN WG2 Meeting </w:t>
      </w:r>
      <w:r>
        <w:rPr>
          <w:bCs/>
          <w:noProof w:val="0"/>
          <w:sz w:val="24"/>
          <w:szCs w:val="24"/>
        </w:rPr>
        <w:t>#</w:t>
      </w:r>
      <w:r w:rsidR="0036459E">
        <w:rPr>
          <w:bCs/>
          <w:noProof w:val="0"/>
          <w:sz w:val="24"/>
          <w:szCs w:val="24"/>
        </w:rPr>
        <w:t>1</w:t>
      </w:r>
      <w:r w:rsidR="00823E6D">
        <w:rPr>
          <w:bCs/>
          <w:noProof w:val="0"/>
          <w:sz w:val="24"/>
          <w:szCs w:val="24"/>
        </w:rPr>
        <w:t>2</w:t>
      </w:r>
      <w:r w:rsidR="00B16C49">
        <w:rPr>
          <w:bCs/>
          <w:noProof w:val="0"/>
          <w:sz w:val="24"/>
          <w:szCs w:val="24"/>
        </w:rPr>
        <w:t>3</w:t>
      </w:r>
      <w:r w:rsidR="00AE19FC">
        <w:rPr>
          <w:bCs/>
          <w:noProof w:val="0"/>
          <w:sz w:val="24"/>
          <w:szCs w:val="24"/>
        </w:rPr>
        <w:t>bis</w:t>
      </w:r>
      <w:r w:rsidRPr="00B266B0">
        <w:rPr>
          <w:bCs/>
          <w:noProof w:val="0"/>
          <w:sz w:val="24"/>
          <w:szCs w:val="24"/>
        </w:rPr>
        <w:tab/>
      </w:r>
      <w:r w:rsidRPr="00B266B0">
        <w:rPr>
          <w:rFonts w:hint="eastAsia"/>
          <w:bCs/>
          <w:noProof w:val="0"/>
          <w:sz w:val="24"/>
          <w:szCs w:val="24"/>
        </w:rPr>
        <w:t>R</w:t>
      </w:r>
      <w:r w:rsidRPr="00B266B0">
        <w:rPr>
          <w:bCs/>
          <w:noProof w:val="0"/>
          <w:sz w:val="24"/>
          <w:szCs w:val="24"/>
        </w:rPr>
        <w:t>2</w:t>
      </w:r>
      <w:r w:rsidRPr="00B266B0">
        <w:rPr>
          <w:rFonts w:hint="eastAsia"/>
          <w:bCs/>
          <w:noProof w:val="0"/>
          <w:sz w:val="24"/>
          <w:szCs w:val="24"/>
        </w:rPr>
        <w:t>-</w:t>
      </w:r>
      <w:r w:rsidR="009376CD">
        <w:rPr>
          <w:bCs/>
          <w:noProof w:val="0"/>
          <w:sz w:val="24"/>
          <w:szCs w:val="24"/>
        </w:rPr>
        <w:t>2</w:t>
      </w:r>
      <w:r w:rsidR="001672AE">
        <w:rPr>
          <w:bCs/>
          <w:noProof w:val="0"/>
          <w:sz w:val="24"/>
          <w:szCs w:val="24"/>
        </w:rPr>
        <w:t>3</w:t>
      </w:r>
      <w:r w:rsidR="00C55A12">
        <w:rPr>
          <w:bCs/>
          <w:noProof w:val="0"/>
          <w:sz w:val="24"/>
          <w:szCs w:val="24"/>
        </w:rPr>
        <w:t>0</w:t>
      </w:r>
      <w:r>
        <w:rPr>
          <w:bCs/>
          <w:noProof w:val="0"/>
          <w:sz w:val="24"/>
          <w:szCs w:val="24"/>
        </w:rPr>
        <w:t>xxxx</w:t>
      </w:r>
    </w:p>
    <w:p w14:paraId="11776FA6" w14:textId="64ACE43C" w:rsidR="00A209D6" w:rsidRPr="00465587" w:rsidRDefault="008D1B80" w:rsidP="002240E0">
      <w:pPr>
        <w:pStyle w:val="a3"/>
        <w:tabs>
          <w:tab w:val="right" w:pos="9639"/>
        </w:tabs>
        <w:rPr>
          <w:bCs/>
          <w:sz w:val="24"/>
          <w:szCs w:val="24"/>
          <w:lang w:eastAsia="zh-CN"/>
        </w:rPr>
      </w:pPr>
      <w:r>
        <w:rPr>
          <w:bCs/>
          <w:sz w:val="24"/>
          <w:szCs w:val="24"/>
          <w:lang w:eastAsia="zh-CN"/>
        </w:rPr>
        <w:t>Xiamen</w:t>
      </w:r>
      <w:r w:rsidRPr="002240E0">
        <w:rPr>
          <w:bCs/>
          <w:sz w:val="24"/>
          <w:szCs w:val="24"/>
          <w:lang w:eastAsia="zh-CN"/>
        </w:rPr>
        <w:t xml:space="preserve">, </w:t>
      </w:r>
      <w:r>
        <w:rPr>
          <w:bCs/>
          <w:sz w:val="24"/>
          <w:szCs w:val="24"/>
          <w:lang w:eastAsia="zh-CN"/>
        </w:rPr>
        <w:t>China</w:t>
      </w:r>
      <w:r w:rsidRPr="002240E0">
        <w:rPr>
          <w:bCs/>
          <w:sz w:val="24"/>
          <w:szCs w:val="24"/>
          <w:lang w:eastAsia="zh-CN"/>
        </w:rPr>
        <w:t xml:space="preserve">, </w:t>
      </w:r>
      <w:r>
        <w:rPr>
          <w:bCs/>
          <w:sz w:val="24"/>
          <w:szCs w:val="24"/>
          <w:lang w:eastAsia="zh-CN"/>
        </w:rPr>
        <w:t xml:space="preserve">09 </w:t>
      </w:r>
      <w:r w:rsidRPr="002240E0">
        <w:rPr>
          <w:bCs/>
          <w:sz w:val="24"/>
          <w:szCs w:val="24"/>
          <w:lang w:eastAsia="zh-CN"/>
        </w:rPr>
        <w:t xml:space="preserve">– </w:t>
      </w:r>
      <w:r>
        <w:rPr>
          <w:bCs/>
          <w:sz w:val="24"/>
          <w:szCs w:val="24"/>
          <w:lang w:eastAsia="zh-CN"/>
        </w:rPr>
        <w:t>13</w:t>
      </w:r>
      <w:r w:rsidRPr="002240E0">
        <w:rPr>
          <w:bCs/>
          <w:sz w:val="24"/>
          <w:szCs w:val="24"/>
          <w:lang w:eastAsia="zh-CN"/>
        </w:rPr>
        <w:t xml:space="preserve"> </w:t>
      </w:r>
      <w:r>
        <w:rPr>
          <w:bCs/>
          <w:sz w:val="24"/>
          <w:szCs w:val="24"/>
          <w:lang w:eastAsia="zh-CN"/>
        </w:rPr>
        <w:t>October</w:t>
      </w:r>
      <w:r w:rsidRPr="002240E0">
        <w:rPr>
          <w:bCs/>
          <w:sz w:val="24"/>
          <w:szCs w:val="24"/>
          <w:lang w:eastAsia="zh-CN"/>
        </w:rPr>
        <w:t xml:space="preserve"> 202</w:t>
      </w:r>
      <w:r>
        <w:rPr>
          <w:bCs/>
          <w:sz w:val="24"/>
          <w:szCs w:val="24"/>
          <w:lang w:eastAsia="zh-CN"/>
        </w:rPr>
        <w:t>3</w:t>
      </w:r>
    </w:p>
    <w:p w14:paraId="2E02E5F5" w14:textId="77777777" w:rsidR="00A209D6" w:rsidRPr="00B266B0" w:rsidRDefault="00A209D6" w:rsidP="00A209D6">
      <w:pPr>
        <w:pStyle w:val="a3"/>
        <w:rPr>
          <w:bCs/>
          <w:noProof w:val="0"/>
          <w:sz w:val="24"/>
        </w:rPr>
      </w:pPr>
    </w:p>
    <w:p w14:paraId="403CB9C0" w14:textId="77777777" w:rsidR="00A209D6" w:rsidRPr="00B266B0" w:rsidRDefault="00A209D6" w:rsidP="00A209D6">
      <w:pPr>
        <w:pStyle w:val="a3"/>
        <w:rPr>
          <w:bCs/>
          <w:noProof w:val="0"/>
          <w:sz w:val="24"/>
        </w:rPr>
      </w:pPr>
    </w:p>
    <w:p w14:paraId="74AEDB1B" w14:textId="77777777" w:rsidR="00A209D6" w:rsidRPr="00B266B0" w:rsidRDefault="00A209D6" w:rsidP="00A209D6">
      <w:pPr>
        <w:pStyle w:val="CRCoverPage"/>
        <w:tabs>
          <w:tab w:val="left" w:pos="1985"/>
        </w:tabs>
        <w:rPr>
          <w:rFonts w:cs="Arial"/>
          <w:b/>
          <w:bCs/>
          <w:sz w:val="24"/>
          <w:lang w:eastAsia="ja-JP"/>
        </w:rPr>
      </w:pPr>
      <w:r w:rsidRPr="00B266B0">
        <w:rPr>
          <w:rFonts w:cs="Arial"/>
          <w:b/>
          <w:bCs/>
          <w:sz w:val="24"/>
        </w:rPr>
        <w:t>Agenda item:</w:t>
      </w:r>
      <w:r>
        <w:rPr>
          <w:rFonts w:cs="Arial"/>
          <w:b/>
          <w:bCs/>
          <w:sz w:val="24"/>
        </w:rPr>
        <w:tab/>
      </w:r>
      <w:proofErr w:type="spellStart"/>
      <w:r>
        <w:rPr>
          <w:rFonts w:cs="Arial"/>
          <w:b/>
          <w:bCs/>
          <w:sz w:val="24"/>
          <w:lang w:eastAsia="ja-JP"/>
        </w:rPr>
        <w:t>x.x.x</w:t>
      </w:r>
      <w:proofErr w:type="spellEnd"/>
    </w:p>
    <w:p w14:paraId="73188B46" w14:textId="5B2A2126" w:rsidR="00A209D6" w:rsidRPr="00B266B0" w:rsidRDefault="00A209D6" w:rsidP="00A209D6">
      <w:pPr>
        <w:tabs>
          <w:tab w:val="left" w:pos="1985"/>
        </w:tabs>
        <w:ind w:left="1985" w:hanging="1985"/>
        <w:rPr>
          <w:rFonts w:ascii="Arial" w:hAnsi="Arial" w:cs="Arial"/>
          <w:b/>
          <w:bCs/>
          <w:sz w:val="24"/>
        </w:rPr>
      </w:pPr>
      <w:r w:rsidRPr="00B266B0">
        <w:rPr>
          <w:rFonts w:ascii="Arial" w:hAnsi="Arial" w:cs="Arial"/>
          <w:b/>
          <w:bCs/>
          <w:sz w:val="24"/>
        </w:rPr>
        <w:t>Source:</w:t>
      </w:r>
      <w:r w:rsidRPr="00B266B0">
        <w:rPr>
          <w:rFonts w:ascii="Arial" w:hAnsi="Arial" w:cs="Arial"/>
          <w:b/>
          <w:bCs/>
          <w:sz w:val="24"/>
        </w:rPr>
        <w:tab/>
      </w:r>
      <w:r>
        <w:rPr>
          <w:rFonts w:ascii="Arial" w:hAnsi="Arial" w:cs="Arial"/>
          <w:b/>
          <w:bCs/>
          <w:sz w:val="24"/>
        </w:rPr>
        <w:t>Nokia</w:t>
      </w:r>
      <w:r w:rsidR="006E2423">
        <w:rPr>
          <w:rFonts w:ascii="Arial" w:hAnsi="Arial" w:cs="Arial"/>
          <w:b/>
          <w:bCs/>
          <w:sz w:val="24"/>
        </w:rPr>
        <w:t xml:space="preserve"> (Rapporteur)</w:t>
      </w:r>
    </w:p>
    <w:p w14:paraId="0FA3EF00" w14:textId="477E8089" w:rsidR="00A209D6" w:rsidRDefault="00A209D6" w:rsidP="00A209D6">
      <w:pPr>
        <w:ind w:left="1985" w:hanging="1985"/>
        <w:rPr>
          <w:rFonts w:ascii="Arial" w:hAnsi="Arial" w:cs="Arial"/>
          <w:b/>
          <w:bCs/>
          <w:sz w:val="24"/>
        </w:rPr>
      </w:pPr>
      <w:r w:rsidRPr="00B266B0">
        <w:rPr>
          <w:rFonts w:ascii="Arial" w:hAnsi="Arial" w:cs="Arial"/>
          <w:b/>
          <w:bCs/>
          <w:sz w:val="24"/>
        </w:rPr>
        <w:t>Title:</w:t>
      </w:r>
      <w:r w:rsidRPr="00B266B0">
        <w:rPr>
          <w:rFonts w:ascii="Arial" w:hAnsi="Arial" w:cs="Arial"/>
          <w:b/>
          <w:bCs/>
          <w:sz w:val="24"/>
        </w:rPr>
        <w:tab/>
      </w:r>
      <w:r w:rsidR="00116E59" w:rsidRPr="00116E59">
        <w:rPr>
          <w:rFonts w:ascii="Arial" w:hAnsi="Arial" w:cs="Arial"/>
          <w:b/>
          <w:bCs/>
          <w:sz w:val="24"/>
        </w:rPr>
        <w:t>[Post123</w:t>
      </w:r>
      <w:proofErr w:type="gramStart"/>
      <w:r w:rsidR="00116E59" w:rsidRPr="00116E59">
        <w:rPr>
          <w:rFonts w:ascii="Arial" w:hAnsi="Arial" w:cs="Arial"/>
          <w:b/>
          <w:bCs/>
          <w:sz w:val="24"/>
        </w:rPr>
        <w:t>][</w:t>
      </w:r>
      <w:proofErr w:type="gramEnd"/>
      <w:r w:rsidR="00116E59" w:rsidRPr="00116E59">
        <w:rPr>
          <w:rFonts w:ascii="Arial" w:hAnsi="Arial" w:cs="Arial"/>
          <w:b/>
          <w:bCs/>
          <w:sz w:val="24"/>
        </w:rPr>
        <w:t>402][POS] RAN2 impact of RAN1-led</w:t>
      </w:r>
      <w:r w:rsidR="00735924">
        <w:rPr>
          <w:rFonts w:ascii="Arial" w:hAnsi="Arial" w:cs="Arial"/>
          <w:b/>
          <w:bCs/>
          <w:sz w:val="24"/>
        </w:rPr>
        <w:t xml:space="preserve"> </w:t>
      </w:r>
      <w:r w:rsidR="00116E59" w:rsidRPr="00116E59">
        <w:rPr>
          <w:rFonts w:ascii="Arial" w:hAnsi="Arial" w:cs="Arial"/>
          <w:b/>
          <w:bCs/>
          <w:sz w:val="24"/>
        </w:rPr>
        <w:t>positioning objectives (Nokia)</w:t>
      </w:r>
    </w:p>
    <w:p w14:paraId="1F147C23" w14:textId="45C5A2CA" w:rsidR="00A209D6" w:rsidRPr="00B266B0" w:rsidRDefault="00A209D6" w:rsidP="00A209D6">
      <w:pPr>
        <w:ind w:left="1985" w:hanging="1985"/>
        <w:rPr>
          <w:rFonts w:ascii="Arial" w:hAnsi="Arial" w:cs="Arial"/>
          <w:b/>
          <w:bCs/>
          <w:sz w:val="24"/>
        </w:rPr>
      </w:pPr>
      <w:r>
        <w:rPr>
          <w:rFonts w:ascii="Arial" w:hAnsi="Arial" w:cs="Arial"/>
          <w:b/>
          <w:bCs/>
          <w:sz w:val="24"/>
        </w:rPr>
        <w:t>WID/SID:</w:t>
      </w:r>
      <w:r>
        <w:rPr>
          <w:rFonts w:ascii="Arial" w:hAnsi="Arial" w:cs="Arial"/>
          <w:b/>
          <w:bCs/>
          <w:sz w:val="24"/>
        </w:rPr>
        <w:tab/>
      </w:r>
      <w:r w:rsidR="0018440A" w:rsidRPr="0018440A">
        <w:rPr>
          <w:rFonts w:ascii="Arial" w:hAnsi="Arial" w:cs="Arial"/>
          <w:b/>
          <w:bCs/>
          <w:sz w:val="24"/>
        </w:rPr>
        <w:t>NR_pos_enh2</w:t>
      </w:r>
      <w:r w:rsidRPr="00112F1A">
        <w:rPr>
          <w:rFonts w:ascii="Arial" w:hAnsi="Arial" w:cs="Arial"/>
          <w:b/>
          <w:bCs/>
          <w:sz w:val="24"/>
        </w:rPr>
        <w:t xml:space="preserve"> </w:t>
      </w:r>
      <w:r>
        <w:rPr>
          <w:rFonts w:ascii="Arial" w:hAnsi="Arial" w:cs="Arial"/>
          <w:b/>
          <w:bCs/>
          <w:sz w:val="24"/>
        </w:rPr>
        <w:t xml:space="preserve">- Release </w:t>
      </w:r>
      <w:r w:rsidR="0018440A">
        <w:rPr>
          <w:rFonts w:ascii="Arial" w:hAnsi="Arial" w:cs="Arial"/>
          <w:b/>
          <w:bCs/>
          <w:sz w:val="24"/>
        </w:rPr>
        <w:t>18</w:t>
      </w:r>
    </w:p>
    <w:p w14:paraId="6FEB19D6" w14:textId="77777777" w:rsidR="00A209D6" w:rsidRPr="00B266B0" w:rsidRDefault="00A209D6" w:rsidP="00A209D6">
      <w:pPr>
        <w:tabs>
          <w:tab w:val="left" w:pos="1985"/>
        </w:tabs>
        <w:rPr>
          <w:rFonts w:ascii="Arial" w:hAnsi="Arial" w:cs="Arial"/>
          <w:b/>
          <w:bCs/>
          <w:sz w:val="24"/>
        </w:rPr>
      </w:pPr>
      <w:r w:rsidRPr="00B266B0">
        <w:rPr>
          <w:rFonts w:ascii="Arial" w:hAnsi="Arial" w:cs="Arial"/>
          <w:b/>
          <w:bCs/>
          <w:sz w:val="24"/>
        </w:rPr>
        <w:t>Document for:</w:t>
      </w:r>
      <w:r w:rsidRPr="00B266B0">
        <w:rPr>
          <w:rFonts w:ascii="Arial" w:hAnsi="Arial" w:cs="Arial"/>
          <w:b/>
          <w:bCs/>
          <w:sz w:val="24"/>
        </w:rPr>
        <w:tab/>
        <w:t>Discussion and Decision</w:t>
      </w:r>
    </w:p>
    <w:p w14:paraId="294B1FC1" w14:textId="77777777" w:rsidR="00A209D6" w:rsidRPr="006E13D1" w:rsidRDefault="00A209D6" w:rsidP="00A209D6">
      <w:pPr>
        <w:pStyle w:val="1"/>
      </w:pPr>
      <w:r w:rsidRPr="006E13D1">
        <w:t>1</w:t>
      </w:r>
      <w:r w:rsidRPr="006E13D1">
        <w:tab/>
      </w:r>
      <w:r>
        <w:t>Introduction</w:t>
      </w:r>
    </w:p>
    <w:p w14:paraId="6E871F61" w14:textId="1106F512" w:rsidR="003C7362" w:rsidRDefault="003C7362" w:rsidP="003C7362">
      <w:r w:rsidRPr="003600FF">
        <w:t>This document is the report of the following email discussion:</w:t>
      </w:r>
    </w:p>
    <w:p w14:paraId="61106F0D" w14:textId="77777777" w:rsidR="00356A2E" w:rsidRDefault="00356A2E" w:rsidP="00356A2E">
      <w:pPr>
        <w:pStyle w:val="EmailDiscussion"/>
      </w:pPr>
      <w:r>
        <w:t>[Post123][402][POS] RAN2 impact of RAN1-led positioning objectives (Nokia)</w:t>
      </w:r>
    </w:p>
    <w:p w14:paraId="4E812DA6" w14:textId="77777777" w:rsidR="00356A2E" w:rsidRDefault="00356A2E" w:rsidP="00356A2E">
      <w:pPr>
        <w:pStyle w:val="EmailDiscussion2"/>
      </w:pPr>
      <w:r>
        <w:tab/>
        <w:t xml:space="preserve">Scope: Analyse the expected RAN2 impact of the objectives on </w:t>
      </w:r>
      <w:proofErr w:type="spellStart"/>
      <w:r>
        <w:t>RedCap</w:t>
      </w:r>
      <w:proofErr w:type="spellEnd"/>
      <w:r>
        <w:t xml:space="preserve"> positioning, carrier phase positioning, and bandwidth aggregation for positioning, and develop a way forward for next meeting.</w:t>
      </w:r>
    </w:p>
    <w:p w14:paraId="00251EC1" w14:textId="2B199374" w:rsidR="00356A2E" w:rsidRDefault="00356A2E" w:rsidP="00356A2E">
      <w:pPr>
        <w:pStyle w:val="EmailDiscussion2"/>
      </w:pPr>
      <w:r>
        <w:tab/>
        <w:t>Intended outcome: Report to next meeting.</w:t>
      </w:r>
    </w:p>
    <w:p w14:paraId="52F46690" w14:textId="166D8D46" w:rsidR="003C7362" w:rsidRDefault="00356A2E" w:rsidP="00356A2E">
      <w:pPr>
        <w:pStyle w:val="EmailDiscussion2"/>
      </w:pPr>
      <w:r>
        <w:tab/>
        <w:t xml:space="preserve">Deadline: </w:t>
      </w:r>
      <w:r w:rsidR="006E0BDD">
        <w:t>September 22</w:t>
      </w:r>
      <w:r w:rsidR="00794719">
        <w:t>, 2023</w:t>
      </w:r>
    </w:p>
    <w:p w14:paraId="2C0A9387" w14:textId="77777777" w:rsidR="00BE54AC" w:rsidRDefault="00BE54AC" w:rsidP="00BE54AC"/>
    <w:p w14:paraId="39569FF6" w14:textId="7685B7E7" w:rsidR="001C1AFE" w:rsidRDefault="001C1AFE" w:rsidP="001C1AFE">
      <w:pPr>
        <w:pStyle w:val="1"/>
      </w:pPr>
      <w:r>
        <w:t>2</w:t>
      </w:r>
      <w:r>
        <w:tab/>
        <w:t>Contact Points</w:t>
      </w:r>
    </w:p>
    <w:p w14:paraId="4B4375B6" w14:textId="77777777" w:rsidR="001C1AFE" w:rsidRPr="00785684" w:rsidRDefault="001C1AFE" w:rsidP="001C1AFE">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1C1AFE" w14:paraId="0406CCB4" w14:textId="77777777" w:rsidTr="000321CA">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0070C0"/>
          </w:tcPr>
          <w:p w14:paraId="76079CAF" w14:textId="77777777" w:rsidR="001C1AFE" w:rsidRPr="000321CA" w:rsidRDefault="001C1AFE">
            <w:pPr>
              <w:pStyle w:val="TAH"/>
              <w:spacing w:before="20" w:after="20"/>
              <w:ind w:left="57" w:right="57"/>
              <w:jc w:val="left"/>
              <w:rPr>
                <w:color w:val="FFFFFF" w:themeColor="background1"/>
              </w:rPr>
            </w:pPr>
            <w:r w:rsidRPr="000321CA">
              <w:rPr>
                <w:color w:val="FFFFFF" w:themeColor="background1"/>
              </w:rPr>
              <w:t>Company</w:t>
            </w:r>
          </w:p>
        </w:tc>
        <w:tc>
          <w:tcPr>
            <w:tcW w:w="3118" w:type="dxa"/>
            <w:tcBorders>
              <w:top w:val="single" w:sz="4" w:space="0" w:color="auto"/>
              <w:left w:val="single" w:sz="4" w:space="0" w:color="auto"/>
              <w:bottom w:val="single" w:sz="4" w:space="0" w:color="auto"/>
              <w:right w:val="single" w:sz="4" w:space="0" w:color="auto"/>
            </w:tcBorders>
            <w:shd w:val="clear" w:color="auto" w:fill="0070C0"/>
          </w:tcPr>
          <w:p w14:paraId="1D12D00D" w14:textId="77777777" w:rsidR="001C1AFE" w:rsidRPr="000321CA" w:rsidRDefault="001C1AFE">
            <w:pPr>
              <w:pStyle w:val="TAH"/>
              <w:spacing w:before="20" w:after="20"/>
              <w:ind w:left="57" w:right="57"/>
              <w:jc w:val="left"/>
              <w:rPr>
                <w:color w:val="FFFFFF" w:themeColor="background1"/>
              </w:rPr>
            </w:pPr>
            <w:r w:rsidRPr="000321CA">
              <w:rPr>
                <w:color w:val="FFFFFF" w:themeColor="background1"/>
              </w:rPr>
              <w:t>Name</w:t>
            </w:r>
          </w:p>
        </w:tc>
        <w:tc>
          <w:tcPr>
            <w:tcW w:w="4391" w:type="dxa"/>
            <w:tcBorders>
              <w:top w:val="single" w:sz="4" w:space="0" w:color="auto"/>
              <w:left w:val="single" w:sz="4" w:space="0" w:color="auto"/>
              <w:bottom w:val="single" w:sz="4" w:space="0" w:color="auto"/>
              <w:right w:val="single" w:sz="4" w:space="0" w:color="auto"/>
            </w:tcBorders>
            <w:shd w:val="clear" w:color="auto" w:fill="0070C0"/>
          </w:tcPr>
          <w:p w14:paraId="75C43A8B" w14:textId="77777777" w:rsidR="001C1AFE" w:rsidRPr="000321CA" w:rsidRDefault="001C1AFE">
            <w:pPr>
              <w:pStyle w:val="TAH"/>
              <w:spacing w:before="20" w:after="20"/>
              <w:ind w:left="57" w:right="57"/>
              <w:jc w:val="left"/>
              <w:rPr>
                <w:color w:val="FFFFFF" w:themeColor="background1"/>
              </w:rPr>
            </w:pPr>
            <w:r w:rsidRPr="000321CA">
              <w:rPr>
                <w:color w:val="FFFFFF" w:themeColor="background1"/>
              </w:rPr>
              <w:t>Email Address</w:t>
            </w:r>
          </w:p>
        </w:tc>
      </w:tr>
      <w:tr w:rsidR="001C1AFE" w14:paraId="2CA4BEC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3E7BF94" w14:textId="77777777" w:rsidR="001C1AFE" w:rsidRDefault="001C1AFE">
            <w:pPr>
              <w:pStyle w:val="TAC"/>
              <w:spacing w:before="20" w:after="20"/>
              <w:ind w:left="57" w:right="57"/>
              <w:jc w:val="left"/>
              <w:rPr>
                <w:lang w:eastAsia="zh-CN"/>
              </w:rPr>
            </w:pPr>
            <w:r>
              <w:rPr>
                <w:lang w:eastAsia="zh-CN"/>
              </w:rPr>
              <w:t>Nokia (Rapporteur)</w:t>
            </w:r>
          </w:p>
        </w:tc>
        <w:tc>
          <w:tcPr>
            <w:tcW w:w="3118" w:type="dxa"/>
            <w:tcBorders>
              <w:top w:val="single" w:sz="4" w:space="0" w:color="auto"/>
              <w:left w:val="single" w:sz="4" w:space="0" w:color="auto"/>
              <w:bottom w:val="single" w:sz="4" w:space="0" w:color="auto"/>
              <w:right w:val="single" w:sz="4" w:space="0" w:color="auto"/>
            </w:tcBorders>
          </w:tcPr>
          <w:p w14:paraId="3CAD4E5B" w14:textId="7715A175" w:rsidR="001C1AFE" w:rsidRDefault="00D73C22">
            <w:pPr>
              <w:pStyle w:val="TAC"/>
              <w:spacing w:before="20" w:after="20"/>
              <w:ind w:left="57" w:right="57"/>
              <w:jc w:val="left"/>
              <w:rPr>
                <w:lang w:eastAsia="zh-CN"/>
              </w:rPr>
            </w:pPr>
            <w:r>
              <w:rPr>
                <w:lang w:eastAsia="zh-CN"/>
              </w:rPr>
              <w:t xml:space="preserve">Mani </w:t>
            </w:r>
            <w:proofErr w:type="spellStart"/>
            <w:r>
              <w:rPr>
                <w:lang w:eastAsia="zh-CN"/>
              </w:rPr>
              <w:t>Thyagarajan</w:t>
            </w:r>
            <w:proofErr w:type="spellEnd"/>
          </w:p>
        </w:tc>
        <w:tc>
          <w:tcPr>
            <w:tcW w:w="4391" w:type="dxa"/>
            <w:tcBorders>
              <w:top w:val="single" w:sz="4" w:space="0" w:color="auto"/>
              <w:left w:val="single" w:sz="4" w:space="0" w:color="auto"/>
              <w:bottom w:val="single" w:sz="4" w:space="0" w:color="auto"/>
              <w:right w:val="single" w:sz="4" w:space="0" w:color="auto"/>
            </w:tcBorders>
          </w:tcPr>
          <w:p w14:paraId="5FA3DEBC" w14:textId="13BC2183" w:rsidR="001C1AFE" w:rsidRDefault="00D73C22">
            <w:pPr>
              <w:pStyle w:val="TAC"/>
              <w:spacing w:before="20" w:after="20"/>
              <w:ind w:left="57" w:right="57"/>
              <w:jc w:val="left"/>
              <w:rPr>
                <w:lang w:eastAsia="zh-CN"/>
              </w:rPr>
            </w:pPr>
            <w:r>
              <w:rPr>
                <w:lang w:eastAsia="zh-CN"/>
              </w:rPr>
              <w:t>mani.thyagarajan@nokia.com</w:t>
            </w:r>
          </w:p>
        </w:tc>
      </w:tr>
      <w:tr w:rsidR="001C1AFE" w14:paraId="2458672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7384C2F" w14:textId="1EE24A15" w:rsidR="001C1AFE" w:rsidRDefault="009B01EA">
            <w:pPr>
              <w:pStyle w:val="TAC"/>
              <w:spacing w:before="20" w:after="20"/>
              <w:ind w:left="57" w:right="57"/>
              <w:jc w:val="left"/>
              <w:rPr>
                <w:lang w:eastAsia="zh-CN"/>
              </w:rPr>
            </w:pPr>
            <w:r>
              <w:rPr>
                <w:lang w:eastAsia="zh-CN"/>
              </w:rPr>
              <w:t>Intel</w:t>
            </w:r>
          </w:p>
        </w:tc>
        <w:tc>
          <w:tcPr>
            <w:tcW w:w="3118" w:type="dxa"/>
            <w:tcBorders>
              <w:top w:val="single" w:sz="4" w:space="0" w:color="auto"/>
              <w:left w:val="single" w:sz="4" w:space="0" w:color="auto"/>
              <w:bottom w:val="single" w:sz="4" w:space="0" w:color="auto"/>
              <w:right w:val="single" w:sz="4" w:space="0" w:color="auto"/>
            </w:tcBorders>
          </w:tcPr>
          <w:p w14:paraId="55CF8A21" w14:textId="3BE6157A" w:rsidR="001C1AFE" w:rsidRDefault="009B01EA">
            <w:pPr>
              <w:pStyle w:val="TAC"/>
              <w:spacing w:before="20" w:after="20"/>
              <w:ind w:left="57" w:right="57"/>
              <w:jc w:val="left"/>
              <w:rPr>
                <w:lang w:eastAsia="zh-CN"/>
              </w:rPr>
            </w:pPr>
            <w:r>
              <w:rPr>
                <w:lang w:eastAsia="zh-CN"/>
              </w:rPr>
              <w:t>Yi Guo</w:t>
            </w:r>
          </w:p>
        </w:tc>
        <w:tc>
          <w:tcPr>
            <w:tcW w:w="4391" w:type="dxa"/>
            <w:tcBorders>
              <w:top w:val="single" w:sz="4" w:space="0" w:color="auto"/>
              <w:left w:val="single" w:sz="4" w:space="0" w:color="auto"/>
              <w:bottom w:val="single" w:sz="4" w:space="0" w:color="auto"/>
              <w:right w:val="single" w:sz="4" w:space="0" w:color="auto"/>
            </w:tcBorders>
          </w:tcPr>
          <w:p w14:paraId="15F2F2C7" w14:textId="747CC981" w:rsidR="001C1AFE" w:rsidRDefault="009B01EA">
            <w:pPr>
              <w:pStyle w:val="TAC"/>
              <w:spacing w:before="20" w:after="20"/>
              <w:ind w:left="57" w:right="57"/>
              <w:jc w:val="left"/>
              <w:rPr>
                <w:lang w:eastAsia="zh-CN"/>
              </w:rPr>
            </w:pPr>
            <w:r>
              <w:rPr>
                <w:lang w:eastAsia="zh-CN"/>
              </w:rPr>
              <w:t>Yi.guo@intel.com</w:t>
            </w:r>
          </w:p>
        </w:tc>
      </w:tr>
      <w:tr w:rsidR="001C1AFE" w14:paraId="3A64D1D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E7A191C" w14:textId="2BDD08B5" w:rsidR="001C1AFE" w:rsidRDefault="008D02B9">
            <w:pPr>
              <w:pStyle w:val="TAC"/>
              <w:spacing w:before="20" w:after="20"/>
              <w:ind w:left="57" w:right="57"/>
              <w:jc w:val="left"/>
              <w:rPr>
                <w:lang w:eastAsia="zh-CN"/>
              </w:rPr>
            </w:pPr>
            <w:r>
              <w:rPr>
                <w:rFonts w:hint="eastAsia"/>
                <w:lang w:eastAsia="zh-CN"/>
              </w:rPr>
              <w:t>v</w:t>
            </w:r>
            <w:r>
              <w:rPr>
                <w:lang w:eastAsia="zh-CN"/>
              </w:rPr>
              <w:t>ivo</w:t>
            </w:r>
          </w:p>
        </w:tc>
        <w:tc>
          <w:tcPr>
            <w:tcW w:w="3118" w:type="dxa"/>
            <w:tcBorders>
              <w:top w:val="single" w:sz="4" w:space="0" w:color="auto"/>
              <w:left w:val="single" w:sz="4" w:space="0" w:color="auto"/>
              <w:bottom w:val="single" w:sz="4" w:space="0" w:color="auto"/>
              <w:right w:val="single" w:sz="4" w:space="0" w:color="auto"/>
            </w:tcBorders>
          </w:tcPr>
          <w:p w14:paraId="5D222E1F" w14:textId="2004CFEC" w:rsidR="001C1AFE" w:rsidRDefault="008D02B9">
            <w:pPr>
              <w:pStyle w:val="TAC"/>
              <w:spacing w:before="20" w:after="20"/>
              <w:ind w:left="57" w:right="57"/>
              <w:jc w:val="left"/>
              <w:rPr>
                <w:lang w:eastAsia="zh-CN"/>
              </w:rPr>
            </w:pPr>
            <w:r>
              <w:rPr>
                <w:rFonts w:hint="eastAsia"/>
                <w:lang w:eastAsia="zh-CN"/>
              </w:rPr>
              <w:t>X</w:t>
            </w:r>
            <w:r>
              <w:rPr>
                <w:lang w:eastAsia="zh-CN"/>
              </w:rPr>
              <w:t>iang Pan</w:t>
            </w:r>
          </w:p>
        </w:tc>
        <w:tc>
          <w:tcPr>
            <w:tcW w:w="4391" w:type="dxa"/>
            <w:tcBorders>
              <w:top w:val="single" w:sz="4" w:space="0" w:color="auto"/>
              <w:left w:val="single" w:sz="4" w:space="0" w:color="auto"/>
              <w:bottom w:val="single" w:sz="4" w:space="0" w:color="auto"/>
              <w:right w:val="single" w:sz="4" w:space="0" w:color="auto"/>
            </w:tcBorders>
          </w:tcPr>
          <w:p w14:paraId="03504B49" w14:textId="43C5277D" w:rsidR="001C1AFE" w:rsidRDefault="008D02B9">
            <w:pPr>
              <w:pStyle w:val="TAC"/>
              <w:spacing w:before="20" w:after="20"/>
              <w:ind w:left="57" w:right="57"/>
              <w:jc w:val="left"/>
              <w:rPr>
                <w:lang w:eastAsia="zh-CN"/>
              </w:rPr>
            </w:pPr>
            <w:r>
              <w:rPr>
                <w:lang w:eastAsia="zh-CN"/>
              </w:rPr>
              <w:t>panxiang@vivo.com</w:t>
            </w:r>
          </w:p>
        </w:tc>
      </w:tr>
      <w:tr w:rsidR="001C1AFE" w14:paraId="7BF68ED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8D2DFED" w14:textId="50A6594F" w:rsidR="001C1AFE" w:rsidRDefault="005B4DCA">
            <w:pPr>
              <w:pStyle w:val="TAC"/>
              <w:spacing w:before="20" w:after="20"/>
              <w:ind w:left="57" w:right="57"/>
              <w:jc w:val="left"/>
              <w:rPr>
                <w:lang w:eastAsia="zh-CN"/>
              </w:rPr>
            </w:pPr>
            <w:r>
              <w:rPr>
                <w:rFonts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5CE56821" w14:textId="0164B233" w:rsidR="001C1AFE" w:rsidRDefault="005B4DCA">
            <w:pPr>
              <w:pStyle w:val="TAC"/>
              <w:spacing w:before="20" w:after="20"/>
              <w:ind w:left="57" w:right="57"/>
              <w:jc w:val="left"/>
              <w:rPr>
                <w:lang w:eastAsia="zh-CN"/>
              </w:rPr>
            </w:pPr>
            <w:proofErr w:type="spellStart"/>
            <w:r>
              <w:rPr>
                <w:rFonts w:hint="eastAsia"/>
                <w:lang w:eastAsia="zh-CN"/>
              </w:rPr>
              <w:t>Jianxiang</w:t>
            </w:r>
            <w:proofErr w:type="spellEnd"/>
            <w:r>
              <w:rPr>
                <w:rFonts w:hint="eastAsia"/>
                <w:lang w:eastAsia="zh-CN"/>
              </w:rPr>
              <w:t xml:space="preserve"> Li</w:t>
            </w:r>
          </w:p>
        </w:tc>
        <w:tc>
          <w:tcPr>
            <w:tcW w:w="4391" w:type="dxa"/>
            <w:tcBorders>
              <w:top w:val="single" w:sz="4" w:space="0" w:color="auto"/>
              <w:left w:val="single" w:sz="4" w:space="0" w:color="auto"/>
              <w:bottom w:val="single" w:sz="4" w:space="0" w:color="auto"/>
              <w:right w:val="single" w:sz="4" w:space="0" w:color="auto"/>
            </w:tcBorders>
          </w:tcPr>
          <w:p w14:paraId="67D89C71" w14:textId="57B8D074" w:rsidR="001C1AFE" w:rsidRDefault="005B4DCA">
            <w:pPr>
              <w:pStyle w:val="TAC"/>
              <w:spacing w:before="20" w:after="20"/>
              <w:ind w:left="57" w:right="57"/>
              <w:jc w:val="left"/>
              <w:rPr>
                <w:lang w:eastAsia="zh-CN"/>
              </w:rPr>
            </w:pPr>
            <w:r>
              <w:rPr>
                <w:rFonts w:hint="eastAsia"/>
                <w:lang w:eastAsia="zh-CN"/>
              </w:rPr>
              <w:t>lijianxiang@catt.cn</w:t>
            </w:r>
          </w:p>
        </w:tc>
      </w:tr>
      <w:tr w:rsidR="001C1AFE" w14:paraId="61748E8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CD1B3C1" w14:textId="77777777" w:rsidR="001C1AFE" w:rsidRDefault="001C1AFE">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3E9C60F" w14:textId="77777777" w:rsidR="001C1AFE" w:rsidRDefault="001C1AFE">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A600A36" w14:textId="77777777" w:rsidR="001C1AFE" w:rsidRDefault="001C1AFE">
            <w:pPr>
              <w:pStyle w:val="TAC"/>
              <w:spacing w:before="20" w:after="20"/>
              <w:ind w:left="57" w:right="57"/>
              <w:jc w:val="left"/>
              <w:rPr>
                <w:lang w:eastAsia="zh-CN"/>
              </w:rPr>
            </w:pPr>
          </w:p>
        </w:tc>
      </w:tr>
      <w:tr w:rsidR="001C1AFE" w14:paraId="037D3DD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F8C09B6" w14:textId="77777777" w:rsidR="001C1AFE" w:rsidRDefault="001C1AFE">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4A5D67F4" w14:textId="77777777" w:rsidR="001C1AFE" w:rsidRDefault="001C1AFE">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C69D780" w14:textId="77777777" w:rsidR="001C1AFE" w:rsidRDefault="001C1AFE">
            <w:pPr>
              <w:pStyle w:val="TAC"/>
              <w:spacing w:before="20" w:after="20"/>
              <w:ind w:left="57" w:right="57"/>
              <w:jc w:val="left"/>
              <w:rPr>
                <w:lang w:eastAsia="zh-CN"/>
              </w:rPr>
            </w:pPr>
          </w:p>
        </w:tc>
      </w:tr>
      <w:tr w:rsidR="001C1AFE" w14:paraId="3ECC4A8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6BB2491" w14:textId="77777777" w:rsidR="001C1AFE" w:rsidRDefault="001C1AFE">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0476D45A" w14:textId="77777777" w:rsidR="001C1AFE" w:rsidRDefault="001C1AFE">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5DBD35F8" w14:textId="77777777" w:rsidR="001C1AFE" w:rsidRDefault="001C1AFE">
            <w:pPr>
              <w:pStyle w:val="TAC"/>
              <w:spacing w:before="20" w:after="20"/>
              <w:ind w:left="57" w:right="57"/>
              <w:jc w:val="left"/>
              <w:rPr>
                <w:lang w:eastAsia="zh-CN"/>
              </w:rPr>
            </w:pPr>
          </w:p>
        </w:tc>
      </w:tr>
      <w:tr w:rsidR="001C1AFE" w14:paraId="0353D77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E54ECCC" w14:textId="77777777" w:rsidR="001C1AFE" w:rsidRDefault="001C1AFE">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B0D2553" w14:textId="77777777" w:rsidR="001C1AFE" w:rsidRDefault="001C1AFE">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225DCB7A" w14:textId="77777777" w:rsidR="001C1AFE" w:rsidRDefault="001C1AFE">
            <w:pPr>
              <w:pStyle w:val="TAC"/>
              <w:spacing w:before="20" w:after="20"/>
              <w:ind w:left="57" w:right="57"/>
              <w:jc w:val="left"/>
              <w:rPr>
                <w:lang w:eastAsia="zh-CN"/>
              </w:rPr>
            </w:pPr>
          </w:p>
        </w:tc>
      </w:tr>
      <w:tr w:rsidR="001C1AFE" w14:paraId="556C91D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27EE440" w14:textId="77777777" w:rsidR="001C1AFE" w:rsidRDefault="001C1AFE">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9073F2D" w14:textId="77777777" w:rsidR="001C1AFE" w:rsidRDefault="001C1AFE">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60F563F" w14:textId="77777777" w:rsidR="001C1AFE" w:rsidRDefault="001C1AFE">
            <w:pPr>
              <w:pStyle w:val="TAC"/>
              <w:spacing w:before="20" w:after="20"/>
              <w:ind w:left="57" w:right="57"/>
              <w:jc w:val="left"/>
              <w:rPr>
                <w:lang w:eastAsia="zh-CN"/>
              </w:rPr>
            </w:pPr>
          </w:p>
        </w:tc>
      </w:tr>
      <w:tr w:rsidR="001C1AFE" w14:paraId="15D9679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124C977" w14:textId="77777777" w:rsidR="001C1AFE" w:rsidRDefault="001C1AFE">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3B51AF93" w14:textId="77777777" w:rsidR="001C1AFE" w:rsidRDefault="001C1AFE">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7C96FF8" w14:textId="77777777" w:rsidR="001C1AFE" w:rsidRDefault="001C1AFE">
            <w:pPr>
              <w:pStyle w:val="TAC"/>
              <w:spacing w:before="20" w:after="20"/>
              <w:ind w:left="57" w:right="57"/>
              <w:jc w:val="left"/>
              <w:rPr>
                <w:lang w:eastAsia="zh-CN"/>
              </w:rPr>
            </w:pPr>
          </w:p>
        </w:tc>
      </w:tr>
      <w:tr w:rsidR="001C1AFE" w14:paraId="659934B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06703C9" w14:textId="77777777" w:rsidR="001C1AFE" w:rsidRDefault="001C1AFE">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B091542" w14:textId="77777777" w:rsidR="001C1AFE" w:rsidRDefault="001C1AFE">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6813348" w14:textId="77777777" w:rsidR="001C1AFE" w:rsidRDefault="001C1AFE">
            <w:pPr>
              <w:pStyle w:val="TAC"/>
              <w:spacing w:before="20" w:after="20"/>
              <w:ind w:left="57" w:right="57"/>
              <w:jc w:val="left"/>
              <w:rPr>
                <w:lang w:eastAsia="zh-CN"/>
              </w:rPr>
            </w:pPr>
          </w:p>
        </w:tc>
      </w:tr>
      <w:tr w:rsidR="001C1AFE" w14:paraId="57BA5FD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188F97F" w14:textId="77777777" w:rsidR="001C1AFE" w:rsidRDefault="001C1AFE">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3ED857E0" w14:textId="77777777" w:rsidR="001C1AFE" w:rsidRDefault="001C1AFE">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0CB004F2" w14:textId="77777777" w:rsidR="001C1AFE" w:rsidRDefault="001C1AFE">
            <w:pPr>
              <w:pStyle w:val="TAC"/>
              <w:spacing w:before="20" w:after="20"/>
              <w:ind w:left="57" w:right="57"/>
              <w:jc w:val="left"/>
              <w:rPr>
                <w:lang w:eastAsia="zh-CN"/>
              </w:rPr>
            </w:pPr>
          </w:p>
        </w:tc>
      </w:tr>
      <w:tr w:rsidR="001C1AFE" w14:paraId="4279A88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3FC00EB" w14:textId="77777777" w:rsidR="001C1AFE" w:rsidRDefault="001C1AFE">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5BBFF3B" w14:textId="77777777" w:rsidR="001C1AFE" w:rsidRDefault="001C1AFE">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683B3553" w14:textId="77777777" w:rsidR="001C1AFE" w:rsidRDefault="001C1AFE">
            <w:pPr>
              <w:pStyle w:val="TAC"/>
              <w:spacing w:before="20" w:after="20"/>
              <w:ind w:left="57" w:right="57"/>
              <w:jc w:val="left"/>
              <w:rPr>
                <w:lang w:eastAsia="zh-CN"/>
              </w:rPr>
            </w:pPr>
          </w:p>
        </w:tc>
      </w:tr>
    </w:tbl>
    <w:p w14:paraId="24C12D3A" w14:textId="77777777" w:rsidR="001C1AFE" w:rsidRPr="006E13D1" w:rsidRDefault="001C1AFE" w:rsidP="001C1AFE"/>
    <w:p w14:paraId="2BBFF540" w14:textId="1F6588FB" w:rsidR="00A209D6" w:rsidRDefault="00E655F5" w:rsidP="00A209D6">
      <w:pPr>
        <w:pStyle w:val="1"/>
      </w:pPr>
      <w:r>
        <w:t>3</w:t>
      </w:r>
      <w:r w:rsidR="00A209D6" w:rsidRPr="006E13D1">
        <w:tab/>
      </w:r>
      <w:r>
        <w:t>Discussion</w:t>
      </w:r>
    </w:p>
    <w:p w14:paraId="09B6C8AB" w14:textId="1057112A" w:rsidR="00003FD8" w:rsidRDefault="00003FD8" w:rsidP="00003FD8">
      <w:pPr>
        <w:pStyle w:val="2"/>
      </w:pPr>
      <w:r>
        <w:t>3.1</w:t>
      </w:r>
      <w:r>
        <w:tab/>
        <w:t>Carrier phase positioning</w:t>
      </w:r>
    </w:p>
    <w:p w14:paraId="5DCD6216" w14:textId="0432A6E3" w:rsidR="009973DB" w:rsidRPr="009973DB" w:rsidRDefault="009973DB" w:rsidP="009973DB">
      <w:r>
        <w:t xml:space="preserve">This section provides a table with all RAN1 agreements for Rel-18 NR positioning enhancements for Carrier Phase Positioning. The right column of this table provides an assessment of impacts to RAN2 for each of the RAN1 agreements. These RAN1 agreements were taken from the RAN1#112, RAN1#112bis-e, RAN1#113 and RAN1#114. </w:t>
      </w:r>
      <w:r w:rsidR="001947E6">
        <w:t xml:space="preserve">Please review the RAN2 impact assessment and </w:t>
      </w:r>
      <w:r w:rsidR="001947E6" w:rsidRPr="006339B8">
        <w:rPr>
          <w:b/>
          <w:bCs/>
        </w:rPr>
        <w:t xml:space="preserve">provide your </w:t>
      </w:r>
      <w:r w:rsidRPr="006339B8">
        <w:rPr>
          <w:b/>
          <w:bCs/>
        </w:rPr>
        <w:t>comments on the assessment of impacts to RAN2</w:t>
      </w:r>
      <w:r w:rsidR="001947E6" w:rsidRPr="006339B8">
        <w:rPr>
          <w:b/>
          <w:bCs/>
        </w:rPr>
        <w:t xml:space="preserve"> in the table that follows</w:t>
      </w:r>
      <w:r>
        <w:t>.</w:t>
      </w:r>
    </w:p>
    <w:tbl>
      <w:tblPr>
        <w:tblStyle w:val="a8"/>
        <w:tblW w:w="9648" w:type="dxa"/>
        <w:tblLayout w:type="fixed"/>
        <w:tblLook w:val="04A0" w:firstRow="1" w:lastRow="0" w:firstColumn="1" w:lastColumn="0" w:noHBand="0" w:noVBand="1"/>
      </w:tblPr>
      <w:tblGrid>
        <w:gridCol w:w="1008"/>
        <w:gridCol w:w="4320"/>
        <w:gridCol w:w="4320"/>
      </w:tblGrid>
      <w:tr w:rsidR="00826F47" w14:paraId="3BE960B6" w14:textId="77777777" w:rsidTr="000927B0">
        <w:tc>
          <w:tcPr>
            <w:tcW w:w="1008" w:type="dxa"/>
          </w:tcPr>
          <w:p w14:paraId="681A6C79" w14:textId="16E5D836" w:rsidR="00826F47" w:rsidRPr="00721599" w:rsidRDefault="00826F47" w:rsidP="00721599">
            <w:pPr>
              <w:pStyle w:val="TAH"/>
            </w:pPr>
            <w:r w:rsidRPr="00721599">
              <w:lastRenderedPageBreak/>
              <w:t>Ref.</w:t>
            </w:r>
          </w:p>
        </w:tc>
        <w:tc>
          <w:tcPr>
            <w:tcW w:w="4320" w:type="dxa"/>
          </w:tcPr>
          <w:p w14:paraId="58C04A87" w14:textId="73332703" w:rsidR="00826F47" w:rsidRPr="00721599" w:rsidRDefault="00826F47" w:rsidP="00721599">
            <w:pPr>
              <w:pStyle w:val="TAH"/>
            </w:pPr>
            <w:r w:rsidRPr="00721599">
              <w:t>RAN1 agreement</w:t>
            </w:r>
          </w:p>
        </w:tc>
        <w:tc>
          <w:tcPr>
            <w:tcW w:w="4320" w:type="dxa"/>
          </w:tcPr>
          <w:p w14:paraId="63F7FE73" w14:textId="2FAF5042" w:rsidR="00826F47" w:rsidRPr="00721599" w:rsidRDefault="00826F47" w:rsidP="00721599">
            <w:pPr>
              <w:pStyle w:val="TAH"/>
            </w:pPr>
            <w:r w:rsidRPr="00721599">
              <w:t>RAN2 impacts</w:t>
            </w:r>
          </w:p>
        </w:tc>
      </w:tr>
      <w:tr w:rsidR="00826F47" w14:paraId="432DF8C9" w14:textId="77777777" w:rsidTr="000927B0">
        <w:tc>
          <w:tcPr>
            <w:tcW w:w="1008" w:type="dxa"/>
          </w:tcPr>
          <w:p w14:paraId="03300548" w14:textId="5A974160" w:rsidR="00826F47" w:rsidRPr="00B23946" w:rsidRDefault="00DE16DA" w:rsidP="00CC1A24">
            <w:pPr>
              <w:pStyle w:val="TAC"/>
              <w:rPr>
                <w:highlight w:val="yellow"/>
              </w:rPr>
            </w:pPr>
            <w:r w:rsidRPr="00B23946">
              <w:rPr>
                <w:highlight w:val="yellow"/>
              </w:rPr>
              <w:t>CPP-01</w:t>
            </w:r>
          </w:p>
        </w:tc>
        <w:tc>
          <w:tcPr>
            <w:tcW w:w="4320" w:type="dxa"/>
          </w:tcPr>
          <w:p w14:paraId="66002EEF" w14:textId="77777777" w:rsidR="00804DA6" w:rsidRPr="00EE609C" w:rsidRDefault="00804DA6" w:rsidP="00804DA6">
            <w:pPr>
              <w:rPr>
                <w:iCs/>
                <w:lang w:eastAsia="ja-JP"/>
              </w:rPr>
            </w:pPr>
            <w:r w:rsidRPr="00EE609C">
              <w:rPr>
                <w:iCs/>
                <w:lang w:eastAsia="ja-JP"/>
              </w:rPr>
              <w:t>To enable UE-based and UE-assisted NR carrier phase positioning (CPP), one or both of the following new measurements should be introduced:</w:t>
            </w:r>
          </w:p>
          <w:p w14:paraId="30157EC9" w14:textId="77777777" w:rsidR="00804DA6" w:rsidRPr="00EE609C" w:rsidRDefault="00804DA6">
            <w:pPr>
              <w:numPr>
                <w:ilvl w:val="0"/>
                <w:numId w:val="20"/>
              </w:numPr>
              <w:spacing w:after="0"/>
              <w:contextualSpacing/>
              <w:rPr>
                <w:iCs/>
                <w:lang w:eastAsia="ja-JP"/>
              </w:rPr>
            </w:pPr>
            <w:r w:rsidRPr="00EE609C">
              <w:rPr>
                <w:iCs/>
                <w:lang w:eastAsia="ja-JP"/>
              </w:rPr>
              <w:t>DL carrier phase (CP), which is obtained by a UE measuring the DL PRS signal(s) from a TRP.</w:t>
            </w:r>
          </w:p>
          <w:p w14:paraId="43ADB771" w14:textId="77777777" w:rsidR="00804DA6" w:rsidRPr="00EE609C" w:rsidRDefault="00804DA6">
            <w:pPr>
              <w:numPr>
                <w:ilvl w:val="1"/>
                <w:numId w:val="20"/>
              </w:numPr>
              <w:spacing w:after="0"/>
              <w:contextualSpacing/>
              <w:rPr>
                <w:iCs/>
                <w:lang w:eastAsia="ja-JP"/>
              </w:rPr>
            </w:pPr>
            <w:r w:rsidRPr="00EE609C">
              <w:rPr>
                <w:iCs/>
                <w:lang w:eastAsia="ja-JP"/>
              </w:rPr>
              <w:t>FFS: The detailed definition of the DL CP</w:t>
            </w:r>
          </w:p>
          <w:p w14:paraId="7A633C65" w14:textId="77777777" w:rsidR="00804DA6" w:rsidRPr="00EE609C" w:rsidRDefault="00804DA6">
            <w:pPr>
              <w:numPr>
                <w:ilvl w:val="0"/>
                <w:numId w:val="20"/>
              </w:numPr>
              <w:spacing w:after="0"/>
              <w:contextualSpacing/>
              <w:rPr>
                <w:iCs/>
                <w:lang w:eastAsia="ja-JP"/>
              </w:rPr>
            </w:pPr>
            <w:r w:rsidRPr="00EE609C">
              <w:rPr>
                <w:iCs/>
                <w:lang w:eastAsia="ja-JP"/>
              </w:rPr>
              <w:t>DL carrier phase difference (CPD), which is the difference of two DL CPs from two TRPs</w:t>
            </w:r>
          </w:p>
          <w:p w14:paraId="4C10E06F" w14:textId="77777777" w:rsidR="00804DA6" w:rsidRPr="00EE609C" w:rsidRDefault="00804DA6">
            <w:pPr>
              <w:numPr>
                <w:ilvl w:val="1"/>
                <w:numId w:val="20"/>
              </w:numPr>
              <w:spacing w:after="0"/>
              <w:contextualSpacing/>
              <w:rPr>
                <w:iCs/>
                <w:lang w:eastAsia="ja-JP"/>
              </w:rPr>
            </w:pPr>
            <w:r w:rsidRPr="00EE609C">
              <w:rPr>
                <w:iCs/>
                <w:lang w:eastAsia="ja-JP"/>
              </w:rPr>
              <w:t>FFS: The detailed definition of the DL CPD</w:t>
            </w:r>
          </w:p>
          <w:p w14:paraId="3E7ED1F9" w14:textId="77777777" w:rsidR="00804DA6" w:rsidRPr="00EE609C" w:rsidRDefault="00804DA6" w:rsidP="00804DA6">
            <w:pPr>
              <w:rPr>
                <w:iCs/>
                <w:lang w:eastAsia="ja-JP"/>
              </w:rPr>
            </w:pPr>
            <w:r w:rsidRPr="00EE609C">
              <w:rPr>
                <w:iCs/>
                <w:lang w:eastAsia="ja-JP"/>
              </w:rPr>
              <w:t>To enable NG-RAN node-assisted NR carrier phase positioning (CPP), the following new measurement should be introduced:</w:t>
            </w:r>
          </w:p>
          <w:p w14:paraId="224A1A85" w14:textId="77777777" w:rsidR="00804DA6" w:rsidRPr="00EE609C" w:rsidRDefault="00804DA6">
            <w:pPr>
              <w:numPr>
                <w:ilvl w:val="0"/>
                <w:numId w:val="21"/>
              </w:numPr>
              <w:spacing w:after="0"/>
              <w:contextualSpacing/>
              <w:rPr>
                <w:lang w:eastAsia="ja-JP"/>
              </w:rPr>
            </w:pPr>
            <w:r w:rsidRPr="00EE609C">
              <w:rPr>
                <w:iCs/>
                <w:lang w:eastAsia="ja-JP"/>
              </w:rPr>
              <w:t>UL carrier phase (CP), which is obtained by a TRP measuring the UL SRS for positioning or MIMO SRS from a UE.</w:t>
            </w:r>
          </w:p>
          <w:p w14:paraId="6447427E" w14:textId="271A82BD" w:rsidR="00826F47" w:rsidRDefault="00804DA6">
            <w:pPr>
              <w:numPr>
                <w:ilvl w:val="1"/>
                <w:numId w:val="21"/>
              </w:numPr>
              <w:spacing w:after="0"/>
              <w:contextualSpacing/>
              <w:rPr>
                <w:lang w:eastAsia="ja-JP"/>
              </w:rPr>
            </w:pPr>
            <w:r w:rsidRPr="00EE609C">
              <w:rPr>
                <w:iCs/>
                <w:lang w:eastAsia="ja-JP"/>
              </w:rPr>
              <w:t>FFS: The detailed definition of the UL CP</w:t>
            </w:r>
          </w:p>
        </w:tc>
        <w:tc>
          <w:tcPr>
            <w:tcW w:w="4320" w:type="dxa"/>
          </w:tcPr>
          <w:p w14:paraId="5649F449" w14:textId="1B3182FF" w:rsidR="00F3259C" w:rsidRPr="00F3259C" w:rsidRDefault="00F3259C" w:rsidP="00804DA6">
            <w:pPr>
              <w:rPr>
                <w:b/>
                <w:bCs/>
              </w:rPr>
            </w:pPr>
            <w:r w:rsidRPr="00F3259C">
              <w:rPr>
                <w:b/>
                <w:bCs/>
              </w:rPr>
              <w:t>Measurement and positioning modes:</w:t>
            </w:r>
          </w:p>
          <w:p w14:paraId="442825F0" w14:textId="5664BA9E" w:rsidR="00B23946" w:rsidRDefault="00B23946" w:rsidP="00804DA6">
            <w:r>
              <w:t>Update the Standard UE Positioning Methods in Section 4.3 of 38.305 to capture the use of new RSCP and RSCPD measurements</w:t>
            </w:r>
            <w:r w:rsidR="00A924BA">
              <w:t>. See CPP-07 for details.</w:t>
            </w:r>
          </w:p>
          <w:p w14:paraId="1CCEC37B" w14:textId="3BD0D603" w:rsidR="00B23946" w:rsidRDefault="004236EF" w:rsidP="00804DA6">
            <w:r>
              <w:t>Capture in 38.305 that both UE-based and UE-assisted CPP are supported</w:t>
            </w:r>
            <w:r w:rsidR="00FB39D4">
              <w:t xml:space="preserve"> in RRC_CONNECTED, RRC_INACTIVE and RRC_IDLE (See CPP-11 and CPP-23)</w:t>
            </w:r>
          </w:p>
        </w:tc>
      </w:tr>
      <w:tr w:rsidR="00826F47" w14:paraId="68980353" w14:textId="77777777" w:rsidTr="000927B0">
        <w:tc>
          <w:tcPr>
            <w:tcW w:w="1008" w:type="dxa"/>
          </w:tcPr>
          <w:p w14:paraId="55AE0C36" w14:textId="24AD257D" w:rsidR="00826F47" w:rsidRDefault="00EA4CA7" w:rsidP="00826F47">
            <w:pPr>
              <w:pStyle w:val="TAC"/>
            </w:pPr>
            <w:r w:rsidRPr="00CC1A24">
              <w:t>CPP-</w:t>
            </w:r>
            <w:r>
              <w:t>02</w:t>
            </w:r>
          </w:p>
        </w:tc>
        <w:tc>
          <w:tcPr>
            <w:tcW w:w="4320" w:type="dxa"/>
          </w:tcPr>
          <w:p w14:paraId="742B5F51" w14:textId="77777777" w:rsidR="00804DA6" w:rsidRPr="00BA475E" w:rsidRDefault="00804DA6" w:rsidP="00804DA6">
            <w:pPr>
              <w:jc w:val="both"/>
              <w:rPr>
                <w:iCs/>
                <w:lang w:val="en-CA"/>
              </w:rPr>
            </w:pPr>
            <w:r w:rsidRPr="00BA475E">
              <w:rPr>
                <w:iCs/>
                <w:lang w:val="en-CA"/>
              </w:rPr>
              <w:t xml:space="preserve">NR DL reference signal carrier phase (RSCP) (of </w:t>
            </w:r>
            <w:proofErr w:type="spellStart"/>
            <w:r w:rsidRPr="00BA475E">
              <w:rPr>
                <w:iCs/>
                <w:lang w:val="en-CA"/>
              </w:rPr>
              <w:t>i-th</w:t>
            </w:r>
            <w:proofErr w:type="spellEnd"/>
            <w:r w:rsidRPr="00BA475E">
              <w:rPr>
                <w:iCs/>
                <w:lang w:val="en-CA"/>
              </w:rPr>
              <w:t xml:space="preserve"> path) is defined as the phase of the channel response at the </w:t>
            </w:r>
            <w:proofErr w:type="spellStart"/>
            <w:r w:rsidRPr="00BA475E">
              <w:rPr>
                <w:iCs/>
                <w:lang w:val="en-CA"/>
              </w:rPr>
              <w:t>i-th</w:t>
            </w:r>
            <w:proofErr w:type="spellEnd"/>
            <w:r w:rsidRPr="00BA475E">
              <w:rPr>
                <w:iCs/>
                <w:lang w:val="en-CA"/>
              </w:rPr>
              <w:t xml:space="preserve"> path delay derived from the resource elements (REs) that carry the DL PRS signals configured for the measurement. A RSCP is associated with a specific RF frequency.</w:t>
            </w:r>
          </w:p>
          <w:p w14:paraId="3EF48B0E" w14:textId="77777777" w:rsidR="00804DA6" w:rsidRPr="00BA475E" w:rsidRDefault="00804DA6">
            <w:pPr>
              <w:numPr>
                <w:ilvl w:val="0"/>
                <w:numId w:val="22"/>
              </w:numPr>
              <w:spacing w:after="0"/>
              <w:contextualSpacing/>
              <w:jc w:val="both"/>
              <w:rPr>
                <w:iCs/>
                <w:lang w:val="en-CA" w:eastAsia="x-none"/>
              </w:rPr>
            </w:pPr>
            <w:r w:rsidRPr="00BA475E">
              <w:rPr>
                <w:iCs/>
                <w:lang w:val="en-CA" w:eastAsia="x-none"/>
              </w:rPr>
              <w:t>FFS: the reference point of the RSCP</w:t>
            </w:r>
          </w:p>
          <w:p w14:paraId="46876FD4" w14:textId="77777777" w:rsidR="00804DA6" w:rsidRPr="00BA475E" w:rsidRDefault="00804DA6">
            <w:pPr>
              <w:numPr>
                <w:ilvl w:val="0"/>
                <w:numId w:val="22"/>
              </w:numPr>
              <w:spacing w:after="0"/>
              <w:contextualSpacing/>
              <w:jc w:val="both"/>
              <w:rPr>
                <w:iCs/>
                <w:lang w:val="en-CA" w:eastAsia="x-none"/>
              </w:rPr>
            </w:pPr>
            <w:r w:rsidRPr="00BA475E">
              <w:rPr>
                <w:rFonts w:hint="eastAsia"/>
                <w:iCs/>
                <w:lang w:val="en-CA" w:eastAsia="x-none"/>
              </w:rPr>
              <w:t>F</w:t>
            </w:r>
            <w:r w:rsidRPr="00BA475E">
              <w:rPr>
                <w:iCs/>
                <w:lang w:val="en-CA" w:eastAsia="x-none"/>
              </w:rPr>
              <w:t>FS: whether/how the measurement timing is defined</w:t>
            </w:r>
          </w:p>
          <w:p w14:paraId="54D9E664" w14:textId="77777777" w:rsidR="00804DA6" w:rsidRPr="00BA475E" w:rsidRDefault="00804DA6">
            <w:pPr>
              <w:numPr>
                <w:ilvl w:val="0"/>
                <w:numId w:val="22"/>
              </w:numPr>
              <w:spacing w:after="0"/>
              <w:contextualSpacing/>
              <w:jc w:val="both"/>
              <w:rPr>
                <w:iCs/>
                <w:lang w:val="en-CA" w:eastAsia="x-none"/>
              </w:rPr>
            </w:pPr>
            <w:r w:rsidRPr="00BA475E">
              <w:rPr>
                <w:rFonts w:hint="eastAsia"/>
                <w:iCs/>
                <w:lang w:val="en-CA" w:eastAsia="x-none"/>
              </w:rPr>
              <w:t>N</w:t>
            </w:r>
            <w:r w:rsidRPr="00BA475E">
              <w:rPr>
                <w:iCs/>
                <w:lang w:val="en-CA" w:eastAsia="x-none"/>
              </w:rPr>
              <w:t xml:space="preserve">ote: the </w:t>
            </w:r>
            <w:proofErr w:type="spellStart"/>
            <w:r w:rsidRPr="00BA475E">
              <w:rPr>
                <w:iCs/>
                <w:lang w:val="en-CA" w:eastAsia="x-none"/>
              </w:rPr>
              <w:t>i-th</w:t>
            </w:r>
            <w:proofErr w:type="spellEnd"/>
            <w:r w:rsidRPr="00BA475E">
              <w:rPr>
                <w:iCs/>
                <w:lang w:val="en-CA" w:eastAsia="x-none"/>
              </w:rPr>
              <w:t xml:space="preserve"> path is used for the sake of definition, whether only the first path or additional paths will be supported is subject to further discussion</w:t>
            </w:r>
          </w:p>
          <w:p w14:paraId="1117619D" w14:textId="78AD5AB3" w:rsidR="00826F47" w:rsidRPr="00804DA6" w:rsidRDefault="00804DA6">
            <w:pPr>
              <w:numPr>
                <w:ilvl w:val="0"/>
                <w:numId w:val="22"/>
              </w:numPr>
              <w:spacing w:after="0"/>
              <w:contextualSpacing/>
              <w:jc w:val="both"/>
              <w:rPr>
                <w:iCs/>
                <w:lang w:val="en-CA" w:eastAsia="x-none"/>
              </w:rPr>
            </w:pPr>
            <w:r w:rsidRPr="00BA475E">
              <w:rPr>
                <w:iCs/>
                <w:lang w:val="en-CA" w:eastAsia="x-none"/>
              </w:rPr>
              <w:t>Note: Whether to capture the above definition into TS 38.215 depends on whether RAN1 decides to introduce DL carrier phase measurement for NR CPP</w:t>
            </w:r>
          </w:p>
        </w:tc>
        <w:tc>
          <w:tcPr>
            <w:tcW w:w="4320" w:type="dxa"/>
          </w:tcPr>
          <w:p w14:paraId="227EC631" w14:textId="3CD27C4F" w:rsidR="00826F47" w:rsidRPr="00F3259C" w:rsidRDefault="00F3259C" w:rsidP="00804DA6">
            <w:pPr>
              <w:rPr>
                <w:b/>
                <w:bCs/>
              </w:rPr>
            </w:pPr>
            <w:r w:rsidRPr="00F3259C">
              <w:rPr>
                <w:b/>
                <w:bCs/>
              </w:rPr>
              <w:t xml:space="preserve">New </w:t>
            </w:r>
            <w:r w:rsidR="00F010F3">
              <w:rPr>
                <w:b/>
                <w:bCs/>
              </w:rPr>
              <w:t xml:space="preserve">DL RSCP </w:t>
            </w:r>
            <w:r w:rsidRPr="00F3259C">
              <w:rPr>
                <w:b/>
                <w:bCs/>
              </w:rPr>
              <w:t>measurement definition:</w:t>
            </w:r>
          </w:p>
          <w:p w14:paraId="49089063" w14:textId="23F60131" w:rsidR="00F3259C" w:rsidRDefault="00F3259C" w:rsidP="00804DA6">
            <w:r>
              <w:t xml:space="preserve">There is no RAN2 impact. Measurement definition is up to </w:t>
            </w:r>
            <w:r w:rsidR="00A924BA">
              <w:t>RAN1,</w:t>
            </w:r>
            <w:r>
              <w:t xml:space="preserve"> and it may have impacts to RAN4.</w:t>
            </w:r>
          </w:p>
        </w:tc>
      </w:tr>
      <w:tr w:rsidR="00826F47" w14:paraId="149F9239" w14:textId="77777777" w:rsidTr="000927B0">
        <w:tc>
          <w:tcPr>
            <w:tcW w:w="1008" w:type="dxa"/>
          </w:tcPr>
          <w:p w14:paraId="2AC46D6E" w14:textId="5C80A61E" w:rsidR="00826F47" w:rsidRDefault="00EA4CA7" w:rsidP="00826F47">
            <w:pPr>
              <w:pStyle w:val="TAC"/>
            </w:pPr>
            <w:r w:rsidRPr="00CC1A24">
              <w:t>CPP-</w:t>
            </w:r>
            <w:r>
              <w:t>03</w:t>
            </w:r>
          </w:p>
        </w:tc>
        <w:tc>
          <w:tcPr>
            <w:tcW w:w="4320" w:type="dxa"/>
          </w:tcPr>
          <w:p w14:paraId="4A726238" w14:textId="77777777" w:rsidR="00804DA6" w:rsidRPr="00BA475E" w:rsidRDefault="00804DA6" w:rsidP="00804DA6">
            <w:pPr>
              <w:rPr>
                <w:bCs/>
              </w:rPr>
            </w:pPr>
            <w:r w:rsidRPr="00BA475E">
              <w:rPr>
                <w:bCs/>
              </w:rPr>
              <w:t>For NR carrier phase positioning, at least support the following</w:t>
            </w:r>
            <w:r w:rsidRPr="00BA475E">
              <w:t xml:space="preserve"> approach: enable a UE/TRP to report </w:t>
            </w:r>
            <w:r w:rsidRPr="00BA475E">
              <w:rPr>
                <w:bCs/>
              </w:rPr>
              <w:t>carrier phase measurements together with the legacy positioning measurements to LMF</w:t>
            </w:r>
          </w:p>
          <w:p w14:paraId="4CA6EC7A" w14:textId="6A3608BA" w:rsidR="00826F47" w:rsidRDefault="00804DA6">
            <w:pPr>
              <w:numPr>
                <w:ilvl w:val="0"/>
                <w:numId w:val="22"/>
              </w:numPr>
              <w:spacing w:after="0"/>
              <w:contextualSpacing/>
              <w:jc w:val="both"/>
              <w:rPr>
                <w:lang w:eastAsia="x-none"/>
              </w:rPr>
            </w:pPr>
            <w:r w:rsidRPr="00BA475E">
              <w:rPr>
                <w:rFonts w:hint="eastAsia"/>
                <w:lang w:eastAsia="x-none"/>
              </w:rPr>
              <w:t>F</w:t>
            </w:r>
            <w:r w:rsidRPr="00BA475E">
              <w:rPr>
                <w:lang w:eastAsia="x-none"/>
              </w:rPr>
              <w:t xml:space="preserve">FS: which </w:t>
            </w:r>
            <w:r w:rsidRPr="00BA475E">
              <w:rPr>
                <w:bCs/>
                <w:lang w:eastAsia="x-none"/>
              </w:rPr>
              <w:t xml:space="preserve">legacy positioning measurements among RSTD, RTOA, UE Rx-Tx time difference measurements, </w:t>
            </w:r>
            <w:proofErr w:type="spellStart"/>
            <w:r w:rsidRPr="00BA475E">
              <w:rPr>
                <w:bCs/>
                <w:lang w:eastAsia="x-none"/>
              </w:rPr>
              <w:t>gNB</w:t>
            </w:r>
            <w:proofErr w:type="spellEnd"/>
            <w:r w:rsidRPr="00BA475E">
              <w:rPr>
                <w:bCs/>
                <w:lang w:eastAsia="x-none"/>
              </w:rPr>
              <w:t xml:space="preserve"> Rx-</w:t>
            </w:r>
            <w:proofErr w:type="spellStart"/>
            <w:r w:rsidRPr="00BA475E">
              <w:rPr>
                <w:bCs/>
                <w:lang w:eastAsia="x-none"/>
              </w:rPr>
              <w:t>Tx</w:t>
            </w:r>
            <w:proofErr w:type="spellEnd"/>
            <w:r w:rsidRPr="00BA475E">
              <w:rPr>
                <w:bCs/>
                <w:lang w:eastAsia="x-none"/>
              </w:rPr>
              <w:t xml:space="preserve"> time difference measurements</w:t>
            </w:r>
          </w:p>
        </w:tc>
        <w:tc>
          <w:tcPr>
            <w:tcW w:w="4320" w:type="dxa"/>
          </w:tcPr>
          <w:p w14:paraId="0C20EB2B" w14:textId="187C2424" w:rsidR="00F3259C" w:rsidRPr="00A924BA" w:rsidRDefault="00F3259C" w:rsidP="00804DA6">
            <w:pPr>
              <w:rPr>
                <w:b/>
                <w:bCs/>
              </w:rPr>
            </w:pPr>
            <w:r w:rsidRPr="00A924BA">
              <w:rPr>
                <w:b/>
                <w:bCs/>
              </w:rPr>
              <w:t>Standalone RSCP/RSCPD measurement reporting:</w:t>
            </w:r>
          </w:p>
          <w:p w14:paraId="0139C153" w14:textId="77777777" w:rsidR="00826F47" w:rsidRDefault="00F3259C" w:rsidP="00804DA6">
            <w:pPr>
              <w:rPr>
                <w:ins w:id="0" w:author="Nokia (Mani)" w:date="2023-09-20T10:21:00Z"/>
              </w:rPr>
            </w:pPr>
            <w:r>
              <w:t xml:space="preserve">Capture in 38.305 </w:t>
            </w:r>
            <w:r w:rsidRPr="00F3259C">
              <w:t xml:space="preserve">that </w:t>
            </w:r>
            <w:r>
              <w:t>carrier phase measurements (</w:t>
            </w:r>
            <w:r w:rsidRPr="00F3259C">
              <w:t>RSCP and RSCPD</w:t>
            </w:r>
            <w:r>
              <w:t>)</w:t>
            </w:r>
            <w:r w:rsidRPr="00F3259C">
              <w:t xml:space="preserve"> are </w:t>
            </w:r>
            <w:r>
              <w:t xml:space="preserve">only </w:t>
            </w:r>
            <w:r w:rsidRPr="00F3259C">
              <w:t>reported along with existing measurements and not as a standalone measurement</w:t>
            </w:r>
            <w:r>
              <w:t>.</w:t>
            </w:r>
            <w:r w:rsidR="00A924BA">
              <w:t xml:space="preserve"> See CPP-07 for details.</w:t>
            </w:r>
          </w:p>
          <w:p w14:paraId="3ACAE427" w14:textId="61384971" w:rsidR="007C614E" w:rsidRDefault="00FE5F1E" w:rsidP="00804DA6">
            <w:ins w:id="1" w:author="Nokia (Mani)" w:date="2023-09-20T11:22:00Z">
              <w:r>
                <w:t xml:space="preserve">Rapp: </w:t>
              </w:r>
            </w:ins>
            <w:ins w:id="2" w:author="Nokia (Mani)" w:date="2023-09-20T10:21:00Z">
              <w:r w:rsidR="007C614E">
                <w:t>Based on CPP</w:t>
              </w:r>
            </w:ins>
            <w:ins w:id="3" w:author="Nokia (Mani)" w:date="2023-09-20T10:22:00Z">
              <w:r w:rsidR="007C614E">
                <w:t xml:space="preserve">-07 and </w:t>
              </w:r>
            </w:ins>
            <w:ins w:id="4" w:author="Nokia (Mani)" w:date="2023-09-20T10:21:00Z">
              <w:r w:rsidR="007C614E">
                <w:t>CPP-14</w:t>
              </w:r>
            </w:ins>
            <w:ins w:id="5" w:author="Nokia (Mani)" w:date="2023-09-20T10:22:00Z">
              <w:r w:rsidR="007C614E">
                <w:t xml:space="preserve"> and based on RAN1 parameter list in R1-2308483</w:t>
              </w:r>
            </w:ins>
            <w:ins w:id="6" w:author="Nokia (Mani)" w:date="2023-09-20T10:23:00Z">
              <w:r w:rsidR="007C614E">
                <w:t>, RAN1 concl</w:t>
              </w:r>
            </w:ins>
            <w:ins w:id="7" w:author="Nokia (Mani)" w:date="2023-09-20T10:24:00Z">
              <w:r w:rsidR="007C614E">
                <w:t>usion is</w:t>
              </w:r>
            </w:ins>
            <w:ins w:id="8" w:author="Nokia (Mani)" w:date="2023-09-20T10:25:00Z">
              <w:r w:rsidR="007C614E">
                <w:t xml:space="preserve"> to report </w:t>
              </w:r>
            </w:ins>
            <w:ins w:id="9" w:author="Nokia (Mani)" w:date="2023-09-20T10:24:00Z">
              <w:r w:rsidR="007C614E">
                <w:t xml:space="preserve">RSCP and RSCPD </w:t>
              </w:r>
            </w:ins>
            <w:ins w:id="10" w:author="Nokia (Mani)" w:date="2023-09-20T10:25:00Z">
              <w:r w:rsidR="007C614E">
                <w:t xml:space="preserve">together with the following legacy positioning measurements:  </w:t>
              </w:r>
            </w:ins>
            <w:ins w:id="11" w:author="Nokia (Mani)" w:date="2023-09-20T10:26:00Z">
              <w:r w:rsidR="007C614E">
                <w:t xml:space="preserve">a) </w:t>
              </w:r>
              <w:r w:rsidR="007C614E" w:rsidRPr="007C614E">
                <w:t xml:space="preserve">RSTD, </w:t>
              </w:r>
              <w:r w:rsidR="007C614E">
                <w:t xml:space="preserve">b) </w:t>
              </w:r>
              <w:r w:rsidR="007C614E" w:rsidRPr="007C614E">
                <w:t xml:space="preserve">RTOA, </w:t>
              </w:r>
              <w:r w:rsidR="007C614E">
                <w:t xml:space="preserve">c) </w:t>
              </w:r>
              <w:r w:rsidR="007C614E" w:rsidRPr="007C614E">
                <w:t xml:space="preserve">UE Rx-Tx time difference, </w:t>
              </w:r>
              <w:r w:rsidR="007C614E">
                <w:t xml:space="preserve">d) </w:t>
              </w:r>
              <w:proofErr w:type="spellStart"/>
              <w:r w:rsidR="007C614E" w:rsidRPr="007C614E">
                <w:t>gNB</w:t>
              </w:r>
              <w:proofErr w:type="spellEnd"/>
              <w:r w:rsidR="007C614E" w:rsidRPr="007C614E">
                <w:t xml:space="preserve"> Rx-</w:t>
              </w:r>
              <w:proofErr w:type="spellStart"/>
              <w:r w:rsidR="007C614E" w:rsidRPr="007C614E">
                <w:t>Tx</w:t>
              </w:r>
              <w:proofErr w:type="spellEnd"/>
              <w:r w:rsidR="007C614E" w:rsidRPr="007C614E">
                <w:t xml:space="preserve"> time difference</w:t>
              </w:r>
              <w:r w:rsidR="007C614E">
                <w:t>.</w:t>
              </w:r>
            </w:ins>
            <w:ins w:id="12" w:author="Nokia (Mani)" w:date="2023-09-20T10:27:00Z">
              <w:r w:rsidR="007C614E">
                <w:t xml:space="preserve"> So, RSCP and RSCPD reporting applies to DL-TDOA, UL-TDOA and multi-RTT positioning methods.</w:t>
              </w:r>
            </w:ins>
          </w:p>
        </w:tc>
      </w:tr>
      <w:tr w:rsidR="00F010F3" w14:paraId="4F24A57A" w14:textId="77777777" w:rsidTr="000927B0">
        <w:tc>
          <w:tcPr>
            <w:tcW w:w="1008" w:type="dxa"/>
          </w:tcPr>
          <w:p w14:paraId="48B95751" w14:textId="17BF4851" w:rsidR="00F010F3" w:rsidRDefault="00F010F3" w:rsidP="00F010F3">
            <w:pPr>
              <w:pStyle w:val="TAC"/>
            </w:pPr>
            <w:r w:rsidRPr="00CC1A24">
              <w:t>CPP-</w:t>
            </w:r>
            <w:r>
              <w:t>04</w:t>
            </w:r>
          </w:p>
        </w:tc>
        <w:tc>
          <w:tcPr>
            <w:tcW w:w="4320" w:type="dxa"/>
          </w:tcPr>
          <w:p w14:paraId="5A0B034C" w14:textId="77777777" w:rsidR="00F010F3" w:rsidRPr="003B3852" w:rsidRDefault="00F010F3" w:rsidP="00F010F3">
            <w:pPr>
              <w:jc w:val="both"/>
              <w:rPr>
                <w:iCs/>
                <w:lang w:val="en-CA"/>
              </w:rPr>
            </w:pPr>
            <w:r w:rsidRPr="003B3852">
              <w:rPr>
                <w:iCs/>
                <w:lang w:val="en-CA"/>
              </w:rPr>
              <w:t xml:space="preserve">NR UL reference signal carrier phase (RSCP) (of </w:t>
            </w:r>
            <w:proofErr w:type="spellStart"/>
            <w:r w:rsidRPr="003B3852">
              <w:rPr>
                <w:iCs/>
                <w:lang w:val="en-CA"/>
              </w:rPr>
              <w:lastRenderedPageBreak/>
              <w:t>i-th</w:t>
            </w:r>
            <w:proofErr w:type="spellEnd"/>
            <w:r w:rsidRPr="003B3852">
              <w:rPr>
                <w:iCs/>
                <w:lang w:val="en-CA"/>
              </w:rPr>
              <w:t xml:space="preserve"> path) is defined as the phase of the channel response at the </w:t>
            </w:r>
            <w:proofErr w:type="spellStart"/>
            <w:r w:rsidRPr="003B3852">
              <w:rPr>
                <w:iCs/>
                <w:lang w:val="en-CA"/>
              </w:rPr>
              <w:t>i-th</w:t>
            </w:r>
            <w:proofErr w:type="spellEnd"/>
            <w:r w:rsidRPr="003B3852">
              <w:rPr>
                <w:iCs/>
                <w:lang w:val="en-CA"/>
              </w:rPr>
              <w:t xml:space="preserve"> path delay derived from the resource elements (REs) that carry the UL SRS signal for positioning purpose configured for the measurement. A UL RSCP is associated with a specific RF frequency.</w:t>
            </w:r>
          </w:p>
          <w:p w14:paraId="738A6681" w14:textId="77777777" w:rsidR="00F010F3" w:rsidRPr="003B3852" w:rsidRDefault="00F010F3">
            <w:pPr>
              <w:numPr>
                <w:ilvl w:val="0"/>
                <w:numId w:val="23"/>
              </w:numPr>
              <w:spacing w:after="0"/>
              <w:contextualSpacing/>
              <w:jc w:val="both"/>
              <w:rPr>
                <w:iCs/>
                <w:lang w:val="en-CA" w:eastAsia="x-none"/>
              </w:rPr>
            </w:pPr>
            <w:r w:rsidRPr="003B3852">
              <w:rPr>
                <w:iCs/>
                <w:lang w:val="en-CA" w:eastAsia="x-none"/>
              </w:rPr>
              <w:t>FFS: the reference point of the UL RSCP</w:t>
            </w:r>
          </w:p>
          <w:p w14:paraId="1F8B5249" w14:textId="77777777" w:rsidR="00F010F3" w:rsidRPr="003B3852" w:rsidRDefault="00F010F3">
            <w:pPr>
              <w:numPr>
                <w:ilvl w:val="0"/>
                <w:numId w:val="23"/>
              </w:numPr>
              <w:spacing w:after="0"/>
              <w:contextualSpacing/>
              <w:jc w:val="both"/>
              <w:rPr>
                <w:iCs/>
                <w:lang w:val="en-CA" w:eastAsia="x-none"/>
              </w:rPr>
            </w:pPr>
            <w:r w:rsidRPr="003B3852">
              <w:rPr>
                <w:rFonts w:hint="eastAsia"/>
                <w:iCs/>
                <w:lang w:val="en-CA" w:eastAsia="x-none"/>
              </w:rPr>
              <w:t>F</w:t>
            </w:r>
            <w:r w:rsidRPr="003B3852">
              <w:rPr>
                <w:iCs/>
                <w:lang w:val="en-CA" w:eastAsia="x-none"/>
              </w:rPr>
              <w:t>FS: whether/how the measurement timing is defined</w:t>
            </w:r>
          </w:p>
          <w:p w14:paraId="3EE071E4" w14:textId="77777777" w:rsidR="00F010F3" w:rsidRPr="003B3852" w:rsidRDefault="00F010F3">
            <w:pPr>
              <w:numPr>
                <w:ilvl w:val="0"/>
                <w:numId w:val="23"/>
              </w:numPr>
              <w:spacing w:after="0"/>
              <w:contextualSpacing/>
              <w:jc w:val="both"/>
              <w:rPr>
                <w:iCs/>
                <w:lang w:val="en-CA" w:eastAsia="x-none"/>
              </w:rPr>
            </w:pPr>
            <w:r w:rsidRPr="003B3852">
              <w:rPr>
                <w:rFonts w:hint="eastAsia"/>
                <w:iCs/>
                <w:lang w:val="en-CA" w:eastAsia="x-none"/>
              </w:rPr>
              <w:t>N</w:t>
            </w:r>
            <w:r w:rsidRPr="003B3852">
              <w:rPr>
                <w:iCs/>
                <w:lang w:val="en-CA" w:eastAsia="x-none"/>
              </w:rPr>
              <w:t xml:space="preserve">ote: the </w:t>
            </w:r>
            <w:proofErr w:type="spellStart"/>
            <w:r w:rsidRPr="003B3852">
              <w:rPr>
                <w:iCs/>
                <w:lang w:val="en-CA" w:eastAsia="x-none"/>
              </w:rPr>
              <w:t>i-th</w:t>
            </w:r>
            <w:proofErr w:type="spellEnd"/>
            <w:r w:rsidRPr="003B3852">
              <w:rPr>
                <w:iCs/>
                <w:lang w:val="en-CA" w:eastAsia="x-none"/>
              </w:rPr>
              <w:t xml:space="preserve"> path is used for the sake of definition, whether only the first path or additional paths will be supported is subject to further discussion</w:t>
            </w:r>
          </w:p>
          <w:p w14:paraId="0957AAA0" w14:textId="3318DD2D" w:rsidR="00F010F3" w:rsidRPr="00804DA6" w:rsidRDefault="00F010F3">
            <w:pPr>
              <w:numPr>
                <w:ilvl w:val="0"/>
                <w:numId w:val="23"/>
              </w:numPr>
              <w:spacing w:after="0"/>
              <w:contextualSpacing/>
              <w:jc w:val="both"/>
              <w:rPr>
                <w:iCs/>
                <w:lang w:val="en-CA" w:eastAsia="x-none"/>
              </w:rPr>
            </w:pPr>
            <w:r w:rsidRPr="003B3852">
              <w:rPr>
                <w:iCs/>
                <w:lang w:val="en-CA" w:eastAsia="x-none"/>
              </w:rPr>
              <w:t>Note: The support of MIMO SRS for positioning is transparent to UE</w:t>
            </w:r>
          </w:p>
        </w:tc>
        <w:tc>
          <w:tcPr>
            <w:tcW w:w="4320" w:type="dxa"/>
          </w:tcPr>
          <w:p w14:paraId="43D976C5" w14:textId="7B307A13" w:rsidR="00F010F3" w:rsidRPr="00F3259C" w:rsidRDefault="00F010F3" w:rsidP="00F010F3">
            <w:pPr>
              <w:rPr>
                <w:b/>
                <w:bCs/>
              </w:rPr>
            </w:pPr>
            <w:r w:rsidRPr="00F3259C">
              <w:rPr>
                <w:b/>
                <w:bCs/>
              </w:rPr>
              <w:lastRenderedPageBreak/>
              <w:t xml:space="preserve">New </w:t>
            </w:r>
            <w:r>
              <w:rPr>
                <w:b/>
                <w:bCs/>
              </w:rPr>
              <w:t xml:space="preserve">UL RSCP </w:t>
            </w:r>
            <w:r w:rsidRPr="00F3259C">
              <w:rPr>
                <w:b/>
                <w:bCs/>
              </w:rPr>
              <w:t>measurement definition:</w:t>
            </w:r>
          </w:p>
          <w:p w14:paraId="03397AB2" w14:textId="4DAC044E" w:rsidR="00F010F3" w:rsidRDefault="00F010F3" w:rsidP="00F010F3">
            <w:r>
              <w:lastRenderedPageBreak/>
              <w:t>There is no RAN2 impact. Measurement definition is up to RAN1, and it may have impacts to RAN</w:t>
            </w:r>
            <w:r w:rsidR="0036400D">
              <w:t>3</w:t>
            </w:r>
            <w:r>
              <w:t>.</w:t>
            </w:r>
          </w:p>
        </w:tc>
      </w:tr>
      <w:tr w:rsidR="00F010F3" w14:paraId="15B9092A" w14:textId="77777777" w:rsidTr="000927B0">
        <w:tc>
          <w:tcPr>
            <w:tcW w:w="1008" w:type="dxa"/>
          </w:tcPr>
          <w:p w14:paraId="4BED169C" w14:textId="63579841" w:rsidR="00F010F3" w:rsidRPr="004236EF" w:rsidRDefault="00F010F3" w:rsidP="00F010F3">
            <w:pPr>
              <w:pStyle w:val="TAC"/>
            </w:pPr>
            <w:r w:rsidRPr="004236EF">
              <w:lastRenderedPageBreak/>
              <w:t>CPP-05</w:t>
            </w:r>
          </w:p>
        </w:tc>
        <w:tc>
          <w:tcPr>
            <w:tcW w:w="4320" w:type="dxa"/>
          </w:tcPr>
          <w:p w14:paraId="20180B01" w14:textId="77777777" w:rsidR="00F010F3" w:rsidRPr="003B3852" w:rsidRDefault="00F010F3" w:rsidP="00F010F3">
            <w:pPr>
              <w:rPr>
                <w:bCs/>
              </w:rPr>
            </w:pPr>
            <w:r w:rsidRPr="003B3852">
              <w:rPr>
                <w:bCs/>
              </w:rPr>
              <w:t>To support NR carrier phase positioning, further consider the following</w:t>
            </w:r>
            <w:r w:rsidRPr="003B3852">
              <w:t xml:space="preserve"> options:</w:t>
            </w:r>
          </w:p>
          <w:p w14:paraId="556AD88A" w14:textId="77777777" w:rsidR="00F010F3" w:rsidRPr="003B3852" w:rsidRDefault="00F010F3">
            <w:pPr>
              <w:numPr>
                <w:ilvl w:val="0"/>
                <w:numId w:val="24"/>
              </w:numPr>
              <w:spacing w:after="0"/>
              <w:rPr>
                <w:rFonts w:eastAsia="MS Mincho"/>
              </w:rPr>
            </w:pPr>
            <w:r w:rsidRPr="003B3852">
              <w:rPr>
                <w:rFonts w:eastAsia="MS Mincho"/>
              </w:rPr>
              <w:t>Option 1: Support a UE/TRP to report the carrier phase measurements of more than one frequency within a PFL/carrier to LMF</w:t>
            </w:r>
          </w:p>
          <w:p w14:paraId="7F02024B" w14:textId="77777777" w:rsidR="00F010F3" w:rsidRPr="003B3852" w:rsidRDefault="00F010F3">
            <w:pPr>
              <w:numPr>
                <w:ilvl w:val="1"/>
                <w:numId w:val="24"/>
              </w:numPr>
              <w:spacing w:after="0"/>
              <w:rPr>
                <w:rFonts w:eastAsia="MS Mincho"/>
              </w:rPr>
            </w:pPr>
            <w:r w:rsidRPr="003B3852">
              <w:rPr>
                <w:rFonts w:eastAsia="MS Mincho"/>
              </w:rPr>
              <w:t>NOTE: the frequency can be the carrier frequency or the frequency of a subcarrier</w:t>
            </w:r>
          </w:p>
          <w:p w14:paraId="0B1EE120" w14:textId="77777777" w:rsidR="00F010F3" w:rsidRPr="003B3852" w:rsidRDefault="00F010F3">
            <w:pPr>
              <w:numPr>
                <w:ilvl w:val="1"/>
                <w:numId w:val="24"/>
              </w:numPr>
              <w:spacing w:after="0"/>
              <w:rPr>
                <w:rFonts w:eastAsia="MS Mincho"/>
              </w:rPr>
            </w:pPr>
            <w:r w:rsidRPr="003B3852">
              <w:rPr>
                <w:rFonts w:eastAsia="MS Mincho"/>
              </w:rPr>
              <w:t>FFS: the details of reporting, e.g., the maximum number of reported frequencies within a PFL/ carrier</w:t>
            </w:r>
          </w:p>
          <w:p w14:paraId="3AAF2F10" w14:textId="77777777" w:rsidR="00F010F3" w:rsidRPr="003B3852" w:rsidRDefault="00F010F3">
            <w:pPr>
              <w:numPr>
                <w:ilvl w:val="0"/>
                <w:numId w:val="24"/>
              </w:numPr>
              <w:spacing w:after="0"/>
              <w:rPr>
                <w:rFonts w:eastAsia="MS Mincho"/>
              </w:rPr>
            </w:pPr>
            <w:r w:rsidRPr="003B3852">
              <w:rPr>
                <w:rFonts w:eastAsia="MS Mincho"/>
              </w:rPr>
              <w:t>Option 2: Introduce and report a</w:t>
            </w:r>
            <w:r w:rsidRPr="003B3852">
              <w:t xml:space="preserve"> new type of UE/TRP </w:t>
            </w:r>
            <w:r w:rsidRPr="003B3852">
              <w:rPr>
                <w:rFonts w:eastAsia="MS Mincho"/>
              </w:rPr>
              <w:t>measurement</w:t>
            </w:r>
            <w:r w:rsidRPr="003B3852">
              <w:t xml:space="preserve"> based on carrier phase differentials across multiple subcarriers within a PFL/carrier</w:t>
            </w:r>
          </w:p>
          <w:p w14:paraId="6DAD599E" w14:textId="77777777" w:rsidR="00F010F3" w:rsidRPr="003B3852" w:rsidRDefault="00F010F3">
            <w:pPr>
              <w:numPr>
                <w:ilvl w:val="1"/>
                <w:numId w:val="24"/>
              </w:numPr>
              <w:spacing w:after="0"/>
              <w:rPr>
                <w:rFonts w:eastAsia="MS Mincho"/>
              </w:rPr>
            </w:pPr>
            <w:r w:rsidRPr="003B3852">
              <w:rPr>
                <w:rFonts w:eastAsia="MS Mincho"/>
              </w:rPr>
              <w:t xml:space="preserve">NOTE: </w:t>
            </w:r>
            <w:r w:rsidRPr="003B3852">
              <w:t>carrier</w:t>
            </w:r>
            <w:r w:rsidRPr="003B3852">
              <w:rPr>
                <w:rFonts w:eastAsia="MS Mincho"/>
              </w:rPr>
              <w:t xml:space="preserve"> phase differentials across multiple subcarriers within a carrier can be related to time of arrival</w:t>
            </w:r>
          </w:p>
          <w:p w14:paraId="2E53F650" w14:textId="77777777" w:rsidR="00F010F3" w:rsidRPr="003B3852" w:rsidRDefault="00F010F3">
            <w:pPr>
              <w:numPr>
                <w:ilvl w:val="0"/>
                <w:numId w:val="24"/>
              </w:numPr>
              <w:spacing w:after="0"/>
              <w:rPr>
                <w:bCs/>
              </w:rPr>
            </w:pPr>
            <w:r w:rsidRPr="003B3852">
              <w:rPr>
                <w:rFonts w:eastAsia="MS Mincho"/>
              </w:rPr>
              <w:t xml:space="preserve">Option 3: Support a UE/TRP to optionally report an estimated </w:t>
            </w:r>
            <w:r w:rsidRPr="003B3852">
              <w:rPr>
                <w:bCs/>
              </w:rPr>
              <w:t>integer ambiguity and/or search range of the integer ambiguity to LMF</w:t>
            </w:r>
          </w:p>
          <w:p w14:paraId="61892E9E" w14:textId="6E21DA7C" w:rsidR="00F010F3" w:rsidRPr="00804DA6" w:rsidRDefault="00F010F3">
            <w:pPr>
              <w:numPr>
                <w:ilvl w:val="0"/>
                <w:numId w:val="24"/>
              </w:numPr>
              <w:spacing w:after="0"/>
              <w:contextualSpacing/>
              <w:rPr>
                <w:bCs/>
                <w:lang w:eastAsia="x-none"/>
              </w:rPr>
            </w:pPr>
            <w:r w:rsidRPr="003B3852">
              <w:rPr>
                <w:lang w:eastAsia="x-none"/>
              </w:rPr>
              <w:t>Option 4: Support LMF to provide the expected integer ambiguity range at least for UE-based NR CPP in the positioning assistance data.</w:t>
            </w:r>
          </w:p>
        </w:tc>
        <w:tc>
          <w:tcPr>
            <w:tcW w:w="4320" w:type="dxa"/>
          </w:tcPr>
          <w:p w14:paraId="6BBF167C" w14:textId="5D128E20" w:rsidR="00F010F3" w:rsidRPr="004236EF" w:rsidRDefault="004236EF" w:rsidP="00F010F3">
            <w:pPr>
              <w:rPr>
                <w:b/>
                <w:bCs/>
              </w:rPr>
            </w:pPr>
            <w:r>
              <w:rPr>
                <w:b/>
                <w:bCs/>
              </w:rPr>
              <w:t>Additional enhancements for measurement reporting:</w:t>
            </w:r>
          </w:p>
          <w:p w14:paraId="66CE5C55" w14:textId="194EA733" w:rsidR="00D950FB" w:rsidRDefault="004236EF" w:rsidP="00F010F3">
            <w:r>
              <w:t>These 4 options are still under discussion in RAN1. Wait for RAN1 progress.</w:t>
            </w:r>
            <w:r w:rsidR="00566658">
              <w:t xml:space="preserve"> Some agreement in CPP-35.</w:t>
            </w:r>
          </w:p>
        </w:tc>
      </w:tr>
      <w:tr w:rsidR="00F010F3" w14:paraId="7982C885" w14:textId="77777777" w:rsidTr="000927B0">
        <w:tc>
          <w:tcPr>
            <w:tcW w:w="1008" w:type="dxa"/>
          </w:tcPr>
          <w:p w14:paraId="76A15364" w14:textId="0D3036ED" w:rsidR="00F010F3" w:rsidRDefault="00F010F3" w:rsidP="00F010F3">
            <w:pPr>
              <w:pStyle w:val="TAC"/>
            </w:pPr>
            <w:r w:rsidRPr="00CC1A24">
              <w:t>CPP-</w:t>
            </w:r>
            <w:r>
              <w:t>06</w:t>
            </w:r>
          </w:p>
        </w:tc>
        <w:tc>
          <w:tcPr>
            <w:tcW w:w="4320" w:type="dxa"/>
          </w:tcPr>
          <w:p w14:paraId="260919F1" w14:textId="10D5FB96" w:rsidR="00F010F3" w:rsidRPr="00804DA6" w:rsidRDefault="00F010F3" w:rsidP="00F010F3">
            <w:pPr>
              <w:rPr>
                <w:sz w:val="13"/>
                <w:lang w:eastAsia="x-none"/>
              </w:rPr>
            </w:pPr>
            <w:r w:rsidRPr="003B3852">
              <w:rPr>
                <w:lang w:eastAsia="x-none"/>
              </w:rPr>
              <w:t>Rel-17 LOS/NLOS indication (when indicated) applies for the carrier phase measurement(s) in the same report.</w:t>
            </w:r>
          </w:p>
        </w:tc>
        <w:tc>
          <w:tcPr>
            <w:tcW w:w="4320" w:type="dxa"/>
          </w:tcPr>
          <w:p w14:paraId="076C1117" w14:textId="7ECAC8A7" w:rsidR="00D43C19" w:rsidRPr="00D43C19" w:rsidRDefault="00D43C19" w:rsidP="00F010F3">
            <w:pPr>
              <w:rPr>
                <w:b/>
                <w:bCs/>
              </w:rPr>
            </w:pPr>
            <w:r w:rsidRPr="00D43C19">
              <w:rPr>
                <w:b/>
                <w:bCs/>
              </w:rPr>
              <w:t>LOS/NLOS indicator reported by UE in measurement report:</w:t>
            </w:r>
          </w:p>
          <w:p w14:paraId="4634FAB5" w14:textId="59CC231E" w:rsidR="00F010F3" w:rsidRDefault="004412A2" w:rsidP="00F010F3">
            <w:r>
              <w:t xml:space="preserve">Update the field description of </w:t>
            </w:r>
            <w:r w:rsidRPr="00B15D13">
              <w:rPr>
                <w:snapToGrid w:val="0"/>
              </w:rPr>
              <w:t>nr-</w:t>
            </w:r>
            <w:r w:rsidRPr="00B15D13">
              <w:t>los-nlos-Indicator-r17</w:t>
            </w:r>
            <w:r>
              <w:t xml:space="preserve"> reported in the signal measurement reporting IE in 37.355 for relevant positioning methods (DL-TDOA and multi-RTT) to mention the applicability for carrier phase measurement also.</w:t>
            </w:r>
          </w:p>
        </w:tc>
      </w:tr>
      <w:tr w:rsidR="00F010F3" w14:paraId="518A998E" w14:textId="77777777" w:rsidTr="000927B0">
        <w:tc>
          <w:tcPr>
            <w:tcW w:w="1008" w:type="dxa"/>
          </w:tcPr>
          <w:p w14:paraId="29537D32" w14:textId="54913B02" w:rsidR="00F010F3" w:rsidRDefault="00F010F3" w:rsidP="00F010F3">
            <w:pPr>
              <w:pStyle w:val="TAC"/>
            </w:pPr>
            <w:r w:rsidRPr="00CC1A24">
              <w:t>CPP-</w:t>
            </w:r>
            <w:r>
              <w:t>07</w:t>
            </w:r>
          </w:p>
        </w:tc>
        <w:tc>
          <w:tcPr>
            <w:tcW w:w="4320" w:type="dxa"/>
          </w:tcPr>
          <w:p w14:paraId="2C777226" w14:textId="77777777" w:rsidR="00F010F3" w:rsidRPr="0044212B" w:rsidRDefault="00F010F3" w:rsidP="00F010F3">
            <w:pPr>
              <w:rPr>
                <w:iCs/>
                <w:lang w:eastAsia="x-none"/>
              </w:rPr>
            </w:pPr>
            <w:r w:rsidRPr="0044212B">
              <w:rPr>
                <w:iCs/>
                <w:lang w:eastAsia="x-none"/>
              </w:rPr>
              <w:t>Introduce DL reference carrier phase (DL RSCP) and NR DL reference carrier phase difference (DL RSCPD) as DL carrier phase measurements.</w:t>
            </w:r>
          </w:p>
          <w:p w14:paraId="7D62E48E" w14:textId="77777777" w:rsidR="00F010F3" w:rsidRPr="0044212B" w:rsidRDefault="00F010F3">
            <w:pPr>
              <w:pStyle w:val="a9"/>
              <w:numPr>
                <w:ilvl w:val="0"/>
                <w:numId w:val="25"/>
              </w:numPr>
              <w:rPr>
                <w:lang w:val="en-US"/>
              </w:rPr>
            </w:pPr>
            <w:r w:rsidRPr="0044212B">
              <w:rPr>
                <w:lang w:val="en-US"/>
              </w:rPr>
              <w:t>Note: It is up to RAN4 to decide whether and how to define the requirements for DL RSCP and/or DL RSCPD. No LS needed to RAN4 for this note.</w:t>
            </w:r>
          </w:p>
          <w:p w14:paraId="55E72A19" w14:textId="77777777" w:rsidR="00F010F3" w:rsidRPr="0044212B" w:rsidRDefault="00F010F3">
            <w:pPr>
              <w:pStyle w:val="a9"/>
              <w:numPr>
                <w:ilvl w:val="0"/>
                <w:numId w:val="25"/>
              </w:numPr>
              <w:rPr>
                <w:lang w:val="en-US"/>
              </w:rPr>
            </w:pPr>
            <w:r w:rsidRPr="0044212B">
              <w:rPr>
                <w:lang w:val="en-US"/>
              </w:rPr>
              <w:t>DL RSCP can be reported together with UE Rx – Tx time difference measurement</w:t>
            </w:r>
          </w:p>
          <w:p w14:paraId="2046ED81" w14:textId="77777777" w:rsidR="00F010F3" w:rsidRPr="0044212B" w:rsidRDefault="00F010F3">
            <w:pPr>
              <w:pStyle w:val="a9"/>
              <w:numPr>
                <w:ilvl w:val="0"/>
                <w:numId w:val="25"/>
              </w:numPr>
              <w:rPr>
                <w:lang w:val="en-US"/>
              </w:rPr>
            </w:pPr>
            <w:r w:rsidRPr="0044212B">
              <w:rPr>
                <w:lang w:val="en-US"/>
              </w:rPr>
              <w:t>DL RSCPD can be reported together with RSTD measurement</w:t>
            </w:r>
          </w:p>
          <w:p w14:paraId="5C124155" w14:textId="77777777" w:rsidR="00F010F3" w:rsidRPr="0044212B" w:rsidRDefault="00F010F3">
            <w:pPr>
              <w:pStyle w:val="a9"/>
              <w:numPr>
                <w:ilvl w:val="0"/>
                <w:numId w:val="25"/>
              </w:numPr>
              <w:rPr>
                <w:lang w:val="en-US"/>
              </w:rPr>
            </w:pPr>
            <w:r w:rsidRPr="0044212B">
              <w:rPr>
                <w:lang w:val="en-US"/>
              </w:rPr>
              <w:t>FFS: details on how to eliminate unknown initial Rx phase with RSCP/RSCPD reporting can be further discussed</w:t>
            </w:r>
          </w:p>
          <w:p w14:paraId="02F6A9C8" w14:textId="107EC2C4" w:rsidR="00F010F3" w:rsidRPr="00804DA6" w:rsidRDefault="00F010F3">
            <w:pPr>
              <w:pStyle w:val="a9"/>
              <w:numPr>
                <w:ilvl w:val="0"/>
                <w:numId w:val="25"/>
              </w:numPr>
              <w:rPr>
                <w:lang w:val="en-US"/>
              </w:rPr>
            </w:pPr>
            <w:r w:rsidRPr="0044212B">
              <w:rPr>
                <w:lang w:val="en-US"/>
              </w:rPr>
              <w:t>Note: Whether to support standalone DL RSCP and/or DL RSCPD reporting, or DL RSCP/DL RSCPD reporting with other new types of measurements (if agreed), can be further discussed.</w:t>
            </w:r>
          </w:p>
        </w:tc>
        <w:tc>
          <w:tcPr>
            <w:tcW w:w="4320" w:type="dxa"/>
          </w:tcPr>
          <w:p w14:paraId="79D47A62" w14:textId="364EBE14" w:rsidR="00217A12" w:rsidRPr="007E3964" w:rsidRDefault="007E3964" w:rsidP="00F010F3">
            <w:pPr>
              <w:rPr>
                <w:b/>
                <w:bCs/>
              </w:rPr>
            </w:pPr>
            <w:r w:rsidRPr="007E3964">
              <w:rPr>
                <w:b/>
                <w:bCs/>
              </w:rPr>
              <w:t xml:space="preserve">DL </w:t>
            </w:r>
            <w:r w:rsidR="009006C9">
              <w:rPr>
                <w:b/>
                <w:bCs/>
              </w:rPr>
              <w:t>RSCP/RSCPD</w:t>
            </w:r>
            <w:r w:rsidRPr="007E3964">
              <w:rPr>
                <w:b/>
                <w:bCs/>
              </w:rPr>
              <w:t xml:space="preserve"> measurement reporting by UE:</w:t>
            </w:r>
          </w:p>
          <w:p w14:paraId="79D4641D" w14:textId="170C1AEF" w:rsidR="00F010F3" w:rsidRDefault="00217A12" w:rsidP="00F010F3">
            <w:r>
              <w:t xml:space="preserve">extend </w:t>
            </w:r>
            <w:r w:rsidRPr="00217A12">
              <w:t>NR-Multi-RTT-</w:t>
            </w:r>
            <w:proofErr w:type="spellStart"/>
            <w:r w:rsidRPr="00217A12">
              <w:t>SignalMeasurementInformation</w:t>
            </w:r>
            <w:proofErr w:type="spellEnd"/>
            <w:r>
              <w:t xml:space="preserve"> IE and add DL RSCP measurement as an optional measurement quantity to be reported along with </w:t>
            </w:r>
            <w:r w:rsidRPr="00217A12">
              <w:t>nr-UE-</w:t>
            </w:r>
            <w:proofErr w:type="spellStart"/>
            <w:r w:rsidRPr="00217A12">
              <w:t>RxTxTimeDiff</w:t>
            </w:r>
            <w:proofErr w:type="spellEnd"/>
            <w:r w:rsidR="00C33851">
              <w:t xml:space="preserve"> measurement.</w:t>
            </w:r>
          </w:p>
          <w:p w14:paraId="7AD14237" w14:textId="77777777" w:rsidR="00217A12" w:rsidRDefault="00217A12" w:rsidP="00F010F3">
            <w:r>
              <w:t xml:space="preserve">extend </w:t>
            </w:r>
            <w:r w:rsidRPr="00217A12">
              <w:t>NR-DL-TDOA-</w:t>
            </w:r>
            <w:proofErr w:type="spellStart"/>
            <w:r w:rsidRPr="00217A12">
              <w:t>SignalMeasurementInformation</w:t>
            </w:r>
            <w:proofErr w:type="spellEnd"/>
            <w:r>
              <w:t xml:space="preserve"> IE and add DL RSCPD measurement as an optional measurement quantity to be reported along with </w:t>
            </w:r>
            <w:r w:rsidRPr="00217A12">
              <w:t>nr-RSTD</w:t>
            </w:r>
            <w:r w:rsidR="00C33851">
              <w:t xml:space="preserve"> measurement.</w:t>
            </w:r>
          </w:p>
          <w:p w14:paraId="31680A63" w14:textId="77777777" w:rsidR="00C33851" w:rsidRDefault="00C33851" w:rsidP="00F010F3">
            <w:r w:rsidRPr="00FE5F1E">
              <w:t>FFS: Check with RAN1 if DL RSCP and RSCPD can be reported as additional measurements that are reported in NR-Multi-RTT-</w:t>
            </w:r>
            <w:proofErr w:type="spellStart"/>
            <w:r w:rsidRPr="00FE5F1E">
              <w:t>SignalMeasurementInformation</w:t>
            </w:r>
            <w:proofErr w:type="spellEnd"/>
            <w:r w:rsidRPr="00FE5F1E">
              <w:t xml:space="preserve"> IE and NR-DL-TDOA-</w:t>
            </w:r>
            <w:proofErr w:type="spellStart"/>
            <w:r w:rsidRPr="00FE5F1E">
              <w:t>SignalMeasurementInformation</w:t>
            </w:r>
            <w:proofErr w:type="spellEnd"/>
            <w:r w:rsidRPr="00FE5F1E">
              <w:t xml:space="preserve"> IE.</w:t>
            </w:r>
          </w:p>
          <w:p w14:paraId="4BDBFD20" w14:textId="36A58CE2" w:rsidR="00BA359C" w:rsidRDefault="00BA359C" w:rsidP="00F010F3">
            <w:r>
              <w:t>See also CPP-37</w:t>
            </w:r>
            <w:r w:rsidR="00BE5702">
              <w:t xml:space="preserve"> and CPP-35.</w:t>
            </w:r>
          </w:p>
        </w:tc>
      </w:tr>
      <w:tr w:rsidR="00533097" w:rsidDel="00D820B4" w14:paraId="3630F7E1" w14:textId="1C7CF47A" w:rsidTr="000927B0">
        <w:trPr>
          <w:del w:id="13" w:author="Nokia (Mani)" w:date="2023-09-20T11:55:00Z"/>
        </w:trPr>
        <w:tc>
          <w:tcPr>
            <w:tcW w:w="1008" w:type="dxa"/>
          </w:tcPr>
          <w:p w14:paraId="4591FD15" w14:textId="15BB08E7" w:rsidR="00533097" w:rsidDel="00D820B4" w:rsidRDefault="00533097" w:rsidP="00533097">
            <w:pPr>
              <w:pStyle w:val="TAC"/>
              <w:rPr>
                <w:del w:id="14" w:author="Nokia (Mani)" w:date="2023-09-20T11:55:00Z"/>
              </w:rPr>
            </w:pPr>
            <w:del w:id="15" w:author="Nokia (Mani)" w:date="2023-09-20T11:55:00Z">
              <w:r w:rsidRPr="00CC1A24" w:rsidDel="00D820B4">
                <w:lastRenderedPageBreak/>
                <w:delText>CPP-</w:delText>
              </w:r>
              <w:r w:rsidDel="00D820B4">
                <w:delText>08</w:delText>
              </w:r>
            </w:del>
          </w:p>
        </w:tc>
        <w:tc>
          <w:tcPr>
            <w:tcW w:w="4320" w:type="dxa"/>
          </w:tcPr>
          <w:p w14:paraId="03F24C02" w14:textId="211EA651" w:rsidR="00533097" w:rsidRPr="0044212B" w:rsidDel="00D820B4" w:rsidRDefault="00533097" w:rsidP="00533097">
            <w:pPr>
              <w:rPr>
                <w:del w:id="16" w:author="Nokia (Mani)" w:date="2023-09-20T11:55:00Z"/>
                <w:bCs/>
                <w:iCs/>
                <w:lang w:eastAsia="ja-JP"/>
              </w:rPr>
            </w:pPr>
            <w:del w:id="17" w:author="Nokia (Mani)" w:date="2023-09-20T11:55:00Z">
              <w:r w:rsidRPr="0044212B" w:rsidDel="00D820B4">
                <w:rPr>
                  <w:bCs/>
                  <w:iCs/>
                  <w:lang w:eastAsia="ja-JP"/>
                </w:rPr>
                <w:delText>Support one of the following options for the definition of the reference point of the UE/TRP carrier phase measurements (down-selection in RAN1#113).</w:delText>
              </w:r>
            </w:del>
          </w:p>
          <w:p w14:paraId="015AA50C" w14:textId="23A22986" w:rsidR="00533097" w:rsidRPr="0044212B" w:rsidDel="00D820B4" w:rsidRDefault="00533097">
            <w:pPr>
              <w:numPr>
                <w:ilvl w:val="0"/>
                <w:numId w:val="26"/>
              </w:numPr>
              <w:spacing w:after="0"/>
              <w:contextualSpacing/>
              <w:rPr>
                <w:del w:id="18" w:author="Nokia (Mani)" w:date="2023-09-20T11:55:00Z"/>
                <w:bCs/>
                <w:lang w:eastAsia="x-none"/>
              </w:rPr>
            </w:pPr>
            <w:del w:id="19" w:author="Nokia (Mani)" w:date="2023-09-20T11:55:00Z">
              <w:r w:rsidRPr="0044212B" w:rsidDel="00D820B4">
                <w:rPr>
                  <w:bCs/>
                  <w:lang w:eastAsia="x-none"/>
                </w:rPr>
                <w:delText xml:space="preserve">Option 1: </w:delText>
              </w:r>
            </w:del>
          </w:p>
          <w:p w14:paraId="0D7A794E" w14:textId="55D41CF7" w:rsidR="00533097" w:rsidRPr="0044212B" w:rsidDel="00D820B4" w:rsidRDefault="00533097">
            <w:pPr>
              <w:numPr>
                <w:ilvl w:val="1"/>
                <w:numId w:val="26"/>
              </w:numPr>
              <w:spacing w:after="0"/>
              <w:contextualSpacing/>
              <w:rPr>
                <w:del w:id="20" w:author="Nokia (Mani)" w:date="2023-09-20T11:55:00Z"/>
                <w:bCs/>
                <w:lang w:eastAsia="x-none"/>
              </w:rPr>
            </w:pPr>
            <w:del w:id="21" w:author="Nokia (Mani)" w:date="2023-09-20T11:55:00Z">
              <w:r w:rsidRPr="0044212B" w:rsidDel="00D820B4">
                <w:rPr>
                  <w:bCs/>
                  <w:lang w:eastAsia="x-none"/>
                </w:rPr>
                <w:delText>The reference point of the UE carrier phase measurements is defined the same as the reference point of RSTD for frequency range 1 and frequency range 2.</w:delText>
              </w:r>
            </w:del>
          </w:p>
          <w:p w14:paraId="2E8C64CE" w14:textId="46015828" w:rsidR="00533097" w:rsidRPr="0044212B" w:rsidDel="00D820B4" w:rsidRDefault="00533097">
            <w:pPr>
              <w:numPr>
                <w:ilvl w:val="1"/>
                <w:numId w:val="26"/>
              </w:numPr>
              <w:spacing w:after="0"/>
              <w:contextualSpacing/>
              <w:rPr>
                <w:del w:id="22" w:author="Nokia (Mani)" w:date="2023-09-20T11:55:00Z"/>
                <w:bCs/>
                <w:lang w:eastAsia="x-none"/>
              </w:rPr>
            </w:pPr>
            <w:del w:id="23" w:author="Nokia (Mani)" w:date="2023-09-20T11:55:00Z">
              <w:r w:rsidRPr="0044212B" w:rsidDel="00D820B4">
                <w:rPr>
                  <w:bCs/>
                  <w:lang w:eastAsia="x-none"/>
                </w:rPr>
                <w:delText>The reference point of the TRP carrier phase measurements is defined the same as the reference point of RTOA for frequency range 1 and frequency range 2.</w:delText>
              </w:r>
            </w:del>
          </w:p>
          <w:p w14:paraId="5B03EC0B" w14:textId="22AB22EE" w:rsidR="00533097" w:rsidRPr="0044212B" w:rsidDel="00D820B4" w:rsidRDefault="00533097">
            <w:pPr>
              <w:numPr>
                <w:ilvl w:val="1"/>
                <w:numId w:val="26"/>
              </w:numPr>
              <w:spacing w:after="0"/>
              <w:contextualSpacing/>
              <w:rPr>
                <w:del w:id="24" w:author="Nokia (Mani)" w:date="2023-09-20T11:55:00Z"/>
                <w:bCs/>
                <w:lang w:eastAsia="x-none"/>
              </w:rPr>
            </w:pPr>
            <w:del w:id="25" w:author="Nokia (Mani)" w:date="2023-09-20T11:55:00Z">
              <w:r w:rsidRPr="0044212B" w:rsidDel="00D820B4">
                <w:rPr>
                  <w:bCs/>
                  <w:lang w:eastAsia="x-none"/>
                </w:rPr>
                <w:delText>Note: It is up to UE/TRP’s implementation on how to map the carrier phase to the reference point for reporting.</w:delText>
              </w:r>
            </w:del>
          </w:p>
          <w:p w14:paraId="408342D7" w14:textId="1B63BD32" w:rsidR="00533097" w:rsidRPr="0044212B" w:rsidDel="00D820B4" w:rsidRDefault="00533097">
            <w:pPr>
              <w:numPr>
                <w:ilvl w:val="0"/>
                <w:numId w:val="26"/>
              </w:numPr>
              <w:spacing w:after="0"/>
              <w:contextualSpacing/>
              <w:rPr>
                <w:del w:id="26" w:author="Nokia (Mani)" w:date="2023-09-20T11:55:00Z"/>
                <w:bCs/>
                <w:lang w:eastAsia="x-none"/>
              </w:rPr>
            </w:pPr>
            <w:del w:id="27" w:author="Nokia (Mani)" w:date="2023-09-20T11:55:00Z">
              <w:r w:rsidRPr="0044212B" w:rsidDel="00D820B4">
                <w:rPr>
                  <w:bCs/>
                  <w:lang w:eastAsia="x-none"/>
                </w:rPr>
                <w:delText xml:space="preserve">Option 2: </w:delText>
              </w:r>
            </w:del>
          </w:p>
          <w:p w14:paraId="06A8165D" w14:textId="1DDE94F8" w:rsidR="00533097" w:rsidRPr="0044212B" w:rsidDel="00D820B4" w:rsidRDefault="00533097">
            <w:pPr>
              <w:numPr>
                <w:ilvl w:val="1"/>
                <w:numId w:val="26"/>
              </w:numPr>
              <w:spacing w:after="0"/>
              <w:contextualSpacing/>
              <w:rPr>
                <w:del w:id="28" w:author="Nokia (Mani)" w:date="2023-09-20T11:55:00Z"/>
                <w:bCs/>
                <w:lang w:eastAsia="x-none"/>
              </w:rPr>
            </w:pPr>
            <w:del w:id="29" w:author="Nokia (Mani)" w:date="2023-09-20T11:55:00Z">
              <w:r w:rsidRPr="0044212B" w:rsidDel="00D820B4">
                <w:rPr>
                  <w:bCs/>
                  <w:lang w:eastAsia="x-none"/>
                </w:rPr>
                <w:delText>The reference point of the UE/TRP carrier phase measurements is defined as the antenna phase center of the UE/TRP Rx antenna for frequency range 1 and frequency range 2.</w:delText>
              </w:r>
            </w:del>
          </w:p>
          <w:p w14:paraId="796EA29B" w14:textId="16536CDE" w:rsidR="00533097" w:rsidRPr="0044212B" w:rsidDel="00D820B4" w:rsidRDefault="00533097">
            <w:pPr>
              <w:numPr>
                <w:ilvl w:val="1"/>
                <w:numId w:val="26"/>
              </w:numPr>
              <w:spacing w:after="0"/>
              <w:contextualSpacing/>
              <w:rPr>
                <w:del w:id="30" w:author="Nokia (Mani)" w:date="2023-09-20T11:55:00Z"/>
                <w:bCs/>
                <w:lang w:eastAsia="x-none"/>
              </w:rPr>
            </w:pPr>
            <w:del w:id="31" w:author="Nokia (Mani)" w:date="2023-09-20T11:55:00Z">
              <w:r w:rsidRPr="0044212B" w:rsidDel="00D820B4">
                <w:rPr>
                  <w:bCs/>
                  <w:lang w:eastAsia="x-none"/>
                </w:rPr>
                <w:delText>UE/TRP should provide the antenna phase center offset (PCO), i.e., the relative position between the antenna phase center and the antenna connector to LMF</w:delText>
              </w:r>
            </w:del>
          </w:p>
          <w:p w14:paraId="0CA6ED6B" w14:textId="036857EB" w:rsidR="00533097" w:rsidRPr="00804DA6" w:rsidDel="00D820B4" w:rsidRDefault="00533097">
            <w:pPr>
              <w:numPr>
                <w:ilvl w:val="1"/>
                <w:numId w:val="26"/>
              </w:numPr>
              <w:spacing w:after="0"/>
              <w:contextualSpacing/>
              <w:rPr>
                <w:del w:id="32" w:author="Nokia (Mani)" w:date="2023-09-20T11:55:00Z"/>
                <w:bCs/>
                <w:lang w:eastAsia="x-none"/>
              </w:rPr>
            </w:pPr>
            <w:del w:id="33" w:author="Nokia (Mani)" w:date="2023-09-20T11:55:00Z">
              <w:r w:rsidRPr="0044212B" w:rsidDel="00D820B4">
                <w:rPr>
                  <w:bCs/>
                  <w:lang w:eastAsia="x-none"/>
                </w:rPr>
                <w:delText>FFS: the more details of the PCO reporting, e.g., in LCS or GCS frame</w:delText>
              </w:r>
            </w:del>
          </w:p>
        </w:tc>
        <w:tc>
          <w:tcPr>
            <w:tcW w:w="4320" w:type="dxa"/>
          </w:tcPr>
          <w:p w14:paraId="3F2ED2AE" w14:textId="209B58B1" w:rsidR="00533097" w:rsidRPr="007956E6" w:rsidDel="00D820B4" w:rsidRDefault="00533097" w:rsidP="00533097">
            <w:pPr>
              <w:rPr>
                <w:del w:id="34" w:author="Nokia (Mani)" w:date="2023-09-20T11:55:00Z"/>
                <w:b/>
                <w:bCs/>
              </w:rPr>
            </w:pPr>
            <w:del w:id="35" w:author="Nokia (Mani)" w:date="2023-09-20T11:55:00Z">
              <w:r w:rsidDel="00D820B4">
                <w:rPr>
                  <w:b/>
                  <w:bCs/>
                </w:rPr>
                <w:delText>Reference point for UE/TRP carrier phase measurement</w:delText>
              </w:r>
              <w:r w:rsidRPr="007956E6" w:rsidDel="00D820B4">
                <w:rPr>
                  <w:b/>
                  <w:bCs/>
                  <w:lang w:val="en-US" w:eastAsia="ja-JP"/>
                </w:rPr>
                <w:delText>:</w:delText>
              </w:r>
            </w:del>
          </w:p>
          <w:p w14:paraId="7AEECCBA" w14:textId="292F73DF" w:rsidR="00533097" w:rsidDel="00D820B4" w:rsidRDefault="00533097" w:rsidP="00533097">
            <w:pPr>
              <w:rPr>
                <w:del w:id="36" w:author="Nokia (Mani)" w:date="2023-09-20T11:55:00Z"/>
              </w:rPr>
            </w:pPr>
            <w:del w:id="37" w:author="Nokia (Mani)" w:date="2023-09-20T11:55:00Z">
              <w:r w:rsidDel="00D820B4">
                <w:delText xml:space="preserve">Decided in a later RAN1 meeting. See CPP-19. </w:delText>
              </w:r>
              <w:r w:rsidR="00DB3E57" w:rsidDel="00D820B4">
                <w:delText>But</w:delText>
              </w:r>
              <w:r w:rsidDel="00D820B4">
                <w:delText xml:space="preserve"> this has no impact to RAN2 specifications.</w:delText>
              </w:r>
            </w:del>
          </w:p>
        </w:tc>
      </w:tr>
      <w:tr w:rsidR="00533097" w14:paraId="3E8C8ECD" w14:textId="77777777" w:rsidTr="000927B0">
        <w:tc>
          <w:tcPr>
            <w:tcW w:w="1008" w:type="dxa"/>
          </w:tcPr>
          <w:p w14:paraId="29FF165D" w14:textId="646725AF" w:rsidR="00533097" w:rsidRDefault="00533097" w:rsidP="00533097">
            <w:pPr>
              <w:pStyle w:val="TAC"/>
            </w:pPr>
            <w:r w:rsidRPr="00CC1A24">
              <w:t>CPP-</w:t>
            </w:r>
            <w:r>
              <w:t>09</w:t>
            </w:r>
          </w:p>
        </w:tc>
        <w:tc>
          <w:tcPr>
            <w:tcW w:w="4320" w:type="dxa"/>
          </w:tcPr>
          <w:p w14:paraId="6250ACDC" w14:textId="77777777" w:rsidR="00533097" w:rsidRPr="0044212B" w:rsidRDefault="00533097" w:rsidP="00533097">
            <w:pPr>
              <w:contextualSpacing/>
              <w:rPr>
                <w:bCs/>
                <w:iCs/>
                <w:lang w:eastAsia="ja-JP"/>
              </w:rPr>
            </w:pPr>
            <w:r w:rsidRPr="0044212B">
              <w:rPr>
                <w:bCs/>
                <w:iCs/>
                <w:lang w:eastAsia="ja-JP"/>
              </w:rPr>
              <w:t>To enable simultaneous transmission of UL SRS for positioning by a target UE and a PRU, support the following enhancements:</w:t>
            </w:r>
          </w:p>
          <w:p w14:paraId="4C045F98" w14:textId="77777777" w:rsidR="00533097" w:rsidRPr="0044212B" w:rsidRDefault="00533097">
            <w:pPr>
              <w:numPr>
                <w:ilvl w:val="0"/>
                <w:numId w:val="27"/>
              </w:numPr>
              <w:spacing w:after="0"/>
              <w:contextualSpacing/>
              <w:rPr>
                <w:bCs/>
                <w:iCs/>
                <w:lang w:eastAsia="ja-JP"/>
              </w:rPr>
            </w:pPr>
            <w:r w:rsidRPr="0044212B">
              <w:rPr>
                <w:bCs/>
                <w:iCs/>
                <w:lang w:eastAsia="ja-JP"/>
              </w:rPr>
              <w:t xml:space="preserve">Enabling LMF to request the serving </w:t>
            </w:r>
            <w:proofErr w:type="spellStart"/>
            <w:r w:rsidRPr="0044212B">
              <w:rPr>
                <w:bCs/>
                <w:iCs/>
                <w:lang w:eastAsia="ja-JP"/>
              </w:rPr>
              <w:t>gNB</w:t>
            </w:r>
            <w:proofErr w:type="spellEnd"/>
            <w:r w:rsidRPr="0044212B">
              <w:rPr>
                <w:bCs/>
                <w:iCs/>
                <w:lang w:eastAsia="ja-JP"/>
              </w:rPr>
              <w:t xml:space="preserve"> of a UE to configure the transmission of the [indicated] UL SRS resources from the UE within indicated time window(s).</w:t>
            </w:r>
          </w:p>
          <w:p w14:paraId="5ED43032" w14:textId="77777777" w:rsidR="00533097" w:rsidRPr="0044212B" w:rsidRDefault="00533097">
            <w:pPr>
              <w:numPr>
                <w:ilvl w:val="1"/>
                <w:numId w:val="27"/>
              </w:numPr>
              <w:spacing w:after="0"/>
              <w:contextualSpacing/>
              <w:rPr>
                <w:bCs/>
                <w:iCs/>
                <w:lang w:eastAsia="ja-JP"/>
              </w:rPr>
            </w:pPr>
            <w:r w:rsidRPr="0044212B">
              <w:rPr>
                <w:bCs/>
                <w:iCs/>
                <w:lang w:eastAsia="ja-JP"/>
              </w:rPr>
              <w:t>FFS: the details of the time window, e.g., the start time, duration, periodicity for the time window(s), within the vicinity of a reference SRS configuration or use the existing message of Scheduled Location time</w:t>
            </w:r>
          </w:p>
          <w:p w14:paraId="0D49D02C" w14:textId="77777777" w:rsidR="00533097" w:rsidRPr="0044212B" w:rsidRDefault="00533097">
            <w:pPr>
              <w:numPr>
                <w:ilvl w:val="0"/>
                <w:numId w:val="27"/>
              </w:numPr>
              <w:spacing w:after="0"/>
              <w:contextualSpacing/>
              <w:rPr>
                <w:bCs/>
                <w:iCs/>
                <w:lang w:eastAsia="ja-JP"/>
              </w:rPr>
            </w:pPr>
            <w:r w:rsidRPr="0044212B">
              <w:rPr>
                <w:bCs/>
                <w:iCs/>
                <w:lang w:eastAsia="ja-JP"/>
              </w:rPr>
              <w:t xml:space="preserve">Enabling LMF to request the serving </w:t>
            </w:r>
            <w:proofErr w:type="spellStart"/>
            <w:r w:rsidRPr="0044212B">
              <w:rPr>
                <w:bCs/>
                <w:iCs/>
                <w:lang w:eastAsia="ja-JP"/>
              </w:rPr>
              <w:t>gNB</w:t>
            </w:r>
            <w:proofErr w:type="spellEnd"/>
            <w:r w:rsidRPr="0044212B">
              <w:rPr>
                <w:bCs/>
                <w:iCs/>
                <w:lang w:eastAsia="ja-JP"/>
              </w:rPr>
              <w:t xml:space="preserve"> and </w:t>
            </w:r>
            <w:proofErr w:type="spellStart"/>
            <w:r w:rsidRPr="0044212B">
              <w:rPr>
                <w:bCs/>
                <w:iCs/>
                <w:lang w:eastAsia="ja-JP"/>
              </w:rPr>
              <w:t>neighboring</w:t>
            </w:r>
            <w:proofErr w:type="spellEnd"/>
            <w:r w:rsidRPr="0044212B">
              <w:rPr>
                <w:bCs/>
                <w:iCs/>
                <w:lang w:eastAsia="ja-JP"/>
              </w:rPr>
              <w:t xml:space="preserve"> </w:t>
            </w:r>
            <w:proofErr w:type="spellStart"/>
            <w:r w:rsidRPr="0044212B">
              <w:rPr>
                <w:bCs/>
                <w:iCs/>
                <w:lang w:eastAsia="ja-JP"/>
              </w:rPr>
              <w:t>gNBs</w:t>
            </w:r>
            <w:proofErr w:type="spellEnd"/>
            <w:r w:rsidRPr="0044212B">
              <w:rPr>
                <w:bCs/>
                <w:iCs/>
                <w:lang w:eastAsia="ja-JP"/>
              </w:rPr>
              <w:t xml:space="preserve"> of the UE to measure the [indicated] UL SRS resources from the UE within indicated time window(s).</w:t>
            </w:r>
          </w:p>
          <w:p w14:paraId="3A09B38B" w14:textId="46294356" w:rsidR="00533097" w:rsidRPr="00804DA6" w:rsidRDefault="00533097">
            <w:pPr>
              <w:numPr>
                <w:ilvl w:val="1"/>
                <w:numId w:val="27"/>
              </w:numPr>
              <w:spacing w:after="0"/>
              <w:contextualSpacing/>
              <w:rPr>
                <w:bCs/>
                <w:iCs/>
                <w:lang w:eastAsia="ja-JP"/>
              </w:rPr>
            </w:pPr>
            <w:r w:rsidRPr="0044212B">
              <w:rPr>
                <w:bCs/>
                <w:iCs/>
                <w:lang w:eastAsia="ja-JP"/>
              </w:rPr>
              <w:t>Note: this may be a different indicated time window</w:t>
            </w:r>
          </w:p>
        </w:tc>
        <w:tc>
          <w:tcPr>
            <w:tcW w:w="4320" w:type="dxa"/>
          </w:tcPr>
          <w:p w14:paraId="6D8454DD" w14:textId="77777777" w:rsidR="00533097" w:rsidRPr="00E85928" w:rsidRDefault="006D7706" w:rsidP="00533097">
            <w:pPr>
              <w:rPr>
                <w:b/>
                <w:bCs/>
              </w:rPr>
            </w:pPr>
            <w:r w:rsidRPr="00E85928">
              <w:rPr>
                <w:b/>
                <w:bCs/>
              </w:rPr>
              <w:t>Simultaneous transmission of UL ‘SRS for positioning’ from UE and PRU:</w:t>
            </w:r>
          </w:p>
          <w:p w14:paraId="2139B975" w14:textId="0FDE3A11" w:rsidR="006D7706" w:rsidRDefault="00693E2B" w:rsidP="00533097">
            <w:r>
              <w:t>See CPP-20.</w:t>
            </w:r>
          </w:p>
        </w:tc>
      </w:tr>
      <w:tr w:rsidR="00533097" w14:paraId="3531BE77" w14:textId="77777777" w:rsidTr="000927B0">
        <w:tc>
          <w:tcPr>
            <w:tcW w:w="1008" w:type="dxa"/>
          </w:tcPr>
          <w:p w14:paraId="25605D7A" w14:textId="01BB3608" w:rsidR="00533097" w:rsidRDefault="00533097" w:rsidP="00533097">
            <w:pPr>
              <w:pStyle w:val="TAC"/>
            </w:pPr>
            <w:r w:rsidRPr="00CC1A24">
              <w:t>CPP-</w:t>
            </w:r>
            <w:r>
              <w:t>10</w:t>
            </w:r>
          </w:p>
        </w:tc>
        <w:tc>
          <w:tcPr>
            <w:tcW w:w="4320" w:type="dxa"/>
          </w:tcPr>
          <w:p w14:paraId="4545B514" w14:textId="77777777" w:rsidR="00533097" w:rsidRPr="0044212B" w:rsidRDefault="00533097" w:rsidP="00533097">
            <w:pPr>
              <w:contextualSpacing/>
              <w:rPr>
                <w:bCs/>
                <w:iCs/>
                <w:lang w:eastAsia="ja-JP"/>
              </w:rPr>
            </w:pPr>
            <w:r w:rsidRPr="0044212B">
              <w:rPr>
                <w:bCs/>
                <w:iCs/>
                <w:lang w:eastAsia="ja-JP"/>
              </w:rPr>
              <w:t xml:space="preserve">To enable simultaneous measurements on same </w:t>
            </w:r>
            <w:r w:rsidRPr="0044212B">
              <w:rPr>
                <w:bCs/>
                <w:iCs/>
                <w:lang w:eastAsia="ja-JP"/>
              </w:rPr>
              <w:lastRenderedPageBreak/>
              <w:t>DL PRS by a target UE and a PRU, support the following enhancements:</w:t>
            </w:r>
          </w:p>
          <w:p w14:paraId="1E40A4AC" w14:textId="77777777" w:rsidR="00533097" w:rsidRPr="0044212B" w:rsidRDefault="00533097">
            <w:pPr>
              <w:numPr>
                <w:ilvl w:val="0"/>
                <w:numId w:val="27"/>
              </w:numPr>
              <w:spacing w:after="0"/>
              <w:contextualSpacing/>
              <w:rPr>
                <w:bCs/>
                <w:iCs/>
                <w:lang w:eastAsia="ja-JP"/>
              </w:rPr>
            </w:pPr>
            <w:r w:rsidRPr="0044212B">
              <w:rPr>
                <w:bCs/>
                <w:iCs/>
                <w:lang w:eastAsia="ja-JP"/>
              </w:rPr>
              <w:t>Enabling LMF to request the UEs, including target UE and PRU(s), to perform measurements on [indicated]</w:t>
            </w:r>
            <w:r w:rsidRPr="0044212B">
              <w:rPr>
                <w:bCs/>
                <w:iCs/>
                <w:color w:val="FF0000"/>
                <w:lang w:eastAsia="ja-JP"/>
              </w:rPr>
              <w:t xml:space="preserve"> </w:t>
            </w:r>
            <w:r w:rsidRPr="0044212B">
              <w:rPr>
                <w:bCs/>
                <w:iCs/>
                <w:lang w:eastAsia="ja-JP"/>
              </w:rPr>
              <w:t>DL PRS resources occurring within indicated time window(s).</w:t>
            </w:r>
          </w:p>
          <w:p w14:paraId="7CEEE623" w14:textId="035ADE50" w:rsidR="00533097" w:rsidRPr="00804DA6" w:rsidRDefault="00533097">
            <w:pPr>
              <w:numPr>
                <w:ilvl w:val="0"/>
                <w:numId w:val="27"/>
              </w:numPr>
              <w:spacing w:after="0"/>
              <w:contextualSpacing/>
              <w:rPr>
                <w:bCs/>
                <w:iCs/>
                <w:lang w:eastAsia="ja-JP"/>
              </w:rPr>
            </w:pPr>
            <w:r w:rsidRPr="0044212B">
              <w:rPr>
                <w:bCs/>
                <w:iCs/>
                <w:lang w:eastAsia="ja-JP"/>
              </w:rPr>
              <w:t>FFS: the details of the configuration of the indicated time window(s), e.g., the start time, duration, periodicity for the time window(s), as well as the relationship with the Scheduled Location time.</w:t>
            </w:r>
          </w:p>
        </w:tc>
        <w:tc>
          <w:tcPr>
            <w:tcW w:w="4320" w:type="dxa"/>
          </w:tcPr>
          <w:p w14:paraId="6B878272" w14:textId="7E2A6CC0" w:rsidR="00ED458E" w:rsidRPr="00E85928" w:rsidRDefault="00ED458E" w:rsidP="00ED458E">
            <w:pPr>
              <w:rPr>
                <w:b/>
                <w:bCs/>
              </w:rPr>
            </w:pPr>
            <w:r w:rsidRPr="00E85928">
              <w:rPr>
                <w:b/>
                <w:bCs/>
              </w:rPr>
              <w:lastRenderedPageBreak/>
              <w:t xml:space="preserve">Simultaneous </w:t>
            </w:r>
            <w:r>
              <w:rPr>
                <w:b/>
                <w:bCs/>
              </w:rPr>
              <w:t>measurement</w:t>
            </w:r>
            <w:r w:rsidRPr="00E85928">
              <w:rPr>
                <w:b/>
                <w:bCs/>
              </w:rPr>
              <w:t xml:space="preserve"> </w:t>
            </w:r>
            <w:r>
              <w:rPr>
                <w:b/>
                <w:bCs/>
              </w:rPr>
              <w:t xml:space="preserve">of same DL PRS by </w:t>
            </w:r>
            <w:r w:rsidRPr="00E85928">
              <w:rPr>
                <w:b/>
                <w:bCs/>
              </w:rPr>
              <w:lastRenderedPageBreak/>
              <w:t>UE and PRU:</w:t>
            </w:r>
          </w:p>
          <w:p w14:paraId="73FFBE3A" w14:textId="48A446D9" w:rsidR="00533097" w:rsidRDefault="00ED458E" w:rsidP="00ED458E">
            <w:r>
              <w:t>See CPP-20.</w:t>
            </w:r>
          </w:p>
        </w:tc>
      </w:tr>
      <w:tr w:rsidR="005865B6" w14:paraId="088868ED" w14:textId="77777777" w:rsidTr="000927B0">
        <w:tc>
          <w:tcPr>
            <w:tcW w:w="1008" w:type="dxa"/>
          </w:tcPr>
          <w:p w14:paraId="2A052C79" w14:textId="04C8C050" w:rsidR="005865B6" w:rsidRDefault="005865B6" w:rsidP="005865B6">
            <w:pPr>
              <w:pStyle w:val="TAC"/>
            </w:pPr>
            <w:r w:rsidRPr="00CC1A24">
              <w:lastRenderedPageBreak/>
              <w:t>CPP-</w:t>
            </w:r>
            <w:r>
              <w:t>11</w:t>
            </w:r>
          </w:p>
        </w:tc>
        <w:tc>
          <w:tcPr>
            <w:tcW w:w="4320" w:type="dxa"/>
          </w:tcPr>
          <w:p w14:paraId="788ABABF" w14:textId="77777777" w:rsidR="005865B6" w:rsidRPr="0044212B" w:rsidRDefault="005865B6" w:rsidP="005865B6">
            <w:pPr>
              <w:contextualSpacing/>
              <w:rPr>
                <w:bCs/>
                <w:iCs/>
                <w:lang w:eastAsia="ja-JP"/>
              </w:rPr>
            </w:pPr>
            <w:r w:rsidRPr="0044212B">
              <w:rPr>
                <w:bCs/>
                <w:iCs/>
                <w:lang w:eastAsia="ja-JP"/>
              </w:rPr>
              <w:t>Support the reuse of existing physical layer procedures for DL positioning (e.g., DL-TDOA) with the necessary enhancements in measurement configuration, request and report (e.g., adding the configuration related to the NR DL CPP) for both UE-based and UE-assisted NR DL carrier phase positioning, including</w:t>
            </w:r>
          </w:p>
          <w:p w14:paraId="7D2B1902" w14:textId="77777777" w:rsidR="005865B6" w:rsidRPr="0044212B" w:rsidRDefault="005865B6">
            <w:pPr>
              <w:numPr>
                <w:ilvl w:val="0"/>
                <w:numId w:val="27"/>
              </w:numPr>
              <w:spacing w:after="0"/>
              <w:contextualSpacing/>
              <w:rPr>
                <w:bCs/>
                <w:iCs/>
                <w:lang w:eastAsia="ja-JP"/>
              </w:rPr>
            </w:pPr>
            <w:r w:rsidRPr="0044212B">
              <w:rPr>
                <w:bCs/>
                <w:iCs/>
                <w:lang w:eastAsia="ja-JP"/>
              </w:rPr>
              <w:t>UE in RRC_CONNECTED state with measurement gap.</w:t>
            </w:r>
          </w:p>
          <w:p w14:paraId="796B6A05" w14:textId="77777777" w:rsidR="005865B6" w:rsidRPr="0044212B" w:rsidRDefault="005865B6">
            <w:pPr>
              <w:numPr>
                <w:ilvl w:val="0"/>
                <w:numId w:val="27"/>
              </w:numPr>
              <w:spacing w:after="0"/>
              <w:contextualSpacing/>
              <w:rPr>
                <w:bCs/>
                <w:iCs/>
                <w:lang w:eastAsia="ja-JP"/>
              </w:rPr>
            </w:pPr>
            <w:r w:rsidRPr="0044212B">
              <w:rPr>
                <w:bCs/>
                <w:iCs/>
                <w:lang w:eastAsia="ja-JP"/>
              </w:rPr>
              <w:t>FFS: UE in RRC_CONNECTED state without measurement gap</w:t>
            </w:r>
            <w:r w:rsidRPr="0044212B">
              <w:rPr>
                <w:bCs/>
                <w:lang w:eastAsia="ja-JP"/>
              </w:rPr>
              <w:t> </w:t>
            </w:r>
          </w:p>
          <w:p w14:paraId="2387F733" w14:textId="5F969734" w:rsidR="005865B6" w:rsidRPr="00804DA6" w:rsidRDefault="005865B6">
            <w:pPr>
              <w:numPr>
                <w:ilvl w:val="0"/>
                <w:numId w:val="27"/>
              </w:numPr>
              <w:spacing w:after="0"/>
              <w:contextualSpacing/>
              <w:rPr>
                <w:bCs/>
                <w:iCs/>
                <w:lang w:eastAsia="ja-JP"/>
              </w:rPr>
            </w:pPr>
            <w:r w:rsidRPr="0044212B">
              <w:rPr>
                <w:bCs/>
                <w:iCs/>
                <w:lang w:eastAsia="ja-JP"/>
              </w:rPr>
              <w:t>UE in RRC_INACTIVE state</w:t>
            </w:r>
          </w:p>
        </w:tc>
        <w:tc>
          <w:tcPr>
            <w:tcW w:w="4320" w:type="dxa"/>
          </w:tcPr>
          <w:p w14:paraId="0B412FD2" w14:textId="4336D446" w:rsidR="005865B6" w:rsidRPr="00F3259C" w:rsidRDefault="005865B6" w:rsidP="005865B6">
            <w:pPr>
              <w:rPr>
                <w:b/>
                <w:bCs/>
              </w:rPr>
            </w:pPr>
            <w:r>
              <w:rPr>
                <w:b/>
                <w:bCs/>
              </w:rPr>
              <w:t>Physical layer procedures</w:t>
            </w:r>
            <w:r w:rsidRPr="00F3259C">
              <w:rPr>
                <w:b/>
                <w:bCs/>
              </w:rPr>
              <w:t>:</w:t>
            </w:r>
          </w:p>
          <w:p w14:paraId="3EA8E771" w14:textId="77777777" w:rsidR="00CE7038" w:rsidRDefault="005865B6" w:rsidP="005865B6">
            <w:r>
              <w:t>There is no RAN2 impact since the main requirement here is about physical layer procedures.</w:t>
            </w:r>
          </w:p>
          <w:p w14:paraId="5358051F" w14:textId="6127577F" w:rsidR="005865B6" w:rsidRDefault="005865B6" w:rsidP="005865B6">
            <w:r>
              <w:t>RAN2 should take into account that CPP is supported for RRC_CONNECTED and RRC_INACTIVE UE.</w:t>
            </w:r>
          </w:p>
          <w:p w14:paraId="6EBB43F0" w14:textId="77777777" w:rsidR="00946F39" w:rsidRDefault="00946F39" w:rsidP="005865B6">
            <w:pPr>
              <w:rPr>
                <w:bCs/>
                <w:lang w:eastAsia="ja-JP"/>
              </w:rPr>
            </w:pPr>
            <w:r w:rsidRPr="0044212B">
              <w:rPr>
                <w:bCs/>
                <w:iCs/>
                <w:lang w:eastAsia="ja-JP"/>
              </w:rPr>
              <w:t>DL carrier phase positioning</w:t>
            </w:r>
            <w:r>
              <w:rPr>
                <w:bCs/>
                <w:iCs/>
                <w:lang w:eastAsia="ja-JP"/>
              </w:rPr>
              <w:t xml:space="preserve"> of </w:t>
            </w:r>
            <w:r w:rsidRPr="0044212B">
              <w:rPr>
                <w:bCs/>
                <w:iCs/>
                <w:lang w:eastAsia="ja-JP"/>
              </w:rPr>
              <w:t>UE in RRC_CONNECTED state without measurement gap</w:t>
            </w:r>
            <w:r w:rsidRPr="0044212B">
              <w:rPr>
                <w:bCs/>
                <w:lang w:eastAsia="ja-JP"/>
              </w:rPr>
              <w:t> </w:t>
            </w:r>
            <w:r>
              <w:rPr>
                <w:bCs/>
                <w:lang w:eastAsia="ja-JP"/>
              </w:rPr>
              <w:t>is NOT supported in Rel-18. See CPP-24</w:t>
            </w:r>
            <w:r w:rsidR="00DE2359">
              <w:rPr>
                <w:bCs/>
                <w:lang w:eastAsia="ja-JP"/>
              </w:rPr>
              <w:t>.</w:t>
            </w:r>
          </w:p>
          <w:p w14:paraId="32231FD1" w14:textId="2B224234" w:rsidR="0041636C" w:rsidRDefault="0041636C" w:rsidP="005865B6">
            <w:r>
              <w:rPr>
                <w:bCs/>
                <w:lang w:eastAsia="ja-JP"/>
              </w:rPr>
              <w:t xml:space="preserve">FFS: Impacts </w:t>
            </w:r>
            <w:r w:rsidR="00456BBE">
              <w:rPr>
                <w:bCs/>
                <w:lang w:eastAsia="ja-JP"/>
              </w:rPr>
              <w:t xml:space="preserve">on </w:t>
            </w:r>
            <w:r>
              <w:rPr>
                <w:bCs/>
                <w:lang w:eastAsia="ja-JP"/>
              </w:rPr>
              <w:t>Location Measurement Indication procedure</w:t>
            </w:r>
            <w:r w:rsidR="00456BBE">
              <w:rPr>
                <w:bCs/>
                <w:lang w:eastAsia="ja-JP"/>
              </w:rPr>
              <w:t xml:space="preserve"> in RRC specification</w:t>
            </w:r>
            <w:r w:rsidR="00E1601A">
              <w:rPr>
                <w:bCs/>
                <w:lang w:eastAsia="ja-JP"/>
              </w:rPr>
              <w:t xml:space="preserve"> for UE to get measurement gap configuration</w:t>
            </w:r>
            <w:r>
              <w:rPr>
                <w:bCs/>
                <w:lang w:eastAsia="ja-JP"/>
              </w:rPr>
              <w:t>.</w:t>
            </w:r>
          </w:p>
        </w:tc>
      </w:tr>
      <w:tr w:rsidR="005865B6" w14:paraId="1529E6DB" w14:textId="77777777" w:rsidTr="000927B0">
        <w:tc>
          <w:tcPr>
            <w:tcW w:w="1008" w:type="dxa"/>
          </w:tcPr>
          <w:p w14:paraId="11C8D9CE" w14:textId="2704E738" w:rsidR="005865B6" w:rsidRDefault="005865B6" w:rsidP="005865B6">
            <w:pPr>
              <w:pStyle w:val="TAC"/>
            </w:pPr>
            <w:r w:rsidRPr="00CC1A24">
              <w:t>CPP-</w:t>
            </w:r>
            <w:r>
              <w:t>12</w:t>
            </w:r>
          </w:p>
        </w:tc>
        <w:tc>
          <w:tcPr>
            <w:tcW w:w="4320" w:type="dxa"/>
          </w:tcPr>
          <w:p w14:paraId="19358E6F" w14:textId="77777777" w:rsidR="005865B6" w:rsidRPr="00516401" w:rsidRDefault="005865B6" w:rsidP="005865B6">
            <w:pPr>
              <w:contextualSpacing/>
              <w:rPr>
                <w:bCs/>
                <w:iCs/>
                <w:lang w:eastAsia="ja-JP"/>
              </w:rPr>
            </w:pPr>
            <w:r w:rsidRPr="00516401">
              <w:rPr>
                <w:bCs/>
                <w:iCs/>
                <w:lang w:eastAsia="ja-JP"/>
              </w:rPr>
              <w:t xml:space="preserve">The specific RF frequency associated with a DL carrier phase measurement is defined as the </w:t>
            </w:r>
            <w:proofErr w:type="spellStart"/>
            <w:r w:rsidRPr="00516401">
              <w:rPr>
                <w:bCs/>
                <w:iCs/>
                <w:lang w:eastAsia="ja-JP"/>
              </w:rPr>
              <w:t>center</w:t>
            </w:r>
            <w:proofErr w:type="spellEnd"/>
            <w:r w:rsidRPr="00516401">
              <w:rPr>
                <w:bCs/>
                <w:iCs/>
                <w:lang w:eastAsia="ja-JP"/>
              </w:rPr>
              <w:t xml:space="preserve"> frequency of the DL PFL by default.</w:t>
            </w:r>
          </w:p>
          <w:p w14:paraId="615877A5" w14:textId="4776C22E" w:rsidR="005865B6" w:rsidRPr="00804DA6" w:rsidRDefault="005865B6">
            <w:pPr>
              <w:numPr>
                <w:ilvl w:val="0"/>
                <w:numId w:val="27"/>
              </w:numPr>
              <w:spacing w:after="0"/>
              <w:contextualSpacing/>
              <w:rPr>
                <w:bCs/>
                <w:iCs/>
                <w:lang w:eastAsia="ja-JP"/>
              </w:rPr>
            </w:pPr>
            <w:r w:rsidRPr="00516401">
              <w:rPr>
                <w:bCs/>
                <w:iCs/>
                <w:lang w:eastAsia="ja-JP"/>
              </w:rPr>
              <w:t xml:space="preserve">Note: It is open to further discussion whether a frequency other than the </w:t>
            </w:r>
            <w:proofErr w:type="spellStart"/>
            <w:r w:rsidRPr="00516401">
              <w:rPr>
                <w:bCs/>
                <w:iCs/>
                <w:lang w:eastAsia="ja-JP"/>
              </w:rPr>
              <w:t>center</w:t>
            </w:r>
            <w:proofErr w:type="spellEnd"/>
            <w:r w:rsidRPr="00516401">
              <w:rPr>
                <w:bCs/>
                <w:iCs/>
                <w:lang w:eastAsia="ja-JP"/>
              </w:rPr>
              <w:t xml:space="preserve"> frequency of the DL PFL can also be the specific RF frequency for non-default case(s), if RAN1 agrees to introduce them.</w:t>
            </w:r>
          </w:p>
        </w:tc>
        <w:tc>
          <w:tcPr>
            <w:tcW w:w="4320" w:type="dxa"/>
          </w:tcPr>
          <w:p w14:paraId="47C9176E" w14:textId="773B8646" w:rsidR="005865B6" w:rsidRPr="00883DF0" w:rsidRDefault="00883DF0" w:rsidP="005865B6">
            <w:pPr>
              <w:rPr>
                <w:b/>
                <w:bCs/>
              </w:rPr>
            </w:pPr>
            <w:r w:rsidRPr="00883DF0">
              <w:rPr>
                <w:b/>
                <w:bCs/>
              </w:rPr>
              <w:t xml:space="preserve">Definition of RF frequency associated with </w:t>
            </w:r>
            <w:r w:rsidR="00107F4A">
              <w:rPr>
                <w:b/>
                <w:bCs/>
              </w:rPr>
              <w:t xml:space="preserve">DL </w:t>
            </w:r>
            <w:r w:rsidR="00DF0734">
              <w:rPr>
                <w:b/>
                <w:bCs/>
              </w:rPr>
              <w:t>carrier phase measurement</w:t>
            </w:r>
            <w:r w:rsidRPr="00883DF0">
              <w:rPr>
                <w:b/>
                <w:bCs/>
              </w:rPr>
              <w:t>:</w:t>
            </w:r>
          </w:p>
          <w:p w14:paraId="19F2DD8B" w14:textId="20B73989" w:rsidR="00883DF0" w:rsidRDefault="00883DF0" w:rsidP="005865B6">
            <w:r>
              <w:t>There is no RAN2 impact.</w:t>
            </w:r>
          </w:p>
        </w:tc>
      </w:tr>
      <w:tr w:rsidR="00107F4A" w14:paraId="793C6660" w14:textId="77777777" w:rsidTr="000927B0">
        <w:tc>
          <w:tcPr>
            <w:tcW w:w="1008" w:type="dxa"/>
          </w:tcPr>
          <w:p w14:paraId="3DA1C0BB" w14:textId="0A0094B8" w:rsidR="00107F4A" w:rsidRDefault="00107F4A" w:rsidP="00107F4A">
            <w:pPr>
              <w:pStyle w:val="TAC"/>
            </w:pPr>
            <w:r w:rsidRPr="00CC1A24">
              <w:t>CPP-</w:t>
            </w:r>
            <w:r>
              <w:t>13</w:t>
            </w:r>
          </w:p>
        </w:tc>
        <w:tc>
          <w:tcPr>
            <w:tcW w:w="4320" w:type="dxa"/>
          </w:tcPr>
          <w:p w14:paraId="0398DE06" w14:textId="77777777" w:rsidR="00107F4A" w:rsidRPr="00516401" w:rsidRDefault="00107F4A" w:rsidP="00107F4A">
            <w:pPr>
              <w:contextualSpacing/>
              <w:rPr>
                <w:bCs/>
                <w:iCs/>
                <w:lang w:eastAsia="ja-JP"/>
              </w:rPr>
            </w:pPr>
            <w:r w:rsidRPr="00516401">
              <w:rPr>
                <w:bCs/>
                <w:iCs/>
                <w:lang w:eastAsia="ja-JP"/>
              </w:rPr>
              <w:t xml:space="preserve">The specific RF frequency associated with a UL carrier phase measurement is defined, by default, as the </w:t>
            </w:r>
            <w:proofErr w:type="spellStart"/>
            <w:r w:rsidRPr="00516401">
              <w:rPr>
                <w:bCs/>
                <w:iCs/>
                <w:lang w:eastAsia="ja-JP"/>
              </w:rPr>
              <w:t>center</w:t>
            </w:r>
            <w:proofErr w:type="spellEnd"/>
            <w:r w:rsidRPr="00516401">
              <w:rPr>
                <w:bCs/>
                <w:iCs/>
                <w:lang w:eastAsia="ja-JP"/>
              </w:rPr>
              <w:t xml:space="preserve"> frequency of the</w:t>
            </w:r>
            <w:r w:rsidRPr="00516401">
              <w:rPr>
                <w:bCs/>
                <w:lang w:eastAsia="ja-JP"/>
              </w:rPr>
              <w:t> </w:t>
            </w:r>
            <w:r w:rsidRPr="00516401">
              <w:rPr>
                <w:bCs/>
                <w:iCs/>
                <w:lang w:eastAsia="ja-JP"/>
              </w:rPr>
              <w:t>transmission bandwidth of</w:t>
            </w:r>
            <w:r w:rsidRPr="00516401">
              <w:rPr>
                <w:bCs/>
                <w:lang w:eastAsia="ja-JP"/>
              </w:rPr>
              <w:t> </w:t>
            </w:r>
            <w:r w:rsidRPr="00516401">
              <w:rPr>
                <w:bCs/>
                <w:iCs/>
                <w:lang w:eastAsia="ja-JP"/>
              </w:rPr>
              <w:t>the SRS for positioning purpose.</w:t>
            </w:r>
          </w:p>
          <w:p w14:paraId="016B9836" w14:textId="0FF1D8F4" w:rsidR="00107F4A" w:rsidRPr="00804DA6" w:rsidRDefault="00107F4A">
            <w:pPr>
              <w:numPr>
                <w:ilvl w:val="0"/>
                <w:numId w:val="27"/>
              </w:numPr>
              <w:spacing w:after="0"/>
              <w:contextualSpacing/>
              <w:rPr>
                <w:bCs/>
                <w:iCs/>
                <w:lang w:eastAsia="ja-JP"/>
              </w:rPr>
            </w:pPr>
            <w:r w:rsidRPr="00516401">
              <w:rPr>
                <w:bCs/>
                <w:iCs/>
                <w:lang w:eastAsia="ja-JP"/>
              </w:rPr>
              <w:t xml:space="preserve">Note: It is open to further discussion whether a frequency other than the </w:t>
            </w:r>
            <w:proofErr w:type="spellStart"/>
            <w:r w:rsidRPr="00516401">
              <w:rPr>
                <w:bCs/>
                <w:iCs/>
                <w:lang w:eastAsia="ja-JP"/>
              </w:rPr>
              <w:t>center</w:t>
            </w:r>
            <w:proofErr w:type="spellEnd"/>
            <w:r w:rsidRPr="00516401">
              <w:rPr>
                <w:bCs/>
                <w:iCs/>
                <w:lang w:eastAsia="ja-JP"/>
              </w:rPr>
              <w:t xml:space="preserve"> frequency of the UL carrier can also be the specific RF frequency for a non-default case(s), if RAN1 agrees to introduce them.</w:t>
            </w:r>
          </w:p>
        </w:tc>
        <w:tc>
          <w:tcPr>
            <w:tcW w:w="4320" w:type="dxa"/>
          </w:tcPr>
          <w:p w14:paraId="359B0FD5" w14:textId="71BD8E98" w:rsidR="00107F4A" w:rsidRPr="00883DF0" w:rsidRDefault="00107F4A" w:rsidP="00107F4A">
            <w:pPr>
              <w:rPr>
                <w:b/>
                <w:bCs/>
              </w:rPr>
            </w:pPr>
            <w:r w:rsidRPr="00883DF0">
              <w:rPr>
                <w:b/>
                <w:bCs/>
              </w:rPr>
              <w:t xml:space="preserve">Definition of RF frequency associated with </w:t>
            </w:r>
            <w:r w:rsidR="00DF0734">
              <w:rPr>
                <w:b/>
                <w:bCs/>
              </w:rPr>
              <w:t>UL carrier phase</w:t>
            </w:r>
            <w:r w:rsidRPr="00883DF0">
              <w:rPr>
                <w:b/>
                <w:bCs/>
              </w:rPr>
              <w:t xml:space="preserve"> measurement:</w:t>
            </w:r>
          </w:p>
          <w:p w14:paraId="17BAEDAB" w14:textId="30D09F9E" w:rsidR="00107F4A" w:rsidRDefault="00107F4A" w:rsidP="00107F4A">
            <w:r>
              <w:t>There is no RAN2 impact.</w:t>
            </w:r>
          </w:p>
        </w:tc>
      </w:tr>
      <w:tr w:rsidR="00107F4A" w14:paraId="225DD869" w14:textId="77777777" w:rsidTr="000927B0">
        <w:tc>
          <w:tcPr>
            <w:tcW w:w="1008" w:type="dxa"/>
          </w:tcPr>
          <w:p w14:paraId="5B8068F1" w14:textId="0D112B68" w:rsidR="00107F4A" w:rsidRDefault="00107F4A" w:rsidP="00107F4A">
            <w:pPr>
              <w:pStyle w:val="TAC"/>
            </w:pPr>
            <w:r w:rsidRPr="00CC1A24">
              <w:t>CPP-</w:t>
            </w:r>
            <w:r>
              <w:t>14</w:t>
            </w:r>
          </w:p>
        </w:tc>
        <w:tc>
          <w:tcPr>
            <w:tcW w:w="4320" w:type="dxa"/>
          </w:tcPr>
          <w:p w14:paraId="4AEBE933" w14:textId="77777777" w:rsidR="00107F4A" w:rsidRPr="00516401" w:rsidRDefault="00107F4A">
            <w:pPr>
              <w:numPr>
                <w:ilvl w:val="0"/>
                <w:numId w:val="27"/>
              </w:numPr>
              <w:spacing w:after="0"/>
              <w:contextualSpacing/>
              <w:rPr>
                <w:bCs/>
                <w:iCs/>
                <w:lang w:eastAsia="ja-JP"/>
              </w:rPr>
            </w:pPr>
            <w:r w:rsidRPr="00516401">
              <w:rPr>
                <w:bCs/>
                <w:iCs/>
                <w:lang w:eastAsia="ja-JP"/>
              </w:rPr>
              <w:t xml:space="preserve">Support enabling a TRP to report UL RSCP together with RTOA and/or </w:t>
            </w:r>
            <w:proofErr w:type="spellStart"/>
            <w:r w:rsidRPr="00516401">
              <w:rPr>
                <w:bCs/>
                <w:iCs/>
                <w:lang w:eastAsia="ja-JP"/>
              </w:rPr>
              <w:t>gNB</w:t>
            </w:r>
            <w:proofErr w:type="spellEnd"/>
            <w:r w:rsidRPr="00516401">
              <w:rPr>
                <w:bCs/>
                <w:iCs/>
                <w:lang w:eastAsia="ja-JP"/>
              </w:rPr>
              <w:t xml:space="preserve"> Rx-</w:t>
            </w:r>
            <w:proofErr w:type="spellStart"/>
            <w:r w:rsidRPr="00516401">
              <w:rPr>
                <w:bCs/>
                <w:iCs/>
                <w:lang w:eastAsia="ja-JP"/>
              </w:rPr>
              <w:t>Tx</w:t>
            </w:r>
            <w:proofErr w:type="spellEnd"/>
            <w:r w:rsidRPr="00516401">
              <w:rPr>
                <w:bCs/>
                <w:iCs/>
                <w:lang w:eastAsia="ja-JP"/>
              </w:rPr>
              <w:t xml:space="preserve"> time difference measurements to LMF</w:t>
            </w:r>
          </w:p>
          <w:p w14:paraId="575E2A09" w14:textId="77777777" w:rsidR="00107F4A" w:rsidRPr="00516401" w:rsidRDefault="00107F4A">
            <w:pPr>
              <w:numPr>
                <w:ilvl w:val="0"/>
                <w:numId w:val="27"/>
              </w:numPr>
              <w:spacing w:after="0"/>
              <w:contextualSpacing/>
              <w:rPr>
                <w:bCs/>
                <w:iCs/>
                <w:lang w:eastAsia="ja-JP"/>
              </w:rPr>
            </w:pPr>
            <w:r w:rsidRPr="00516401">
              <w:rPr>
                <w:bCs/>
                <w:iCs/>
                <w:lang w:eastAsia="ja-JP"/>
              </w:rPr>
              <w:t xml:space="preserve">Note 1: The report of UL carrier phase measurement with </w:t>
            </w:r>
            <w:proofErr w:type="spellStart"/>
            <w:r w:rsidRPr="00516401">
              <w:rPr>
                <w:bCs/>
                <w:iCs/>
                <w:lang w:eastAsia="ja-JP"/>
              </w:rPr>
              <w:t>gNB</w:t>
            </w:r>
            <w:proofErr w:type="spellEnd"/>
            <w:r w:rsidRPr="00516401">
              <w:rPr>
                <w:bCs/>
                <w:iCs/>
                <w:lang w:eastAsia="ja-JP"/>
              </w:rPr>
              <w:t xml:space="preserve"> Rx – </w:t>
            </w:r>
            <w:proofErr w:type="spellStart"/>
            <w:r w:rsidRPr="00516401">
              <w:rPr>
                <w:bCs/>
                <w:iCs/>
                <w:lang w:eastAsia="ja-JP"/>
              </w:rPr>
              <w:t>Tx</w:t>
            </w:r>
            <w:proofErr w:type="spellEnd"/>
            <w:r w:rsidRPr="00516401">
              <w:rPr>
                <w:bCs/>
                <w:iCs/>
                <w:lang w:eastAsia="ja-JP"/>
              </w:rPr>
              <w:t xml:space="preserve"> time difference does not necessarily require the report of DL carrier phase measurement with UE Rx – Tx time difference.</w:t>
            </w:r>
          </w:p>
          <w:p w14:paraId="6846C4DC" w14:textId="0E4AA4A4" w:rsidR="00107F4A" w:rsidRPr="00804DA6" w:rsidRDefault="00107F4A">
            <w:pPr>
              <w:numPr>
                <w:ilvl w:val="0"/>
                <w:numId w:val="27"/>
              </w:numPr>
              <w:spacing w:after="0"/>
              <w:contextualSpacing/>
              <w:rPr>
                <w:bCs/>
                <w:iCs/>
                <w:lang w:eastAsia="ja-JP"/>
              </w:rPr>
            </w:pPr>
            <w:r w:rsidRPr="00516401">
              <w:rPr>
                <w:bCs/>
                <w:iCs/>
                <w:lang w:eastAsia="ja-JP"/>
              </w:rPr>
              <w:t>Note 2: This doesn’t preclude standalone UL carrier phase measurements reporting.</w:t>
            </w:r>
          </w:p>
        </w:tc>
        <w:tc>
          <w:tcPr>
            <w:tcW w:w="4320" w:type="dxa"/>
          </w:tcPr>
          <w:p w14:paraId="01543435" w14:textId="626496AC" w:rsidR="007E3964" w:rsidRPr="007E3964" w:rsidRDefault="007E3964" w:rsidP="00107F4A">
            <w:pPr>
              <w:rPr>
                <w:b/>
                <w:bCs/>
              </w:rPr>
            </w:pPr>
            <w:r>
              <w:rPr>
                <w:b/>
                <w:bCs/>
              </w:rPr>
              <w:t>U</w:t>
            </w:r>
            <w:r w:rsidRPr="007E3964">
              <w:rPr>
                <w:b/>
                <w:bCs/>
              </w:rPr>
              <w:t xml:space="preserve">L </w:t>
            </w:r>
            <w:r w:rsidR="00F218AA">
              <w:rPr>
                <w:b/>
                <w:bCs/>
              </w:rPr>
              <w:t>RSCP</w:t>
            </w:r>
            <w:r w:rsidRPr="007E3964">
              <w:rPr>
                <w:b/>
                <w:bCs/>
              </w:rPr>
              <w:t xml:space="preserve"> measurement reporting by </w:t>
            </w:r>
            <w:r>
              <w:rPr>
                <w:b/>
                <w:bCs/>
              </w:rPr>
              <w:t>TRP</w:t>
            </w:r>
            <w:r w:rsidRPr="007E3964">
              <w:rPr>
                <w:b/>
                <w:bCs/>
              </w:rPr>
              <w:t>:</w:t>
            </w:r>
          </w:p>
          <w:p w14:paraId="7DFB078E" w14:textId="1E839563" w:rsidR="00107F4A" w:rsidRDefault="009707B6" w:rsidP="00107F4A">
            <w:r>
              <w:t>Th</w:t>
            </w:r>
            <w:r w:rsidR="00B86DEF">
              <w:t>ere is no RAN2 impact.</w:t>
            </w:r>
          </w:p>
        </w:tc>
      </w:tr>
      <w:tr w:rsidR="00107F4A" w:rsidDel="00C62C4C" w14:paraId="526FF784" w14:textId="080444DC" w:rsidTr="000927B0">
        <w:trPr>
          <w:del w:id="38" w:author="Nokia (Mani)" w:date="2023-09-20T11:56:00Z"/>
        </w:trPr>
        <w:tc>
          <w:tcPr>
            <w:tcW w:w="1008" w:type="dxa"/>
          </w:tcPr>
          <w:p w14:paraId="14B464B2" w14:textId="78DEF4D7" w:rsidR="00107F4A" w:rsidDel="00C62C4C" w:rsidRDefault="00107F4A" w:rsidP="00107F4A">
            <w:pPr>
              <w:pStyle w:val="TAC"/>
              <w:rPr>
                <w:del w:id="39" w:author="Nokia (Mani)" w:date="2023-09-20T11:56:00Z"/>
              </w:rPr>
            </w:pPr>
            <w:del w:id="40" w:author="Nokia (Mani)" w:date="2023-09-20T11:56:00Z">
              <w:r w:rsidRPr="00CC1A24" w:rsidDel="00C62C4C">
                <w:delText>CPP-</w:delText>
              </w:r>
              <w:r w:rsidDel="00C62C4C">
                <w:delText>15</w:delText>
              </w:r>
            </w:del>
          </w:p>
        </w:tc>
        <w:tc>
          <w:tcPr>
            <w:tcW w:w="4320" w:type="dxa"/>
          </w:tcPr>
          <w:p w14:paraId="6787BABB" w14:textId="43F8B6C0" w:rsidR="00107F4A" w:rsidRPr="00804DA6" w:rsidDel="00C62C4C" w:rsidRDefault="00107F4A" w:rsidP="00107F4A">
            <w:pPr>
              <w:contextualSpacing/>
              <w:rPr>
                <w:del w:id="41" w:author="Nokia (Mani)" w:date="2023-09-20T11:56:00Z"/>
                <w:bCs/>
                <w:iCs/>
                <w:lang w:eastAsia="ja-JP"/>
              </w:rPr>
            </w:pPr>
            <w:del w:id="42" w:author="Nokia (Mani)" w:date="2023-09-20T11:56:00Z">
              <w:r w:rsidRPr="00516401" w:rsidDel="00C62C4C">
                <w:rPr>
                  <w:bCs/>
                  <w:iCs/>
                  <w:lang w:eastAsia="ja-JP"/>
                </w:rPr>
                <w:delText>Further study whether and how to support a UE/TRP to report the carrier phase measurement quality indication for corresponding the phase measurements.</w:delText>
              </w:r>
              <w:r w:rsidRPr="00516401" w:rsidDel="00C62C4C">
                <w:rPr>
                  <w:bCs/>
                  <w:lang w:eastAsia="ja-JP"/>
                </w:rPr>
                <w:delText> </w:delText>
              </w:r>
            </w:del>
          </w:p>
        </w:tc>
        <w:tc>
          <w:tcPr>
            <w:tcW w:w="4320" w:type="dxa"/>
          </w:tcPr>
          <w:p w14:paraId="457BBB00" w14:textId="6CA0E59D" w:rsidR="00291401" w:rsidRPr="00291401" w:rsidDel="00C62C4C" w:rsidRDefault="00291401" w:rsidP="00107F4A">
            <w:pPr>
              <w:rPr>
                <w:del w:id="43" w:author="Nokia (Mani)" w:date="2023-09-20T11:56:00Z"/>
                <w:b/>
              </w:rPr>
            </w:pPr>
            <w:del w:id="44" w:author="Nokia (Mani)" w:date="2023-09-20T11:56:00Z">
              <w:r w:rsidRPr="00291401" w:rsidDel="00C62C4C">
                <w:rPr>
                  <w:b/>
                  <w:iCs/>
                  <w:lang w:eastAsia="ja-JP"/>
                </w:rPr>
                <w:delText>Quality indication of reported carrier phase measurement:</w:delText>
              </w:r>
            </w:del>
          </w:p>
          <w:p w14:paraId="5D138F5E" w14:textId="34CF1924" w:rsidR="00107F4A" w:rsidDel="00C62C4C" w:rsidRDefault="00291401" w:rsidP="00107F4A">
            <w:pPr>
              <w:rPr>
                <w:del w:id="45" w:author="Nokia (Mani)" w:date="2023-09-20T11:56:00Z"/>
              </w:rPr>
            </w:pPr>
            <w:del w:id="46" w:author="Nokia (Mani)" w:date="2023-09-20T11:56:00Z">
              <w:r w:rsidDel="00C62C4C">
                <w:delText>Decided in a later RAN1 meeting. See CPP-37.</w:delText>
              </w:r>
            </w:del>
          </w:p>
        </w:tc>
      </w:tr>
      <w:tr w:rsidR="00107F4A" w14:paraId="0877782E" w14:textId="77777777" w:rsidTr="000927B0">
        <w:tc>
          <w:tcPr>
            <w:tcW w:w="1008" w:type="dxa"/>
          </w:tcPr>
          <w:p w14:paraId="6222B7E9" w14:textId="40FC9AAE" w:rsidR="00107F4A" w:rsidRDefault="00107F4A" w:rsidP="00107F4A">
            <w:pPr>
              <w:pStyle w:val="TAC"/>
            </w:pPr>
            <w:r w:rsidRPr="00CC1A24">
              <w:t>CPP-</w:t>
            </w:r>
            <w:r>
              <w:t>16</w:t>
            </w:r>
          </w:p>
        </w:tc>
        <w:tc>
          <w:tcPr>
            <w:tcW w:w="4320" w:type="dxa"/>
          </w:tcPr>
          <w:p w14:paraId="63CC9DDA" w14:textId="77777777" w:rsidR="00107F4A" w:rsidRPr="00516401" w:rsidRDefault="00107F4A" w:rsidP="00107F4A">
            <w:pPr>
              <w:contextualSpacing/>
              <w:rPr>
                <w:rFonts w:eastAsia="MS Mincho"/>
                <w:bCs/>
                <w:iCs/>
                <w:lang w:eastAsia="ja-JP"/>
              </w:rPr>
            </w:pPr>
            <w:r w:rsidRPr="00516401">
              <w:rPr>
                <w:bCs/>
                <w:iCs/>
                <w:lang w:eastAsia="ja-JP"/>
              </w:rPr>
              <w:t>For NR UL carrier phase positioning for UE in RRC_CONNECTED and RRC_INACTIVE states, support reuse of existing physical layer procedures for UL positioning (e.g., UL-TDOA), with necessary enhancements in the measurement configuration, measurement request and measurement report (e.g., the configuration related to the NR UL CPP).</w:t>
            </w:r>
          </w:p>
          <w:p w14:paraId="68F64B2C" w14:textId="53CBD8FD" w:rsidR="00107F4A" w:rsidRPr="00804DA6" w:rsidRDefault="00107F4A">
            <w:pPr>
              <w:numPr>
                <w:ilvl w:val="0"/>
                <w:numId w:val="27"/>
              </w:numPr>
              <w:spacing w:after="0"/>
              <w:contextualSpacing/>
              <w:rPr>
                <w:bCs/>
                <w:iCs/>
                <w:lang w:eastAsia="ja-JP"/>
              </w:rPr>
            </w:pPr>
            <w:r w:rsidRPr="00516401">
              <w:rPr>
                <w:bCs/>
                <w:iCs/>
                <w:lang w:eastAsia="ja-JP"/>
              </w:rPr>
              <w:lastRenderedPageBreak/>
              <w:t>FFS: the details of the enhancements.</w:t>
            </w:r>
          </w:p>
        </w:tc>
        <w:tc>
          <w:tcPr>
            <w:tcW w:w="4320" w:type="dxa"/>
          </w:tcPr>
          <w:p w14:paraId="2F747443" w14:textId="77777777" w:rsidR="002C5397" w:rsidRPr="00F3259C" w:rsidRDefault="002C5397" w:rsidP="002C5397">
            <w:pPr>
              <w:rPr>
                <w:b/>
                <w:bCs/>
              </w:rPr>
            </w:pPr>
            <w:r>
              <w:rPr>
                <w:b/>
                <w:bCs/>
              </w:rPr>
              <w:lastRenderedPageBreak/>
              <w:t>Physical layer procedures</w:t>
            </w:r>
            <w:r w:rsidRPr="00F3259C">
              <w:rPr>
                <w:b/>
                <w:bCs/>
              </w:rPr>
              <w:t>:</w:t>
            </w:r>
          </w:p>
          <w:p w14:paraId="4BAEB58B" w14:textId="3F19DA9B" w:rsidR="00107F4A" w:rsidRDefault="002C5397" w:rsidP="002C5397">
            <w:r>
              <w:t>There is no RAN2 impact since the main requirement here is about physical layer procedures</w:t>
            </w:r>
            <w:r w:rsidR="00CE7038">
              <w:t xml:space="preserve"> and UL CPP impacts are mainly for RAN3.</w:t>
            </w:r>
          </w:p>
        </w:tc>
      </w:tr>
      <w:tr w:rsidR="00902366" w:rsidDel="00160899" w14:paraId="71518E62" w14:textId="328FB363" w:rsidTr="000927B0">
        <w:trPr>
          <w:del w:id="47" w:author="Nokia (Mani)" w:date="2023-09-20T11:58:00Z"/>
        </w:trPr>
        <w:tc>
          <w:tcPr>
            <w:tcW w:w="1008" w:type="dxa"/>
          </w:tcPr>
          <w:p w14:paraId="4B851373" w14:textId="7F446059" w:rsidR="00902366" w:rsidDel="00160899" w:rsidRDefault="00902366" w:rsidP="00902366">
            <w:pPr>
              <w:pStyle w:val="TAC"/>
              <w:rPr>
                <w:del w:id="48" w:author="Nokia (Mani)" w:date="2023-09-20T11:58:00Z"/>
              </w:rPr>
            </w:pPr>
            <w:del w:id="49" w:author="Nokia (Mani)" w:date="2023-09-20T11:58:00Z">
              <w:r w:rsidRPr="00CC1A24" w:rsidDel="00160899">
                <w:lastRenderedPageBreak/>
                <w:delText>CPP-</w:delText>
              </w:r>
              <w:r w:rsidDel="00160899">
                <w:delText>17</w:delText>
              </w:r>
            </w:del>
          </w:p>
        </w:tc>
        <w:tc>
          <w:tcPr>
            <w:tcW w:w="4320" w:type="dxa"/>
          </w:tcPr>
          <w:p w14:paraId="73B55344" w14:textId="0467B10F" w:rsidR="00902366" w:rsidRPr="001F06A6" w:rsidDel="00160899" w:rsidRDefault="00902366" w:rsidP="00902366">
            <w:pPr>
              <w:rPr>
                <w:del w:id="50" w:author="Nokia (Mani)" w:date="2023-09-20T11:58:00Z"/>
                <w:bCs/>
                <w:i/>
                <w:iCs/>
              </w:rPr>
            </w:pPr>
            <w:del w:id="51" w:author="Nokia (Mani)" w:date="2023-09-20T11:58:00Z">
              <w:r w:rsidRPr="001F06A6" w:rsidDel="00160899">
                <w:rPr>
                  <w:bCs/>
                  <w:iCs/>
                  <w:lang w:eastAsia="ja-JP"/>
                </w:rPr>
                <w:delText xml:space="preserve">Adopt one of the following options for a timestamp associated with a </w:delText>
              </w:r>
              <w:r w:rsidRPr="001F06A6" w:rsidDel="00160899">
                <w:rPr>
                  <w:bCs/>
                  <w:iCs/>
                </w:rPr>
                <w:delText xml:space="preserve">reported </w:delText>
              </w:r>
              <w:r w:rsidRPr="001F06A6" w:rsidDel="00160899">
                <w:rPr>
                  <w:bCs/>
                  <w:iCs/>
                  <w:lang w:eastAsia="ja-JP"/>
                </w:rPr>
                <w:delText>RSCP/RSCPD measurement (make the decision in RAN1#113):</w:delText>
              </w:r>
              <w:r w:rsidRPr="001F06A6" w:rsidDel="00160899">
                <w:rPr>
                  <w:bCs/>
                  <w:i/>
                  <w:iCs/>
                </w:rPr>
                <w:delText xml:space="preserve"> </w:delText>
              </w:r>
            </w:del>
          </w:p>
          <w:p w14:paraId="0E484939" w14:textId="3A2852B1" w:rsidR="00902366" w:rsidRPr="001F06A6" w:rsidDel="00160899" w:rsidRDefault="00902366">
            <w:pPr>
              <w:numPr>
                <w:ilvl w:val="0"/>
                <w:numId w:val="27"/>
              </w:numPr>
              <w:spacing w:after="0"/>
              <w:contextualSpacing/>
              <w:rPr>
                <w:del w:id="52" w:author="Nokia (Mani)" w:date="2023-09-20T11:58:00Z"/>
                <w:bCs/>
                <w:iCs/>
                <w:lang w:eastAsia="ja-JP"/>
              </w:rPr>
            </w:pPr>
            <w:del w:id="53" w:author="Nokia (Mani)" w:date="2023-09-20T11:58:00Z">
              <w:r w:rsidRPr="001F06A6" w:rsidDel="00160899">
                <w:rPr>
                  <w:bCs/>
                  <w:lang w:eastAsia="x-none"/>
                </w:rPr>
                <w:delText>Option 1:</w:delText>
              </w:r>
            </w:del>
          </w:p>
          <w:p w14:paraId="062DCA61" w14:textId="06E86488" w:rsidR="00902366" w:rsidRPr="001F06A6" w:rsidDel="00160899" w:rsidRDefault="00902366">
            <w:pPr>
              <w:numPr>
                <w:ilvl w:val="1"/>
                <w:numId w:val="27"/>
              </w:numPr>
              <w:spacing w:after="0"/>
              <w:contextualSpacing/>
              <w:rPr>
                <w:del w:id="54" w:author="Nokia (Mani)" w:date="2023-09-20T11:58:00Z"/>
                <w:bCs/>
                <w:lang w:eastAsia="x-none"/>
              </w:rPr>
            </w:pPr>
            <w:del w:id="55" w:author="Nokia (Mani)" w:date="2023-09-20T11:58:00Z">
              <w:r w:rsidRPr="001F06A6" w:rsidDel="00160899">
                <w:rPr>
                  <w:bCs/>
                  <w:iCs/>
                  <w:lang w:eastAsia="x-none"/>
                </w:rPr>
                <w:delText xml:space="preserve">NR-TimeStamp, currently defined in TS 37.355, is reused as the timestamp with the granularity of a slot. </w:delText>
              </w:r>
            </w:del>
          </w:p>
          <w:p w14:paraId="25B9A755" w14:textId="0A9D2205" w:rsidR="00902366" w:rsidRPr="001F06A6" w:rsidDel="00160899" w:rsidRDefault="00902366">
            <w:pPr>
              <w:numPr>
                <w:ilvl w:val="1"/>
                <w:numId w:val="27"/>
              </w:numPr>
              <w:spacing w:after="0"/>
              <w:contextualSpacing/>
              <w:rPr>
                <w:del w:id="56" w:author="Nokia (Mani)" w:date="2023-09-20T11:58:00Z"/>
                <w:bCs/>
                <w:lang w:eastAsia="x-none"/>
              </w:rPr>
            </w:pPr>
            <w:del w:id="57" w:author="Nokia (Mani)" w:date="2023-09-20T11:58:00Z">
              <w:r w:rsidRPr="001F06A6" w:rsidDel="00160899">
                <w:rPr>
                  <w:bCs/>
                  <w:iCs/>
                  <w:lang w:eastAsia="x-none"/>
                </w:rPr>
                <w:delText>FFS: Whether to clarify in the specification the reported RSCP/RSCPD value presents the RSCP/RSCPD of a specific OFDM symbol within the slot identified by the NR-TimeStamp.</w:delText>
              </w:r>
            </w:del>
          </w:p>
          <w:p w14:paraId="5E553547" w14:textId="21C05C5B" w:rsidR="00902366" w:rsidRPr="001F06A6" w:rsidDel="00160899" w:rsidRDefault="00902366">
            <w:pPr>
              <w:numPr>
                <w:ilvl w:val="0"/>
                <w:numId w:val="27"/>
              </w:numPr>
              <w:spacing w:after="0"/>
              <w:contextualSpacing/>
              <w:rPr>
                <w:del w:id="58" w:author="Nokia (Mani)" w:date="2023-09-20T11:58:00Z"/>
                <w:bCs/>
                <w:lang w:eastAsia="x-none"/>
              </w:rPr>
            </w:pPr>
            <w:del w:id="59" w:author="Nokia (Mani)" w:date="2023-09-20T11:58:00Z">
              <w:r w:rsidRPr="001F06A6" w:rsidDel="00160899">
                <w:rPr>
                  <w:bCs/>
                  <w:iCs/>
                  <w:lang w:eastAsia="x-none"/>
                </w:rPr>
                <w:delText>Option 2:</w:delText>
              </w:r>
            </w:del>
          </w:p>
          <w:p w14:paraId="4B480695" w14:textId="61558BF6" w:rsidR="00902366" w:rsidRPr="00804DA6" w:rsidDel="00160899" w:rsidRDefault="00902366">
            <w:pPr>
              <w:numPr>
                <w:ilvl w:val="1"/>
                <w:numId w:val="27"/>
              </w:numPr>
              <w:spacing w:after="0"/>
              <w:contextualSpacing/>
              <w:rPr>
                <w:del w:id="60" w:author="Nokia (Mani)" w:date="2023-09-20T11:58:00Z"/>
                <w:bCs/>
                <w:iCs/>
                <w:lang w:eastAsia="x-none"/>
              </w:rPr>
            </w:pPr>
            <w:del w:id="61" w:author="Nokia (Mani)" w:date="2023-09-20T11:58:00Z">
              <w:r w:rsidRPr="001F06A6" w:rsidDel="00160899">
                <w:rPr>
                  <w:bCs/>
                  <w:lang w:eastAsia="x-none"/>
                </w:rPr>
                <w:delText>NR-TimeStamp, currently defined in TS 37.355, should be enhanced to include the OFDM symbol index in a slot, as the timestamp for RSCP/RSCPD measurements.</w:delText>
              </w:r>
            </w:del>
          </w:p>
        </w:tc>
        <w:tc>
          <w:tcPr>
            <w:tcW w:w="4320" w:type="dxa"/>
          </w:tcPr>
          <w:p w14:paraId="5A9A2BF2" w14:textId="15F88FB9" w:rsidR="00902366" w:rsidRPr="00291401" w:rsidDel="00160899" w:rsidRDefault="00902366" w:rsidP="00902366">
            <w:pPr>
              <w:rPr>
                <w:del w:id="62" w:author="Nokia (Mani)" w:date="2023-09-20T11:58:00Z"/>
                <w:b/>
              </w:rPr>
            </w:pPr>
            <w:del w:id="63" w:author="Nokia (Mani)" w:date="2023-09-20T11:58:00Z">
              <w:r w:rsidDel="00160899">
                <w:rPr>
                  <w:b/>
                  <w:iCs/>
                  <w:lang w:eastAsia="ja-JP"/>
                </w:rPr>
                <w:delText xml:space="preserve">Timestamp </w:delText>
              </w:r>
              <w:r w:rsidR="006E5077" w:rsidDel="00160899">
                <w:rPr>
                  <w:b/>
                  <w:iCs/>
                  <w:lang w:eastAsia="ja-JP"/>
                </w:rPr>
                <w:delText>associated with</w:delText>
              </w:r>
              <w:r w:rsidRPr="00291401" w:rsidDel="00160899">
                <w:rPr>
                  <w:b/>
                  <w:iCs/>
                  <w:lang w:eastAsia="ja-JP"/>
                </w:rPr>
                <w:delText xml:space="preserve"> reported </w:delText>
              </w:r>
              <w:r w:rsidR="006E5077" w:rsidDel="00160899">
                <w:rPr>
                  <w:b/>
                  <w:iCs/>
                  <w:lang w:eastAsia="ja-JP"/>
                </w:rPr>
                <w:delText>RSCP/RSCPD measurement</w:delText>
              </w:r>
              <w:r w:rsidRPr="00291401" w:rsidDel="00160899">
                <w:rPr>
                  <w:b/>
                  <w:iCs/>
                  <w:lang w:eastAsia="ja-JP"/>
                </w:rPr>
                <w:delText>:</w:delText>
              </w:r>
            </w:del>
          </w:p>
          <w:p w14:paraId="253159DF" w14:textId="31841112" w:rsidR="00902366" w:rsidDel="00160899" w:rsidRDefault="00902366" w:rsidP="00902366">
            <w:pPr>
              <w:rPr>
                <w:del w:id="64" w:author="Nokia (Mani)" w:date="2023-09-20T11:58:00Z"/>
              </w:rPr>
            </w:pPr>
            <w:del w:id="65" w:author="Nokia (Mani)" w:date="2023-09-20T11:58:00Z">
              <w:r w:rsidDel="00160899">
                <w:delText>Decided in a later RAN1 meeting. See CPP-34.</w:delText>
              </w:r>
            </w:del>
          </w:p>
        </w:tc>
      </w:tr>
      <w:tr w:rsidR="00D733AE" w14:paraId="1723FBF7" w14:textId="77777777" w:rsidTr="000927B0">
        <w:tc>
          <w:tcPr>
            <w:tcW w:w="1008" w:type="dxa"/>
          </w:tcPr>
          <w:p w14:paraId="093F521D" w14:textId="5D4E174A" w:rsidR="00D733AE" w:rsidRDefault="00D733AE" w:rsidP="00D733AE">
            <w:pPr>
              <w:pStyle w:val="TAC"/>
            </w:pPr>
            <w:r w:rsidRPr="00CC1A24">
              <w:t>CPP-</w:t>
            </w:r>
            <w:r>
              <w:t>18</w:t>
            </w:r>
          </w:p>
        </w:tc>
        <w:tc>
          <w:tcPr>
            <w:tcW w:w="4320" w:type="dxa"/>
          </w:tcPr>
          <w:p w14:paraId="1A000992" w14:textId="77777777" w:rsidR="00D733AE" w:rsidRPr="001F06A6" w:rsidRDefault="00D733AE" w:rsidP="00D733AE">
            <w:pPr>
              <w:rPr>
                <w:bCs/>
                <w:iCs/>
              </w:rPr>
            </w:pPr>
            <w:r w:rsidRPr="001F06A6">
              <w:rPr>
                <w:bCs/>
                <w:iCs/>
              </w:rPr>
              <w:t>To address the impact of the phase delays on Tx/Rx RF chains, support one or more of the following options (down-selection in RAN1#113):</w:t>
            </w:r>
          </w:p>
          <w:p w14:paraId="0E7BF1CB" w14:textId="77777777" w:rsidR="00D733AE" w:rsidRPr="001F06A6" w:rsidRDefault="00D733AE">
            <w:pPr>
              <w:numPr>
                <w:ilvl w:val="0"/>
                <w:numId w:val="27"/>
              </w:numPr>
              <w:spacing w:after="0"/>
              <w:contextualSpacing/>
              <w:rPr>
                <w:bCs/>
                <w:iCs/>
                <w:lang w:eastAsia="x-none"/>
              </w:rPr>
            </w:pPr>
            <w:r w:rsidRPr="001F06A6">
              <w:rPr>
                <w:bCs/>
                <w:lang w:eastAsia="x-none"/>
              </w:rPr>
              <w:t>Option 1a: introduce the definition of UE/TRP Tx/Rx phase error groups (PEGs) for the Tx/Rx of DL PRS/UL SRS signals</w:t>
            </w:r>
            <w:r w:rsidRPr="001F06A6">
              <w:rPr>
                <w:bCs/>
                <w:iCs/>
                <w:lang w:eastAsia="x-none"/>
              </w:rPr>
              <w:t xml:space="preserve"> </w:t>
            </w:r>
          </w:p>
          <w:p w14:paraId="43F7C4B9" w14:textId="77777777" w:rsidR="00D733AE" w:rsidRPr="001F06A6" w:rsidRDefault="00D733AE">
            <w:pPr>
              <w:numPr>
                <w:ilvl w:val="1"/>
                <w:numId w:val="27"/>
              </w:numPr>
              <w:spacing w:after="0"/>
              <w:contextualSpacing/>
              <w:rPr>
                <w:bCs/>
                <w:lang w:eastAsia="x-none"/>
              </w:rPr>
            </w:pPr>
            <w:r w:rsidRPr="001F06A6">
              <w:rPr>
                <w:bCs/>
                <w:iCs/>
                <w:lang w:eastAsia="x-none"/>
              </w:rPr>
              <w:t>Rel-17 definitions of UE/TRP Tx/Rx TEGs can be used as the starting point for defining UE/TRP Tx/Rx PEGs.</w:t>
            </w:r>
          </w:p>
          <w:p w14:paraId="1342CE18" w14:textId="77777777" w:rsidR="00D733AE" w:rsidRPr="001F06A6" w:rsidRDefault="00D733AE">
            <w:pPr>
              <w:numPr>
                <w:ilvl w:val="1"/>
                <w:numId w:val="27"/>
              </w:numPr>
              <w:spacing w:after="0"/>
              <w:contextualSpacing/>
              <w:rPr>
                <w:bCs/>
                <w:lang w:eastAsia="x-none"/>
              </w:rPr>
            </w:pPr>
            <w:r w:rsidRPr="001F06A6">
              <w:rPr>
                <w:bCs/>
                <w:iCs/>
                <w:lang w:eastAsia="x-none"/>
              </w:rPr>
              <w:t>FFS: the details of \the UE/TRP Tx/Rx PEGs</w:t>
            </w:r>
          </w:p>
          <w:p w14:paraId="04E91CE1" w14:textId="77777777" w:rsidR="00D733AE" w:rsidRPr="001F06A6" w:rsidRDefault="00D733AE">
            <w:pPr>
              <w:numPr>
                <w:ilvl w:val="0"/>
                <w:numId w:val="27"/>
              </w:numPr>
              <w:spacing w:after="0"/>
              <w:contextualSpacing/>
              <w:rPr>
                <w:bCs/>
                <w:lang w:eastAsia="x-none"/>
              </w:rPr>
            </w:pPr>
            <w:r w:rsidRPr="001F06A6">
              <w:rPr>
                <w:bCs/>
                <w:iCs/>
                <w:lang w:eastAsia="x-none"/>
              </w:rPr>
              <w:t>Option 1b: Introduce Tx/Rx RF antenna IDs or Tx/Rx RF chain IDs to identify the individual Tx/Rx RF chains for transmitting/receiving the DL PRS/UL SRS signals.</w:t>
            </w:r>
            <w:r w:rsidRPr="001F06A6">
              <w:rPr>
                <w:bCs/>
                <w:lang w:eastAsia="x-none"/>
              </w:rPr>
              <w:t xml:space="preserve"> </w:t>
            </w:r>
          </w:p>
          <w:p w14:paraId="7E059304" w14:textId="77777777" w:rsidR="00D733AE" w:rsidRPr="001F06A6" w:rsidRDefault="00D733AE">
            <w:pPr>
              <w:numPr>
                <w:ilvl w:val="1"/>
                <w:numId w:val="27"/>
              </w:numPr>
              <w:spacing w:after="0"/>
              <w:contextualSpacing/>
              <w:rPr>
                <w:bCs/>
                <w:iCs/>
                <w:lang w:eastAsia="x-none"/>
              </w:rPr>
            </w:pPr>
            <w:r w:rsidRPr="001F06A6">
              <w:rPr>
                <w:bCs/>
                <w:iCs/>
                <w:lang w:eastAsia="x-none"/>
              </w:rPr>
              <w:t>FFS: the details of the Tx/Rx RF antenna IDs or Tx/Rx RF chain IDs</w:t>
            </w:r>
          </w:p>
          <w:p w14:paraId="36E5F1E5" w14:textId="77777777" w:rsidR="00D733AE" w:rsidRPr="001F06A6" w:rsidRDefault="00D733AE">
            <w:pPr>
              <w:numPr>
                <w:ilvl w:val="1"/>
                <w:numId w:val="27"/>
              </w:numPr>
              <w:spacing w:after="0"/>
              <w:contextualSpacing/>
              <w:rPr>
                <w:bCs/>
                <w:lang w:eastAsia="x-none"/>
              </w:rPr>
            </w:pPr>
            <w:r w:rsidRPr="001F06A6">
              <w:rPr>
                <w:bCs/>
                <w:lang w:eastAsia="x-none"/>
              </w:rPr>
              <w:t>Note: Device transmitting PRS or positioning SRS provides Tx antenna ID or Tx Chain ID. Device receiving PRS or positioning SRS provides Rx antenna ID or Rx Chain ID</w:t>
            </w:r>
            <w:r w:rsidRPr="001F06A6">
              <w:rPr>
                <w:bCs/>
                <w:iCs/>
                <w:lang w:eastAsia="x-none"/>
              </w:rPr>
              <w:t>.</w:t>
            </w:r>
          </w:p>
          <w:p w14:paraId="2E7DB855" w14:textId="77777777" w:rsidR="00D733AE" w:rsidRPr="001F06A6" w:rsidRDefault="00D733AE">
            <w:pPr>
              <w:numPr>
                <w:ilvl w:val="0"/>
                <w:numId w:val="27"/>
              </w:numPr>
              <w:spacing w:after="0"/>
              <w:contextualSpacing/>
              <w:rPr>
                <w:bCs/>
                <w:iCs/>
                <w:lang w:eastAsia="x-none"/>
              </w:rPr>
            </w:pPr>
            <w:r w:rsidRPr="001F06A6">
              <w:rPr>
                <w:bCs/>
                <w:lang w:eastAsia="x-none"/>
              </w:rPr>
              <w:t>Option 1c: introduce the report of ARP ID for the Rx/Tx of DL PRS/UL SRS signals.</w:t>
            </w:r>
            <w:r w:rsidRPr="001F06A6">
              <w:rPr>
                <w:bCs/>
                <w:iCs/>
                <w:lang w:eastAsia="x-none"/>
              </w:rPr>
              <w:t xml:space="preserve"> </w:t>
            </w:r>
          </w:p>
          <w:p w14:paraId="28155C10" w14:textId="77777777" w:rsidR="00D733AE" w:rsidRPr="001F06A6" w:rsidRDefault="00D733AE">
            <w:pPr>
              <w:numPr>
                <w:ilvl w:val="1"/>
                <w:numId w:val="27"/>
              </w:numPr>
              <w:spacing w:after="0"/>
              <w:contextualSpacing/>
              <w:rPr>
                <w:bCs/>
                <w:iCs/>
                <w:lang w:eastAsia="x-none"/>
              </w:rPr>
            </w:pPr>
            <w:r w:rsidRPr="001F06A6">
              <w:rPr>
                <w:bCs/>
                <w:lang w:eastAsia="x-none"/>
              </w:rPr>
              <w:t>The transmission/reception associated with the same ARP ID is assumed from the same ARP.</w:t>
            </w:r>
          </w:p>
          <w:p w14:paraId="56799AB7" w14:textId="77777777" w:rsidR="00D733AE" w:rsidRPr="001F06A6" w:rsidRDefault="00D733AE">
            <w:pPr>
              <w:numPr>
                <w:ilvl w:val="1"/>
                <w:numId w:val="27"/>
              </w:numPr>
              <w:spacing w:after="0"/>
              <w:contextualSpacing/>
              <w:rPr>
                <w:bCs/>
                <w:iCs/>
                <w:lang w:eastAsia="x-none"/>
              </w:rPr>
            </w:pPr>
            <w:r w:rsidRPr="001F06A6">
              <w:rPr>
                <w:bCs/>
                <w:lang w:eastAsia="x-none"/>
              </w:rPr>
              <w:t>FFS: the maximum number of ARP IDs.</w:t>
            </w:r>
          </w:p>
          <w:p w14:paraId="12315492" w14:textId="77777777" w:rsidR="00D733AE" w:rsidRPr="001F06A6" w:rsidRDefault="00D733AE">
            <w:pPr>
              <w:numPr>
                <w:ilvl w:val="0"/>
                <w:numId w:val="27"/>
              </w:numPr>
              <w:spacing w:after="0"/>
              <w:contextualSpacing/>
              <w:rPr>
                <w:bCs/>
                <w:iCs/>
                <w:lang w:eastAsia="x-none"/>
              </w:rPr>
            </w:pPr>
            <w:r w:rsidRPr="001F06A6">
              <w:rPr>
                <w:bCs/>
                <w:iCs/>
                <w:lang w:eastAsia="x-none"/>
              </w:rPr>
              <w:t xml:space="preserve">Option 2: reuse or enhance the existing </w:t>
            </w:r>
            <w:r w:rsidRPr="001F06A6">
              <w:rPr>
                <w:bCs/>
                <w:iCs/>
                <w:lang w:eastAsia="x-none"/>
              </w:rPr>
              <w:lastRenderedPageBreak/>
              <w:t>Rel-17 definitions of UE/TRP Tx/Rx TEGs with smaller margin value.</w:t>
            </w:r>
          </w:p>
          <w:p w14:paraId="5D3DCF57" w14:textId="371CFC97" w:rsidR="00D733AE" w:rsidRPr="00804DA6" w:rsidRDefault="00D733AE">
            <w:pPr>
              <w:numPr>
                <w:ilvl w:val="0"/>
                <w:numId w:val="27"/>
              </w:numPr>
              <w:spacing w:after="0"/>
              <w:contextualSpacing/>
              <w:rPr>
                <w:bCs/>
                <w:lang w:eastAsia="x-none"/>
              </w:rPr>
            </w:pPr>
            <w:r w:rsidRPr="001F06A6">
              <w:rPr>
                <w:bCs/>
                <w:lang w:eastAsia="x-none"/>
              </w:rPr>
              <w:t xml:space="preserve">Option 3: RAN1 sends an LS to RAN4, requesting RAN4 to consider whether there is a need to define the new UE/TRP Tx/Rx phase error groups (PEGs), introduce new IDs (e.g., Tx/Rx RF antenna IDs ) to present the phase delays for the Tx/Rx of DL PRS/UL SRS signals, or </w:t>
            </w:r>
            <w:r w:rsidRPr="001F06A6">
              <w:rPr>
                <w:bCs/>
                <w:iCs/>
                <w:lang w:eastAsia="x-none"/>
              </w:rPr>
              <w:t>reuse or enhance the existing Rel-17 definitions of UE/TRP Tx/Rx TEGs with smaller margin value,</w:t>
            </w:r>
            <w:r w:rsidRPr="001F06A6">
              <w:rPr>
                <w:bCs/>
                <w:lang w:eastAsia="x-none"/>
              </w:rPr>
              <w:t xml:space="preserve"> and provide the definitions if RAN4 decides it is needed.</w:t>
            </w:r>
          </w:p>
        </w:tc>
        <w:tc>
          <w:tcPr>
            <w:tcW w:w="4320" w:type="dxa"/>
          </w:tcPr>
          <w:p w14:paraId="59ACE3EC" w14:textId="00E40781" w:rsidR="00D733AE" w:rsidRPr="00291401" w:rsidRDefault="00D733AE" w:rsidP="00D733AE">
            <w:pPr>
              <w:rPr>
                <w:b/>
              </w:rPr>
            </w:pPr>
            <w:r>
              <w:rPr>
                <w:b/>
                <w:iCs/>
                <w:lang w:eastAsia="ja-JP"/>
              </w:rPr>
              <w:lastRenderedPageBreak/>
              <w:t>Impact of phase delays</w:t>
            </w:r>
            <w:r w:rsidR="00B96379">
              <w:rPr>
                <w:b/>
                <w:iCs/>
                <w:lang w:eastAsia="ja-JP"/>
              </w:rPr>
              <w:t xml:space="preserve"> (PEGs, Tx/Rx RF antenna IDs, ARP ID, TEGs with smaller margin)</w:t>
            </w:r>
            <w:r w:rsidRPr="00291401">
              <w:rPr>
                <w:b/>
                <w:iCs/>
                <w:lang w:eastAsia="ja-JP"/>
              </w:rPr>
              <w:t>:</w:t>
            </w:r>
          </w:p>
          <w:p w14:paraId="27482E46" w14:textId="79E9046F" w:rsidR="00D733AE" w:rsidRDefault="008D77CB" w:rsidP="00D733AE">
            <w:r>
              <w:t>These various options are still under discussion in RAN1. Wait for RAN1 progress</w:t>
            </w:r>
            <w:r w:rsidR="00E15C48">
              <w:t>.</w:t>
            </w:r>
          </w:p>
        </w:tc>
      </w:tr>
      <w:tr w:rsidR="00D733AE" w14:paraId="545885FA" w14:textId="77777777" w:rsidTr="000927B0">
        <w:tc>
          <w:tcPr>
            <w:tcW w:w="1008" w:type="dxa"/>
          </w:tcPr>
          <w:p w14:paraId="4E1790CB" w14:textId="6DBC31FB" w:rsidR="00D733AE" w:rsidRDefault="00D733AE" w:rsidP="00D733AE">
            <w:pPr>
              <w:pStyle w:val="TAC"/>
            </w:pPr>
            <w:r w:rsidRPr="00CC1A24">
              <w:lastRenderedPageBreak/>
              <w:t>CPP-</w:t>
            </w:r>
            <w:r>
              <w:t>19</w:t>
            </w:r>
          </w:p>
        </w:tc>
        <w:tc>
          <w:tcPr>
            <w:tcW w:w="4320" w:type="dxa"/>
          </w:tcPr>
          <w:p w14:paraId="24D862DB" w14:textId="77777777" w:rsidR="00D733AE" w:rsidRPr="00C913AD" w:rsidRDefault="00D733AE" w:rsidP="00D733AE">
            <w:pPr>
              <w:rPr>
                <w:bCs/>
                <w:lang w:eastAsia="x-none"/>
              </w:rPr>
            </w:pPr>
            <w:r w:rsidRPr="00C913AD">
              <w:rPr>
                <w:bCs/>
                <w:iCs/>
                <w:lang w:eastAsia="ja-JP"/>
              </w:rPr>
              <w:t>Support the following definition of the reference point of the UE/TRP carrier phase measurements</w:t>
            </w:r>
            <w:r w:rsidRPr="00C913AD">
              <w:rPr>
                <w:bCs/>
                <w:lang w:eastAsia="x-none"/>
              </w:rPr>
              <w:t xml:space="preserve">: </w:t>
            </w:r>
          </w:p>
          <w:p w14:paraId="1C554387" w14:textId="77777777" w:rsidR="00D733AE" w:rsidRPr="00C913AD" w:rsidRDefault="00D733AE">
            <w:pPr>
              <w:numPr>
                <w:ilvl w:val="0"/>
                <w:numId w:val="31"/>
              </w:numPr>
              <w:snapToGrid w:val="0"/>
              <w:spacing w:after="0"/>
              <w:ind w:left="720"/>
              <w:rPr>
                <w:rFonts w:eastAsia="Calibri"/>
                <w:bCs/>
                <w:iCs/>
              </w:rPr>
            </w:pPr>
            <w:r w:rsidRPr="00C913AD">
              <w:rPr>
                <w:rFonts w:eastAsia="Calibri"/>
                <w:bCs/>
                <w:iCs/>
              </w:rPr>
              <w:t>The reference point of the UE carrier phase measurements is defined the same as the reference point of RSTD for both frequency range 1 and frequency range 2.</w:t>
            </w:r>
          </w:p>
          <w:p w14:paraId="0E0C4EF7" w14:textId="77777777" w:rsidR="00D733AE" w:rsidRPr="00C913AD" w:rsidRDefault="00D733AE">
            <w:pPr>
              <w:numPr>
                <w:ilvl w:val="0"/>
                <w:numId w:val="31"/>
              </w:numPr>
              <w:snapToGrid w:val="0"/>
              <w:spacing w:after="0"/>
              <w:ind w:left="720"/>
              <w:rPr>
                <w:rFonts w:eastAsia="Calibri"/>
                <w:bCs/>
                <w:iCs/>
              </w:rPr>
            </w:pPr>
            <w:r w:rsidRPr="00C913AD">
              <w:rPr>
                <w:rFonts w:eastAsia="Calibri"/>
                <w:bCs/>
                <w:iCs/>
              </w:rPr>
              <w:t>The reference point of the TRP carrier phase measurements is defined the same as the reference point of RTOA for both frequency range 1 and frequency range 2.</w:t>
            </w:r>
          </w:p>
          <w:p w14:paraId="791A8A7E" w14:textId="1D114761" w:rsidR="00D733AE" w:rsidRPr="00E70904" w:rsidRDefault="00D733AE">
            <w:pPr>
              <w:numPr>
                <w:ilvl w:val="0"/>
                <w:numId w:val="31"/>
              </w:numPr>
              <w:snapToGrid w:val="0"/>
              <w:spacing w:after="0"/>
              <w:ind w:left="720"/>
              <w:rPr>
                <w:rFonts w:eastAsia="Calibri"/>
                <w:bCs/>
                <w:iCs/>
              </w:rPr>
            </w:pPr>
            <w:r w:rsidRPr="00C913AD">
              <w:rPr>
                <w:rFonts w:eastAsia="Calibri"/>
                <w:bCs/>
                <w:iCs/>
              </w:rPr>
              <w:t>Note: It is up to UE/TRP’s implementation on how to map the carrier phase to the reference point for measurement reporting.</w:t>
            </w:r>
          </w:p>
        </w:tc>
        <w:tc>
          <w:tcPr>
            <w:tcW w:w="4320" w:type="dxa"/>
          </w:tcPr>
          <w:p w14:paraId="4C03925B" w14:textId="1E6A86DA" w:rsidR="00D733AE" w:rsidRPr="00DB3E57" w:rsidRDefault="00D733AE" w:rsidP="00D733AE">
            <w:pPr>
              <w:rPr>
                <w:b/>
                <w:bCs/>
              </w:rPr>
            </w:pPr>
            <w:r>
              <w:rPr>
                <w:b/>
                <w:bCs/>
              </w:rPr>
              <w:t>Reference point for UE/TRP carrier phase measurement</w:t>
            </w:r>
            <w:r w:rsidRPr="007956E6">
              <w:rPr>
                <w:b/>
                <w:bCs/>
                <w:lang w:val="en-US" w:eastAsia="ja-JP"/>
              </w:rPr>
              <w:t>:</w:t>
            </w:r>
          </w:p>
          <w:p w14:paraId="0A40004F" w14:textId="66364BB7" w:rsidR="00D733AE" w:rsidRDefault="00D733AE" w:rsidP="00D733AE">
            <w:r>
              <w:t>No impact to RAN2 specifications.</w:t>
            </w:r>
          </w:p>
        </w:tc>
      </w:tr>
      <w:tr w:rsidR="00D733AE" w14:paraId="22A977A6" w14:textId="77777777" w:rsidTr="000927B0">
        <w:tc>
          <w:tcPr>
            <w:tcW w:w="1008" w:type="dxa"/>
          </w:tcPr>
          <w:p w14:paraId="6D351802" w14:textId="45D28182" w:rsidR="00D733AE" w:rsidRDefault="00D733AE" w:rsidP="00D733AE">
            <w:pPr>
              <w:pStyle w:val="TAC"/>
            </w:pPr>
            <w:r w:rsidRPr="00CC1A24">
              <w:t>CPP-</w:t>
            </w:r>
            <w:r>
              <w:t>20</w:t>
            </w:r>
          </w:p>
        </w:tc>
        <w:tc>
          <w:tcPr>
            <w:tcW w:w="4320" w:type="dxa"/>
          </w:tcPr>
          <w:p w14:paraId="0D42AFD6" w14:textId="77777777" w:rsidR="00D733AE" w:rsidRPr="00C913AD" w:rsidRDefault="00D733AE" w:rsidP="00D733AE">
            <w:pPr>
              <w:contextualSpacing/>
              <w:rPr>
                <w:bCs/>
                <w:lang w:eastAsia="ja-JP"/>
              </w:rPr>
            </w:pPr>
            <w:r w:rsidRPr="00C913AD">
              <w:rPr>
                <w:bCs/>
                <w:lang w:eastAsia="ja-JP"/>
              </w:rPr>
              <w:t>Adopt the following modifications on the agreements made in RAN1#112bis-e:</w:t>
            </w:r>
          </w:p>
          <w:p w14:paraId="5260573E" w14:textId="77777777" w:rsidR="00D733AE" w:rsidRPr="00C913AD" w:rsidRDefault="00D733AE" w:rsidP="00D733AE">
            <w:pPr>
              <w:ind w:leftChars="200" w:left="400"/>
              <w:contextualSpacing/>
              <w:rPr>
                <w:bCs/>
                <w:lang w:eastAsia="ja-JP"/>
              </w:rPr>
            </w:pPr>
            <w:r w:rsidRPr="00C913AD">
              <w:rPr>
                <w:bCs/>
                <w:lang w:eastAsia="ja-JP"/>
              </w:rPr>
              <w:t>To enable simultaneous transmission of UL SRS for positioning by a target UE and a PRU, support the following enhancements:</w:t>
            </w:r>
          </w:p>
          <w:p w14:paraId="54FFCFB2" w14:textId="77777777" w:rsidR="00D733AE" w:rsidRPr="00C913AD" w:rsidRDefault="00D733AE">
            <w:pPr>
              <w:numPr>
                <w:ilvl w:val="0"/>
                <w:numId w:val="27"/>
              </w:numPr>
              <w:spacing w:after="0"/>
              <w:ind w:leftChars="411" w:left="1182"/>
              <w:contextualSpacing/>
              <w:rPr>
                <w:bCs/>
                <w:lang w:eastAsia="ja-JP"/>
              </w:rPr>
            </w:pPr>
            <w:r w:rsidRPr="00C913AD">
              <w:rPr>
                <w:bCs/>
                <w:lang w:eastAsia="ja-JP"/>
              </w:rPr>
              <w:t xml:space="preserve">Enabling LMF to request the serving </w:t>
            </w:r>
            <w:proofErr w:type="spellStart"/>
            <w:r w:rsidRPr="00C913AD">
              <w:rPr>
                <w:bCs/>
                <w:lang w:eastAsia="ja-JP"/>
              </w:rPr>
              <w:t>gNB</w:t>
            </w:r>
            <w:proofErr w:type="spellEnd"/>
            <w:r w:rsidRPr="00C913AD">
              <w:rPr>
                <w:bCs/>
                <w:lang w:eastAsia="ja-JP"/>
              </w:rPr>
              <w:t xml:space="preserve"> of a UE to configure the transmission of the UL SRS resources from the UE within indicated time window(s).</w:t>
            </w:r>
          </w:p>
          <w:p w14:paraId="74CFC843" w14:textId="77777777" w:rsidR="00D733AE" w:rsidRPr="00C913AD" w:rsidRDefault="00D733AE">
            <w:pPr>
              <w:numPr>
                <w:ilvl w:val="1"/>
                <w:numId w:val="27"/>
              </w:numPr>
              <w:spacing w:after="0"/>
              <w:ind w:leftChars="771" w:left="1902"/>
              <w:contextualSpacing/>
              <w:rPr>
                <w:bCs/>
                <w:lang w:eastAsia="ja-JP"/>
              </w:rPr>
            </w:pPr>
            <w:r w:rsidRPr="00C913AD">
              <w:rPr>
                <w:bCs/>
                <w:lang w:eastAsia="ja-JP"/>
              </w:rPr>
              <w:t>FFS: the details of the time window, e.g., the start time, duration, periodicity for the time window(s), within the vicinity of a reference SRS configuration or use the existing message of Scheduled Location time</w:t>
            </w:r>
          </w:p>
          <w:p w14:paraId="6242A20E" w14:textId="77777777" w:rsidR="00D733AE" w:rsidRPr="00C913AD" w:rsidRDefault="00D733AE">
            <w:pPr>
              <w:numPr>
                <w:ilvl w:val="0"/>
                <w:numId w:val="27"/>
              </w:numPr>
              <w:spacing w:after="0"/>
              <w:ind w:leftChars="411" w:left="1182"/>
              <w:contextualSpacing/>
              <w:rPr>
                <w:bCs/>
                <w:lang w:eastAsia="ja-JP"/>
              </w:rPr>
            </w:pPr>
            <w:r w:rsidRPr="00C913AD">
              <w:rPr>
                <w:bCs/>
                <w:lang w:eastAsia="ja-JP"/>
              </w:rPr>
              <w:t xml:space="preserve">Enabling LMF to request the serving </w:t>
            </w:r>
            <w:proofErr w:type="spellStart"/>
            <w:r w:rsidRPr="00C913AD">
              <w:rPr>
                <w:bCs/>
                <w:lang w:eastAsia="ja-JP"/>
              </w:rPr>
              <w:t>gNB</w:t>
            </w:r>
            <w:proofErr w:type="spellEnd"/>
            <w:r w:rsidRPr="00C913AD">
              <w:rPr>
                <w:bCs/>
                <w:lang w:eastAsia="ja-JP"/>
              </w:rPr>
              <w:t xml:space="preserve"> and </w:t>
            </w:r>
            <w:proofErr w:type="spellStart"/>
            <w:r w:rsidRPr="00C913AD">
              <w:rPr>
                <w:bCs/>
                <w:lang w:eastAsia="ja-JP"/>
              </w:rPr>
              <w:t>neighboring</w:t>
            </w:r>
            <w:proofErr w:type="spellEnd"/>
            <w:r w:rsidRPr="00C913AD">
              <w:rPr>
                <w:bCs/>
                <w:lang w:eastAsia="ja-JP"/>
              </w:rPr>
              <w:t xml:space="preserve"> </w:t>
            </w:r>
            <w:proofErr w:type="spellStart"/>
            <w:r w:rsidRPr="00C913AD">
              <w:rPr>
                <w:bCs/>
                <w:lang w:eastAsia="ja-JP"/>
              </w:rPr>
              <w:t>gNBs</w:t>
            </w:r>
            <w:proofErr w:type="spellEnd"/>
            <w:r w:rsidRPr="00C913AD">
              <w:rPr>
                <w:bCs/>
                <w:lang w:eastAsia="ja-JP"/>
              </w:rPr>
              <w:t xml:space="preserve"> of the UE to measure </w:t>
            </w:r>
            <w:proofErr w:type="gramStart"/>
            <w:r w:rsidRPr="00C913AD">
              <w:rPr>
                <w:bCs/>
                <w:lang w:eastAsia="ja-JP"/>
              </w:rPr>
              <w:t>the  UL</w:t>
            </w:r>
            <w:proofErr w:type="gramEnd"/>
            <w:r w:rsidRPr="00C913AD">
              <w:rPr>
                <w:bCs/>
                <w:lang w:eastAsia="ja-JP"/>
              </w:rPr>
              <w:t xml:space="preserve"> SRS resources from the UE within indicated time window(s).</w:t>
            </w:r>
          </w:p>
          <w:p w14:paraId="314FECB2" w14:textId="77777777" w:rsidR="00D733AE" w:rsidRPr="00C913AD" w:rsidRDefault="00D733AE">
            <w:pPr>
              <w:numPr>
                <w:ilvl w:val="1"/>
                <w:numId w:val="27"/>
              </w:numPr>
              <w:spacing w:after="0"/>
              <w:ind w:leftChars="771" w:left="1902"/>
              <w:contextualSpacing/>
              <w:rPr>
                <w:bCs/>
                <w:lang w:eastAsia="x-none"/>
              </w:rPr>
            </w:pPr>
            <w:r w:rsidRPr="00C913AD">
              <w:rPr>
                <w:bCs/>
                <w:lang w:eastAsia="ja-JP"/>
              </w:rPr>
              <w:t>Note: this may be a different indicated time window</w:t>
            </w:r>
          </w:p>
          <w:p w14:paraId="62383AEF" w14:textId="77777777" w:rsidR="00D733AE" w:rsidRPr="00C913AD" w:rsidRDefault="00D733AE" w:rsidP="00D733AE">
            <w:pPr>
              <w:ind w:leftChars="200" w:left="400"/>
              <w:rPr>
                <w:bCs/>
                <w:lang w:eastAsia="x-none"/>
              </w:rPr>
            </w:pPr>
          </w:p>
          <w:p w14:paraId="2239CD99" w14:textId="77777777" w:rsidR="00D733AE" w:rsidRPr="00C913AD" w:rsidRDefault="00D733AE" w:rsidP="00D733AE">
            <w:pPr>
              <w:ind w:leftChars="200" w:left="400"/>
              <w:contextualSpacing/>
              <w:rPr>
                <w:bCs/>
                <w:lang w:eastAsia="ja-JP"/>
              </w:rPr>
            </w:pPr>
            <w:r w:rsidRPr="00C913AD">
              <w:rPr>
                <w:bCs/>
                <w:lang w:eastAsia="ja-JP"/>
              </w:rPr>
              <w:t>To enable simultaneous measurements on same DL PRS by a target UE and a PRU, support the following enhancements:</w:t>
            </w:r>
          </w:p>
          <w:p w14:paraId="1E913A34" w14:textId="77777777" w:rsidR="00D733AE" w:rsidRPr="00C913AD" w:rsidRDefault="00D733AE">
            <w:pPr>
              <w:numPr>
                <w:ilvl w:val="0"/>
                <w:numId w:val="27"/>
              </w:numPr>
              <w:spacing w:after="0"/>
              <w:ind w:leftChars="411" w:left="1182"/>
              <w:contextualSpacing/>
              <w:rPr>
                <w:bCs/>
                <w:lang w:eastAsia="ja-JP"/>
              </w:rPr>
            </w:pPr>
            <w:r w:rsidRPr="00C913AD">
              <w:rPr>
                <w:bCs/>
                <w:lang w:eastAsia="ja-JP"/>
              </w:rPr>
              <w:t xml:space="preserve">Enabling LMF to request the UEs, including target UE and PRU(s), to perform measurements on </w:t>
            </w:r>
            <w:r w:rsidRPr="00272712">
              <w:rPr>
                <w:bCs/>
                <w:highlight w:val="yellow"/>
                <w:lang w:eastAsia="ja-JP"/>
              </w:rPr>
              <w:t>indicated</w:t>
            </w:r>
            <w:r w:rsidRPr="00C913AD">
              <w:rPr>
                <w:bCs/>
                <w:color w:val="FF0000"/>
                <w:lang w:eastAsia="ja-JP"/>
              </w:rPr>
              <w:t xml:space="preserve"> </w:t>
            </w:r>
            <w:r w:rsidRPr="00C913AD">
              <w:rPr>
                <w:bCs/>
                <w:lang w:eastAsia="ja-JP"/>
              </w:rPr>
              <w:t>DL PRS resource sets occurring within indicated time window(s).</w:t>
            </w:r>
          </w:p>
          <w:p w14:paraId="28E6F45F" w14:textId="6DB8BE2C" w:rsidR="00D733AE" w:rsidRPr="00E70904" w:rsidRDefault="00D733AE">
            <w:pPr>
              <w:numPr>
                <w:ilvl w:val="0"/>
                <w:numId w:val="27"/>
              </w:numPr>
              <w:spacing w:after="0"/>
              <w:ind w:leftChars="411" w:left="1182"/>
              <w:contextualSpacing/>
              <w:rPr>
                <w:bCs/>
                <w:lang w:eastAsia="ja-JP"/>
              </w:rPr>
            </w:pPr>
            <w:r w:rsidRPr="00C913AD">
              <w:rPr>
                <w:bCs/>
                <w:lang w:eastAsia="ja-JP"/>
              </w:rPr>
              <w:t>FFS: the details of the configuration of the indicated time window(s), e.g., the start time, duration, periodicity for the time window(s), as well as the relationship with the Scheduled Location time.</w:t>
            </w:r>
          </w:p>
        </w:tc>
        <w:tc>
          <w:tcPr>
            <w:tcW w:w="4320" w:type="dxa"/>
          </w:tcPr>
          <w:p w14:paraId="56AE06BF" w14:textId="77777777" w:rsidR="00D733AE" w:rsidRPr="00E85928" w:rsidRDefault="00D733AE" w:rsidP="00D733AE">
            <w:pPr>
              <w:rPr>
                <w:b/>
                <w:bCs/>
              </w:rPr>
            </w:pPr>
            <w:r w:rsidRPr="00E85928">
              <w:rPr>
                <w:b/>
                <w:bCs/>
              </w:rPr>
              <w:t>Simultaneous transmission of UL ‘SRS for positioning’ from UE and PRU:</w:t>
            </w:r>
          </w:p>
          <w:p w14:paraId="04BC3744" w14:textId="6A203DEF" w:rsidR="00D733AE" w:rsidRPr="00DC384A" w:rsidRDefault="00D733AE" w:rsidP="00D733AE">
            <w:pPr>
              <w:rPr>
                <w:b/>
                <w:bCs/>
              </w:rPr>
            </w:pPr>
            <w:r w:rsidRPr="00DC384A">
              <w:rPr>
                <w:b/>
                <w:bCs/>
              </w:rPr>
              <w:t>UL positioning:</w:t>
            </w:r>
          </w:p>
          <w:p w14:paraId="6D45BF6D" w14:textId="2837EE43" w:rsidR="00D733AE" w:rsidRDefault="00D733AE" w:rsidP="00D733AE">
            <w:r>
              <w:t xml:space="preserve">RAN3 impacts: LMF requests serving </w:t>
            </w:r>
            <w:proofErr w:type="spellStart"/>
            <w:r>
              <w:t>gNB</w:t>
            </w:r>
            <w:proofErr w:type="spellEnd"/>
            <w:r>
              <w:t xml:space="preserve"> to configure UE for transmission of SRS during a time window(s). LMF also sends measurement request to serving and neighbour </w:t>
            </w:r>
            <w:proofErr w:type="spellStart"/>
            <w:r>
              <w:t>gNBs</w:t>
            </w:r>
            <w:proofErr w:type="spellEnd"/>
            <w:r>
              <w:t xml:space="preserve"> by providing the time window(s). This impacts the UL-TDOA and multi-RTT positioning methods.</w:t>
            </w:r>
          </w:p>
          <w:p w14:paraId="2340D3BD" w14:textId="01A19CBF" w:rsidR="00D733AE" w:rsidRDefault="00D733AE" w:rsidP="00D733AE">
            <w:r>
              <w:t>RAN2 impacts: SRS configuration signalling in RRC specification must provide a time window(s) information to the UE. This impacts the UL-TDOA and multi-RTT positioning methods. See also CPP-28.</w:t>
            </w:r>
          </w:p>
          <w:p w14:paraId="62D4885F" w14:textId="4AD1DED9" w:rsidR="00D733AE" w:rsidRPr="00E85928" w:rsidRDefault="00D733AE" w:rsidP="00D733AE">
            <w:pPr>
              <w:rPr>
                <w:b/>
                <w:bCs/>
              </w:rPr>
            </w:pPr>
            <w:r w:rsidRPr="00E85928">
              <w:rPr>
                <w:b/>
                <w:bCs/>
              </w:rPr>
              <w:t xml:space="preserve">Simultaneous </w:t>
            </w:r>
            <w:r>
              <w:rPr>
                <w:b/>
                <w:bCs/>
              </w:rPr>
              <w:t>measurement on same DL PRS by</w:t>
            </w:r>
            <w:r w:rsidRPr="00E85928">
              <w:rPr>
                <w:b/>
                <w:bCs/>
              </w:rPr>
              <w:t xml:space="preserve"> UE and PRU:</w:t>
            </w:r>
          </w:p>
          <w:p w14:paraId="591B2A69" w14:textId="647B9708" w:rsidR="00D733AE" w:rsidRPr="00DC384A" w:rsidRDefault="00D733AE" w:rsidP="00D733AE">
            <w:pPr>
              <w:rPr>
                <w:b/>
                <w:bCs/>
              </w:rPr>
            </w:pPr>
            <w:r>
              <w:rPr>
                <w:b/>
                <w:bCs/>
              </w:rPr>
              <w:t xml:space="preserve">UE-assisted </w:t>
            </w:r>
            <w:r w:rsidRPr="00DC384A">
              <w:rPr>
                <w:b/>
                <w:bCs/>
              </w:rPr>
              <w:t>DL positioning:</w:t>
            </w:r>
          </w:p>
          <w:p w14:paraId="69CEB17D" w14:textId="617B1938" w:rsidR="00D733AE" w:rsidRDefault="00D733AE" w:rsidP="00D733AE">
            <w:r>
              <w:t>LMF sends Request location information message to target UE and PRU to obtain carrier phase measurements for UE-assisted positioning.</w:t>
            </w:r>
          </w:p>
          <w:p w14:paraId="2F886143" w14:textId="5212057F" w:rsidR="00D733AE" w:rsidRDefault="00D733AE" w:rsidP="00D733AE">
            <w:r w:rsidRPr="00205268">
              <w:t>nr-</w:t>
            </w:r>
            <w:proofErr w:type="spellStart"/>
            <w:r w:rsidRPr="00205268">
              <w:t>RequestedMeasurements</w:t>
            </w:r>
            <w:proofErr w:type="spellEnd"/>
            <w:r>
              <w:t xml:space="preserve"> bitmap in </w:t>
            </w:r>
            <w:r w:rsidRPr="00205268">
              <w:t>NR-DL-TDOA-</w:t>
            </w:r>
            <w:proofErr w:type="spellStart"/>
            <w:r w:rsidRPr="00205268">
              <w:t>RequestLocationInformation</w:t>
            </w:r>
            <w:proofErr w:type="spellEnd"/>
            <w:r>
              <w:t xml:space="preserve"> IE to be modified to add request for RSCPD measurement and if RSCPD measurement is requested by LMF, the </w:t>
            </w:r>
            <w:r w:rsidRPr="00205268">
              <w:t>NR-DL-TDOA-</w:t>
            </w:r>
            <w:proofErr w:type="spellStart"/>
            <w:r w:rsidRPr="00205268">
              <w:t>RequestLocationInformation</w:t>
            </w:r>
            <w:proofErr w:type="spellEnd"/>
            <w:r>
              <w:t xml:space="preserve"> IE must include time window(s) information and DL PRS resource sets occurring within the indicated time window(s).</w:t>
            </w:r>
            <w:r w:rsidR="00546865">
              <w:t xml:space="preserve"> </w:t>
            </w:r>
            <w:r w:rsidR="00546865" w:rsidRPr="00CD5BC6">
              <w:rPr>
                <w:b/>
                <w:bCs/>
              </w:rPr>
              <w:t>See also CPP-27 for time window configuration</w:t>
            </w:r>
            <w:r w:rsidR="00546865">
              <w:t>.</w:t>
            </w:r>
          </w:p>
          <w:p w14:paraId="3F39ACDD" w14:textId="7900474B" w:rsidR="00D733AE" w:rsidRDefault="00D733AE" w:rsidP="00D733AE">
            <w:r w:rsidRPr="00205268">
              <w:t>nr-</w:t>
            </w:r>
            <w:proofErr w:type="spellStart"/>
            <w:r w:rsidRPr="00205268">
              <w:t>RequestedMeasurements</w:t>
            </w:r>
            <w:proofErr w:type="spellEnd"/>
            <w:r>
              <w:t xml:space="preserve"> bitmap in </w:t>
            </w:r>
            <w:r w:rsidRPr="00205268">
              <w:t>NR-Multi-RTT-</w:t>
            </w:r>
            <w:proofErr w:type="spellStart"/>
            <w:r w:rsidRPr="00205268">
              <w:t>RequestLocationInformation</w:t>
            </w:r>
            <w:proofErr w:type="spellEnd"/>
            <w:r>
              <w:t xml:space="preserve"> IE to be modified to add request for RSCP measurement and if RSCP measurement is requested by LMF, the </w:t>
            </w:r>
            <w:r w:rsidRPr="00205268">
              <w:t>NR-Multi-RTT-</w:t>
            </w:r>
            <w:proofErr w:type="spellStart"/>
            <w:r w:rsidRPr="00205268">
              <w:t>RequestLocationInformation</w:t>
            </w:r>
            <w:proofErr w:type="spellEnd"/>
            <w:r>
              <w:t xml:space="preserve"> IE must include time window(s) information and DL PRS resource sets occurring within the indicated time window(s).</w:t>
            </w:r>
            <w:r w:rsidR="00546865">
              <w:t xml:space="preserve"> </w:t>
            </w:r>
            <w:r w:rsidR="00546865" w:rsidRPr="00CD5BC6">
              <w:rPr>
                <w:b/>
                <w:bCs/>
              </w:rPr>
              <w:t>See also CPP-27 for time window configuration</w:t>
            </w:r>
            <w:r w:rsidR="00546865">
              <w:t>.</w:t>
            </w:r>
          </w:p>
        </w:tc>
      </w:tr>
      <w:tr w:rsidR="00D733AE" w14:paraId="748D536A" w14:textId="77777777" w:rsidTr="000927B0">
        <w:tc>
          <w:tcPr>
            <w:tcW w:w="1008" w:type="dxa"/>
          </w:tcPr>
          <w:p w14:paraId="65EC872A" w14:textId="74411312" w:rsidR="00D733AE" w:rsidRDefault="00D733AE" w:rsidP="00D733AE">
            <w:pPr>
              <w:pStyle w:val="TAC"/>
            </w:pPr>
            <w:r w:rsidRPr="00CC1A24">
              <w:t>CPP-</w:t>
            </w:r>
            <w:r>
              <w:t>21</w:t>
            </w:r>
          </w:p>
        </w:tc>
        <w:tc>
          <w:tcPr>
            <w:tcW w:w="4320" w:type="dxa"/>
          </w:tcPr>
          <w:p w14:paraId="48B44898" w14:textId="77777777" w:rsidR="00D733AE" w:rsidRPr="00C913AD" w:rsidRDefault="00D733AE" w:rsidP="00D733AE">
            <w:pPr>
              <w:contextualSpacing/>
              <w:rPr>
                <w:bCs/>
                <w:iCs/>
                <w:lang w:val="en-CA"/>
              </w:rPr>
            </w:pPr>
            <w:r w:rsidRPr="00C913AD">
              <w:rPr>
                <w:bCs/>
                <w:iCs/>
                <w:lang w:val="en-CA"/>
              </w:rPr>
              <w:t xml:space="preserve">For UE-based carrier phase positioning, support </w:t>
            </w:r>
            <w:r w:rsidRPr="00C913AD">
              <w:rPr>
                <w:bCs/>
                <w:iCs/>
                <w:lang w:val="en-CA"/>
              </w:rPr>
              <w:lastRenderedPageBreak/>
              <w:t>enabling LMF to forward the DL carrier phase measurement reported by a PRU, with additional information of the same PRU to a target UE for UE-based carrier phase positioning in the positioning assistance data.</w:t>
            </w:r>
          </w:p>
          <w:p w14:paraId="4751B93F" w14:textId="77777777" w:rsidR="00D733AE" w:rsidRPr="00C913AD" w:rsidRDefault="00D733AE">
            <w:pPr>
              <w:numPr>
                <w:ilvl w:val="0"/>
                <w:numId w:val="31"/>
              </w:numPr>
              <w:snapToGrid w:val="0"/>
              <w:spacing w:after="0"/>
              <w:ind w:left="720"/>
              <w:rPr>
                <w:rFonts w:eastAsia="Calibri"/>
                <w:bCs/>
                <w:iCs/>
              </w:rPr>
            </w:pPr>
            <w:r w:rsidRPr="00C913AD">
              <w:rPr>
                <w:rFonts w:eastAsia="Calibri"/>
                <w:bCs/>
                <w:iCs/>
              </w:rPr>
              <w:t>Note: Whether the forwarded DL carrier phase measurement is DL RSCP and/or DL RSCPD depends at least on which of them is (are) supported by UE capability.</w:t>
            </w:r>
          </w:p>
          <w:p w14:paraId="253C9169" w14:textId="77777777" w:rsidR="00D733AE" w:rsidRPr="00C913AD" w:rsidRDefault="00D733AE">
            <w:pPr>
              <w:numPr>
                <w:ilvl w:val="0"/>
                <w:numId w:val="31"/>
              </w:numPr>
              <w:snapToGrid w:val="0"/>
              <w:spacing w:after="0"/>
              <w:ind w:left="720"/>
              <w:rPr>
                <w:rFonts w:eastAsia="Calibri"/>
                <w:bCs/>
                <w:iCs/>
              </w:rPr>
            </w:pPr>
            <w:r w:rsidRPr="00C913AD">
              <w:rPr>
                <w:rFonts w:eastAsia="Calibri"/>
                <w:bCs/>
                <w:iCs/>
              </w:rPr>
              <w:t xml:space="preserve">additional information of the same PRU includes at least PRU location. </w:t>
            </w:r>
          </w:p>
          <w:p w14:paraId="3E0A3F3C" w14:textId="39AEFE21" w:rsidR="00D733AE" w:rsidRPr="00E70904" w:rsidRDefault="00D733AE">
            <w:pPr>
              <w:numPr>
                <w:ilvl w:val="1"/>
                <w:numId w:val="31"/>
              </w:numPr>
              <w:snapToGrid w:val="0"/>
              <w:spacing w:after="0"/>
              <w:rPr>
                <w:rFonts w:eastAsia="Calibri"/>
                <w:bCs/>
                <w:iCs/>
              </w:rPr>
            </w:pPr>
            <w:r w:rsidRPr="00C913AD">
              <w:rPr>
                <w:rFonts w:eastAsia="Calibri"/>
                <w:bCs/>
                <w:iCs/>
              </w:rPr>
              <w:t xml:space="preserve">FFS: additional PRU information, e.g. the </w:t>
            </w:r>
            <w:proofErr w:type="spellStart"/>
            <w:r w:rsidRPr="00C913AD">
              <w:rPr>
                <w:rFonts w:eastAsia="Calibri"/>
                <w:bCs/>
                <w:iCs/>
              </w:rPr>
              <w:t>AoD</w:t>
            </w:r>
            <w:proofErr w:type="spellEnd"/>
            <w:r w:rsidRPr="00C913AD">
              <w:rPr>
                <w:rFonts w:eastAsia="Calibri"/>
                <w:bCs/>
                <w:iCs/>
              </w:rPr>
              <w:t xml:space="preserve"> of PRU to each TRP, etc.</w:t>
            </w:r>
          </w:p>
        </w:tc>
        <w:tc>
          <w:tcPr>
            <w:tcW w:w="4320" w:type="dxa"/>
          </w:tcPr>
          <w:p w14:paraId="180F3321" w14:textId="77777777" w:rsidR="00D733AE" w:rsidRPr="00E85928" w:rsidRDefault="00D733AE" w:rsidP="00D733AE">
            <w:pPr>
              <w:rPr>
                <w:b/>
                <w:bCs/>
              </w:rPr>
            </w:pPr>
            <w:r w:rsidRPr="00E85928">
              <w:rPr>
                <w:b/>
                <w:bCs/>
              </w:rPr>
              <w:lastRenderedPageBreak/>
              <w:t xml:space="preserve">Simultaneous </w:t>
            </w:r>
            <w:r>
              <w:rPr>
                <w:b/>
                <w:bCs/>
              </w:rPr>
              <w:t xml:space="preserve">measurement on same DL PRS </w:t>
            </w:r>
            <w:r>
              <w:rPr>
                <w:b/>
                <w:bCs/>
              </w:rPr>
              <w:lastRenderedPageBreak/>
              <w:t>by</w:t>
            </w:r>
            <w:r w:rsidRPr="00E85928">
              <w:rPr>
                <w:b/>
                <w:bCs/>
              </w:rPr>
              <w:t xml:space="preserve"> UE and PRU:</w:t>
            </w:r>
          </w:p>
          <w:p w14:paraId="1A29438B" w14:textId="4D6B5839" w:rsidR="00D733AE" w:rsidRPr="00DC384A" w:rsidRDefault="00D733AE" w:rsidP="00D733AE">
            <w:pPr>
              <w:rPr>
                <w:b/>
                <w:bCs/>
              </w:rPr>
            </w:pPr>
            <w:r>
              <w:rPr>
                <w:b/>
                <w:bCs/>
              </w:rPr>
              <w:t xml:space="preserve">UE-based </w:t>
            </w:r>
            <w:r w:rsidRPr="00DC384A">
              <w:rPr>
                <w:b/>
                <w:bCs/>
              </w:rPr>
              <w:t>DL positioning:</w:t>
            </w:r>
          </w:p>
          <w:p w14:paraId="3C10FB12" w14:textId="4A52FA28" w:rsidR="00D733AE" w:rsidRDefault="00D733AE" w:rsidP="00D733AE">
            <w:r>
              <w:t xml:space="preserve">LMF forwards </w:t>
            </w:r>
            <w:r w:rsidRPr="00C913AD">
              <w:rPr>
                <w:bCs/>
                <w:iCs/>
                <w:lang w:val="en-CA"/>
              </w:rPr>
              <w:t xml:space="preserve">DL carrier phase measurement reported by </w:t>
            </w:r>
            <w:r>
              <w:rPr>
                <w:bCs/>
                <w:iCs/>
                <w:lang w:val="en-CA"/>
              </w:rPr>
              <w:t xml:space="preserve">a </w:t>
            </w:r>
            <w:r w:rsidRPr="00C913AD">
              <w:rPr>
                <w:bCs/>
                <w:iCs/>
                <w:lang w:val="en-CA"/>
              </w:rPr>
              <w:t>PRU</w:t>
            </w:r>
            <w:r>
              <w:t xml:space="preserve"> and the </w:t>
            </w:r>
            <w:r w:rsidRPr="00C913AD">
              <w:rPr>
                <w:rFonts w:eastAsia="Calibri"/>
                <w:bCs/>
                <w:iCs/>
              </w:rPr>
              <w:t>PRU location</w:t>
            </w:r>
            <w:r>
              <w:t xml:space="preserve"> to the target UE in the Request location information message sent to target UE for UE-based CPP positioning.</w:t>
            </w:r>
          </w:p>
          <w:p w14:paraId="48AB06C7" w14:textId="2D09699F" w:rsidR="00D733AE" w:rsidRDefault="00D733AE" w:rsidP="00D733AE">
            <w:r w:rsidRPr="00205268">
              <w:t>NR-DL-TDOA-</w:t>
            </w:r>
            <w:proofErr w:type="spellStart"/>
            <w:r w:rsidRPr="00205268">
              <w:t>RequestLocationInformation</w:t>
            </w:r>
            <w:proofErr w:type="spellEnd"/>
            <w:r>
              <w:t xml:space="preserve"> IE (sent to target UE) to be extended to include RSCPD measurement of PRU along with PRU location information.</w:t>
            </w:r>
          </w:p>
          <w:p w14:paraId="7129AF0A" w14:textId="77777777" w:rsidR="00D733AE" w:rsidRDefault="00D733AE" w:rsidP="00D733AE">
            <w:r w:rsidRPr="00205268">
              <w:t>NR-Multi-RTT-</w:t>
            </w:r>
            <w:proofErr w:type="spellStart"/>
            <w:r w:rsidRPr="00205268">
              <w:t>RequestLocationInformation</w:t>
            </w:r>
            <w:proofErr w:type="spellEnd"/>
            <w:r>
              <w:t xml:space="preserve"> IE (sent to target UE) to be extended to include RSCP measurement of PRU along with PRU location information.</w:t>
            </w:r>
          </w:p>
          <w:p w14:paraId="19112420" w14:textId="0B4F84E4" w:rsidR="00D733AE" w:rsidRDefault="00D733AE" w:rsidP="00D733AE">
            <w:r>
              <w:t xml:space="preserve">NOTE: The PRU information and measurement forwarded to target UE can also be implemented as part of the </w:t>
            </w:r>
            <w:r w:rsidRPr="00377280">
              <w:t>NR-DL-TDOA-</w:t>
            </w:r>
            <w:proofErr w:type="spellStart"/>
            <w:r w:rsidRPr="00377280">
              <w:t>ProvideAssistanceData</w:t>
            </w:r>
            <w:proofErr w:type="spellEnd"/>
            <w:r>
              <w:t xml:space="preserve"> IE or </w:t>
            </w:r>
            <w:r w:rsidRPr="00377280">
              <w:t>NR-Multi-RTT-</w:t>
            </w:r>
            <w:proofErr w:type="spellStart"/>
            <w:r w:rsidRPr="00377280">
              <w:t>ProvideAssistanceData</w:t>
            </w:r>
            <w:proofErr w:type="spellEnd"/>
            <w:r>
              <w:t xml:space="preserve"> IE.</w:t>
            </w:r>
          </w:p>
          <w:p w14:paraId="2A28A6A2" w14:textId="54D5AAFC" w:rsidR="00D733AE" w:rsidRDefault="00D733AE" w:rsidP="00D733AE">
            <w:r>
              <w:t>See CPP-36 for related requirement.</w:t>
            </w:r>
          </w:p>
        </w:tc>
      </w:tr>
      <w:tr w:rsidR="00D733AE" w14:paraId="4A0DC46C" w14:textId="77777777" w:rsidTr="000927B0">
        <w:tc>
          <w:tcPr>
            <w:tcW w:w="1008" w:type="dxa"/>
          </w:tcPr>
          <w:p w14:paraId="65D25D8A" w14:textId="2D04ED08" w:rsidR="00D733AE" w:rsidRDefault="00D733AE" w:rsidP="00D733AE">
            <w:pPr>
              <w:pStyle w:val="TAC"/>
            </w:pPr>
            <w:r w:rsidRPr="00CC1A24">
              <w:lastRenderedPageBreak/>
              <w:t>CPP-</w:t>
            </w:r>
            <w:r>
              <w:t>22</w:t>
            </w:r>
          </w:p>
        </w:tc>
        <w:tc>
          <w:tcPr>
            <w:tcW w:w="4320" w:type="dxa"/>
          </w:tcPr>
          <w:p w14:paraId="10884BA9" w14:textId="77777777" w:rsidR="00D733AE" w:rsidRPr="00C913AD" w:rsidRDefault="00D733AE" w:rsidP="00D733AE">
            <w:pPr>
              <w:contextualSpacing/>
              <w:rPr>
                <w:bCs/>
                <w:iCs/>
                <w:lang w:val="en-CA"/>
              </w:rPr>
            </w:pPr>
            <w:r w:rsidRPr="00C913AD">
              <w:rPr>
                <w:bCs/>
                <w:iCs/>
                <w:lang w:val="en-CA"/>
              </w:rPr>
              <w:t>If a UE reports RSCPD measurements together with RSTD measurements in a measurement report element, the reference TRP for RSCPD is the same as the reference TRP reported for RSTD.</w:t>
            </w:r>
          </w:p>
          <w:p w14:paraId="525B6A4C" w14:textId="337771A5" w:rsidR="00D733AE" w:rsidRPr="00E70904" w:rsidRDefault="00D733AE">
            <w:pPr>
              <w:numPr>
                <w:ilvl w:val="0"/>
                <w:numId w:val="31"/>
              </w:numPr>
              <w:snapToGrid w:val="0"/>
              <w:spacing w:after="0"/>
              <w:ind w:left="720"/>
              <w:rPr>
                <w:rFonts w:eastAsia="Calibri"/>
                <w:bCs/>
                <w:iCs/>
              </w:rPr>
            </w:pPr>
            <w:r w:rsidRPr="00C913AD">
              <w:rPr>
                <w:rFonts w:eastAsia="Calibri"/>
                <w:bCs/>
                <w:iCs/>
              </w:rPr>
              <w:t>The target and the reference TRP are in the same PFL</w:t>
            </w:r>
          </w:p>
        </w:tc>
        <w:tc>
          <w:tcPr>
            <w:tcW w:w="4320" w:type="dxa"/>
          </w:tcPr>
          <w:p w14:paraId="4A93F279" w14:textId="521275EE" w:rsidR="00D733AE" w:rsidRPr="000E0093" w:rsidRDefault="00D733AE" w:rsidP="00D733AE">
            <w:pPr>
              <w:rPr>
                <w:b/>
                <w:iCs/>
                <w:lang w:val="en-CA"/>
              </w:rPr>
            </w:pPr>
            <w:r w:rsidRPr="000E0093">
              <w:rPr>
                <w:b/>
                <w:iCs/>
                <w:lang w:val="en-CA"/>
              </w:rPr>
              <w:t>Reference TRP for the reported RSCPD measurement:</w:t>
            </w:r>
          </w:p>
          <w:p w14:paraId="1809C66B" w14:textId="11992D81" w:rsidR="00D733AE" w:rsidRDefault="00D733AE" w:rsidP="00D733AE">
            <w:r>
              <w:rPr>
                <w:bCs/>
                <w:iCs/>
                <w:lang w:val="en-CA"/>
              </w:rPr>
              <w:t xml:space="preserve">There is no new requirement for RAN2. RAN2 can reuse the </w:t>
            </w:r>
            <w:r w:rsidRPr="00E00757">
              <w:rPr>
                <w:bCs/>
                <w:iCs/>
                <w:lang w:val="en-CA"/>
              </w:rPr>
              <w:t>dl-PRS-</w:t>
            </w:r>
            <w:proofErr w:type="spellStart"/>
            <w:r w:rsidRPr="00E00757">
              <w:rPr>
                <w:bCs/>
                <w:iCs/>
                <w:lang w:val="en-CA"/>
              </w:rPr>
              <w:t>ReferenceInfo</w:t>
            </w:r>
            <w:proofErr w:type="spellEnd"/>
            <w:r>
              <w:rPr>
                <w:bCs/>
                <w:iCs/>
                <w:lang w:val="en-CA"/>
              </w:rPr>
              <w:t xml:space="preserve"> field in the </w:t>
            </w:r>
            <w:r w:rsidRPr="00E00757">
              <w:rPr>
                <w:bCs/>
                <w:iCs/>
                <w:lang w:val="en-CA"/>
              </w:rPr>
              <w:t>NR-DL-TDOA-</w:t>
            </w:r>
            <w:proofErr w:type="spellStart"/>
            <w:r w:rsidRPr="00E00757">
              <w:rPr>
                <w:bCs/>
                <w:iCs/>
                <w:lang w:val="en-CA"/>
              </w:rPr>
              <w:t>SignalMeasurementInformation</w:t>
            </w:r>
            <w:proofErr w:type="spellEnd"/>
            <w:r>
              <w:rPr>
                <w:bCs/>
                <w:iCs/>
                <w:lang w:val="en-CA"/>
              </w:rPr>
              <w:t xml:space="preserve"> IE.</w:t>
            </w:r>
          </w:p>
        </w:tc>
      </w:tr>
      <w:tr w:rsidR="00D733AE" w14:paraId="1B6FAEF3" w14:textId="77777777" w:rsidTr="000927B0">
        <w:tc>
          <w:tcPr>
            <w:tcW w:w="1008" w:type="dxa"/>
          </w:tcPr>
          <w:p w14:paraId="674AF4C4" w14:textId="233B9A80" w:rsidR="00D733AE" w:rsidRDefault="00D733AE" w:rsidP="00D733AE">
            <w:pPr>
              <w:pStyle w:val="TAC"/>
            </w:pPr>
            <w:r w:rsidRPr="00CC1A24">
              <w:t>CPP-</w:t>
            </w:r>
            <w:r>
              <w:t>23</w:t>
            </w:r>
          </w:p>
        </w:tc>
        <w:tc>
          <w:tcPr>
            <w:tcW w:w="4320" w:type="dxa"/>
          </w:tcPr>
          <w:p w14:paraId="51D24C95" w14:textId="77777777" w:rsidR="00D733AE" w:rsidRPr="00371EA1" w:rsidRDefault="00D733AE" w:rsidP="00D733AE">
            <w:pPr>
              <w:autoSpaceDE w:val="0"/>
              <w:autoSpaceDN w:val="0"/>
              <w:adjustRightInd w:val="0"/>
              <w:snapToGrid w:val="0"/>
              <w:jc w:val="both"/>
              <w:rPr>
                <w:bCs/>
                <w:iCs/>
                <w:lang w:val="en-US"/>
              </w:rPr>
            </w:pPr>
            <w:r w:rsidRPr="00371EA1">
              <w:rPr>
                <w:bCs/>
                <w:iCs/>
                <w:lang w:val="en-US"/>
              </w:rPr>
              <w:t>From RAN1’s perspective, carrier phase positioning for UE in RRC_IDLE state is supported for UE-based and UE-assisted positioning in Rel-18.</w:t>
            </w:r>
          </w:p>
          <w:p w14:paraId="419CF8D7" w14:textId="6DCDD3EA" w:rsidR="00D733AE" w:rsidRPr="00E70904" w:rsidRDefault="00D733AE">
            <w:pPr>
              <w:numPr>
                <w:ilvl w:val="0"/>
                <w:numId w:val="32"/>
              </w:numPr>
              <w:autoSpaceDE w:val="0"/>
              <w:autoSpaceDN w:val="0"/>
              <w:adjustRightInd w:val="0"/>
              <w:snapToGrid w:val="0"/>
              <w:spacing w:after="0"/>
              <w:jc w:val="both"/>
              <w:rPr>
                <w:bCs/>
                <w:iCs/>
              </w:rPr>
            </w:pPr>
            <w:r w:rsidRPr="00371EA1">
              <w:rPr>
                <w:bCs/>
                <w:iCs/>
              </w:rPr>
              <w:t xml:space="preserve">Note: No additional specification work is expected specifically related to </w:t>
            </w:r>
            <w:r w:rsidRPr="00371EA1">
              <w:rPr>
                <w:bCs/>
                <w:iCs/>
                <w:lang w:val="en-US"/>
              </w:rPr>
              <w:t>carrier phase positioning for UE in RRC_IDLE state in RAN1.</w:t>
            </w:r>
          </w:p>
        </w:tc>
        <w:tc>
          <w:tcPr>
            <w:tcW w:w="4320" w:type="dxa"/>
          </w:tcPr>
          <w:p w14:paraId="464B928D" w14:textId="77777777" w:rsidR="00D733AE" w:rsidRPr="0013604D" w:rsidRDefault="00D733AE" w:rsidP="00D733AE">
            <w:pPr>
              <w:rPr>
                <w:b/>
                <w:bCs/>
              </w:rPr>
            </w:pPr>
            <w:r w:rsidRPr="0013604D">
              <w:rPr>
                <w:b/>
                <w:bCs/>
              </w:rPr>
              <w:t>Carrier phase positioning in RRC_IDLE:</w:t>
            </w:r>
          </w:p>
          <w:p w14:paraId="3E0330B0" w14:textId="4A71FE4D" w:rsidR="00D733AE" w:rsidRDefault="00D733AE" w:rsidP="00D733AE">
            <w:r>
              <w:t>From RAN1 perspective carrier phase measurements by UE in RRC_IDLE is supported but from RAN2 perspective signalling impacts for forwarding of PRU reported carrier phase measurements for use by target UE while in RRC_IDLE (for UE-based CPP) and how a target UE in RRC_IDLE reports carrier phase measurements to LMF needs further discussion.</w:t>
            </w:r>
          </w:p>
        </w:tc>
      </w:tr>
      <w:tr w:rsidR="00D733AE" w14:paraId="0D372AEE" w14:textId="77777777" w:rsidTr="000927B0">
        <w:tc>
          <w:tcPr>
            <w:tcW w:w="1008" w:type="dxa"/>
          </w:tcPr>
          <w:p w14:paraId="018707A1" w14:textId="2A65977A" w:rsidR="00D733AE" w:rsidRDefault="00D733AE" w:rsidP="00D733AE">
            <w:pPr>
              <w:pStyle w:val="TAC"/>
            </w:pPr>
            <w:r w:rsidRPr="00CC1A24">
              <w:t>CPP-</w:t>
            </w:r>
            <w:r>
              <w:t>24</w:t>
            </w:r>
          </w:p>
        </w:tc>
        <w:tc>
          <w:tcPr>
            <w:tcW w:w="4320" w:type="dxa"/>
          </w:tcPr>
          <w:p w14:paraId="343C4EC8" w14:textId="2603BEC2" w:rsidR="00D733AE" w:rsidRPr="00E70904" w:rsidRDefault="00D733AE" w:rsidP="00D733AE">
            <w:pPr>
              <w:rPr>
                <w:bCs/>
                <w:lang w:eastAsia="x-none"/>
              </w:rPr>
            </w:pPr>
            <w:r w:rsidRPr="00371EA1">
              <w:rPr>
                <w:bCs/>
                <w:iCs/>
              </w:rPr>
              <w:t>From RAN1’s perspective, carrier phase positioning for UE in RRC_CONNECTED state without measurement gap is not supported in Rel-18.</w:t>
            </w:r>
          </w:p>
        </w:tc>
        <w:tc>
          <w:tcPr>
            <w:tcW w:w="4320" w:type="dxa"/>
          </w:tcPr>
          <w:p w14:paraId="74486725" w14:textId="739CD33A" w:rsidR="00D733AE" w:rsidRPr="00DE2359" w:rsidRDefault="00D733AE" w:rsidP="00D733AE">
            <w:pPr>
              <w:rPr>
                <w:b/>
                <w:iCs/>
                <w:lang w:eastAsia="ja-JP"/>
              </w:rPr>
            </w:pPr>
            <w:r w:rsidRPr="00DE2359">
              <w:rPr>
                <w:b/>
                <w:iCs/>
                <w:lang w:eastAsia="ja-JP"/>
              </w:rPr>
              <w:t>DL RSCP/RSCPD measurement in RRC_CONNECTED without measurement gap:</w:t>
            </w:r>
          </w:p>
          <w:p w14:paraId="08A71757" w14:textId="0A10F064" w:rsidR="00D733AE" w:rsidRDefault="00D733AE" w:rsidP="00D733AE">
            <w:r>
              <w:rPr>
                <w:bCs/>
                <w:iCs/>
                <w:lang w:eastAsia="ja-JP"/>
              </w:rPr>
              <w:t xml:space="preserve">There is no RAN2 specification impact. </w:t>
            </w:r>
            <w:r w:rsidRPr="0044212B">
              <w:rPr>
                <w:bCs/>
                <w:iCs/>
                <w:lang w:eastAsia="ja-JP"/>
              </w:rPr>
              <w:t>DL carrier phase positioning</w:t>
            </w:r>
            <w:r>
              <w:rPr>
                <w:bCs/>
                <w:iCs/>
                <w:lang w:eastAsia="ja-JP"/>
              </w:rPr>
              <w:t xml:space="preserve"> by </w:t>
            </w:r>
            <w:r w:rsidRPr="0044212B">
              <w:rPr>
                <w:bCs/>
                <w:iCs/>
                <w:lang w:eastAsia="ja-JP"/>
              </w:rPr>
              <w:t>UE in RRC_CONNECTED state without measurement gap</w:t>
            </w:r>
            <w:r w:rsidRPr="0044212B">
              <w:rPr>
                <w:bCs/>
                <w:lang w:eastAsia="ja-JP"/>
              </w:rPr>
              <w:t> </w:t>
            </w:r>
            <w:r>
              <w:rPr>
                <w:bCs/>
                <w:lang w:eastAsia="ja-JP"/>
              </w:rPr>
              <w:t>is NOT supported in Rel-18.</w:t>
            </w:r>
          </w:p>
        </w:tc>
      </w:tr>
      <w:tr w:rsidR="00D733AE" w:rsidDel="00322329" w14:paraId="7AB3A31F" w14:textId="28BFA5FF" w:rsidTr="000927B0">
        <w:trPr>
          <w:del w:id="66" w:author="Nokia (Mani)" w:date="2023-09-20T11:58:00Z"/>
        </w:trPr>
        <w:tc>
          <w:tcPr>
            <w:tcW w:w="1008" w:type="dxa"/>
          </w:tcPr>
          <w:p w14:paraId="1D230026" w14:textId="7A5E8584" w:rsidR="00D733AE" w:rsidDel="00322329" w:rsidRDefault="00D733AE" w:rsidP="00D733AE">
            <w:pPr>
              <w:pStyle w:val="TAC"/>
              <w:rPr>
                <w:del w:id="67" w:author="Nokia (Mani)" w:date="2023-09-20T11:58:00Z"/>
              </w:rPr>
            </w:pPr>
            <w:del w:id="68" w:author="Nokia (Mani)" w:date="2023-09-20T11:58:00Z">
              <w:r w:rsidRPr="00CC1A24" w:rsidDel="00322329">
                <w:delText>CPP-</w:delText>
              </w:r>
              <w:r w:rsidDel="00322329">
                <w:delText>25</w:delText>
              </w:r>
            </w:del>
          </w:p>
        </w:tc>
        <w:tc>
          <w:tcPr>
            <w:tcW w:w="4320" w:type="dxa"/>
          </w:tcPr>
          <w:p w14:paraId="18F50DDE" w14:textId="6B7780D3" w:rsidR="00D733AE" w:rsidRPr="00371EA1" w:rsidDel="00322329" w:rsidRDefault="00D733AE" w:rsidP="00D733AE">
            <w:pPr>
              <w:rPr>
                <w:del w:id="69" w:author="Nokia (Mani)" w:date="2023-09-20T11:58:00Z"/>
                <w:bCs/>
                <w:lang w:eastAsia="x-none"/>
              </w:rPr>
            </w:pPr>
            <w:del w:id="70" w:author="Nokia (Mani)" w:date="2023-09-20T11:58:00Z">
              <w:r w:rsidRPr="00371EA1" w:rsidDel="00322329">
                <w:rPr>
                  <w:bCs/>
                  <w:highlight w:val="darkYellow"/>
                  <w:lang w:eastAsia="x-none"/>
                </w:rPr>
                <w:delText>Working assumption</w:delText>
              </w:r>
            </w:del>
          </w:p>
          <w:p w14:paraId="0C21B373" w14:textId="5768C26A" w:rsidR="00D733AE" w:rsidRPr="00371EA1" w:rsidDel="00322329" w:rsidRDefault="00D733AE" w:rsidP="00D733AE">
            <w:pPr>
              <w:autoSpaceDE w:val="0"/>
              <w:autoSpaceDN w:val="0"/>
              <w:adjustRightInd w:val="0"/>
              <w:snapToGrid w:val="0"/>
              <w:jc w:val="both"/>
              <w:rPr>
                <w:del w:id="71" w:author="Nokia (Mani)" w:date="2023-09-20T11:58:00Z"/>
                <w:bCs/>
                <w:iCs/>
                <w:lang w:val="en-US"/>
              </w:rPr>
            </w:pPr>
            <w:del w:id="72" w:author="Nokia (Mani)" w:date="2023-09-20T11:58:00Z">
              <w:r w:rsidRPr="00371EA1" w:rsidDel="00322329">
                <w:rPr>
                  <w:bCs/>
                  <w:iCs/>
                  <w:lang w:val="en-US"/>
                </w:rPr>
                <w:delText>To enable LMF to optionally request the serving gNB of a UE to configure the transmission of the UL positioning SRS resources from the UE within indicated time window(s), support:</w:delText>
              </w:r>
            </w:del>
          </w:p>
          <w:p w14:paraId="03EE064B" w14:textId="717668C6" w:rsidR="00D733AE" w:rsidRPr="00371EA1" w:rsidDel="00322329" w:rsidRDefault="00D733AE">
            <w:pPr>
              <w:numPr>
                <w:ilvl w:val="0"/>
                <w:numId w:val="33"/>
              </w:numPr>
              <w:spacing w:after="0"/>
              <w:rPr>
                <w:del w:id="73" w:author="Nokia (Mani)" w:date="2023-09-20T11:58:00Z"/>
                <w:bCs/>
                <w:iCs/>
                <w:lang w:val="en-US"/>
              </w:rPr>
            </w:pPr>
            <w:del w:id="74" w:author="Nokia (Mani)" w:date="2023-09-20T11:58:00Z">
              <w:r w:rsidRPr="00371EA1" w:rsidDel="00322329">
                <w:rPr>
                  <w:bCs/>
                  <w:iCs/>
                  <w:lang w:eastAsia="x-none"/>
                </w:rPr>
                <w:delText>Option 1D: Each of the time windows is defined with the following parameters:</w:delText>
              </w:r>
            </w:del>
          </w:p>
          <w:p w14:paraId="5D74119C" w14:textId="72A67D9E" w:rsidR="00D733AE" w:rsidRPr="00371EA1" w:rsidDel="00322329" w:rsidRDefault="00D733AE">
            <w:pPr>
              <w:numPr>
                <w:ilvl w:val="1"/>
                <w:numId w:val="34"/>
              </w:numPr>
              <w:spacing w:after="0"/>
              <w:rPr>
                <w:del w:id="75" w:author="Nokia (Mani)" w:date="2023-09-20T11:58:00Z"/>
                <w:bCs/>
                <w:iCs/>
                <w:lang w:eastAsia="x-none"/>
              </w:rPr>
            </w:pPr>
            <w:del w:id="76" w:author="Nokia (Mani)" w:date="2023-09-20T11:58:00Z">
              <w:r w:rsidRPr="00371EA1" w:rsidDel="00322329">
                <w:rPr>
                  <w:bCs/>
                  <w:iCs/>
                  <w:lang w:eastAsia="x-none"/>
                </w:rPr>
                <w:delText>The start of the time window, which is indicated by a combination of subframe number, slot offset and symbol index with respect to the SFN initialization time</w:delText>
              </w:r>
            </w:del>
          </w:p>
          <w:p w14:paraId="48D46783" w14:textId="1BFA9A20" w:rsidR="00D733AE" w:rsidRPr="00371EA1" w:rsidDel="00322329" w:rsidRDefault="00D733AE">
            <w:pPr>
              <w:numPr>
                <w:ilvl w:val="1"/>
                <w:numId w:val="34"/>
              </w:numPr>
              <w:autoSpaceDE w:val="0"/>
              <w:autoSpaceDN w:val="0"/>
              <w:adjustRightInd w:val="0"/>
              <w:snapToGrid w:val="0"/>
              <w:spacing w:after="0"/>
              <w:jc w:val="both"/>
              <w:rPr>
                <w:del w:id="77" w:author="Nokia (Mani)" w:date="2023-09-20T11:58:00Z"/>
                <w:bCs/>
                <w:iCs/>
                <w:lang w:val="en-US"/>
              </w:rPr>
            </w:pPr>
            <w:del w:id="78" w:author="Nokia (Mani)" w:date="2023-09-20T11:58:00Z">
              <w:r w:rsidRPr="00371EA1" w:rsidDel="00322329">
                <w:rPr>
                  <w:bCs/>
                  <w:iCs/>
                  <w:lang w:val="en-US"/>
                </w:rPr>
                <w:delText>The duration of the time window, which is given by a number of consecutive slots/symbols</w:delText>
              </w:r>
            </w:del>
          </w:p>
          <w:p w14:paraId="1793DE44" w14:textId="6C02755F" w:rsidR="00D733AE" w:rsidRPr="00371EA1" w:rsidDel="00322329" w:rsidRDefault="00D733AE">
            <w:pPr>
              <w:numPr>
                <w:ilvl w:val="2"/>
                <w:numId w:val="34"/>
              </w:numPr>
              <w:autoSpaceDE w:val="0"/>
              <w:autoSpaceDN w:val="0"/>
              <w:adjustRightInd w:val="0"/>
              <w:snapToGrid w:val="0"/>
              <w:spacing w:after="0"/>
              <w:jc w:val="both"/>
              <w:rPr>
                <w:del w:id="79" w:author="Nokia (Mani)" w:date="2023-09-20T11:58:00Z"/>
                <w:bCs/>
                <w:iCs/>
                <w:lang w:val="en-US"/>
              </w:rPr>
            </w:pPr>
            <w:del w:id="80" w:author="Nokia (Mani)" w:date="2023-09-20T11:58:00Z">
              <w:r w:rsidRPr="00371EA1" w:rsidDel="00322329">
                <w:rPr>
                  <w:bCs/>
                  <w:iCs/>
                  <w:lang w:val="en-US"/>
                </w:rPr>
                <w:delText>FFS: the number of the consecutive slots/symbols</w:delText>
              </w:r>
            </w:del>
          </w:p>
          <w:p w14:paraId="1EC289BB" w14:textId="33BBE2DD" w:rsidR="00D733AE" w:rsidRPr="00371EA1" w:rsidDel="00322329" w:rsidRDefault="00D733AE">
            <w:pPr>
              <w:numPr>
                <w:ilvl w:val="1"/>
                <w:numId w:val="34"/>
              </w:numPr>
              <w:autoSpaceDE w:val="0"/>
              <w:autoSpaceDN w:val="0"/>
              <w:adjustRightInd w:val="0"/>
              <w:snapToGrid w:val="0"/>
              <w:spacing w:after="0"/>
              <w:jc w:val="both"/>
              <w:rPr>
                <w:del w:id="81" w:author="Nokia (Mani)" w:date="2023-09-20T11:58:00Z"/>
                <w:bCs/>
                <w:iCs/>
                <w:lang w:val="en-US"/>
              </w:rPr>
            </w:pPr>
            <w:del w:id="82" w:author="Nokia (Mani)" w:date="2023-09-20T11:58:00Z">
              <w:r w:rsidRPr="00371EA1" w:rsidDel="00322329">
                <w:rPr>
                  <w:bCs/>
                  <w:iCs/>
                  <w:lang w:val="en-US"/>
                </w:rPr>
                <w:delText>(Optional) The periodicity of the time window, which is defined similar to IE PeriodicitySRS in “Requested SRS Transmission Characteristics” in TS 38.455.</w:delText>
              </w:r>
            </w:del>
          </w:p>
          <w:p w14:paraId="62C96787" w14:textId="3BEE1599" w:rsidR="00D733AE" w:rsidRPr="00E70904" w:rsidDel="00322329" w:rsidRDefault="00D733AE">
            <w:pPr>
              <w:numPr>
                <w:ilvl w:val="0"/>
                <w:numId w:val="34"/>
              </w:numPr>
              <w:autoSpaceDE w:val="0"/>
              <w:autoSpaceDN w:val="0"/>
              <w:adjustRightInd w:val="0"/>
              <w:snapToGrid w:val="0"/>
              <w:spacing w:after="0"/>
              <w:jc w:val="both"/>
              <w:rPr>
                <w:del w:id="83" w:author="Nokia (Mani)" w:date="2023-09-20T11:58:00Z"/>
                <w:bCs/>
                <w:iCs/>
                <w:lang w:val="en-US"/>
              </w:rPr>
            </w:pPr>
            <w:del w:id="84" w:author="Nokia (Mani)" w:date="2023-09-20T11:58:00Z">
              <w:r w:rsidRPr="00371EA1" w:rsidDel="00322329">
                <w:rPr>
                  <w:bCs/>
                  <w:iCs/>
                  <w:lang w:val="en-US"/>
                </w:rPr>
                <w:delText>FFS: the maximum number of the windows</w:delText>
              </w:r>
            </w:del>
          </w:p>
        </w:tc>
        <w:tc>
          <w:tcPr>
            <w:tcW w:w="4320" w:type="dxa"/>
          </w:tcPr>
          <w:p w14:paraId="387D183C" w14:textId="2FAD1614" w:rsidR="00D733AE" w:rsidRPr="00291401" w:rsidDel="00322329" w:rsidRDefault="00D733AE" w:rsidP="00D733AE">
            <w:pPr>
              <w:rPr>
                <w:del w:id="85" w:author="Nokia (Mani)" w:date="2023-09-20T11:58:00Z"/>
                <w:b/>
              </w:rPr>
            </w:pPr>
            <w:del w:id="86" w:author="Nokia (Mani)" w:date="2023-09-20T11:58:00Z">
              <w:r w:rsidDel="00322329">
                <w:rPr>
                  <w:b/>
                  <w:iCs/>
                  <w:lang w:eastAsia="ja-JP"/>
                </w:rPr>
                <w:delText xml:space="preserve">Time window configuration </w:delText>
              </w:r>
              <w:r w:rsidR="006F2120" w:rsidDel="00322329">
                <w:rPr>
                  <w:b/>
                  <w:iCs/>
                  <w:lang w:eastAsia="ja-JP"/>
                </w:rPr>
                <w:delText xml:space="preserve">in UE </w:delText>
              </w:r>
              <w:r w:rsidDel="00322329">
                <w:rPr>
                  <w:b/>
                  <w:iCs/>
                  <w:lang w:eastAsia="ja-JP"/>
                </w:rPr>
                <w:delText>for UL ‘SRS for positioning’ transmission</w:delText>
              </w:r>
              <w:r w:rsidRPr="00291401" w:rsidDel="00322329">
                <w:rPr>
                  <w:b/>
                  <w:iCs/>
                  <w:lang w:eastAsia="ja-JP"/>
                </w:rPr>
                <w:delText>:</w:delText>
              </w:r>
            </w:del>
          </w:p>
          <w:p w14:paraId="639588F2" w14:textId="6775AECC" w:rsidR="00D733AE" w:rsidDel="00322329" w:rsidRDefault="00D733AE" w:rsidP="00D733AE">
            <w:pPr>
              <w:rPr>
                <w:del w:id="87" w:author="Nokia (Mani)" w:date="2023-09-20T11:58:00Z"/>
              </w:rPr>
            </w:pPr>
            <w:del w:id="88" w:author="Nokia (Mani)" w:date="2023-09-20T11:58:00Z">
              <w:r w:rsidDel="00322329">
                <w:delText>Decided in a later RAN1 meeting. See CPP-28.</w:delText>
              </w:r>
            </w:del>
          </w:p>
        </w:tc>
      </w:tr>
      <w:tr w:rsidR="00D733AE" w14:paraId="1B3E04E9" w14:textId="77777777" w:rsidTr="000927B0">
        <w:tc>
          <w:tcPr>
            <w:tcW w:w="1008" w:type="dxa"/>
          </w:tcPr>
          <w:p w14:paraId="3B2BC4B1" w14:textId="4ADF1EF2" w:rsidR="00D733AE" w:rsidRDefault="00D733AE" w:rsidP="00D733AE">
            <w:pPr>
              <w:pStyle w:val="TAC"/>
            </w:pPr>
            <w:r w:rsidRPr="00CC1A24">
              <w:t>CPP-</w:t>
            </w:r>
            <w:r>
              <w:t>26</w:t>
            </w:r>
          </w:p>
        </w:tc>
        <w:tc>
          <w:tcPr>
            <w:tcW w:w="4320" w:type="dxa"/>
          </w:tcPr>
          <w:p w14:paraId="6670D1C6" w14:textId="77777777" w:rsidR="00D733AE" w:rsidRPr="00371EA1" w:rsidRDefault="00D733AE" w:rsidP="00D733AE">
            <w:pPr>
              <w:rPr>
                <w:bCs/>
                <w:iCs/>
              </w:rPr>
            </w:pPr>
            <w:r w:rsidRPr="00371EA1">
              <w:rPr>
                <w:bCs/>
                <w:iCs/>
              </w:rPr>
              <w:t xml:space="preserve">To enable LMF to request the serving </w:t>
            </w:r>
            <w:proofErr w:type="spellStart"/>
            <w:r w:rsidRPr="00371EA1">
              <w:rPr>
                <w:bCs/>
                <w:iCs/>
              </w:rPr>
              <w:t>gNB</w:t>
            </w:r>
            <w:proofErr w:type="spellEnd"/>
            <w:r w:rsidRPr="00371EA1">
              <w:rPr>
                <w:bCs/>
                <w:iCs/>
              </w:rPr>
              <w:t xml:space="preserve"> and </w:t>
            </w:r>
            <w:proofErr w:type="spellStart"/>
            <w:r w:rsidRPr="00371EA1">
              <w:rPr>
                <w:bCs/>
                <w:iCs/>
              </w:rPr>
              <w:t>neighboring</w:t>
            </w:r>
            <w:proofErr w:type="spellEnd"/>
            <w:r w:rsidRPr="00371EA1">
              <w:rPr>
                <w:bCs/>
                <w:iCs/>
              </w:rPr>
              <w:t xml:space="preserve"> </w:t>
            </w:r>
            <w:proofErr w:type="spellStart"/>
            <w:r w:rsidRPr="00371EA1">
              <w:rPr>
                <w:bCs/>
                <w:iCs/>
              </w:rPr>
              <w:t>gNBs</w:t>
            </w:r>
            <w:proofErr w:type="spellEnd"/>
            <w:r w:rsidRPr="00371EA1">
              <w:rPr>
                <w:bCs/>
                <w:iCs/>
              </w:rPr>
              <w:t xml:space="preserve"> of a UE to measure the UL SRS resources from the UE within indicated time window(s), each time window is defined with the following parameters:</w:t>
            </w:r>
          </w:p>
          <w:p w14:paraId="112C75C5" w14:textId="77777777" w:rsidR="00D733AE" w:rsidRPr="00371EA1" w:rsidRDefault="00D733AE">
            <w:pPr>
              <w:numPr>
                <w:ilvl w:val="0"/>
                <w:numId w:val="35"/>
              </w:numPr>
              <w:autoSpaceDE w:val="0"/>
              <w:autoSpaceDN w:val="0"/>
              <w:adjustRightInd w:val="0"/>
              <w:snapToGrid w:val="0"/>
              <w:spacing w:after="0"/>
              <w:jc w:val="both"/>
              <w:rPr>
                <w:bCs/>
                <w:iCs/>
                <w:lang w:val="en-US"/>
              </w:rPr>
            </w:pPr>
            <w:r w:rsidRPr="00371EA1">
              <w:rPr>
                <w:bCs/>
                <w:iCs/>
              </w:rPr>
              <w:lastRenderedPageBreak/>
              <w:t xml:space="preserve">The start </w:t>
            </w:r>
            <w:r w:rsidRPr="00371EA1">
              <w:rPr>
                <w:bCs/>
                <w:iCs/>
                <w:lang w:val="en-US"/>
              </w:rPr>
              <w:t>of the time window, which is indicated by a combination of subframe number, slot offset and symbol index with respect to the SFN initialization time</w:t>
            </w:r>
          </w:p>
          <w:p w14:paraId="71AEBC10" w14:textId="77777777" w:rsidR="00D733AE" w:rsidRPr="00371EA1" w:rsidRDefault="00D733AE">
            <w:pPr>
              <w:numPr>
                <w:ilvl w:val="0"/>
                <w:numId w:val="35"/>
              </w:numPr>
              <w:autoSpaceDE w:val="0"/>
              <w:autoSpaceDN w:val="0"/>
              <w:adjustRightInd w:val="0"/>
              <w:snapToGrid w:val="0"/>
              <w:spacing w:after="0"/>
              <w:jc w:val="both"/>
              <w:rPr>
                <w:bCs/>
                <w:iCs/>
                <w:lang w:val="en-US"/>
              </w:rPr>
            </w:pPr>
            <w:r w:rsidRPr="00371EA1">
              <w:rPr>
                <w:bCs/>
                <w:iCs/>
                <w:lang w:val="en-US"/>
              </w:rPr>
              <w:t>The duration of the time window, which is given by a number of consecutive slots/symbols</w:t>
            </w:r>
          </w:p>
          <w:p w14:paraId="5771A62D" w14:textId="77777777" w:rsidR="00D733AE" w:rsidRPr="00371EA1" w:rsidRDefault="00D733AE">
            <w:pPr>
              <w:numPr>
                <w:ilvl w:val="1"/>
                <w:numId w:val="35"/>
              </w:numPr>
              <w:autoSpaceDE w:val="0"/>
              <w:autoSpaceDN w:val="0"/>
              <w:adjustRightInd w:val="0"/>
              <w:snapToGrid w:val="0"/>
              <w:spacing w:after="0"/>
              <w:jc w:val="both"/>
              <w:rPr>
                <w:bCs/>
                <w:iCs/>
                <w:lang w:val="en-US"/>
              </w:rPr>
            </w:pPr>
            <w:r w:rsidRPr="00371EA1">
              <w:rPr>
                <w:bCs/>
                <w:iCs/>
                <w:lang w:val="en-US"/>
              </w:rPr>
              <w:t>FFS: the number of consecutive slots/symbols</w:t>
            </w:r>
          </w:p>
          <w:p w14:paraId="3E00E9A2" w14:textId="77777777" w:rsidR="00D733AE" w:rsidRPr="00371EA1" w:rsidRDefault="00D733AE">
            <w:pPr>
              <w:numPr>
                <w:ilvl w:val="0"/>
                <w:numId w:val="35"/>
              </w:numPr>
              <w:autoSpaceDE w:val="0"/>
              <w:autoSpaceDN w:val="0"/>
              <w:adjustRightInd w:val="0"/>
              <w:snapToGrid w:val="0"/>
              <w:spacing w:after="0"/>
              <w:jc w:val="both"/>
              <w:rPr>
                <w:bCs/>
                <w:iCs/>
                <w:lang w:val="en-US"/>
              </w:rPr>
            </w:pPr>
            <w:r w:rsidRPr="00371EA1">
              <w:rPr>
                <w:bCs/>
                <w:iCs/>
                <w:lang w:val="en-US"/>
              </w:rPr>
              <w:t>(Optional) The periodicity of the time window, which is defined similar to IE Measurement Periodicity</w:t>
            </w:r>
            <w:r w:rsidRPr="00371EA1" w:rsidDel="00933AEF">
              <w:rPr>
                <w:bCs/>
                <w:iCs/>
                <w:lang w:val="en-US"/>
              </w:rPr>
              <w:t xml:space="preserve"> </w:t>
            </w:r>
            <w:r w:rsidRPr="00371EA1">
              <w:rPr>
                <w:bCs/>
                <w:iCs/>
                <w:lang w:val="en-US"/>
              </w:rPr>
              <w:t>in MEASUREMENT REQUEST in TS 38.455.</w:t>
            </w:r>
          </w:p>
          <w:p w14:paraId="1925986A" w14:textId="1298848E" w:rsidR="00D733AE" w:rsidRPr="00E70904" w:rsidRDefault="00D733AE">
            <w:pPr>
              <w:numPr>
                <w:ilvl w:val="0"/>
                <w:numId w:val="35"/>
              </w:numPr>
              <w:autoSpaceDE w:val="0"/>
              <w:autoSpaceDN w:val="0"/>
              <w:adjustRightInd w:val="0"/>
              <w:snapToGrid w:val="0"/>
              <w:spacing w:after="0"/>
              <w:jc w:val="both"/>
              <w:rPr>
                <w:bCs/>
                <w:iCs/>
                <w:lang w:val="en-US"/>
              </w:rPr>
            </w:pPr>
            <w:r w:rsidRPr="00371EA1">
              <w:rPr>
                <w:bCs/>
                <w:iCs/>
                <w:lang w:val="en-US"/>
              </w:rPr>
              <w:t>FFS: the maximum number of the windows</w:t>
            </w:r>
          </w:p>
        </w:tc>
        <w:tc>
          <w:tcPr>
            <w:tcW w:w="4320" w:type="dxa"/>
          </w:tcPr>
          <w:p w14:paraId="5145297E" w14:textId="135D81FA" w:rsidR="006F2120" w:rsidRPr="00291401" w:rsidRDefault="006F2120" w:rsidP="006F2120">
            <w:pPr>
              <w:rPr>
                <w:b/>
              </w:rPr>
            </w:pPr>
            <w:r>
              <w:rPr>
                <w:b/>
                <w:iCs/>
                <w:lang w:eastAsia="ja-JP"/>
              </w:rPr>
              <w:lastRenderedPageBreak/>
              <w:t>Time window configuration in TRPs to receive and measure UL ‘SRS for positioning’</w:t>
            </w:r>
            <w:r w:rsidRPr="00291401">
              <w:rPr>
                <w:b/>
                <w:iCs/>
                <w:lang w:eastAsia="ja-JP"/>
              </w:rPr>
              <w:t>:</w:t>
            </w:r>
          </w:p>
          <w:p w14:paraId="5254D361" w14:textId="26C9E9F8" w:rsidR="00D733AE" w:rsidRDefault="009017E6" w:rsidP="00C73DF0">
            <w:r>
              <w:t xml:space="preserve">This impacts RAN3 only. The impacts to </w:t>
            </w:r>
            <w:proofErr w:type="spellStart"/>
            <w:r>
              <w:t>NRPPa</w:t>
            </w:r>
            <w:proofErr w:type="spellEnd"/>
            <w:r>
              <w:t xml:space="preserve"> for time window signalling </w:t>
            </w:r>
            <w:r w:rsidR="00C73DF0">
              <w:t>should be</w:t>
            </w:r>
            <w:r>
              <w:t xml:space="preserve"> the same as </w:t>
            </w:r>
            <w:r w:rsidR="00C73DF0">
              <w:t xml:space="preserve">for RRC signalling </w:t>
            </w:r>
            <w:r>
              <w:t>in CPP-28</w:t>
            </w:r>
            <w:r w:rsidR="00C73DF0">
              <w:t xml:space="preserve"> </w:t>
            </w:r>
            <w:r w:rsidR="00C73DF0" w:rsidRPr="009150B6">
              <w:rPr>
                <w:highlight w:val="yellow"/>
              </w:rPr>
              <w:t xml:space="preserve">but there are some </w:t>
            </w:r>
            <w:r w:rsidR="00C73DF0" w:rsidRPr="009150B6">
              <w:rPr>
                <w:highlight w:val="yellow"/>
              </w:rPr>
              <w:lastRenderedPageBreak/>
              <w:t>discrepancies between CPP-26 and CPP-28 that needs to be resolved with RAN1</w:t>
            </w:r>
            <w:r w:rsidRPr="009150B6">
              <w:rPr>
                <w:highlight w:val="yellow"/>
              </w:rPr>
              <w:t>.</w:t>
            </w:r>
          </w:p>
        </w:tc>
      </w:tr>
      <w:tr w:rsidR="00D733AE" w14:paraId="3DE9915A" w14:textId="77777777" w:rsidTr="00A97A09">
        <w:tc>
          <w:tcPr>
            <w:tcW w:w="1008" w:type="dxa"/>
            <w:shd w:val="clear" w:color="auto" w:fill="auto"/>
          </w:tcPr>
          <w:p w14:paraId="372E8891" w14:textId="6B916C31" w:rsidR="00D733AE" w:rsidRDefault="00D733AE" w:rsidP="00D733AE">
            <w:pPr>
              <w:pStyle w:val="TAC"/>
            </w:pPr>
            <w:r w:rsidRPr="00CC1A24">
              <w:lastRenderedPageBreak/>
              <w:t>CPP-</w:t>
            </w:r>
            <w:r>
              <w:t>27</w:t>
            </w:r>
          </w:p>
        </w:tc>
        <w:tc>
          <w:tcPr>
            <w:tcW w:w="4320" w:type="dxa"/>
            <w:shd w:val="clear" w:color="auto" w:fill="auto"/>
          </w:tcPr>
          <w:p w14:paraId="1A2DA3BF" w14:textId="77777777" w:rsidR="00D733AE" w:rsidRPr="00371EA1" w:rsidRDefault="00D733AE" w:rsidP="00D733AE">
            <w:pPr>
              <w:rPr>
                <w:bCs/>
                <w:iCs/>
              </w:rPr>
            </w:pPr>
            <w:r w:rsidRPr="00371EA1">
              <w:rPr>
                <w:bCs/>
                <w:iCs/>
              </w:rPr>
              <w:t>To enable LMF to request the UEs, including target UE and PRU(s), to perform measurements on indicated DL PRS resource set(s) occurring within indicated time window(s), each time window is defined with the following parameters:</w:t>
            </w:r>
          </w:p>
          <w:p w14:paraId="63EF8849" w14:textId="77777777" w:rsidR="00D733AE" w:rsidRPr="00371EA1" w:rsidRDefault="00D733AE">
            <w:pPr>
              <w:numPr>
                <w:ilvl w:val="0"/>
                <w:numId w:val="36"/>
              </w:numPr>
              <w:autoSpaceDE w:val="0"/>
              <w:autoSpaceDN w:val="0"/>
              <w:adjustRightInd w:val="0"/>
              <w:snapToGrid w:val="0"/>
              <w:spacing w:after="0"/>
              <w:jc w:val="both"/>
              <w:rPr>
                <w:bCs/>
                <w:iCs/>
                <w:lang w:val="en-US"/>
              </w:rPr>
            </w:pPr>
            <w:r w:rsidRPr="00371EA1">
              <w:rPr>
                <w:bCs/>
                <w:iCs/>
              </w:rPr>
              <w:t xml:space="preserve">The start </w:t>
            </w:r>
            <w:r w:rsidRPr="00371EA1">
              <w:rPr>
                <w:bCs/>
                <w:iCs/>
                <w:lang w:val="en-US"/>
              </w:rPr>
              <w:t>of the time window, which is indicated by a combination of subframe number, slot offset and symbol index</w:t>
            </w:r>
          </w:p>
          <w:p w14:paraId="774C57AB" w14:textId="77777777" w:rsidR="00D733AE" w:rsidRPr="00371EA1" w:rsidRDefault="00D733AE">
            <w:pPr>
              <w:numPr>
                <w:ilvl w:val="0"/>
                <w:numId w:val="36"/>
              </w:numPr>
              <w:autoSpaceDE w:val="0"/>
              <w:autoSpaceDN w:val="0"/>
              <w:adjustRightInd w:val="0"/>
              <w:snapToGrid w:val="0"/>
              <w:spacing w:after="0"/>
              <w:jc w:val="both"/>
              <w:rPr>
                <w:bCs/>
                <w:iCs/>
                <w:lang w:val="en-US"/>
              </w:rPr>
            </w:pPr>
            <w:r w:rsidRPr="00371EA1">
              <w:rPr>
                <w:bCs/>
                <w:iCs/>
                <w:lang w:val="en-US"/>
              </w:rPr>
              <w:t>The duration of the time window, which is given by a number of consecutive slots/symbols</w:t>
            </w:r>
          </w:p>
          <w:p w14:paraId="46CC44B0" w14:textId="77777777" w:rsidR="00D733AE" w:rsidRPr="00371EA1" w:rsidRDefault="00D733AE">
            <w:pPr>
              <w:numPr>
                <w:ilvl w:val="1"/>
                <w:numId w:val="36"/>
              </w:numPr>
              <w:autoSpaceDE w:val="0"/>
              <w:autoSpaceDN w:val="0"/>
              <w:adjustRightInd w:val="0"/>
              <w:snapToGrid w:val="0"/>
              <w:spacing w:after="0"/>
              <w:jc w:val="both"/>
              <w:rPr>
                <w:bCs/>
                <w:iCs/>
                <w:lang w:val="en-US"/>
              </w:rPr>
            </w:pPr>
            <w:r w:rsidRPr="00371EA1">
              <w:rPr>
                <w:bCs/>
                <w:iCs/>
                <w:lang w:val="en-US"/>
              </w:rPr>
              <w:t>FFS: the number of consecutive slots/symbols</w:t>
            </w:r>
          </w:p>
          <w:p w14:paraId="0F39F0FB" w14:textId="2352FB6E" w:rsidR="00D733AE" w:rsidRPr="00E70904" w:rsidRDefault="00D733AE">
            <w:pPr>
              <w:numPr>
                <w:ilvl w:val="0"/>
                <w:numId w:val="36"/>
              </w:numPr>
              <w:autoSpaceDE w:val="0"/>
              <w:autoSpaceDN w:val="0"/>
              <w:adjustRightInd w:val="0"/>
              <w:snapToGrid w:val="0"/>
              <w:spacing w:after="0"/>
              <w:jc w:val="both"/>
              <w:rPr>
                <w:bCs/>
                <w:iCs/>
                <w:lang w:val="en-US"/>
              </w:rPr>
            </w:pPr>
            <w:r w:rsidRPr="00371EA1">
              <w:rPr>
                <w:bCs/>
                <w:iCs/>
                <w:lang w:val="en-US"/>
              </w:rPr>
              <w:t>(Optional) The periodicity of the time window, which is defined similar to IE NR-DL-PRS-Periodicity-and-</w:t>
            </w:r>
            <w:proofErr w:type="spellStart"/>
            <w:r w:rsidRPr="00371EA1">
              <w:rPr>
                <w:bCs/>
                <w:iCs/>
                <w:lang w:val="en-US"/>
              </w:rPr>
              <w:t>ResourceSetSlotOffset</w:t>
            </w:r>
            <w:proofErr w:type="spellEnd"/>
            <w:r w:rsidRPr="00371EA1" w:rsidDel="00BD5CA7">
              <w:rPr>
                <w:bCs/>
                <w:iCs/>
                <w:lang w:val="en-US"/>
              </w:rPr>
              <w:t xml:space="preserve"> </w:t>
            </w:r>
            <w:r w:rsidRPr="00371EA1">
              <w:rPr>
                <w:bCs/>
                <w:iCs/>
                <w:lang w:val="en-US"/>
              </w:rPr>
              <w:t>in TS 37.355.FFS: the maximum number of the windows</w:t>
            </w:r>
          </w:p>
        </w:tc>
        <w:tc>
          <w:tcPr>
            <w:tcW w:w="4320" w:type="dxa"/>
          </w:tcPr>
          <w:p w14:paraId="386BE8AF" w14:textId="2476CFA8" w:rsidR="003A4DB4" w:rsidRPr="00291401" w:rsidRDefault="003A4DB4" w:rsidP="003A4DB4">
            <w:pPr>
              <w:rPr>
                <w:b/>
              </w:rPr>
            </w:pPr>
            <w:r>
              <w:rPr>
                <w:b/>
                <w:iCs/>
                <w:lang w:eastAsia="ja-JP"/>
              </w:rPr>
              <w:t>Time window configuration in target UE and PRU to receive and measure DL PRS</w:t>
            </w:r>
            <w:r w:rsidRPr="00291401">
              <w:rPr>
                <w:b/>
                <w:iCs/>
                <w:lang w:eastAsia="ja-JP"/>
              </w:rPr>
              <w:t>:</w:t>
            </w:r>
          </w:p>
          <w:p w14:paraId="22BD0210" w14:textId="5AD2EEB2" w:rsidR="00373C2B" w:rsidRDefault="00373C2B" w:rsidP="00546865">
            <w:r>
              <w:t>This is to support simultaneous measurements by target UE and PRU.</w:t>
            </w:r>
          </w:p>
          <w:p w14:paraId="543360C6" w14:textId="059FD08F" w:rsidR="00546865" w:rsidRDefault="00FD6FC9" w:rsidP="00546865">
            <w:r>
              <w:t xml:space="preserve">Time window configuration parameters signalled in </w:t>
            </w:r>
            <w:r w:rsidRPr="00205268">
              <w:t>NR-DL-TDOA-</w:t>
            </w:r>
            <w:proofErr w:type="spellStart"/>
            <w:r w:rsidRPr="00205268">
              <w:t>RequestLocationInformation</w:t>
            </w:r>
            <w:proofErr w:type="spellEnd"/>
            <w:r>
              <w:t xml:space="preserve"> IE and </w:t>
            </w:r>
            <w:r w:rsidRPr="00205268">
              <w:t>NR-Multi-RTT-</w:t>
            </w:r>
            <w:proofErr w:type="spellStart"/>
            <w:r w:rsidRPr="00205268">
              <w:t>RequestLocationInformation</w:t>
            </w:r>
            <w:proofErr w:type="spellEnd"/>
            <w:r>
              <w:t xml:space="preserve"> IE contains t</w:t>
            </w:r>
            <w:r w:rsidR="00546865">
              <w:t xml:space="preserve">he following parameters for </w:t>
            </w:r>
            <w:r w:rsidR="00546865" w:rsidRPr="00CF1D0F">
              <w:rPr>
                <w:b/>
                <w:bCs/>
              </w:rPr>
              <w:t>EACH</w:t>
            </w:r>
            <w:r w:rsidR="00546865">
              <w:t xml:space="preserve"> time window:</w:t>
            </w:r>
          </w:p>
          <w:p w14:paraId="521479D9" w14:textId="77777777" w:rsidR="00546865" w:rsidRDefault="00546865">
            <w:pPr>
              <w:pStyle w:val="a9"/>
              <w:numPr>
                <w:ilvl w:val="0"/>
                <w:numId w:val="46"/>
              </w:numPr>
              <w:rPr>
                <w:bCs/>
                <w:iCs/>
                <w:sz w:val="18"/>
                <w:szCs w:val="18"/>
                <w:lang w:eastAsia="x-none"/>
              </w:rPr>
            </w:pPr>
            <w:r w:rsidRPr="00815C2F">
              <w:rPr>
                <w:bCs/>
                <w:iCs/>
                <w:sz w:val="18"/>
                <w:szCs w:val="18"/>
                <w:lang w:eastAsia="x-none"/>
              </w:rPr>
              <w:t>Start of the time window</w:t>
            </w:r>
            <w:r>
              <w:rPr>
                <w:bCs/>
                <w:iCs/>
                <w:sz w:val="18"/>
                <w:szCs w:val="18"/>
                <w:lang w:eastAsia="x-none"/>
              </w:rPr>
              <w:t>:</w:t>
            </w:r>
          </w:p>
          <w:p w14:paraId="76936593" w14:textId="77777777" w:rsidR="00546865" w:rsidRPr="00815C2F" w:rsidRDefault="00546865" w:rsidP="00546865">
            <w:pPr>
              <w:pStyle w:val="a9"/>
              <w:rPr>
                <w:bCs/>
                <w:iCs/>
                <w:sz w:val="18"/>
                <w:szCs w:val="18"/>
                <w:lang w:eastAsia="x-none"/>
              </w:rPr>
            </w:pPr>
            <w:proofErr w:type="spellStart"/>
            <w:r>
              <w:rPr>
                <w:bCs/>
                <w:iCs/>
                <w:sz w:val="18"/>
                <w:szCs w:val="18"/>
                <w:lang w:eastAsia="x-none"/>
              </w:rPr>
              <w:t>I</w:t>
            </w:r>
            <w:r w:rsidRPr="00815C2F">
              <w:rPr>
                <w:bCs/>
                <w:iCs/>
                <w:sz w:val="18"/>
                <w:szCs w:val="18"/>
                <w:lang w:eastAsia="x-none"/>
              </w:rPr>
              <w:t>indicated</w:t>
            </w:r>
            <w:proofErr w:type="spellEnd"/>
            <w:r w:rsidRPr="00815C2F">
              <w:rPr>
                <w:bCs/>
                <w:iCs/>
                <w:sz w:val="18"/>
                <w:szCs w:val="18"/>
                <w:lang w:eastAsia="x-none"/>
              </w:rPr>
              <w:t xml:space="preserve"> by a combination of </w:t>
            </w:r>
            <w:ins w:id="89" w:author="CATT - Ren Da" w:date="2023-08-23T07:53:00Z">
              <w:r w:rsidRPr="00815C2F">
                <w:rPr>
                  <w:bCs/>
                  <w:iCs/>
                  <w:sz w:val="18"/>
                  <w:szCs w:val="18"/>
                  <w:lang w:eastAsia="x-none"/>
                </w:rPr>
                <w:t xml:space="preserve">system frame </w:t>
              </w:r>
            </w:ins>
            <w:r w:rsidRPr="00815C2F">
              <w:rPr>
                <w:bCs/>
                <w:iCs/>
                <w:sz w:val="18"/>
                <w:szCs w:val="18"/>
                <w:lang w:eastAsia="x-none"/>
              </w:rPr>
              <w:t>number, slot offset and symbol index with respect to the SFN initialization time</w:t>
            </w:r>
          </w:p>
          <w:p w14:paraId="0FACC040" w14:textId="77777777" w:rsidR="00546865" w:rsidRDefault="00546865">
            <w:pPr>
              <w:pStyle w:val="a9"/>
              <w:numPr>
                <w:ilvl w:val="0"/>
                <w:numId w:val="46"/>
              </w:numPr>
              <w:rPr>
                <w:bCs/>
                <w:iCs/>
                <w:sz w:val="18"/>
                <w:szCs w:val="18"/>
              </w:rPr>
            </w:pPr>
            <w:r w:rsidRPr="00815C2F">
              <w:rPr>
                <w:bCs/>
                <w:iCs/>
                <w:sz w:val="18"/>
                <w:szCs w:val="18"/>
              </w:rPr>
              <w:t>Duration of the time window</w:t>
            </w:r>
            <w:r>
              <w:rPr>
                <w:bCs/>
                <w:iCs/>
                <w:sz w:val="18"/>
                <w:szCs w:val="18"/>
              </w:rPr>
              <w:t>:</w:t>
            </w:r>
          </w:p>
          <w:p w14:paraId="715816DD" w14:textId="77777777" w:rsidR="00546865" w:rsidRPr="00815C2F" w:rsidRDefault="00546865" w:rsidP="00546865">
            <w:pPr>
              <w:pStyle w:val="a9"/>
              <w:rPr>
                <w:bCs/>
                <w:iCs/>
                <w:sz w:val="18"/>
                <w:szCs w:val="18"/>
              </w:rPr>
            </w:pPr>
            <w:r>
              <w:rPr>
                <w:bCs/>
                <w:iCs/>
                <w:sz w:val="18"/>
                <w:szCs w:val="18"/>
              </w:rPr>
              <w:t>G</w:t>
            </w:r>
            <w:r w:rsidRPr="00815C2F">
              <w:rPr>
                <w:bCs/>
                <w:iCs/>
                <w:sz w:val="18"/>
                <w:szCs w:val="18"/>
              </w:rPr>
              <w:t>iven by a number of consecutive slots/symbols</w:t>
            </w:r>
          </w:p>
          <w:p w14:paraId="5B71FE4A" w14:textId="77777777" w:rsidR="00546865" w:rsidRPr="00815C2F" w:rsidRDefault="00546865">
            <w:pPr>
              <w:pStyle w:val="a9"/>
              <w:numPr>
                <w:ilvl w:val="0"/>
                <w:numId w:val="46"/>
              </w:numPr>
            </w:pPr>
            <w:r>
              <w:rPr>
                <w:bCs/>
                <w:iCs/>
                <w:sz w:val="18"/>
                <w:szCs w:val="18"/>
              </w:rPr>
              <w:t xml:space="preserve">(Optional) </w:t>
            </w:r>
            <w:r w:rsidRPr="00815C2F">
              <w:rPr>
                <w:bCs/>
                <w:iCs/>
                <w:sz w:val="18"/>
                <w:szCs w:val="18"/>
              </w:rPr>
              <w:t>Periodicity of the time window</w:t>
            </w:r>
            <w:r>
              <w:rPr>
                <w:bCs/>
                <w:iCs/>
                <w:sz w:val="18"/>
                <w:szCs w:val="18"/>
              </w:rPr>
              <w:t>:</w:t>
            </w:r>
          </w:p>
          <w:p w14:paraId="3F354D33" w14:textId="77777777" w:rsidR="00546865" w:rsidRDefault="00546865" w:rsidP="00546865">
            <w:pPr>
              <w:pStyle w:val="a9"/>
              <w:rPr>
                <w:bCs/>
                <w:iCs/>
                <w:sz w:val="18"/>
                <w:szCs w:val="18"/>
              </w:rPr>
            </w:pPr>
            <w:r>
              <w:rPr>
                <w:bCs/>
                <w:iCs/>
                <w:sz w:val="18"/>
                <w:szCs w:val="18"/>
              </w:rPr>
              <w:t>D</w:t>
            </w:r>
            <w:r w:rsidRPr="00815C2F">
              <w:rPr>
                <w:bCs/>
                <w:iCs/>
                <w:sz w:val="18"/>
                <w:szCs w:val="18"/>
              </w:rPr>
              <w:t xml:space="preserve">efined similar to IE </w:t>
            </w:r>
            <w:proofErr w:type="spellStart"/>
            <w:r w:rsidRPr="00815C2F">
              <w:rPr>
                <w:bCs/>
                <w:iCs/>
                <w:sz w:val="18"/>
                <w:szCs w:val="18"/>
              </w:rPr>
              <w:t>PeriodicitySRS</w:t>
            </w:r>
            <w:proofErr w:type="spellEnd"/>
            <w:r w:rsidRPr="00815C2F">
              <w:rPr>
                <w:bCs/>
                <w:iCs/>
                <w:sz w:val="18"/>
                <w:szCs w:val="18"/>
              </w:rPr>
              <w:t xml:space="preserve"> in “Requested SRS Transmission Characteristics” in TS 38.455</w:t>
            </w:r>
          </w:p>
          <w:p w14:paraId="3CDE798B" w14:textId="761501F6" w:rsidR="00546865" w:rsidRDefault="00FD6FC9" w:rsidP="003A4DB4">
            <w:r w:rsidRPr="00E24728">
              <w:rPr>
                <w:highlight w:val="yellow"/>
              </w:rPr>
              <w:t>FFS whether SFN number or subframe number is used for start of time window</w:t>
            </w:r>
            <w:r>
              <w:t>.</w:t>
            </w:r>
          </w:p>
        </w:tc>
      </w:tr>
      <w:tr w:rsidR="00D733AE" w14:paraId="19CFFFEB" w14:textId="77777777" w:rsidTr="000927B0">
        <w:tc>
          <w:tcPr>
            <w:tcW w:w="1008" w:type="dxa"/>
          </w:tcPr>
          <w:p w14:paraId="1BC0595A" w14:textId="40E1E722" w:rsidR="00D733AE" w:rsidRDefault="00D733AE" w:rsidP="00D733AE">
            <w:pPr>
              <w:pStyle w:val="TAC"/>
            </w:pPr>
            <w:r w:rsidRPr="00CC1A24">
              <w:t>CPP-</w:t>
            </w:r>
            <w:r>
              <w:t>28</w:t>
            </w:r>
          </w:p>
        </w:tc>
        <w:tc>
          <w:tcPr>
            <w:tcW w:w="4320" w:type="dxa"/>
          </w:tcPr>
          <w:p w14:paraId="1E3480B9" w14:textId="77777777" w:rsidR="00D733AE" w:rsidRPr="00EE1448" w:rsidRDefault="00D733AE" w:rsidP="00D733AE">
            <w:pPr>
              <w:autoSpaceDE w:val="0"/>
              <w:autoSpaceDN w:val="0"/>
              <w:adjustRightInd w:val="0"/>
              <w:snapToGrid w:val="0"/>
              <w:jc w:val="both"/>
              <w:rPr>
                <w:ins w:id="90" w:author="CATT - Ren Da" w:date="2023-08-23T07:53:00Z"/>
                <w:bCs/>
                <w:iCs/>
              </w:rPr>
            </w:pPr>
            <w:r w:rsidRPr="00EE1448">
              <w:rPr>
                <w:bCs/>
                <w:iCs/>
              </w:rPr>
              <w:t xml:space="preserve">Confirm the following working assumption </w:t>
            </w:r>
            <w:ins w:id="91" w:author="CATT - Ren Da" w:date="2023-08-23T07:54:00Z">
              <w:r w:rsidRPr="00EE1448">
                <w:rPr>
                  <w:bCs/>
                  <w:iCs/>
                </w:rPr>
                <w:t xml:space="preserve">with modification </w:t>
              </w:r>
            </w:ins>
            <w:r w:rsidRPr="00EE1448">
              <w:rPr>
                <w:bCs/>
                <w:iCs/>
              </w:rPr>
              <w:t>made in RAN1#113:</w:t>
            </w:r>
          </w:p>
          <w:p w14:paraId="5F3B0A21" w14:textId="77777777" w:rsidR="00D733AE" w:rsidRPr="00EE1448" w:rsidRDefault="00D733AE" w:rsidP="00D733AE">
            <w:pPr>
              <w:ind w:left="720"/>
              <w:rPr>
                <w:bCs/>
                <w:sz w:val="18"/>
                <w:szCs w:val="18"/>
                <w:lang w:eastAsia="zh-CN"/>
              </w:rPr>
            </w:pPr>
            <w:r w:rsidRPr="00EE1448">
              <w:rPr>
                <w:bCs/>
                <w:sz w:val="18"/>
                <w:szCs w:val="18"/>
                <w:highlight w:val="darkYellow"/>
                <w:lang w:eastAsia="zh-CN"/>
              </w:rPr>
              <w:t>Working assumption</w:t>
            </w:r>
          </w:p>
          <w:p w14:paraId="7700746B" w14:textId="77777777" w:rsidR="00D733AE" w:rsidRPr="00EE1448" w:rsidRDefault="00D733AE" w:rsidP="00D733AE">
            <w:pPr>
              <w:autoSpaceDE w:val="0"/>
              <w:autoSpaceDN w:val="0"/>
              <w:adjustRightInd w:val="0"/>
              <w:snapToGrid w:val="0"/>
              <w:ind w:left="720"/>
              <w:jc w:val="both"/>
              <w:rPr>
                <w:bCs/>
                <w:iCs/>
                <w:sz w:val="18"/>
                <w:szCs w:val="18"/>
              </w:rPr>
            </w:pPr>
            <w:r w:rsidRPr="00EE1448">
              <w:rPr>
                <w:bCs/>
                <w:iCs/>
                <w:sz w:val="18"/>
                <w:szCs w:val="18"/>
              </w:rPr>
              <w:t xml:space="preserve">To enable LMF to optionally request the serving </w:t>
            </w:r>
            <w:proofErr w:type="spellStart"/>
            <w:r w:rsidRPr="00EE1448">
              <w:rPr>
                <w:bCs/>
                <w:iCs/>
                <w:sz w:val="18"/>
                <w:szCs w:val="18"/>
              </w:rPr>
              <w:t>gNB</w:t>
            </w:r>
            <w:proofErr w:type="spellEnd"/>
            <w:r w:rsidRPr="00EE1448">
              <w:rPr>
                <w:bCs/>
                <w:iCs/>
                <w:sz w:val="18"/>
                <w:szCs w:val="18"/>
              </w:rPr>
              <w:t xml:space="preserve"> of a UE to configure the transmission of the UL positioning SRS resources from the UE within indicated time window(s), support:</w:t>
            </w:r>
          </w:p>
          <w:p w14:paraId="677F244E" w14:textId="77777777" w:rsidR="00D733AE" w:rsidRPr="00EE1448" w:rsidRDefault="00D733AE">
            <w:pPr>
              <w:numPr>
                <w:ilvl w:val="0"/>
                <w:numId w:val="33"/>
              </w:numPr>
              <w:spacing w:after="0"/>
              <w:ind w:left="1440"/>
              <w:rPr>
                <w:bCs/>
                <w:iCs/>
                <w:sz w:val="18"/>
                <w:szCs w:val="18"/>
              </w:rPr>
            </w:pPr>
            <w:r w:rsidRPr="00EE1448">
              <w:rPr>
                <w:bCs/>
                <w:iCs/>
                <w:sz w:val="18"/>
                <w:szCs w:val="18"/>
                <w:lang w:eastAsia="x-none"/>
              </w:rPr>
              <w:t>Option 1D: Each of the time windows is defined with the following parameters:</w:t>
            </w:r>
          </w:p>
          <w:p w14:paraId="13A0B2DC" w14:textId="77777777" w:rsidR="00D733AE" w:rsidRPr="00EE1448" w:rsidRDefault="00D733AE">
            <w:pPr>
              <w:numPr>
                <w:ilvl w:val="1"/>
                <w:numId w:val="34"/>
              </w:numPr>
              <w:spacing w:after="0"/>
              <w:ind w:left="2160"/>
              <w:rPr>
                <w:bCs/>
                <w:iCs/>
                <w:sz w:val="18"/>
                <w:szCs w:val="18"/>
                <w:lang w:eastAsia="x-none"/>
              </w:rPr>
            </w:pPr>
            <w:r w:rsidRPr="00EE1448">
              <w:rPr>
                <w:bCs/>
                <w:iCs/>
                <w:sz w:val="18"/>
                <w:szCs w:val="18"/>
                <w:lang w:eastAsia="x-none"/>
              </w:rPr>
              <w:t xml:space="preserve">The start of the time window, which is indicated by a combination of </w:t>
            </w:r>
            <w:ins w:id="92" w:author="CATT - Ren Da" w:date="2023-08-23T07:53:00Z">
              <w:r w:rsidRPr="00EE1448">
                <w:rPr>
                  <w:bCs/>
                  <w:iCs/>
                  <w:sz w:val="18"/>
                  <w:szCs w:val="18"/>
                  <w:lang w:eastAsia="x-none"/>
                </w:rPr>
                <w:t xml:space="preserve">system frame </w:t>
              </w:r>
            </w:ins>
            <w:del w:id="93" w:author="CATT - Ren Da" w:date="2023-08-23T07:53:00Z">
              <w:r w:rsidRPr="00EE1448" w:rsidDel="00DF490F">
                <w:rPr>
                  <w:bCs/>
                  <w:iCs/>
                  <w:sz w:val="18"/>
                  <w:szCs w:val="18"/>
                  <w:lang w:eastAsia="x-none"/>
                </w:rPr>
                <w:delText xml:space="preserve">subframe </w:delText>
              </w:r>
            </w:del>
            <w:r w:rsidRPr="00EE1448">
              <w:rPr>
                <w:bCs/>
                <w:iCs/>
                <w:sz w:val="18"/>
                <w:szCs w:val="18"/>
                <w:lang w:eastAsia="x-none"/>
              </w:rPr>
              <w:t>number, slot offset and symbol index with respect to the SFN initialization time</w:t>
            </w:r>
          </w:p>
          <w:p w14:paraId="16FA5254" w14:textId="77777777" w:rsidR="00D733AE" w:rsidRPr="00EE1448" w:rsidRDefault="00D733AE">
            <w:pPr>
              <w:numPr>
                <w:ilvl w:val="1"/>
                <w:numId w:val="34"/>
              </w:numPr>
              <w:autoSpaceDE w:val="0"/>
              <w:autoSpaceDN w:val="0"/>
              <w:adjustRightInd w:val="0"/>
              <w:snapToGrid w:val="0"/>
              <w:spacing w:after="0"/>
              <w:ind w:left="2160"/>
              <w:jc w:val="both"/>
              <w:rPr>
                <w:bCs/>
                <w:iCs/>
                <w:sz w:val="18"/>
                <w:szCs w:val="18"/>
              </w:rPr>
            </w:pPr>
            <w:r w:rsidRPr="00EE1448">
              <w:rPr>
                <w:bCs/>
                <w:iCs/>
                <w:sz w:val="18"/>
                <w:szCs w:val="18"/>
              </w:rPr>
              <w:t>The duration of the time window, which is given by a number of consecutive slots/symbols</w:t>
            </w:r>
          </w:p>
          <w:p w14:paraId="1C352108" w14:textId="77777777" w:rsidR="00D733AE" w:rsidRPr="00EE1448" w:rsidRDefault="00D733AE">
            <w:pPr>
              <w:numPr>
                <w:ilvl w:val="2"/>
                <w:numId w:val="34"/>
              </w:numPr>
              <w:autoSpaceDE w:val="0"/>
              <w:autoSpaceDN w:val="0"/>
              <w:adjustRightInd w:val="0"/>
              <w:snapToGrid w:val="0"/>
              <w:spacing w:after="0"/>
              <w:ind w:left="2880"/>
              <w:jc w:val="both"/>
              <w:rPr>
                <w:bCs/>
                <w:iCs/>
                <w:sz w:val="18"/>
                <w:szCs w:val="18"/>
              </w:rPr>
            </w:pPr>
            <w:r w:rsidRPr="00EE1448">
              <w:rPr>
                <w:bCs/>
                <w:iCs/>
                <w:sz w:val="18"/>
                <w:szCs w:val="18"/>
              </w:rPr>
              <w:t>FFS: the number of the consecutive slots/symbols</w:t>
            </w:r>
          </w:p>
          <w:p w14:paraId="3D40F271" w14:textId="77777777" w:rsidR="00D733AE" w:rsidRPr="00EE1448" w:rsidRDefault="00D733AE">
            <w:pPr>
              <w:numPr>
                <w:ilvl w:val="1"/>
                <w:numId w:val="34"/>
              </w:numPr>
              <w:autoSpaceDE w:val="0"/>
              <w:autoSpaceDN w:val="0"/>
              <w:adjustRightInd w:val="0"/>
              <w:snapToGrid w:val="0"/>
              <w:spacing w:after="0"/>
              <w:ind w:left="2160"/>
              <w:jc w:val="both"/>
              <w:rPr>
                <w:bCs/>
                <w:iCs/>
                <w:sz w:val="18"/>
                <w:szCs w:val="18"/>
              </w:rPr>
            </w:pPr>
            <w:r w:rsidRPr="00EE1448">
              <w:rPr>
                <w:bCs/>
                <w:iCs/>
                <w:sz w:val="18"/>
                <w:szCs w:val="18"/>
              </w:rPr>
              <w:t xml:space="preserve">(Optional) The periodicity of the time window, which is defined similar to IE </w:t>
            </w:r>
            <w:proofErr w:type="spellStart"/>
            <w:r w:rsidRPr="00EE1448">
              <w:rPr>
                <w:bCs/>
                <w:iCs/>
                <w:sz w:val="18"/>
                <w:szCs w:val="18"/>
              </w:rPr>
              <w:t>PeriodicitySRS</w:t>
            </w:r>
            <w:proofErr w:type="spellEnd"/>
            <w:r w:rsidRPr="00EE1448">
              <w:rPr>
                <w:bCs/>
                <w:iCs/>
                <w:sz w:val="18"/>
                <w:szCs w:val="18"/>
              </w:rPr>
              <w:t xml:space="preserve"> in “Requested SRS Transmission Characteristics” in TS 38.455.</w:t>
            </w:r>
          </w:p>
          <w:p w14:paraId="3D309A14" w14:textId="5485C897" w:rsidR="00D733AE" w:rsidRPr="00200B69" w:rsidRDefault="00D733AE">
            <w:pPr>
              <w:numPr>
                <w:ilvl w:val="0"/>
                <w:numId w:val="34"/>
              </w:numPr>
              <w:autoSpaceDE w:val="0"/>
              <w:autoSpaceDN w:val="0"/>
              <w:adjustRightInd w:val="0"/>
              <w:snapToGrid w:val="0"/>
              <w:spacing w:after="0"/>
              <w:ind w:left="1440"/>
              <w:jc w:val="both"/>
              <w:rPr>
                <w:bCs/>
                <w:iCs/>
                <w:sz w:val="18"/>
                <w:szCs w:val="18"/>
              </w:rPr>
            </w:pPr>
            <w:r w:rsidRPr="00EE1448">
              <w:rPr>
                <w:bCs/>
                <w:iCs/>
                <w:sz w:val="18"/>
                <w:szCs w:val="18"/>
              </w:rPr>
              <w:t>FFS: the maximum number of the windows</w:t>
            </w:r>
          </w:p>
        </w:tc>
        <w:tc>
          <w:tcPr>
            <w:tcW w:w="4320" w:type="dxa"/>
          </w:tcPr>
          <w:p w14:paraId="078D95CA" w14:textId="6DFEA513" w:rsidR="00D733AE" w:rsidRDefault="00D733AE" w:rsidP="00D733AE">
            <w:pPr>
              <w:rPr>
                <w:b/>
                <w:iCs/>
                <w:lang w:eastAsia="ja-JP"/>
              </w:rPr>
            </w:pPr>
            <w:r>
              <w:rPr>
                <w:b/>
                <w:iCs/>
                <w:lang w:eastAsia="ja-JP"/>
              </w:rPr>
              <w:t xml:space="preserve">Time window configuration </w:t>
            </w:r>
            <w:r w:rsidR="006F2120">
              <w:rPr>
                <w:b/>
                <w:iCs/>
                <w:lang w:eastAsia="ja-JP"/>
              </w:rPr>
              <w:t xml:space="preserve">in UE </w:t>
            </w:r>
            <w:r>
              <w:rPr>
                <w:b/>
                <w:iCs/>
                <w:lang w:eastAsia="ja-JP"/>
              </w:rPr>
              <w:t>for UL ‘SRS for positioning’ transmission</w:t>
            </w:r>
            <w:r w:rsidRPr="00291401">
              <w:rPr>
                <w:b/>
                <w:iCs/>
                <w:lang w:eastAsia="ja-JP"/>
              </w:rPr>
              <w:t>:</w:t>
            </w:r>
          </w:p>
          <w:p w14:paraId="7AE03A2B" w14:textId="49E87CC9" w:rsidR="00D733AE" w:rsidRDefault="00D733AE" w:rsidP="00D733AE">
            <w:r>
              <w:t xml:space="preserve">This is a </w:t>
            </w:r>
            <w:proofErr w:type="spellStart"/>
            <w:r>
              <w:t>NRPPa</w:t>
            </w:r>
            <w:proofErr w:type="spellEnd"/>
            <w:r>
              <w:t xml:space="preserve"> signalling requirement for RAN3 but there is a corresponding requirement for RRC signalling for time window configuration for the UE. See CPP-20.</w:t>
            </w:r>
          </w:p>
          <w:p w14:paraId="000CB0E3" w14:textId="3B49FE62" w:rsidR="00D733AE" w:rsidRDefault="00D733AE" w:rsidP="00D733AE">
            <w:r>
              <w:t xml:space="preserve">RAN2 impacts: SRS configuration signalling in RRC specification must provide a time window(s) information to the UE. This impacts the UL-TDOA and multi-RTT positioning methods. The following parameters are signalled for </w:t>
            </w:r>
            <w:r w:rsidRPr="00CF1D0F">
              <w:rPr>
                <w:b/>
                <w:bCs/>
              </w:rPr>
              <w:t>EACH</w:t>
            </w:r>
            <w:r>
              <w:t xml:space="preserve"> time window(s):</w:t>
            </w:r>
          </w:p>
          <w:p w14:paraId="79E83F23" w14:textId="0437D08C" w:rsidR="00D733AE" w:rsidRDefault="00D733AE">
            <w:pPr>
              <w:pStyle w:val="a9"/>
              <w:numPr>
                <w:ilvl w:val="0"/>
                <w:numId w:val="46"/>
              </w:numPr>
              <w:rPr>
                <w:bCs/>
                <w:iCs/>
                <w:sz w:val="18"/>
                <w:szCs w:val="18"/>
                <w:lang w:eastAsia="x-none"/>
              </w:rPr>
            </w:pPr>
            <w:r w:rsidRPr="00815C2F">
              <w:rPr>
                <w:bCs/>
                <w:iCs/>
                <w:sz w:val="18"/>
                <w:szCs w:val="18"/>
                <w:lang w:eastAsia="x-none"/>
              </w:rPr>
              <w:t>Start of the time window</w:t>
            </w:r>
            <w:r>
              <w:rPr>
                <w:bCs/>
                <w:iCs/>
                <w:sz w:val="18"/>
                <w:szCs w:val="18"/>
                <w:lang w:eastAsia="x-none"/>
              </w:rPr>
              <w:t>:</w:t>
            </w:r>
          </w:p>
          <w:p w14:paraId="11965132" w14:textId="30D205DE" w:rsidR="00D733AE" w:rsidRPr="00815C2F" w:rsidRDefault="00D733AE" w:rsidP="00D733AE">
            <w:pPr>
              <w:pStyle w:val="a9"/>
              <w:rPr>
                <w:bCs/>
                <w:iCs/>
                <w:sz w:val="18"/>
                <w:szCs w:val="18"/>
                <w:lang w:eastAsia="x-none"/>
              </w:rPr>
            </w:pPr>
            <w:proofErr w:type="spellStart"/>
            <w:r>
              <w:rPr>
                <w:bCs/>
                <w:iCs/>
                <w:sz w:val="18"/>
                <w:szCs w:val="18"/>
                <w:lang w:eastAsia="x-none"/>
              </w:rPr>
              <w:t>I</w:t>
            </w:r>
            <w:r w:rsidRPr="00815C2F">
              <w:rPr>
                <w:bCs/>
                <w:iCs/>
                <w:sz w:val="18"/>
                <w:szCs w:val="18"/>
                <w:lang w:eastAsia="x-none"/>
              </w:rPr>
              <w:t>indicated</w:t>
            </w:r>
            <w:proofErr w:type="spellEnd"/>
            <w:r w:rsidRPr="00815C2F">
              <w:rPr>
                <w:bCs/>
                <w:iCs/>
                <w:sz w:val="18"/>
                <w:szCs w:val="18"/>
                <w:lang w:eastAsia="x-none"/>
              </w:rPr>
              <w:t xml:space="preserve"> by a combination of </w:t>
            </w:r>
            <w:ins w:id="94" w:author="CATT - Ren Da" w:date="2023-08-23T07:53:00Z">
              <w:r w:rsidRPr="00815C2F">
                <w:rPr>
                  <w:bCs/>
                  <w:iCs/>
                  <w:sz w:val="18"/>
                  <w:szCs w:val="18"/>
                  <w:lang w:eastAsia="x-none"/>
                </w:rPr>
                <w:t xml:space="preserve">system frame </w:t>
              </w:r>
            </w:ins>
            <w:r w:rsidRPr="00815C2F">
              <w:rPr>
                <w:bCs/>
                <w:iCs/>
                <w:sz w:val="18"/>
                <w:szCs w:val="18"/>
                <w:lang w:eastAsia="x-none"/>
              </w:rPr>
              <w:t>number, slot offset and symbol index with respect to the SFN initialization time</w:t>
            </w:r>
          </w:p>
          <w:p w14:paraId="47FEAB5A" w14:textId="77777777" w:rsidR="00D733AE" w:rsidRDefault="00D733AE">
            <w:pPr>
              <w:pStyle w:val="a9"/>
              <w:numPr>
                <w:ilvl w:val="0"/>
                <w:numId w:val="46"/>
              </w:numPr>
              <w:rPr>
                <w:bCs/>
                <w:iCs/>
                <w:sz w:val="18"/>
                <w:szCs w:val="18"/>
              </w:rPr>
            </w:pPr>
            <w:r w:rsidRPr="00815C2F">
              <w:rPr>
                <w:bCs/>
                <w:iCs/>
                <w:sz w:val="18"/>
                <w:szCs w:val="18"/>
              </w:rPr>
              <w:t>Duration of the time window</w:t>
            </w:r>
            <w:r>
              <w:rPr>
                <w:bCs/>
                <w:iCs/>
                <w:sz w:val="18"/>
                <w:szCs w:val="18"/>
              </w:rPr>
              <w:t>:</w:t>
            </w:r>
          </w:p>
          <w:p w14:paraId="6B1CEB54" w14:textId="5EE01F9C" w:rsidR="00D733AE" w:rsidRPr="00815C2F" w:rsidRDefault="00D733AE" w:rsidP="00D733AE">
            <w:pPr>
              <w:pStyle w:val="a9"/>
              <w:rPr>
                <w:bCs/>
                <w:iCs/>
                <w:sz w:val="18"/>
                <w:szCs w:val="18"/>
              </w:rPr>
            </w:pPr>
            <w:r>
              <w:rPr>
                <w:bCs/>
                <w:iCs/>
                <w:sz w:val="18"/>
                <w:szCs w:val="18"/>
              </w:rPr>
              <w:t>G</w:t>
            </w:r>
            <w:r w:rsidRPr="00815C2F">
              <w:rPr>
                <w:bCs/>
                <w:iCs/>
                <w:sz w:val="18"/>
                <w:szCs w:val="18"/>
              </w:rPr>
              <w:t>iven by a number of consecutive slots/symbols</w:t>
            </w:r>
          </w:p>
          <w:p w14:paraId="43E52E60" w14:textId="43CCDC35" w:rsidR="00D733AE" w:rsidRPr="00815C2F" w:rsidRDefault="00D733AE">
            <w:pPr>
              <w:pStyle w:val="a9"/>
              <w:numPr>
                <w:ilvl w:val="0"/>
                <w:numId w:val="46"/>
              </w:numPr>
            </w:pPr>
            <w:r>
              <w:rPr>
                <w:bCs/>
                <w:iCs/>
                <w:sz w:val="18"/>
                <w:szCs w:val="18"/>
              </w:rPr>
              <w:t xml:space="preserve">(Optional) </w:t>
            </w:r>
            <w:r w:rsidRPr="00815C2F">
              <w:rPr>
                <w:bCs/>
                <w:iCs/>
                <w:sz w:val="18"/>
                <w:szCs w:val="18"/>
              </w:rPr>
              <w:t>Periodicity of the time window</w:t>
            </w:r>
            <w:r>
              <w:rPr>
                <w:bCs/>
                <w:iCs/>
                <w:sz w:val="18"/>
                <w:szCs w:val="18"/>
              </w:rPr>
              <w:t>:</w:t>
            </w:r>
          </w:p>
          <w:p w14:paraId="5FDF92C9" w14:textId="77777777" w:rsidR="00D733AE" w:rsidRDefault="00D733AE" w:rsidP="00D733AE">
            <w:pPr>
              <w:pStyle w:val="a9"/>
              <w:rPr>
                <w:bCs/>
                <w:iCs/>
                <w:sz w:val="18"/>
                <w:szCs w:val="18"/>
              </w:rPr>
            </w:pPr>
            <w:r>
              <w:rPr>
                <w:bCs/>
                <w:iCs/>
                <w:sz w:val="18"/>
                <w:szCs w:val="18"/>
              </w:rPr>
              <w:t>D</w:t>
            </w:r>
            <w:r w:rsidRPr="00815C2F">
              <w:rPr>
                <w:bCs/>
                <w:iCs/>
                <w:sz w:val="18"/>
                <w:szCs w:val="18"/>
              </w:rPr>
              <w:t xml:space="preserve">efined similar to IE </w:t>
            </w:r>
            <w:proofErr w:type="spellStart"/>
            <w:r w:rsidRPr="00815C2F">
              <w:rPr>
                <w:bCs/>
                <w:iCs/>
                <w:sz w:val="18"/>
                <w:szCs w:val="18"/>
              </w:rPr>
              <w:t>PeriodicitySRS</w:t>
            </w:r>
            <w:proofErr w:type="spellEnd"/>
            <w:r w:rsidRPr="00815C2F">
              <w:rPr>
                <w:bCs/>
                <w:iCs/>
                <w:sz w:val="18"/>
                <w:szCs w:val="18"/>
              </w:rPr>
              <w:t xml:space="preserve"> in “Requested SRS Transmission Characteristics” in TS 38.455</w:t>
            </w:r>
          </w:p>
          <w:p w14:paraId="1E0A424E" w14:textId="77777777" w:rsidR="00BD4118" w:rsidRDefault="00BD4118" w:rsidP="00D733AE">
            <w:pPr>
              <w:pStyle w:val="a9"/>
              <w:rPr>
                <w:bCs/>
                <w:iCs/>
                <w:sz w:val="18"/>
                <w:szCs w:val="18"/>
              </w:rPr>
            </w:pPr>
          </w:p>
          <w:p w14:paraId="25C83FDB" w14:textId="77777777" w:rsidR="00BD4118" w:rsidRDefault="00BD4118" w:rsidP="00BD4118">
            <w:r w:rsidRPr="00DB0449">
              <w:rPr>
                <w:highlight w:val="yellow"/>
              </w:rPr>
              <w:t>NOTE: Assumption here is, this working assumption is now turned into an agreement with this RAN1 confirmation</w:t>
            </w:r>
            <w:r>
              <w:t>.</w:t>
            </w:r>
          </w:p>
          <w:p w14:paraId="0C93B694" w14:textId="416D6C46" w:rsidR="00BC03DC" w:rsidRPr="00BC03DC" w:rsidRDefault="00BC03DC" w:rsidP="00BD4118">
            <w:pPr>
              <w:rPr>
                <w:bCs/>
                <w:iCs/>
                <w:sz w:val="18"/>
                <w:szCs w:val="18"/>
              </w:rPr>
            </w:pPr>
            <w:r w:rsidRPr="00BC03DC">
              <w:t>See CPP-29 which provides details of duration of time window and number of time windows.</w:t>
            </w:r>
          </w:p>
        </w:tc>
      </w:tr>
      <w:tr w:rsidR="00D733AE" w14:paraId="585433AB" w14:textId="77777777" w:rsidTr="000927B0">
        <w:tc>
          <w:tcPr>
            <w:tcW w:w="1008" w:type="dxa"/>
          </w:tcPr>
          <w:p w14:paraId="753D34A2" w14:textId="31B8DC02" w:rsidR="00D733AE" w:rsidRDefault="00D733AE" w:rsidP="00D733AE">
            <w:pPr>
              <w:pStyle w:val="TAC"/>
            </w:pPr>
            <w:r w:rsidRPr="00CC1A24">
              <w:lastRenderedPageBreak/>
              <w:t>CPP-</w:t>
            </w:r>
            <w:r>
              <w:t>29</w:t>
            </w:r>
          </w:p>
        </w:tc>
        <w:tc>
          <w:tcPr>
            <w:tcW w:w="4320" w:type="dxa"/>
          </w:tcPr>
          <w:p w14:paraId="4140050D" w14:textId="77777777" w:rsidR="00D733AE" w:rsidRPr="00EE1448" w:rsidRDefault="00D733AE" w:rsidP="00D733AE">
            <w:pPr>
              <w:autoSpaceDE w:val="0"/>
              <w:autoSpaceDN w:val="0"/>
              <w:adjustRightInd w:val="0"/>
              <w:snapToGrid w:val="0"/>
              <w:jc w:val="both"/>
              <w:rPr>
                <w:bCs/>
                <w:iCs/>
              </w:rPr>
            </w:pPr>
            <w:r w:rsidRPr="00EE1448">
              <w:rPr>
                <w:bCs/>
                <w:iCs/>
              </w:rPr>
              <w:t xml:space="preserve">When a LMF requests the serving </w:t>
            </w:r>
            <w:proofErr w:type="spellStart"/>
            <w:r w:rsidRPr="00EE1448">
              <w:rPr>
                <w:bCs/>
                <w:iCs/>
              </w:rPr>
              <w:t>gNB</w:t>
            </w:r>
            <w:proofErr w:type="spellEnd"/>
            <w:r w:rsidRPr="00EE1448">
              <w:rPr>
                <w:bCs/>
                <w:iCs/>
              </w:rPr>
              <w:t xml:space="preserve"> of a UE to configure the transmission of the UL positioning SRS resources from the UE within indicated time window(s), </w:t>
            </w:r>
          </w:p>
          <w:p w14:paraId="500EA368" w14:textId="77777777" w:rsidR="00D733AE" w:rsidRPr="00EE1448" w:rsidRDefault="00D733AE">
            <w:pPr>
              <w:numPr>
                <w:ilvl w:val="0"/>
                <w:numId w:val="41"/>
              </w:numPr>
              <w:autoSpaceDE w:val="0"/>
              <w:autoSpaceDN w:val="0"/>
              <w:adjustRightInd w:val="0"/>
              <w:snapToGrid w:val="0"/>
              <w:spacing w:after="0"/>
              <w:jc w:val="both"/>
              <w:rPr>
                <w:bCs/>
                <w:iCs/>
              </w:rPr>
            </w:pPr>
            <w:r w:rsidRPr="00EE1448">
              <w:rPr>
                <w:bCs/>
                <w:iCs/>
              </w:rPr>
              <w:t>the duration of a time window can be configured by one of the following values:</w:t>
            </w:r>
          </w:p>
          <w:p w14:paraId="5C9FA4E5" w14:textId="77777777" w:rsidR="00D733AE" w:rsidRPr="00EE1448" w:rsidRDefault="00D733AE">
            <w:pPr>
              <w:numPr>
                <w:ilvl w:val="1"/>
                <w:numId w:val="41"/>
              </w:numPr>
              <w:spacing w:after="0"/>
              <w:rPr>
                <w:bCs/>
                <w:iCs/>
              </w:rPr>
            </w:pPr>
            <w:r w:rsidRPr="00EE1448">
              <w:rPr>
                <w:bCs/>
                <w:iCs/>
              </w:rPr>
              <w:t>{1, 2, 4, 8, 12} OFDM symbols</w:t>
            </w:r>
          </w:p>
          <w:p w14:paraId="7385D668" w14:textId="77777777" w:rsidR="00D733AE" w:rsidRPr="00EE1448" w:rsidRDefault="00D733AE">
            <w:pPr>
              <w:numPr>
                <w:ilvl w:val="1"/>
                <w:numId w:val="41"/>
              </w:numPr>
              <w:autoSpaceDE w:val="0"/>
              <w:autoSpaceDN w:val="0"/>
              <w:adjustRightInd w:val="0"/>
              <w:snapToGrid w:val="0"/>
              <w:spacing w:after="0"/>
              <w:jc w:val="both"/>
              <w:rPr>
                <w:bCs/>
                <w:iCs/>
              </w:rPr>
            </w:pPr>
            <w:r w:rsidRPr="00EE1448">
              <w:rPr>
                <w:bCs/>
                <w:iCs/>
              </w:rPr>
              <w:t>{</w:t>
            </w:r>
            <w:r w:rsidRPr="00EE1448">
              <w:rPr>
                <w:rFonts w:eastAsia="等线"/>
                <w:bCs/>
                <w:iCs/>
                <w:snapToGrid w:val="0"/>
              </w:rPr>
              <w:t>1, 2, 4, 6, 8, 12, 16} slots</w:t>
            </w:r>
          </w:p>
          <w:p w14:paraId="707F3F3A" w14:textId="77777777" w:rsidR="00D733AE" w:rsidRPr="00EE1448" w:rsidRDefault="00D733AE">
            <w:pPr>
              <w:numPr>
                <w:ilvl w:val="1"/>
                <w:numId w:val="41"/>
              </w:numPr>
              <w:autoSpaceDE w:val="0"/>
              <w:autoSpaceDN w:val="0"/>
              <w:adjustRightInd w:val="0"/>
              <w:snapToGrid w:val="0"/>
              <w:spacing w:after="0"/>
              <w:jc w:val="both"/>
              <w:rPr>
                <w:bCs/>
                <w:iCs/>
              </w:rPr>
            </w:pPr>
            <w:r w:rsidRPr="00EE1448">
              <w:rPr>
                <w:bCs/>
                <w:iCs/>
              </w:rPr>
              <w:t>FFS: additional values</w:t>
            </w:r>
          </w:p>
          <w:p w14:paraId="5CA98031" w14:textId="77777777" w:rsidR="00D733AE" w:rsidRPr="00EE1448" w:rsidRDefault="00D733AE">
            <w:pPr>
              <w:numPr>
                <w:ilvl w:val="0"/>
                <w:numId w:val="41"/>
              </w:numPr>
              <w:autoSpaceDE w:val="0"/>
              <w:autoSpaceDN w:val="0"/>
              <w:adjustRightInd w:val="0"/>
              <w:snapToGrid w:val="0"/>
              <w:spacing w:after="0"/>
              <w:jc w:val="both"/>
              <w:rPr>
                <w:bCs/>
                <w:iCs/>
              </w:rPr>
            </w:pPr>
            <w:r w:rsidRPr="00EE1448">
              <w:rPr>
                <w:bCs/>
                <w:iCs/>
              </w:rPr>
              <w:t>the number of the time windows can be configured as:</w:t>
            </w:r>
          </w:p>
          <w:p w14:paraId="48192390" w14:textId="6A6BC945" w:rsidR="00D733AE" w:rsidRPr="00200B69" w:rsidRDefault="00D733AE">
            <w:pPr>
              <w:numPr>
                <w:ilvl w:val="1"/>
                <w:numId w:val="41"/>
              </w:numPr>
              <w:autoSpaceDE w:val="0"/>
              <w:autoSpaceDN w:val="0"/>
              <w:adjustRightInd w:val="0"/>
              <w:snapToGrid w:val="0"/>
              <w:spacing w:after="0"/>
              <w:jc w:val="both"/>
              <w:rPr>
                <w:bCs/>
                <w:iCs/>
              </w:rPr>
            </w:pPr>
            <w:r w:rsidRPr="00EE1448">
              <w:rPr>
                <w:bCs/>
                <w:iCs/>
              </w:rPr>
              <w:t>{1, 2, …, 16}</w:t>
            </w:r>
          </w:p>
        </w:tc>
        <w:tc>
          <w:tcPr>
            <w:tcW w:w="4320" w:type="dxa"/>
          </w:tcPr>
          <w:p w14:paraId="0B7AB0DE" w14:textId="77777777" w:rsidR="004A6902" w:rsidRDefault="004A6902" w:rsidP="004A6902">
            <w:pPr>
              <w:rPr>
                <w:b/>
                <w:iCs/>
                <w:lang w:eastAsia="ja-JP"/>
              </w:rPr>
            </w:pPr>
            <w:r>
              <w:rPr>
                <w:b/>
                <w:iCs/>
                <w:lang w:eastAsia="ja-JP"/>
              </w:rPr>
              <w:t>Time window configuration in UE for UL ‘SRS for positioning’ transmission</w:t>
            </w:r>
            <w:r w:rsidRPr="00291401">
              <w:rPr>
                <w:b/>
                <w:iCs/>
                <w:lang w:eastAsia="ja-JP"/>
              </w:rPr>
              <w:t>:</w:t>
            </w:r>
          </w:p>
          <w:p w14:paraId="7CDFE7BF" w14:textId="5EE33231" w:rsidR="004A6902" w:rsidRDefault="004A6902" w:rsidP="004A6902">
            <w:r>
              <w:t xml:space="preserve">This is a </w:t>
            </w:r>
            <w:proofErr w:type="spellStart"/>
            <w:r>
              <w:t>NRPPa</w:t>
            </w:r>
            <w:proofErr w:type="spellEnd"/>
            <w:r>
              <w:t xml:space="preserve"> signalling requirement for RAN3 but there is a corresponding requirement for RRC signalling for time window configuration for the UE.</w:t>
            </w:r>
          </w:p>
          <w:p w14:paraId="34CA85F2" w14:textId="77777777" w:rsidR="004A6902" w:rsidRDefault="004A6902" w:rsidP="004A6902">
            <w:r>
              <w:t xml:space="preserve">RAN2 impacts: SRS configuration signalling in RRC specification must provide a time window(s) information to the UE. This impacts the UL-TDOA and multi-RTT positioning methods. The following parameters are signalled for </w:t>
            </w:r>
            <w:r w:rsidRPr="00CF1D0F">
              <w:rPr>
                <w:b/>
                <w:bCs/>
              </w:rPr>
              <w:t>EACH</w:t>
            </w:r>
            <w:r>
              <w:t xml:space="preserve"> time window(s):</w:t>
            </w:r>
          </w:p>
          <w:p w14:paraId="58815C9F" w14:textId="77777777" w:rsidR="004A6902" w:rsidRDefault="004A6902">
            <w:pPr>
              <w:pStyle w:val="a9"/>
              <w:numPr>
                <w:ilvl w:val="0"/>
                <w:numId w:val="46"/>
              </w:numPr>
              <w:rPr>
                <w:bCs/>
                <w:iCs/>
                <w:sz w:val="18"/>
                <w:szCs w:val="18"/>
                <w:lang w:eastAsia="x-none"/>
              </w:rPr>
            </w:pPr>
            <w:r w:rsidRPr="00815C2F">
              <w:rPr>
                <w:bCs/>
                <w:iCs/>
                <w:sz w:val="18"/>
                <w:szCs w:val="18"/>
                <w:lang w:eastAsia="x-none"/>
              </w:rPr>
              <w:t>Start of the time window</w:t>
            </w:r>
            <w:r>
              <w:rPr>
                <w:bCs/>
                <w:iCs/>
                <w:sz w:val="18"/>
                <w:szCs w:val="18"/>
                <w:lang w:eastAsia="x-none"/>
              </w:rPr>
              <w:t>:</w:t>
            </w:r>
          </w:p>
          <w:p w14:paraId="75CB1314" w14:textId="77777777" w:rsidR="004A6902" w:rsidRPr="00815C2F" w:rsidRDefault="004A6902" w:rsidP="004A6902">
            <w:pPr>
              <w:pStyle w:val="a9"/>
              <w:rPr>
                <w:bCs/>
                <w:iCs/>
                <w:sz w:val="18"/>
                <w:szCs w:val="18"/>
                <w:lang w:eastAsia="x-none"/>
              </w:rPr>
            </w:pPr>
            <w:proofErr w:type="spellStart"/>
            <w:r>
              <w:rPr>
                <w:bCs/>
                <w:iCs/>
                <w:sz w:val="18"/>
                <w:szCs w:val="18"/>
                <w:lang w:eastAsia="x-none"/>
              </w:rPr>
              <w:t>I</w:t>
            </w:r>
            <w:r w:rsidRPr="00815C2F">
              <w:rPr>
                <w:bCs/>
                <w:iCs/>
                <w:sz w:val="18"/>
                <w:szCs w:val="18"/>
                <w:lang w:eastAsia="x-none"/>
              </w:rPr>
              <w:t>indicated</w:t>
            </w:r>
            <w:proofErr w:type="spellEnd"/>
            <w:r w:rsidRPr="00815C2F">
              <w:rPr>
                <w:bCs/>
                <w:iCs/>
                <w:sz w:val="18"/>
                <w:szCs w:val="18"/>
                <w:lang w:eastAsia="x-none"/>
              </w:rPr>
              <w:t xml:space="preserve"> by a combination of </w:t>
            </w:r>
            <w:ins w:id="95" w:author="CATT - Ren Da" w:date="2023-08-23T07:53:00Z">
              <w:r w:rsidRPr="00815C2F">
                <w:rPr>
                  <w:bCs/>
                  <w:iCs/>
                  <w:sz w:val="18"/>
                  <w:szCs w:val="18"/>
                  <w:lang w:eastAsia="x-none"/>
                </w:rPr>
                <w:t xml:space="preserve">system frame </w:t>
              </w:r>
            </w:ins>
            <w:r w:rsidRPr="00815C2F">
              <w:rPr>
                <w:bCs/>
                <w:iCs/>
                <w:sz w:val="18"/>
                <w:szCs w:val="18"/>
                <w:lang w:eastAsia="x-none"/>
              </w:rPr>
              <w:t>number, slot offset and symbol index with respect to the SFN initialization time</w:t>
            </w:r>
          </w:p>
          <w:p w14:paraId="0AA7E5DF" w14:textId="68E3D346" w:rsidR="004A6902" w:rsidRDefault="004A6902">
            <w:pPr>
              <w:pStyle w:val="a9"/>
              <w:numPr>
                <w:ilvl w:val="0"/>
                <w:numId w:val="46"/>
              </w:numPr>
              <w:rPr>
                <w:bCs/>
                <w:iCs/>
                <w:sz w:val="18"/>
                <w:szCs w:val="18"/>
              </w:rPr>
            </w:pPr>
            <w:r w:rsidRPr="00815C2F">
              <w:rPr>
                <w:bCs/>
                <w:iCs/>
                <w:sz w:val="18"/>
                <w:szCs w:val="18"/>
              </w:rPr>
              <w:t>Duration of the time window</w:t>
            </w:r>
            <w:r>
              <w:rPr>
                <w:bCs/>
                <w:iCs/>
                <w:sz w:val="18"/>
                <w:szCs w:val="18"/>
              </w:rPr>
              <w:t>:</w:t>
            </w:r>
          </w:p>
          <w:p w14:paraId="68E8A938" w14:textId="61EBE558" w:rsidR="004A6902" w:rsidRPr="00EE1448" w:rsidRDefault="004A6902" w:rsidP="004A6902">
            <w:pPr>
              <w:pStyle w:val="a9"/>
              <w:rPr>
                <w:bCs/>
                <w:iCs/>
              </w:rPr>
            </w:pPr>
            <w:r>
              <w:rPr>
                <w:bCs/>
                <w:iCs/>
                <w:sz w:val="18"/>
                <w:szCs w:val="18"/>
              </w:rPr>
              <w:t>G</w:t>
            </w:r>
            <w:r w:rsidRPr="00815C2F">
              <w:rPr>
                <w:bCs/>
                <w:iCs/>
                <w:sz w:val="18"/>
                <w:szCs w:val="18"/>
              </w:rPr>
              <w:t>iven by a number of consecutive slots/symbols</w:t>
            </w:r>
            <w:r>
              <w:rPr>
                <w:bCs/>
                <w:iCs/>
                <w:sz w:val="18"/>
                <w:szCs w:val="18"/>
              </w:rPr>
              <w:t>. T</w:t>
            </w:r>
            <w:r w:rsidRPr="00EE1448">
              <w:rPr>
                <w:bCs/>
                <w:iCs/>
              </w:rPr>
              <w:t>he duration of a time window can be configured by one of the following values:</w:t>
            </w:r>
          </w:p>
          <w:p w14:paraId="40B0B038" w14:textId="77777777" w:rsidR="004A6902" w:rsidRPr="00EE1448" w:rsidRDefault="004A6902">
            <w:pPr>
              <w:numPr>
                <w:ilvl w:val="1"/>
                <w:numId w:val="41"/>
              </w:numPr>
              <w:spacing w:after="0"/>
              <w:rPr>
                <w:bCs/>
                <w:iCs/>
              </w:rPr>
            </w:pPr>
            <w:r w:rsidRPr="00EE1448">
              <w:rPr>
                <w:bCs/>
                <w:iCs/>
              </w:rPr>
              <w:t>{1, 2, 4, 8, 12} OFDM symbols</w:t>
            </w:r>
          </w:p>
          <w:p w14:paraId="55653D3E" w14:textId="77777777" w:rsidR="004A6902" w:rsidRPr="00EE1448" w:rsidRDefault="004A6902">
            <w:pPr>
              <w:numPr>
                <w:ilvl w:val="1"/>
                <w:numId w:val="41"/>
              </w:numPr>
              <w:autoSpaceDE w:val="0"/>
              <w:autoSpaceDN w:val="0"/>
              <w:adjustRightInd w:val="0"/>
              <w:snapToGrid w:val="0"/>
              <w:spacing w:after="0"/>
              <w:jc w:val="both"/>
              <w:rPr>
                <w:bCs/>
                <w:iCs/>
              </w:rPr>
            </w:pPr>
            <w:r w:rsidRPr="00EE1448">
              <w:rPr>
                <w:bCs/>
                <w:iCs/>
              </w:rPr>
              <w:t>{</w:t>
            </w:r>
            <w:r w:rsidRPr="00EE1448">
              <w:rPr>
                <w:rFonts w:eastAsia="等线"/>
                <w:bCs/>
                <w:iCs/>
                <w:snapToGrid w:val="0"/>
              </w:rPr>
              <w:t>1, 2, 4, 6, 8, 12, 16} slots</w:t>
            </w:r>
          </w:p>
          <w:p w14:paraId="27EB58C1" w14:textId="77777777" w:rsidR="004A6902" w:rsidRPr="00EE1448" w:rsidRDefault="004A6902">
            <w:pPr>
              <w:numPr>
                <w:ilvl w:val="1"/>
                <w:numId w:val="41"/>
              </w:numPr>
              <w:autoSpaceDE w:val="0"/>
              <w:autoSpaceDN w:val="0"/>
              <w:adjustRightInd w:val="0"/>
              <w:snapToGrid w:val="0"/>
              <w:spacing w:after="0"/>
              <w:jc w:val="both"/>
              <w:rPr>
                <w:bCs/>
                <w:iCs/>
              </w:rPr>
            </w:pPr>
            <w:r w:rsidRPr="00EE1448">
              <w:rPr>
                <w:bCs/>
                <w:iCs/>
              </w:rPr>
              <w:t>FFS: additional values</w:t>
            </w:r>
          </w:p>
          <w:p w14:paraId="5C028D04" w14:textId="77777777" w:rsidR="004A6902" w:rsidRPr="00815C2F" w:rsidRDefault="004A6902" w:rsidP="004A6902">
            <w:pPr>
              <w:pStyle w:val="a9"/>
              <w:rPr>
                <w:bCs/>
                <w:iCs/>
                <w:sz w:val="18"/>
                <w:szCs w:val="18"/>
              </w:rPr>
            </w:pPr>
          </w:p>
          <w:p w14:paraId="0226A9D8" w14:textId="77777777" w:rsidR="004A6902" w:rsidRPr="00815C2F" w:rsidRDefault="004A6902">
            <w:pPr>
              <w:pStyle w:val="a9"/>
              <w:numPr>
                <w:ilvl w:val="0"/>
                <w:numId w:val="46"/>
              </w:numPr>
            </w:pPr>
            <w:r>
              <w:rPr>
                <w:bCs/>
                <w:iCs/>
                <w:sz w:val="18"/>
                <w:szCs w:val="18"/>
              </w:rPr>
              <w:t xml:space="preserve">(Optional) </w:t>
            </w:r>
            <w:r w:rsidRPr="00815C2F">
              <w:rPr>
                <w:bCs/>
                <w:iCs/>
                <w:sz w:val="18"/>
                <w:szCs w:val="18"/>
              </w:rPr>
              <w:t>Periodicity of the time window</w:t>
            </w:r>
            <w:r>
              <w:rPr>
                <w:bCs/>
                <w:iCs/>
                <w:sz w:val="18"/>
                <w:szCs w:val="18"/>
              </w:rPr>
              <w:t>:</w:t>
            </w:r>
          </w:p>
          <w:p w14:paraId="204E6437" w14:textId="77777777" w:rsidR="004A6902" w:rsidRDefault="004A6902" w:rsidP="004A6902">
            <w:pPr>
              <w:pStyle w:val="a9"/>
              <w:rPr>
                <w:bCs/>
                <w:iCs/>
                <w:sz w:val="18"/>
                <w:szCs w:val="18"/>
              </w:rPr>
            </w:pPr>
            <w:r>
              <w:rPr>
                <w:bCs/>
                <w:iCs/>
                <w:sz w:val="18"/>
                <w:szCs w:val="18"/>
              </w:rPr>
              <w:t>D</w:t>
            </w:r>
            <w:r w:rsidRPr="00815C2F">
              <w:rPr>
                <w:bCs/>
                <w:iCs/>
                <w:sz w:val="18"/>
                <w:szCs w:val="18"/>
              </w:rPr>
              <w:t xml:space="preserve">efined similar to IE </w:t>
            </w:r>
            <w:proofErr w:type="spellStart"/>
            <w:r w:rsidRPr="00815C2F">
              <w:rPr>
                <w:bCs/>
                <w:iCs/>
                <w:sz w:val="18"/>
                <w:szCs w:val="18"/>
              </w:rPr>
              <w:t>PeriodicitySRS</w:t>
            </w:r>
            <w:proofErr w:type="spellEnd"/>
            <w:r w:rsidRPr="00815C2F">
              <w:rPr>
                <w:bCs/>
                <w:iCs/>
                <w:sz w:val="18"/>
                <w:szCs w:val="18"/>
              </w:rPr>
              <w:t xml:space="preserve"> in “Requested SRS Transmission Characteristics” in TS 38.455</w:t>
            </w:r>
          </w:p>
          <w:p w14:paraId="2A7153EA" w14:textId="77777777" w:rsidR="004A6902" w:rsidRPr="00EE1448" w:rsidRDefault="004A6902">
            <w:pPr>
              <w:numPr>
                <w:ilvl w:val="0"/>
                <w:numId w:val="41"/>
              </w:numPr>
              <w:autoSpaceDE w:val="0"/>
              <w:autoSpaceDN w:val="0"/>
              <w:adjustRightInd w:val="0"/>
              <w:snapToGrid w:val="0"/>
              <w:spacing w:after="0"/>
              <w:jc w:val="both"/>
              <w:rPr>
                <w:bCs/>
                <w:iCs/>
              </w:rPr>
            </w:pPr>
            <w:r w:rsidRPr="00EE1448">
              <w:rPr>
                <w:bCs/>
                <w:iCs/>
              </w:rPr>
              <w:t>the number of the time windows can be configured as:</w:t>
            </w:r>
          </w:p>
          <w:p w14:paraId="21EA475A" w14:textId="58AD003D" w:rsidR="004A6902" w:rsidRDefault="004A6902" w:rsidP="004A6902">
            <w:pPr>
              <w:pStyle w:val="a9"/>
              <w:rPr>
                <w:bCs/>
                <w:iCs/>
                <w:sz w:val="18"/>
                <w:szCs w:val="18"/>
              </w:rPr>
            </w:pPr>
            <w:r w:rsidRPr="00EE1448">
              <w:rPr>
                <w:bCs/>
                <w:iCs/>
              </w:rPr>
              <w:t>{1, 2, …, 16}</w:t>
            </w:r>
          </w:p>
          <w:p w14:paraId="077616C5" w14:textId="61367D47" w:rsidR="00D733AE" w:rsidRDefault="00D733AE" w:rsidP="004A6902"/>
        </w:tc>
      </w:tr>
      <w:tr w:rsidR="00D733AE" w14:paraId="2C93B0C5" w14:textId="77777777" w:rsidTr="000927B0">
        <w:tc>
          <w:tcPr>
            <w:tcW w:w="1008" w:type="dxa"/>
          </w:tcPr>
          <w:p w14:paraId="63D4D012" w14:textId="0E9E99F5" w:rsidR="00D733AE" w:rsidRDefault="00D733AE" w:rsidP="00D733AE">
            <w:pPr>
              <w:pStyle w:val="TAC"/>
            </w:pPr>
            <w:r w:rsidRPr="00CC1A24">
              <w:t>CPP-</w:t>
            </w:r>
            <w:r>
              <w:t>30</w:t>
            </w:r>
          </w:p>
        </w:tc>
        <w:tc>
          <w:tcPr>
            <w:tcW w:w="4320" w:type="dxa"/>
          </w:tcPr>
          <w:p w14:paraId="4BD2E43E" w14:textId="77777777" w:rsidR="00D733AE" w:rsidRPr="00EE1448" w:rsidRDefault="00D733AE" w:rsidP="00D733AE">
            <w:pPr>
              <w:rPr>
                <w:bCs/>
                <w:iCs/>
              </w:rPr>
            </w:pPr>
            <w:r w:rsidRPr="00EE1448">
              <w:rPr>
                <w:bCs/>
                <w:iCs/>
              </w:rPr>
              <w:t xml:space="preserve">When a LMF requests the serving </w:t>
            </w:r>
            <w:proofErr w:type="spellStart"/>
            <w:r w:rsidRPr="00EE1448">
              <w:rPr>
                <w:bCs/>
                <w:iCs/>
              </w:rPr>
              <w:t>gNB</w:t>
            </w:r>
            <w:proofErr w:type="spellEnd"/>
            <w:r w:rsidRPr="00EE1448">
              <w:rPr>
                <w:bCs/>
                <w:iCs/>
              </w:rPr>
              <w:t xml:space="preserve"> and </w:t>
            </w:r>
            <w:proofErr w:type="spellStart"/>
            <w:r w:rsidRPr="00EE1448">
              <w:rPr>
                <w:bCs/>
                <w:iCs/>
              </w:rPr>
              <w:t>neighboring</w:t>
            </w:r>
            <w:proofErr w:type="spellEnd"/>
            <w:r w:rsidRPr="00EE1448">
              <w:rPr>
                <w:bCs/>
                <w:iCs/>
              </w:rPr>
              <w:t xml:space="preserve"> </w:t>
            </w:r>
            <w:proofErr w:type="spellStart"/>
            <w:r w:rsidRPr="00EE1448">
              <w:rPr>
                <w:bCs/>
                <w:iCs/>
              </w:rPr>
              <w:t>gNBs</w:t>
            </w:r>
            <w:proofErr w:type="spellEnd"/>
            <w:r w:rsidRPr="00EE1448">
              <w:rPr>
                <w:bCs/>
                <w:iCs/>
              </w:rPr>
              <w:t xml:space="preserve"> of a UE to measure the UL SRS resources from the UE within indicated time window(s):</w:t>
            </w:r>
          </w:p>
          <w:p w14:paraId="748AEADF" w14:textId="77777777" w:rsidR="00D733AE" w:rsidRPr="00EE1448" w:rsidRDefault="00D733AE">
            <w:pPr>
              <w:numPr>
                <w:ilvl w:val="0"/>
                <w:numId w:val="35"/>
              </w:numPr>
              <w:autoSpaceDE w:val="0"/>
              <w:autoSpaceDN w:val="0"/>
              <w:adjustRightInd w:val="0"/>
              <w:snapToGrid w:val="0"/>
              <w:spacing w:after="0"/>
              <w:jc w:val="both"/>
              <w:rPr>
                <w:bCs/>
                <w:iCs/>
              </w:rPr>
            </w:pPr>
            <w:r w:rsidRPr="00EE1448">
              <w:rPr>
                <w:bCs/>
                <w:iCs/>
              </w:rPr>
              <w:t>The duration of a time window can be configured as follows:</w:t>
            </w:r>
          </w:p>
          <w:p w14:paraId="106170BD" w14:textId="77777777" w:rsidR="00D733AE" w:rsidRPr="00EE1448" w:rsidRDefault="00D733AE">
            <w:pPr>
              <w:numPr>
                <w:ilvl w:val="1"/>
                <w:numId w:val="35"/>
              </w:numPr>
              <w:spacing w:after="0" w:line="276" w:lineRule="auto"/>
              <w:contextualSpacing/>
              <w:jc w:val="both"/>
              <w:rPr>
                <w:bCs/>
                <w:iCs/>
                <w:lang w:eastAsia="x-none"/>
              </w:rPr>
            </w:pPr>
            <w:r w:rsidRPr="00EE1448">
              <w:rPr>
                <w:rFonts w:eastAsia="等线"/>
                <w:bCs/>
                <w:iCs/>
                <w:snapToGrid w:val="0"/>
                <w:lang w:eastAsia="x-none"/>
              </w:rPr>
              <w:t>{1, 2, 4, 6, 8, 12, 16} slots.</w:t>
            </w:r>
          </w:p>
          <w:p w14:paraId="052EC2BA" w14:textId="77777777" w:rsidR="00D733AE" w:rsidRPr="00EE1448" w:rsidRDefault="00D733AE">
            <w:pPr>
              <w:numPr>
                <w:ilvl w:val="0"/>
                <w:numId w:val="35"/>
              </w:numPr>
              <w:autoSpaceDE w:val="0"/>
              <w:autoSpaceDN w:val="0"/>
              <w:adjustRightInd w:val="0"/>
              <w:snapToGrid w:val="0"/>
              <w:spacing w:after="0"/>
              <w:jc w:val="both"/>
              <w:rPr>
                <w:bCs/>
                <w:iCs/>
              </w:rPr>
            </w:pPr>
            <w:r w:rsidRPr="00EE1448">
              <w:rPr>
                <w:bCs/>
                <w:iCs/>
              </w:rPr>
              <w:t>the number of the time windows can be:</w:t>
            </w:r>
          </w:p>
          <w:p w14:paraId="763F3B65" w14:textId="732BB941" w:rsidR="00D733AE" w:rsidRPr="00200B69" w:rsidRDefault="00D733AE">
            <w:pPr>
              <w:numPr>
                <w:ilvl w:val="1"/>
                <w:numId w:val="35"/>
              </w:numPr>
              <w:autoSpaceDE w:val="0"/>
              <w:autoSpaceDN w:val="0"/>
              <w:adjustRightInd w:val="0"/>
              <w:snapToGrid w:val="0"/>
              <w:spacing w:after="0"/>
              <w:jc w:val="both"/>
              <w:rPr>
                <w:bCs/>
                <w:iCs/>
              </w:rPr>
            </w:pPr>
            <w:r w:rsidRPr="00EE1448">
              <w:rPr>
                <w:bCs/>
                <w:iCs/>
              </w:rPr>
              <w:t>{1, 2, …, 16}</w:t>
            </w:r>
          </w:p>
        </w:tc>
        <w:tc>
          <w:tcPr>
            <w:tcW w:w="4320" w:type="dxa"/>
          </w:tcPr>
          <w:p w14:paraId="55EB1E8E" w14:textId="77777777" w:rsidR="001F398D" w:rsidRPr="00291401" w:rsidRDefault="001F398D" w:rsidP="001F398D">
            <w:pPr>
              <w:rPr>
                <w:b/>
              </w:rPr>
            </w:pPr>
            <w:r>
              <w:rPr>
                <w:b/>
                <w:iCs/>
                <w:lang w:eastAsia="ja-JP"/>
              </w:rPr>
              <w:t>Time window configuration in TRPs to receive and measure UL ‘SRS for positioning’</w:t>
            </w:r>
            <w:r w:rsidRPr="00291401">
              <w:rPr>
                <w:b/>
                <w:iCs/>
                <w:lang w:eastAsia="ja-JP"/>
              </w:rPr>
              <w:t>:</w:t>
            </w:r>
          </w:p>
          <w:p w14:paraId="6AE9432C" w14:textId="0CF332EB" w:rsidR="00D733AE" w:rsidRDefault="001F398D" w:rsidP="001F398D">
            <w:r>
              <w:t xml:space="preserve">This impacts RAN3 only. Time window parameters signalled in </w:t>
            </w:r>
            <w:proofErr w:type="spellStart"/>
            <w:r>
              <w:t>NRPPa</w:t>
            </w:r>
            <w:proofErr w:type="spellEnd"/>
            <w:r>
              <w:t xml:space="preserve"> from LMF to serving </w:t>
            </w:r>
            <w:proofErr w:type="spellStart"/>
            <w:r>
              <w:t>gNB</w:t>
            </w:r>
            <w:proofErr w:type="spellEnd"/>
            <w:r>
              <w:t xml:space="preserve"> and neighbour </w:t>
            </w:r>
            <w:proofErr w:type="spellStart"/>
            <w:r>
              <w:t>gNBs</w:t>
            </w:r>
            <w:proofErr w:type="spellEnd"/>
            <w:r>
              <w:t>:</w:t>
            </w:r>
          </w:p>
          <w:p w14:paraId="28C6FC2D" w14:textId="77777777" w:rsidR="001F398D" w:rsidRPr="00EE1448" w:rsidRDefault="001F398D">
            <w:pPr>
              <w:numPr>
                <w:ilvl w:val="0"/>
                <w:numId w:val="35"/>
              </w:numPr>
              <w:autoSpaceDE w:val="0"/>
              <w:autoSpaceDN w:val="0"/>
              <w:adjustRightInd w:val="0"/>
              <w:snapToGrid w:val="0"/>
              <w:spacing w:after="0"/>
              <w:jc w:val="both"/>
              <w:rPr>
                <w:bCs/>
                <w:iCs/>
              </w:rPr>
            </w:pPr>
            <w:r w:rsidRPr="00EE1448">
              <w:rPr>
                <w:bCs/>
                <w:iCs/>
              </w:rPr>
              <w:t>The duration of a time window can be configured as follows:</w:t>
            </w:r>
          </w:p>
          <w:p w14:paraId="74C51FB0" w14:textId="77777777" w:rsidR="001F398D" w:rsidRPr="00EE1448" w:rsidRDefault="001F398D">
            <w:pPr>
              <w:numPr>
                <w:ilvl w:val="1"/>
                <w:numId w:val="35"/>
              </w:numPr>
              <w:spacing w:after="0" w:line="276" w:lineRule="auto"/>
              <w:contextualSpacing/>
              <w:jc w:val="both"/>
              <w:rPr>
                <w:bCs/>
                <w:iCs/>
                <w:lang w:eastAsia="x-none"/>
              </w:rPr>
            </w:pPr>
            <w:r w:rsidRPr="00EE1448">
              <w:rPr>
                <w:rFonts w:eastAsia="等线"/>
                <w:bCs/>
                <w:iCs/>
                <w:snapToGrid w:val="0"/>
                <w:lang w:eastAsia="x-none"/>
              </w:rPr>
              <w:t>{1, 2, 4, 6, 8, 12, 16} slots.</w:t>
            </w:r>
          </w:p>
          <w:p w14:paraId="495D9EDE" w14:textId="77777777" w:rsidR="001F398D" w:rsidRPr="00EE1448" w:rsidRDefault="001F398D">
            <w:pPr>
              <w:numPr>
                <w:ilvl w:val="0"/>
                <w:numId w:val="35"/>
              </w:numPr>
              <w:autoSpaceDE w:val="0"/>
              <w:autoSpaceDN w:val="0"/>
              <w:adjustRightInd w:val="0"/>
              <w:snapToGrid w:val="0"/>
              <w:spacing w:after="0"/>
              <w:jc w:val="both"/>
              <w:rPr>
                <w:bCs/>
                <w:iCs/>
              </w:rPr>
            </w:pPr>
            <w:r w:rsidRPr="00EE1448">
              <w:rPr>
                <w:bCs/>
                <w:iCs/>
              </w:rPr>
              <w:t>the number of the time windows can be:</w:t>
            </w:r>
          </w:p>
          <w:p w14:paraId="1D64380D" w14:textId="27A49546" w:rsidR="001F398D" w:rsidRDefault="001F398D" w:rsidP="001F398D">
            <w:r w:rsidRPr="00EE1448">
              <w:rPr>
                <w:bCs/>
                <w:iCs/>
              </w:rPr>
              <w:t>{1, 2, …, 16}</w:t>
            </w:r>
          </w:p>
          <w:p w14:paraId="72D6915E" w14:textId="767E1FC2" w:rsidR="001F398D" w:rsidRDefault="001F398D" w:rsidP="001F398D">
            <w:r>
              <w:t>See CPP-26</w:t>
            </w:r>
            <w:r w:rsidR="00A805F0">
              <w:t xml:space="preserve"> also.</w:t>
            </w:r>
          </w:p>
        </w:tc>
      </w:tr>
      <w:tr w:rsidR="00D733AE" w14:paraId="00075F62" w14:textId="77777777" w:rsidTr="000927B0">
        <w:tc>
          <w:tcPr>
            <w:tcW w:w="1008" w:type="dxa"/>
          </w:tcPr>
          <w:p w14:paraId="2DC6F77E" w14:textId="5371BBBA" w:rsidR="00D733AE" w:rsidRPr="0061353A" w:rsidRDefault="00D733AE" w:rsidP="00D733AE">
            <w:pPr>
              <w:pStyle w:val="TAC"/>
            </w:pPr>
            <w:r w:rsidRPr="0061353A">
              <w:t>CPP-31</w:t>
            </w:r>
          </w:p>
        </w:tc>
        <w:tc>
          <w:tcPr>
            <w:tcW w:w="4320" w:type="dxa"/>
          </w:tcPr>
          <w:p w14:paraId="54030724" w14:textId="77777777" w:rsidR="00D733AE" w:rsidRPr="00EE1448" w:rsidRDefault="00D733AE" w:rsidP="00D733AE">
            <w:pPr>
              <w:rPr>
                <w:bCs/>
                <w:iCs/>
              </w:rPr>
            </w:pPr>
            <w:r w:rsidRPr="00EE1448">
              <w:rPr>
                <w:bCs/>
                <w:iCs/>
              </w:rPr>
              <w:t>When an LMF requests the UEs, including target UE and PRU(s), to perform measurements on indicated DL PRS resource set(s) occurring within indicated time window(s)</w:t>
            </w:r>
          </w:p>
          <w:p w14:paraId="1335D815" w14:textId="77777777" w:rsidR="00D733AE" w:rsidRPr="00EE1448" w:rsidRDefault="00D733AE">
            <w:pPr>
              <w:numPr>
                <w:ilvl w:val="0"/>
                <w:numId w:val="42"/>
              </w:numPr>
              <w:spacing w:after="0"/>
              <w:rPr>
                <w:bCs/>
                <w:iCs/>
                <w:lang w:eastAsia="x-none"/>
              </w:rPr>
            </w:pPr>
            <w:r w:rsidRPr="00EE1448">
              <w:rPr>
                <w:bCs/>
                <w:iCs/>
                <w:lang w:eastAsia="x-none"/>
              </w:rPr>
              <w:t>The duration of a time window can be configured as follows:</w:t>
            </w:r>
          </w:p>
          <w:p w14:paraId="13AF559A" w14:textId="77777777" w:rsidR="00D733AE" w:rsidRPr="00EE1448" w:rsidRDefault="00D733AE">
            <w:pPr>
              <w:numPr>
                <w:ilvl w:val="1"/>
                <w:numId w:val="35"/>
              </w:numPr>
              <w:spacing w:after="0" w:line="276" w:lineRule="auto"/>
              <w:contextualSpacing/>
              <w:jc w:val="both"/>
              <w:rPr>
                <w:bCs/>
                <w:iCs/>
                <w:lang w:eastAsia="x-none"/>
              </w:rPr>
            </w:pPr>
            <w:r w:rsidRPr="00EE1448">
              <w:rPr>
                <w:rFonts w:eastAsia="等线"/>
                <w:bCs/>
                <w:iCs/>
                <w:snapToGrid w:val="0"/>
                <w:lang w:eastAsia="x-none"/>
              </w:rPr>
              <w:t>{1, 2, 4, 6, 8, 12, 16} slots.</w:t>
            </w:r>
          </w:p>
          <w:p w14:paraId="4873C2B8" w14:textId="77777777" w:rsidR="00D733AE" w:rsidRPr="00EE1448" w:rsidRDefault="00D733AE">
            <w:pPr>
              <w:numPr>
                <w:ilvl w:val="0"/>
                <w:numId w:val="35"/>
              </w:numPr>
              <w:autoSpaceDE w:val="0"/>
              <w:autoSpaceDN w:val="0"/>
              <w:adjustRightInd w:val="0"/>
              <w:snapToGrid w:val="0"/>
              <w:spacing w:after="0"/>
              <w:jc w:val="both"/>
              <w:rPr>
                <w:bCs/>
                <w:iCs/>
              </w:rPr>
            </w:pPr>
            <w:r w:rsidRPr="00EE1448">
              <w:rPr>
                <w:bCs/>
                <w:iCs/>
              </w:rPr>
              <w:t>the number of the time windows can be:</w:t>
            </w:r>
          </w:p>
          <w:p w14:paraId="1C01FB84" w14:textId="77777777" w:rsidR="00D733AE" w:rsidRPr="00EE1448" w:rsidRDefault="00D733AE">
            <w:pPr>
              <w:numPr>
                <w:ilvl w:val="1"/>
                <w:numId w:val="35"/>
              </w:numPr>
              <w:autoSpaceDE w:val="0"/>
              <w:autoSpaceDN w:val="0"/>
              <w:adjustRightInd w:val="0"/>
              <w:snapToGrid w:val="0"/>
              <w:spacing w:after="0"/>
              <w:jc w:val="both"/>
              <w:rPr>
                <w:bCs/>
                <w:iCs/>
              </w:rPr>
            </w:pPr>
            <w:r w:rsidRPr="00EE1448">
              <w:rPr>
                <w:bCs/>
                <w:iCs/>
              </w:rPr>
              <w:lastRenderedPageBreak/>
              <w:t>{1, 2}</w:t>
            </w:r>
          </w:p>
          <w:p w14:paraId="45115B0A" w14:textId="06CA118E" w:rsidR="00D733AE" w:rsidRPr="00200B69" w:rsidRDefault="00D733AE">
            <w:pPr>
              <w:numPr>
                <w:ilvl w:val="1"/>
                <w:numId w:val="35"/>
              </w:numPr>
              <w:autoSpaceDE w:val="0"/>
              <w:autoSpaceDN w:val="0"/>
              <w:adjustRightInd w:val="0"/>
              <w:snapToGrid w:val="0"/>
              <w:spacing w:after="0"/>
              <w:jc w:val="both"/>
              <w:rPr>
                <w:bCs/>
                <w:iCs/>
              </w:rPr>
            </w:pPr>
            <w:r w:rsidRPr="00EE1448">
              <w:rPr>
                <w:bCs/>
                <w:iCs/>
              </w:rPr>
              <w:t>FFS: {4, 8}</w:t>
            </w:r>
          </w:p>
        </w:tc>
        <w:tc>
          <w:tcPr>
            <w:tcW w:w="4320" w:type="dxa"/>
          </w:tcPr>
          <w:p w14:paraId="11D4C8C1" w14:textId="77777777" w:rsidR="001C6D23" w:rsidRPr="00291401" w:rsidRDefault="001C6D23" w:rsidP="001C6D23">
            <w:pPr>
              <w:rPr>
                <w:b/>
              </w:rPr>
            </w:pPr>
            <w:r>
              <w:rPr>
                <w:b/>
                <w:iCs/>
                <w:lang w:eastAsia="ja-JP"/>
              </w:rPr>
              <w:lastRenderedPageBreak/>
              <w:t>Time window configuration in target UE and PRU to receive and measure DL PRS</w:t>
            </w:r>
            <w:r w:rsidRPr="00291401">
              <w:rPr>
                <w:b/>
                <w:iCs/>
                <w:lang w:eastAsia="ja-JP"/>
              </w:rPr>
              <w:t>:</w:t>
            </w:r>
          </w:p>
          <w:p w14:paraId="2B265B26" w14:textId="16B1A3E1" w:rsidR="001C6D23" w:rsidRDefault="001C6D23" w:rsidP="001C6D23">
            <w:r>
              <w:t>This is to support simultaneous measurements by target UE and PRU. See CPP-27 also.</w:t>
            </w:r>
          </w:p>
          <w:p w14:paraId="79837BC5" w14:textId="77777777" w:rsidR="001C6D23" w:rsidRDefault="001C6D23" w:rsidP="001C6D23">
            <w:r>
              <w:t xml:space="preserve">Time window configuration parameters signalled in </w:t>
            </w:r>
            <w:r w:rsidRPr="00205268">
              <w:t>NR-DL-TDOA-</w:t>
            </w:r>
            <w:proofErr w:type="spellStart"/>
            <w:r w:rsidRPr="00205268">
              <w:t>RequestLocationInformation</w:t>
            </w:r>
            <w:proofErr w:type="spellEnd"/>
            <w:r>
              <w:t xml:space="preserve"> IE and </w:t>
            </w:r>
            <w:r w:rsidRPr="00205268">
              <w:t>NR-Multi-RTT-</w:t>
            </w:r>
            <w:proofErr w:type="spellStart"/>
            <w:r w:rsidRPr="00205268">
              <w:t>RequestLocationInformation</w:t>
            </w:r>
            <w:proofErr w:type="spellEnd"/>
            <w:r>
              <w:t xml:space="preserve"> IE contains the following parameters for </w:t>
            </w:r>
            <w:r w:rsidRPr="00CF1D0F">
              <w:rPr>
                <w:b/>
                <w:bCs/>
              </w:rPr>
              <w:t>EACH</w:t>
            </w:r>
            <w:r>
              <w:t xml:space="preserve"> </w:t>
            </w:r>
            <w:r>
              <w:lastRenderedPageBreak/>
              <w:t>time window:</w:t>
            </w:r>
          </w:p>
          <w:p w14:paraId="443032E5" w14:textId="77777777" w:rsidR="001C6D23" w:rsidRDefault="001C6D23">
            <w:pPr>
              <w:pStyle w:val="a9"/>
              <w:numPr>
                <w:ilvl w:val="0"/>
                <w:numId w:val="46"/>
              </w:numPr>
              <w:rPr>
                <w:bCs/>
                <w:iCs/>
                <w:sz w:val="18"/>
                <w:szCs w:val="18"/>
                <w:lang w:eastAsia="x-none"/>
              </w:rPr>
            </w:pPr>
            <w:r w:rsidRPr="00815C2F">
              <w:rPr>
                <w:bCs/>
                <w:iCs/>
                <w:sz w:val="18"/>
                <w:szCs w:val="18"/>
                <w:lang w:eastAsia="x-none"/>
              </w:rPr>
              <w:t>Start of the time window</w:t>
            </w:r>
            <w:r>
              <w:rPr>
                <w:bCs/>
                <w:iCs/>
                <w:sz w:val="18"/>
                <w:szCs w:val="18"/>
                <w:lang w:eastAsia="x-none"/>
              </w:rPr>
              <w:t>:</w:t>
            </w:r>
          </w:p>
          <w:p w14:paraId="081D5EA0" w14:textId="77777777" w:rsidR="001C6D23" w:rsidRPr="00815C2F" w:rsidRDefault="001C6D23" w:rsidP="001C6D23">
            <w:pPr>
              <w:pStyle w:val="a9"/>
              <w:rPr>
                <w:bCs/>
                <w:iCs/>
                <w:sz w:val="18"/>
                <w:szCs w:val="18"/>
                <w:lang w:eastAsia="x-none"/>
              </w:rPr>
            </w:pPr>
            <w:proofErr w:type="spellStart"/>
            <w:r>
              <w:rPr>
                <w:bCs/>
                <w:iCs/>
                <w:sz w:val="18"/>
                <w:szCs w:val="18"/>
                <w:lang w:eastAsia="x-none"/>
              </w:rPr>
              <w:t>I</w:t>
            </w:r>
            <w:r w:rsidRPr="00815C2F">
              <w:rPr>
                <w:bCs/>
                <w:iCs/>
                <w:sz w:val="18"/>
                <w:szCs w:val="18"/>
                <w:lang w:eastAsia="x-none"/>
              </w:rPr>
              <w:t>indicated</w:t>
            </w:r>
            <w:proofErr w:type="spellEnd"/>
            <w:r w:rsidRPr="00815C2F">
              <w:rPr>
                <w:bCs/>
                <w:iCs/>
                <w:sz w:val="18"/>
                <w:szCs w:val="18"/>
                <w:lang w:eastAsia="x-none"/>
              </w:rPr>
              <w:t xml:space="preserve"> by a combination of </w:t>
            </w:r>
            <w:ins w:id="96" w:author="CATT - Ren Da" w:date="2023-08-23T07:53:00Z">
              <w:r w:rsidRPr="00815C2F">
                <w:rPr>
                  <w:bCs/>
                  <w:iCs/>
                  <w:sz w:val="18"/>
                  <w:szCs w:val="18"/>
                  <w:lang w:eastAsia="x-none"/>
                </w:rPr>
                <w:t xml:space="preserve">system frame </w:t>
              </w:r>
            </w:ins>
            <w:r w:rsidRPr="00815C2F">
              <w:rPr>
                <w:bCs/>
                <w:iCs/>
                <w:sz w:val="18"/>
                <w:szCs w:val="18"/>
                <w:lang w:eastAsia="x-none"/>
              </w:rPr>
              <w:t>number, slot offset and symbol index with respect to the SFN initialization time</w:t>
            </w:r>
          </w:p>
          <w:p w14:paraId="69C3D506" w14:textId="77777777" w:rsidR="001C6D23" w:rsidRDefault="001C6D23">
            <w:pPr>
              <w:pStyle w:val="a9"/>
              <w:numPr>
                <w:ilvl w:val="0"/>
                <w:numId w:val="46"/>
              </w:numPr>
              <w:rPr>
                <w:bCs/>
                <w:iCs/>
                <w:sz w:val="18"/>
                <w:szCs w:val="18"/>
              </w:rPr>
            </w:pPr>
            <w:r w:rsidRPr="00815C2F">
              <w:rPr>
                <w:bCs/>
                <w:iCs/>
                <w:sz w:val="18"/>
                <w:szCs w:val="18"/>
              </w:rPr>
              <w:t>Duration of the time window</w:t>
            </w:r>
            <w:r>
              <w:rPr>
                <w:bCs/>
                <w:iCs/>
                <w:sz w:val="18"/>
                <w:szCs w:val="18"/>
              </w:rPr>
              <w:t>:</w:t>
            </w:r>
          </w:p>
          <w:p w14:paraId="65812CD1" w14:textId="275CAA77" w:rsidR="00223A88" w:rsidRPr="00223A88" w:rsidRDefault="001C6D23" w:rsidP="00223A88">
            <w:pPr>
              <w:pStyle w:val="a9"/>
              <w:rPr>
                <w:bCs/>
                <w:iCs/>
                <w:sz w:val="18"/>
                <w:szCs w:val="18"/>
              </w:rPr>
            </w:pPr>
            <w:r>
              <w:rPr>
                <w:bCs/>
                <w:iCs/>
                <w:sz w:val="18"/>
                <w:szCs w:val="18"/>
              </w:rPr>
              <w:t>G</w:t>
            </w:r>
            <w:r w:rsidRPr="00815C2F">
              <w:rPr>
                <w:bCs/>
                <w:iCs/>
                <w:sz w:val="18"/>
                <w:szCs w:val="18"/>
              </w:rPr>
              <w:t>iven by a number of consecutive slots/symbols</w:t>
            </w:r>
            <w:r w:rsidR="00223A88">
              <w:rPr>
                <w:bCs/>
                <w:iCs/>
                <w:sz w:val="18"/>
                <w:szCs w:val="18"/>
              </w:rPr>
              <w:t xml:space="preserve">. </w:t>
            </w:r>
            <w:r w:rsidR="00223A88" w:rsidRPr="00223A88">
              <w:rPr>
                <w:bCs/>
                <w:iCs/>
                <w:sz w:val="18"/>
                <w:szCs w:val="18"/>
              </w:rPr>
              <w:t>The duration of a time window can be configured as follows:</w:t>
            </w:r>
          </w:p>
          <w:p w14:paraId="18D02A2A" w14:textId="27A12C6A" w:rsidR="001C6D23" w:rsidRPr="00815C2F" w:rsidRDefault="00223A88" w:rsidP="00223A88">
            <w:pPr>
              <w:pStyle w:val="a9"/>
              <w:rPr>
                <w:bCs/>
                <w:iCs/>
                <w:sz w:val="18"/>
                <w:szCs w:val="18"/>
              </w:rPr>
            </w:pPr>
            <w:r w:rsidRPr="00223A88">
              <w:rPr>
                <w:bCs/>
                <w:iCs/>
                <w:sz w:val="18"/>
                <w:szCs w:val="18"/>
              </w:rPr>
              <w:t>o</w:t>
            </w:r>
            <w:r w:rsidRPr="00223A88">
              <w:rPr>
                <w:bCs/>
                <w:iCs/>
                <w:sz w:val="18"/>
                <w:szCs w:val="18"/>
              </w:rPr>
              <w:tab/>
              <w:t>{1, 2, 4, 6, 8, 12, 16} slots.</w:t>
            </w:r>
          </w:p>
          <w:p w14:paraId="04EE3EB7" w14:textId="77777777" w:rsidR="001C6D23" w:rsidRPr="00815C2F" w:rsidRDefault="001C6D23">
            <w:pPr>
              <w:pStyle w:val="a9"/>
              <w:numPr>
                <w:ilvl w:val="0"/>
                <w:numId w:val="46"/>
              </w:numPr>
            </w:pPr>
            <w:r>
              <w:rPr>
                <w:bCs/>
                <w:iCs/>
                <w:sz w:val="18"/>
                <w:szCs w:val="18"/>
              </w:rPr>
              <w:t xml:space="preserve">(Optional) </w:t>
            </w:r>
            <w:r w:rsidRPr="00815C2F">
              <w:rPr>
                <w:bCs/>
                <w:iCs/>
                <w:sz w:val="18"/>
                <w:szCs w:val="18"/>
              </w:rPr>
              <w:t>Periodicity of the time window</w:t>
            </w:r>
            <w:r>
              <w:rPr>
                <w:bCs/>
                <w:iCs/>
                <w:sz w:val="18"/>
                <w:szCs w:val="18"/>
              </w:rPr>
              <w:t>:</w:t>
            </w:r>
          </w:p>
          <w:p w14:paraId="42E8A176" w14:textId="77777777" w:rsidR="001C6D23" w:rsidRDefault="001C6D23" w:rsidP="001C6D23">
            <w:pPr>
              <w:pStyle w:val="a9"/>
              <w:rPr>
                <w:bCs/>
                <w:iCs/>
                <w:sz w:val="18"/>
                <w:szCs w:val="18"/>
              </w:rPr>
            </w:pPr>
            <w:r>
              <w:rPr>
                <w:bCs/>
                <w:iCs/>
                <w:sz w:val="18"/>
                <w:szCs w:val="18"/>
              </w:rPr>
              <w:t>D</w:t>
            </w:r>
            <w:r w:rsidRPr="00815C2F">
              <w:rPr>
                <w:bCs/>
                <w:iCs/>
                <w:sz w:val="18"/>
                <w:szCs w:val="18"/>
              </w:rPr>
              <w:t xml:space="preserve">efined similar to IE </w:t>
            </w:r>
            <w:proofErr w:type="spellStart"/>
            <w:r w:rsidRPr="00815C2F">
              <w:rPr>
                <w:bCs/>
                <w:iCs/>
                <w:sz w:val="18"/>
                <w:szCs w:val="18"/>
              </w:rPr>
              <w:t>PeriodicitySRS</w:t>
            </w:r>
            <w:proofErr w:type="spellEnd"/>
            <w:r w:rsidRPr="00815C2F">
              <w:rPr>
                <w:bCs/>
                <w:iCs/>
                <w:sz w:val="18"/>
                <w:szCs w:val="18"/>
              </w:rPr>
              <w:t xml:space="preserve"> in “Requested SRS Transmission Characteristics” in TS 38.455</w:t>
            </w:r>
          </w:p>
          <w:p w14:paraId="718AF625" w14:textId="77777777" w:rsidR="00223A88" w:rsidRPr="00EE1448" w:rsidRDefault="00223A88">
            <w:pPr>
              <w:numPr>
                <w:ilvl w:val="0"/>
                <w:numId w:val="35"/>
              </w:numPr>
              <w:autoSpaceDE w:val="0"/>
              <w:autoSpaceDN w:val="0"/>
              <w:adjustRightInd w:val="0"/>
              <w:snapToGrid w:val="0"/>
              <w:spacing w:after="0"/>
              <w:jc w:val="both"/>
              <w:rPr>
                <w:bCs/>
                <w:iCs/>
              </w:rPr>
            </w:pPr>
            <w:r w:rsidRPr="00EE1448">
              <w:rPr>
                <w:bCs/>
                <w:iCs/>
              </w:rPr>
              <w:t>the number of the time windows can be:</w:t>
            </w:r>
          </w:p>
          <w:p w14:paraId="515D48B0" w14:textId="77777777" w:rsidR="00223A88" w:rsidRPr="00223A88" w:rsidRDefault="00223A88">
            <w:pPr>
              <w:numPr>
                <w:ilvl w:val="1"/>
                <w:numId w:val="35"/>
              </w:numPr>
              <w:autoSpaceDE w:val="0"/>
              <w:autoSpaceDN w:val="0"/>
              <w:adjustRightInd w:val="0"/>
              <w:snapToGrid w:val="0"/>
              <w:spacing w:after="0"/>
              <w:jc w:val="both"/>
              <w:rPr>
                <w:bCs/>
                <w:iCs/>
                <w:sz w:val="18"/>
                <w:szCs w:val="18"/>
              </w:rPr>
            </w:pPr>
            <w:r w:rsidRPr="00223A88">
              <w:rPr>
                <w:bCs/>
                <w:iCs/>
              </w:rPr>
              <w:t>{1, 2}</w:t>
            </w:r>
          </w:p>
          <w:p w14:paraId="185AE189" w14:textId="45EA8781" w:rsidR="00223A88" w:rsidRPr="00223A88" w:rsidRDefault="00223A88">
            <w:pPr>
              <w:numPr>
                <w:ilvl w:val="1"/>
                <w:numId w:val="35"/>
              </w:numPr>
              <w:autoSpaceDE w:val="0"/>
              <w:autoSpaceDN w:val="0"/>
              <w:adjustRightInd w:val="0"/>
              <w:snapToGrid w:val="0"/>
              <w:spacing w:after="0"/>
              <w:jc w:val="both"/>
              <w:rPr>
                <w:bCs/>
                <w:iCs/>
                <w:sz w:val="18"/>
                <w:szCs w:val="18"/>
              </w:rPr>
            </w:pPr>
            <w:r w:rsidRPr="00223A88">
              <w:rPr>
                <w:bCs/>
                <w:iCs/>
              </w:rPr>
              <w:t>FFS: {4, 8}</w:t>
            </w:r>
          </w:p>
          <w:p w14:paraId="703F1670" w14:textId="77777777" w:rsidR="00874AFA" w:rsidRDefault="00874AFA" w:rsidP="001C6D23">
            <w:pPr>
              <w:rPr>
                <w:highlight w:val="yellow"/>
              </w:rPr>
            </w:pPr>
          </w:p>
          <w:p w14:paraId="7D296710" w14:textId="77777777" w:rsidR="00D733AE" w:rsidRDefault="001C6D23" w:rsidP="001C6D23">
            <w:r w:rsidRPr="00E24728">
              <w:rPr>
                <w:highlight w:val="yellow"/>
              </w:rPr>
              <w:t>FFS whether SFN number or subframe number is used for start of time window</w:t>
            </w:r>
            <w:r>
              <w:t>.</w:t>
            </w:r>
          </w:p>
          <w:p w14:paraId="00428841" w14:textId="54EA6F1C" w:rsidR="008977F7" w:rsidRDefault="008977F7" w:rsidP="001C6D23">
            <w:r>
              <w:t>FFS why parameter values for duration of time window in number of consecutive symbols is not defined.</w:t>
            </w:r>
          </w:p>
          <w:p w14:paraId="45DE664D" w14:textId="03B21D36" w:rsidR="00CA0448" w:rsidRDefault="00CA0448" w:rsidP="001C6D23">
            <w:r>
              <w:t>Wait for RAN1 progress on parameters discussions.</w:t>
            </w:r>
          </w:p>
        </w:tc>
      </w:tr>
      <w:tr w:rsidR="00D733AE" w14:paraId="73F4A58A" w14:textId="77777777" w:rsidTr="000927B0">
        <w:tc>
          <w:tcPr>
            <w:tcW w:w="1008" w:type="dxa"/>
          </w:tcPr>
          <w:p w14:paraId="6AAF1D33" w14:textId="19103F8C" w:rsidR="00D733AE" w:rsidRDefault="00D733AE" w:rsidP="00D733AE">
            <w:pPr>
              <w:pStyle w:val="TAC"/>
            </w:pPr>
            <w:r w:rsidRPr="00CC1A24">
              <w:lastRenderedPageBreak/>
              <w:t>CPP-</w:t>
            </w:r>
            <w:r>
              <w:t>32</w:t>
            </w:r>
          </w:p>
        </w:tc>
        <w:tc>
          <w:tcPr>
            <w:tcW w:w="4320" w:type="dxa"/>
          </w:tcPr>
          <w:p w14:paraId="5B000FAF" w14:textId="23D3AE45" w:rsidR="00D733AE" w:rsidRPr="00200B69" w:rsidRDefault="00D733AE" w:rsidP="00D733AE">
            <w:pPr>
              <w:rPr>
                <w:bCs/>
              </w:rPr>
            </w:pPr>
            <w:r w:rsidRPr="00EE1448">
              <w:rPr>
                <w:bCs/>
              </w:rPr>
              <w:t xml:space="preserve">Each DL RSCP/RSCPD measurement instance is obtained with </w:t>
            </w:r>
            <m:oMath>
              <m:sSub>
                <m:sSubPr>
                  <m:ctrlPr>
                    <w:rPr>
                      <w:rFonts w:ascii="Cambria Math" w:hAnsi="Cambria Math"/>
                      <w:bCs/>
                      <w:i/>
                    </w:rPr>
                  </m:ctrlPr>
                </m:sSubPr>
                <m:e>
                  <m:r>
                    <m:rPr>
                      <m:sty m:val="p"/>
                    </m:rPr>
                    <w:rPr>
                      <w:rFonts w:ascii="Cambria Math" w:hAnsi="Cambria Math"/>
                    </w:rPr>
                    <m:t>N</m:t>
                  </m:r>
                </m:e>
                <m:sub>
                  <m:r>
                    <m:rPr>
                      <m:sty m:val="p"/>
                    </m:rPr>
                    <w:rPr>
                      <w:rFonts w:ascii="Cambria Math" w:hAnsi="Cambria Math"/>
                    </w:rPr>
                    <m:t>sample</m:t>
                  </m:r>
                </m:sub>
              </m:sSub>
              <m:r>
                <m:rPr>
                  <m:sty m:val="p"/>
                </m:rPr>
                <w:rPr>
                  <w:rFonts w:ascii="Cambria Math" w:hAnsi="Cambria Math"/>
                </w:rPr>
                <m:t>=1</m:t>
              </m:r>
            </m:oMath>
            <w:r w:rsidRPr="00EE1448">
              <w:rPr>
                <w:bCs/>
              </w:rPr>
              <w:t xml:space="preserve"> sample only.</w:t>
            </w:r>
          </w:p>
        </w:tc>
        <w:tc>
          <w:tcPr>
            <w:tcW w:w="4320" w:type="dxa"/>
          </w:tcPr>
          <w:p w14:paraId="3201E0C3" w14:textId="42963F58" w:rsidR="00BA114D" w:rsidRPr="00BA114D" w:rsidRDefault="00BA114D" w:rsidP="00D733AE">
            <w:pPr>
              <w:rPr>
                <w:b/>
                <w:bCs/>
              </w:rPr>
            </w:pPr>
            <w:r w:rsidRPr="00BA114D">
              <w:rPr>
                <w:b/>
                <w:bCs/>
              </w:rPr>
              <w:t>Number of measurement samples:</w:t>
            </w:r>
          </w:p>
          <w:p w14:paraId="2C668477" w14:textId="4CF6C574" w:rsidR="00D733AE" w:rsidRDefault="005171E6" w:rsidP="00D733AE">
            <w:r>
              <w:t>There is no impact to RAN2 specification.</w:t>
            </w:r>
          </w:p>
        </w:tc>
      </w:tr>
      <w:tr w:rsidR="00D733AE" w14:paraId="3BBFA940" w14:textId="77777777" w:rsidTr="000927B0">
        <w:tc>
          <w:tcPr>
            <w:tcW w:w="1008" w:type="dxa"/>
          </w:tcPr>
          <w:p w14:paraId="1CEBDB77" w14:textId="154C5A89" w:rsidR="00D733AE" w:rsidRDefault="00D733AE" w:rsidP="00D733AE">
            <w:pPr>
              <w:pStyle w:val="TAC"/>
            </w:pPr>
            <w:r w:rsidRPr="00CC1A24">
              <w:t>CPP-</w:t>
            </w:r>
            <w:r>
              <w:t>33</w:t>
            </w:r>
          </w:p>
        </w:tc>
        <w:tc>
          <w:tcPr>
            <w:tcW w:w="4320" w:type="dxa"/>
          </w:tcPr>
          <w:p w14:paraId="1F4F14C9" w14:textId="2746D5D9" w:rsidR="00D733AE" w:rsidRPr="00200B69" w:rsidRDefault="00D733AE" w:rsidP="00D733AE">
            <w:pPr>
              <w:jc w:val="both"/>
              <w:rPr>
                <w:bCs/>
              </w:rPr>
            </w:pPr>
            <w:r w:rsidRPr="00EE1448">
              <w:rPr>
                <w:bCs/>
              </w:rPr>
              <w:t>From RAN1’s perspective, the granularity and the range of the RSCP/RSCPD measurements can be defined by RAN4.</w:t>
            </w:r>
          </w:p>
        </w:tc>
        <w:tc>
          <w:tcPr>
            <w:tcW w:w="4320" w:type="dxa"/>
          </w:tcPr>
          <w:p w14:paraId="313B1258" w14:textId="77777777" w:rsidR="00D733AE" w:rsidRPr="00C71AE8" w:rsidRDefault="00C71AE8" w:rsidP="00D733AE">
            <w:pPr>
              <w:rPr>
                <w:b/>
                <w:bCs/>
              </w:rPr>
            </w:pPr>
            <w:r w:rsidRPr="00C71AE8">
              <w:rPr>
                <w:b/>
                <w:bCs/>
              </w:rPr>
              <w:t>Granularity and range of RSCP/RSCPD measurements:</w:t>
            </w:r>
          </w:p>
          <w:p w14:paraId="37DD3178" w14:textId="05ACFDA3" w:rsidR="00C71AE8" w:rsidRDefault="00C71AE8" w:rsidP="00D733AE">
            <w:r>
              <w:t>Wait for progress from RAN4.</w:t>
            </w:r>
          </w:p>
        </w:tc>
      </w:tr>
      <w:tr w:rsidR="00D733AE" w14:paraId="6D680D4B" w14:textId="77777777" w:rsidTr="000927B0">
        <w:tc>
          <w:tcPr>
            <w:tcW w:w="1008" w:type="dxa"/>
          </w:tcPr>
          <w:p w14:paraId="4AAF22E6" w14:textId="1640A8ED" w:rsidR="00D733AE" w:rsidRDefault="00D733AE" w:rsidP="00D733AE">
            <w:pPr>
              <w:pStyle w:val="TAC"/>
            </w:pPr>
            <w:r w:rsidRPr="00CC1A24">
              <w:t>CPP-</w:t>
            </w:r>
            <w:r>
              <w:t>34</w:t>
            </w:r>
          </w:p>
        </w:tc>
        <w:tc>
          <w:tcPr>
            <w:tcW w:w="4320" w:type="dxa"/>
          </w:tcPr>
          <w:p w14:paraId="2DEE2425" w14:textId="77777777" w:rsidR="00D733AE" w:rsidRPr="00F23ECA" w:rsidRDefault="00D733AE" w:rsidP="00D733AE">
            <w:pPr>
              <w:rPr>
                <w:iCs/>
              </w:rPr>
            </w:pPr>
            <w:r w:rsidRPr="00F23ECA">
              <w:rPr>
                <w:i/>
                <w:iCs/>
                <w:lang w:eastAsia="ja-JP"/>
              </w:rPr>
              <w:t xml:space="preserve">For the timestamp associated with a </w:t>
            </w:r>
            <w:r w:rsidRPr="00F23ECA">
              <w:rPr>
                <w:i/>
                <w:iCs/>
              </w:rPr>
              <w:t xml:space="preserve">reported </w:t>
            </w:r>
            <w:r w:rsidRPr="00F23ECA">
              <w:rPr>
                <w:i/>
                <w:iCs/>
                <w:lang w:eastAsia="ja-JP"/>
              </w:rPr>
              <w:t xml:space="preserve">RSCP/RSCPD measurement, </w:t>
            </w:r>
            <w:r w:rsidRPr="00F23ECA">
              <w:rPr>
                <w:iCs/>
              </w:rPr>
              <w:t>NR-</w:t>
            </w:r>
            <w:proofErr w:type="spellStart"/>
            <w:r w:rsidRPr="00F23ECA">
              <w:rPr>
                <w:iCs/>
              </w:rPr>
              <w:t>TimeStamp</w:t>
            </w:r>
            <w:proofErr w:type="spellEnd"/>
            <w:r w:rsidRPr="00F23ECA">
              <w:rPr>
                <w:iCs/>
              </w:rPr>
              <w:t xml:space="preserve">, with the granularity of a slot, currently defined in TS 37.355, can be reused as the timestamp. </w:t>
            </w:r>
          </w:p>
          <w:p w14:paraId="23ED7529" w14:textId="77777777" w:rsidR="00D733AE" w:rsidRPr="00F23ECA" w:rsidRDefault="00D733AE">
            <w:pPr>
              <w:numPr>
                <w:ilvl w:val="0"/>
                <w:numId w:val="42"/>
              </w:numPr>
              <w:spacing w:after="0"/>
              <w:rPr>
                <w:iCs/>
                <w:lang w:eastAsia="x-none"/>
              </w:rPr>
            </w:pPr>
            <w:r w:rsidRPr="00F23ECA">
              <w:rPr>
                <w:iCs/>
                <w:lang w:eastAsia="x-none"/>
              </w:rPr>
              <w:t>Subject to UE capability, a UE may optionally provide an OFDM symbol index in the timestamp.</w:t>
            </w:r>
          </w:p>
          <w:p w14:paraId="3BDAA267" w14:textId="44341BFF" w:rsidR="00D733AE" w:rsidRPr="00200B69" w:rsidRDefault="00D733AE">
            <w:pPr>
              <w:numPr>
                <w:ilvl w:val="0"/>
                <w:numId w:val="42"/>
              </w:numPr>
              <w:spacing w:after="0"/>
              <w:rPr>
                <w:iCs/>
                <w:lang w:eastAsia="x-none"/>
              </w:rPr>
            </w:pPr>
            <w:r w:rsidRPr="00F23ECA">
              <w:rPr>
                <w:iCs/>
                <w:lang w:eastAsia="x-none"/>
              </w:rPr>
              <w:t>Note: It is up to RAN2/RAN3 how to signal the timestamp</w:t>
            </w:r>
          </w:p>
        </w:tc>
        <w:tc>
          <w:tcPr>
            <w:tcW w:w="4320" w:type="dxa"/>
          </w:tcPr>
          <w:p w14:paraId="12D73853" w14:textId="77777777" w:rsidR="00D733AE" w:rsidRPr="00291401" w:rsidRDefault="00D733AE" w:rsidP="00D733AE">
            <w:pPr>
              <w:rPr>
                <w:b/>
              </w:rPr>
            </w:pPr>
            <w:r>
              <w:rPr>
                <w:b/>
                <w:iCs/>
                <w:lang w:eastAsia="ja-JP"/>
              </w:rPr>
              <w:t>Timestamp associated with</w:t>
            </w:r>
            <w:r w:rsidRPr="00291401">
              <w:rPr>
                <w:b/>
                <w:iCs/>
                <w:lang w:eastAsia="ja-JP"/>
              </w:rPr>
              <w:t xml:space="preserve"> reported </w:t>
            </w:r>
            <w:r>
              <w:rPr>
                <w:b/>
                <w:iCs/>
                <w:lang w:eastAsia="ja-JP"/>
              </w:rPr>
              <w:t>RSCP/RSCPD measurement</w:t>
            </w:r>
            <w:r w:rsidRPr="00291401">
              <w:rPr>
                <w:b/>
                <w:iCs/>
                <w:lang w:eastAsia="ja-JP"/>
              </w:rPr>
              <w:t>:</w:t>
            </w:r>
          </w:p>
          <w:p w14:paraId="4D9522E2" w14:textId="0BA21E1D" w:rsidR="00D733AE" w:rsidRDefault="00D733AE" w:rsidP="00D733AE">
            <w:r>
              <w:t>RAN2 can reuse the NR-</w:t>
            </w:r>
            <w:proofErr w:type="spellStart"/>
            <w:r>
              <w:t>TimeStamp</w:t>
            </w:r>
            <w:proofErr w:type="spellEnd"/>
            <w:r>
              <w:t xml:space="preserve"> as timestamp associated with the reported RSCP/RSCPD measurement.</w:t>
            </w:r>
          </w:p>
        </w:tc>
      </w:tr>
      <w:tr w:rsidR="00D733AE" w14:paraId="0039D92E" w14:textId="77777777" w:rsidTr="000927B0">
        <w:tc>
          <w:tcPr>
            <w:tcW w:w="1008" w:type="dxa"/>
          </w:tcPr>
          <w:p w14:paraId="6D6D268C" w14:textId="665BB623" w:rsidR="00D733AE" w:rsidRDefault="00D733AE" w:rsidP="00D733AE">
            <w:pPr>
              <w:pStyle w:val="TAC"/>
            </w:pPr>
            <w:r w:rsidRPr="00CC1A24">
              <w:t>CPP-</w:t>
            </w:r>
            <w:r>
              <w:t>35</w:t>
            </w:r>
          </w:p>
        </w:tc>
        <w:tc>
          <w:tcPr>
            <w:tcW w:w="4320" w:type="dxa"/>
          </w:tcPr>
          <w:p w14:paraId="68EC28E6" w14:textId="77777777" w:rsidR="00D733AE" w:rsidRPr="00F23ECA" w:rsidRDefault="00D733AE" w:rsidP="00D733AE">
            <w:pPr>
              <w:jc w:val="both"/>
              <w:rPr>
                <w:bCs/>
              </w:rPr>
            </w:pPr>
            <w:r w:rsidRPr="00F23ECA">
              <w:rPr>
                <w:bCs/>
              </w:rPr>
              <w:t xml:space="preserve">When DL RSCPD/RSCP measurements are reported together with the DL RSTD/ UE Rx – Tx time difference measurements, the DL RSCPD/RSCP measurements are obtained from a single DL PFL only. </w:t>
            </w:r>
          </w:p>
          <w:p w14:paraId="0F6CBEE0" w14:textId="1FF4024E" w:rsidR="00D733AE" w:rsidRPr="00F23ECA" w:rsidRDefault="00D733AE" w:rsidP="00D733AE">
            <w:pPr>
              <w:rPr>
                <w:lang w:eastAsia="x-none"/>
              </w:rPr>
            </w:pPr>
            <w:r w:rsidRPr="00F23ECA">
              <w:rPr>
                <w:bCs/>
              </w:rPr>
              <w:t>Note: From RAN1’s perspective, the reporting of the carrier phase measurements from one DL PFL has no impact on the reporting of the DL RSTD and/or UE Rx – Tx time difference measurements from the same DL PFL or other DL PFLs.</w:t>
            </w:r>
          </w:p>
        </w:tc>
        <w:tc>
          <w:tcPr>
            <w:tcW w:w="4320" w:type="dxa"/>
          </w:tcPr>
          <w:p w14:paraId="0A51CA56" w14:textId="77777777" w:rsidR="003A173F" w:rsidRPr="007E3964" w:rsidRDefault="003A173F" w:rsidP="003A173F">
            <w:pPr>
              <w:rPr>
                <w:b/>
                <w:bCs/>
              </w:rPr>
            </w:pPr>
            <w:r w:rsidRPr="007E3964">
              <w:rPr>
                <w:b/>
                <w:bCs/>
              </w:rPr>
              <w:t xml:space="preserve">DL </w:t>
            </w:r>
            <w:r>
              <w:rPr>
                <w:b/>
                <w:bCs/>
              </w:rPr>
              <w:t>RSCP/RSCPD</w:t>
            </w:r>
            <w:r w:rsidRPr="007E3964">
              <w:rPr>
                <w:b/>
                <w:bCs/>
              </w:rPr>
              <w:t xml:space="preserve"> measurement reporting by UE:</w:t>
            </w:r>
          </w:p>
          <w:p w14:paraId="7478A0D6" w14:textId="123D48F9" w:rsidR="003A173F" w:rsidRDefault="003A173F" w:rsidP="003A173F">
            <w:r>
              <w:t xml:space="preserve">May be some impact to </w:t>
            </w:r>
            <w:r w:rsidRPr="00217A12">
              <w:t>NR-Multi-RTT-</w:t>
            </w:r>
            <w:proofErr w:type="spellStart"/>
            <w:r w:rsidRPr="00217A12">
              <w:t>SignalMeasurementInformation</w:t>
            </w:r>
            <w:proofErr w:type="spellEnd"/>
            <w:r>
              <w:t xml:space="preserve"> IE and </w:t>
            </w:r>
            <w:r w:rsidRPr="00217A12">
              <w:t>NR-DL-TDOA-</w:t>
            </w:r>
            <w:proofErr w:type="spellStart"/>
            <w:r w:rsidRPr="00217A12">
              <w:t>SignalMeasurementInformation</w:t>
            </w:r>
            <w:proofErr w:type="spellEnd"/>
            <w:r>
              <w:t xml:space="preserve"> IE to clarify that the reported RSCP or RSCPD measurement is for one PFL only. May be the carrier frequency associated with the PFL needs to be reported as part of RSCP/RSCPD measurement.</w:t>
            </w:r>
          </w:p>
          <w:p w14:paraId="52BF31F2" w14:textId="03E8F20A" w:rsidR="003A173F" w:rsidRDefault="003A173F" w:rsidP="003A173F"/>
          <w:p w14:paraId="59E34E25" w14:textId="77777777" w:rsidR="00D733AE" w:rsidRDefault="00D733AE" w:rsidP="00D733AE"/>
        </w:tc>
      </w:tr>
      <w:tr w:rsidR="00D733AE" w14:paraId="721D6D2D" w14:textId="77777777" w:rsidTr="000927B0">
        <w:tc>
          <w:tcPr>
            <w:tcW w:w="1008" w:type="dxa"/>
          </w:tcPr>
          <w:p w14:paraId="441794CE" w14:textId="46B7B28A" w:rsidR="00D733AE" w:rsidRDefault="00D733AE" w:rsidP="00D733AE">
            <w:pPr>
              <w:pStyle w:val="TAC"/>
            </w:pPr>
            <w:r w:rsidRPr="00CC1A24">
              <w:t>CPP-</w:t>
            </w:r>
            <w:r>
              <w:t>36</w:t>
            </w:r>
          </w:p>
        </w:tc>
        <w:tc>
          <w:tcPr>
            <w:tcW w:w="4320" w:type="dxa"/>
          </w:tcPr>
          <w:p w14:paraId="57B48285" w14:textId="212775BB" w:rsidR="00D733AE" w:rsidRPr="00F23ECA" w:rsidRDefault="00D733AE" w:rsidP="00D733AE">
            <w:pPr>
              <w:rPr>
                <w:lang w:eastAsia="x-none"/>
              </w:rPr>
            </w:pPr>
            <w:r w:rsidRPr="00F23ECA">
              <w:rPr>
                <w:bCs/>
                <w:iCs/>
              </w:rPr>
              <w:t>For UE-based carrier phase positioning, when LMF forwards the DL carrier phase measurement reported by a PRU to a target UE, the timestamp associated with the PRU carrier phase measurements should also be forwarded in positioning assistance data.</w:t>
            </w:r>
          </w:p>
        </w:tc>
        <w:tc>
          <w:tcPr>
            <w:tcW w:w="4320" w:type="dxa"/>
          </w:tcPr>
          <w:p w14:paraId="654F797E" w14:textId="77777777" w:rsidR="00D733AE" w:rsidRPr="00E85928" w:rsidRDefault="00D733AE" w:rsidP="00D733AE">
            <w:pPr>
              <w:rPr>
                <w:b/>
                <w:bCs/>
              </w:rPr>
            </w:pPr>
            <w:r w:rsidRPr="00E85928">
              <w:rPr>
                <w:b/>
                <w:bCs/>
              </w:rPr>
              <w:t xml:space="preserve">Simultaneous </w:t>
            </w:r>
            <w:r>
              <w:rPr>
                <w:b/>
                <w:bCs/>
              </w:rPr>
              <w:t>measurement on same DL PRS by</w:t>
            </w:r>
            <w:r w:rsidRPr="00E85928">
              <w:rPr>
                <w:b/>
                <w:bCs/>
              </w:rPr>
              <w:t xml:space="preserve"> UE and PRU:</w:t>
            </w:r>
          </w:p>
          <w:p w14:paraId="34F4D0D5" w14:textId="77777777" w:rsidR="00D733AE" w:rsidRPr="00DC384A" w:rsidRDefault="00D733AE" w:rsidP="00D733AE">
            <w:pPr>
              <w:rPr>
                <w:b/>
                <w:bCs/>
              </w:rPr>
            </w:pPr>
            <w:r>
              <w:rPr>
                <w:b/>
                <w:bCs/>
              </w:rPr>
              <w:t xml:space="preserve">UE-based </w:t>
            </w:r>
            <w:r w:rsidRPr="00DC384A">
              <w:rPr>
                <w:b/>
                <w:bCs/>
              </w:rPr>
              <w:t>DL positioning:</w:t>
            </w:r>
          </w:p>
          <w:p w14:paraId="2EFC5119" w14:textId="4855115A" w:rsidR="00D733AE" w:rsidRDefault="00D733AE" w:rsidP="00D733AE">
            <w:r>
              <w:t xml:space="preserve">LMF forwards </w:t>
            </w:r>
            <w:r w:rsidRPr="00F23ECA">
              <w:rPr>
                <w:bCs/>
                <w:iCs/>
              </w:rPr>
              <w:t xml:space="preserve">the timestamp associated with the PRU carrier phase measurement </w:t>
            </w:r>
            <w:r>
              <w:t>to the target UE in the Request location information message sent to target UE for UE-based CPP positioning.</w:t>
            </w:r>
          </w:p>
          <w:p w14:paraId="20BFFE21" w14:textId="079773CA" w:rsidR="00D733AE" w:rsidRDefault="00D733AE" w:rsidP="00D733AE">
            <w:r w:rsidRPr="00205268">
              <w:t>NR-DL-TDOA-</w:t>
            </w:r>
            <w:proofErr w:type="spellStart"/>
            <w:r w:rsidRPr="00205268">
              <w:t>RequestLocationInformation</w:t>
            </w:r>
            <w:proofErr w:type="spellEnd"/>
            <w:r>
              <w:t xml:space="preserve"> IE (sent to target UE) to be extended to include </w:t>
            </w:r>
            <w:r w:rsidRPr="00F23ECA">
              <w:rPr>
                <w:bCs/>
                <w:iCs/>
              </w:rPr>
              <w:t xml:space="preserve">the timestamp associated with the </w:t>
            </w:r>
            <w:r>
              <w:t>RSCPD measurement from PRU.</w:t>
            </w:r>
          </w:p>
          <w:p w14:paraId="2CC9BF48" w14:textId="77777777" w:rsidR="00D733AE" w:rsidRDefault="00D733AE" w:rsidP="00D733AE">
            <w:r w:rsidRPr="00205268">
              <w:t>NR-Multi-RTT-</w:t>
            </w:r>
            <w:proofErr w:type="spellStart"/>
            <w:r w:rsidRPr="00205268">
              <w:t>RequestLocationInformation</w:t>
            </w:r>
            <w:proofErr w:type="spellEnd"/>
            <w:r>
              <w:t xml:space="preserve"> IE (sent to target UE) to be extended to include </w:t>
            </w:r>
            <w:r w:rsidRPr="00F23ECA">
              <w:rPr>
                <w:bCs/>
                <w:iCs/>
              </w:rPr>
              <w:t xml:space="preserve">the timestamp associated with the </w:t>
            </w:r>
            <w:r>
              <w:t>RSCP measurement from PRU.</w:t>
            </w:r>
          </w:p>
          <w:p w14:paraId="4300006F" w14:textId="3749A86F" w:rsidR="00D733AE" w:rsidRDefault="00D733AE" w:rsidP="00D733AE">
            <w:r>
              <w:t>See related requirement in CPP-21.</w:t>
            </w:r>
          </w:p>
        </w:tc>
      </w:tr>
      <w:tr w:rsidR="00D733AE" w14:paraId="504B93D8" w14:textId="77777777" w:rsidTr="000927B0">
        <w:tc>
          <w:tcPr>
            <w:tcW w:w="1008" w:type="dxa"/>
          </w:tcPr>
          <w:p w14:paraId="608304D7" w14:textId="6C78E430" w:rsidR="00D733AE" w:rsidRDefault="00D733AE" w:rsidP="00D733AE">
            <w:pPr>
              <w:pStyle w:val="TAC"/>
            </w:pPr>
            <w:r w:rsidRPr="00CC1A24">
              <w:t>CPP-</w:t>
            </w:r>
            <w:r>
              <w:t>37</w:t>
            </w:r>
          </w:p>
        </w:tc>
        <w:tc>
          <w:tcPr>
            <w:tcW w:w="4320" w:type="dxa"/>
          </w:tcPr>
          <w:p w14:paraId="05B30782" w14:textId="77777777" w:rsidR="00D733AE" w:rsidRPr="00F23ECA" w:rsidRDefault="00D733AE" w:rsidP="00D733AE">
            <w:pPr>
              <w:contextualSpacing/>
            </w:pPr>
            <w:r w:rsidRPr="00F23ECA">
              <w:t>Support UE/TRP to report the phase quality indication for the RSCP/RSCPD measurements. The phase quality indication includes the following fields:</w:t>
            </w:r>
          </w:p>
          <w:p w14:paraId="4033B069" w14:textId="77777777" w:rsidR="00D733AE" w:rsidRPr="00F23ECA" w:rsidRDefault="00D733AE">
            <w:pPr>
              <w:numPr>
                <w:ilvl w:val="0"/>
                <w:numId w:val="43"/>
              </w:numPr>
              <w:spacing w:after="0"/>
              <w:contextualSpacing/>
              <w:rPr>
                <w:lang w:val="en-CA" w:eastAsia="x-none"/>
              </w:rPr>
            </w:pPr>
            <w:r w:rsidRPr="00F23ECA">
              <w:rPr>
                <w:lang w:val="en-CA" w:eastAsia="x-none"/>
              </w:rPr>
              <w:t>phase quality index</w:t>
            </w:r>
          </w:p>
          <w:p w14:paraId="1A03901A" w14:textId="77777777" w:rsidR="00D733AE" w:rsidRPr="00F23ECA" w:rsidRDefault="00D733AE">
            <w:pPr>
              <w:numPr>
                <w:ilvl w:val="0"/>
                <w:numId w:val="44"/>
              </w:numPr>
              <w:spacing w:after="0"/>
              <w:contextualSpacing/>
              <w:rPr>
                <w:lang w:val="en-CA" w:eastAsia="x-none"/>
              </w:rPr>
            </w:pPr>
            <w:r w:rsidRPr="00F23ECA">
              <w:rPr>
                <w:lang w:val="en-CA" w:eastAsia="x-none"/>
              </w:rPr>
              <w:t>phase quality resolution</w:t>
            </w:r>
          </w:p>
          <w:p w14:paraId="1D5D9BE7" w14:textId="732E104F" w:rsidR="00D733AE" w:rsidRPr="00F23ECA" w:rsidRDefault="00D733AE" w:rsidP="00D733AE">
            <w:pPr>
              <w:rPr>
                <w:lang w:eastAsia="x-none"/>
              </w:rPr>
            </w:pPr>
            <w:r w:rsidRPr="00F23ECA">
              <w:rPr>
                <w:lang w:val="en-CA"/>
              </w:rPr>
              <w:t>The values of the phase quality index and phase quality resolution are left for RAN4.</w:t>
            </w:r>
          </w:p>
        </w:tc>
        <w:tc>
          <w:tcPr>
            <w:tcW w:w="4320" w:type="dxa"/>
          </w:tcPr>
          <w:p w14:paraId="57BC6838" w14:textId="77777777" w:rsidR="00D733AE" w:rsidRPr="00291401" w:rsidRDefault="00D733AE" w:rsidP="00D733AE">
            <w:pPr>
              <w:rPr>
                <w:b/>
              </w:rPr>
            </w:pPr>
            <w:r w:rsidRPr="00291401">
              <w:rPr>
                <w:b/>
                <w:iCs/>
                <w:lang w:eastAsia="ja-JP"/>
              </w:rPr>
              <w:t>Quality indication of reported carrier phase measurement:</w:t>
            </w:r>
          </w:p>
          <w:p w14:paraId="0DD0B774" w14:textId="3705356F" w:rsidR="00D733AE" w:rsidRDefault="00D733AE" w:rsidP="00D733AE">
            <w:r>
              <w:t xml:space="preserve">extend </w:t>
            </w:r>
            <w:r w:rsidRPr="00217A12">
              <w:t>NR-Multi-RTT-</w:t>
            </w:r>
            <w:proofErr w:type="spellStart"/>
            <w:r w:rsidRPr="00217A12">
              <w:t>SignalMeasurementInformation</w:t>
            </w:r>
            <w:proofErr w:type="spellEnd"/>
            <w:r>
              <w:t xml:space="preserve"> IE and add an optional </w:t>
            </w:r>
            <w:r w:rsidRPr="00F23ECA">
              <w:t xml:space="preserve">phase quality indication for the </w:t>
            </w:r>
            <w:r>
              <w:t xml:space="preserve">DL </w:t>
            </w:r>
            <w:r w:rsidRPr="00F23ECA">
              <w:t>RSCP</w:t>
            </w:r>
            <w:r>
              <w:t xml:space="preserve"> measurement.</w:t>
            </w:r>
          </w:p>
          <w:p w14:paraId="192CCC7A" w14:textId="7D38EC87" w:rsidR="00D733AE" w:rsidRDefault="00D733AE" w:rsidP="00D733AE">
            <w:r>
              <w:t xml:space="preserve">extend </w:t>
            </w:r>
            <w:r w:rsidRPr="00217A12">
              <w:t>NR-DL-TDOA-</w:t>
            </w:r>
            <w:proofErr w:type="spellStart"/>
            <w:r w:rsidRPr="00217A12">
              <w:lastRenderedPageBreak/>
              <w:t>SignalMeasurementInformation</w:t>
            </w:r>
            <w:proofErr w:type="spellEnd"/>
            <w:r>
              <w:t xml:space="preserve"> IE and add an optional </w:t>
            </w:r>
            <w:r w:rsidRPr="00F23ECA">
              <w:t>phase quality indication for the</w:t>
            </w:r>
            <w:r>
              <w:t xml:space="preserve"> DL RSCPD measurement.</w:t>
            </w:r>
          </w:p>
          <w:p w14:paraId="2B32A0B2" w14:textId="7A05F0A6" w:rsidR="00D733AE" w:rsidRDefault="00D733AE" w:rsidP="00D733AE">
            <w:r>
              <w:t>See also CPP-07.</w:t>
            </w:r>
          </w:p>
        </w:tc>
      </w:tr>
    </w:tbl>
    <w:p w14:paraId="0A6EA23D" w14:textId="77777777" w:rsidR="00826F47" w:rsidRDefault="00826F47" w:rsidP="00826F47"/>
    <w:p w14:paraId="7E4FFE5E" w14:textId="254B990E" w:rsidR="00ED02BC" w:rsidRDefault="00ED02BC" w:rsidP="00ED02BC">
      <w:r>
        <w:rPr>
          <w:b/>
          <w:bCs/>
        </w:rPr>
        <w:t xml:space="preserve">Question </w:t>
      </w:r>
      <w:r w:rsidR="00722F72">
        <w:rPr>
          <w:b/>
          <w:bCs/>
        </w:rPr>
        <w:t>1</w:t>
      </w:r>
      <w:r w:rsidRPr="009E0C71">
        <w:t>:</w:t>
      </w:r>
      <w:r>
        <w:t xml:space="preserve"> </w:t>
      </w:r>
      <w:r w:rsidR="00D5031C">
        <w:t>Please provide your comments</w:t>
      </w:r>
      <w:r w:rsidR="009A2BE1">
        <w:t xml:space="preserve"> </w:t>
      </w:r>
      <w:r w:rsidR="00D5031C">
        <w:t xml:space="preserve">on </w:t>
      </w:r>
      <w:r w:rsidR="009A2BE1">
        <w:t xml:space="preserve">the assessment of impacts to RAN2 for </w:t>
      </w:r>
      <w:r w:rsidR="002011AD">
        <w:t xml:space="preserve">each of </w:t>
      </w:r>
      <w:r w:rsidR="009A2BE1">
        <w:t>the RAN1 agreements on Carrier Phase Positioning</w:t>
      </w:r>
      <w:r w:rsidR="00D5031C">
        <w:t>. In the table below enter the Ref number for the RAN1 agreement and in the comments column indicate if you agree with the assessment or disagree with the assessment</w:t>
      </w:r>
      <w:r w:rsidR="00AE565E">
        <w:t xml:space="preserve"> or any parts of it</w:t>
      </w:r>
      <w:r w:rsidR="00D5031C">
        <w:t xml:space="preserve">, or </w:t>
      </w:r>
      <w:r w:rsidR="00AE565E">
        <w:t>list</w:t>
      </w:r>
      <w:r w:rsidR="00D5031C">
        <w:t xml:space="preserve"> any missed impacts to RAN2 for the referenced RAN1 agreement etc.</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ED02BC" w14:paraId="362DBE95"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DDE59F4" w14:textId="50CE1821" w:rsidR="00ED02BC" w:rsidRDefault="00ED02BC">
            <w:pPr>
              <w:pStyle w:val="TAH"/>
              <w:spacing w:before="20" w:after="20"/>
              <w:ind w:left="57" w:right="57"/>
              <w:jc w:val="left"/>
              <w:rPr>
                <w:color w:val="FFFFFF" w:themeColor="background1"/>
              </w:rPr>
            </w:pPr>
            <w:r>
              <w:rPr>
                <w:color w:val="FFFFFF" w:themeColor="background1"/>
              </w:rPr>
              <w:lastRenderedPageBreak/>
              <w:t xml:space="preserve">Answers to Question </w:t>
            </w:r>
            <w:r w:rsidR="00722F72">
              <w:rPr>
                <w:color w:val="FFFFFF" w:themeColor="background1"/>
              </w:rPr>
              <w:t>1</w:t>
            </w:r>
          </w:p>
        </w:tc>
      </w:tr>
      <w:tr w:rsidR="00ED02BC" w14:paraId="290E06B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3F524E9" w14:textId="77777777" w:rsidR="00ED02BC" w:rsidRDefault="00ED02BC">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E95BCC3" w14:textId="77777777" w:rsidR="00ED02BC" w:rsidRDefault="00ED02BC">
            <w:pPr>
              <w:pStyle w:val="TAH"/>
              <w:spacing w:before="20" w:after="20"/>
              <w:ind w:left="57" w:right="57"/>
              <w:jc w:val="left"/>
            </w:pPr>
            <w:r>
              <w:t>Ref</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1774E93" w14:textId="77777777" w:rsidR="00ED02BC" w:rsidRDefault="00ED02BC">
            <w:pPr>
              <w:pStyle w:val="TAH"/>
              <w:spacing w:before="20" w:after="20"/>
              <w:ind w:left="57" w:right="57"/>
              <w:jc w:val="left"/>
            </w:pPr>
            <w:r>
              <w:t>Comments</w:t>
            </w:r>
          </w:p>
        </w:tc>
      </w:tr>
      <w:tr w:rsidR="00ED02BC" w14:paraId="6CC8333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236B00" w14:textId="7D428835" w:rsidR="00ED02BC" w:rsidRDefault="00D9081A">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5869817B" w14:textId="77777777" w:rsidR="00ED02BC" w:rsidRDefault="00D9081A">
            <w:pPr>
              <w:pStyle w:val="TAC"/>
              <w:spacing w:before="20" w:after="20"/>
              <w:ind w:left="57" w:right="57"/>
              <w:jc w:val="left"/>
              <w:rPr>
                <w:rStyle w:val="cf01"/>
              </w:rPr>
            </w:pPr>
            <w:r>
              <w:rPr>
                <w:rStyle w:val="cf01"/>
              </w:rPr>
              <w:t>CPP-01</w:t>
            </w:r>
          </w:p>
          <w:p w14:paraId="675AAEB9" w14:textId="77777777" w:rsidR="00D9081A" w:rsidRDefault="00D9081A">
            <w:pPr>
              <w:pStyle w:val="TAC"/>
              <w:spacing w:before="20" w:after="20"/>
              <w:ind w:left="57" w:right="57"/>
              <w:jc w:val="left"/>
              <w:rPr>
                <w:rStyle w:val="cf01"/>
              </w:rPr>
            </w:pPr>
            <w:r>
              <w:rPr>
                <w:rStyle w:val="cf01"/>
              </w:rPr>
              <w:t>CPP-03</w:t>
            </w:r>
          </w:p>
          <w:p w14:paraId="5BCCA967" w14:textId="220FEF0E" w:rsidR="00D9081A" w:rsidRDefault="00D9081A">
            <w:pPr>
              <w:pStyle w:val="TAC"/>
              <w:spacing w:before="20" w:after="20"/>
              <w:ind w:left="57" w:right="57"/>
              <w:jc w:val="left"/>
              <w:rPr>
                <w:lang w:eastAsia="zh-CN"/>
              </w:rPr>
            </w:pPr>
            <w:r>
              <w:rPr>
                <w:rStyle w:val="cf01"/>
              </w:rPr>
              <w:t>CPP-24</w:t>
            </w:r>
          </w:p>
        </w:tc>
        <w:tc>
          <w:tcPr>
            <w:tcW w:w="6942" w:type="dxa"/>
            <w:tcBorders>
              <w:top w:val="single" w:sz="4" w:space="0" w:color="auto"/>
              <w:left w:val="single" w:sz="4" w:space="0" w:color="auto"/>
              <w:bottom w:val="single" w:sz="4" w:space="0" w:color="auto"/>
              <w:right w:val="single" w:sz="4" w:space="0" w:color="auto"/>
            </w:tcBorders>
          </w:tcPr>
          <w:p w14:paraId="5334CC97" w14:textId="5EAA504D" w:rsidR="002764AC" w:rsidRDefault="002764AC" w:rsidP="00D9081A">
            <w:pPr>
              <w:pStyle w:val="pf0"/>
              <w:rPr>
                <w:ins w:id="97" w:author="Nokia (Mani)" w:date="2023-09-20T09:52:00Z"/>
                <w:rStyle w:val="cf01"/>
              </w:rPr>
            </w:pPr>
            <w:r>
              <w:rPr>
                <w:rStyle w:val="cf01"/>
              </w:rPr>
              <w:t xml:space="preserve">General comments, in the table the issue listed in some references has been resolved in latest agreements/ref. It would be good to reduce the ref, i.e. only list the latest one. </w:t>
            </w:r>
          </w:p>
          <w:p w14:paraId="1E9AFE5C" w14:textId="5FAEF0CE" w:rsidR="007B1E45" w:rsidRDefault="007B1E45" w:rsidP="00D9081A">
            <w:pPr>
              <w:pStyle w:val="pf0"/>
              <w:rPr>
                <w:rStyle w:val="cf01"/>
              </w:rPr>
            </w:pPr>
            <w:ins w:id="98" w:author="Nokia (Mani)" w:date="2023-09-20T09:52:00Z">
              <w:r>
                <w:rPr>
                  <w:rStyle w:val="cf01"/>
                </w:rPr>
                <w:t xml:space="preserve">Rapp: OK. I </w:t>
              </w:r>
            </w:ins>
            <w:ins w:id="99" w:author="Nokia (Mani)" w:date="2023-09-20T12:10:00Z">
              <w:r w:rsidR="000C2CE5">
                <w:rPr>
                  <w:rStyle w:val="cf01"/>
                </w:rPr>
                <w:t>have</w:t>
              </w:r>
            </w:ins>
            <w:ins w:id="100" w:author="Nokia (Mani)" w:date="2023-09-20T09:52:00Z">
              <w:r>
                <w:rPr>
                  <w:rStyle w:val="cf01"/>
                </w:rPr>
                <w:t xml:space="preserve"> </w:t>
              </w:r>
            </w:ins>
            <w:ins w:id="101" w:author="Nokia (Mani)" w:date="2023-09-20T12:10:00Z">
              <w:r w:rsidR="000C2CE5">
                <w:rPr>
                  <w:rStyle w:val="cf01"/>
                </w:rPr>
                <w:t xml:space="preserve">deleted the RAN1 agreements that </w:t>
              </w:r>
            </w:ins>
            <w:ins w:id="102" w:author="Nokia (Mani)" w:date="2023-09-20T12:11:00Z">
              <w:r w:rsidR="000C2CE5">
                <w:rPr>
                  <w:rStyle w:val="cf01"/>
                </w:rPr>
                <w:t>were</w:t>
              </w:r>
            </w:ins>
            <w:ins w:id="103" w:author="Nokia (Mani)" w:date="2023-09-20T12:10:00Z">
              <w:r w:rsidR="000C2CE5">
                <w:rPr>
                  <w:rStyle w:val="cf01"/>
                </w:rPr>
                <w:t xml:space="preserve"> </w:t>
              </w:r>
            </w:ins>
            <w:ins w:id="104" w:author="Nokia (Mani)" w:date="2023-09-20T12:11:00Z">
              <w:r w:rsidR="000C2CE5">
                <w:rPr>
                  <w:rStyle w:val="cf01"/>
                </w:rPr>
                <w:t>superseded by RAN1 agreements from a later RA</w:t>
              </w:r>
            </w:ins>
            <w:ins w:id="105" w:author="Nokia (Mani)" w:date="2023-09-20T12:12:00Z">
              <w:r w:rsidR="000C2CE5">
                <w:rPr>
                  <w:rStyle w:val="cf01"/>
                </w:rPr>
                <w:t>N1 meeting</w:t>
              </w:r>
            </w:ins>
            <w:ins w:id="106" w:author="Nokia (Mani)" w:date="2023-09-20T09:53:00Z">
              <w:r>
                <w:rPr>
                  <w:rStyle w:val="cf01"/>
                </w:rPr>
                <w:t xml:space="preserve"> without renumbering the </w:t>
              </w:r>
            </w:ins>
            <w:ins w:id="107" w:author="Nokia (Mani)" w:date="2023-09-20T12:12:00Z">
              <w:r w:rsidR="000C2CE5">
                <w:rPr>
                  <w:rStyle w:val="cf01"/>
                </w:rPr>
                <w:t xml:space="preserve">other </w:t>
              </w:r>
            </w:ins>
            <w:ins w:id="108" w:author="Nokia (Mani)" w:date="2023-09-20T09:53:00Z">
              <w:r>
                <w:rPr>
                  <w:rStyle w:val="cf01"/>
                </w:rPr>
                <w:t xml:space="preserve">Ref numbers since </w:t>
              </w:r>
            </w:ins>
            <w:ins w:id="109" w:author="Nokia (Mani)" w:date="2023-09-20T12:12:00Z">
              <w:r w:rsidR="00BC0830">
                <w:rPr>
                  <w:rStyle w:val="cf01"/>
                </w:rPr>
                <w:t xml:space="preserve">otherwise </w:t>
              </w:r>
            </w:ins>
            <w:ins w:id="110" w:author="Nokia (Mani)" w:date="2023-09-20T09:53:00Z">
              <w:r>
                <w:rPr>
                  <w:rStyle w:val="cf01"/>
                </w:rPr>
                <w:t>it may mess up the review from other companies.</w:t>
              </w:r>
            </w:ins>
            <w:ins w:id="111" w:author="Nokia (Mani)" w:date="2023-09-20T09:54:00Z">
              <w:r w:rsidR="00004533">
                <w:rPr>
                  <w:rStyle w:val="cf01"/>
                </w:rPr>
                <w:t xml:space="preserve"> </w:t>
              </w:r>
            </w:ins>
            <w:ins w:id="112" w:author="Nokia (Mani)" w:date="2023-09-20T12:13:00Z">
              <w:r w:rsidR="00041921">
                <w:rPr>
                  <w:rStyle w:val="cf01"/>
                </w:rPr>
                <w:t>These</w:t>
              </w:r>
              <w:r w:rsidR="005B164F">
                <w:rPr>
                  <w:rStyle w:val="cf01"/>
                </w:rPr>
                <w:t xml:space="preserve"> deleted rows in the table</w:t>
              </w:r>
              <w:r w:rsidR="00041921">
                <w:rPr>
                  <w:rStyle w:val="cf01"/>
                </w:rPr>
                <w:t xml:space="preserve"> are shown with change marks.</w:t>
              </w:r>
            </w:ins>
          </w:p>
          <w:p w14:paraId="7444A360" w14:textId="18E2E340" w:rsidR="00D9081A" w:rsidRDefault="00D9081A" w:rsidP="00D9081A">
            <w:pPr>
              <w:pStyle w:val="pf0"/>
              <w:rPr>
                <w:rStyle w:val="cf01"/>
              </w:rPr>
            </w:pPr>
            <w:r>
              <w:rPr>
                <w:rStyle w:val="cf01"/>
              </w:rPr>
              <w:t xml:space="preserve">CPP-01, I do agree some changes are needed for stage 2, but It is unclear what changes will be based on the description. </w:t>
            </w:r>
          </w:p>
          <w:p w14:paraId="01B8518A" w14:textId="2DF0C9FE" w:rsidR="00D9081A" w:rsidRDefault="00004533" w:rsidP="00D9081A">
            <w:pPr>
              <w:pStyle w:val="pf0"/>
              <w:rPr>
                <w:rStyle w:val="cf01"/>
              </w:rPr>
            </w:pPr>
            <w:ins w:id="113" w:author="Nokia (Mani)" w:date="2023-09-20T09:55:00Z">
              <w:r>
                <w:rPr>
                  <w:rStyle w:val="cf01"/>
                </w:rPr>
                <w:t>Rapp: If there is general agreement that a stage-2 description is needed</w:t>
              </w:r>
            </w:ins>
            <w:ins w:id="114" w:author="Nokia (Mani)" w:date="2023-09-20T09:56:00Z">
              <w:r>
                <w:rPr>
                  <w:rStyle w:val="cf01"/>
                </w:rPr>
                <w:t xml:space="preserve"> and what points needs to be captured in stage-2</w:t>
              </w:r>
            </w:ins>
            <w:ins w:id="115" w:author="Nokia (Mani)" w:date="2023-09-20T09:55:00Z">
              <w:r>
                <w:rPr>
                  <w:rStyle w:val="cf01"/>
                </w:rPr>
                <w:t xml:space="preserve">, </w:t>
              </w:r>
            </w:ins>
            <w:ins w:id="116" w:author="Nokia (Mani)" w:date="2023-09-20T09:56:00Z">
              <w:r>
                <w:rPr>
                  <w:rStyle w:val="cf01"/>
                </w:rPr>
                <w:t>RAN2 can then agree on a TP for stage-2</w:t>
              </w:r>
            </w:ins>
            <w:ins w:id="117" w:author="Nokia (Mani)" w:date="2023-09-20T09:57:00Z">
              <w:r>
                <w:rPr>
                  <w:rStyle w:val="cf01"/>
                </w:rPr>
                <w:t xml:space="preserve"> based on TP from </w:t>
              </w:r>
            </w:ins>
            <w:ins w:id="118" w:author="Nokia (Mani)" w:date="2023-09-20T09:56:00Z">
              <w:r>
                <w:rPr>
                  <w:rStyle w:val="cf01"/>
                </w:rPr>
                <w:t xml:space="preserve">company contribution </w:t>
              </w:r>
            </w:ins>
            <w:ins w:id="119" w:author="Nokia (Mani)" w:date="2023-09-20T09:58:00Z">
              <w:r>
                <w:rPr>
                  <w:rStyle w:val="cf01"/>
                </w:rPr>
                <w:t xml:space="preserve">or from </w:t>
              </w:r>
            </w:ins>
            <w:ins w:id="120" w:author="Nokia (Mani)" w:date="2023-09-20T09:57:00Z">
              <w:r>
                <w:rPr>
                  <w:rStyle w:val="cf01"/>
                </w:rPr>
                <w:t>the rapporteur</w:t>
              </w:r>
            </w:ins>
            <w:ins w:id="121" w:author="Nokia (Mani)" w:date="2023-09-20T09:58:00Z">
              <w:r w:rsidR="00F267C1">
                <w:rPr>
                  <w:rStyle w:val="cf01"/>
                </w:rPr>
                <w:t>.</w:t>
              </w:r>
            </w:ins>
          </w:p>
          <w:p w14:paraId="6A7D4AD4" w14:textId="77777777" w:rsidR="00D9081A" w:rsidRDefault="00D9081A" w:rsidP="00D9081A">
            <w:pPr>
              <w:pStyle w:val="pf0"/>
              <w:rPr>
                <w:rFonts w:ascii="Arial" w:hAnsi="Arial" w:cs="Arial"/>
                <w:sz w:val="20"/>
                <w:szCs w:val="20"/>
              </w:rPr>
            </w:pPr>
            <w:r>
              <w:rPr>
                <w:rStyle w:val="cf01"/>
              </w:rPr>
              <w:t xml:space="preserve">CPP-07 Based on CPP-03, it is still open in RAN1 on for which legacy </w:t>
            </w:r>
            <w:proofErr w:type="spellStart"/>
            <w:r>
              <w:rPr>
                <w:rStyle w:val="cf01"/>
              </w:rPr>
              <w:t>positionign</w:t>
            </w:r>
            <w:proofErr w:type="spellEnd"/>
            <w:r>
              <w:rPr>
                <w:rStyle w:val="cf01"/>
              </w:rPr>
              <w:t xml:space="preserve"> method, the SRCP/RSCPD can be reported together. However, based on RAN1 parameter list, it has been resolved, and therefore would be good to clarify this in CPP-03.</w:t>
            </w:r>
          </w:p>
          <w:p w14:paraId="63AC8C3E" w14:textId="77777777" w:rsidR="00D9081A" w:rsidRDefault="00D9081A" w:rsidP="00D9081A">
            <w:pPr>
              <w:pStyle w:val="pf0"/>
              <w:rPr>
                <w:rFonts w:ascii="Arial" w:hAnsi="Arial" w:cs="Arial"/>
                <w:sz w:val="20"/>
                <w:szCs w:val="20"/>
              </w:rPr>
            </w:pPr>
            <w:r>
              <w:rPr>
                <w:rStyle w:val="cf01"/>
              </w:rPr>
              <w:t>Agreement</w:t>
            </w:r>
          </w:p>
          <w:p w14:paraId="6D8D0F92" w14:textId="77777777" w:rsidR="00D9081A" w:rsidRDefault="00D9081A" w:rsidP="00D9081A">
            <w:pPr>
              <w:pStyle w:val="pf0"/>
              <w:rPr>
                <w:rFonts w:ascii="Arial" w:hAnsi="Arial" w:cs="Arial"/>
                <w:sz w:val="20"/>
                <w:szCs w:val="20"/>
              </w:rPr>
            </w:pPr>
            <w:r>
              <w:rPr>
                <w:rStyle w:val="cf01"/>
              </w:rPr>
              <w:t>Introduce DL reference carrier phase (DL RSCP) and NR DL reference carrier phase difference (DL RSCPD) as DL carrier phase measurements.</w:t>
            </w:r>
          </w:p>
          <w:p w14:paraId="579B4734" w14:textId="77777777" w:rsidR="00D9081A" w:rsidRDefault="00D9081A" w:rsidP="00D9081A">
            <w:pPr>
              <w:pStyle w:val="pf0"/>
              <w:rPr>
                <w:rFonts w:ascii="Arial" w:hAnsi="Arial" w:cs="Arial"/>
                <w:sz w:val="20"/>
                <w:szCs w:val="20"/>
              </w:rPr>
            </w:pPr>
            <w:r>
              <w:rPr>
                <w:rStyle w:val="cf01"/>
              </w:rPr>
              <w:t>•</w:t>
            </w:r>
            <w:r>
              <w:rPr>
                <w:rStyle w:val="cf01"/>
              </w:rPr>
              <w:tab/>
              <w:t>Note: It is up to RAN4 to decide whether and how to define the requirements for DL RSCP and/or DL RSCPD. No LS needed to RAN4 for this note.</w:t>
            </w:r>
          </w:p>
          <w:p w14:paraId="7B0776C5" w14:textId="77777777" w:rsidR="00D9081A" w:rsidRDefault="00D9081A" w:rsidP="00D9081A">
            <w:pPr>
              <w:pStyle w:val="pf0"/>
              <w:rPr>
                <w:rFonts w:ascii="Arial" w:hAnsi="Arial" w:cs="Arial"/>
                <w:sz w:val="20"/>
                <w:szCs w:val="20"/>
              </w:rPr>
            </w:pPr>
            <w:r>
              <w:rPr>
                <w:rStyle w:val="cf01"/>
              </w:rPr>
              <w:t>•</w:t>
            </w:r>
            <w:r>
              <w:rPr>
                <w:rStyle w:val="cf01"/>
              </w:rPr>
              <w:tab/>
              <w:t>DL RSCP can be reported together with UE Rx – Tx time difference measurement</w:t>
            </w:r>
          </w:p>
          <w:p w14:paraId="68645E72" w14:textId="77777777" w:rsidR="00D9081A" w:rsidRDefault="00D9081A" w:rsidP="00D9081A">
            <w:pPr>
              <w:pStyle w:val="pf0"/>
              <w:rPr>
                <w:rFonts w:ascii="Arial" w:hAnsi="Arial" w:cs="Arial"/>
                <w:sz w:val="20"/>
                <w:szCs w:val="20"/>
              </w:rPr>
            </w:pPr>
            <w:r>
              <w:rPr>
                <w:rStyle w:val="cf01"/>
              </w:rPr>
              <w:t>•</w:t>
            </w:r>
            <w:r>
              <w:rPr>
                <w:rStyle w:val="cf01"/>
              </w:rPr>
              <w:tab/>
              <w:t>DL RSCPD can be reported together with RSTD measurement</w:t>
            </w:r>
          </w:p>
          <w:p w14:paraId="6D88376B" w14:textId="77777777" w:rsidR="00D9081A" w:rsidRDefault="00D9081A" w:rsidP="00D9081A">
            <w:pPr>
              <w:pStyle w:val="pf0"/>
              <w:rPr>
                <w:rFonts w:ascii="Arial" w:hAnsi="Arial" w:cs="Arial"/>
                <w:sz w:val="20"/>
                <w:szCs w:val="20"/>
              </w:rPr>
            </w:pPr>
            <w:r>
              <w:rPr>
                <w:rStyle w:val="cf01"/>
              </w:rPr>
              <w:t>•</w:t>
            </w:r>
            <w:r>
              <w:rPr>
                <w:rStyle w:val="cf01"/>
              </w:rPr>
              <w:tab/>
              <w:t>FFS: details on how to eliminate unknown initial Rx phase with RSCP/RSCPD reporting can be further discussed</w:t>
            </w:r>
          </w:p>
          <w:p w14:paraId="1DC2F551" w14:textId="77777777" w:rsidR="00D9081A" w:rsidRDefault="00D9081A" w:rsidP="00D9081A">
            <w:pPr>
              <w:pStyle w:val="pf0"/>
              <w:rPr>
                <w:rFonts w:ascii="Arial" w:hAnsi="Arial" w:cs="Arial"/>
                <w:sz w:val="20"/>
                <w:szCs w:val="20"/>
              </w:rPr>
            </w:pPr>
            <w:r>
              <w:rPr>
                <w:rStyle w:val="cf01"/>
              </w:rPr>
              <w:t>•</w:t>
            </w:r>
            <w:r>
              <w:rPr>
                <w:rStyle w:val="cf01"/>
              </w:rPr>
              <w:tab/>
              <w:t>Note: Whether to support standalone DL RSCP and/or DL RSCPD reporting, or DL RSCP/DL RSCPD reporting with other new types of measurements (if agreed), can be further discussed.</w:t>
            </w:r>
          </w:p>
          <w:p w14:paraId="5B49D833" w14:textId="77777777" w:rsidR="00D9081A" w:rsidRDefault="00D9081A" w:rsidP="00D9081A">
            <w:pPr>
              <w:pStyle w:val="pf0"/>
              <w:rPr>
                <w:rFonts w:ascii="Arial" w:hAnsi="Arial" w:cs="Arial"/>
                <w:sz w:val="20"/>
                <w:szCs w:val="20"/>
              </w:rPr>
            </w:pPr>
            <w:r>
              <w:rPr>
                <w:rStyle w:val="cf01"/>
              </w:rPr>
              <w:t>Conclusion</w:t>
            </w:r>
          </w:p>
          <w:p w14:paraId="3AF80A13" w14:textId="77777777" w:rsidR="00D9081A" w:rsidRDefault="00D9081A" w:rsidP="00D9081A">
            <w:pPr>
              <w:pStyle w:val="pf0"/>
              <w:rPr>
                <w:rFonts w:ascii="Arial" w:hAnsi="Arial" w:cs="Arial"/>
                <w:sz w:val="20"/>
                <w:szCs w:val="20"/>
              </w:rPr>
            </w:pPr>
            <w:r>
              <w:rPr>
                <w:rStyle w:val="cf01"/>
              </w:rPr>
              <w:t>From RAN1’s perspective, the granularity and the range of the RSCP/RSCPD measurements can be defined by RAN4.</w:t>
            </w:r>
          </w:p>
          <w:p w14:paraId="472F0859" w14:textId="77D7FED2" w:rsidR="00D9081A" w:rsidRDefault="00B14C30" w:rsidP="00D9081A">
            <w:pPr>
              <w:pStyle w:val="pf0"/>
              <w:rPr>
                <w:rStyle w:val="cf01"/>
              </w:rPr>
            </w:pPr>
            <w:ins w:id="122" w:author="Nokia (Mani)" w:date="2023-09-20T10:09:00Z">
              <w:r>
                <w:rPr>
                  <w:rStyle w:val="cf01"/>
                </w:rPr>
                <w:t>Rapp: Ac</w:t>
              </w:r>
            </w:ins>
            <w:ins w:id="123" w:author="Nokia (Mani)" w:date="2023-09-20T10:10:00Z">
              <w:r>
                <w:rPr>
                  <w:rStyle w:val="cf01"/>
                </w:rPr>
                <w:t xml:space="preserve">tually, based on CPP-14, RSCP and RSCPD can </w:t>
              </w:r>
            </w:ins>
            <w:ins w:id="124" w:author="Nokia (Mani)" w:date="2023-09-20T10:12:00Z">
              <w:r>
                <w:rPr>
                  <w:rStyle w:val="cf01"/>
                </w:rPr>
                <w:t xml:space="preserve">also </w:t>
              </w:r>
            </w:ins>
            <w:ins w:id="125" w:author="Nokia (Mani)" w:date="2023-09-20T10:10:00Z">
              <w:r>
                <w:rPr>
                  <w:rStyle w:val="cf01"/>
                </w:rPr>
                <w:t xml:space="preserve">be reported by TRP along with RTOA or </w:t>
              </w:r>
              <w:proofErr w:type="spellStart"/>
              <w:r>
                <w:rPr>
                  <w:rStyle w:val="cf01"/>
                </w:rPr>
                <w:t>gNB</w:t>
              </w:r>
              <w:proofErr w:type="spellEnd"/>
              <w:r>
                <w:rPr>
                  <w:rStyle w:val="cf01"/>
                </w:rPr>
                <w:t xml:space="preserve"> </w:t>
              </w:r>
            </w:ins>
            <w:ins w:id="126" w:author="Nokia (Mani)" w:date="2023-09-20T10:11:00Z">
              <w:r>
                <w:rPr>
                  <w:rStyle w:val="cf01"/>
                </w:rPr>
                <w:t>Rx-</w:t>
              </w:r>
              <w:proofErr w:type="spellStart"/>
              <w:r>
                <w:rPr>
                  <w:rStyle w:val="cf01"/>
                </w:rPr>
                <w:t>Tx</w:t>
              </w:r>
              <w:proofErr w:type="spellEnd"/>
              <w:r>
                <w:rPr>
                  <w:rStyle w:val="cf01"/>
                </w:rPr>
                <w:t xml:space="preserve"> time difference measurement</w:t>
              </w:r>
            </w:ins>
            <w:ins w:id="127" w:author="Nokia (Mani)" w:date="2023-09-20T10:19:00Z">
              <w:r w:rsidR="006D75D4">
                <w:rPr>
                  <w:rStyle w:val="cf01"/>
                </w:rPr>
                <w:t>s,</w:t>
              </w:r>
            </w:ins>
            <w:ins w:id="128" w:author="Nokia (Mani)" w:date="2023-09-20T10:11:00Z">
              <w:r>
                <w:rPr>
                  <w:rStyle w:val="cf01"/>
                </w:rPr>
                <w:t xml:space="preserve"> but these are impacts for RAN3. I </w:t>
              </w:r>
            </w:ins>
            <w:ins w:id="129" w:author="Nokia (Mani)" w:date="2023-09-20T10:28:00Z">
              <w:r w:rsidR="009D4C2B">
                <w:rPr>
                  <w:rStyle w:val="cf01"/>
                </w:rPr>
                <w:t>have</w:t>
              </w:r>
            </w:ins>
            <w:ins w:id="130" w:author="Nokia (Mani)" w:date="2023-09-20T10:11:00Z">
              <w:r>
                <w:rPr>
                  <w:rStyle w:val="cf01"/>
                </w:rPr>
                <w:t xml:space="preserve"> clarif</w:t>
              </w:r>
            </w:ins>
            <w:ins w:id="131" w:author="Nokia (Mani)" w:date="2023-09-20T10:28:00Z">
              <w:r w:rsidR="009D4C2B">
                <w:rPr>
                  <w:rStyle w:val="cf01"/>
                </w:rPr>
                <w:t>ied</w:t>
              </w:r>
            </w:ins>
            <w:ins w:id="132" w:author="Nokia (Mani)" w:date="2023-09-20T10:11:00Z">
              <w:r>
                <w:rPr>
                  <w:rStyle w:val="cf01"/>
                </w:rPr>
                <w:t xml:space="preserve"> under CPP-03 that </w:t>
              </w:r>
            </w:ins>
            <w:ins w:id="133" w:author="Nokia (Mani)" w:date="2023-09-20T10:12:00Z">
              <w:r>
                <w:rPr>
                  <w:rStyle w:val="cf01"/>
                </w:rPr>
                <w:t xml:space="preserve">legacy positioning methods </w:t>
              </w:r>
            </w:ins>
            <w:ins w:id="134" w:author="Nokia (Mani)" w:date="2023-09-20T10:13:00Z">
              <w:r>
                <w:rPr>
                  <w:rStyle w:val="cf01"/>
                </w:rPr>
                <w:t xml:space="preserve">for which the RSCP and RSCPD can be reported are </w:t>
              </w:r>
            </w:ins>
            <w:ins w:id="135" w:author="Nokia (Mani)" w:date="2023-09-20T10:11:00Z">
              <w:r>
                <w:rPr>
                  <w:rStyle w:val="cf01"/>
                </w:rPr>
                <w:t>DL-TDOA, multi-RTT</w:t>
              </w:r>
            </w:ins>
            <w:ins w:id="136" w:author="Nokia (Mani)" w:date="2023-09-20T10:13:00Z">
              <w:r>
                <w:rPr>
                  <w:rStyle w:val="cf01"/>
                </w:rPr>
                <w:t xml:space="preserve"> and</w:t>
              </w:r>
            </w:ins>
            <w:ins w:id="137" w:author="Nokia (Mani)" w:date="2023-09-20T10:12:00Z">
              <w:r>
                <w:rPr>
                  <w:rStyle w:val="cf01"/>
                </w:rPr>
                <w:t xml:space="preserve"> UL-TDOA</w:t>
              </w:r>
            </w:ins>
            <w:ins w:id="138" w:author="Nokia (Mani)" w:date="2023-09-20T10:13:00Z">
              <w:r>
                <w:rPr>
                  <w:rStyle w:val="cf01"/>
                </w:rPr>
                <w:t xml:space="preserve">. </w:t>
              </w:r>
            </w:ins>
            <w:ins w:id="139" w:author="Nokia (Mani)" w:date="2023-09-20T10:28:00Z">
              <w:r w:rsidR="009D4C2B">
                <w:rPr>
                  <w:rStyle w:val="cf01"/>
                </w:rPr>
                <w:t>Please check the update to CPP-03.</w:t>
              </w:r>
            </w:ins>
          </w:p>
          <w:p w14:paraId="1D0E1D4A" w14:textId="1F182676" w:rsidR="00D9081A" w:rsidRDefault="00D9081A" w:rsidP="00D9081A">
            <w:pPr>
              <w:pStyle w:val="pf0"/>
              <w:rPr>
                <w:ins w:id="140" w:author="Nokia (Mani)" w:date="2023-09-20T10:32:00Z"/>
                <w:rStyle w:val="cf01"/>
              </w:rPr>
            </w:pPr>
            <w:r>
              <w:rPr>
                <w:rStyle w:val="cf01"/>
              </w:rPr>
              <w:t>CPP-24 From LPP perspective, shall LPP always trigger the RRC layer to check need of gap if RSCP/RSCPD are requested which may not be same as legacy DL PRS measurement</w:t>
            </w:r>
            <w:ins w:id="141" w:author="Nokia (Mani)" w:date="2023-09-20T10:32:00Z">
              <w:r w:rsidR="00E33A95">
                <w:rPr>
                  <w:rStyle w:val="cf01"/>
                </w:rPr>
                <w:t>.</w:t>
              </w:r>
            </w:ins>
          </w:p>
          <w:p w14:paraId="4FE5AC74" w14:textId="50E6715E" w:rsidR="00E33A95" w:rsidRDefault="00E33A95" w:rsidP="00D9081A">
            <w:pPr>
              <w:pStyle w:val="pf0"/>
              <w:rPr>
                <w:rFonts w:ascii="Arial" w:hAnsi="Arial" w:cs="Arial"/>
                <w:sz w:val="20"/>
                <w:szCs w:val="20"/>
              </w:rPr>
            </w:pPr>
            <w:ins w:id="142" w:author="Nokia (Mani)" w:date="2023-09-20T10:32:00Z">
              <w:r>
                <w:rPr>
                  <w:rStyle w:val="cf01"/>
                </w:rPr>
                <w:lastRenderedPageBreak/>
                <w:t xml:space="preserve">Rapp: </w:t>
              </w:r>
            </w:ins>
            <w:ins w:id="143" w:author="Nokia (Mani)" w:date="2023-09-20T11:25:00Z">
              <w:r w:rsidR="00CB0FC9">
                <w:rPr>
                  <w:rStyle w:val="cf01"/>
                </w:rPr>
                <w:t>My understanding is</w:t>
              </w:r>
            </w:ins>
            <w:ins w:id="144" w:author="Nokia (Mani)" w:date="2023-09-20T11:23:00Z">
              <w:r w:rsidR="00CB0FC9">
                <w:rPr>
                  <w:rStyle w:val="cf01"/>
                </w:rPr>
                <w:t>, due to the RAN1 agreement that CPP measurements are done only with measurement gaps t</w:t>
              </w:r>
            </w:ins>
            <w:ins w:id="145" w:author="Nokia (Mani)" w:date="2023-09-20T11:24:00Z">
              <w:r w:rsidR="00CB0FC9">
                <w:rPr>
                  <w:rStyle w:val="cf01"/>
                </w:rPr>
                <w:t xml:space="preserve">here is now impacts for LPP layer to trigger RRC layer </w:t>
              </w:r>
            </w:ins>
            <w:ins w:id="146" w:author="Nokia (Mani)" w:date="2023-09-20T11:25:00Z">
              <w:r w:rsidR="00CB0FC9">
                <w:rPr>
                  <w:rStyle w:val="cf01"/>
                </w:rPr>
                <w:t xml:space="preserve">which then </w:t>
              </w:r>
            </w:ins>
            <w:ins w:id="147" w:author="Nokia (Mani)" w:date="2023-09-20T11:24:00Z">
              <w:r w:rsidR="00CB0FC9">
                <w:rPr>
                  <w:rStyle w:val="cf01"/>
                </w:rPr>
                <w:t>trigger</w:t>
              </w:r>
            </w:ins>
            <w:ins w:id="148" w:author="Nokia (Mani)" w:date="2023-09-20T11:25:00Z">
              <w:r w:rsidR="00CB0FC9">
                <w:rPr>
                  <w:rStyle w:val="cf01"/>
                </w:rPr>
                <w:t>s</w:t>
              </w:r>
            </w:ins>
            <w:ins w:id="149" w:author="Nokia (Mani)" w:date="2023-09-20T11:24:00Z">
              <w:r w:rsidR="00CB0FC9">
                <w:rPr>
                  <w:rStyle w:val="cf01"/>
                </w:rPr>
                <w:t xml:space="preserve"> </w:t>
              </w:r>
            </w:ins>
            <w:ins w:id="150" w:author="Nokia (Mani)" w:date="2023-09-20T11:25:00Z">
              <w:r w:rsidR="00CB0FC9">
                <w:rPr>
                  <w:rStyle w:val="cf01"/>
                </w:rPr>
                <w:t xml:space="preserve">RRC </w:t>
              </w:r>
            </w:ins>
            <w:ins w:id="151" w:author="Nokia (Mani)" w:date="2023-09-20T11:24:00Z">
              <w:r w:rsidR="00CB0FC9">
                <w:rPr>
                  <w:rStyle w:val="cf01"/>
                </w:rPr>
                <w:t>Location Measurement Indication procedure</w:t>
              </w:r>
            </w:ins>
            <w:ins w:id="152" w:author="Nokia (Mani)" w:date="2023-09-20T10:32:00Z">
              <w:r>
                <w:rPr>
                  <w:rStyle w:val="cf01"/>
                </w:rPr>
                <w:t>.</w:t>
              </w:r>
            </w:ins>
          </w:p>
          <w:p w14:paraId="126CFA97" w14:textId="77777777" w:rsidR="00D9081A" w:rsidRDefault="00D9081A" w:rsidP="00D9081A">
            <w:pPr>
              <w:pStyle w:val="pf0"/>
              <w:rPr>
                <w:rFonts w:ascii="Arial" w:hAnsi="Arial" w:cs="Arial"/>
                <w:sz w:val="20"/>
                <w:szCs w:val="20"/>
              </w:rPr>
            </w:pPr>
          </w:p>
          <w:p w14:paraId="558BBC6B" w14:textId="77777777" w:rsidR="00ED02BC" w:rsidRPr="00D9081A" w:rsidRDefault="00ED02BC">
            <w:pPr>
              <w:pStyle w:val="TAC"/>
              <w:spacing w:before="20" w:after="20"/>
              <w:ind w:left="57" w:right="57"/>
              <w:jc w:val="left"/>
              <w:rPr>
                <w:lang w:val="en-US" w:eastAsia="zh-CN"/>
              </w:rPr>
            </w:pPr>
          </w:p>
        </w:tc>
      </w:tr>
      <w:tr w:rsidR="00ED02BC" w14:paraId="268CF93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7614607" w14:textId="6B6D28B2" w:rsidR="00ED02BC" w:rsidRDefault="00374718">
            <w:pPr>
              <w:pStyle w:val="TAC"/>
              <w:spacing w:before="20" w:after="20"/>
              <w:ind w:left="57" w:right="57"/>
              <w:jc w:val="left"/>
              <w:rPr>
                <w:lang w:eastAsia="zh-CN"/>
              </w:rPr>
            </w:pPr>
            <w:r>
              <w:rPr>
                <w:rFonts w:hint="eastAsia"/>
                <w:lang w:eastAsia="zh-CN"/>
              </w:rPr>
              <w:lastRenderedPageBreak/>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49C8695D" w14:textId="7DF7E243" w:rsidR="00ED02BC" w:rsidRDefault="00374718">
            <w:pPr>
              <w:pStyle w:val="TAC"/>
              <w:spacing w:before="20" w:after="20"/>
              <w:ind w:left="57" w:right="57"/>
              <w:jc w:val="left"/>
              <w:rPr>
                <w:lang w:eastAsia="zh-CN"/>
              </w:rPr>
            </w:pPr>
            <w:r>
              <w:rPr>
                <w:rFonts w:hint="eastAsia"/>
                <w:lang w:eastAsia="zh-CN"/>
              </w:rPr>
              <w:t>C</w:t>
            </w:r>
            <w:r>
              <w:rPr>
                <w:lang w:eastAsia="zh-CN"/>
              </w:rPr>
              <w:t>PP-07</w:t>
            </w:r>
          </w:p>
        </w:tc>
        <w:tc>
          <w:tcPr>
            <w:tcW w:w="6942" w:type="dxa"/>
            <w:tcBorders>
              <w:top w:val="single" w:sz="4" w:space="0" w:color="auto"/>
              <w:left w:val="single" w:sz="4" w:space="0" w:color="auto"/>
              <w:bottom w:val="single" w:sz="4" w:space="0" w:color="auto"/>
              <w:right w:val="single" w:sz="4" w:space="0" w:color="auto"/>
            </w:tcBorders>
          </w:tcPr>
          <w:p w14:paraId="77D7A61D" w14:textId="5A21A254" w:rsidR="00374718" w:rsidRDefault="00374718">
            <w:pPr>
              <w:pStyle w:val="TAC"/>
              <w:spacing w:before="20" w:after="20"/>
              <w:ind w:left="57" w:right="57"/>
              <w:jc w:val="left"/>
              <w:rPr>
                <w:lang w:eastAsia="zh-CN"/>
              </w:rPr>
            </w:pPr>
            <w:r>
              <w:rPr>
                <w:rFonts w:hint="eastAsia"/>
                <w:lang w:eastAsia="zh-CN"/>
              </w:rPr>
              <w:t>T</w:t>
            </w:r>
            <w:r>
              <w:rPr>
                <w:lang w:eastAsia="zh-CN"/>
              </w:rPr>
              <w:t>he following FFS is not needed.</w:t>
            </w:r>
          </w:p>
          <w:p w14:paraId="2341AB80" w14:textId="77777777" w:rsidR="00374718" w:rsidRDefault="00374718">
            <w:pPr>
              <w:pStyle w:val="TAC"/>
              <w:spacing w:before="20" w:after="20"/>
              <w:ind w:left="57" w:right="57"/>
              <w:jc w:val="left"/>
              <w:rPr>
                <w:lang w:eastAsia="zh-CN"/>
              </w:rPr>
            </w:pPr>
          </w:p>
          <w:p w14:paraId="287EE110" w14:textId="70FDFCDA" w:rsidR="00374718" w:rsidRDefault="00374718" w:rsidP="00374718">
            <w:pPr>
              <w:pStyle w:val="TAC"/>
              <w:spacing w:before="20" w:after="20"/>
              <w:ind w:left="57" w:right="57"/>
              <w:jc w:val="left"/>
              <w:rPr>
                <w:lang w:eastAsia="zh-CN"/>
              </w:rPr>
            </w:pPr>
            <w:r w:rsidRPr="00FE5F1E">
              <w:t>FFS: Check with RAN1 if DL RSCP and RSCPD can be reported as additional measurements that are reported in NR-Multi-RTT-</w:t>
            </w:r>
            <w:proofErr w:type="spellStart"/>
            <w:r w:rsidRPr="00FE5F1E">
              <w:t>SignalMeasurementInformation</w:t>
            </w:r>
            <w:proofErr w:type="spellEnd"/>
            <w:r w:rsidRPr="00FE5F1E">
              <w:t xml:space="preserve"> IE and NR-DL-TDOA-</w:t>
            </w:r>
            <w:proofErr w:type="spellStart"/>
            <w:r w:rsidRPr="00FE5F1E">
              <w:t>SignalMeasurementInformation</w:t>
            </w:r>
            <w:proofErr w:type="spellEnd"/>
            <w:r w:rsidRPr="00FE5F1E">
              <w:t xml:space="preserve"> IE.</w:t>
            </w:r>
          </w:p>
        </w:tc>
      </w:tr>
      <w:tr w:rsidR="00ED02BC" w14:paraId="328F111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9412A4B" w14:textId="77777777" w:rsidR="00ED02BC" w:rsidRDefault="00ED02BC">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072FD26" w14:textId="77777777" w:rsidR="00ED02BC" w:rsidRDefault="00AB678D">
            <w:pPr>
              <w:pStyle w:val="TAC"/>
              <w:spacing w:before="20" w:after="20"/>
              <w:ind w:left="57" w:right="57"/>
              <w:jc w:val="left"/>
              <w:rPr>
                <w:lang w:eastAsia="zh-CN"/>
              </w:rPr>
            </w:pPr>
            <w:r>
              <w:rPr>
                <w:rFonts w:hint="eastAsia"/>
                <w:lang w:eastAsia="zh-CN"/>
              </w:rPr>
              <w:t>C</w:t>
            </w:r>
            <w:r>
              <w:rPr>
                <w:lang w:eastAsia="zh-CN"/>
              </w:rPr>
              <w:t>PP-20</w:t>
            </w:r>
          </w:p>
          <w:p w14:paraId="5DD3289F" w14:textId="77777777" w:rsidR="00AB678D" w:rsidRDefault="00AB678D">
            <w:pPr>
              <w:pStyle w:val="TAC"/>
              <w:spacing w:before="20" w:after="20"/>
              <w:ind w:left="57" w:right="57"/>
              <w:jc w:val="left"/>
              <w:rPr>
                <w:lang w:eastAsia="zh-CN"/>
              </w:rPr>
            </w:pPr>
            <w:r>
              <w:rPr>
                <w:rFonts w:hint="eastAsia"/>
                <w:lang w:eastAsia="zh-CN"/>
              </w:rPr>
              <w:t>C</w:t>
            </w:r>
            <w:r>
              <w:rPr>
                <w:lang w:eastAsia="zh-CN"/>
              </w:rPr>
              <w:t>PP-28</w:t>
            </w:r>
          </w:p>
          <w:p w14:paraId="24003007" w14:textId="480E5D58" w:rsidR="005614A4" w:rsidRDefault="005614A4">
            <w:pPr>
              <w:pStyle w:val="TAC"/>
              <w:spacing w:before="20" w:after="20"/>
              <w:ind w:left="57" w:right="57"/>
              <w:jc w:val="left"/>
              <w:rPr>
                <w:lang w:eastAsia="zh-CN"/>
              </w:rPr>
            </w:pPr>
            <w:r>
              <w:rPr>
                <w:rFonts w:hint="eastAsia"/>
                <w:lang w:eastAsia="zh-CN"/>
              </w:rPr>
              <w:t>C</w:t>
            </w:r>
            <w:r>
              <w:rPr>
                <w:lang w:eastAsia="zh-CN"/>
              </w:rPr>
              <w:t>PP-29</w:t>
            </w:r>
          </w:p>
        </w:tc>
        <w:tc>
          <w:tcPr>
            <w:tcW w:w="6942" w:type="dxa"/>
            <w:tcBorders>
              <w:top w:val="single" w:sz="4" w:space="0" w:color="auto"/>
              <w:left w:val="single" w:sz="4" w:space="0" w:color="auto"/>
              <w:bottom w:val="single" w:sz="4" w:space="0" w:color="auto"/>
              <w:right w:val="single" w:sz="4" w:space="0" w:color="auto"/>
            </w:tcBorders>
          </w:tcPr>
          <w:p w14:paraId="4E9DA29A" w14:textId="053EE866" w:rsidR="00AB678D" w:rsidRDefault="00AB678D">
            <w:pPr>
              <w:pStyle w:val="TAC"/>
              <w:spacing w:before="20" w:after="20"/>
              <w:ind w:left="57" w:right="57"/>
              <w:jc w:val="left"/>
              <w:rPr>
                <w:lang w:eastAsia="zh-CN"/>
              </w:rPr>
            </w:pPr>
            <w:r>
              <w:rPr>
                <w:lang w:eastAsia="zh-CN"/>
              </w:rPr>
              <w:t xml:space="preserve">For UL </w:t>
            </w:r>
            <w:r>
              <w:rPr>
                <w:rFonts w:hint="eastAsia"/>
                <w:lang w:eastAsia="zh-CN"/>
              </w:rPr>
              <w:t>simultaneous</w:t>
            </w:r>
            <w:r>
              <w:rPr>
                <w:lang w:eastAsia="zh-CN"/>
              </w:rPr>
              <w:t xml:space="preserve"> </w:t>
            </w:r>
            <w:r>
              <w:rPr>
                <w:rFonts w:hint="eastAsia"/>
                <w:lang w:eastAsia="zh-CN"/>
              </w:rPr>
              <w:t>transmission,</w:t>
            </w:r>
            <w:r>
              <w:rPr>
                <w:lang w:eastAsia="zh-CN"/>
              </w:rPr>
              <w:t xml:space="preserve"> only impact on RAN3, </w:t>
            </w:r>
            <w:r w:rsidR="00501BC5">
              <w:rPr>
                <w:lang w:eastAsia="zh-CN"/>
              </w:rPr>
              <w:t xml:space="preserve">and </w:t>
            </w:r>
            <w:r>
              <w:rPr>
                <w:lang w:eastAsia="zh-CN"/>
              </w:rPr>
              <w:t xml:space="preserve">no extra RRC spec impact is needed. That is, </w:t>
            </w:r>
            <w:proofErr w:type="spellStart"/>
            <w:r>
              <w:rPr>
                <w:lang w:eastAsia="zh-CN"/>
              </w:rPr>
              <w:t>gNB</w:t>
            </w:r>
            <w:proofErr w:type="spellEnd"/>
            <w:r>
              <w:rPr>
                <w:lang w:eastAsia="zh-CN"/>
              </w:rPr>
              <w:t xml:space="preserve"> may use legacy signalling to ensure the SRS transmission is within the indicated time window. If so, the following RAN2 impacts can be removed.</w:t>
            </w:r>
          </w:p>
          <w:p w14:paraId="30250374" w14:textId="77777777" w:rsidR="00AB678D" w:rsidRDefault="00AB678D">
            <w:pPr>
              <w:pStyle w:val="TAC"/>
              <w:spacing w:before="20" w:after="20"/>
              <w:ind w:left="57" w:right="57"/>
              <w:jc w:val="left"/>
              <w:rPr>
                <w:lang w:eastAsia="zh-CN"/>
              </w:rPr>
            </w:pPr>
          </w:p>
          <w:p w14:paraId="0D28403B" w14:textId="77777777" w:rsidR="00AB678D" w:rsidRDefault="00AB678D" w:rsidP="00AB678D">
            <w:r>
              <w:t>RAN2 impacts: SRS configuration signalling in RRC specification must provide a time window(s) information to the UE. This impacts the UL-TDOA and multi-RTT positioning methods. See also CPP-28.</w:t>
            </w:r>
          </w:p>
          <w:p w14:paraId="363F3989" w14:textId="1CD15D49" w:rsidR="00AB678D" w:rsidRDefault="00AB678D">
            <w:pPr>
              <w:pStyle w:val="TAC"/>
              <w:spacing w:before="20" w:after="20"/>
              <w:ind w:left="57" w:right="57"/>
              <w:jc w:val="left"/>
              <w:rPr>
                <w:lang w:eastAsia="zh-CN"/>
              </w:rPr>
            </w:pPr>
          </w:p>
        </w:tc>
      </w:tr>
      <w:tr w:rsidR="00ED02BC" w14:paraId="504046C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58E79EA" w14:textId="77777777" w:rsidR="00ED02BC" w:rsidRDefault="00ED02BC">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4A6961B" w14:textId="77777777" w:rsidR="00ED02BC" w:rsidRDefault="00BE1069">
            <w:pPr>
              <w:pStyle w:val="TAC"/>
              <w:spacing w:before="20" w:after="20"/>
              <w:ind w:left="57" w:right="57"/>
              <w:jc w:val="left"/>
              <w:rPr>
                <w:lang w:eastAsia="zh-CN"/>
              </w:rPr>
            </w:pPr>
            <w:r>
              <w:rPr>
                <w:rFonts w:hint="eastAsia"/>
                <w:lang w:eastAsia="zh-CN"/>
              </w:rPr>
              <w:t>C</w:t>
            </w:r>
            <w:r>
              <w:rPr>
                <w:lang w:eastAsia="zh-CN"/>
              </w:rPr>
              <w:t>PP-21</w:t>
            </w:r>
          </w:p>
          <w:p w14:paraId="35E7DD73" w14:textId="6E9D474C" w:rsidR="005D2EB3" w:rsidRDefault="005D2EB3">
            <w:pPr>
              <w:pStyle w:val="TAC"/>
              <w:spacing w:before="20" w:after="20"/>
              <w:ind w:left="57" w:right="57"/>
              <w:jc w:val="left"/>
              <w:rPr>
                <w:lang w:eastAsia="zh-CN"/>
              </w:rPr>
            </w:pPr>
            <w:r>
              <w:rPr>
                <w:rFonts w:hint="eastAsia"/>
                <w:lang w:eastAsia="zh-CN"/>
              </w:rPr>
              <w:t>C</w:t>
            </w:r>
            <w:r>
              <w:rPr>
                <w:lang w:eastAsia="zh-CN"/>
              </w:rPr>
              <w:t>PP-36</w:t>
            </w:r>
          </w:p>
        </w:tc>
        <w:tc>
          <w:tcPr>
            <w:tcW w:w="6942" w:type="dxa"/>
            <w:tcBorders>
              <w:top w:val="single" w:sz="4" w:space="0" w:color="auto"/>
              <w:left w:val="single" w:sz="4" w:space="0" w:color="auto"/>
              <w:bottom w:val="single" w:sz="4" w:space="0" w:color="auto"/>
              <w:right w:val="single" w:sz="4" w:space="0" w:color="auto"/>
            </w:tcBorders>
          </w:tcPr>
          <w:p w14:paraId="23C2709A" w14:textId="77777777" w:rsidR="00ED02BC" w:rsidRDefault="00BE1069">
            <w:pPr>
              <w:pStyle w:val="TAC"/>
              <w:spacing w:before="20" w:after="20"/>
              <w:ind w:left="57" w:right="57"/>
              <w:jc w:val="left"/>
              <w:rPr>
                <w:lang w:eastAsia="zh-CN"/>
              </w:rPr>
            </w:pPr>
            <w:r>
              <w:rPr>
                <w:lang w:eastAsia="zh-CN"/>
              </w:rPr>
              <w:t>Multi-RTT does not support UE-based positioning, and the following can be removed:</w:t>
            </w:r>
          </w:p>
          <w:p w14:paraId="78B24860" w14:textId="77777777" w:rsidR="00BE1069" w:rsidRDefault="00BE1069" w:rsidP="00BE1069">
            <w:r w:rsidRPr="00205268">
              <w:t>NR-Multi-RTT-</w:t>
            </w:r>
            <w:proofErr w:type="spellStart"/>
            <w:r w:rsidRPr="00205268">
              <w:t>RequestLocationInformation</w:t>
            </w:r>
            <w:proofErr w:type="spellEnd"/>
            <w:r>
              <w:t xml:space="preserve"> IE (sent to target UE) to be extended to include RSCP measurement of PRU along with PRU location information.</w:t>
            </w:r>
          </w:p>
          <w:p w14:paraId="1B275DA5" w14:textId="38282B21" w:rsidR="00BE1069" w:rsidRDefault="0010002A">
            <w:pPr>
              <w:pStyle w:val="TAC"/>
              <w:spacing w:before="20" w:after="20"/>
              <w:ind w:left="57" w:right="57"/>
              <w:jc w:val="left"/>
              <w:rPr>
                <w:lang w:eastAsia="zh-CN"/>
              </w:rPr>
            </w:pPr>
            <w:r>
              <w:rPr>
                <w:rFonts w:hint="eastAsia"/>
                <w:lang w:eastAsia="zh-CN"/>
              </w:rPr>
              <w:t>B</w:t>
            </w:r>
            <w:r>
              <w:rPr>
                <w:lang w:eastAsia="zh-CN"/>
              </w:rPr>
              <w:t xml:space="preserve">esides, the PRU measurements and location info are assistance data for positioning calculation. Thus we think they should be introduced in request/provide AD rather than </w:t>
            </w:r>
            <w:proofErr w:type="spellStart"/>
            <w:r>
              <w:rPr>
                <w:lang w:eastAsia="zh-CN"/>
              </w:rPr>
              <w:t>locationinfo</w:t>
            </w:r>
            <w:proofErr w:type="spellEnd"/>
            <w:r w:rsidR="00912993">
              <w:rPr>
                <w:lang w:eastAsia="zh-CN"/>
              </w:rPr>
              <w:t>.</w:t>
            </w:r>
          </w:p>
        </w:tc>
      </w:tr>
      <w:tr w:rsidR="00ED02BC" w14:paraId="2A7D2F7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CE71C59" w14:textId="77777777" w:rsidR="00ED02BC" w:rsidRDefault="00ED02BC">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937720D" w14:textId="0395867F" w:rsidR="00ED02BC" w:rsidRDefault="005614A4">
            <w:pPr>
              <w:pStyle w:val="TAC"/>
              <w:spacing w:before="20" w:after="20"/>
              <w:ind w:left="57" w:right="57"/>
              <w:jc w:val="left"/>
              <w:rPr>
                <w:lang w:eastAsia="zh-CN"/>
              </w:rPr>
            </w:pPr>
            <w:r>
              <w:rPr>
                <w:rFonts w:hint="eastAsia"/>
                <w:lang w:eastAsia="zh-CN"/>
              </w:rPr>
              <w:t>C</w:t>
            </w:r>
            <w:r>
              <w:rPr>
                <w:lang w:eastAsia="zh-CN"/>
              </w:rPr>
              <w:t>PP-23</w:t>
            </w:r>
          </w:p>
        </w:tc>
        <w:tc>
          <w:tcPr>
            <w:tcW w:w="6942" w:type="dxa"/>
            <w:tcBorders>
              <w:top w:val="single" w:sz="4" w:space="0" w:color="auto"/>
              <w:left w:val="single" w:sz="4" w:space="0" w:color="auto"/>
              <w:bottom w:val="single" w:sz="4" w:space="0" w:color="auto"/>
              <w:right w:val="single" w:sz="4" w:space="0" w:color="auto"/>
            </w:tcBorders>
          </w:tcPr>
          <w:p w14:paraId="3F1F2FE5" w14:textId="3A50767D" w:rsidR="00ED02BC" w:rsidRDefault="005614A4">
            <w:pPr>
              <w:pStyle w:val="TAC"/>
              <w:spacing w:before="20" w:after="20"/>
              <w:ind w:left="57" w:right="57"/>
              <w:jc w:val="left"/>
              <w:rPr>
                <w:lang w:eastAsia="zh-CN"/>
              </w:rPr>
            </w:pPr>
            <w:r>
              <w:rPr>
                <w:rFonts w:hint="eastAsia"/>
                <w:lang w:eastAsia="zh-CN"/>
              </w:rPr>
              <w:t>N</w:t>
            </w:r>
            <w:r>
              <w:rPr>
                <w:lang w:eastAsia="zh-CN"/>
              </w:rPr>
              <w:t>o RAN2 impact is expected.</w:t>
            </w:r>
          </w:p>
        </w:tc>
      </w:tr>
      <w:tr w:rsidR="00ED02BC" w14:paraId="33A5F5A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93E3AB" w14:textId="77777777" w:rsidR="00ED02BC" w:rsidRDefault="00ED02BC">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791EA5F" w14:textId="2D1BABB2" w:rsidR="00ED02BC" w:rsidRDefault="005614A4">
            <w:pPr>
              <w:pStyle w:val="TAC"/>
              <w:spacing w:before="20" w:after="20"/>
              <w:ind w:left="57" w:right="57"/>
              <w:jc w:val="left"/>
              <w:rPr>
                <w:lang w:eastAsia="zh-CN"/>
              </w:rPr>
            </w:pPr>
            <w:r>
              <w:rPr>
                <w:rFonts w:hint="eastAsia"/>
                <w:lang w:eastAsia="zh-CN"/>
              </w:rPr>
              <w:t>C</w:t>
            </w:r>
            <w:r>
              <w:rPr>
                <w:lang w:eastAsia="zh-CN"/>
              </w:rPr>
              <w:t>PP-31</w:t>
            </w:r>
          </w:p>
        </w:tc>
        <w:tc>
          <w:tcPr>
            <w:tcW w:w="6942" w:type="dxa"/>
            <w:tcBorders>
              <w:top w:val="single" w:sz="4" w:space="0" w:color="auto"/>
              <w:left w:val="single" w:sz="4" w:space="0" w:color="auto"/>
              <w:bottom w:val="single" w:sz="4" w:space="0" w:color="auto"/>
              <w:right w:val="single" w:sz="4" w:space="0" w:color="auto"/>
            </w:tcBorders>
          </w:tcPr>
          <w:p w14:paraId="4555278E" w14:textId="1C17E79A" w:rsidR="00ED02BC" w:rsidRDefault="005614A4">
            <w:pPr>
              <w:pStyle w:val="TAC"/>
              <w:spacing w:before="20" w:after="20"/>
              <w:ind w:left="57" w:right="57"/>
              <w:jc w:val="left"/>
              <w:rPr>
                <w:lang w:eastAsia="zh-CN"/>
              </w:rPr>
            </w:pPr>
            <w:r>
              <w:rPr>
                <w:rFonts w:hint="eastAsia"/>
                <w:lang w:eastAsia="zh-CN"/>
              </w:rPr>
              <w:t>F</w:t>
            </w:r>
            <w:r>
              <w:rPr>
                <w:lang w:eastAsia="zh-CN"/>
              </w:rPr>
              <w:t>ollow RAN1 conclusion and the following FFS is not needed.</w:t>
            </w:r>
          </w:p>
          <w:p w14:paraId="5C1CCF6B" w14:textId="77777777" w:rsidR="005614A4" w:rsidRDefault="005614A4">
            <w:pPr>
              <w:pStyle w:val="TAC"/>
              <w:spacing w:before="20" w:after="20"/>
              <w:ind w:left="57" w:right="57"/>
              <w:jc w:val="left"/>
              <w:rPr>
                <w:lang w:eastAsia="zh-CN"/>
              </w:rPr>
            </w:pPr>
          </w:p>
          <w:p w14:paraId="03D8EA6C" w14:textId="293973B0" w:rsidR="005614A4" w:rsidRDefault="005614A4">
            <w:pPr>
              <w:pStyle w:val="TAC"/>
              <w:spacing w:before="20" w:after="20"/>
              <w:ind w:left="57" w:right="57"/>
              <w:jc w:val="left"/>
              <w:rPr>
                <w:lang w:eastAsia="zh-CN"/>
              </w:rPr>
            </w:pPr>
            <w:r w:rsidRPr="005614A4">
              <w:rPr>
                <w:lang w:eastAsia="zh-CN"/>
              </w:rPr>
              <w:t>FFS why parameter values for duration of time window in number of consecutive symbols is not defined.</w:t>
            </w:r>
          </w:p>
        </w:tc>
      </w:tr>
      <w:tr w:rsidR="00ED02BC" w14:paraId="65876E2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0CD8E91" w14:textId="77777777" w:rsidR="00ED02BC" w:rsidRDefault="00ED02BC">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8E2F90F" w14:textId="2B2F401F" w:rsidR="00ED02BC" w:rsidRDefault="005D2EB3">
            <w:pPr>
              <w:pStyle w:val="TAC"/>
              <w:spacing w:before="20" w:after="20"/>
              <w:ind w:left="57" w:right="57"/>
              <w:jc w:val="left"/>
              <w:rPr>
                <w:lang w:eastAsia="zh-CN"/>
              </w:rPr>
            </w:pPr>
            <w:r>
              <w:rPr>
                <w:rFonts w:hint="eastAsia"/>
                <w:lang w:eastAsia="zh-CN"/>
              </w:rPr>
              <w:t>C</w:t>
            </w:r>
            <w:r>
              <w:rPr>
                <w:lang w:eastAsia="zh-CN"/>
              </w:rPr>
              <w:t>PP-34</w:t>
            </w:r>
          </w:p>
        </w:tc>
        <w:tc>
          <w:tcPr>
            <w:tcW w:w="6942" w:type="dxa"/>
            <w:tcBorders>
              <w:top w:val="single" w:sz="4" w:space="0" w:color="auto"/>
              <w:left w:val="single" w:sz="4" w:space="0" w:color="auto"/>
              <w:bottom w:val="single" w:sz="4" w:space="0" w:color="auto"/>
              <w:right w:val="single" w:sz="4" w:space="0" w:color="auto"/>
            </w:tcBorders>
          </w:tcPr>
          <w:p w14:paraId="6679B0FB" w14:textId="339160BC" w:rsidR="00ED02BC" w:rsidRDefault="00501BC5">
            <w:pPr>
              <w:pStyle w:val="TAC"/>
              <w:spacing w:before="20" w:after="20"/>
              <w:ind w:left="57" w:right="57"/>
              <w:jc w:val="left"/>
              <w:rPr>
                <w:lang w:eastAsia="zh-CN"/>
              </w:rPr>
            </w:pPr>
            <w:r>
              <w:rPr>
                <w:lang w:eastAsia="zh-CN"/>
              </w:rPr>
              <w:t>The n</w:t>
            </w:r>
            <w:r w:rsidR="005D2EB3">
              <w:rPr>
                <w:lang w:eastAsia="zh-CN"/>
              </w:rPr>
              <w:t xml:space="preserve">ew symbol index in </w:t>
            </w:r>
            <w:r>
              <w:rPr>
                <w:lang w:eastAsia="zh-CN"/>
              </w:rPr>
              <w:t xml:space="preserve">the </w:t>
            </w:r>
            <w:r w:rsidR="005D2EB3">
              <w:rPr>
                <w:lang w:eastAsia="zh-CN"/>
              </w:rPr>
              <w:t xml:space="preserve">timestamp is not captured in the RAN2 impact </w:t>
            </w:r>
            <w:r w:rsidR="005D2EB3">
              <w:rPr>
                <w:rFonts w:hint="eastAsia"/>
                <w:lang w:eastAsia="zh-CN"/>
              </w:rPr>
              <w:t>column</w:t>
            </w:r>
            <w:r w:rsidR="005D2EB3">
              <w:rPr>
                <w:lang w:eastAsia="zh-CN"/>
              </w:rPr>
              <w:t>.</w:t>
            </w:r>
          </w:p>
        </w:tc>
      </w:tr>
      <w:tr w:rsidR="00796C83" w14:paraId="67C2C0B9" w14:textId="77777777" w:rsidTr="00E149F9">
        <w:trPr>
          <w:trHeight w:val="240"/>
          <w:jc w:val="center"/>
        </w:trPr>
        <w:tc>
          <w:tcPr>
            <w:tcW w:w="1695" w:type="dxa"/>
            <w:vMerge w:val="restart"/>
            <w:tcBorders>
              <w:top w:val="single" w:sz="4" w:space="0" w:color="auto"/>
              <w:left w:val="single" w:sz="4" w:space="0" w:color="auto"/>
              <w:right w:val="single" w:sz="4" w:space="0" w:color="auto"/>
            </w:tcBorders>
          </w:tcPr>
          <w:p w14:paraId="17993692" w14:textId="20404FC1" w:rsidR="00796C83" w:rsidRDefault="00796C83">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6BCF2A32" w14:textId="1EF9DDBF" w:rsidR="00796C83" w:rsidRDefault="00796C83">
            <w:pPr>
              <w:pStyle w:val="TAC"/>
              <w:spacing w:before="20" w:after="20"/>
              <w:ind w:left="57" w:right="57"/>
              <w:jc w:val="left"/>
              <w:rPr>
                <w:lang w:eastAsia="zh-CN"/>
              </w:rPr>
            </w:pPr>
            <w:r w:rsidRPr="00CC1A24">
              <w:t>CPP-</w:t>
            </w:r>
            <w:r>
              <w:t>07</w:t>
            </w:r>
          </w:p>
        </w:tc>
        <w:tc>
          <w:tcPr>
            <w:tcW w:w="6942" w:type="dxa"/>
            <w:tcBorders>
              <w:top w:val="single" w:sz="4" w:space="0" w:color="auto"/>
              <w:left w:val="single" w:sz="4" w:space="0" w:color="auto"/>
              <w:bottom w:val="single" w:sz="4" w:space="0" w:color="auto"/>
              <w:right w:val="single" w:sz="4" w:space="0" w:color="auto"/>
            </w:tcBorders>
          </w:tcPr>
          <w:p w14:paraId="72BC9DE2" w14:textId="77777777" w:rsidR="00796C83" w:rsidRDefault="00796C83" w:rsidP="00A06E0A">
            <w:r>
              <w:rPr>
                <w:lang w:eastAsia="zh-CN"/>
              </w:rPr>
              <w:t>I</w:t>
            </w:r>
            <w:r>
              <w:rPr>
                <w:rFonts w:hint="eastAsia"/>
                <w:lang w:eastAsia="zh-CN"/>
              </w:rPr>
              <w:t xml:space="preserve">t is mentioned in CPP-07: </w:t>
            </w:r>
            <w:r w:rsidRPr="00FE5F1E">
              <w:t>FFS: Check with RAN1 if DL RSCP and RSCPD can be reported as additional measurements that are reported in NR-Multi-RTT-</w:t>
            </w:r>
            <w:proofErr w:type="spellStart"/>
            <w:r w:rsidRPr="00FE5F1E">
              <w:t>SignalMeasurementInformation</w:t>
            </w:r>
            <w:proofErr w:type="spellEnd"/>
            <w:r w:rsidRPr="00FE5F1E">
              <w:t xml:space="preserve"> IE and NR-DL-TDOA-</w:t>
            </w:r>
            <w:proofErr w:type="spellStart"/>
            <w:r w:rsidRPr="00FE5F1E">
              <w:t>SignalMeasurementInformation</w:t>
            </w:r>
            <w:proofErr w:type="spellEnd"/>
            <w:r w:rsidRPr="00FE5F1E">
              <w:t xml:space="preserve"> IE.</w:t>
            </w:r>
          </w:p>
          <w:p w14:paraId="0592B1FC" w14:textId="4901DB77" w:rsidR="00796C83" w:rsidRDefault="00796C83">
            <w:pPr>
              <w:pStyle w:val="TAC"/>
              <w:spacing w:before="20" w:after="20"/>
              <w:ind w:left="57" w:right="57"/>
              <w:jc w:val="left"/>
              <w:rPr>
                <w:lang w:eastAsia="zh-CN"/>
              </w:rPr>
            </w:pPr>
            <w:r>
              <w:rPr>
                <w:rFonts w:hint="eastAsia"/>
                <w:lang w:eastAsia="zh-CN"/>
              </w:rPr>
              <w:t xml:space="preserve">However according to the LS from RAN1 on CPP, there is no additional </w:t>
            </w:r>
            <w:r>
              <w:rPr>
                <w:lang w:eastAsia="zh-CN"/>
              </w:rPr>
              <w:t>measurement of</w:t>
            </w:r>
            <w:r>
              <w:rPr>
                <w:rFonts w:hint="eastAsia"/>
                <w:lang w:eastAsia="zh-CN"/>
              </w:rPr>
              <w:t xml:space="preserve"> RSCP/RSCPD, considering only one PFL. CPP-32 also shows the proof. So we can delete the FFS in CPP-07.</w:t>
            </w:r>
          </w:p>
        </w:tc>
      </w:tr>
      <w:tr w:rsidR="00796C83" w14:paraId="234FBD5D" w14:textId="77777777" w:rsidTr="00E149F9">
        <w:trPr>
          <w:trHeight w:val="240"/>
          <w:jc w:val="center"/>
        </w:trPr>
        <w:tc>
          <w:tcPr>
            <w:tcW w:w="1695" w:type="dxa"/>
            <w:vMerge/>
            <w:tcBorders>
              <w:left w:val="single" w:sz="4" w:space="0" w:color="auto"/>
              <w:right w:val="single" w:sz="4" w:space="0" w:color="auto"/>
            </w:tcBorders>
          </w:tcPr>
          <w:p w14:paraId="3568718B" w14:textId="77777777" w:rsidR="00796C83" w:rsidRDefault="00796C8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2D8B066" w14:textId="674D4184" w:rsidR="00796C83" w:rsidRDefault="00796C83">
            <w:pPr>
              <w:pStyle w:val="TAC"/>
              <w:spacing w:before="20" w:after="20"/>
              <w:ind w:left="57" w:right="57"/>
              <w:jc w:val="left"/>
              <w:rPr>
                <w:lang w:eastAsia="zh-CN"/>
              </w:rPr>
            </w:pPr>
            <w:r w:rsidRPr="00CC1A24">
              <w:t>CPP-</w:t>
            </w:r>
            <w:r>
              <w:t>36</w:t>
            </w:r>
          </w:p>
        </w:tc>
        <w:tc>
          <w:tcPr>
            <w:tcW w:w="6942" w:type="dxa"/>
            <w:tcBorders>
              <w:top w:val="single" w:sz="4" w:space="0" w:color="auto"/>
              <w:left w:val="single" w:sz="4" w:space="0" w:color="auto"/>
              <w:bottom w:val="single" w:sz="4" w:space="0" w:color="auto"/>
              <w:right w:val="single" w:sz="4" w:space="0" w:color="auto"/>
            </w:tcBorders>
          </w:tcPr>
          <w:p w14:paraId="19D74444" w14:textId="77777777" w:rsidR="00796C83" w:rsidRDefault="00796C83" w:rsidP="00A06E0A">
            <w:r w:rsidRPr="00205268">
              <w:t>NR-Multi-RTT-</w:t>
            </w:r>
            <w:proofErr w:type="spellStart"/>
            <w:r w:rsidRPr="00205268">
              <w:t>RequestLocationInformation</w:t>
            </w:r>
            <w:proofErr w:type="spellEnd"/>
            <w:r>
              <w:t xml:space="preserve"> IE (sent to target UE) to be extended to include </w:t>
            </w:r>
            <w:r w:rsidRPr="00F23ECA">
              <w:rPr>
                <w:bCs/>
                <w:iCs/>
              </w:rPr>
              <w:t xml:space="preserve">the timestamp associated with the </w:t>
            </w:r>
            <w:r>
              <w:t>RSCP measurement from PRU.</w:t>
            </w:r>
          </w:p>
          <w:p w14:paraId="4DF3F6CC" w14:textId="726299F9" w:rsidR="00796C83" w:rsidRDefault="00796C83">
            <w:pPr>
              <w:pStyle w:val="TAC"/>
              <w:spacing w:before="20" w:after="20"/>
              <w:ind w:left="57" w:right="57"/>
              <w:jc w:val="left"/>
              <w:rPr>
                <w:lang w:eastAsia="zh-CN"/>
              </w:rPr>
            </w:pPr>
            <w:r>
              <w:rPr>
                <w:lang w:eastAsia="zh-CN"/>
              </w:rPr>
              <w:t>A</w:t>
            </w:r>
            <w:r>
              <w:rPr>
                <w:rFonts w:hint="eastAsia"/>
                <w:lang w:eastAsia="zh-CN"/>
              </w:rPr>
              <w:t xml:space="preserve">bove info can be deleted in CPP-36 </w:t>
            </w:r>
            <w:r>
              <w:rPr>
                <w:lang w:eastAsia="zh-CN"/>
              </w:rPr>
              <w:t>because</w:t>
            </w:r>
            <w:r>
              <w:rPr>
                <w:rFonts w:hint="eastAsia"/>
                <w:lang w:eastAsia="zh-CN"/>
              </w:rPr>
              <w:t xml:space="preserve"> there is no UE-based for multi-RTT.</w:t>
            </w:r>
          </w:p>
        </w:tc>
      </w:tr>
      <w:tr w:rsidR="00796C83" w14:paraId="298FCB58" w14:textId="77777777" w:rsidTr="00E149F9">
        <w:trPr>
          <w:trHeight w:val="240"/>
          <w:jc w:val="center"/>
        </w:trPr>
        <w:tc>
          <w:tcPr>
            <w:tcW w:w="1695" w:type="dxa"/>
            <w:vMerge/>
            <w:tcBorders>
              <w:left w:val="single" w:sz="4" w:space="0" w:color="auto"/>
              <w:right w:val="single" w:sz="4" w:space="0" w:color="auto"/>
            </w:tcBorders>
          </w:tcPr>
          <w:p w14:paraId="45206DAE" w14:textId="77777777" w:rsidR="00796C83" w:rsidRDefault="00796C8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81C7E56" w14:textId="4BB9EB47" w:rsidR="00796C83" w:rsidRDefault="00796C83">
            <w:pPr>
              <w:pStyle w:val="TAC"/>
              <w:spacing w:before="20" w:after="20"/>
              <w:ind w:left="57" w:right="57"/>
              <w:jc w:val="left"/>
              <w:rPr>
                <w:lang w:eastAsia="zh-CN"/>
              </w:rPr>
            </w:pPr>
            <w:r w:rsidRPr="00CC1A24">
              <w:t>CPP-</w:t>
            </w:r>
            <w:r>
              <w:t>35</w:t>
            </w:r>
          </w:p>
        </w:tc>
        <w:tc>
          <w:tcPr>
            <w:tcW w:w="6942" w:type="dxa"/>
            <w:tcBorders>
              <w:top w:val="single" w:sz="4" w:space="0" w:color="auto"/>
              <w:left w:val="single" w:sz="4" w:space="0" w:color="auto"/>
              <w:bottom w:val="single" w:sz="4" w:space="0" w:color="auto"/>
              <w:right w:val="single" w:sz="4" w:space="0" w:color="auto"/>
            </w:tcBorders>
          </w:tcPr>
          <w:p w14:paraId="48275FB7" w14:textId="3683EC5E" w:rsidR="00796C83" w:rsidRDefault="00796C83">
            <w:pPr>
              <w:pStyle w:val="TAC"/>
              <w:spacing w:before="20" w:after="20"/>
              <w:ind w:left="57" w:right="57"/>
              <w:jc w:val="left"/>
              <w:rPr>
                <w:lang w:eastAsia="zh-CN"/>
              </w:rPr>
            </w:pPr>
            <w:r>
              <w:rPr>
                <w:lang w:eastAsia="zh-CN"/>
              </w:rPr>
              <w:t>Usually R</w:t>
            </w:r>
            <w:r>
              <w:rPr>
                <w:rFonts w:hint="eastAsia"/>
                <w:lang w:eastAsia="zh-CN"/>
              </w:rPr>
              <w:t xml:space="preserve">esource </w:t>
            </w:r>
            <w:proofErr w:type="spellStart"/>
            <w:r>
              <w:rPr>
                <w:rFonts w:hint="eastAsia"/>
                <w:lang w:eastAsia="zh-CN"/>
              </w:rPr>
              <w:t>SetID</w:t>
            </w:r>
            <w:proofErr w:type="spellEnd"/>
            <w:r>
              <w:rPr>
                <w:rFonts w:hint="eastAsia"/>
                <w:lang w:eastAsia="zh-CN"/>
              </w:rPr>
              <w:t xml:space="preserve"> is </w:t>
            </w:r>
            <w:r>
              <w:rPr>
                <w:lang w:eastAsia="zh-CN"/>
              </w:rPr>
              <w:t>associated</w:t>
            </w:r>
            <w:r>
              <w:rPr>
                <w:rFonts w:hint="eastAsia"/>
                <w:lang w:eastAsia="zh-CN"/>
              </w:rPr>
              <w:t xml:space="preserve"> with measurement report. </w:t>
            </w:r>
            <w:r>
              <w:rPr>
                <w:lang w:eastAsia="zh-CN"/>
              </w:rPr>
              <w:t>S</w:t>
            </w:r>
            <w:r>
              <w:rPr>
                <w:rFonts w:hint="eastAsia"/>
                <w:lang w:eastAsia="zh-CN"/>
              </w:rPr>
              <w:t xml:space="preserve">o </w:t>
            </w:r>
            <w:r>
              <w:rPr>
                <w:lang w:eastAsia="zh-CN"/>
              </w:rPr>
              <w:t>“</w:t>
            </w:r>
            <w:r>
              <w:t>May be the carrier frequency associated with the PFL needs to be reported as part of RSCP/RSCPD measurement.</w:t>
            </w:r>
            <w:r>
              <w:rPr>
                <w:lang w:eastAsia="zh-CN"/>
              </w:rPr>
              <w:t>”</w:t>
            </w:r>
            <w:r>
              <w:rPr>
                <w:rFonts w:hint="eastAsia"/>
                <w:lang w:eastAsia="zh-CN"/>
              </w:rPr>
              <w:t xml:space="preserve"> is not necessary.</w:t>
            </w:r>
          </w:p>
        </w:tc>
      </w:tr>
      <w:tr w:rsidR="00796C83" w14:paraId="1EEE5F9C" w14:textId="77777777" w:rsidTr="00E149F9">
        <w:trPr>
          <w:trHeight w:val="240"/>
          <w:jc w:val="center"/>
        </w:trPr>
        <w:tc>
          <w:tcPr>
            <w:tcW w:w="1695" w:type="dxa"/>
            <w:vMerge/>
            <w:tcBorders>
              <w:left w:val="single" w:sz="4" w:space="0" w:color="auto"/>
              <w:right w:val="single" w:sz="4" w:space="0" w:color="auto"/>
            </w:tcBorders>
          </w:tcPr>
          <w:p w14:paraId="0C78BCF9" w14:textId="77777777" w:rsidR="00796C83" w:rsidRDefault="00796C8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EF6534F" w14:textId="7E0FA95D" w:rsidR="00796C83" w:rsidRDefault="00796C83">
            <w:pPr>
              <w:pStyle w:val="TAC"/>
              <w:spacing w:before="20" w:after="20"/>
              <w:ind w:left="57" w:right="57"/>
              <w:jc w:val="left"/>
              <w:rPr>
                <w:lang w:eastAsia="zh-CN"/>
              </w:rPr>
            </w:pPr>
            <w:r>
              <w:rPr>
                <w:rFonts w:hint="eastAsia"/>
                <w:lang w:eastAsia="zh-CN"/>
              </w:rPr>
              <w:t>CPP-34</w:t>
            </w:r>
          </w:p>
        </w:tc>
        <w:tc>
          <w:tcPr>
            <w:tcW w:w="6942" w:type="dxa"/>
            <w:tcBorders>
              <w:top w:val="single" w:sz="4" w:space="0" w:color="auto"/>
              <w:left w:val="single" w:sz="4" w:space="0" w:color="auto"/>
              <w:bottom w:val="single" w:sz="4" w:space="0" w:color="auto"/>
              <w:right w:val="single" w:sz="4" w:space="0" w:color="auto"/>
            </w:tcBorders>
          </w:tcPr>
          <w:p w14:paraId="39E13F1C" w14:textId="77777777" w:rsidR="00796C83" w:rsidRDefault="00796C83" w:rsidP="00A06E0A">
            <w:pPr>
              <w:pStyle w:val="TAC"/>
              <w:spacing w:before="20" w:after="20"/>
              <w:ind w:left="57" w:right="57"/>
              <w:jc w:val="left"/>
              <w:rPr>
                <w:lang w:eastAsia="zh-CN"/>
              </w:rPr>
            </w:pPr>
            <w:r>
              <w:rPr>
                <w:lang w:eastAsia="zh-CN"/>
              </w:rPr>
              <w:t>T</w:t>
            </w:r>
            <w:r>
              <w:rPr>
                <w:rFonts w:hint="eastAsia"/>
                <w:lang w:eastAsia="zh-CN"/>
              </w:rPr>
              <w:t xml:space="preserve">here is impact on LPP that OFDM symbol index in the timestamp will be added as optional </w:t>
            </w:r>
            <w:r>
              <w:rPr>
                <w:lang w:eastAsia="zh-CN"/>
              </w:rPr>
              <w:t>because</w:t>
            </w:r>
            <w:r>
              <w:rPr>
                <w:rFonts w:hint="eastAsia"/>
                <w:lang w:eastAsia="zh-CN"/>
              </w:rPr>
              <w:t xml:space="preserve"> of the below agreement:</w:t>
            </w:r>
          </w:p>
          <w:p w14:paraId="113EE56C" w14:textId="77777777" w:rsidR="00796C83" w:rsidRPr="00F23ECA" w:rsidRDefault="00796C83" w:rsidP="00796C83">
            <w:pPr>
              <w:numPr>
                <w:ilvl w:val="0"/>
                <w:numId w:val="42"/>
              </w:numPr>
              <w:spacing w:after="0"/>
              <w:rPr>
                <w:iCs/>
                <w:lang w:eastAsia="x-none"/>
              </w:rPr>
            </w:pPr>
            <w:proofErr w:type="gramStart"/>
            <w:r w:rsidRPr="00F23ECA">
              <w:rPr>
                <w:iCs/>
                <w:lang w:eastAsia="x-none"/>
              </w:rPr>
              <w:t>optionally</w:t>
            </w:r>
            <w:proofErr w:type="gramEnd"/>
            <w:r w:rsidRPr="00F23ECA">
              <w:rPr>
                <w:iCs/>
                <w:lang w:eastAsia="x-none"/>
              </w:rPr>
              <w:t xml:space="preserve"> provide an OFDM symbol index in the timestamp.</w:t>
            </w:r>
          </w:p>
          <w:p w14:paraId="1AE6AFAE" w14:textId="77777777" w:rsidR="00796C83" w:rsidRDefault="00796C83">
            <w:pPr>
              <w:pStyle w:val="TAC"/>
              <w:spacing w:before="20" w:after="20"/>
              <w:ind w:left="57" w:right="57"/>
              <w:jc w:val="left"/>
              <w:rPr>
                <w:lang w:eastAsia="zh-CN"/>
              </w:rPr>
            </w:pPr>
          </w:p>
        </w:tc>
      </w:tr>
      <w:tr w:rsidR="00796C83" w14:paraId="60A3CD9C" w14:textId="77777777" w:rsidTr="00E149F9">
        <w:trPr>
          <w:trHeight w:val="240"/>
          <w:jc w:val="center"/>
        </w:trPr>
        <w:tc>
          <w:tcPr>
            <w:tcW w:w="1695" w:type="dxa"/>
            <w:vMerge/>
            <w:tcBorders>
              <w:left w:val="single" w:sz="4" w:space="0" w:color="auto"/>
              <w:bottom w:val="single" w:sz="4" w:space="0" w:color="auto"/>
              <w:right w:val="single" w:sz="4" w:space="0" w:color="auto"/>
            </w:tcBorders>
          </w:tcPr>
          <w:p w14:paraId="39D69C65" w14:textId="77777777" w:rsidR="00796C83" w:rsidRDefault="00796C8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93A956C" w14:textId="34F42851" w:rsidR="00796C83" w:rsidRDefault="00796C83">
            <w:pPr>
              <w:pStyle w:val="TAC"/>
              <w:spacing w:before="20" w:after="20"/>
              <w:ind w:left="57" w:right="57"/>
              <w:jc w:val="left"/>
              <w:rPr>
                <w:lang w:eastAsia="zh-CN"/>
              </w:rPr>
            </w:pPr>
            <w:r>
              <w:rPr>
                <w:rFonts w:hint="eastAsia"/>
                <w:lang w:eastAsia="zh-CN"/>
              </w:rPr>
              <w:t>CPP-23</w:t>
            </w:r>
          </w:p>
        </w:tc>
        <w:tc>
          <w:tcPr>
            <w:tcW w:w="6942" w:type="dxa"/>
            <w:tcBorders>
              <w:top w:val="single" w:sz="4" w:space="0" w:color="auto"/>
              <w:left w:val="single" w:sz="4" w:space="0" w:color="auto"/>
              <w:bottom w:val="single" w:sz="4" w:space="0" w:color="auto"/>
              <w:right w:val="single" w:sz="4" w:space="0" w:color="auto"/>
            </w:tcBorders>
          </w:tcPr>
          <w:p w14:paraId="57833C0E" w14:textId="2F75596A" w:rsidR="00796C83" w:rsidRDefault="00796C83" w:rsidP="004D2D66">
            <w:pPr>
              <w:pStyle w:val="TAC"/>
              <w:spacing w:before="20" w:after="20"/>
              <w:ind w:left="57" w:right="57"/>
              <w:jc w:val="left"/>
              <w:rPr>
                <w:lang w:eastAsia="zh-CN"/>
              </w:rPr>
            </w:pPr>
            <w:r>
              <w:rPr>
                <w:lang w:eastAsia="zh-CN"/>
              </w:rPr>
              <w:t>T</w:t>
            </w:r>
            <w:r>
              <w:rPr>
                <w:rFonts w:hint="eastAsia"/>
                <w:lang w:eastAsia="zh-CN"/>
              </w:rPr>
              <w:t xml:space="preserve">here is no special requirement on </w:t>
            </w:r>
            <w:r>
              <w:t>target UE in RRC_IDLE reports carrier phase measurements to LMF.</w:t>
            </w:r>
          </w:p>
        </w:tc>
      </w:tr>
      <w:tr w:rsidR="00796C83" w14:paraId="3C3D944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359BBC6" w14:textId="77777777" w:rsidR="00796C83" w:rsidRDefault="00796C8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4853F7F" w14:textId="77777777" w:rsidR="00796C83" w:rsidRDefault="00796C8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6E1B731" w14:textId="77777777" w:rsidR="00796C83" w:rsidRDefault="00796C83">
            <w:pPr>
              <w:pStyle w:val="TAC"/>
              <w:spacing w:before="20" w:after="20"/>
              <w:ind w:left="57" w:right="57"/>
              <w:jc w:val="left"/>
              <w:rPr>
                <w:lang w:eastAsia="zh-CN"/>
              </w:rPr>
            </w:pPr>
          </w:p>
        </w:tc>
      </w:tr>
      <w:tr w:rsidR="00ED02BC" w14:paraId="07196D8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713C26D" w14:textId="77777777" w:rsidR="00ED02BC" w:rsidRDefault="00ED02BC">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C168087" w14:textId="77777777" w:rsidR="00ED02BC" w:rsidRDefault="00ED02BC">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64D85F9" w14:textId="77777777" w:rsidR="00ED02BC" w:rsidRDefault="00ED02BC">
            <w:pPr>
              <w:pStyle w:val="TAC"/>
              <w:spacing w:before="20" w:after="20"/>
              <w:ind w:left="57" w:right="57"/>
              <w:jc w:val="left"/>
              <w:rPr>
                <w:lang w:eastAsia="zh-CN"/>
              </w:rPr>
            </w:pPr>
          </w:p>
        </w:tc>
      </w:tr>
    </w:tbl>
    <w:p w14:paraId="758AFC13" w14:textId="77777777" w:rsidR="00ED02BC" w:rsidRDefault="00ED02BC" w:rsidP="00ED02BC"/>
    <w:p w14:paraId="6FF55BA9" w14:textId="18533A66" w:rsidR="00ED02BC" w:rsidRDefault="00ED02BC" w:rsidP="00ED02BC">
      <w:r>
        <w:rPr>
          <w:b/>
          <w:bCs/>
        </w:rPr>
        <w:t xml:space="preserve">Summary </w:t>
      </w:r>
      <w:r w:rsidR="00722F72">
        <w:rPr>
          <w:b/>
          <w:bCs/>
        </w:rPr>
        <w:t>1</w:t>
      </w:r>
      <w:r>
        <w:t>: TBD.</w:t>
      </w:r>
    </w:p>
    <w:p w14:paraId="32CA5EDA" w14:textId="704DE180" w:rsidR="00ED02BC" w:rsidRDefault="00ED02BC" w:rsidP="00ED02BC">
      <w:r>
        <w:rPr>
          <w:b/>
          <w:bCs/>
        </w:rPr>
        <w:lastRenderedPageBreak/>
        <w:t xml:space="preserve">Proposal </w:t>
      </w:r>
      <w:r w:rsidR="00722F72">
        <w:rPr>
          <w:b/>
          <w:bCs/>
        </w:rPr>
        <w:t>1</w:t>
      </w:r>
      <w:r>
        <w:t>: TBD.</w:t>
      </w:r>
    </w:p>
    <w:p w14:paraId="66B4B0D5" w14:textId="77777777" w:rsidR="00ED02BC" w:rsidRPr="00826F47" w:rsidRDefault="00ED02BC" w:rsidP="00826F47"/>
    <w:p w14:paraId="5870A800" w14:textId="639296F9" w:rsidR="00003FD8" w:rsidRDefault="00003FD8" w:rsidP="00003FD8">
      <w:pPr>
        <w:pStyle w:val="2"/>
      </w:pPr>
      <w:r>
        <w:t>3.2</w:t>
      </w:r>
      <w:r>
        <w:tab/>
      </w:r>
      <w:proofErr w:type="spellStart"/>
      <w:r>
        <w:t>RedCap</w:t>
      </w:r>
      <w:proofErr w:type="spellEnd"/>
      <w:r>
        <w:t xml:space="preserve"> positioning</w:t>
      </w:r>
    </w:p>
    <w:p w14:paraId="08AFE953" w14:textId="0E4CCE28" w:rsidR="001947E6" w:rsidRPr="001947E6" w:rsidRDefault="001947E6" w:rsidP="001947E6">
      <w:r>
        <w:t xml:space="preserve">This section provides a table with all RAN1 agreements for Rel-18 NR positioning enhancements for </w:t>
      </w:r>
      <w:proofErr w:type="spellStart"/>
      <w:r>
        <w:t>RedCap</w:t>
      </w:r>
      <w:proofErr w:type="spellEnd"/>
      <w:r>
        <w:t xml:space="preserve"> Positioning. The right column of this table provides an assessment of impacts to RAN2 for each of the RAN1 agreements. These RAN1 agreements were taken from the RAN1#112, RAN1#112bis-e, RAN1#113 and RAN1#114. Please review the RAN2 impact assessment and </w:t>
      </w:r>
      <w:r w:rsidRPr="00424380">
        <w:rPr>
          <w:b/>
          <w:bCs/>
        </w:rPr>
        <w:t>provide your comments on the assessment of impacts to RAN2 in the table that follows</w:t>
      </w:r>
      <w:r>
        <w:t>.</w:t>
      </w:r>
    </w:p>
    <w:tbl>
      <w:tblPr>
        <w:tblStyle w:val="a8"/>
        <w:tblW w:w="9648" w:type="dxa"/>
        <w:tblLayout w:type="fixed"/>
        <w:tblLook w:val="04A0" w:firstRow="1" w:lastRow="0" w:firstColumn="1" w:lastColumn="0" w:noHBand="0" w:noVBand="1"/>
      </w:tblPr>
      <w:tblGrid>
        <w:gridCol w:w="1008"/>
        <w:gridCol w:w="4320"/>
        <w:gridCol w:w="4320"/>
      </w:tblGrid>
      <w:tr w:rsidR="00171A51" w14:paraId="4D5E84E9" w14:textId="77777777" w:rsidTr="00C373C1">
        <w:tc>
          <w:tcPr>
            <w:tcW w:w="1008" w:type="dxa"/>
          </w:tcPr>
          <w:p w14:paraId="14D883DD" w14:textId="77777777" w:rsidR="00171A51" w:rsidRPr="00721599" w:rsidRDefault="00171A51">
            <w:pPr>
              <w:pStyle w:val="TAH"/>
            </w:pPr>
            <w:r w:rsidRPr="00721599">
              <w:lastRenderedPageBreak/>
              <w:t>Ref.</w:t>
            </w:r>
          </w:p>
        </w:tc>
        <w:tc>
          <w:tcPr>
            <w:tcW w:w="4320" w:type="dxa"/>
          </w:tcPr>
          <w:p w14:paraId="51477D5E" w14:textId="77777777" w:rsidR="00171A51" w:rsidRPr="00721599" w:rsidRDefault="00171A51">
            <w:pPr>
              <w:pStyle w:val="TAH"/>
            </w:pPr>
            <w:r w:rsidRPr="00721599">
              <w:t>RAN1 agreement</w:t>
            </w:r>
          </w:p>
        </w:tc>
        <w:tc>
          <w:tcPr>
            <w:tcW w:w="4320" w:type="dxa"/>
          </w:tcPr>
          <w:p w14:paraId="3EA14EF3" w14:textId="77777777" w:rsidR="00171A51" w:rsidRPr="00721599" w:rsidRDefault="00171A51">
            <w:pPr>
              <w:pStyle w:val="TAH"/>
            </w:pPr>
            <w:r w:rsidRPr="00721599">
              <w:t>RAN2 impacts</w:t>
            </w:r>
          </w:p>
        </w:tc>
      </w:tr>
      <w:tr w:rsidR="00171A51" w14:paraId="29841DC4" w14:textId="77777777" w:rsidTr="00C373C1">
        <w:tc>
          <w:tcPr>
            <w:tcW w:w="1008" w:type="dxa"/>
          </w:tcPr>
          <w:p w14:paraId="3E1DC72C" w14:textId="3E7234A1" w:rsidR="00171A51" w:rsidRPr="00CC1A24" w:rsidRDefault="00D142C8" w:rsidP="00272B65">
            <w:pPr>
              <w:pStyle w:val="TAC"/>
            </w:pPr>
            <w:r>
              <w:t>RED</w:t>
            </w:r>
            <w:r w:rsidR="00171A51" w:rsidRPr="00CC1A24">
              <w:t>-01</w:t>
            </w:r>
          </w:p>
        </w:tc>
        <w:tc>
          <w:tcPr>
            <w:tcW w:w="4320" w:type="dxa"/>
          </w:tcPr>
          <w:p w14:paraId="019D97F1" w14:textId="77777777" w:rsidR="00B77135" w:rsidRPr="00DC7087" w:rsidRDefault="00B77135" w:rsidP="00B77135">
            <w:pPr>
              <w:rPr>
                <w:bCs/>
                <w:lang w:eastAsia="ja-JP"/>
              </w:rPr>
            </w:pPr>
            <w:r w:rsidRPr="00DC7087">
              <w:rPr>
                <w:bCs/>
                <w:lang w:eastAsia="ja-JP"/>
              </w:rPr>
              <w:t xml:space="preserve">For </w:t>
            </w:r>
            <w:proofErr w:type="spellStart"/>
            <w:r w:rsidRPr="00DC7087">
              <w:rPr>
                <w:bCs/>
                <w:lang w:eastAsia="ja-JP"/>
              </w:rPr>
              <w:t>RedCap</w:t>
            </w:r>
            <w:proofErr w:type="spellEnd"/>
            <w:r w:rsidRPr="00DC7087">
              <w:rPr>
                <w:bCs/>
                <w:lang w:eastAsia="ja-JP"/>
              </w:rPr>
              <w:t xml:space="preserve"> UEs, support at least measurements on DL PRS with Rx frequency hopping using a measurement gap</w:t>
            </w:r>
          </w:p>
          <w:p w14:paraId="15DAB612" w14:textId="77777777" w:rsidR="00B77135" w:rsidRPr="00DC7087" w:rsidRDefault="00B77135">
            <w:pPr>
              <w:pStyle w:val="a9"/>
              <w:numPr>
                <w:ilvl w:val="0"/>
                <w:numId w:val="2"/>
              </w:numPr>
            </w:pPr>
            <w:r w:rsidRPr="00DC7087">
              <w:t xml:space="preserve">FFS: details on </w:t>
            </w:r>
            <w:proofErr w:type="spellStart"/>
            <w:r w:rsidRPr="00DC7087">
              <w:t>RedCap</w:t>
            </w:r>
            <w:proofErr w:type="spellEnd"/>
            <w:r w:rsidRPr="00DC7087">
              <w:t xml:space="preserve"> UE processing capabilities for DL PRS with Rx frequency hopping and MG</w:t>
            </w:r>
          </w:p>
          <w:p w14:paraId="028788E4" w14:textId="77777777" w:rsidR="00B77135" w:rsidRPr="00DC7087" w:rsidRDefault="00B77135">
            <w:pPr>
              <w:pStyle w:val="a9"/>
              <w:numPr>
                <w:ilvl w:val="0"/>
                <w:numId w:val="2"/>
              </w:numPr>
            </w:pPr>
            <w:r w:rsidRPr="00DC7087">
              <w:t>FFS: the use of a single or multiple instances of a MGs</w:t>
            </w:r>
          </w:p>
          <w:p w14:paraId="249B4239" w14:textId="77777777" w:rsidR="00B77135" w:rsidRPr="00DC7087" w:rsidRDefault="00B77135">
            <w:pPr>
              <w:pStyle w:val="a9"/>
              <w:numPr>
                <w:ilvl w:val="0"/>
                <w:numId w:val="2"/>
              </w:numPr>
            </w:pPr>
            <w:r w:rsidRPr="00DC7087">
              <w:rPr>
                <w:rFonts w:hint="eastAsia"/>
              </w:rPr>
              <w:t>F</w:t>
            </w:r>
            <w:r w:rsidRPr="00DC7087">
              <w:t>FS: the use of PPW</w:t>
            </w:r>
          </w:p>
          <w:p w14:paraId="7348470E" w14:textId="77777777" w:rsidR="00B77135" w:rsidRPr="001A1C6A" w:rsidRDefault="00B77135" w:rsidP="00B77135">
            <w:pPr>
              <w:rPr>
                <w:u w:val="single"/>
                <w:lang w:eastAsia="ja-JP"/>
              </w:rPr>
            </w:pPr>
            <w:r w:rsidRPr="001A1C6A">
              <w:rPr>
                <w:u w:val="single"/>
                <w:lang w:eastAsia="ja-JP"/>
              </w:rPr>
              <w:t>Conclusion</w:t>
            </w:r>
          </w:p>
          <w:p w14:paraId="176EA560" w14:textId="2C878CC8" w:rsidR="00171A51" w:rsidRDefault="00B77135" w:rsidP="00B77135">
            <w:pPr>
              <w:rPr>
                <w:lang w:eastAsia="x-none"/>
              </w:rPr>
            </w:pPr>
            <w:r w:rsidRPr="001A1C6A">
              <w:rPr>
                <w:bCs/>
                <w:lang w:eastAsia="ja-JP"/>
              </w:rPr>
              <w:t xml:space="preserve">The scope for </w:t>
            </w:r>
            <w:proofErr w:type="spellStart"/>
            <w:r w:rsidRPr="001A1C6A">
              <w:rPr>
                <w:bCs/>
                <w:lang w:eastAsia="ja-JP"/>
              </w:rPr>
              <w:t>RedCap</w:t>
            </w:r>
            <w:proofErr w:type="spellEnd"/>
            <w:r w:rsidRPr="001A1C6A">
              <w:rPr>
                <w:bCs/>
                <w:lang w:eastAsia="ja-JP"/>
              </w:rPr>
              <w:t xml:space="preserve"> positioning includes FR1 and FR2.</w:t>
            </w:r>
          </w:p>
        </w:tc>
        <w:tc>
          <w:tcPr>
            <w:tcW w:w="4320" w:type="dxa"/>
          </w:tcPr>
          <w:p w14:paraId="1DD2DAB4" w14:textId="068B428D" w:rsidR="00C27FEA" w:rsidRPr="00C27FEA" w:rsidRDefault="00C27FEA" w:rsidP="00B77135">
            <w:pPr>
              <w:rPr>
                <w:b/>
                <w:bCs/>
              </w:rPr>
            </w:pPr>
            <w:r w:rsidRPr="00C27FEA">
              <w:rPr>
                <w:b/>
                <w:bCs/>
              </w:rPr>
              <w:t>Measurement gap configuration for measurements on DL PRS with Rx frequency hopping:</w:t>
            </w:r>
          </w:p>
          <w:p w14:paraId="2575B401" w14:textId="1A3C7EA2" w:rsidR="00171A51" w:rsidRDefault="00AE6234" w:rsidP="00B77135">
            <w:r>
              <w:t>FFS</w:t>
            </w:r>
            <w:r w:rsidR="00E20F51">
              <w:t>:</w:t>
            </w:r>
            <w:r>
              <w:t xml:space="preserve"> </w:t>
            </w:r>
            <w:r w:rsidR="00E20F51">
              <w:t>I</w:t>
            </w:r>
            <w:r>
              <w:t xml:space="preserve">mpacts to measurement gap configuration </w:t>
            </w:r>
            <w:r w:rsidR="0045379E">
              <w:t xml:space="preserve">aspects </w:t>
            </w:r>
            <w:r>
              <w:t>in RRC specification depending on further details from RAN4.</w:t>
            </w:r>
          </w:p>
          <w:p w14:paraId="0ACB04CF" w14:textId="04A58ECF" w:rsidR="00E20F51" w:rsidRDefault="00E20F51" w:rsidP="00B77135">
            <w:r>
              <w:t>RAN1 agreed to have only a single instance of measurement gap for measurements on DL PRS with Rx frequency hopping. See RED-12.</w:t>
            </w:r>
          </w:p>
        </w:tc>
      </w:tr>
      <w:tr w:rsidR="00171A51" w14:paraId="304EF882" w14:textId="77777777" w:rsidTr="00C373C1">
        <w:tc>
          <w:tcPr>
            <w:tcW w:w="1008" w:type="dxa"/>
          </w:tcPr>
          <w:p w14:paraId="4C76B441" w14:textId="7DF76981" w:rsidR="00171A51" w:rsidRDefault="00B079DB" w:rsidP="00272B65">
            <w:pPr>
              <w:pStyle w:val="TAC"/>
            </w:pPr>
            <w:r>
              <w:t>RED</w:t>
            </w:r>
            <w:r w:rsidRPr="00CC1A24">
              <w:t>-</w:t>
            </w:r>
            <w:r>
              <w:t>02</w:t>
            </w:r>
          </w:p>
        </w:tc>
        <w:tc>
          <w:tcPr>
            <w:tcW w:w="4320" w:type="dxa"/>
          </w:tcPr>
          <w:p w14:paraId="00EE0978" w14:textId="5A6979A8" w:rsidR="00171A51" w:rsidRDefault="003E088E" w:rsidP="003E088E">
            <w:pPr>
              <w:rPr>
                <w:lang w:eastAsia="ja-JP"/>
              </w:rPr>
            </w:pPr>
            <w:r>
              <w:rPr>
                <w:lang w:eastAsia="ja-JP"/>
              </w:rPr>
              <w:t>For Positioning enhancements for redcap UEs</w:t>
            </w:r>
            <w:r w:rsidRPr="00936395">
              <w:rPr>
                <w:bCs/>
                <w:iCs/>
                <w:lang w:eastAsia="ja-JP"/>
              </w:rPr>
              <w:t xml:space="preserve"> </w:t>
            </w:r>
            <w:r w:rsidRPr="009C50C8">
              <w:rPr>
                <w:bCs/>
                <w:iCs/>
                <w:lang w:eastAsia="ja-JP"/>
              </w:rPr>
              <w:t>for UL SRS Tx and DL PRS Rx frequency hopping</w:t>
            </w:r>
            <w:r>
              <w:rPr>
                <w:lang w:eastAsia="ja-JP"/>
              </w:rPr>
              <w:t xml:space="preserve">, from the RAN1 perspective, short switching time to allow RF retuning between adjacent hops may </w:t>
            </w:r>
            <w:r w:rsidR="00B079DB">
              <w:rPr>
                <w:lang w:eastAsia="ja-JP"/>
              </w:rPr>
              <w:t>be beneficial in terms of accuracy and latency performance.</w:t>
            </w:r>
          </w:p>
        </w:tc>
        <w:tc>
          <w:tcPr>
            <w:tcW w:w="4320" w:type="dxa"/>
          </w:tcPr>
          <w:p w14:paraId="2FE7E605" w14:textId="3DE733E8" w:rsidR="00C27FEA" w:rsidRPr="00C27FEA" w:rsidRDefault="00F9402E" w:rsidP="00B77135">
            <w:pPr>
              <w:rPr>
                <w:b/>
                <w:bCs/>
              </w:rPr>
            </w:pPr>
            <w:r>
              <w:rPr>
                <w:b/>
                <w:bCs/>
              </w:rPr>
              <w:t>S</w:t>
            </w:r>
            <w:r w:rsidR="00C27FEA" w:rsidRPr="00C27FEA">
              <w:rPr>
                <w:b/>
                <w:bCs/>
              </w:rPr>
              <w:t>witching time for RF retuning between adjacent hops:</w:t>
            </w:r>
          </w:p>
          <w:p w14:paraId="46EDEAA1" w14:textId="145C319C" w:rsidR="00171A51" w:rsidRDefault="00C9410F" w:rsidP="00B77135">
            <w:r>
              <w:t>No RAN2 impacts for short switching time for RF retuning between adjacent hops. FFS if RAN1 and/or RAN4 parameters list result</w:t>
            </w:r>
            <w:r w:rsidR="0045379E">
              <w:t>s</w:t>
            </w:r>
            <w:r>
              <w:t xml:space="preserve"> in any configuration signalling impacts for RAN2.</w:t>
            </w:r>
          </w:p>
        </w:tc>
      </w:tr>
      <w:tr w:rsidR="00171A51" w14:paraId="1367227C" w14:textId="77777777" w:rsidTr="00C373C1">
        <w:tc>
          <w:tcPr>
            <w:tcW w:w="1008" w:type="dxa"/>
          </w:tcPr>
          <w:p w14:paraId="60A0663F" w14:textId="73D648A6" w:rsidR="00171A51" w:rsidRDefault="00B079DB" w:rsidP="00272B65">
            <w:pPr>
              <w:pStyle w:val="TAC"/>
            </w:pPr>
            <w:r>
              <w:t>RED</w:t>
            </w:r>
            <w:r w:rsidRPr="00CC1A24">
              <w:t>-</w:t>
            </w:r>
            <w:r>
              <w:t>03</w:t>
            </w:r>
          </w:p>
        </w:tc>
        <w:tc>
          <w:tcPr>
            <w:tcW w:w="4320" w:type="dxa"/>
          </w:tcPr>
          <w:p w14:paraId="13EFE9BE" w14:textId="77777777" w:rsidR="003E088E" w:rsidRPr="00542790" w:rsidRDefault="003E088E" w:rsidP="003E088E">
            <w:pPr>
              <w:rPr>
                <w:bCs/>
                <w:lang w:eastAsia="ja-JP"/>
              </w:rPr>
            </w:pPr>
            <w:r w:rsidRPr="00542790">
              <w:rPr>
                <w:bCs/>
                <w:lang w:eastAsia="ja-JP"/>
              </w:rPr>
              <w:t xml:space="preserve">For positioning for </w:t>
            </w:r>
            <w:proofErr w:type="spellStart"/>
            <w:r w:rsidRPr="00542790">
              <w:rPr>
                <w:bCs/>
                <w:lang w:eastAsia="ja-JP"/>
              </w:rPr>
              <w:t>RedCap</w:t>
            </w:r>
            <w:proofErr w:type="spellEnd"/>
            <w:r w:rsidRPr="00542790">
              <w:rPr>
                <w:bCs/>
                <w:lang w:eastAsia="ja-JP"/>
              </w:rPr>
              <w:t xml:space="preserve"> UEs with DL PRS Rx Hopping, the UE hops within a DL PRS resource</w:t>
            </w:r>
          </w:p>
          <w:p w14:paraId="75E6EA99" w14:textId="77777777" w:rsidR="003E088E" w:rsidRPr="00542790" w:rsidRDefault="003E088E">
            <w:pPr>
              <w:numPr>
                <w:ilvl w:val="0"/>
                <w:numId w:val="3"/>
              </w:numPr>
              <w:snapToGrid w:val="0"/>
              <w:spacing w:after="0"/>
              <w:ind w:hanging="363"/>
              <w:contextualSpacing/>
              <w:jc w:val="both"/>
              <w:rPr>
                <w:bCs/>
                <w:iCs/>
                <w:lang w:eastAsia="ja-JP"/>
              </w:rPr>
            </w:pPr>
            <w:r w:rsidRPr="00542790">
              <w:rPr>
                <w:bCs/>
                <w:iCs/>
                <w:lang w:eastAsia="ja-JP"/>
              </w:rPr>
              <w:t>FFS: whether there is specification update needed for RAN1</w:t>
            </w:r>
          </w:p>
          <w:p w14:paraId="047F629F" w14:textId="256BEB00" w:rsidR="00171A51" w:rsidRDefault="003E088E">
            <w:pPr>
              <w:numPr>
                <w:ilvl w:val="0"/>
                <w:numId w:val="3"/>
              </w:numPr>
              <w:snapToGrid w:val="0"/>
              <w:spacing w:after="0"/>
              <w:ind w:hanging="363"/>
              <w:contextualSpacing/>
              <w:jc w:val="both"/>
            </w:pPr>
            <w:r w:rsidRPr="00542790">
              <w:rPr>
                <w:bCs/>
                <w:iCs/>
                <w:lang w:eastAsia="ja-JP"/>
              </w:rPr>
              <w:t xml:space="preserve">FFS: remaining details </w:t>
            </w:r>
          </w:p>
        </w:tc>
        <w:tc>
          <w:tcPr>
            <w:tcW w:w="4320" w:type="dxa"/>
          </w:tcPr>
          <w:p w14:paraId="25F7182C" w14:textId="1F240D53" w:rsidR="00171A51" w:rsidRDefault="00C9410F" w:rsidP="00B77135">
            <w:r>
              <w:t xml:space="preserve">RAN2 could capture the concept </w:t>
            </w:r>
            <w:r w:rsidR="00D86EBE">
              <w:t xml:space="preserve">in 38.305 </w:t>
            </w:r>
            <w:r>
              <w:t xml:space="preserve">that UE Rx or Tx frequency hopping by </w:t>
            </w:r>
            <w:proofErr w:type="spellStart"/>
            <w:r>
              <w:t>RedCap</w:t>
            </w:r>
            <w:proofErr w:type="spellEnd"/>
            <w:r>
              <w:t xml:space="preserve"> UE is within a PRS or SRS resource from one TRP under one PFL.</w:t>
            </w:r>
          </w:p>
        </w:tc>
      </w:tr>
      <w:tr w:rsidR="00171A51" w14:paraId="5BB1C6AB" w14:textId="77777777" w:rsidTr="00C373C1">
        <w:tc>
          <w:tcPr>
            <w:tcW w:w="1008" w:type="dxa"/>
          </w:tcPr>
          <w:p w14:paraId="76A2A1FF" w14:textId="76D0ACE7" w:rsidR="00171A51" w:rsidRDefault="00B079DB" w:rsidP="00272B65">
            <w:pPr>
              <w:pStyle w:val="TAC"/>
            </w:pPr>
            <w:r>
              <w:t>RED</w:t>
            </w:r>
            <w:r w:rsidRPr="00CC1A24">
              <w:t>-</w:t>
            </w:r>
            <w:r>
              <w:t>04</w:t>
            </w:r>
          </w:p>
        </w:tc>
        <w:tc>
          <w:tcPr>
            <w:tcW w:w="4320" w:type="dxa"/>
          </w:tcPr>
          <w:p w14:paraId="335D8237" w14:textId="77777777" w:rsidR="002D09F4" w:rsidRPr="00542790" w:rsidRDefault="002D09F4" w:rsidP="002D09F4">
            <w:pPr>
              <w:rPr>
                <w:bCs/>
                <w:lang w:eastAsia="ja-JP"/>
              </w:rPr>
            </w:pPr>
            <w:r w:rsidRPr="00542790">
              <w:rPr>
                <w:bCs/>
                <w:lang w:eastAsia="ja-JP"/>
              </w:rPr>
              <w:t xml:space="preserve">For </w:t>
            </w:r>
            <w:proofErr w:type="spellStart"/>
            <w:r w:rsidRPr="00542790">
              <w:rPr>
                <w:bCs/>
                <w:lang w:eastAsia="ja-JP"/>
              </w:rPr>
              <w:t>RedCap</w:t>
            </w:r>
            <w:proofErr w:type="spellEnd"/>
            <w:r w:rsidRPr="00542790">
              <w:rPr>
                <w:bCs/>
                <w:lang w:eastAsia="ja-JP"/>
              </w:rPr>
              <w:t xml:space="preserve"> UEs, support SRS for positioning frequency hopping by </w:t>
            </w:r>
          </w:p>
          <w:p w14:paraId="25593E57" w14:textId="77777777" w:rsidR="002D09F4" w:rsidRPr="00542790" w:rsidRDefault="002D09F4">
            <w:pPr>
              <w:numPr>
                <w:ilvl w:val="0"/>
                <w:numId w:val="4"/>
              </w:numPr>
              <w:spacing w:after="0"/>
              <w:rPr>
                <w:bCs/>
                <w:lang w:val="en-US" w:eastAsia="ja-JP"/>
              </w:rPr>
            </w:pPr>
            <w:r w:rsidRPr="00542790">
              <w:rPr>
                <w:bCs/>
                <w:lang w:val="en-US" w:eastAsia="ja-JP"/>
              </w:rPr>
              <w:t>Using a configuration separate from the existing BWP configuration</w:t>
            </w:r>
          </w:p>
          <w:p w14:paraId="582DA141" w14:textId="7D43A69D" w:rsidR="00171A51" w:rsidRPr="002D09F4" w:rsidRDefault="002D09F4">
            <w:pPr>
              <w:numPr>
                <w:ilvl w:val="1"/>
                <w:numId w:val="4"/>
              </w:numPr>
              <w:spacing w:after="0"/>
              <w:rPr>
                <w:bCs/>
                <w:lang w:val="en-US" w:eastAsia="ja-JP"/>
              </w:rPr>
            </w:pPr>
            <w:r w:rsidRPr="00542790">
              <w:rPr>
                <w:bCs/>
                <w:lang w:val="en-US" w:eastAsia="ja-JP"/>
              </w:rPr>
              <w:t>FFS: hopping is configured within a SRS resource or across SRS resources</w:t>
            </w:r>
          </w:p>
        </w:tc>
        <w:tc>
          <w:tcPr>
            <w:tcW w:w="4320" w:type="dxa"/>
          </w:tcPr>
          <w:p w14:paraId="7ED5D772" w14:textId="43B995C2" w:rsidR="00C27FEA" w:rsidRPr="00C27FEA" w:rsidRDefault="00C27FEA" w:rsidP="00B77135">
            <w:pPr>
              <w:rPr>
                <w:b/>
                <w:bCs/>
              </w:rPr>
            </w:pPr>
            <w:r w:rsidRPr="00C27FEA">
              <w:rPr>
                <w:b/>
                <w:bCs/>
              </w:rPr>
              <w:t xml:space="preserve">BWP configuration for </w:t>
            </w:r>
            <w:proofErr w:type="spellStart"/>
            <w:r w:rsidRPr="00C27FEA">
              <w:rPr>
                <w:b/>
                <w:bCs/>
              </w:rPr>
              <w:t>RedCap</w:t>
            </w:r>
            <w:proofErr w:type="spellEnd"/>
            <w:r w:rsidRPr="00C27FEA">
              <w:rPr>
                <w:b/>
                <w:bCs/>
              </w:rPr>
              <w:t xml:space="preserve"> UE ‘SRS for positioning’ transmission frequency hopping:</w:t>
            </w:r>
          </w:p>
          <w:p w14:paraId="699030EC" w14:textId="1E4CAEAD" w:rsidR="00171A51" w:rsidRDefault="00AE6234" w:rsidP="00B77135">
            <w:r>
              <w:t xml:space="preserve">RRC specification needs update to be able to configure a separate BWP configuration for </w:t>
            </w:r>
            <w:proofErr w:type="spellStart"/>
            <w:r>
              <w:t>RedCap</w:t>
            </w:r>
            <w:proofErr w:type="spellEnd"/>
            <w:r>
              <w:t xml:space="preserve"> UE ‘SRS for positioning’ transmission frequency hopping.</w:t>
            </w:r>
          </w:p>
        </w:tc>
      </w:tr>
      <w:tr w:rsidR="00171A51" w:rsidDel="00322329" w14:paraId="396764D8" w14:textId="4FF473AF" w:rsidTr="00C373C1">
        <w:trPr>
          <w:del w:id="153" w:author="Nokia (Mani)" w:date="2023-09-20T11:59:00Z"/>
        </w:trPr>
        <w:tc>
          <w:tcPr>
            <w:tcW w:w="1008" w:type="dxa"/>
          </w:tcPr>
          <w:p w14:paraId="4E1F6E67" w14:textId="365231A2" w:rsidR="00171A51" w:rsidDel="00322329" w:rsidRDefault="00B079DB" w:rsidP="00272B65">
            <w:pPr>
              <w:pStyle w:val="TAC"/>
              <w:rPr>
                <w:del w:id="154" w:author="Nokia (Mani)" w:date="2023-09-20T11:59:00Z"/>
              </w:rPr>
            </w:pPr>
            <w:del w:id="155" w:author="Nokia (Mani)" w:date="2023-09-20T11:59:00Z">
              <w:r w:rsidDel="00322329">
                <w:delText>RED</w:delText>
              </w:r>
              <w:r w:rsidRPr="00CC1A24" w:rsidDel="00322329">
                <w:delText>-</w:delText>
              </w:r>
              <w:r w:rsidDel="00322329">
                <w:delText>05</w:delText>
              </w:r>
            </w:del>
          </w:p>
        </w:tc>
        <w:tc>
          <w:tcPr>
            <w:tcW w:w="4320" w:type="dxa"/>
          </w:tcPr>
          <w:p w14:paraId="69E63FD5" w14:textId="38AE2584" w:rsidR="002D09F4" w:rsidRPr="0060233D" w:rsidDel="00322329" w:rsidRDefault="002D09F4" w:rsidP="002D09F4">
            <w:pPr>
              <w:rPr>
                <w:del w:id="156" w:author="Nokia (Mani)" w:date="2023-09-20T11:59:00Z"/>
                <w:bCs/>
                <w:lang w:val="en-US" w:eastAsia="ja-JP"/>
              </w:rPr>
            </w:pPr>
            <w:del w:id="157" w:author="Nokia (Mani)" w:date="2023-09-20T11:59:00Z">
              <w:r w:rsidRPr="0060233D" w:rsidDel="00322329">
                <w:rPr>
                  <w:bCs/>
                  <w:lang w:val="en-US" w:eastAsia="ja-JP"/>
                </w:rPr>
                <w:delText>For RedCap UEs, SRS for positioning Tx frequency hopping is configured (select one alternative):</w:delText>
              </w:r>
            </w:del>
          </w:p>
          <w:p w14:paraId="412BCB82" w14:textId="77F56A13" w:rsidR="002D09F4" w:rsidRPr="00EC7E5C" w:rsidDel="00322329" w:rsidRDefault="002D09F4">
            <w:pPr>
              <w:pStyle w:val="a9"/>
              <w:numPr>
                <w:ilvl w:val="0"/>
                <w:numId w:val="5"/>
              </w:numPr>
              <w:rPr>
                <w:del w:id="158" w:author="Nokia (Mani)" w:date="2023-09-20T11:59:00Z"/>
                <w:lang w:val="en-US"/>
              </w:rPr>
            </w:pPr>
            <w:del w:id="159" w:author="Nokia (Mani)" w:date="2023-09-20T11:59:00Z">
              <w:r w:rsidRPr="00EC7E5C" w:rsidDel="00322329">
                <w:rPr>
                  <w:lang w:val="en-US"/>
                </w:rPr>
                <w:delText>Alt 1: within one SRS for positioning resource</w:delText>
              </w:r>
            </w:del>
          </w:p>
          <w:p w14:paraId="482B211A" w14:textId="3DB33B4D" w:rsidR="002D09F4" w:rsidRPr="00EC7E5C" w:rsidDel="00322329" w:rsidRDefault="002D09F4">
            <w:pPr>
              <w:pStyle w:val="a9"/>
              <w:numPr>
                <w:ilvl w:val="0"/>
                <w:numId w:val="5"/>
              </w:numPr>
              <w:rPr>
                <w:del w:id="160" w:author="Nokia (Mani)" w:date="2023-09-20T11:59:00Z"/>
                <w:lang w:val="en-US"/>
              </w:rPr>
            </w:pPr>
            <w:del w:id="161" w:author="Nokia (Mani)" w:date="2023-09-20T11:59:00Z">
              <w:r w:rsidRPr="00EC7E5C" w:rsidDel="00322329">
                <w:rPr>
                  <w:lang w:val="en-US"/>
                </w:rPr>
                <w:delText>Alt 2: across resources, within one SRS for positioning resource set</w:delText>
              </w:r>
            </w:del>
          </w:p>
          <w:p w14:paraId="26DB4EEB" w14:textId="57A6CDE7" w:rsidR="00171A51" w:rsidRPr="002D09F4" w:rsidDel="00322329" w:rsidRDefault="002D09F4">
            <w:pPr>
              <w:pStyle w:val="a9"/>
              <w:numPr>
                <w:ilvl w:val="0"/>
                <w:numId w:val="5"/>
              </w:numPr>
              <w:rPr>
                <w:del w:id="162" w:author="Nokia (Mani)" w:date="2023-09-20T11:59:00Z"/>
                <w:lang w:val="en-US"/>
              </w:rPr>
            </w:pPr>
            <w:del w:id="163" w:author="Nokia (Mani)" w:date="2023-09-20T11:59:00Z">
              <w:r w:rsidRPr="00EC7E5C" w:rsidDel="00322329">
                <w:rPr>
                  <w:lang w:val="en-US"/>
                </w:rPr>
                <w:delText>Alt 3: across resource sets, with all resources in a set corresponding to the same hop sub-bandwidth</w:delText>
              </w:r>
            </w:del>
          </w:p>
        </w:tc>
        <w:tc>
          <w:tcPr>
            <w:tcW w:w="4320" w:type="dxa"/>
          </w:tcPr>
          <w:p w14:paraId="4D5FF3DE" w14:textId="419DBA8B" w:rsidR="007956E6" w:rsidRPr="007956E6" w:rsidDel="00322329" w:rsidRDefault="007956E6" w:rsidP="00B77135">
            <w:pPr>
              <w:rPr>
                <w:del w:id="164" w:author="Nokia (Mani)" w:date="2023-09-20T11:59:00Z"/>
                <w:b/>
                <w:bCs/>
              </w:rPr>
            </w:pPr>
            <w:del w:id="165" w:author="Nokia (Mani)" w:date="2023-09-20T11:59:00Z">
              <w:r w:rsidRPr="007956E6" w:rsidDel="00322329">
                <w:rPr>
                  <w:b/>
                  <w:bCs/>
                </w:rPr>
                <w:delText>Span of ‘</w:delText>
              </w:r>
              <w:r w:rsidRPr="007956E6" w:rsidDel="00322329">
                <w:rPr>
                  <w:b/>
                  <w:bCs/>
                  <w:lang w:val="en-US" w:eastAsia="ja-JP"/>
                </w:rPr>
                <w:delText>SRS for positioning’ Tx frequency hopping:</w:delText>
              </w:r>
            </w:del>
          </w:p>
          <w:p w14:paraId="466F5D9F" w14:textId="30EEB076" w:rsidR="00171A51" w:rsidDel="00322329" w:rsidRDefault="00D86EBE" w:rsidP="00B77135">
            <w:pPr>
              <w:rPr>
                <w:del w:id="166" w:author="Nokia (Mani)" w:date="2023-09-20T11:59:00Z"/>
              </w:rPr>
            </w:pPr>
            <w:del w:id="167" w:author="Nokia (Mani)" w:date="2023-09-20T11:59:00Z">
              <w:r w:rsidDel="00322329">
                <w:delText>Decided in a later RAN1 meeting. See RED-07</w:delText>
              </w:r>
            </w:del>
          </w:p>
        </w:tc>
      </w:tr>
      <w:tr w:rsidR="00171A51" w14:paraId="0BDCB5FA" w14:textId="77777777" w:rsidTr="00C373C1">
        <w:tc>
          <w:tcPr>
            <w:tcW w:w="1008" w:type="dxa"/>
          </w:tcPr>
          <w:p w14:paraId="4E948244" w14:textId="57E3A849" w:rsidR="00171A51" w:rsidRDefault="00B079DB" w:rsidP="00272B65">
            <w:pPr>
              <w:pStyle w:val="TAC"/>
            </w:pPr>
            <w:r>
              <w:t>RED</w:t>
            </w:r>
            <w:r w:rsidRPr="00CC1A24">
              <w:t>-</w:t>
            </w:r>
            <w:r>
              <w:t>06</w:t>
            </w:r>
          </w:p>
        </w:tc>
        <w:tc>
          <w:tcPr>
            <w:tcW w:w="4320" w:type="dxa"/>
          </w:tcPr>
          <w:p w14:paraId="325655B4" w14:textId="5D9BBC79" w:rsidR="00171A51" w:rsidRPr="002D09F4" w:rsidRDefault="002D09F4" w:rsidP="00B77135">
            <w:pPr>
              <w:rPr>
                <w:rFonts w:eastAsia="MS Mincho"/>
                <w:bCs/>
                <w:lang w:eastAsia="ja-JP"/>
              </w:rPr>
            </w:pPr>
            <w:r w:rsidRPr="00D41A8D">
              <w:rPr>
                <w:rFonts w:eastAsia="MS Mincho"/>
                <w:bCs/>
                <w:lang w:eastAsia="ja-JP"/>
              </w:rPr>
              <w:t>For the positioning of redcap UEs, for the DL PRS reception and UL SRS transmission, the maximum hopping bandwidth for a single hop is 20MHz for FR1 and 100MHz with FR2.</w:t>
            </w:r>
          </w:p>
        </w:tc>
        <w:tc>
          <w:tcPr>
            <w:tcW w:w="4320" w:type="dxa"/>
          </w:tcPr>
          <w:p w14:paraId="529C5DF1" w14:textId="2F6F3B79" w:rsidR="002A7885" w:rsidRPr="002A7885" w:rsidRDefault="002A7885" w:rsidP="00B77135">
            <w:pPr>
              <w:rPr>
                <w:b/>
                <w:bCs/>
              </w:rPr>
            </w:pPr>
            <w:r w:rsidRPr="002A7885">
              <w:rPr>
                <w:b/>
                <w:bCs/>
              </w:rPr>
              <w:t>Maximum supported bandwidth per hop:</w:t>
            </w:r>
          </w:p>
          <w:p w14:paraId="27912B52" w14:textId="469766D3" w:rsidR="00171A51" w:rsidRDefault="00912A69" w:rsidP="00B77135">
            <w:pPr>
              <w:rPr>
                <w:ins w:id="168" w:author="Nokia (Mani)" w:date="2023-09-20T11:30:00Z"/>
              </w:rPr>
            </w:pPr>
            <w:del w:id="169" w:author="Nokia (Mani)" w:date="2023-09-20T11:33:00Z">
              <w:r w:rsidDel="00C937D1">
                <w:delText xml:space="preserve">No RAN2 </w:delText>
              </w:r>
              <w:r w:rsidR="0045379E" w:rsidDel="00C937D1">
                <w:delText xml:space="preserve">specification </w:delText>
              </w:r>
              <w:r w:rsidDel="00C937D1">
                <w:delText>impacts</w:delText>
              </w:r>
              <w:r w:rsidR="0045379E" w:rsidDel="00C937D1">
                <w:delText xml:space="preserve"> for the maximum bandwidth possible for a single hop.</w:delText>
              </w:r>
            </w:del>
          </w:p>
          <w:p w14:paraId="35229C8E" w14:textId="5A0C3611" w:rsidR="007E724B" w:rsidRDefault="00CB0661" w:rsidP="00B77135">
            <w:ins w:id="170" w:author="Nokia (Mani)" w:date="2023-09-20T11:33:00Z">
              <w:r>
                <w:t xml:space="preserve">Rapp: </w:t>
              </w:r>
            </w:ins>
            <w:ins w:id="171" w:author="Nokia (Mani)" w:date="2023-09-20T11:32:00Z">
              <w:r w:rsidR="007E724B">
                <w:t>Depending on UE capabilities discussion in RAN1, there will be impacts to Capability Transfer/Indication LPP procedures in 37.355.</w:t>
              </w:r>
            </w:ins>
          </w:p>
        </w:tc>
      </w:tr>
      <w:tr w:rsidR="00171A51" w14:paraId="27B78D31" w14:textId="77777777" w:rsidTr="00C373C1">
        <w:tc>
          <w:tcPr>
            <w:tcW w:w="1008" w:type="dxa"/>
          </w:tcPr>
          <w:p w14:paraId="2D3DE8C0" w14:textId="047CDC0C" w:rsidR="00171A51" w:rsidRDefault="00B079DB" w:rsidP="00272B65">
            <w:pPr>
              <w:pStyle w:val="TAC"/>
            </w:pPr>
            <w:r>
              <w:t>RED</w:t>
            </w:r>
            <w:r w:rsidRPr="00CC1A24">
              <w:t>-</w:t>
            </w:r>
            <w:r>
              <w:t>07</w:t>
            </w:r>
          </w:p>
        </w:tc>
        <w:tc>
          <w:tcPr>
            <w:tcW w:w="4320" w:type="dxa"/>
          </w:tcPr>
          <w:p w14:paraId="3B16D8AE" w14:textId="5082F1FC" w:rsidR="00171A51" w:rsidRPr="002D09F4" w:rsidRDefault="002D09F4" w:rsidP="00B77135">
            <w:pPr>
              <w:rPr>
                <w:bCs/>
              </w:rPr>
            </w:pPr>
            <w:r w:rsidRPr="00B51ED2">
              <w:rPr>
                <w:bCs/>
                <w:lang w:eastAsia="ja-JP"/>
              </w:rPr>
              <w:t xml:space="preserve">For </w:t>
            </w:r>
            <w:proofErr w:type="spellStart"/>
            <w:r w:rsidRPr="00B51ED2">
              <w:rPr>
                <w:bCs/>
                <w:lang w:eastAsia="ja-JP"/>
              </w:rPr>
              <w:t>RedCap</w:t>
            </w:r>
            <w:proofErr w:type="spellEnd"/>
            <w:r w:rsidRPr="00B51ED2">
              <w:rPr>
                <w:bCs/>
                <w:lang w:eastAsia="ja-JP"/>
              </w:rPr>
              <w:t xml:space="preserve"> UEs, SRS for positioning Tx frequency hopping is configured </w:t>
            </w:r>
            <w:r w:rsidRPr="00B51ED2">
              <w:rPr>
                <w:bCs/>
              </w:rPr>
              <w:t>within o</w:t>
            </w:r>
            <w:r>
              <w:rPr>
                <w:bCs/>
              </w:rPr>
              <w:t>ne SRS for positioning resource.</w:t>
            </w:r>
          </w:p>
        </w:tc>
        <w:tc>
          <w:tcPr>
            <w:tcW w:w="4320" w:type="dxa"/>
          </w:tcPr>
          <w:p w14:paraId="6674FF72" w14:textId="3178A835" w:rsidR="002A7885" w:rsidRDefault="002A7885" w:rsidP="00B77135">
            <w:r w:rsidRPr="007956E6">
              <w:rPr>
                <w:b/>
                <w:bCs/>
              </w:rPr>
              <w:t>Span of ‘</w:t>
            </w:r>
            <w:r w:rsidRPr="007956E6">
              <w:rPr>
                <w:b/>
                <w:bCs/>
                <w:lang w:val="en-US" w:eastAsia="ja-JP"/>
              </w:rPr>
              <w:t>SRS for positioning’ Tx frequency hopping:</w:t>
            </w:r>
          </w:p>
          <w:p w14:paraId="76835743" w14:textId="193A239D" w:rsidR="00171A51" w:rsidRDefault="00D86EBE" w:rsidP="00B77135">
            <w:r>
              <w:t xml:space="preserve">RAN2 could capture the concept in 38.305. See </w:t>
            </w:r>
            <w:r>
              <w:lastRenderedPageBreak/>
              <w:t>RED-03</w:t>
            </w:r>
            <w:r w:rsidR="0045379E">
              <w:t>.</w:t>
            </w:r>
          </w:p>
        </w:tc>
      </w:tr>
      <w:tr w:rsidR="002D09F4" w14:paraId="10A5E469" w14:textId="77777777" w:rsidTr="00C373C1">
        <w:tc>
          <w:tcPr>
            <w:tcW w:w="1008" w:type="dxa"/>
          </w:tcPr>
          <w:p w14:paraId="04FBA2B1" w14:textId="06ABDD77" w:rsidR="002D09F4" w:rsidRDefault="00B079DB" w:rsidP="00272B65">
            <w:pPr>
              <w:pStyle w:val="TAC"/>
            </w:pPr>
            <w:r>
              <w:lastRenderedPageBreak/>
              <w:t>RED</w:t>
            </w:r>
            <w:r w:rsidRPr="00CC1A24">
              <w:t>-</w:t>
            </w:r>
            <w:r>
              <w:t>08</w:t>
            </w:r>
          </w:p>
        </w:tc>
        <w:tc>
          <w:tcPr>
            <w:tcW w:w="4320" w:type="dxa"/>
          </w:tcPr>
          <w:p w14:paraId="3D8B4B7A" w14:textId="77777777" w:rsidR="00AD20B9" w:rsidRPr="0023098E" w:rsidRDefault="00AD20B9" w:rsidP="00AD20B9">
            <w:pPr>
              <w:ind w:leftChars="200" w:left="400"/>
              <w:rPr>
                <w:bCs/>
                <w:sz w:val="18"/>
                <w:szCs w:val="18"/>
                <w:lang w:val="en-US" w:eastAsia="ja-JP"/>
              </w:rPr>
            </w:pPr>
            <w:r w:rsidRPr="0023098E">
              <w:rPr>
                <w:bCs/>
                <w:sz w:val="18"/>
                <w:szCs w:val="18"/>
                <w:lang w:val="en-US" w:eastAsia="ja-JP"/>
              </w:rPr>
              <w:t xml:space="preserve">For DL Rx hopping or UL Tx hopping, support the UE or </w:t>
            </w:r>
            <w:proofErr w:type="spellStart"/>
            <w:r w:rsidRPr="0023098E">
              <w:rPr>
                <w:bCs/>
                <w:sz w:val="18"/>
                <w:szCs w:val="18"/>
                <w:lang w:val="en-US" w:eastAsia="ja-JP"/>
              </w:rPr>
              <w:t>gNB</w:t>
            </w:r>
            <w:proofErr w:type="spellEnd"/>
            <w:r w:rsidRPr="0023098E">
              <w:rPr>
                <w:bCs/>
                <w:sz w:val="18"/>
                <w:szCs w:val="18"/>
                <w:lang w:val="en-US" w:eastAsia="ja-JP"/>
              </w:rPr>
              <w:t xml:space="preserve"> to report the following:</w:t>
            </w:r>
          </w:p>
          <w:p w14:paraId="23DB5074" w14:textId="77777777" w:rsidR="00AD20B9" w:rsidRPr="0023098E" w:rsidRDefault="00AD20B9">
            <w:pPr>
              <w:numPr>
                <w:ilvl w:val="0"/>
                <w:numId w:val="6"/>
              </w:numPr>
              <w:spacing w:after="0"/>
              <w:rPr>
                <w:bCs/>
                <w:sz w:val="18"/>
                <w:szCs w:val="18"/>
                <w:lang w:val="en-US" w:eastAsia="ja-JP"/>
              </w:rPr>
            </w:pPr>
            <w:r w:rsidRPr="0023098E">
              <w:rPr>
                <w:bCs/>
                <w:sz w:val="18"/>
                <w:szCs w:val="18"/>
                <w:lang w:val="en-US" w:eastAsia="ja-JP"/>
              </w:rPr>
              <w:t>A single measurement based on receiving multiple hops of the DL PRS or UL SRS for positioning</w:t>
            </w:r>
          </w:p>
          <w:p w14:paraId="2FAA3068" w14:textId="77777777" w:rsidR="00AD20B9" w:rsidRPr="0023098E" w:rsidRDefault="00AD20B9">
            <w:pPr>
              <w:numPr>
                <w:ilvl w:val="0"/>
                <w:numId w:val="6"/>
              </w:numPr>
              <w:spacing w:after="0"/>
              <w:rPr>
                <w:bCs/>
                <w:color w:val="000000"/>
                <w:sz w:val="18"/>
                <w:szCs w:val="18"/>
                <w:lang w:val="en-US" w:eastAsia="ja-JP"/>
              </w:rPr>
            </w:pPr>
            <w:r w:rsidRPr="0023098E">
              <w:rPr>
                <w:bCs/>
                <w:color w:val="000000"/>
                <w:sz w:val="18"/>
                <w:szCs w:val="18"/>
                <w:lang w:val="en-US" w:eastAsia="ja-JP"/>
              </w:rPr>
              <w:t xml:space="preserve">One </w:t>
            </w:r>
            <w:del w:id="172" w:author="David mazzarese" w:date="2023-05-24T12:11:00Z">
              <w:r w:rsidRPr="0023098E" w:rsidDel="001115ED">
                <w:rPr>
                  <w:bCs/>
                  <w:color w:val="000000"/>
                  <w:sz w:val="18"/>
                  <w:szCs w:val="18"/>
                  <w:lang w:val="en-US" w:eastAsia="ja-JP"/>
                </w:rPr>
                <w:delText>[or more]</w:delText>
              </w:r>
            </w:del>
            <w:r w:rsidRPr="0023098E">
              <w:rPr>
                <w:bCs/>
                <w:color w:val="000000"/>
                <w:sz w:val="18"/>
                <w:szCs w:val="18"/>
                <w:lang w:val="en-US" w:eastAsia="ja-JP"/>
              </w:rPr>
              <w:t xml:space="preserve"> measurement</w:t>
            </w:r>
            <w:del w:id="173" w:author="David mazzarese" w:date="2023-05-24T12:11:00Z">
              <w:r w:rsidRPr="0023098E" w:rsidDel="001115ED">
                <w:rPr>
                  <w:bCs/>
                  <w:color w:val="000000"/>
                  <w:sz w:val="18"/>
                  <w:szCs w:val="18"/>
                  <w:lang w:val="en-US" w:eastAsia="ja-JP"/>
                </w:rPr>
                <w:delText>s</w:delText>
              </w:r>
            </w:del>
            <w:r w:rsidRPr="0023098E">
              <w:rPr>
                <w:bCs/>
                <w:color w:val="000000"/>
                <w:sz w:val="18"/>
                <w:szCs w:val="18"/>
                <w:lang w:val="en-US" w:eastAsia="ja-JP"/>
              </w:rPr>
              <w:t xml:space="preserve"> where </w:t>
            </w:r>
            <w:del w:id="174" w:author="David mazzarese" w:date="2023-05-24T12:11:00Z">
              <w:r w:rsidRPr="0023098E" w:rsidDel="001115ED">
                <w:rPr>
                  <w:bCs/>
                  <w:color w:val="000000"/>
                  <w:sz w:val="18"/>
                  <w:szCs w:val="18"/>
                  <w:lang w:val="en-US" w:eastAsia="ja-JP"/>
                </w:rPr>
                <w:delText xml:space="preserve">each </w:delText>
              </w:r>
            </w:del>
            <w:ins w:id="175" w:author="David mazzarese" w:date="2023-05-24T12:11:00Z">
              <w:r w:rsidRPr="0023098E">
                <w:rPr>
                  <w:bCs/>
                  <w:color w:val="000000"/>
                  <w:sz w:val="18"/>
                  <w:szCs w:val="18"/>
                  <w:lang w:val="en-US" w:eastAsia="ja-JP"/>
                </w:rPr>
                <w:t xml:space="preserve">a </w:t>
              </w:r>
            </w:ins>
            <w:r w:rsidRPr="0023098E">
              <w:rPr>
                <w:bCs/>
                <w:color w:val="000000"/>
                <w:sz w:val="18"/>
                <w:szCs w:val="18"/>
                <w:lang w:val="en-US" w:eastAsia="ja-JP"/>
              </w:rPr>
              <w:t>measurement is associated with one received hop</w:t>
            </w:r>
          </w:p>
          <w:p w14:paraId="2F0FDD73" w14:textId="77777777" w:rsidR="00AD20B9" w:rsidRPr="0023098E" w:rsidRDefault="00AD20B9">
            <w:pPr>
              <w:numPr>
                <w:ilvl w:val="0"/>
                <w:numId w:val="6"/>
              </w:numPr>
              <w:spacing w:after="0"/>
              <w:rPr>
                <w:bCs/>
                <w:sz w:val="18"/>
                <w:szCs w:val="18"/>
                <w:lang w:val="en-US" w:eastAsia="ja-JP"/>
              </w:rPr>
            </w:pPr>
            <w:r w:rsidRPr="0023098E">
              <w:rPr>
                <w:bCs/>
                <w:sz w:val="18"/>
                <w:szCs w:val="18"/>
                <w:lang w:val="en-US" w:eastAsia="ja-JP"/>
              </w:rPr>
              <w:t>FFS: indication of how many received hops / which received hops where used in the measurement report.</w:t>
            </w:r>
          </w:p>
          <w:p w14:paraId="0EAF4C30" w14:textId="77777777" w:rsidR="00AD20B9" w:rsidRPr="0023098E" w:rsidRDefault="00AD20B9">
            <w:pPr>
              <w:numPr>
                <w:ilvl w:val="0"/>
                <w:numId w:val="6"/>
              </w:numPr>
              <w:spacing w:after="0"/>
              <w:rPr>
                <w:bCs/>
                <w:color w:val="000000"/>
                <w:sz w:val="18"/>
                <w:szCs w:val="18"/>
                <w:lang w:val="en-US" w:eastAsia="ja-JP"/>
              </w:rPr>
            </w:pPr>
            <w:r w:rsidRPr="0023098E">
              <w:rPr>
                <w:bCs/>
                <w:sz w:val="18"/>
                <w:szCs w:val="18"/>
                <w:lang w:val="en-US" w:eastAsia="ja-JP"/>
              </w:rPr>
              <w:t>Note: no new measurement definition is introduced in RAN1</w:t>
            </w:r>
          </w:p>
          <w:p w14:paraId="449D03D1" w14:textId="3948E94D" w:rsidR="002D09F4" w:rsidRPr="00AD20B9" w:rsidRDefault="00AD20B9">
            <w:pPr>
              <w:numPr>
                <w:ilvl w:val="0"/>
                <w:numId w:val="6"/>
              </w:numPr>
              <w:spacing w:after="0"/>
              <w:rPr>
                <w:bCs/>
                <w:color w:val="000000"/>
                <w:sz w:val="18"/>
                <w:szCs w:val="18"/>
                <w:lang w:val="en-US" w:eastAsia="ja-JP"/>
              </w:rPr>
            </w:pPr>
            <w:r w:rsidRPr="0023098E">
              <w:rPr>
                <w:bCs/>
                <w:sz w:val="18"/>
                <w:szCs w:val="18"/>
                <w:lang w:val="en-US" w:eastAsia="ja-JP"/>
              </w:rPr>
              <w:t>FFS: conditions when the above measurements are reported, and whether the above measurements can be reported together</w:t>
            </w:r>
          </w:p>
        </w:tc>
        <w:tc>
          <w:tcPr>
            <w:tcW w:w="4320" w:type="dxa"/>
          </w:tcPr>
          <w:p w14:paraId="4B8F90DF" w14:textId="7FC47871" w:rsidR="002A7885" w:rsidRPr="002A7885" w:rsidRDefault="002A7885" w:rsidP="00B77135">
            <w:pPr>
              <w:rPr>
                <w:b/>
                <w:bCs/>
              </w:rPr>
            </w:pPr>
            <w:r w:rsidRPr="00131BF0">
              <w:rPr>
                <w:b/>
                <w:bCs/>
              </w:rPr>
              <w:t>UE/</w:t>
            </w:r>
            <w:proofErr w:type="spellStart"/>
            <w:r w:rsidRPr="00131BF0">
              <w:rPr>
                <w:b/>
                <w:bCs/>
              </w:rPr>
              <w:t>gNB</w:t>
            </w:r>
            <w:proofErr w:type="spellEnd"/>
            <w:r w:rsidRPr="00131BF0">
              <w:rPr>
                <w:b/>
                <w:bCs/>
              </w:rPr>
              <w:t xml:space="preserve"> Measurement reporting with frequency hopping:</w:t>
            </w:r>
          </w:p>
          <w:p w14:paraId="709F77A9" w14:textId="75EB8534" w:rsidR="002D09F4" w:rsidRDefault="00430085" w:rsidP="00B77135">
            <w:r>
              <w:t xml:space="preserve">Relevant measurement reporting IE in 37.355 needs to be updated to clarify that a </w:t>
            </w:r>
            <w:proofErr w:type="spellStart"/>
            <w:r>
              <w:t>RedCap</w:t>
            </w:r>
            <w:proofErr w:type="spellEnd"/>
            <w:r>
              <w:t xml:space="preserve"> UE reported measurement is based on hopping and that the total virtual bandwidth used for the measurement is larger than the </w:t>
            </w:r>
            <w:proofErr w:type="spellStart"/>
            <w:r>
              <w:t>RedCap</w:t>
            </w:r>
            <w:proofErr w:type="spellEnd"/>
            <w:r>
              <w:t xml:space="preserve"> UE bandwidth capability.</w:t>
            </w:r>
            <w:r w:rsidR="00315599">
              <w:t xml:space="preserve"> The number of hops and per-hop bandwidth can also be reported.</w:t>
            </w:r>
          </w:p>
          <w:p w14:paraId="3A440BA0" w14:textId="13A4E15A" w:rsidR="00315599" w:rsidRDefault="00315599" w:rsidP="00B77135">
            <w:r>
              <w:t>For per-hop measurements, the measurement report can indicate the per-hop bandwidth used for the reported measurement.</w:t>
            </w:r>
          </w:p>
          <w:p w14:paraId="5AB7924B" w14:textId="2334AD66" w:rsidR="00934CC5" w:rsidRDefault="005B0A18" w:rsidP="00B77135">
            <w:r>
              <w:t xml:space="preserve">FFS: Confirm </w:t>
            </w:r>
            <w:r w:rsidR="00934CC5">
              <w:t xml:space="preserve">that this impacts RSTD, RSRP, RTOA, UE Rx-Tx time difference and </w:t>
            </w:r>
            <w:proofErr w:type="spellStart"/>
            <w:r w:rsidR="00934CC5">
              <w:t>gNB</w:t>
            </w:r>
            <w:proofErr w:type="spellEnd"/>
            <w:r w:rsidR="00934CC5">
              <w:t xml:space="preserve"> Rx-</w:t>
            </w:r>
            <w:proofErr w:type="spellStart"/>
            <w:r w:rsidR="00934CC5">
              <w:t>Tx</w:t>
            </w:r>
            <w:proofErr w:type="spellEnd"/>
            <w:r w:rsidR="00934CC5">
              <w:t xml:space="preserve"> time difference measurements for DL-TDOA, UL-TDOA and Multi-RTT positioning methods.</w:t>
            </w:r>
          </w:p>
          <w:p w14:paraId="56A84683" w14:textId="73B66CEB" w:rsidR="0045379E" w:rsidRDefault="0045379E" w:rsidP="00B77135"/>
        </w:tc>
      </w:tr>
      <w:tr w:rsidR="002D09F4" w14:paraId="7B890A22" w14:textId="77777777" w:rsidTr="00C373C1">
        <w:tc>
          <w:tcPr>
            <w:tcW w:w="1008" w:type="dxa"/>
          </w:tcPr>
          <w:p w14:paraId="7F841EF7" w14:textId="07EE67A4" w:rsidR="002D09F4" w:rsidRDefault="00B079DB" w:rsidP="00272B65">
            <w:pPr>
              <w:pStyle w:val="TAC"/>
            </w:pPr>
            <w:r>
              <w:t>RED</w:t>
            </w:r>
            <w:r w:rsidRPr="00CC1A24">
              <w:t>-</w:t>
            </w:r>
            <w:r>
              <w:t>09</w:t>
            </w:r>
          </w:p>
        </w:tc>
        <w:tc>
          <w:tcPr>
            <w:tcW w:w="4320" w:type="dxa"/>
          </w:tcPr>
          <w:p w14:paraId="27232319" w14:textId="77777777" w:rsidR="002D09F4" w:rsidRPr="00E368BD" w:rsidRDefault="002D09F4" w:rsidP="002D09F4">
            <w:pPr>
              <w:rPr>
                <w:rFonts w:eastAsia="MS Mincho"/>
                <w:lang w:eastAsia="ja-JP"/>
              </w:rPr>
            </w:pPr>
            <w:r w:rsidRPr="00E368BD">
              <w:rPr>
                <w:rFonts w:eastAsia="MS Mincho"/>
                <w:lang w:eastAsia="ja-JP"/>
              </w:rPr>
              <w:t>For UL SRS Tx hopping, the frequency hopping pattern is configured with overlapping or non-overlapping hops.</w:t>
            </w:r>
          </w:p>
          <w:p w14:paraId="0A064CB4" w14:textId="77777777" w:rsidR="002D09F4" w:rsidRPr="0073344F" w:rsidRDefault="002D09F4">
            <w:pPr>
              <w:numPr>
                <w:ilvl w:val="0"/>
                <w:numId w:val="3"/>
              </w:numPr>
              <w:spacing w:after="0"/>
              <w:rPr>
                <w:highlight w:val="yellow"/>
                <w:lang w:eastAsia="ja-JP"/>
              </w:rPr>
            </w:pPr>
            <w:r w:rsidRPr="0073344F">
              <w:rPr>
                <w:highlight w:val="yellow"/>
                <w:lang w:eastAsia="ja-JP"/>
              </w:rPr>
              <w:t xml:space="preserve">FFS: exact patterns to be supported </w:t>
            </w:r>
          </w:p>
          <w:p w14:paraId="2EB947F8" w14:textId="77777777" w:rsidR="002D09F4" w:rsidRPr="0073344F" w:rsidRDefault="002D09F4">
            <w:pPr>
              <w:numPr>
                <w:ilvl w:val="0"/>
                <w:numId w:val="3"/>
              </w:numPr>
              <w:spacing w:after="0"/>
              <w:rPr>
                <w:highlight w:val="yellow"/>
                <w:lang w:eastAsia="ja-JP"/>
              </w:rPr>
            </w:pPr>
            <w:r w:rsidRPr="0073344F">
              <w:rPr>
                <w:highlight w:val="yellow"/>
                <w:lang w:eastAsia="ja-JP"/>
              </w:rPr>
              <w:t>FFS: whether the overlapping hops may or may not be adjacent in the time domain</w:t>
            </w:r>
          </w:p>
          <w:p w14:paraId="0AA4D58E" w14:textId="63994F0C" w:rsidR="002D09F4" w:rsidRPr="002D09F4" w:rsidRDefault="002D09F4">
            <w:pPr>
              <w:numPr>
                <w:ilvl w:val="0"/>
                <w:numId w:val="3"/>
              </w:numPr>
              <w:spacing w:after="0"/>
              <w:rPr>
                <w:lang w:eastAsia="ja-JP"/>
              </w:rPr>
            </w:pPr>
            <w:r w:rsidRPr="00E368BD">
              <w:rPr>
                <w:lang w:eastAsia="ja-JP"/>
              </w:rPr>
              <w:t>Note: RAN1 assumes that no additional UE requirements shall be specified for the case of Tx hopping with non-overlapping hops compared to the case of Tx hopping with overlapping hops, e.g., a UE is not responsible for keeping phase continuity across the hops in either case of overlapping or non-overlapping hops.</w:t>
            </w:r>
          </w:p>
        </w:tc>
        <w:tc>
          <w:tcPr>
            <w:tcW w:w="4320" w:type="dxa"/>
          </w:tcPr>
          <w:p w14:paraId="4AC3ABF3" w14:textId="65173A75" w:rsidR="002A7885" w:rsidRPr="002A7885" w:rsidRDefault="002A7885" w:rsidP="00B77135">
            <w:pPr>
              <w:rPr>
                <w:b/>
                <w:bCs/>
              </w:rPr>
            </w:pPr>
            <w:r w:rsidRPr="002A7885">
              <w:rPr>
                <w:b/>
                <w:bCs/>
              </w:rPr>
              <w:t>‘SRS for positioning’ Tx frequency hopping pattern</w:t>
            </w:r>
            <w:r w:rsidR="0073344F">
              <w:rPr>
                <w:b/>
                <w:bCs/>
              </w:rPr>
              <w:t xml:space="preserve"> configuration</w:t>
            </w:r>
            <w:r w:rsidRPr="002A7885">
              <w:rPr>
                <w:b/>
                <w:bCs/>
              </w:rPr>
              <w:t>:</w:t>
            </w:r>
          </w:p>
          <w:p w14:paraId="5E3FD03F" w14:textId="2F4D7D10" w:rsidR="002D09F4" w:rsidRDefault="00304D07" w:rsidP="00B77135">
            <w:r>
              <w:t xml:space="preserve">RRC specification needs update for serving </w:t>
            </w:r>
            <w:proofErr w:type="spellStart"/>
            <w:r>
              <w:t>gNB</w:t>
            </w:r>
            <w:proofErr w:type="spellEnd"/>
            <w:r>
              <w:t xml:space="preserve"> to configure UE with ‘SRS for positioning’ Tx frequency hopping pattern. This can be done as part of the SRS configuration provided to the UE.</w:t>
            </w:r>
          </w:p>
          <w:p w14:paraId="4ECA3A25" w14:textId="77777777" w:rsidR="00304D07" w:rsidRDefault="00304D07" w:rsidP="00B77135">
            <w:proofErr w:type="spellStart"/>
            <w:r>
              <w:t>NRPPa</w:t>
            </w:r>
            <w:proofErr w:type="spellEnd"/>
            <w:r>
              <w:t xml:space="preserve"> specification needs update to have serving </w:t>
            </w:r>
            <w:proofErr w:type="spellStart"/>
            <w:r>
              <w:t>gNB</w:t>
            </w:r>
            <w:proofErr w:type="spellEnd"/>
            <w:r>
              <w:t xml:space="preserve"> signal the ‘SRS for positioning’ Tx frequency hopping pattern that is configured for the UE. The LMF must be able to distribute the ‘SRS for positioning’ Tx frequency hopping pattern to the TRPs/</w:t>
            </w:r>
            <w:proofErr w:type="spellStart"/>
            <w:r>
              <w:t>gNB</w:t>
            </w:r>
            <w:proofErr w:type="spellEnd"/>
            <w:r>
              <w:t xml:space="preserve"> that are requested to perform UL measurement.</w:t>
            </w:r>
            <w:r w:rsidR="00366A25">
              <w:t xml:space="preserve"> </w:t>
            </w:r>
            <w:proofErr w:type="spellStart"/>
            <w:r w:rsidR="00366A25">
              <w:t>NRPPa</w:t>
            </w:r>
            <w:proofErr w:type="spellEnd"/>
            <w:r w:rsidR="00366A25">
              <w:t xml:space="preserve"> impacts are </w:t>
            </w:r>
            <w:proofErr w:type="spellStart"/>
            <w:r w:rsidR="00366A25">
              <w:t>upto</w:t>
            </w:r>
            <w:proofErr w:type="spellEnd"/>
            <w:r w:rsidR="00366A25">
              <w:t xml:space="preserve"> RAN3 to discuss and decide.</w:t>
            </w:r>
          </w:p>
          <w:p w14:paraId="70A16ABF" w14:textId="7DBA5EA0" w:rsidR="00366A25" w:rsidRDefault="00366A25" w:rsidP="00B77135">
            <w:r>
              <w:t xml:space="preserve">FFS: Exact </w:t>
            </w:r>
            <w:r w:rsidR="0073344F">
              <w:t xml:space="preserve">‘SRS for positioning’ </w:t>
            </w:r>
            <w:r>
              <w:t>Tx frequency hopping patterns possible and how to characterize it depends on further inputs from RAN1.</w:t>
            </w:r>
            <w:r w:rsidR="0073344F">
              <w:t xml:space="preserve"> See RED-14.</w:t>
            </w:r>
          </w:p>
        </w:tc>
      </w:tr>
      <w:tr w:rsidR="002D09F4" w:rsidDel="00512332" w14:paraId="23A8185E" w14:textId="106F7CB4" w:rsidTr="00C373C1">
        <w:trPr>
          <w:del w:id="176" w:author="Nokia (Mani)" w:date="2023-09-20T12:00:00Z"/>
        </w:trPr>
        <w:tc>
          <w:tcPr>
            <w:tcW w:w="1008" w:type="dxa"/>
          </w:tcPr>
          <w:p w14:paraId="66FFD5BE" w14:textId="2A2D7C4C" w:rsidR="002D09F4" w:rsidDel="00512332" w:rsidRDefault="00B079DB" w:rsidP="00272B65">
            <w:pPr>
              <w:pStyle w:val="TAC"/>
              <w:rPr>
                <w:del w:id="177" w:author="Nokia (Mani)" w:date="2023-09-20T12:00:00Z"/>
              </w:rPr>
            </w:pPr>
            <w:del w:id="178" w:author="Nokia (Mani)" w:date="2023-09-20T12:00:00Z">
              <w:r w:rsidDel="00512332">
                <w:delText>RED</w:delText>
              </w:r>
              <w:r w:rsidRPr="00CC1A24" w:rsidDel="00512332">
                <w:delText>-</w:delText>
              </w:r>
              <w:r w:rsidDel="00512332">
                <w:delText>10</w:delText>
              </w:r>
            </w:del>
          </w:p>
        </w:tc>
        <w:tc>
          <w:tcPr>
            <w:tcW w:w="4320" w:type="dxa"/>
          </w:tcPr>
          <w:p w14:paraId="180A14FE" w14:textId="03710EE3" w:rsidR="002D09F4" w:rsidRPr="00E368BD" w:rsidDel="00512332" w:rsidRDefault="002D09F4" w:rsidP="002D09F4">
            <w:pPr>
              <w:rPr>
                <w:del w:id="179" w:author="Nokia (Mani)" w:date="2023-09-20T12:00:00Z"/>
                <w:rFonts w:eastAsia="MS Mincho"/>
                <w:lang w:eastAsia="ja-JP"/>
              </w:rPr>
            </w:pPr>
            <w:del w:id="180" w:author="Nokia (Mani)" w:date="2023-09-20T12:00:00Z">
              <w:r w:rsidRPr="00E368BD" w:rsidDel="00512332">
                <w:rPr>
                  <w:rFonts w:eastAsia="MS Mincho"/>
                  <w:lang w:eastAsia="ja-JP"/>
                </w:rPr>
                <w:delText>For RedCap UEs positioning transmitting the UL SRS with frequency hopping, regarding the collisions between other UL and DL signals/channels and the UL SRS with frequency hopping, study whether to support one or both of the following options, according to UE capabilities:</w:delText>
              </w:r>
            </w:del>
          </w:p>
          <w:p w14:paraId="55D406B3" w14:textId="18B385A7" w:rsidR="002D09F4" w:rsidRPr="00E368BD" w:rsidDel="00512332" w:rsidRDefault="002D09F4">
            <w:pPr>
              <w:numPr>
                <w:ilvl w:val="0"/>
                <w:numId w:val="3"/>
              </w:numPr>
              <w:spacing w:after="0"/>
              <w:rPr>
                <w:del w:id="181" w:author="Nokia (Mani)" w:date="2023-09-20T12:00:00Z"/>
                <w:lang w:eastAsia="ja-JP"/>
              </w:rPr>
            </w:pPr>
            <w:del w:id="182" w:author="Nokia (Mani)" w:date="2023-09-20T12:00:00Z">
              <w:r w:rsidRPr="00E368BD" w:rsidDel="00512332">
                <w:rPr>
                  <w:lang w:eastAsia="ja-JP"/>
                </w:rPr>
                <w:delText>Option 1: UL time window where the UE is not expected to receive/transmit other signals/channels and is only expected to transmit FH SRS for positioning.</w:delText>
              </w:r>
            </w:del>
          </w:p>
          <w:p w14:paraId="4211E43C" w14:textId="3D89B974" w:rsidR="002D09F4" w:rsidRPr="00E368BD" w:rsidDel="00512332" w:rsidRDefault="002D09F4">
            <w:pPr>
              <w:numPr>
                <w:ilvl w:val="1"/>
                <w:numId w:val="3"/>
              </w:numPr>
              <w:spacing w:after="0"/>
              <w:rPr>
                <w:del w:id="183" w:author="Nokia (Mani)" w:date="2023-09-20T12:00:00Z"/>
                <w:lang w:eastAsia="ja-JP"/>
              </w:rPr>
            </w:pPr>
            <w:del w:id="184" w:author="Nokia (Mani)" w:date="2023-09-20T12:00:00Z">
              <w:r w:rsidRPr="00E368BD" w:rsidDel="00512332">
                <w:rPr>
                  <w:lang w:eastAsia="ja-JP"/>
                </w:rPr>
                <w:delText>FFS details of an UL time window</w:delText>
              </w:r>
            </w:del>
          </w:p>
          <w:p w14:paraId="436D9828" w14:textId="5165C1CC" w:rsidR="002D09F4" w:rsidRPr="00E368BD" w:rsidDel="00512332" w:rsidRDefault="002D09F4">
            <w:pPr>
              <w:numPr>
                <w:ilvl w:val="1"/>
                <w:numId w:val="3"/>
              </w:numPr>
              <w:spacing w:after="0"/>
              <w:rPr>
                <w:del w:id="185" w:author="Nokia (Mani)" w:date="2023-09-20T12:00:00Z"/>
                <w:lang w:eastAsia="ja-JP"/>
              </w:rPr>
            </w:pPr>
            <w:del w:id="186" w:author="Nokia (Mani)" w:date="2023-09-20T12:00:00Z">
              <w:r w:rsidRPr="00E368BD" w:rsidDel="00512332">
                <w:rPr>
                  <w:lang w:eastAsia="ja-JP"/>
                </w:rPr>
                <w:delText>Note: it implies that UE drops the transmission of other signals/channels and transmits SRS for positioning</w:delText>
              </w:r>
            </w:del>
          </w:p>
          <w:p w14:paraId="5E72FF83" w14:textId="717A381F" w:rsidR="002D09F4" w:rsidRPr="00E368BD" w:rsidDel="00512332" w:rsidRDefault="002D09F4">
            <w:pPr>
              <w:numPr>
                <w:ilvl w:val="0"/>
                <w:numId w:val="3"/>
              </w:numPr>
              <w:spacing w:after="0"/>
              <w:rPr>
                <w:del w:id="187" w:author="Nokia (Mani)" w:date="2023-09-20T12:00:00Z"/>
                <w:lang w:eastAsia="ja-JP"/>
              </w:rPr>
            </w:pPr>
            <w:del w:id="188" w:author="Nokia (Mani)" w:date="2023-09-20T12:00:00Z">
              <w:r w:rsidRPr="00E368BD" w:rsidDel="00512332">
                <w:rPr>
                  <w:lang w:eastAsia="ja-JP"/>
                </w:rPr>
                <w:delText xml:space="preserve">Option 2: additional collision rules between the UL SRS with frequency </w:delText>
              </w:r>
              <w:r w:rsidRPr="00E368BD" w:rsidDel="00512332">
                <w:rPr>
                  <w:lang w:eastAsia="ja-JP"/>
                </w:rPr>
                <w:lastRenderedPageBreak/>
                <w:delText xml:space="preserve">hopping and other UL and DL signals/channels </w:delText>
              </w:r>
            </w:del>
          </w:p>
          <w:p w14:paraId="7FB7C88A" w14:textId="29DDE0CB" w:rsidR="002D09F4" w:rsidRPr="002D09F4" w:rsidDel="00512332" w:rsidRDefault="002D09F4">
            <w:pPr>
              <w:numPr>
                <w:ilvl w:val="1"/>
                <w:numId w:val="3"/>
              </w:numPr>
              <w:spacing w:after="0"/>
              <w:rPr>
                <w:del w:id="189" w:author="Nokia (Mani)" w:date="2023-09-20T12:00:00Z"/>
                <w:lang w:eastAsia="ja-JP"/>
              </w:rPr>
            </w:pPr>
            <w:del w:id="190" w:author="Nokia (Mani)" w:date="2023-09-20T12:00:00Z">
              <w:r w:rsidRPr="00E368BD" w:rsidDel="00512332">
                <w:rPr>
                  <w:lang w:eastAsia="ja-JP"/>
                </w:rPr>
                <w:delText>FFS: details on the collision rules</w:delText>
              </w:r>
            </w:del>
          </w:p>
        </w:tc>
        <w:tc>
          <w:tcPr>
            <w:tcW w:w="4320" w:type="dxa"/>
          </w:tcPr>
          <w:p w14:paraId="053C4879" w14:textId="50862DE8" w:rsidR="0060603F" w:rsidRPr="0060603F" w:rsidDel="00512332" w:rsidRDefault="0060603F" w:rsidP="00B77135">
            <w:pPr>
              <w:rPr>
                <w:del w:id="191" w:author="Nokia (Mani)" w:date="2023-09-20T12:00:00Z"/>
                <w:b/>
                <w:bCs/>
              </w:rPr>
            </w:pPr>
            <w:del w:id="192" w:author="Nokia (Mani)" w:date="2023-09-20T12:00:00Z">
              <w:r w:rsidDel="00512332">
                <w:rPr>
                  <w:b/>
                  <w:bCs/>
                </w:rPr>
                <w:lastRenderedPageBreak/>
                <w:delText>H</w:delText>
              </w:r>
              <w:r w:rsidR="00172B07" w:rsidRPr="0060603F" w:rsidDel="00512332">
                <w:rPr>
                  <w:b/>
                  <w:bCs/>
                </w:rPr>
                <w:delText>andling collision between UL SRS Tx frequency hopping and other UL/DL signals/channels</w:delText>
              </w:r>
              <w:r w:rsidRPr="0060603F" w:rsidDel="00512332">
                <w:rPr>
                  <w:b/>
                  <w:bCs/>
                </w:rPr>
                <w:delText>:</w:delText>
              </w:r>
            </w:del>
          </w:p>
          <w:p w14:paraId="48955343" w14:textId="10044FA1" w:rsidR="002D09F4" w:rsidDel="00512332" w:rsidRDefault="0006412F" w:rsidP="00B77135">
            <w:pPr>
              <w:rPr>
                <w:del w:id="193" w:author="Nokia (Mani)" w:date="2023-09-20T12:00:00Z"/>
              </w:rPr>
            </w:pPr>
            <w:del w:id="194" w:author="Nokia (Mani)" w:date="2023-09-20T12:00:00Z">
              <w:r w:rsidDel="00512332">
                <w:delText>Decided in a later RAN1 meeting. See RED-15.</w:delText>
              </w:r>
            </w:del>
          </w:p>
        </w:tc>
      </w:tr>
      <w:tr w:rsidR="00AD20B9" w14:paraId="7558B48A" w14:textId="77777777" w:rsidTr="00C373C1">
        <w:tc>
          <w:tcPr>
            <w:tcW w:w="1008" w:type="dxa"/>
          </w:tcPr>
          <w:p w14:paraId="39C085BE" w14:textId="456D5941" w:rsidR="00AD20B9" w:rsidRDefault="00B079DB" w:rsidP="00272B65">
            <w:pPr>
              <w:pStyle w:val="TAC"/>
            </w:pPr>
            <w:r>
              <w:lastRenderedPageBreak/>
              <w:t>RED</w:t>
            </w:r>
            <w:r w:rsidRPr="00CC1A24">
              <w:t>-</w:t>
            </w:r>
            <w:r>
              <w:t>11</w:t>
            </w:r>
          </w:p>
        </w:tc>
        <w:tc>
          <w:tcPr>
            <w:tcW w:w="4320" w:type="dxa"/>
          </w:tcPr>
          <w:p w14:paraId="67131541" w14:textId="77777777" w:rsidR="00AD20B9" w:rsidRPr="0023098E" w:rsidRDefault="00AD20B9">
            <w:pPr>
              <w:numPr>
                <w:ilvl w:val="0"/>
                <w:numId w:val="7"/>
              </w:numPr>
              <w:snapToGrid w:val="0"/>
              <w:spacing w:after="0"/>
              <w:contextualSpacing/>
              <w:jc w:val="both"/>
              <w:textAlignment w:val="baseline"/>
              <w:rPr>
                <w:lang w:eastAsia="zh-CN"/>
              </w:rPr>
            </w:pPr>
            <w:r w:rsidRPr="0023098E">
              <w:rPr>
                <w:lang w:eastAsia="zh-CN"/>
              </w:rPr>
              <w:t xml:space="preserve">It is RAN1’s view that for UL SRS for positioning Tx frequency hopping, switching time before the first hop and after the last hop need to be defined for the SRS for positioning with Tx frequency hopping. </w:t>
            </w:r>
          </w:p>
          <w:p w14:paraId="29D7976D" w14:textId="7106A576" w:rsidR="00D84335" w:rsidRPr="00AD20B9" w:rsidRDefault="00AD20B9">
            <w:pPr>
              <w:numPr>
                <w:ilvl w:val="1"/>
                <w:numId w:val="7"/>
              </w:numPr>
              <w:snapToGrid w:val="0"/>
              <w:spacing w:after="0"/>
              <w:contextualSpacing/>
              <w:jc w:val="both"/>
              <w:textAlignment w:val="baseline"/>
              <w:rPr>
                <w:lang w:eastAsia="zh-CN"/>
              </w:rPr>
            </w:pPr>
            <w:r w:rsidRPr="0023098E">
              <w:rPr>
                <w:lang w:eastAsia="zh-CN"/>
              </w:rPr>
              <w:t>RAN4 is kindly requested to evaluate the applicable switching time (if any) required ahead of the first hop and after the last hop, considering potential differences (in e.g. SCS, bandwidth, CP) between initial/active UL BWP and UL SRS for positioning Tx frequency hopping.</w:t>
            </w:r>
          </w:p>
        </w:tc>
        <w:tc>
          <w:tcPr>
            <w:tcW w:w="4320" w:type="dxa"/>
          </w:tcPr>
          <w:p w14:paraId="5B999DA5" w14:textId="6F5DCD72" w:rsidR="00F9402E" w:rsidRDefault="00F9402E" w:rsidP="00B77135">
            <w:r>
              <w:rPr>
                <w:b/>
                <w:bCs/>
              </w:rPr>
              <w:t>S</w:t>
            </w:r>
            <w:r w:rsidRPr="00C27FEA">
              <w:rPr>
                <w:b/>
                <w:bCs/>
              </w:rPr>
              <w:t>witching time</w:t>
            </w:r>
            <w:r>
              <w:rPr>
                <w:b/>
                <w:bCs/>
              </w:rPr>
              <w:t xml:space="preserve"> </w:t>
            </w:r>
            <w:r w:rsidRPr="00F9402E">
              <w:rPr>
                <w:b/>
                <w:bCs/>
              </w:rPr>
              <w:t>before the first hop and after the last hop</w:t>
            </w:r>
            <w:r>
              <w:rPr>
                <w:b/>
                <w:bCs/>
              </w:rPr>
              <w:t xml:space="preserve"> for ‘SRS for positioning’ Tx frequency hopping</w:t>
            </w:r>
            <w:r w:rsidRPr="00C27FEA">
              <w:rPr>
                <w:b/>
                <w:bCs/>
              </w:rPr>
              <w:t>:</w:t>
            </w:r>
          </w:p>
          <w:p w14:paraId="4ED8FC6D" w14:textId="6E58B160" w:rsidR="00AD20B9" w:rsidRDefault="00DA6F6F" w:rsidP="00B77135">
            <w:r>
              <w:t xml:space="preserve">No RAN2 specification impacts identified at this moment. </w:t>
            </w:r>
            <w:r w:rsidR="003E0202">
              <w:t xml:space="preserve">The impact of having </w:t>
            </w:r>
            <w:r w:rsidR="003E0202" w:rsidRPr="0023098E">
              <w:rPr>
                <w:lang w:eastAsia="zh-CN"/>
              </w:rPr>
              <w:t>switching time before the first hop and after the last hop</w:t>
            </w:r>
            <w:r w:rsidR="003E0202">
              <w:rPr>
                <w:lang w:eastAsia="zh-CN"/>
              </w:rPr>
              <w:t xml:space="preserve"> </w:t>
            </w:r>
            <w:r w:rsidR="003E0202" w:rsidRPr="0023098E">
              <w:rPr>
                <w:lang w:eastAsia="zh-CN"/>
              </w:rPr>
              <w:t>for the SRS for positioning Tx frequency hopping</w:t>
            </w:r>
            <w:r w:rsidR="003E0202">
              <w:rPr>
                <w:lang w:eastAsia="zh-CN"/>
              </w:rPr>
              <w:t xml:space="preserve"> is mainly expected to be for RAN4. FFS if there are any RAN2 impacts based on progress in RAN4.</w:t>
            </w:r>
          </w:p>
        </w:tc>
      </w:tr>
      <w:tr w:rsidR="00D84335" w14:paraId="00B81ED0" w14:textId="77777777" w:rsidTr="00C373C1">
        <w:tc>
          <w:tcPr>
            <w:tcW w:w="1008" w:type="dxa"/>
          </w:tcPr>
          <w:p w14:paraId="7EBF9E97" w14:textId="7C7216CB" w:rsidR="00D84335" w:rsidRDefault="00B079DB" w:rsidP="00272B65">
            <w:pPr>
              <w:pStyle w:val="TAC"/>
            </w:pPr>
            <w:r>
              <w:t>RED</w:t>
            </w:r>
            <w:r w:rsidRPr="00CC1A24">
              <w:t>-</w:t>
            </w:r>
            <w:r>
              <w:t>12</w:t>
            </w:r>
          </w:p>
        </w:tc>
        <w:tc>
          <w:tcPr>
            <w:tcW w:w="4320" w:type="dxa"/>
          </w:tcPr>
          <w:p w14:paraId="2CE3928B" w14:textId="77777777" w:rsidR="00D84335" w:rsidRPr="0023098E" w:rsidRDefault="00D84335" w:rsidP="00D84335">
            <w:pPr>
              <w:rPr>
                <w:bCs/>
                <w:lang w:eastAsia="ja-JP"/>
              </w:rPr>
            </w:pPr>
            <w:r w:rsidRPr="0023098E">
              <w:rPr>
                <w:bCs/>
                <w:lang w:eastAsia="ja-JP"/>
              </w:rPr>
              <w:t>From RAN1 perspective, for DL PRS Rx hopping, a single instance of a measurement gap is used for receiving all the hops for DL PRS with Rx frequency hopping.</w:t>
            </w:r>
          </w:p>
          <w:p w14:paraId="317997F8" w14:textId="77777777" w:rsidR="00D84335" w:rsidRPr="0023098E" w:rsidRDefault="00D84335">
            <w:pPr>
              <w:numPr>
                <w:ilvl w:val="0"/>
                <w:numId w:val="8"/>
              </w:numPr>
              <w:snapToGrid w:val="0"/>
              <w:spacing w:after="0"/>
              <w:contextualSpacing/>
              <w:jc w:val="both"/>
              <w:textAlignment w:val="baseline"/>
              <w:rPr>
                <w:bCs/>
                <w:lang w:eastAsia="zh-CN"/>
              </w:rPr>
            </w:pPr>
            <w:r w:rsidRPr="0023098E">
              <w:rPr>
                <w:bCs/>
                <w:lang w:eastAsia="zh-CN"/>
              </w:rPr>
              <w:t>Note: this does not assume that the reported measurement has to be based on a single instance of a measurement gap</w:t>
            </w:r>
          </w:p>
          <w:p w14:paraId="20C7C4C9" w14:textId="77777777" w:rsidR="00D84335" w:rsidRPr="0023098E" w:rsidRDefault="00D84335">
            <w:pPr>
              <w:numPr>
                <w:ilvl w:val="0"/>
                <w:numId w:val="8"/>
              </w:numPr>
              <w:snapToGrid w:val="0"/>
              <w:spacing w:after="0"/>
              <w:contextualSpacing/>
              <w:jc w:val="both"/>
              <w:textAlignment w:val="baseline"/>
              <w:rPr>
                <w:bCs/>
                <w:lang w:eastAsia="zh-CN"/>
              </w:rPr>
            </w:pPr>
            <w:r w:rsidRPr="0023098E">
              <w:rPr>
                <w:bCs/>
                <w:lang w:eastAsia="zh-CN"/>
              </w:rPr>
              <w:t xml:space="preserve">Send </w:t>
            </w:r>
            <w:proofErr w:type="gramStart"/>
            <w:r w:rsidRPr="0023098E">
              <w:rPr>
                <w:bCs/>
                <w:lang w:eastAsia="zh-CN"/>
              </w:rPr>
              <w:t>an LS</w:t>
            </w:r>
            <w:proofErr w:type="gramEnd"/>
            <w:r w:rsidRPr="0023098E">
              <w:rPr>
                <w:bCs/>
                <w:lang w:eastAsia="zh-CN"/>
              </w:rPr>
              <w:t xml:space="preserve"> to RAN4 to confirm RAN1’s understanding, and if needed ensure that the measurement gap has the proper duration.</w:t>
            </w:r>
          </w:p>
          <w:p w14:paraId="1833F7B3" w14:textId="77777777" w:rsidR="00D84335" w:rsidRPr="0023098E" w:rsidRDefault="00D84335" w:rsidP="00D84335">
            <w:pPr>
              <w:rPr>
                <w:lang w:eastAsia="zh-CN"/>
              </w:rPr>
            </w:pPr>
          </w:p>
        </w:tc>
        <w:tc>
          <w:tcPr>
            <w:tcW w:w="4320" w:type="dxa"/>
          </w:tcPr>
          <w:p w14:paraId="2ACECF26" w14:textId="6D9AD2E7" w:rsidR="00E46447" w:rsidRDefault="00E46447" w:rsidP="00E20F51">
            <w:r w:rsidRPr="00C27FEA">
              <w:rPr>
                <w:b/>
                <w:bCs/>
              </w:rPr>
              <w:t>Measurement gap configuration for measurements on DL PRS with Rx frequency hopping</w:t>
            </w:r>
            <w:r>
              <w:rPr>
                <w:b/>
                <w:bCs/>
              </w:rPr>
              <w:t>:</w:t>
            </w:r>
          </w:p>
          <w:p w14:paraId="4E8CE7F4" w14:textId="560C2406" w:rsidR="00E20F51" w:rsidRDefault="00E20F51" w:rsidP="00E20F51">
            <w:r>
              <w:t>FFS: Impacts to measurement gap configuration aspects in RRC specification depending on further details from RAN4 including whether any new measurement gap configuration is introduced.</w:t>
            </w:r>
          </w:p>
          <w:p w14:paraId="1CB256C9" w14:textId="77777777" w:rsidR="00D84335" w:rsidRDefault="00D84335" w:rsidP="00D84335"/>
        </w:tc>
      </w:tr>
      <w:tr w:rsidR="00D84335" w14:paraId="672B21E3" w14:textId="77777777" w:rsidTr="00C373C1">
        <w:tc>
          <w:tcPr>
            <w:tcW w:w="1008" w:type="dxa"/>
          </w:tcPr>
          <w:p w14:paraId="0B328F6B" w14:textId="5E3B8A96" w:rsidR="00D84335" w:rsidRDefault="00B079DB" w:rsidP="00272B65">
            <w:pPr>
              <w:pStyle w:val="TAC"/>
            </w:pPr>
            <w:r>
              <w:t>RED</w:t>
            </w:r>
            <w:r w:rsidRPr="00CC1A24">
              <w:t>-</w:t>
            </w:r>
            <w:r>
              <w:t>13</w:t>
            </w:r>
          </w:p>
        </w:tc>
        <w:tc>
          <w:tcPr>
            <w:tcW w:w="4320" w:type="dxa"/>
          </w:tcPr>
          <w:p w14:paraId="2DB4C321" w14:textId="125A596C" w:rsidR="00D84335" w:rsidRPr="0023098E" w:rsidRDefault="00D84335" w:rsidP="00D84335">
            <w:pPr>
              <w:rPr>
                <w:bCs/>
                <w:lang w:eastAsia="ja-JP"/>
              </w:rPr>
            </w:pPr>
            <w:r w:rsidRPr="0023098E">
              <w:rPr>
                <w:bCs/>
                <w:lang w:eastAsia="ja-JP"/>
              </w:rPr>
              <w:t>SRS Tx Frequency hopping is supported for both RRC_CONNECTED and RRC_INACTIVE state.</w:t>
            </w:r>
          </w:p>
        </w:tc>
        <w:tc>
          <w:tcPr>
            <w:tcW w:w="4320" w:type="dxa"/>
          </w:tcPr>
          <w:p w14:paraId="3F8B7F90" w14:textId="7DF08CE6" w:rsidR="00DB0F2F" w:rsidRPr="00DB0F2F" w:rsidRDefault="00DB0F2F" w:rsidP="00D84335">
            <w:pPr>
              <w:rPr>
                <w:b/>
                <w:bCs/>
              </w:rPr>
            </w:pPr>
            <w:r w:rsidRPr="00DB0F2F">
              <w:rPr>
                <w:b/>
                <w:bCs/>
              </w:rPr>
              <w:t>Supported RRC states for ‘SRS for positioning’ Tx frequency hopping:</w:t>
            </w:r>
          </w:p>
          <w:p w14:paraId="0AAE98DE" w14:textId="25977C62" w:rsidR="00D84335" w:rsidRDefault="00172B07" w:rsidP="00D84335">
            <w:r>
              <w:t xml:space="preserve">Ensure that RRC signalling of ‘SRS for positioning’ Tx frequency hopping pattern is applicable for both RRC_CONNECTED and RRC_INACTIVE </w:t>
            </w:r>
            <w:proofErr w:type="spellStart"/>
            <w:r>
              <w:t>RedCap</w:t>
            </w:r>
            <w:proofErr w:type="spellEnd"/>
            <w:r>
              <w:t xml:space="preserve"> UE</w:t>
            </w:r>
            <w:r w:rsidR="00FA32E0">
              <w:t>s</w:t>
            </w:r>
            <w:r>
              <w:t>.</w:t>
            </w:r>
          </w:p>
        </w:tc>
      </w:tr>
      <w:tr w:rsidR="00D84335" w14:paraId="0B2F8F9D" w14:textId="77777777" w:rsidTr="00C373C1">
        <w:tc>
          <w:tcPr>
            <w:tcW w:w="1008" w:type="dxa"/>
          </w:tcPr>
          <w:p w14:paraId="6614CDFF" w14:textId="76321CE8" w:rsidR="00D84335" w:rsidRDefault="00B079DB" w:rsidP="00272B65">
            <w:pPr>
              <w:pStyle w:val="TAC"/>
            </w:pPr>
            <w:r>
              <w:t>RED</w:t>
            </w:r>
            <w:r w:rsidRPr="00CC1A24">
              <w:t>-</w:t>
            </w:r>
            <w:r>
              <w:t>14</w:t>
            </w:r>
          </w:p>
        </w:tc>
        <w:tc>
          <w:tcPr>
            <w:tcW w:w="4320" w:type="dxa"/>
          </w:tcPr>
          <w:p w14:paraId="3AA52798" w14:textId="77777777" w:rsidR="00D84335" w:rsidRPr="0023098E" w:rsidRDefault="00D84335" w:rsidP="00D84335">
            <w:pPr>
              <w:rPr>
                <w:bCs/>
                <w:lang w:eastAsia="ja-JP"/>
              </w:rPr>
            </w:pPr>
            <w:r w:rsidRPr="0023098E">
              <w:rPr>
                <w:bCs/>
                <w:lang w:eastAsia="ja-JP"/>
              </w:rPr>
              <w:t>For the SRS Tx hopping pattern configuration support at least the staircase pattern, including a wrapped staircase pattern.</w:t>
            </w:r>
          </w:p>
          <w:p w14:paraId="6CECB67A" w14:textId="77777777" w:rsidR="00D84335" w:rsidRPr="0023098E" w:rsidRDefault="00D84335">
            <w:pPr>
              <w:numPr>
                <w:ilvl w:val="0"/>
                <w:numId w:val="9"/>
              </w:numPr>
              <w:snapToGrid w:val="0"/>
              <w:spacing w:after="0"/>
              <w:contextualSpacing/>
              <w:jc w:val="both"/>
              <w:textAlignment w:val="baseline"/>
              <w:rPr>
                <w:bCs/>
                <w:lang w:eastAsia="zh-CN"/>
              </w:rPr>
            </w:pPr>
            <w:r w:rsidRPr="0023098E">
              <w:rPr>
                <w:bCs/>
                <w:lang w:eastAsia="zh-CN"/>
              </w:rPr>
              <w:t>Support configuring the starting PRB of the first hop</w:t>
            </w:r>
          </w:p>
          <w:p w14:paraId="472F99F6" w14:textId="525734D3" w:rsidR="00D84335" w:rsidRPr="00200B69" w:rsidRDefault="00D84335">
            <w:pPr>
              <w:numPr>
                <w:ilvl w:val="0"/>
                <w:numId w:val="9"/>
              </w:numPr>
              <w:snapToGrid w:val="0"/>
              <w:spacing w:after="0"/>
              <w:contextualSpacing/>
              <w:jc w:val="both"/>
              <w:textAlignment w:val="baseline"/>
              <w:rPr>
                <w:bCs/>
                <w:lang w:eastAsia="zh-CN"/>
              </w:rPr>
            </w:pPr>
            <w:r w:rsidRPr="0023098E">
              <w:rPr>
                <w:bCs/>
                <w:lang w:eastAsia="zh-CN"/>
              </w:rPr>
              <w:t>FFS: details of signalling of PRB overlap across consecutive hops and bandwidth of each hop</w:t>
            </w:r>
          </w:p>
        </w:tc>
        <w:tc>
          <w:tcPr>
            <w:tcW w:w="4320" w:type="dxa"/>
          </w:tcPr>
          <w:p w14:paraId="66861B04" w14:textId="41C74D62" w:rsidR="00D84335" w:rsidRDefault="0073344F" w:rsidP="00D84335">
            <w:r w:rsidRPr="002A7885">
              <w:rPr>
                <w:b/>
                <w:bCs/>
              </w:rPr>
              <w:t>‘SRS for positioning’ Tx frequency hopping pattern</w:t>
            </w:r>
            <w:r>
              <w:rPr>
                <w:b/>
                <w:bCs/>
              </w:rPr>
              <w:t xml:space="preserve"> configuration</w:t>
            </w:r>
            <w:r w:rsidRPr="002A7885">
              <w:rPr>
                <w:b/>
                <w:bCs/>
              </w:rPr>
              <w:t>:</w:t>
            </w:r>
          </w:p>
          <w:p w14:paraId="49D9C02D" w14:textId="77777777" w:rsidR="0073344F" w:rsidRDefault="0073344F" w:rsidP="00D84335">
            <w:r>
              <w:t>Related to RED-09.</w:t>
            </w:r>
          </w:p>
          <w:p w14:paraId="04478767" w14:textId="5A1E1F14" w:rsidR="0000004B" w:rsidRDefault="0000004B" w:rsidP="0000004B">
            <w:r>
              <w:t xml:space="preserve">RRC specification impacts: The ‘SRS for positioning’ Tx frequency hopping pattern configuration provided </w:t>
            </w:r>
            <w:r w:rsidR="003B17E4">
              <w:t xml:space="preserve">to UE </w:t>
            </w:r>
            <w:r>
              <w:t xml:space="preserve">as part of </w:t>
            </w:r>
            <w:r w:rsidR="003B17E4">
              <w:t xml:space="preserve">the </w:t>
            </w:r>
            <w:r>
              <w:t>SRS configuration includes the starting PRB of the first hop. Further signalling details</w:t>
            </w:r>
            <w:r w:rsidR="003B17E4">
              <w:t xml:space="preserve"> FFS depending on RAN1 progress on parameters discussions.</w:t>
            </w:r>
          </w:p>
          <w:p w14:paraId="0832428B" w14:textId="7C2FFCCA" w:rsidR="0000004B" w:rsidRDefault="0000004B" w:rsidP="00D84335"/>
        </w:tc>
      </w:tr>
      <w:tr w:rsidR="00D84335" w14:paraId="768DE48E" w14:textId="77777777" w:rsidTr="00C373C1">
        <w:tc>
          <w:tcPr>
            <w:tcW w:w="1008" w:type="dxa"/>
          </w:tcPr>
          <w:p w14:paraId="364783DC" w14:textId="52B4EC67" w:rsidR="00D84335" w:rsidRDefault="00B079DB" w:rsidP="00272B65">
            <w:pPr>
              <w:pStyle w:val="TAC"/>
            </w:pPr>
            <w:r>
              <w:t>RED</w:t>
            </w:r>
            <w:r w:rsidRPr="00CC1A24">
              <w:t>-</w:t>
            </w:r>
            <w:r>
              <w:t>15</w:t>
            </w:r>
          </w:p>
        </w:tc>
        <w:tc>
          <w:tcPr>
            <w:tcW w:w="4320" w:type="dxa"/>
          </w:tcPr>
          <w:p w14:paraId="1E93D563" w14:textId="77777777" w:rsidR="00B01784" w:rsidRPr="00EE1448" w:rsidRDefault="00B01784" w:rsidP="00B01784">
            <w:pPr>
              <w:rPr>
                <w:rFonts w:ascii="Arial" w:eastAsia="MS Mincho" w:hAnsi="Arial" w:cs="Arial"/>
                <w:sz w:val="16"/>
                <w:szCs w:val="16"/>
                <w:lang w:eastAsia="ja-JP"/>
              </w:rPr>
            </w:pPr>
            <w:r w:rsidRPr="00EE1448">
              <w:rPr>
                <w:rFonts w:ascii="Arial" w:eastAsia="MS Mincho" w:hAnsi="Arial" w:cs="Arial"/>
                <w:sz w:val="16"/>
                <w:szCs w:val="16"/>
                <w:lang w:eastAsia="ja-JP"/>
              </w:rPr>
              <w:t xml:space="preserve">For </w:t>
            </w:r>
            <w:proofErr w:type="spellStart"/>
            <w:r w:rsidRPr="00EE1448">
              <w:rPr>
                <w:rFonts w:ascii="Arial" w:eastAsia="MS Mincho" w:hAnsi="Arial" w:cs="Arial"/>
                <w:sz w:val="16"/>
                <w:szCs w:val="16"/>
                <w:lang w:eastAsia="ja-JP"/>
              </w:rPr>
              <w:t>RedCap</w:t>
            </w:r>
            <w:proofErr w:type="spellEnd"/>
            <w:r w:rsidRPr="00EE1448">
              <w:rPr>
                <w:rFonts w:ascii="Arial" w:eastAsia="MS Mincho" w:hAnsi="Arial" w:cs="Arial"/>
                <w:sz w:val="16"/>
                <w:szCs w:val="16"/>
                <w:lang w:eastAsia="ja-JP"/>
              </w:rPr>
              <w:t xml:space="preserve"> UEs positioning transmitting the UL SRS with frequency hopping, regarding the collisions between other UL and DL signals/channels and the UL SRS with frequency hopping, support both of the following options </w:t>
            </w:r>
          </w:p>
          <w:p w14:paraId="286E0557" w14:textId="77777777" w:rsidR="00B01784" w:rsidRPr="00EE1448" w:rsidRDefault="00B01784">
            <w:pPr>
              <w:numPr>
                <w:ilvl w:val="0"/>
                <w:numId w:val="11"/>
              </w:numPr>
              <w:spacing w:after="0"/>
              <w:rPr>
                <w:rFonts w:ascii="Arial" w:hAnsi="Arial" w:cs="Arial"/>
                <w:sz w:val="16"/>
                <w:szCs w:val="16"/>
                <w:lang w:eastAsia="ja-JP"/>
              </w:rPr>
            </w:pPr>
            <w:r w:rsidRPr="00EE1448">
              <w:rPr>
                <w:rFonts w:ascii="Arial" w:hAnsi="Arial" w:cs="Arial"/>
                <w:sz w:val="16"/>
                <w:szCs w:val="16"/>
                <w:lang w:eastAsia="ja-JP"/>
              </w:rPr>
              <w:t>Option 1: UL time window where the UE is not expected to [</w:t>
            </w:r>
            <w:proofErr w:type="gramStart"/>
            <w:r w:rsidRPr="00EE1448">
              <w:rPr>
                <w:rFonts w:ascii="Arial" w:hAnsi="Arial" w:cs="Arial"/>
                <w:sz w:val="16"/>
                <w:szCs w:val="16"/>
                <w:lang w:eastAsia="ja-JP"/>
              </w:rPr>
              <w:t>]transmit</w:t>
            </w:r>
            <w:proofErr w:type="gramEnd"/>
            <w:r w:rsidRPr="00EE1448">
              <w:rPr>
                <w:rFonts w:ascii="Arial" w:hAnsi="Arial" w:cs="Arial"/>
                <w:sz w:val="16"/>
                <w:szCs w:val="16"/>
                <w:lang w:eastAsia="ja-JP"/>
              </w:rPr>
              <w:t xml:space="preserve"> other signals/channels and is only expected to transmit FH SRS for positioning.</w:t>
            </w:r>
          </w:p>
          <w:p w14:paraId="1FCFB44C" w14:textId="77777777" w:rsidR="00B01784" w:rsidRPr="00EE1448" w:rsidRDefault="00B01784">
            <w:pPr>
              <w:numPr>
                <w:ilvl w:val="1"/>
                <w:numId w:val="11"/>
              </w:numPr>
              <w:spacing w:after="0"/>
              <w:rPr>
                <w:rFonts w:ascii="Arial" w:hAnsi="Arial" w:cs="Arial"/>
                <w:sz w:val="16"/>
                <w:szCs w:val="16"/>
                <w:lang w:eastAsia="ja-JP"/>
              </w:rPr>
            </w:pPr>
            <w:r w:rsidRPr="00EE1448">
              <w:rPr>
                <w:rFonts w:ascii="Arial" w:hAnsi="Arial" w:cs="Arial"/>
                <w:sz w:val="16"/>
                <w:szCs w:val="16"/>
                <w:lang w:eastAsia="ja-JP"/>
              </w:rPr>
              <w:t>FFS details of an UL time window</w:t>
            </w:r>
          </w:p>
          <w:p w14:paraId="7E448B57" w14:textId="77777777" w:rsidR="00B01784" w:rsidRPr="00EE1448" w:rsidRDefault="00B01784">
            <w:pPr>
              <w:numPr>
                <w:ilvl w:val="1"/>
                <w:numId w:val="11"/>
              </w:numPr>
              <w:spacing w:after="0"/>
              <w:rPr>
                <w:rFonts w:ascii="Arial" w:hAnsi="Arial" w:cs="Arial"/>
                <w:sz w:val="16"/>
                <w:szCs w:val="16"/>
                <w:lang w:eastAsia="ja-JP"/>
              </w:rPr>
            </w:pPr>
            <w:r w:rsidRPr="00EE1448">
              <w:rPr>
                <w:rFonts w:ascii="Arial" w:hAnsi="Arial" w:cs="Arial"/>
                <w:sz w:val="16"/>
                <w:szCs w:val="16"/>
                <w:lang w:eastAsia="ja-JP"/>
              </w:rPr>
              <w:t>Note: it implies that UE drops the transmission of other signals/channels and transmits SRS for positioning</w:t>
            </w:r>
          </w:p>
          <w:p w14:paraId="26A2909A" w14:textId="77777777" w:rsidR="00B01784" w:rsidRPr="00EE1448" w:rsidRDefault="00B01784">
            <w:pPr>
              <w:numPr>
                <w:ilvl w:val="0"/>
                <w:numId w:val="11"/>
              </w:numPr>
              <w:spacing w:after="0"/>
              <w:rPr>
                <w:rFonts w:ascii="Arial" w:hAnsi="Arial" w:cs="Arial"/>
                <w:sz w:val="16"/>
                <w:szCs w:val="16"/>
                <w:lang w:eastAsia="ja-JP"/>
              </w:rPr>
            </w:pPr>
            <w:r w:rsidRPr="00EE1448">
              <w:rPr>
                <w:rFonts w:ascii="Arial" w:hAnsi="Arial" w:cs="Arial"/>
                <w:sz w:val="16"/>
                <w:szCs w:val="16"/>
                <w:lang w:eastAsia="ja-JP"/>
              </w:rPr>
              <w:t xml:space="preserve">Option 2: new collision rules between the UL </w:t>
            </w:r>
            <w:r w:rsidRPr="00EE1448">
              <w:rPr>
                <w:rFonts w:ascii="Arial" w:hAnsi="Arial" w:cs="Arial"/>
                <w:sz w:val="16"/>
                <w:szCs w:val="16"/>
                <w:lang w:eastAsia="ja-JP"/>
              </w:rPr>
              <w:lastRenderedPageBreak/>
              <w:t>SRS with frequency hopping and other UL and DL signals/channels/. Option 2 can apply without [or outside] UL time window (i.e. option 1)</w:t>
            </w:r>
          </w:p>
          <w:p w14:paraId="4592317F" w14:textId="77777777" w:rsidR="00B01784" w:rsidRPr="00EE1448" w:rsidRDefault="00B01784">
            <w:pPr>
              <w:numPr>
                <w:ilvl w:val="1"/>
                <w:numId w:val="11"/>
              </w:numPr>
              <w:spacing w:after="0"/>
              <w:rPr>
                <w:rFonts w:ascii="Arial" w:hAnsi="Arial" w:cs="Arial"/>
                <w:sz w:val="16"/>
                <w:szCs w:val="16"/>
                <w:lang w:eastAsia="ja-JP"/>
              </w:rPr>
            </w:pPr>
            <w:r w:rsidRPr="00EE1448">
              <w:rPr>
                <w:rFonts w:ascii="Arial" w:hAnsi="Arial" w:cs="Arial"/>
                <w:sz w:val="16"/>
                <w:szCs w:val="16"/>
                <w:lang w:eastAsia="ja-JP"/>
              </w:rPr>
              <w:t>FFS: details on the collision rules</w:t>
            </w:r>
          </w:p>
          <w:p w14:paraId="709A4F0F" w14:textId="1481AEE7" w:rsidR="00D84335" w:rsidRPr="0023098E" w:rsidRDefault="00B01784" w:rsidP="00B01784">
            <w:pPr>
              <w:rPr>
                <w:lang w:eastAsia="ja-JP"/>
              </w:rPr>
            </w:pPr>
            <w:r w:rsidRPr="00EE1448">
              <w:rPr>
                <w:rFonts w:ascii="Arial" w:hAnsi="Arial" w:cs="Arial"/>
                <w:sz w:val="16"/>
                <w:szCs w:val="16"/>
                <w:lang w:eastAsia="ja-JP"/>
              </w:rPr>
              <w:t xml:space="preserve">Note: it is understood that option 2 is a component of the feature for UL SRS Tx hopping (FG </w:t>
            </w:r>
            <w:r w:rsidRPr="00EE1448">
              <w:rPr>
                <w:rFonts w:ascii="Arial" w:eastAsia="Malgun Gothic" w:hAnsi="Arial" w:cs="Arial"/>
                <w:sz w:val="16"/>
                <w:szCs w:val="16"/>
                <w:lang w:eastAsia="ja-JP"/>
              </w:rPr>
              <w:t>41-5-2</w:t>
            </w:r>
            <w:r w:rsidRPr="00EE1448">
              <w:rPr>
                <w:rFonts w:ascii="Arial" w:hAnsi="Arial" w:cs="Arial"/>
                <w:sz w:val="16"/>
                <w:szCs w:val="16"/>
                <w:lang w:eastAsia="ja-JP"/>
              </w:rPr>
              <w:t>), and option 1 is a separate feature group.</w:t>
            </w:r>
          </w:p>
        </w:tc>
        <w:tc>
          <w:tcPr>
            <w:tcW w:w="4320" w:type="dxa"/>
          </w:tcPr>
          <w:p w14:paraId="4D7B0C21" w14:textId="048D3911" w:rsidR="00F9402E" w:rsidRDefault="00F9402E" w:rsidP="00D84335">
            <w:r>
              <w:rPr>
                <w:b/>
                <w:bCs/>
              </w:rPr>
              <w:lastRenderedPageBreak/>
              <w:t>H</w:t>
            </w:r>
            <w:r w:rsidRPr="0060603F">
              <w:rPr>
                <w:b/>
                <w:bCs/>
              </w:rPr>
              <w:t>andling collision between UL SRS Tx frequency hopping and other UL/DL signals/channels:</w:t>
            </w:r>
          </w:p>
          <w:p w14:paraId="4D005925" w14:textId="78775A27" w:rsidR="00073B1F" w:rsidRDefault="00073B1F" w:rsidP="00D84335">
            <w:r>
              <w:t xml:space="preserve">For Option 1 for handling collision between UL SRS Tx frequency hopping and other UL/DL signals/channels, the serving </w:t>
            </w:r>
            <w:proofErr w:type="spellStart"/>
            <w:r>
              <w:t>gNB</w:t>
            </w:r>
            <w:proofErr w:type="spellEnd"/>
            <w:r>
              <w:t xml:space="preserve"> needs to configure UE with </w:t>
            </w:r>
            <w:r w:rsidRPr="00E1146D">
              <w:rPr>
                <w:lang w:eastAsia="x-none"/>
              </w:rPr>
              <w:t xml:space="preserve">UL time window </w:t>
            </w:r>
            <w:r>
              <w:rPr>
                <w:lang w:eastAsia="x-none"/>
              </w:rPr>
              <w:t xml:space="preserve">for UL </w:t>
            </w:r>
            <w:r>
              <w:t>‘SRS for positioning’ Tx frequency hopping.</w:t>
            </w:r>
            <w:r w:rsidR="009773F1">
              <w:t xml:space="preserve"> See RED-20.</w:t>
            </w:r>
          </w:p>
          <w:p w14:paraId="351D6D56" w14:textId="06001A5F" w:rsidR="004506B9" w:rsidRDefault="004506B9" w:rsidP="00D84335">
            <w:r>
              <w:lastRenderedPageBreak/>
              <w:t>For Option 2 for handling collision between UL SRS Tx frequency hopping and other UL/DL signals/channels</w:t>
            </w:r>
            <w:r w:rsidR="000321B6">
              <w:t>,</w:t>
            </w:r>
            <w:r>
              <w:t xml:space="preserve"> RAN1 could define the collision rules</w:t>
            </w:r>
            <w:r w:rsidR="000321B6">
              <w:t xml:space="preserve"> in their specification.</w:t>
            </w:r>
          </w:p>
          <w:p w14:paraId="6AD7DEDE" w14:textId="3C3F5FFD" w:rsidR="004506B9" w:rsidRDefault="004506B9" w:rsidP="00D84335"/>
        </w:tc>
      </w:tr>
      <w:tr w:rsidR="00B01784" w14:paraId="325CBC16" w14:textId="77777777" w:rsidTr="00C373C1">
        <w:tc>
          <w:tcPr>
            <w:tcW w:w="1008" w:type="dxa"/>
          </w:tcPr>
          <w:p w14:paraId="325BA6C1" w14:textId="0E371E52" w:rsidR="00B01784" w:rsidRDefault="00B079DB" w:rsidP="00272B65">
            <w:pPr>
              <w:pStyle w:val="TAC"/>
            </w:pPr>
            <w:r>
              <w:lastRenderedPageBreak/>
              <w:t>RED</w:t>
            </w:r>
            <w:r w:rsidRPr="00CC1A24">
              <w:t>-</w:t>
            </w:r>
            <w:r>
              <w:t>16</w:t>
            </w:r>
          </w:p>
        </w:tc>
        <w:tc>
          <w:tcPr>
            <w:tcW w:w="4320" w:type="dxa"/>
          </w:tcPr>
          <w:p w14:paraId="01190472" w14:textId="30E77CD3" w:rsidR="00B01784" w:rsidRPr="00200B69" w:rsidRDefault="00B01784" w:rsidP="00D84335">
            <w:pPr>
              <w:rPr>
                <w:lang w:eastAsia="x-none"/>
              </w:rPr>
            </w:pPr>
            <w:r w:rsidRPr="00EE1448">
              <w:rPr>
                <w:kern w:val="2"/>
              </w:rPr>
              <w:t xml:space="preserve">PRS Rx frequency hopping for RRC_INACTIVE state and for RRC_IDLE state is supported for a </w:t>
            </w:r>
            <w:proofErr w:type="spellStart"/>
            <w:r w:rsidRPr="00EE1448">
              <w:rPr>
                <w:kern w:val="2"/>
              </w:rPr>
              <w:t>RedCap</w:t>
            </w:r>
            <w:proofErr w:type="spellEnd"/>
            <w:r w:rsidRPr="00EE1448">
              <w:rPr>
                <w:kern w:val="2"/>
              </w:rPr>
              <w:t xml:space="preserve"> UE.</w:t>
            </w:r>
          </w:p>
        </w:tc>
        <w:tc>
          <w:tcPr>
            <w:tcW w:w="4320" w:type="dxa"/>
          </w:tcPr>
          <w:p w14:paraId="52E30A4C" w14:textId="77777777" w:rsidR="00B01784" w:rsidRDefault="004128C7" w:rsidP="00D84335">
            <w:pPr>
              <w:rPr>
                <w:b/>
                <w:bCs/>
              </w:rPr>
            </w:pPr>
            <w:r w:rsidRPr="00DB0F2F">
              <w:rPr>
                <w:b/>
                <w:bCs/>
              </w:rPr>
              <w:t xml:space="preserve">Supported RRC states for </w:t>
            </w:r>
            <w:r>
              <w:rPr>
                <w:b/>
                <w:bCs/>
              </w:rPr>
              <w:t>DL PRS</w:t>
            </w:r>
            <w:r w:rsidRPr="00DB0F2F">
              <w:rPr>
                <w:b/>
                <w:bCs/>
              </w:rPr>
              <w:t xml:space="preserve"> </w:t>
            </w:r>
            <w:r>
              <w:rPr>
                <w:b/>
                <w:bCs/>
              </w:rPr>
              <w:t>Rx</w:t>
            </w:r>
            <w:r w:rsidRPr="00DB0F2F">
              <w:rPr>
                <w:b/>
                <w:bCs/>
              </w:rPr>
              <w:t xml:space="preserve"> frequency hopping</w:t>
            </w:r>
            <w:r>
              <w:rPr>
                <w:b/>
                <w:bCs/>
              </w:rPr>
              <w:t>:</w:t>
            </w:r>
          </w:p>
          <w:p w14:paraId="37CC4415" w14:textId="52FF6D24" w:rsidR="00EA228C" w:rsidRPr="00EA228C" w:rsidRDefault="00EA228C" w:rsidP="00D84335">
            <w:r>
              <w:t xml:space="preserve">Ensure that measurement gap configuration for measurement of PRS with Rx frequency hopping is applicable for both RRC_INACTIVE and RRC_IDLE </w:t>
            </w:r>
            <w:proofErr w:type="spellStart"/>
            <w:r>
              <w:t>RedCap</w:t>
            </w:r>
            <w:proofErr w:type="spellEnd"/>
            <w:r>
              <w:t xml:space="preserve"> UEs.</w:t>
            </w:r>
          </w:p>
        </w:tc>
      </w:tr>
      <w:tr w:rsidR="00B01784" w14:paraId="525E740A" w14:textId="77777777" w:rsidTr="00C373C1">
        <w:tc>
          <w:tcPr>
            <w:tcW w:w="1008" w:type="dxa"/>
          </w:tcPr>
          <w:p w14:paraId="6814CA1F" w14:textId="61B549C3" w:rsidR="00B01784" w:rsidRDefault="00B079DB" w:rsidP="00272B65">
            <w:pPr>
              <w:pStyle w:val="TAC"/>
            </w:pPr>
            <w:r>
              <w:t>RED</w:t>
            </w:r>
            <w:r w:rsidRPr="00CC1A24">
              <w:t>-</w:t>
            </w:r>
            <w:r>
              <w:t>17</w:t>
            </w:r>
          </w:p>
        </w:tc>
        <w:tc>
          <w:tcPr>
            <w:tcW w:w="4320" w:type="dxa"/>
          </w:tcPr>
          <w:p w14:paraId="1A9C6AA7" w14:textId="77777777" w:rsidR="00B01784" w:rsidRPr="00EE1448" w:rsidRDefault="00B01784" w:rsidP="00B01784">
            <w:pPr>
              <w:rPr>
                <w:lang w:eastAsia="x-none"/>
              </w:rPr>
            </w:pPr>
            <w:r w:rsidRPr="00EE1448">
              <w:rPr>
                <w:lang w:eastAsia="ja-JP"/>
              </w:rPr>
              <w:t>For the SRS Tx hopping, both hopping patterns (i.e. one cycle containing all the hops) that can span across slots or fit within one slot are supported.</w:t>
            </w:r>
          </w:p>
          <w:p w14:paraId="7DB44B20" w14:textId="77777777" w:rsidR="00B01784" w:rsidRPr="00EE1448" w:rsidRDefault="00B01784">
            <w:pPr>
              <w:pStyle w:val="a9"/>
              <w:numPr>
                <w:ilvl w:val="0"/>
                <w:numId w:val="10"/>
              </w:numPr>
            </w:pPr>
            <w:r w:rsidRPr="00EE1448">
              <w:t>FFS: determination of the starting symbol position for each hop</w:t>
            </w:r>
          </w:p>
          <w:p w14:paraId="009B00CD" w14:textId="07750FB0" w:rsidR="00B01784" w:rsidRPr="00200B69" w:rsidRDefault="00B01784">
            <w:pPr>
              <w:pStyle w:val="a9"/>
              <w:numPr>
                <w:ilvl w:val="0"/>
                <w:numId w:val="10"/>
              </w:numPr>
            </w:pPr>
            <w:r w:rsidRPr="00EE1448">
              <w:t>FFS: duration of each hop</w:t>
            </w:r>
          </w:p>
        </w:tc>
        <w:tc>
          <w:tcPr>
            <w:tcW w:w="4320" w:type="dxa"/>
          </w:tcPr>
          <w:p w14:paraId="7DAC557F" w14:textId="44AB0DD9" w:rsidR="00B01784" w:rsidRDefault="006B7DE9" w:rsidP="00D84335">
            <w:pPr>
              <w:rPr>
                <w:b/>
                <w:bCs/>
              </w:rPr>
            </w:pPr>
            <w:r w:rsidRPr="002A7885">
              <w:rPr>
                <w:b/>
                <w:bCs/>
              </w:rPr>
              <w:t>‘SRS for positioning’ Tx frequency hopping pattern</w:t>
            </w:r>
            <w:r>
              <w:rPr>
                <w:b/>
                <w:bCs/>
              </w:rPr>
              <w:t xml:space="preserve"> configuration</w:t>
            </w:r>
            <w:r w:rsidR="0083318C">
              <w:rPr>
                <w:b/>
                <w:bCs/>
              </w:rPr>
              <w:t xml:space="preserve"> (time domain)</w:t>
            </w:r>
            <w:r w:rsidRPr="002A7885">
              <w:rPr>
                <w:b/>
                <w:bCs/>
              </w:rPr>
              <w:t>:</w:t>
            </w:r>
          </w:p>
          <w:p w14:paraId="24850C87" w14:textId="372314F4" w:rsidR="00913573" w:rsidRPr="00913573" w:rsidRDefault="00913573" w:rsidP="00D84335">
            <w:r>
              <w:t xml:space="preserve">Wait for RAN1 progress on parameters for </w:t>
            </w:r>
            <w:proofErr w:type="spellStart"/>
            <w:r>
              <w:t>RedCap</w:t>
            </w:r>
            <w:proofErr w:type="spellEnd"/>
            <w:r>
              <w:t xml:space="preserve"> positioning.</w:t>
            </w:r>
          </w:p>
          <w:p w14:paraId="08614757" w14:textId="77777777" w:rsidR="006B7DE9" w:rsidRDefault="006B7DE9" w:rsidP="00D84335"/>
          <w:p w14:paraId="557A5D69" w14:textId="77777777" w:rsidR="006B7DE9" w:rsidRDefault="006B7DE9" w:rsidP="00D84335"/>
        </w:tc>
      </w:tr>
      <w:tr w:rsidR="00B01784" w14:paraId="0899631B" w14:textId="77777777" w:rsidTr="00C373C1">
        <w:tc>
          <w:tcPr>
            <w:tcW w:w="1008" w:type="dxa"/>
          </w:tcPr>
          <w:p w14:paraId="143F9425" w14:textId="6721EF64" w:rsidR="00B01784" w:rsidRDefault="00B079DB" w:rsidP="00272B65">
            <w:pPr>
              <w:pStyle w:val="TAC"/>
            </w:pPr>
            <w:r>
              <w:t>RED</w:t>
            </w:r>
            <w:r w:rsidRPr="00CC1A24">
              <w:t>-</w:t>
            </w:r>
            <w:r>
              <w:t>18</w:t>
            </w:r>
          </w:p>
        </w:tc>
        <w:tc>
          <w:tcPr>
            <w:tcW w:w="4320" w:type="dxa"/>
          </w:tcPr>
          <w:p w14:paraId="6E6F4141" w14:textId="77777777" w:rsidR="00B01784" w:rsidRPr="00EE1448" w:rsidRDefault="00B01784" w:rsidP="00B01784">
            <w:pPr>
              <w:rPr>
                <w:rFonts w:eastAsia="MS Mincho"/>
                <w:b/>
                <w:bCs/>
              </w:rPr>
            </w:pPr>
            <w:r w:rsidRPr="00EE1448">
              <w:rPr>
                <w:rFonts w:eastAsia="MS Mincho"/>
              </w:rPr>
              <w:t>SRS for positioning with Tx hopping can be configured outside of the active UL BWP</w:t>
            </w:r>
            <w:r>
              <w:rPr>
                <w:rFonts w:eastAsia="MS Mincho"/>
              </w:rPr>
              <w:t>.</w:t>
            </w:r>
          </w:p>
          <w:p w14:paraId="66231C77" w14:textId="59933F75" w:rsidR="00B01784" w:rsidRPr="00200B69" w:rsidRDefault="00B01784">
            <w:pPr>
              <w:numPr>
                <w:ilvl w:val="0"/>
                <w:numId w:val="12"/>
              </w:numPr>
              <w:spacing w:after="0"/>
              <w:rPr>
                <w:rFonts w:eastAsia="MS Mincho"/>
                <w:b/>
                <w:bCs/>
              </w:rPr>
            </w:pPr>
            <w:r w:rsidRPr="00EE1448">
              <w:rPr>
                <w:rFonts w:eastAsia="MS Mincho"/>
              </w:rPr>
              <w:t>The configuration may include SCS, CP size and bandwidth (position and size), which can use a SCS, CP size and bandwidth different from the UL active BWP</w:t>
            </w:r>
            <w:r>
              <w:rPr>
                <w:rFonts w:eastAsia="MS Mincho"/>
              </w:rPr>
              <w:t>.</w:t>
            </w:r>
          </w:p>
        </w:tc>
        <w:tc>
          <w:tcPr>
            <w:tcW w:w="4320" w:type="dxa"/>
          </w:tcPr>
          <w:p w14:paraId="6C07F6F1" w14:textId="7AF78E1C" w:rsidR="00B01784" w:rsidRDefault="00C34140" w:rsidP="00D84335">
            <w:r>
              <w:t xml:space="preserve">Wait for RAN1 progress on parameters for </w:t>
            </w:r>
            <w:proofErr w:type="spellStart"/>
            <w:r>
              <w:t>RedCap</w:t>
            </w:r>
            <w:proofErr w:type="spellEnd"/>
            <w:r>
              <w:t xml:space="preserve"> positioning.</w:t>
            </w:r>
          </w:p>
        </w:tc>
      </w:tr>
      <w:tr w:rsidR="00B01784" w14:paraId="417DD696" w14:textId="77777777" w:rsidTr="00C373C1">
        <w:tc>
          <w:tcPr>
            <w:tcW w:w="1008" w:type="dxa"/>
          </w:tcPr>
          <w:p w14:paraId="58F69603" w14:textId="5FD89677" w:rsidR="00B01784" w:rsidRDefault="00B079DB" w:rsidP="00272B65">
            <w:pPr>
              <w:pStyle w:val="TAC"/>
            </w:pPr>
            <w:r>
              <w:t>RED</w:t>
            </w:r>
            <w:r w:rsidRPr="00CC1A24">
              <w:t>-</w:t>
            </w:r>
            <w:r>
              <w:t>19</w:t>
            </w:r>
          </w:p>
        </w:tc>
        <w:tc>
          <w:tcPr>
            <w:tcW w:w="4320" w:type="dxa"/>
          </w:tcPr>
          <w:p w14:paraId="1708E870" w14:textId="77777777" w:rsidR="00B01784" w:rsidRPr="00EE1448" w:rsidRDefault="00B01784" w:rsidP="00B01784">
            <w:pPr>
              <w:rPr>
                <w:bCs/>
                <w:lang w:eastAsia="ja-JP"/>
              </w:rPr>
            </w:pPr>
            <w:r w:rsidRPr="00EE1448">
              <w:rPr>
                <w:bCs/>
                <w:lang w:eastAsia="ja-JP"/>
              </w:rPr>
              <w:t>For SRS Tx hopping, the configuration includes:</w:t>
            </w:r>
          </w:p>
          <w:p w14:paraId="4BC9C3CA" w14:textId="77777777" w:rsidR="00B01784" w:rsidRPr="00EE1448" w:rsidRDefault="00B01784">
            <w:pPr>
              <w:numPr>
                <w:ilvl w:val="0"/>
                <w:numId w:val="13"/>
              </w:numPr>
              <w:spacing w:after="0"/>
              <w:rPr>
                <w:bCs/>
                <w:lang w:eastAsia="ja-JP"/>
              </w:rPr>
            </w:pPr>
            <w:r w:rsidRPr="00EE1448">
              <w:rPr>
                <w:bCs/>
                <w:lang w:eastAsia="ja-JP"/>
              </w:rPr>
              <w:t>a hop bandwidth common to all hops</w:t>
            </w:r>
          </w:p>
          <w:p w14:paraId="1668F194" w14:textId="77777777" w:rsidR="00B01784" w:rsidRPr="00EE1448" w:rsidRDefault="00B01784">
            <w:pPr>
              <w:numPr>
                <w:ilvl w:val="1"/>
                <w:numId w:val="13"/>
              </w:numPr>
              <w:spacing w:after="0"/>
              <w:rPr>
                <w:bCs/>
                <w:lang w:eastAsia="ja-JP"/>
              </w:rPr>
            </w:pPr>
            <w:r w:rsidRPr="00EE1448">
              <w:rPr>
                <w:bCs/>
                <w:lang w:eastAsia="ja-JP"/>
              </w:rPr>
              <w:t>FFS: possible values</w:t>
            </w:r>
          </w:p>
          <w:p w14:paraId="53088265" w14:textId="77777777" w:rsidR="00B01784" w:rsidRPr="00EE1448" w:rsidRDefault="00B01784">
            <w:pPr>
              <w:numPr>
                <w:ilvl w:val="0"/>
                <w:numId w:val="13"/>
              </w:numPr>
              <w:spacing w:after="0"/>
              <w:rPr>
                <w:bCs/>
                <w:lang w:eastAsia="ja-JP"/>
              </w:rPr>
            </w:pPr>
            <w:r w:rsidRPr="00EE1448">
              <w:rPr>
                <w:bCs/>
                <w:lang w:eastAsia="ja-JP"/>
              </w:rPr>
              <w:t>a single overlap value can be configured for all hops for the SRS resource</w:t>
            </w:r>
          </w:p>
          <w:p w14:paraId="087F4F69" w14:textId="77777777" w:rsidR="00B01784" w:rsidRPr="00EE1448" w:rsidRDefault="00B01784">
            <w:pPr>
              <w:numPr>
                <w:ilvl w:val="1"/>
                <w:numId w:val="13"/>
              </w:numPr>
              <w:spacing w:after="0"/>
              <w:rPr>
                <w:lang w:eastAsia="x-none"/>
              </w:rPr>
            </w:pPr>
            <w:r w:rsidRPr="00EE1448">
              <w:rPr>
                <w:bCs/>
                <w:lang w:eastAsia="ja-JP"/>
              </w:rPr>
              <w:t>FFS: possible values</w:t>
            </w:r>
            <w:r w:rsidRPr="00EE1448">
              <w:rPr>
                <w:lang w:eastAsia="x-none"/>
              </w:rPr>
              <w:t xml:space="preserve"> </w:t>
            </w:r>
          </w:p>
          <w:p w14:paraId="17162625" w14:textId="77777777" w:rsidR="00B01784" w:rsidRPr="00EE1448" w:rsidRDefault="00B01784">
            <w:pPr>
              <w:numPr>
                <w:ilvl w:val="0"/>
                <w:numId w:val="13"/>
              </w:numPr>
              <w:spacing w:after="0"/>
              <w:rPr>
                <w:lang w:eastAsia="x-none"/>
              </w:rPr>
            </w:pPr>
            <w:r w:rsidRPr="00EE1448">
              <w:rPr>
                <w:bCs/>
                <w:lang w:eastAsia="ja-JP"/>
              </w:rPr>
              <w:t xml:space="preserve">The starting slot offset and starting symbol for the SRS resource with </w:t>
            </w:r>
            <w:proofErr w:type="spellStart"/>
            <w:r w:rsidRPr="00EE1448">
              <w:rPr>
                <w:bCs/>
                <w:lang w:eastAsia="ja-JP"/>
              </w:rPr>
              <w:t>tx</w:t>
            </w:r>
            <w:proofErr w:type="spellEnd"/>
            <w:r w:rsidRPr="00EE1448">
              <w:rPr>
                <w:bCs/>
                <w:lang w:eastAsia="ja-JP"/>
              </w:rPr>
              <w:t xml:space="preserve"> hopping (first hop)</w:t>
            </w:r>
          </w:p>
          <w:p w14:paraId="47C2195B" w14:textId="77777777" w:rsidR="00B01784" w:rsidRPr="00EE1448" w:rsidRDefault="00B01784">
            <w:pPr>
              <w:numPr>
                <w:ilvl w:val="1"/>
                <w:numId w:val="13"/>
              </w:numPr>
              <w:spacing w:after="0"/>
              <w:rPr>
                <w:bCs/>
                <w:lang w:eastAsia="ja-JP"/>
              </w:rPr>
            </w:pPr>
            <w:r w:rsidRPr="00EE1448">
              <w:rPr>
                <w:bCs/>
                <w:lang w:eastAsia="ja-JP"/>
              </w:rPr>
              <w:t>FFS: possible values</w:t>
            </w:r>
            <w:r w:rsidRPr="00EE1448">
              <w:rPr>
                <w:lang w:eastAsia="x-none"/>
              </w:rPr>
              <w:t xml:space="preserve"> </w:t>
            </w:r>
            <w:r w:rsidRPr="00EE1448">
              <w:rPr>
                <w:bCs/>
                <w:lang w:eastAsia="ja-JP"/>
              </w:rPr>
              <w:t xml:space="preserve"> </w:t>
            </w:r>
          </w:p>
          <w:p w14:paraId="7C538F92" w14:textId="77777777" w:rsidR="00B01784" w:rsidRPr="00EE1448" w:rsidRDefault="00B01784">
            <w:pPr>
              <w:numPr>
                <w:ilvl w:val="0"/>
                <w:numId w:val="13"/>
              </w:numPr>
              <w:spacing w:after="0"/>
              <w:rPr>
                <w:bCs/>
                <w:lang w:eastAsia="ja-JP"/>
              </w:rPr>
            </w:pPr>
            <w:r w:rsidRPr="00EE1448">
              <w:rPr>
                <w:bCs/>
                <w:lang w:eastAsia="ja-JP"/>
              </w:rPr>
              <w:t xml:space="preserve">the starting slot offset and symbol for each of the hops following the first hop, </w:t>
            </w:r>
          </w:p>
          <w:p w14:paraId="2CB7DA3D" w14:textId="77777777" w:rsidR="00B01784" w:rsidRPr="00EE1448" w:rsidRDefault="00B01784">
            <w:pPr>
              <w:numPr>
                <w:ilvl w:val="1"/>
                <w:numId w:val="13"/>
              </w:numPr>
              <w:spacing w:after="0"/>
              <w:rPr>
                <w:bCs/>
                <w:lang w:eastAsia="ja-JP"/>
              </w:rPr>
            </w:pPr>
            <w:r w:rsidRPr="00EE1448">
              <w:rPr>
                <w:bCs/>
                <w:lang w:eastAsia="ja-JP"/>
              </w:rPr>
              <w:t xml:space="preserve">Note Up to ran2 to design </w:t>
            </w:r>
            <w:proofErr w:type="spellStart"/>
            <w:r w:rsidRPr="00EE1448">
              <w:rPr>
                <w:bCs/>
                <w:lang w:eastAsia="ja-JP"/>
              </w:rPr>
              <w:t>signaling</w:t>
            </w:r>
            <w:proofErr w:type="spellEnd"/>
            <w:r w:rsidRPr="00EE1448">
              <w:rPr>
                <w:bCs/>
                <w:lang w:eastAsia="ja-JP"/>
              </w:rPr>
              <w:t xml:space="preserve"> of the starting position for each hop, i.e. how the SRS resource configuration </w:t>
            </w:r>
            <w:proofErr w:type="spellStart"/>
            <w:r w:rsidRPr="00EE1448">
              <w:rPr>
                <w:bCs/>
                <w:lang w:eastAsia="ja-JP"/>
              </w:rPr>
              <w:t>signaling</w:t>
            </w:r>
            <w:proofErr w:type="spellEnd"/>
            <w:r w:rsidRPr="00EE1448">
              <w:rPr>
                <w:bCs/>
                <w:lang w:eastAsia="ja-JP"/>
              </w:rPr>
              <w:t xml:space="preserve"> indicates the starting slot offset and starting symbol for the hops following the first hop</w:t>
            </w:r>
          </w:p>
          <w:p w14:paraId="243C15ED" w14:textId="77777777" w:rsidR="00B01784" w:rsidRPr="00EE1448" w:rsidRDefault="00B01784">
            <w:pPr>
              <w:numPr>
                <w:ilvl w:val="1"/>
                <w:numId w:val="13"/>
              </w:numPr>
              <w:spacing w:after="0"/>
              <w:rPr>
                <w:bCs/>
                <w:lang w:eastAsia="ja-JP"/>
              </w:rPr>
            </w:pPr>
            <w:r w:rsidRPr="00EE1448">
              <w:rPr>
                <w:bCs/>
                <w:lang w:eastAsia="ja-JP"/>
              </w:rPr>
              <w:t>FFS: possible values</w:t>
            </w:r>
            <w:r w:rsidRPr="00EE1448">
              <w:rPr>
                <w:lang w:eastAsia="x-none"/>
              </w:rPr>
              <w:t xml:space="preserve"> </w:t>
            </w:r>
          </w:p>
          <w:p w14:paraId="3021EEAE" w14:textId="77777777" w:rsidR="00B01784" w:rsidRPr="00EE1448" w:rsidRDefault="00B01784">
            <w:pPr>
              <w:numPr>
                <w:ilvl w:val="0"/>
                <w:numId w:val="13"/>
              </w:numPr>
              <w:spacing w:after="0"/>
              <w:rPr>
                <w:bCs/>
                <w:lang w:eastAsia="ja-JP"/>
              </w:rPr>
            </w:pPr>
            <w:r w:rsidRPr="00EE1448">
              <w:rPr>
                <w:bCs/>
                <w:lang w:eastAsia="ja-JP"/>
              </w:rPr>
              <w:t>The number of consecutive symbols in a hop common to all hops</w:t>
            </w:r>
          </w:p>
          <w:p w14:paraId="20CE4AED" w14:textId="77777777" w:rsidR="00B01784" w:rsidRPr="00EE1448" w:rsidRDefault="00B01784">
            <w:pPr>
              <w:numPr>
                <w:ilvl w:val="1"/>
                <w:numId w:val="13"/>
              </w:numPr>
              <w:spacing w:after="0"/>
              <w:rPr>
                <w:bCs/>
                <w:lang w:eastAsia="ja-JP"/>
              </w:rPr>
            </w:pPr>
            <w:r w:rsidRPr="00EE1448">
              <w:rPr>
                <w:bCs/>
                <w:lang w:eastAsia="ja-JP"/>
              </w:rPr>
              <w:t xml:space="preserve">FFS: possible values </w:t>
            </w:r>
          </w:p>
          <w:p w14:paraId="251D250A" w14:textId="77777777" w:rsidR="00B01784" w:rsidRPr="00EE1448" w:rsidRDefault="00B01784">
            <w:pPr>
              <w:numPr>
                <w:ilvl w:val="0"/>
                <w:numId w:val="13"/>
              </w:numPr>
              <w:spacing w:after="0"/>
              <w:rPr>
                <w:bCs/>
                <w:lang w:eastAsia="ja-JP"/>
              </w:rPr>
            </w:pPr>
            <w:r w:rsidRPr="00EE1448">
              <w:rPr>
                <w:bCs/>
                <w:lang w:eastAsia="ja-JP"/>
              </w:rPr>
              <w:t>The number of hops</w:t>
            </w:r>
            <w:r w:rsidRPr="00EE1448">
              <w:rPr>
                <w:lang w:eastAsia="x-none"/>
              </w:rPr>
              <w:t xml:space="preserve"> </w:t>
            </w:r>
          </w:p>
          <w:p w14:paraId="6A22BA49" w14:textId="77777777" w:rsidR="00B01784" w:rsidRPr="00EE1448" w:rsidRDefault="00B01784">
            <w:pPr>
              <w:numPr>
                <w:ilvl w:val="1"/>
                <w:numId w:val="13"/>
              </w:numPr>
              <w:spacing w:after="0"/>
              <w:rPr>
                <w:bCs/>
                <w:lang w:eastAsia="ja-JP"/>
              </w:rPr>
            </w:pPr>
            <w:r w:rsidRPr="00EE1448">
              <w:rPr>
                <w:bCs/>
                <w:lang w:eastAsia="ja-JP"/>
              </w:rPr>
              <w:t xml:space="preserve">FFS: possible values </w:t>
            </w:r>
          </w:p>
          <w:p w14:paraId="51517190" w14:textId="77777777" w:rsidR="00B01784" w:rsidRPr="00EE1448" w:rsidRDefault="00B01784">
            <w:pPr>
              <w:numPr>
                <w:ilvl w:val="0"/>
                <w:numId w:val="13"/>
              </w:numPr>
              <w:spacing w:after="0"/>
              <w:rPr>
                <w:bCs/>
                <w:lang w:eastAsia="ja-JP"/>
              </w:rPr>
            </w:pPr>
            <w:r w:rsidRPr="00EE1448">
              <w:rPr>
                <w:bCs/>
                <w:lang w:eastAsia="ja-JP"/>
              </w:rPr>
              <w:t xml:space="preserve">UE does not expect to be configured for any hops across slot boundaries, </w:t>
            </w:r>
            <w:proofErr w:type="spellStart"/>
            <w:r w:rsidRPr="00EE1448">
              <w:rPr>
                <w:bCs/>
                <w:lang w:eastAsia="ja-JP"/>
              </w:rPr>
              <w:t>i.e.t</w:t>
            </w:r>
            <w:r w:rsidRPr="00EE1448">
              <w:rPr>
                <w:rFonts w:eastAsia="Yu Mincho"/>
                <w:bCs/>
                <w:lang w:eastAsia="ja-JP"/>
              </w:rPr>
              <w:t>he</w:t>
            </w:r>
            <w:proofErr w:type="spellEnd"/>
            <w:r w:rsidRPr="00EE1448">
              <w:rPr>
                <w:rFonts w:eastAsia="Yu Mincho"/>
                <w:bCs/>
                <w:lang w:eastAsia="ja-JP"/>
              </w:rPr>
              <w:t xml:space="preserve"> starting position + duration of a hop cannot exceed a slot duration</w:t>
            </w:r>
          </w:p>
          <w:p w14:paraId="06E5C8FC" w14:textId="09DF4253" w:rsidR="00B01784" w:rsidRPr="00200B69" w:rsidRDefault="00B01784">
            <w:pPr>
              <w:numPr>
                <w:ilvl w:val="0"/>
                <w:numId w:val="13"/>
              </w:numPr>
              <w:spacing w:after="0"/>
              <w:rPr>
                <w:bCs/>
                <w:lang w:eastAsia="ja-JP"/>
              </w:rPr>
            </w:pPr>
            <w:r w:rsidRPr="00EE1448">
              <w:rPr>
                <w:rFonts w:eastAsia="Yu Mincho"/>
                <w:bCs/>
                <w:lang w:eastAsia="ja-JP"/>
              </w:rPr>
              <w:t>FFS: whether/how special handling for the last hop overlap</w:t>
            </w:r>
          </w:p>
        </w:tc>
        <w:tc>
          <w:tcPr>
            <w:tcW w:w="4320" w:type="dxa"/>
          </w:tcPr>
          <w:p w14:paraId="0E6D432E" w14:textId="07A10179" w:rsidR="0083318C" w:rsidRDefault="0083318C" w:rsidP="0083318C">
            <w:r w:rsidRPr="002A7885">
              <w:rPr>
                <w:b/>
                <w:bCs/>
              </w:rPr>
              <w:t>‘SRS for positioning’ Tx frequency hopping pattern</w:t>
            </w:r>
            <w:r>
              <w:rPr>
                <w:b/>
                <w:bCs/>
              </w:rPr>
              <w:t xml:space="preserve"> configuration</w:t>
            </w:r>
            <w:r w:rsidRPr="002A7885">
              <w:rPr>
                <w:b/>
                <w:bCs/>
              </w:rPr>
              <w:t>:</w:t>
            </w:r>
          </w:p>
          <w:p w14:paraId="66F5AE40" w14:textId="77777777" w:rsidR="0083318C" w:rsidRDefault="0083318C" w:rsidP="0083318C">
            <w:r>
              <w:t xml:space="preserve">RRC signalling for </w:t>
            </w:r>
            <w:r w:rsidRPr="0083318C">
              <w:t xml:space="preserve">‘SRS for positioning’ Tx frequency </w:t>
            </w:r>
            <w:r>
              <w:t>hopping pattern configuration includes the following:</w:t>
            </w:r>
          </w:p>
          <w:p w14:paraId="10B6F017" w14:textId="084AABD9" w:rsidR="0083318C" w:rsidRDefault="00E254AC" w:rsidP="0083318C">
            <w:r>
              <w:t xml:space="preserve">Number of hops, per-hop duration in terms of consecutive number of symbols, </w:t>
            </w:r>
            <w:r w:rsidR="0083318C">
              <w:t>per-hop bandwidth, frequency domain overlap between hops, offset to the starting slot of the first hop, starting symbol of the first hop, offset to the starting slot of each subsequent hops, starting symbol of each subsequent hops</w:t>
            </w:r>
            <w:r w:rsidR="00B8024B">
              <w:t>.</w:t>
            </w:r>
          </w:p>
          <w:p w14:paraId="68480849" w14:textId="30D87E36" w:rsidR="00B8024B" w:rsidRDefault="00B8024B" w:rsidP="0083318C">
            <w:r>
              <w:t>Detailed signalling FFS depending on RAN1 progress on parameters discussions.</w:t>
            </w:r>
          </w:p>
          <w:p w14:paraId="385C217F" w14:textId="77777777" w:rsidR="00B01784" w:rsidRDefault="00B01784" w:rsidP="00D84335"/>
        </w:tc>
      </w:tr>
      <w:tr w:rsidR="00B01784" w14:paraId="44A96ED3" w14:textId="77777777" w:rsidTr="00C373C1">
        <w:tc>
          <w:tcPr>
            <w:tcW w:w="1008" w:type="dxa"/>
          </w:tcPr>
          <w:p w14:paraId="22AFB579" w14:textId="187BB4DD" w:rsidR="00B01784" w:rsidRDefault="000B52AB" w:rsidP="00272B65">
            <w:pPr>
              <w:pStyle w:val="TAC"/>
            </w:pPr>
            <w:r>
              <w:t>RED-2</w:t>
            </w:r>
            <w:r w:rsidR="00B079DB">
              <w:t>0</w:t>
            </w:r>
          </w:p>
        </w:tc>
        <w:tc>
          <w:tcPr>
            <w:tcW w:w="4320" w:type="dxa"/>
          </w:tcPr>
          <w:p w14:paraId="436ED02E" w14:textId="77777777" w:rsidR="00B01784" w:rsidRPr="00E1146D" w:rsidRDefault="00B01784" w:rsidP="00B01784">
            <w:pPr>
              <w:rPr>
                <w:lang w:eastAsia="x-none"/>
              </w:rPr>
            </w:pPr>
            <w:r w:rsidRPr="00E1146D">
              <w:rPr>
                <w:lang w:eastAsia="x-none"/>
              </w:rPr>
              <w:t>The UL time window for UL SRS for positioning with Tx hopping can be configured to be periodic with configurable starting SFN, slot and symbol number, periodicity, duration</w:t>
            </w:r>
          </w:p>
          <w:p w14:paraId="49D1B4EE" w14:textId="02F0E449" w:rsidR="00B01784" w:rsidRPr="00200B69" w:rsidRDefault="00B01784">
            <w:pPr>
              <w:pStyle w:val="a9"/>
              <w:numPr>
                <w:ilvl w:val="0"/>
                <w:numId w:val="14"/>
              </w:numPr>
            </w:pPr>
            <w:r w:rsidRPr="00E1146D">
              <w:lastRenderedPageBreak/>
              <w:t>FFS values for starting SFN, slot and symbol number, periodicity and duration</w:t>
            </w:r>
            <w:r>
              <w:t>.</w:t>
            </w:r>
          </w:p>
        </w:tc>
        <w:tc>
          <w:tcPr>
            <w:tcW w:w="4320" w:type="dxa"/>
          </w:tcPr>
          <w:p w14:paraId="259A046D" w14:textId="3C4C4380" w:rsidR="00073B1F" w:rsidRDefault="00073B1F" w:rsidP="00073B1F">
            <w:r>
              <w:lastRenderedPageBreak/>
              <w:t xml:space="preserve">RRC specification needs update for serving </w:t>
            </w:r>
            <w:proofErr w:type="spellStart"/>
            <w:r>
              <w:t>gNB</w:t>
            </w:r>
            <w:proofErr w:type="spellEnd"/>
            <w:r>
              <w:t xml:space="preserve"> to configure UE with </w:t>
            </w:r>
            <w:r w:rsidRPr="00E1146D">
              <w:rPr>
                <w:lang w:eastAsia="x-none"/>
              </w:rPr>
              <w:t xml:space="preserve">UL time window </w:t>
            </w:r>
            <w:r>
              <w:rPr>
                <w:lang w:eastAsia="x-none"/>
              </w:rPr>
              <w:t xml:space="preserve">for UL </w:t>
            </w:r>
            <w:r>
              <w:t xml:space="preserve">‘SRS for positioning’ Tx frequency hopping. This can be done as part of the SRS configuration provided to the UE. UL time window is periodic </w:t>
            </w:r>
            <w:r>
              <w:lastRenderedPageBreak/>
              <w:t>and determined by the following parameters:</w:t>
            </w:r>
          </w:p>
          <w:p w14:paraId="5A21B451" w14:textId="4CFA6109" w:rsidR="00073B1F" w:rsidRDefault="00073B1F" w:rsidP="00073B1F">
            <w:r>
              <w:t>Starting SFN, starting slot and symbol</w:t>
            </w:r>
            <w:r w:rsidR="008B47E4">
              <w:t xml:space="preserve"> number</w:t>
            </w:r>
            <w:r>
              <w:t xml:space="preserve">, periodicity and duration. </w:t>
            </w:r>
            <w:r w:rsidR="008B47E4">
              <w:t>Detailed signalling FFS depending on RAN1 progress on parameters discussions.</w:t>
            </w:r>
          </w:p>
          <w:p w14:paraId="0D16F45E" w14:textId="77777777" w:rsidR="00B01784" w:rsidRDefault="00B01784" w:rsidP="00D84335"/>
        </w:tc>
      </w:tr>
    </w:tbl>
    <w:p w14:paraId="329C5BCB" w14:textId="77777777" w:rsidR="00C373C1" w:rsidRDefault="00C373C1" w:rsidP="00C373C1"/>
    <w:p w14:paraId="5A647B7F" w14:textId="4CC0454B" w:rsidR="00C373C1" w:rsidRDefault="00C373C1" w:rsidP="00C373C1">
      <w:r>
        <w:rPr>
          <w:b/>
          <w:bCs/>
        </w:rPr>
        <w:t>Question 2</w:t>
      </w:r>
      <w:r w:rsidRPr="009E0C71">
        <w:t>:</w:t>
      </w:r>
      <w:r>
        <w:t xml:space="preserve"> </w:t>
      </w:r>
      <w:r w:rsidR="000B729E">
        <w:t xml:space="preserve">Please provide your comments on the assessment of impacts to RAN2 for each of the RAN1 agreements on </w:t>
      </w:r>
      <w:proofErr w:type="spellStart"/>
      <w:r w:rsidR="00FF3AD4">
        <w:t>RedCap</w:t>
      </w:r>
      <w:proofErr w:type="spellEnd"/>
      <w:r w:rsidR="000B729E">
        <w:t xml:space="preserve"> Positioning. In the table below enter the Ref number for the RAN1 agreement and in the comments column indicate if you agree with the assessment or disagree with the assessment or any parts of it, or list any missed impacts to RAN2 for the referenced RAN1 agreement etc.</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C373C1" w14:paraId="2072DAE1"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BE2A222" w14:textId="32B803F8" w:rsidR="00C373C1" w:rsidRDefault="00C373C1">
            <w:pPr>
              <w:pStyle w:val="TAH"/>
              <w:spacing w:before="20" w:after="20"/>
              <w:ind w:left="57" w:right="57"/>
              <w:jc w:val="left"/>
              <w:rPr>
                <w:color w:val="FFFFFF" w:themeColor="background1"/>
              </w:rPr>
            </w:pPr>
            <w:r>
              <w:rPr>
                <w:color w:val="FFFFFF" w:themeColor="background1"/>
              </w:rPr>
              <w:t>Answers to Question 2</w:t>
            </w:r>
          </w:p>
        </w:tc>
      </w:tr>
      <w:tr w:rsidR="00C373C1" w14:paraId="17FC7DE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143AC1F" w14:textId="77777777" w:rsidR="00C373C1" w:rsidRDefault="00C373C1">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C2F1EEB" w14:textId="77777777" w:rsidR="00C373C1" w:rsidRDefault="00C373C1">
            <w:pPr>
              <w:pStyle w:val="TAH"/>
              <w:spacing w:before="20" w:after="20"/>
              <w:ind w:left="57" w:right="57"/>
              <w:jc w:val="left"/>
            </w:pPr>
            <w:r>
              <w:t>Ref</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6C1E860" w14:textId="77777777" w:rsidR="00C373C1" w:rsidRDefault="00C373C1">
            <w:pPr>
              <w:pStyle w:val="TAH"/>
              <w:spacing w:before="20" w:after="20"/>
              <w:ind w:left="57" w:right="57"/>
              <w:jc w:val="left"/>
            </w:pPr>
            <w:r>
              <w:t>Comments</w:t>
            </w:r>
          </w:p>
        </w:tc>
      </w:tr>
      <w:tr w:rsidR="00C373C1" w14:paraId="0E15BA9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C769DEC" w14:textId="4D3F62D1" w:rsidR="00C373C1" w:rsidRDefault="003D1AE8">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3B4F3F1C" w14:textId="77777777" w:rsidR="00C373C1" w:rsidRDefault="003D1AE8">
            <w:pPr>
              <w:pStyle w:val="TAC"/>
              <w:spacing w:before="20" w:after="20"/>
              <w:ind w:left="57" w:right="57"/>
              <w:jc w:val="left"/>
              <w:rPr>
                <w:rStyle w:val="cf01"/>
              </w:rPr>
            </w:pPr>
            <w:r>
              <w:rPr>
                <w:rStyle w:val="cf01"/>
              </w:rPr>
              <w:t>RED-03</w:t>
            </w:r>
          </w:p>
          <w:p w14:paraId="7D953781" w14:textId="6A34DD1A" w:rsidR="003D1AE8" w:rsidRDefault="003D1AE8">
            <w:pPr>
              <w:pStyle w:val="TAC"/>
              <w:spacing w:before="20" w:after="20"/>
              <w:ind w:left="57" w:right="57"/>
              <w:jc w:val="left"/>
              <w:rPr>
                <w:lang w:eastAsia="zh-CN"/>
              </w:rPr>
            </w:pPr>
            <w:r>
              <w:rPr>
                <w:rStyle w:val="cf01"/>
              </w:rPr>
              <w:t>RED-06</w:t>
            </w:r>
          </w:p>
        </w:tc>
        <w:tc>
          <w:tcPr>
            <w:tcW w:w="6942" w:type="dxa"/>
            <w:tcBorders>
              <w:top w:val="single" w:sz="4" w:space="0" w:color="auto"/>
              <w:left w:val="single" w:sz="4" w:space="0" w:color="auto"/>
              <w:bottom w:val="single" w:sz="4" w:space="0" w:color="auto"/>
              <w:right w:val="single" w:sz="4" w:space="0" w:color="auto"/>
            </w:tcBorders>
          </w:tcPr>
          <w:p w14:paraId="393C600E" w14:textId="77777777" w:rsidR="00C373C1" w:rsidRDefault="003D1AE8">
            <w:pPr>
              <w:pStyle w:val="TAC"/>
              <w:spacing w:before="20" w:after="20"/>
              <w:ind w:left="57" w:right="57"/>
              <w:jc w:val="left"/>
              <w:rPr>
                <w:ins w:id="195" w:author="Nokia (Mani)" w:date="2023-09-20T10:33:00Z"/>
                <w:rStyle w:val="cf01"/>
              </w:rPr>
            </w:pPr>
            <w:r>
              <w:rPr>
                <w:rStyle w:val="cf01"/>
              </w:rPr>
              <w:t>RED-03, should RAN1 or RAN2 to capture this? Would be good to check RAN1 whether they are going to provide TP for TS 38.305.</w:t>
            </w:r>
          </w:p>
          <w:p w14:paraId="70DEF0F5" w14:textId="77777777" w:rsidR="00084F5B" w:rsidRDefault="00084F5B">
            <w:pPr>
              <w:pStyle w:val="TAC"/>
              <w:spacing w:before="20" w:after="20"/>
              <w:ind w:left="57" w:right="57"/>
              <w:jc w:val="left"/>
              <w:rPr>
                <w:ins w:id="196" w:author="Nokia (Mani)" w:date="2023-09-20T10:33:00Z"/>
                <w:rStyle w:val="cf01"/>
              </w:rPr>
            </w:pPr>
          </w:p>
          <w:p w14:paraId="5AB1B404" w14:textId="6B8B02DA" w:rsidR="00084F5B" w:rsidRDefault="00084F5B">
            <w:pPr>
              <w:pStyle w:val="TAC"/>
              <w:spacing w:before="20" w:after="20"/>
              <w:ind w:left="57" w:right="57"/>
              <w:jc w:val="left"/>
              <w:rPr>
                <w:rStyle w:val="cf01"/>
              </w:rPr>
            </w:pPr>
            <w:ins w:id="197" w:author="Nokia (Mani)" w:date="2023-09-20T10:33:00Z">
              <w:r>
                <w:rPr>
                  <w:rStyle w:val="cf01"/>
                </w:rPr>
                <w:t xml:space="preserve">Rapp: OK. Let us see what other </w:t>
              </w:r>
            </w:ins>
            <w:ins w:id="198" w:author="Nokia (Mani)" w:date="2023-09-20T10:34:00Z">
              <w:r>
                <w:rPr>
                  <w:rStyle w:val="cf01"/>
                </w:rPr>
                <w:t>companies’</w:t>
              </w:r>
            </w:ins>
            <w:ins w:id="199" w:author="Nokia (Mani)" w:date="2023-09-20T10:33:00Z">
              <w:r>
                <w:rPr>
                  <w:rStyle w:val="cf01"/>
                </w:rPr>
                <w:t xml:space="preserve"> comments are on this. I agree it is good to check RAN1 plans for any TP for 38.305</w:t>
              </w:r>
            </w:ins>
            <w:ins w:id="200" w:author="Nokia (Mani)" w:date="2023-09-20T10:34:00Z">
              <w:r>
                <w:rPr>
                  <w:rStyle w:val="cf01"/>
                </w:rPr>
                <w:t xml:space="preserve"> in general for all three features </w:t>
              </w:r>
            </w:ins>
            <w:ins w:id="201" w:author="Nokia (Mani)" w:date="2023-09-20T11:26:00Z">
              <w:r w:rsidR="00A90F79">
                <w:rPr>
                  <w:rStyle w:val="cf01"/>
                </w:rPr>
                <w:t xml:space="preserve">in </w:t>
              </w:r>
            </w:ins>
            <w:ins w:id="202" w:author="Nokia (Mani)" w:date="2023-09-20T10:34:00Z">
              <w:r>
                <w:rPr>
                  <w:rStyle w:val="cf01"/>
                </w:rPr>
                <w:t xml:space="preserve">this </w:t>
              </w:r>
            </w:ins>
            <w:ins w:id="203" w:author="Nokia (Mani)" w:date="2023-09-20T11:26:00Z">
              <w:r w:rsidR="00A90F79">
                <w:rPr>
                  <w:rStyle w:val="cf01"/>
                </w:rPr>
                <w:t xml:space="preserve">email </w:t>
              </w:r>
            </w:ins>
            <w:ins w:id="204" w:author="Nokia (Mani)" w:date="2023-09-20T10:34:00Z">
              <w:r>
                <w:rPr>
                  <w:rStyle w:val="cf01"/>
                </w:rPr>
                <w:t>discussion.</w:t>
              </w:r>
            </w:ins>
            <w:ins w:id="205" w:author="Nokia (Mani)" w:date="2023-09-20T11:26:00Z">
              <w:r w:rsidR="00A90F79">
                <w:rPr>
                  <w:rStyle w:val="cf01"/>
                </w:rPr>
                <w:t xml:space="preserve"> May be WID rapporteurs </w:t>
              </w:r>
            </w:ins>
            <w:ins w:id="206" w:author="Nokia (Mani)" w:date="2023-09-20T11:27:00Z">
              <w:r w:rsidR="00A90F79">
                <w:rPr>
                  <w:rStyle w:val="cf01"/>
                </w:rPr>
                <w:t>can check the status in RAN1.</w:t>
              </w:r>
              <w:r w:rsidR="00381880">
                <w:rPr>
                  <w:rStyle w:val="cf01"/>
                </w:rPr>
                <w:t xml:space="preserve"> My understanding is they are not planning on a stage-2 T</w:t>
              </w:r>
            </w:ins>
            <w:ins w:id="207" w:author="Nokia (Mani)" w:date="2023-09-20T11:28:00Z">
              <w:r w:rsidR="00381880">
                <w:rPr>
                  <w:rStyle w:val="cf01"/>
                </w:rPr>
                <w:t>P but if needed we need to send a formal LS to RAN1 seeking stage-2 TP.</w:t>
              </w:r>
            </w:ins>
          </w:p>
          <w:p w14:paraId="22DBE1BF" w14:textId="77777777" w:rsidR="00247A78" w:rsidRDefault="00247A78" w:rsidP="00247A78">
            <w:pPr>
              <w:pStyle w:val="pf0"/>
              <w:rPr>
                <w:ins w:id="208" w:author="Nokia (Mani)" w:date="2023-09-20T10:35:00Z"/>
                <w:rStyle w:val="cf01"/>
              </w:rPr>
            </w:pPr>
            <w:r>
              <w:rPr>
                <w:rStyle w:val="cf01"/>
              </w:rPr>
              <w:t xml:space="preserve">RED-06, I assume we need to capture it somewhere, e.g. </w:t>
            </w:r>
            <w:proofErr w:type="spellStart"/>
            <w:r>
              <w:rPr>
                <w:rStyle w:val="cf01"/>
              </w:rPr>
              <w:t>RedCap</w:t>
            </w:r>
            <w:proofErr w:type="spellEnd"/>
            <w:r>
              <w:rPr>
                <w:rStyle w:val="cf01"/>
              </w:rPr>
              <w:t xml:space="preserve"> capability as precondition for all related positioning capabilities, and we may need to capture new capabilities based on RAN1 inputs. </w:t>
            </w:r>
          </w:p>
          <w:p w14:paraId="091AF382" w14:textId="17F70253" w:rsidR="00940520" w:rsidRDefault="00940520" w:rsidP="00247A78">
            <w:pPr>
              <w:pStyle w:val="pf0"/>
              <w:rPr>
                <w:rFonts w:ascii="Arial" w:hAnsi="Arial" w:cs="Arial"/>
                <w:sz w:val="20"/>
                <w:szCs w:val="20"/>
              </w:rPr>
            </w:pPr>
            <w:ins w:id="209" w:author="Nokia (Mani)" w:date="2023-09-20T10:35:00Z">
              <w:r>
                <w:rPr>
                  <w:rStyle w:val="cf01"/>
                </w:rPr>
                <w:t xml:space="preserve">Rapp: OK. </w:t>
              </w:r>
            </w:ins>
            <w:ins w:id="210" w:author="Nokia (Mani)" w:date="2023-09-20T11:29:00Z">
              <w:r w:rsidR="00A757DF">
                <w:rPr>
                  <w:rStyle w:val="cf01"/>
                </w:rPr>
                <w:t>I a</w:t>
              </w:r>
            </w:ins>
            <w:ins w:id="211" w:author="Nokia (Mani)" w:date="2023-09-20T10:36:00Z">
              <w:r>
                <w:rPr>
                  <w:rStyle w:val="cf01"/>
                </w:rPr>
                <w:t xml:space="preserve">gree we need to wait for RAN1 inputs </w:t>
              </w:r>
            </w:ins>
            <w:ins w:id="212" w:author="Nokia (Mani)" w:date="2023-09-20T10:37:00Z">
              <w:r>
                <w:rPr>
                  <w:rStyle w:val="cf01"/>
                </w:rPr>
                <w:t>to make progress on UE capabilities</w:t>
              </w:r>
            </w:ins>
            <w:ins w:id="213" w:author="Nokia (Mani)" w:date="2023-09-20T11:29:00Z">
              <w:r w:rsidR="00A757DF">
                <w:rPr>
                  <w:rStyle w:val="cf01"/>
                </w:rPr>
                <w:t>.</w:t>
              </w:r>
            </w:ins>
            <w:ins w:id="214" w:author="Nokia (Mani)" w:date="2023-09-20T11:35:00Z">
              <w:r w:rsidR="00791F7E">
                <w:rPr>
                  <w:rStyle w:val="cf01"/>
                </w:rPr>
                <w:t xml:space="preserve"> I have updated RED-06. Please check.</w:t>
              </w:r>
            </w:ins>
          </w:p>
          <w:p w14:paraId="607F48B9" w14:textId="55DF0112" w:rsidR="003D1AE8" w:rsidRPr="00247A78" w:rsidRDefault="003D1AE8">
            <w:pPr>
              <w:pStyle w:val="TAC"/>
              <w:spacing w:before="20" w:after="20"/>
              <w:ind w:left="57" w:right="57"/>
              <w:jc w:val="left"/>
              <w:rPr>
                <w:lang w:val="en-US" w:eastAsia="zh-CN"/>
              </w:rPr>
            </w:pPr>
          </w:p>
        </w:tc>
      </w:tr>
      <w:tr w:rsidR="00C373C1" w14:paraId="3E11AB2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A44DCE" w14:textId="0C7C3F6B" w:rsidR="00C373C1" w:rsidRDefault="00DA2F8F">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2449C9F4" w14:textId="5129DC90" w:rsidR="00C373C1" w:rsidRDefault="00DA2F8F">
            <w:pPr>
              <w:pStyle w:val="TAC"/>
              <w:spacing w:before="20" w:after="20"/>
              <w:ind w:left="57" w:right="57"/>
              <w:jc w:val="left"/>
              <w:rPr>
                <w:lang w:eastAsia="zh-CN"/>
              </w:rPr>
            </w:pPr>
            <w:r>
              <w:rPr>
                <w:rFonts w:hint="eastAsia"/>
                <w:lang w:eastAsia="zh-CN"/>
              </w:rPr>
              <w:t>R</w:t>
            </w:r>
            <w:r>
              <w:rPr>
                <w:lang w:eastAsia="zh-CN"/>
              </w:rPr>
              <w:t>ED-08</w:t>
            </w:r>
          </w:p>
        </w:tc>
        <w:tc>
          <w:tcPr>
            <w:tcW w:w="6942" w:type="dxa"/>
            <w:tcBorders>
              <w:top w:val="single" w:sz="4" w:space="0" w:color="auto"/>
              <w:left w:val="single" w:sz="4" w:space="0" w:color="auto"/>
              <w:bottom w:val="single" w:sz="4" w:space="0" w:color="auto"/>
              <w:right w:val="single" w:sz="4" w:space="0" w:color="auto"/>
            </w:tcBorders>
          </w:tcPr>
          <w:p w14:paraId="58D3C662" w14:textId="01AAD557" w:rsidR="00C373C1" w:rsidRDefault="00DA2F8F">
            <w:pPr>
              <w:pStyle w:val="TAC"/>
              <w:spacing w:before="20" w:after="20"/>
              <w:ind w:left="57" w:right="57"/>
              <w:jc w:val="left"/>
              <w:rPr>
                <w:lang w:eastAsia="zh-CN"/>
              </w:rPr>
            </w:pPr>
            <w:r>
              <w:rPr>
                <w:rFonts w:hint="eastAsia"/>
                <w:lang w:eastAsia="zh-CN"/>
              </w:rPr>
              <w:t>I</w:t>
            </w:r>
            <w:r>
              <w:rPr>
                <w:lang w:eastAsia="zh-CN"/>
              </w:rPr>
              <w:t xml:space="preserve">n the measurement, the following info </w:t>
            </w:r>
            <w:r w:rsidR="00501BC5">
              <w:rPr>
                <w:lang w:eastAsia="zh-CN"/>
              </w:rPr>
              <w:t>is</w:t>
            </w:r>
            <w:r>
              <w:rPr>
                <w:lang w:eastAsia="zh-CN"/>
              </w:rPr>
              <w:t xml:space="preserve"> not indicated by RAN1 and should be removed:</w:t>
            </w:r>
          </w:p>
          <w:p w14:paraId="4840AABF" w14:textId="77777777" w:rsidR="00DA2F8F" w:rsidRPr="00501BC5" w:rsidRDefault="00DA2F8F">
            <w:pPr>
              <w:pStyle w:val="TAC"/>
              <w:spacing w:before="20" w:after="20"/>
              <w:ind w:left="57" w:right="57"/>
              <w:jc w:val="left"/>
              <w:rPr>
                <w:rFonts w:ascii="Times New Roman" w:hAnsi="Times New Roman"/>
                <w:lang w:eastAsia="zh-CN"/>
              </w:rPr>
            </w:pPr>
            <w:r w:rsidRPr="00501BC5">
              <w:rPr>
                <w:rFonts w:ascii="Times New Roman" w:hAnsi="Times New Roman"/>
                <w:lang w:eastAsia="zh-CN"/>
              </w:rPr>
              <w:t xml:space="preserve">the </w:t>
            </w:r>
            <w:r w:rsidRPr="00501BC5">
              <w:rPr>
                <w:rFonts w:ascii="Times New Roman" w:hAnsi="Times New Roman"/>
                <w:color w:val="FF0000"/>
                <w:lang w:eastAsia="zh-CN"/>
              </w:rPr>
              <w:t>total virtual bandwidth</w:t>
            </w:r>
            <w:r w:rsidRPr="00501BC5">
              <w:rPr>
                <w:rFonts w:ascii="Times New Roman" w:hAnsi="Times New Roman"/>
                <w:lang w:eastAsia="zh-CN"/>
              </w:rPr>
              <w:t xml:space="preserve"> used for the measurement is larger than the </w:t>
            </w:r>
            <w:proofErr w:type="spellStart"/>
            <w:r w:rsidRPr="00501BC5">
              <w:rPr>
                <w:rFonts w:ascii="Times New Roman" w:hAnsi="Times New Roman"/>
                <w:lang w:eastAsia="zh-CN"/>
              </w:rPr>
              <w:t>RedCap</w:t>
            </w:r>
            <w:proofErr w:type="spellEnd"/>
            <w:r w:rsidRPr="00501BC5">
              <w:rPr>
                <w:rFonts w:ascii="Times New Roman" w:hAnsi="Times New Roman"/>
                <w:lang w:eastAsia="zh-CN"/>
              </w:rPr>
              <w:t xml:space="preserve"> UE bandwidth capability. The </w:t>
            </w:r>
            <w:r w:rsidRPr="00501BC5">
              <w:rPr>
                <w:rFonts w:ascii="Times New Roman" w:hAnsi="Times New Roman"/>
                <w:color w:val="FF0000"/>
                <w:lang w:eastAsia="zh-CN"/>
              </w:rPr>
              <w:t>number of hops and per-hop bandwidth</w:t>
            </w:r>
            <w:r w:rsidRPr="00501BC5">
              <w:rPr>
                <w:rFonts w:ascii="Times New Roman" w:hAnsi="Times New Roman"/>
                <w:lang w:eastAsia="zh-CN"/>
              </w:rPr>
              <w:t xml:space="preserve"> can also be reported.</w:t>
            </w:r>
          </w:p>
          <w:p w14:paraId="3DD561B1" w14:textId="4689E85C" w:rsidR="00DA2F8F" w:rsidRDefault="00DA2F8F">
            <w:pPr>
              <w:pStyle w:val="TAC"/>
              <w:spacing w:before="20" w:after="20"/>
              <w:ind w:left="57" w:right="57"/>
              <w:jc w:val="left"/>
              <w:rPr>
                <w:lang w:eastAsia="zh-CN"/>
              </w:rPr>
            </w:pPr>
            <w:r w:rsidRPr="00501BC5">
              <w:rPr>
                <w:rFonts w:ascii="Times New Roman" w:hAnsi="Times New Roman"/>
                <w:lang w:eastAsia="zh-CN"/>
              </w:rPr>
              <w:t xml:space="preserve">For per-hop measurements, the measurement report can indicate the </w:t>
            </w:r>
            <w:r w:rsidRPr="00501BC5">
              <w:rPr>
                <w:rFonts w:ascii="Times New Roman" w:hAnsi="Times New Roman"/>
                <w:color w:val="FF0000"/>
                <w:lang w:eastAsia="zh-CN"/>
              </w:rPr>
              <w:t>per-hop bandwidth</w:t>
            </w:r>
            <w:r w:rsidRPr="00501BC5">
              <w:rPr>
                <w:rFonts w:ascii="Times New Roman" w:hAnsi="Times New Roman"/>
                <w:lang w:eastAsia="zh-CN"/>
              </w:rPr>
              <w:t xml:space="preserve"> used for the reported measurement.</w:t>
            </w:r>
          </w:p>
        </w:tc>
      </w:tr>
      <w:tr w:rsidR="00C373C1" w14:paraId="50EC671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6DFC791" w14:textId="77777777" w:rsidR="00C373C1" w:rsidRDefault="00C373C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1F7DBB2" w14:textId="6A674CA5" w:rsidR="00C373C1" w:rsidRDefault="00B23C0B">
            <w:pPr>
              <w:pStyle w:val="TAC"/>
              <w:spacing w:before="20" w:after="20"/>
              <w:ind w:left="57" w:right="57"/>
              <w:jc w:val="left"/>
              <w:rPr>
                <w:lang w:eastAsia="zh-CN"/>
              </w:rPr>
            </w:pPr>
            <w:r>
              <w:rPr>
                <w:rFonts w:hint="eastAsia"/>
                <w:lang w:eastAsia="zh-CN"/>
              </w:rPr>
              <w:t>R</w:t>
            </w:r>
            <w:r>
              <w:rPr>
                <w:lang w:eastAsia="zh-CN"/>
              </w:rPr>
              <w:t>ED-09</w:t>
            </w:r>
          </w:p>
        </w:tc>
        <w:tc>
          <w:tcPr>
            <w:tcW w:w="6942" w:type="dxa"/>
            <w:tcBorders>
              <w:top w:val="single" w:sz="4" w:space="0" w:color="auto"/>
              <w:left w:val="single" w:sz="4" w:space="0" w:color="auto"/>
              <w:bottom w:val="single" w:sz="4" w:space="0" w:color="auto"/>
              <w:right w:val="single" w:sz="4" w:space="0" w:color="auto"/>
            </w:tcBorders>
          </w:tcPr>
          <w:p w14:paraId="6AED03D7" w14:textId="1BCC007B" w:rsidR="00C373C1" w:rsidRDefault="00BE70C9">
            <w:pPr>
              <w:pStyle w:val="TAC"/>
              <w:spacing w:before="20" w:after="20"/>
              <w:ind w:left="57" w:right="57"/>
              <w:jc w:val="left"/>
              <w:rPr>
                <w:lang w:eastAsia="zh-CN"/>
              </w:rPr>
            </w:pPr>
            <w:r>
              <w:rPr>
                <w:rFonts w:hint="eastAsia"/>
                <w:lang w:eastAsia="zh-CN"/>
              </w:rPr>
              <w:t>N</w:t>
            </w:r>
            <w:r>
              <w:rPr>
                <w:lang w:eastAsia="zh-CN"/>
              </w:rPr>
              <w:t xml:space="preserve">o need for LMF to provide the explicit </w:t>
            </w:r>
            <w:r>
              <w:rPr>
                <w:rFonts w:hint="eastAsia"/>
                <w:lang w:eastAsia="zh-CN"/>
              </w:rPr>
              <w:t>pattern</w:t>
            </w:r>
            <w:r>
              <w:rPr>
                <w:lang w:eastAsia="zh-CN"/>
              </w:rPr>
              <w:t xml:space="preserve"> to </w:t>
            </w:r>
            <w:proofErr w:type="spellStart"/>
            <w:r>
              <w:rPr>
                <w:rFonts w:hint="eastAsia"/>
                <w:lang w:eastAsia="zh-CN"/>
              </w:rPr>
              <w:t>g</w:t>
            </w:r>
            <w:r>
              <w:rPr>
                <w:lang w:eastAsia="zh-CN"/>
              </w:rPr>
              <w:t>NB</w:t>
            </w:r>
            <w:proofErr w:type="spellEnd"/>
            <w:r w:rsidR="00AF396D">
              <w:rPr>
                <w:lang w:eastAsia="zh-CN"/>
              </w:rPr>
              <w:t>:</w:t>
            </w:r>
          </w:p>
          <w:p w14:paraId="7C3B411A" w14:textId="77777777" w:rsidR="00501BC5" w:rsidRDefault="00501BC5">
            <w:pPr>
              <w:pStyle w:val="TAC"/>
              <w:spacing w:before="20" w:after="20"/>
              <w:ind w:left="57" w:right="57"/>
              <w:jc w:val="left"/>
              <w:rPr>
                <w:lang w:eastAsia="zh-CN"/>
              </w:rPr>
            </w:pPr>
          </w:p>
          <w:p w14:paraId="6CB40338" w14:textId="11C709B4" w:rsidR="00BE70C9" w:rsidRPr="00501BC5" w:rsidRDefault="00BE70C9">
            <w:pPr>
              <w:pStyle w:val="TAC"/>
              <w:spacing w:before="20" w:after="20"/>
              <w:ind w:left="57" w:right="57"/>
              <w:jc w:val="left"/>
              <w:rPr>
                <w:rFonts w:ascii="Times New Roman" w:eastAsia="Microsoft YaHei Light" w:hAnsi="Times New Roman"/>
                <w:lang w:eastAsia="zh-CN"/>
              </w:rPr>
            </w:pPr>
            <w:r w:rsidRPr="00501BC5">
              <w:rPr>
                <w:rFonts w:ascii="Times New Roman" w:eastAsia="Microsoft YaHei Light" w:hAnsi="Times New Roman"/>
                <w:lang w:eastAsia="zh-CN"/>
              </w:rPr>
              <w:t xml:space="preserve">LMF must be able to distribute the ‘SRS for positioning’ Tx frequency </w:t>
            </w:r>
            <w:r w:rsidRPr="00501BC5">
              <w:rPr>
                <w:rFonts w:ascii="Times New Roman" w:eastAsia="Microsoft YaHei Light" w:hAnsi="Times New Roman"/>
                <w:color w:val="FF0000"/>
                <w:lang w:eastAsia="zh-CN"/>
              </w:rPr>
              <w:t>hopping pattern</w:t>
            </w:r>
            <w:r w:rsidRPr="00501BC5">
              <w:rPr>
                <w:rFonts w:ascii="Times New Roman" w:eastAsia="Microsoft YaHei Light" w:hAnsi="Times New Roman"/>
                <w:lang w:eastAsia="zh-CN"/>
              </w:rPr>
              <w:t xml:space="preserve"> to the TRPs/</w:t>
            </w:r>
            <w:proofErr w:type="spellStart"/>
            <w:r w:rsidRPr="00501BC5">
              <w:rPr>
                <w:rFonts w:ascii="Times New Roman" w:eastAsia="Microsoft YaHei Light" w:hAnsi="Times New Roman"/>
                <w:lang w:eastAsia="zh-CN"/>
              </w:rPr>
              <w:t>gNB</w:t>
            </w:r>
            <w:proofErr w:type="spellEnd"/>
            <w:r w:rsidRPr="00501BC5">
              <w:rPr>
                <w:rFonts w:ascii="Times New Roman" w:eastAsia="Microsoft YaHei Light" w:hAnsi="Times New Roman"/>
                <w:lang w:eastAsia="zh-CN"/>
              </w:rPr>
              <w:t xml:space="preserve"> that are requested to perform UL measurement. </w:t>
            </w:r>
            <w:proofErr w:type="spellStart"/>
            <w:r w:rsidRPr="00501BC5">
              <w:rPr>
                <w:rFonts w:ascii="Times New Roman" w:eastAsia="Microsoft YaHei Light" w:hAnsi="Times New Roman"/>
                <w:lang w:eastAsia="zh-CN"/>
              </w:rPr>
              <w:t>NRPPa</w:t>
            </w:r>
            <w:proofErr w:type="spellEnd"/>
            <w:r w:rsidRPr="00501BC5">
              <w:rPr>
                <w:rFonts w:ascii="Times New Roman" w:eastAsia="Microsoft YaHei Light" w:hAnsi="Times New Roman"/>
                <w:lang w:eastAsia="zh-CN"/>
              </w:rPr>
              <w:t xml:space="preserve"> impacts are up</w:t>
            </w:r>
            <w:r w:rsidR="00501BC5" w:rsidRPr="00501BC5">
              <w:rPr>
                <w:rFonts w:ascii="Times New Roman" w:eastAsia="Microsoft YaHei Light" w:hAnsi="Times New Roman"/>
                <w:lang w:eastAsia="zh-CN"/>
              </w:rPr>
              <w:t xml:space="preserve"> </w:t>
            </w:r>
            <w:r w:rsidRPr="00501BC5">
              <w:rPr>
                <w:rFonts w:ascii="Times New Roman" w:eastAsia="Microsoft YaHei Light" w:hAnsi="Times New Roman"/>
                <w:lang w:eastAsia="zh-CN"/>
              </w:rPr>
              <w:t>to RAN3 to discuss and decide.</w:t>
            </w:r>
          </w:p>
        </w:tc>
      </w:tr>
      <w:tr w:rsidR="00C373C1" w14:paraId="23AD74A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83BBEFD" w14:textId="77777777" w:rsidR="00C373C1" w:rsidRDefault="00C373C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71ABD63" w14:textId="53700853" w:rsidR="00C373C1" w:rsidRDefault="001F4D80">
            <w:pPr>
              <w:pStyle w:val="TAC"/>
              <w:spacing w:before="20" w:after="20"/>
              <w:ind w:left="57" w:right="57"/>
              <w:jc w:val="left"/>
              <w:rPr>
                <w:lang w:eastAsia="zh-CN"/>
              </w:rPr>
            </w:pPr>
            <w:r>
              <w:rPr>
                <w:rFonts w:hint="eastAsia"/>
                <w:lang w:eastAsia="zh-CN"/>
              </w:rPr>
              <w:t>R</w:t>
            </w:r>
            <w:r>
              <w:rPr>
                <w:lang w:eastAsia="zh-CN"/>
              </w:rPr>
              <w:t>ED-16</w:t>
            </w:r>
          </w:p>
        </w:tc>
        <w:tc>
          <w:tcPr>
            <w:tcW w:w="6942" w:type="dxa"/>
            <w:tcBorders>
              <w:top w:val="single" w:sz="4" w:space="0" w:color="auto"/>
              <w:left w:val="single" w:sz="4" w:space="0" w:color="auto"/>
              <w:bottom w:val="single" w:sz="4" w:space="0" w:color="auto"/>
              <w:right w:val="single" w:sz="4" w:space="0" w:color="auto"/>
            </w:tcBorders>
          </w:tcPr>
          <w:p w14:paraId="67E051C2" w14:textId="34DF6918" w:rsidR="00C373C1" w:rsidRDefault="001F4D80">
            <w:pPr>
              <w:pStyle w:val="TAC"/>
              <w:spacing w:before="20" w:after="20"/>
              <w:ind w:left="57" w:right="57"/>
              <w:jc w:val="left"/>
              <w:rPr>
                <w:lang w:eastAsia="zh-CN"/>
              </w:rPr>
            </w:pPr>
            <w:r>
              <w:rPr>
                <w:rFonts w:hint="eastAsia"/>
                <w:lang w:eastAsia="zh-CN"/>
              </w:rPr>
              <w:t>M</w:t>
            </w:r>
            <w:r>
              <w:rPr>
                <w:lang w:eastAsia="zh-CN"/>
              </w:rPr>
              <w:t>G is not needed for non-connected state</w:t>
            </w:r>
            <w:r w:rsidR="002A323E">
              <w:rPr>
                <w:lang w:eastAsia="zh-CN"/>
              </w:rPr>
              <w:t>s</w:t>
            </w:r>
            <w:r>
              <w:rPr>
                <w:lang w:eastAsia="zh-CN"/>
              </w:rPr>
              <w:t>.</w:t>
            </w:r>
          </w:p>
        </w:tc>
      </w:tr>
      <w:tr w:rsidR="001D0604" w14:paraId="5DBCE28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0617AE5" w14:textId="484BABD4" w:rsidR="001D0604" w:rsidRDefault="001D0604">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46B47490" w14:textId="1A0BB6E4" w:rsidR="001D0604" w:rsidRDefault="001D0604">
            <w:pPr>
              <w:pStyle w:val="TAC"/>
              <w:spacing w:before="20" w:after="20"/>
              <w:ind w:left="57" w:right="57"/>
              <w:jc w:val="left"/>
              <w:rPr>
                <w:lang w:eastAsia="zh-CN"/>
              </w:rPr>
            </w:pPr>
            <w:r>
              <w:rPr>
                <w:rFonts w:hint="eastAsia"/>
                <w:lang w:eastAsia="zh-CN"/>
              </w:rPr>
              <w:t>RED-16</w:t>
            </w:r>
          </w:p>
        </w:tc>
        <w:tc>
          <w:tcPr>
            <w:tcW w:w="6942" w:type="dxa"/>
            <w:tcBorders>
              <w:top w:val="single" w:sz="4" w:space="0" w:color="auto"/>
              <w:left w:val="single" w:sz="4" w:space="0" w:color="auto"/>
              <w:bottom w:val="single" w:sz="4" w:space="0" w:color="auto"/>
              <w:right w:val="single" w:sz="4" w:space="0" w:color="auto"/>
            </w:tcBorders>
          </w:tcPr>
          <w:p w14:paraId="13E89C32" w14:textId="4E73F842" w:rsidR="001D0604" w:rsidRDefault="001D0604">
            <w:pPr>
              <w:pStyle w:val="TAC"/>
              <w:spacing w:before="20" w:after="20"/>
              <w:ind w:left="57" w:right="57"/>
              <w:jc w:val="left"/>
              <w:rPr>
                <w:lang w:eastAsia="zh-CN"/>
              </w:rPr>
            </w:pPr>
            <w:r>
              <w:rPr>
                <w:rFonts w:hint="eastAsia"/>
                <w:lang w:eastAsia="zh-CN"/>
              </w:rPr>
              <w:t>There is no measurement gap for measurement in RRC_IDLE so far. RAN2 will wait for RAN4 on how to support Rx hopping in RRC_IDLE for Redcap.</w:t>
            </w:r>
          </w:p>
        </w:tc>
      </w:tr>
      <w:tr w:rsidR="00C373C1" w14:paraId="3A08ECA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24A85D8" w14:textId="77777777" w:rsidR="00C373C1" w:rsidRDefault="00C373C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FFD8988" w14:textId="77777777" w:rsidR="00C373C1" w:rsidRDefault="00C373C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C920CFB" w14:textId="77777777" w:rsidR="00C373C1" w:rsidRDefault="00C373C1">
            <w:pPr>
              <w:pStyle w:val="TAC"/>
              <w:spacing w:before="20" w:after="20"/>
              <w:ind w:left="57" w:right="57"/>
              <w:jc w:val="left"/>
              <w:rPr>
                <w:lang w:eastAsia="zh-CN"/>
              </w:rPr>
            </w:pPr>
          </w:p>
        </w:tc>
      </w:tr>
      <w:tr w:rsidR="00C373C1" w14:paraId="605C08F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36B72B3" w14:textId="77777777" w:rsidR="00C373C1" w:rsidRDefault="00C373C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C1C0110" w14:textId="77777777" w:rsidR="00C373C1" w:rsidRDefault="00C373C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96199F4" w14:textId="77777777" w:rsidR="00C373C1" w:rsidRDefault="00C373C1">
            <w:pPr>
              <w:pStyle w:val="TAC"/>
              <w:spacing w:before="20" w:after="20"/>
              <w:ind w:left="57" w:right="57"/>
              <w:jc w:val="left"/>
              <w:rPr>
                <w:lang w:eastAsia="zh-CN"/>
              </w:rPr>
            </w:pPr>
          </w:p>
        </w:tc>
      </w:tr>
      <w:tr w:rsidR="00C373C1" w14:paraId="4DE536F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5D1F2EE" w14:textId="77777777" w:rsidR="00C373C1" w:rsidRDefault="00C373C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2617B90" w14:textId="77777777" w:rsidR="00C373C1" w:rsidRDefault="00C373C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CE1AC2" w14:textId="77777777" w:rsidR="00C373C1" w:rsidRDefault="00C373C1">
            <w:pPr>
              <w:pStyle w:val="TAC"/>
              <w:spacing w:before="20" w:after="20"/>
              <w:ind w:left="57" w:right="57"/>
              <w:jc w:val="left"/>
              <w:rPr>
                <w:lang w:eastAsia="zh-CN"/>
              </w:rPr>
            </w:pPr>
          </w:p>
        </w:tc>
      </w:tr>
      <w:tr w:rsidR="00C373C1" w14:paraId="744F391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D7AFEFE" w14:textId="77777777" w:rsidR="00C373C1" w:rsidRDefault="00C373C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2953EE0" w14:textId="77777777" w:rsidR="00C373C1" w:rsidRDefault="00C373C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299E0BB" w14:textId="77777777" w:rsidR="00C373C1" w:rsidRDefault="00C373C1">
            <w:pPr>
              <w:pStyle w:val="TAC"/>
              <w:spacing w:before="20" w:after="20"/>
              <w:ind w:left="57" w:right="57"/>
              <w:jc w:val="left"/>
              <w:rPr>
                <w:lang w:eastAsia="zh-CN"/>
              </w:rPr>
            </w:pPr>
          </w:p>
        </w:tc>
      </w:tr>
      <w:tr w:rsidR="00C373C1" w14:paraId="03CB936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E4E8C1D" w14:textId="77777777" w:rsidR="00C373C1" w:rsidRDefault="00C373C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661FD24" w14:textId="77777777" w:rsidR="00C373C1" w:rsidRDefault="00C373C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839284B" w14:textId="77777777" w:rsidR="00C373C1" w:rsidRDefault="00C373C1">
            <w:pPr>
              <w:pStyle w:val="TAC"/>
              <w:spacing w:before="20" w:after="20"/>
              <w:ind w:left="57" w:right="57"/>
              <w:jc w:val="left"/>
              <w:rPr>
                <w:lang w:eastAsia="zh-CN"/>
              </w:rPr>
            </w:pPr>
          </w:p>
        </w:tc>
      </w:tr>
      <w:tr w:rsidR="00C373C1" w14:paraId="1A4FCC1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3E274D7" w14:textId="77777777" w:rsidR="00C373C1" w:rsidRDefault="00C373C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1A92C35" w14:textId="77777777" w:rsidR="00C373C1" w:rsidRDefault="00C373C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211A767" w14:textId="77777777" w:rsidR="00C373C1" w:rsidRDefault="00C373C1">
            <w:pPr>
              <w:pStyle w:val="TAC"/>
              <w:spacing w:before="20" w:after="20"/>
              <w:ind w:left="57" w:right="57"/>
              <w:jc w:val="left"/>
              <w:rPr>
                <w:lang w:eastAsia="zh-CN"/>
              </w:rPr>
            </w:pPr>
          </w:p>
        </w:tc>
      </w:tr>
      <w:tr w:rsidR="00C373C1" w14:paraId="3F5E6FC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2559EF9" w14:textId="77777777" w:rsidR="00C373C1" w:rsidRDefault="00C373C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9C0594D" w14:textId="77777777" w:rsidR="00C373C1" w:rsidRDefault="00C373C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32EA435" w14:textId="77777777" w:rsidR="00C373C1" w:rsidRDefault="00C373C1">
            <w:pPr>
              <w:pStyle w:val="TAC"/>
              <w:spacing w:before="20" w:after="20"/>
              <w:ind w:left="57" w:right="57"/>
              <w:jc w:val="left"/>
              <w:rPr>
                <w:lang w:eastAsia="zh-CN"/>
              </w:rPr>
            </w:pPr>
          </w:p>
        </w:tc>
      </w:tr>
      <w:tr w:rsidR="00C373C1" w14:paraId="49BE349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4F3F08E" w14:textId="77777777" w:rsidR="00C373C1" w:rsidRDefault="00C373C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D602C56" w14:textId="77777777" w:rsidR="00C373C1" w:rsidRDefault="00C373C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D91B44A" w14:textId="77777777" w:rsidR="00C373C1" w:rsidRDefault="00C373C1">
            <w:pPr>
              <w:pStyle w:val="TAC"/>
              <w:spacing w:before="20" w:after="20"/>
              <w:ind w:left="57" w:right="57"/>
              <w:jc w:val="left"/>
              <w:rPr>
                <w:lang w:eastAsia="zh-CN"/>
              </w:rPr>
            </w:pPr>
          </w:p>
        </w:tc>
      </w:tr>
    </w:tbl>
    <w:p w14:paraId="20F3E65D" w14:textId="77777777" w:rsidR="00C373C1" w:rsidRDefault="00C373C1" w:rsidP="00C373C1"/>
    <w:p w14:paraId="47D93408" w14:textId="1CC7DDD1" w:rsidR="00C373C1" w:rsidRDefault="00C373C1" w:rsidP="00C373C1">
      <w:r>
        <w:rPr>
          <w:b/>
          <w:bCs/>
        </w:rPr>
        <w:t xml:space="preserve">Summary </w:t>
      </w:r>
      <w:r w:rsidR="00E41DEE">
        <w:rPr>
          <w:b/>
          <w:bCs/>
        </w:rPr>
        <w:t>2</w:t>
      </w:r>
      <w:r>
        <w:t>: TBD.</w:t>
      </w:r>
    </w:p>
    <w:p w14:paraId="72AE0439" w14:textId="10ECE90E" w:rsidR="00C373C1" w:rsidRDefault="00C373C1" w:rsidP="00C373C1">
      <w:r>
        <w:rPr>
          <w:b/>
          <w:bCs/>
        </w:rPr>
        <w:lastRenderedPageBreak/>
        <w:t xml:space="preserve">Proposal </w:t>
      </w:r>
      <w:r w:rsidR="00E41DEE">
        <w:rPr>
          <w:b/>
          <w:bCs/>
        </w:rPr>
        <w:t>2</w:t>
      </w:r>
      <w:r>
        <w:t>: TBD.</w:t>
      </w:r>
    </w:p>
    <w:p w14:paraId="4B9DA0AA" w14:textId="77777777" w:rsidR="00C373C1" w:rsidRDefault="00C373C1" w:rsidP="00C373C1"/>
    <w:p w14:paraId="659AC65C" w14:textId="41E6BAEB" w:rsidR="00003FD8" w:rsidRDefault="00003FD8" w:rsidP="00003FD8">
      <w:pPr>
        <w:pStyle w:val="2"/>
      </w:pPr>
      <w:r>
        <w:t>3.3</w:t>
      </w:r>
      <w:r>
        <w:tab/>
        <w:t>Bandwidth aggregation</w:t>
      </w:r>
    </w:p>
    <w:p w14:paraId="59FD6B7F" w14:textId="471A26DD" w:rsidR="001947E6" w:rsidRPr="001947E6" w:rsidRDefault="001947E6" w:rsidP="001947E6">
      <w:r>
        <w:t xml:space="preserve">This section provides a table with all RAN1 agreements for Rel-18 NR positioning enhancements for Bandwidth Aggregation for Positioning. The right column of this table provides an assessment of impacts to RAN2 for each of the RAN1 agreements. These RAN1 agreements were taken from the RAN1#112, RAN1#112bis-e, RAN1#113 and RAN1#114. Please review the RAN2 impact assessment and </w:t>
      </w:r>
      <w:r w:rsidRPr="00424380">
        <w:rPr>
          <w:b/>
          <w:bCs/>
        </w:rPr>
        <w:t>provide your comments on the assessment of impacts to RAN2 in the table that follows</w:t>
      </w:r>
      <w:r>
        <w:t>.</w:t>
      </w:r>
    </w:p>
    <w:tbl>
      <w:tblPr>
        <w:tblStyle w:val="a8"/>
        <w:tblW w:w="9648" w:type="dxa"/>
        <w:tblLayout w:type="fixed"/>
        <w:tblLook w:val="04A0" w:firstRow="1" w:lastRow="0" w:firstColumn="1" w:lastColumn="0" w:noHBand="0" w:noVBand="1"/>
      </w:tblPr>
      <w:tblGrid>
        <w:gridCol w:w="1008"/>
        <w:gridCol w:w="4320"/>
        <w:gridCol w:w="4320"/>
      </w:tblGrid>
      <w:tr w:rsidR="00984E60" w14:paraId="548D83DD" w14:textId="77777777" w:rsidTr="009A3874">
        <w:tc>
          <w:tcPr>
            <w:tcW w:w="1008" w:type="dxa"/>
          </w:tcPr>
          <w:p w14:paraId="7749B6E3" w14:textId="77777777" w:rsidR="00984E60" w:rsidRPr="00721599" w:rsidRDefault="00984E60">
            <w:pPr>
              <w:pStyle w:val="TAH"/>
            </w:pPr>
            <w:r w:rsidRPr="00721599">
              <w:lastRenderedPageBreak/>
              <w:t>Ref.</w:t>
            </w:r>
          </w:p>
        </w:tc>
        <w:tc>
          <w:tcPr>
            <w:tcW w:w="4320" w:type="dxa"/>
          </w:tcPr>
          <w:p w14:paraId="61FA26C9" w14:textId="77777777" w:rsidR="00984E60" w:rsidRPr="00721599" w:rsidRDefault="00984E60">
            <w:pPr>
              <w:pStyle w:val="TAH"/>
            </w:pPr>
            <w:r w:rsidRPr="00721599">
              <w:t>RAN1 agreement</w:t>
            </w:r>
          </w:p>
        </w:tc>
        <w:tc>
          <w:tcPr>
            <w:tcW w:w="4320" w:type="dxa"/>
          </w:tcPr>
          <w:p w14:paraId="54AEE4D4" w14:textId="77777777" w:rsidR="00984E60" w:rsidRPr="00721599" w:rsidRDefault="00984E60">
            <w:pPr>
              <w:pStyle w:val="TAH"/>
            </w:pPr>
            <w:r w:rsidRPr="00721599">
              <w:t>RAN2 impacts</w:t>
            </w:r>
          </w:p>
        </w:tc>
      </w:tr>
      <w:tr w:rsidR="00984E60" w14:paraId="15F0C1AE" w14:textId="77777777" w:rsidTr="009A3874">
        <w:tc>
          <w:tcPr>
            <w:tcW w:w="1008" w:type="dxa"/>
          </w:tcPr>
          <w:p w14:paraId="54088FDF" w14:textId="6F37DF73" w:rsidR="00984E60" w:rsidRPr="00840E8E" w:rsidRDefault="00984E60" w:rsidP="00272B65">
            <w:pPr>
              <w:pStyle w:val="TAC"/>
            </w:pPr>
            <w:r w:rsidRPr="00840E8E">
              <w:t>BWA-01</w:t>
            </w:r>
          </w:p>
        </w:tc>
        <w:tc>
          <w:tcPr>
            <w:tcW w:w="4320" w:type="dxa"/>
          </w:tcPr>
          <w:p w14:paraId="39F1728D" w14:textId="77777777" w:rsidR="00B66626" w:rsidRPr="00BB1369" w:rsidRDefault="00B66626" w:rsidP="00B66626">
            <w:pPr>
              <w:snapToGrid w:val="0"/>
              <w:jc w:val="both"/>
              <w:rPr>
                <w:bCs/>
              </w:rPr>
            </w:pPr>
            <w:r w:rsidRPr="00BB1369">
              <w:rPr>
                <w:bCs/>
              </w:rPr>
              <w:t xml:space="preserve">To enable PRS bandwidth aggregation between PRS in two or three different PFLs, the following conditions should be satisfied for the aggregated PRS resources from a TRP across the aggregated PFLs:  </w:t>
            </w:r>
          </w:p>
          <w:p w14:paraId="7EC465A8" w14:textId="77777777" w:rsidR="00B66626" w:rsidRPr="00BB1369" w:rsidRDefault="00B66626">
            <w:pPr>
              <w:numPr>
                <w:ilvl w:val="0"/>
                <w:numId w:val="15"/>
              </w:numPr>
              <w:snapToGrid w:val="0"/>
              <w:spacing w:after="0"/>
              <w:contextualSpacing/>
              <w:jc w:val="both"/>
            </w:pPr>
            <w:r w:rsidRPr="00BB1369">
              <w:t xml:space="preserve">In the same slot, in same symbols, by the same TRP associated with the same ARP, from the same RF chain (i.e. the same antenna), this implies </w:t>
            </w:r>
          </w:p>
          <w:p w14:paraId="4F7CE773" w14:textId="77777777" w:rsidR="00B66626" w:rsidRPr="00BB1369" w:rsidRDefault="00B66626">
            <w:pPr>
              <w:numPr>
                <w:ilvl w:val="1"/>
                <w:numId w:val="15"/>
              </w:numPr>
              <w:snapToGrid w:val="0"/>
              <w:spacing w:after="0"/>
              <w:contextualSpacing/>
              <w:jc w:val="both"/>
            </w:pPr>
            <w:r w:rsidRPr="00BB1369">
              <w:t xml:space="preserve">FFS: The same </w:t>
            </w:r>
            <w:proofErr w:type="spellStart"/>
            <w:r w:rsidRPr="00BB1369">
              <w:t>gNB</w:t>
            </w:r>
            <w:proofErr w:type="spellEnd"/>
            <w:r w:rsidRPr="00BB1369">
              <w:t xml:space="preserve"> </w:t>
            </w:r>
            <w:proofErr w:type="spellStart"/>
            <w:r w:rsidRPr="00BB1369">
              <w:t>Tx</w:t>
            </w:r>
            <w:proofErr w:type="spellEnd"/>
            <w:r w:rsidRPr="00BB1369">
              <w:t xml:space="preserve"> TEG and the same UE Rx TEG, the maximum TX timing error margin</w:t>
            </w:r>
          </w:p>
          <w:p w14:paraId="05C805B7" w14:textId="77777777" w:rsidR="00B66626" w:rsidRPr="00BB1369" w:rsidRDefault="00B66626">
            <w:pPr>
              <w:numPr>
                <w:ilvl w:val="1"/>
                <w:numId w:val="15"/>
              </w:numPr>
              <w:snapToGrid w:val="0"/>
              <w:spacing w:after="0"/>
              <w:contextualSpacing/>
              <w:jc w:val="both"/>
            </w:pPr>
            <w:r w:rsidRPr="00BB1369">
              <w:t>The same QCL</w:t>
            </w:r>
          </w:p>
          <w:p w14:paraId="658FF646" w14:textId="77777777" w:rsidR="00B66626" w:rsidRPr="00BB1369" w:rsidRDefault="00B66626">
            <w:pPr>
              <w:numPr>
                <w:ilvl w:val="0"/>
                <w:numId w:val="15"/>
              </w:numPr>
              <w:snapToGrid w:val="0"/>
              <w:spacing w:after="0"/>
              <w:contextualSpacing/>
              <w:jc w:val="both"/>
            </w:pPr>
            <w:r w:rsidRPr="00BB1369">
              <w:t xml:space="preserve">The same number of symbols, symbol location within one slot, repetition factor, </w:t>
            </w:r>
          </w:p>
          <w:p w14:paraId="5EE7CF7E" w14:textId="77777777" w:rsidR="00B66626" w:rsidRPr="00BB1369" w:rsidRDefault="00B66626">
            <w:pPr>
              <w:numPr>
                <w:ilvl w:val="0"/>
                <w:numId w:val="15"/>
              </w:numPr>
              <w:snapToGrid w:val="0"/>
              <w:spacing w:after="0"/>
              <w:contextualSpacing/>
              <w:jc w:val="both"/>
            </w:pPr>
            <w:r w:rsidRPr="00A97569">
              <w:rPr>
                <w:highlight w:val="green"/>
              </w:rPr>
              <w:t>FFS</w:t>
            </w:r>
            <w:r w:rsidRPr="00BB1369">
              <w:t>: the same periodicity and slot offset</w:t>
            </w:r>
          </w:p>
          <w:p w14:paraId="7E0FFC79" w14:textId="77777777" w:rsidR="00B66626" w:rsidRPr="00BB1369" w:rsidRDefault="00B66626">
            <w:pPr>
              <w:numPr>
                <w:ilvl w:val="0"/>
                <w:numId w:val="15"/>
              </w:numPr>
              <w:snapToGrid w:val="0"/>
              <w:spacing w:after="0"/>
              <w:contextualSpacing/>
              <w:jc w:val="both"/>
            </w:pPr>
            <w:r w:rsidRPr="00A97569">
              <w:rPr>
                <w:highlight w:val="green"/>
              </w:rPr>
              <w:t>FFS</w:t>
            </w:r>
            <w:r w:rsidRPr="00BB1369">
              <w:t xml:space="preserve"> muting pattern</w:t>
            </w:r>
          </w:p>
          <w:p w14:paraId="465596C8" w14:textId="77777777" w:rsidR="00B66626" w:rsidRPr="00BB1369" w:rsidRDefault="00B66626">
            <w:pPr>
              <w:numPr>
                <w:ilvl w:val="0"/>
                <w:numId w:val="15"/>
              </w:numPr>
              <w:snapToGrid w:val="0"/>
              <w:spacing w:after="0"/>
              <w:contextualSpacing/>
              <w:jc w:val="both"/>
            </w:pPr>
            <w:r w:rsidRPr="00BB1369">
              <w:t>The same numerology, i.e. the same CP and SCS</w:t>
            </w:r>
          </w:p>
          <w:p w14:paraId="5C8654FD" w14:textId="77777777" w:rsidR="00B66626" w:rsidRPr="00BB1369" w:rsidRDefault="00B66626">
            <w:pPr>
              <w:numPr>
                <w:ilvl w:val="0"/>
                <w:numId w:val="15"/>
              </w:numPr>
              <w:snapToGrid w:val="0"/>
              <w:spacing w:after="0"/>
              <w:contextualSpacing/>
              <w:jc w:val="both"/>
            </w:pPr>
            <w:r w:rsidRPr="00BB1369">
              <w:t>The same or different bandwidths</w:t>
            </w:r>
          </w:p>
          <w:p w14:paraId="2877620D" w14:textId="77777777" w:rsidR="00B66626" w:rsidRPr="00BB1369" w:rsidRDefault="00B66626">
            <w:pPr>
              <w:numPr>
                <w:ilvl w:val="0"/>
                <w:numId w:val="15"/>
              </w:numPr>
              <w:snapToGrid w:val="0"/>
              <w:spacing w:after="0"/>
              <w:contextualSpacing/>
              <w:jc w:val="both"/>
            </w:pPr>
            <w:r w:rsidRPr="00BB1369">
              <w:t>The same comb size</w:t>
            </w:r>
          </w:p>
          <w:p w14:paraId="06F95508" w14:textId="77777777" w:rsidR="00B66626" w:rsidRPr="00BB1369" w:rsidRDefault="00B66626">
            <w:pPr>
              <w:numPr>
                <w:ilvl w:val="0"/>
                <w:numId w:val="15"/>
              </w:numPr>
              <w:snapToGrid w:val="0"/>
              <w:spacing w:after="0"/>
              <w:contextualSpacing/>
              <w:jc w:val="both"/>
            </w:pPr>
            <w:r w:rsidRPr="00A97569">
              <w:rPr>
                <w:highlight w:val="yellow"/>
              </w:rPr>
              <w:t>FFS</w:t>
            </w:r>
            <w:r w:rsidRPr="00BB1369">
              <w:t xml:space="preserve">: The same number of PRS resource sets and resources for a TRP </w:t>
            </w:r>
          </w:p>
          <w:p w14:paraId="263FD240" w14:textId="77777777" w:rsidR="00B66626" w:rsidRPr="00BB1369" w:rsidRDefault="00B66626">
            <w:pPr>
              <w:numPr>
                <w:ilvl w:val="0"/>
                <w:numId w:val="15"/>
              </w:numPr>
              <w:snapToGrid w:val="0"/>
              <w:spacing w:after="0"/>
              <w:contextualSpacing/>
              <w:jc w:val="both"/>
            </w:pPr>
            <w:r w:rsidRPr="00BB1369">
              <w:t>The same power per subcarrier</w:t>
            </w:r>
          </w:p>
          <w:p w14:paraId="79719985" w14:textId="77777777" w:rsidR="00B66626" w:rsidRPr="00BB1369" w:rsidRDefault="00B66626">
            <w:pPr>
              <w:numPr>
                <w:ilvl w:val="0"/>
                <w:numId w:val="15"/>
              </w:numPr>
              <w:snapToGrid w:val="0"/>
              <w:spacing w:after="0"/>
              <w:contextualSpacing/>
              <w:jc w:val="both"/>
            </w:pPr>
            <w:r w:rsidRPr="00A97569">
              <w:rPr>
                <w:highlight w:val="green"/>
              </w:rPr>
              <w:t>FFS</w:t>
            </w:r>
            <w:r w:rsidRPr="00BB1369">
              <w:t xml:space="preserve">: the same </w:t>
            </w:r>
            <w:r w:rsidRPr="00BB1369">
              <w:rPr>
                <w:i/>
              </w:rPr>
              <w:t>NR-DL-PRS-SFN0-Offset</w:t>
            </w:r>
            <w:r w:rsidRPr="00BB1369">
              <w:t xml:space="preserve"> </w:t>
            </w:r>
          </w:p>
          <w:p w14:paraId="161B6CF8" w14:textId="77777777" w:rsidR="00B66626" w:rsidRPr="00BB1369" w:rsidRDefault="00B66626">
            <w:pPr>
              <w:numPr>
                <w:ilvl w:val="0"/>
                <w:numId w:val="15"/>
              </w:numPr>
              <w:snapToGrid w:val="0"/>
              <w:spacing w:after="0"/>
              <w:contextualSpacing/>
              <w:jc w:val="both"/>
            </w:pPr>
            <w:r w:rsidRPr="00BB1369">
              <w:t>Aggregated PFLs are configured on the same aligned numerology grid</w:t>
            </w:r>
          </w:p>
          <w:p w14:paraId="35301E11" w14:textId="77777777" w:rsidR="00B66626" w:rsidRPr="00BB1369" w:rsidRDefault="00B66626">
            <w:pPr>
              <w:numPr>
                <w:ilvl w:val="0"/>
                <w:numId w:val="15"/>
              </w:numPr>
              <w:snapToGrid w:val="0"/>
              <w:spacing w:after="0"/>
              <w:contextualSpacing/>
              <w:jc w:val="both"/>
            </w:pPr>
            <w:r w:rsidRPr="00A97569">
              <w:rPr>
                <w:highlight w:val="yellow"/>
              </w:rPr>
              <w:t>FFS</w:t>
            </w:r>
            <w:r w:rsidRPr="00BB1369">
              <w:t>: How to maintain contiguous PRS pattern across aggregated bandwidths even in the presence of guard tones (</w:t>
            </w:r>
            <w:proofErr w:type="spellStart"/>
            <w:r w:rsidRPr="00BB1369">
              <w:t>e.g</w:t>
            </w:r>
            <w:proofErr w:type="spellEnd"/>
            <w:r w:rsidRPr="00BB1369">
              <w:t>, PFLs with different RE-offset configurations, PFLs with different point A)</w:t>
            </w:r>
          </w:p>
          <w:p w14:paraId="11FE3FF4" w14:textId="77777777" w:rsidR="00B66626" w:rsidRPr="00BB1369" w:rsidRDefault="00B66626">
            <w:pPr>
              <w:numPr>
                <w:ilvl w:val="0"/>
                <w:numId w:val="15"/>
              </w:numPr>
              <w:snapToGrid w:val="0"/>
              <w:spacing w:after="0"/>
              <w:contextualSpacing/>
              <w:jc w:val="both"/>
            </w:pPr>
            <w:r w:rsidRPr="00BB1369">
              <w:t xml:space="preserve">Phase continuity between aggregated PFLs </w:t>
            </w:r>
          </w:p>
          <w:p w14:paraId="7F6283E9" w14:textId="09B91B31" w:rsidR="00984E60" w:rsidRDefault="00984E60" w:rsidP="00AD71FB"/>
        </w:tc>
        <w:tc>
          <w:tcPr>
            <w:tcW w:w="4320" w:type="dxa"/>
          </w:tcPr>
          <w:p w14:paraId="00118A10" w14:textId="197843F9" w:rsidR="00984E60" w:rsidRPr="003A4945" w:rsidRDefault="00E11E58">
            <w:pPr>
              <w:rPr>
                <w:b/>
                <w:bCs/>
              </w:rPr>
            </w:pPr>
            <w:r w:rsidRPr="003A4945">
              <w:rPr>
                <w:b/>
                <w:bCs/>
              </w:rPr>
              <w:t xml:space="preserve">Conditions for PRS </w:t>
            </w:r>
            <w:r w:rsidR="003A4945" w:rsidRPr="003A4945">
              <w:rPr>
                <w:b/>
                <w:bCs/>
              </w:rPr>
              <w:t>bandwidth aggregation</w:t>
            </w:r>
            <w:r w:rsidRPr="003A4945">
              <w:rPr>
                <w:b/>
                <w:bCs/>
              </w:rPr>
              <w:t>:</w:t>
            </w:r>
          </w:p>
          <w:p w14:paraId="4252BDED" w14:textId="2809304B" w:rsidR="00CC3892" w:rsidRDefault="00CC3892">
            <w:r>
              <w:t xml:space="preserve">These are conditions that UE checks to determine if two </w:t>
            </w:r>
            <w:r w:rsidR="003A4945">
              <w:t xml:space="preserve">PRS </w:t>
            </w:r>
            <w:r>
              <w:t>resource</w:t>
            </w:r>
            <w:r w:rsidR="003A4945">
              <w:t>s from different PRS resource</w:t>
            </w:r>
            <w:r>
              <w:t xml:space="preserve"> sets </w:t>
            </w:r>
            <w:r w:rsidR="003A4945">
              <w:t xml:space="preserve">in different PFLs </w:t>
            </w:r>
            <w:r>
              <w:t>are linked and can be used for aggregation.</w:t>
            </w:r>
          </w:p>
          <w:p w14:paraId="0DDB68ED" w14:textId="544139D9" w:rsidR="003A4945" w:rsidRDefault="003A4945">
            <w:r>
              <w:t>LMF must ensure that PRS assistance data provided to UE for PRS BW aggregation have PRS configuration that satisfies these conditions.</w:t>
            </w:r>
          </w:p>
          <w:p w14:paraId="1781714F" w14:textId="7CF86C6F" w:rsidR="00A97569" w:rsidRDefault="00A97569">
            <w:r>
              <w:t>See also BWA-31</w:t>
            </w:r>
            <w:r w:rsidR="004919D4">
              <w:t>.</w:t>
            </w:r>
          </w:p>
          <w:p w14:paraId="016B8C44" w14:textId="5A71B7A3" w:rsidR="00E11E58" w:rsidRDefault="00E11E58"/>
        </w:tc>
      </w:tr>
      <w:tr w:rsidR="00984E60" w14:paraId="77BE77C8" w14:textId="77777777" w:rsidTr="009A3874">
        <w:tc>
          <w:tcPr>
            <w:tcW w:w="1008" w:type="dxa"/>
          </w:tcPr>
          <w:p w14:paraId="5042F3CC" w14:textId="15FCC487" w:rsidR="00984E60" w:rsidRPr="00C10522" w:rsidRDefault="009A3874" w:rsidP="00272B65">
            <w:pPr>
              <w:pStyle w:val="TAC"/>
            </w:pPr>
            <w:r w:rsidRPr="00C10522">
              <w:t>BWA-02</w:t>
            </w:r>
          </w:p>
        </w:tc>
        <w:tc>
          <w:tcPr>
            <w:tcW w:w="4320" w:type="dxa"/>
          </w:tcPr>
          <w:p w14:paraId="769437D8" w14:textId="77777777" w:rsidR="00B66626" w:rsidRPr="005A1E20" w:rsidRDefault="00B66626" w:rsidP="00B66626">
            <w:pPr>
              <w:snapToGrid w:val="0"/>
            </w:pPr>
            <w:r w:rsidRPr="005A1E20">
              <w:t>To enable SRS bandwi</w:t>
            </w:r>
            <w:r w:rsidRPr="005A1E20">
              <w:rPr>
                <w:rFonts w:hint="eastAsia"/>
              </w:rPr>
              <w:t>d</w:t>
            </w:r>
            <w:r w:rsidRPr="005A1E20">
              <w:t>th aggregation between SRS in two or three carriers, the following conditions should be satisfied for the aggregated SRS resources across the aggregated carriers</w:t>
            </w:r>
          </w:p>
          <w:p w14:paraId="2F2F4059" w14:textId="77777777" w:rsidR="00B66626" w:rsidRPr="005A1E20" w:rsidRDefault="00B66626">
            <w:pPr>
              <w:numPr>
                <w:ilvl w:val="0"/>
                <w:numId w:val="16"/>
              </w:numPr>
              <w:snapToGrid w:val="0"/>
              <w:spacing w:after="0"/>
              <w:contextualSpacing/>
            </w:pPr>
            <w:r w:rsidRPr="005A1E20">
              <w:rPr>
                <w:bCs/>
                <w:iCs/>
              </w:rPr>
              <w:t>In the same slot, in same symbols, from the same antenna, this implies</w:t>
            </w:r>
          </w:p>
          <w:p w14:paraId="42C458F2" w14:textId="77777777" w:rsidR="00B66626" w:rsidRPr="005A1E20" w:rsidRDefault="00B66626">
            <w:pPr>
              <w:numPr>
                <w:ilvl w:val="1"/>
                <w:numId w:val="16"/>
              </w:numPr>
              <w:snapToGrid w:val="0"/>
              <w:spacing w:after="0"/>
              <w:contextualSpacing/>
              <w:jc w:val="both"/>
            </w:pPr>
            <w:r w:rsidRPr="005A1E20">
              <w:t xml:space="preserve">FFS: The same </w:t>
            </w:r>
            <w:proofErr w:type="spellStart"/>
            <w:r w:rsidRPr="005A1E20">
              <w:t>gNB</w:t>
            </w:r>
            <w:proofErr w:type="spellEnd"/>
            <w:r w:rsidRPr="005A1E20">
              <w:t xml:space="preserve"> Rx TEG and the same UE Tx TEG</w:t>
            </w:r>
          </w:p>
          <w:p w14:paraId="019501C0" w14:textId="77777777" w:rsidR="00B66626" w:rsidRPr="005A1E20" w:rsidRDefault="00B66626">
            <w:pPr>
              <w:numPr>
                <w:ilvl w:val="1"/>
                <w:numId w:val="16"/>
              </w:numPr>
              <w:snapToGrid w:val="0"/>
              <w:spacing w:after="0"/>
              <w:contextualSpacing/>
              <w:jc w:val="both"/>
              <w:rPr>
                <w:bCs/>
                <w:iCs/>
                <w:lang w:eastAsia="x-none"/>
              </w:rPr>
            </w:pPr>
            <w:r w:rsidRPr="005A1E20">
              <w:rPr>
                <w:bCs/>
                <w:iCs/>
                <w:lang w:eastAsia="x-none"/>
              </w:rPr>
              <w:t>The same spatial relation</w:t>
            </w:r>
          </w:p>
          <w:p w14:paraId="4C70E151" w14:textId="77777777" w:rsidR="00B66626" w:rsidRPr="005A1E20" w:rsidRDefault="00B66626">
            <w:pPr>
              <w:numPr>
                <w:ilvl w:val="0"/>
                <w:numId w:val="16"/>
              </w:numPr>
              <w:snapToGrid w:val="0"/>
              <w:spacing w:after="0"/>
              <w:contextualSpacing/>
              <w:jc w:val="both"/>
            </w:pPr>
            <w:r w:rsidRPr="005A1E20">
              <w:t xml:space="preserve">The same </w:t>
            </w:r>
            <w:proofErr w:type="spellStart"/>
            <w:r w:rsidRPr="005A1E20">
              <w:rPr>
                <w:rFonts w:hint="eastAsia"/>
                <w:i/>
              </w:rPr>
              <w:t>startPosition</w:t>
            </w:r>
            <w:proofErr w:type="spellEnd"/>
            <w:r w:rsidRPr="005A1E20">
              <w:rPr>
                <w:rFonts w:hint="eastAsia"/>
                <w:i/>
              </w:rPr>
              <w:t xml:space="preserve">, </w:t>
            </w:r>
            <w:proofErr w:type="spellStart"/>
            <w:r w:rsidRPr="005A1E20">
              <w:rPr>
                <w:rFonts w:hint="eastAsia"/>
                <w:i/>
              </w:rPr>
              <w:t>nrofSymbols</w:t>
            </w:r>
            <w:proofErr w:type="spellEnd"/>
          </w:p>
          <w:p w14:paraId="2180AD9B" w14:textId="77777777" w:rsidR="00B66626" w:rsidRPr="005A1E20" w:rsidRDefault="00B66626">
            <w:pPr>
              <w:numPr>
                <w:ilvl w:val="0"/>
                <w:numId w:val="16"/>
              </w:numPr>
              <w:snapToGrid w:val="0"/>
              <w:spacing w:after="0"/>
              <w:contextualSpacing/>
            </w:pPr>
            <w:r w:rsidRPr="005A1E20">
              <w:t xml:space="preserve">FFS: </w:t>
            </w:r>
            <w:proofErr w:type="spellStart"/>
            <w:r w:rsidRPr="005A1E20">
              <w:rPr>
                <w:rFonts w:hint="eastAsia"/>
                <w:i/>
              </w:rPr>
              <w:t>periodicityAndOffset</w:t>
            </w:r>
            <w:proofErr w:type="spellEnd"/>
            <w:r w:rsidRPr="005A1E20">
              <w:rPr>
                <w:rFonts w:hint="eastAsia"/>
                <w:i/>
              </w:rPr>
              <w:t xml:space="preserve">, </w:t>
            </w:r>
            <w:r w:rsidRPr="005A1E20">
              <w:rPr>
                <w:rFonts w:hint="eastAsia"/>
              </w:rPr>
              <w:t>and</w:t>
            </w:r>
            <w:r w:rsidRPr="005A1E20">
              <w:rPr>
                <w:rFonts w:hint="eastAsia"/>
                <w:i/>
              </w:rPr>
              <w:t xml:space="preserve"> </w:t>
            </w:r>
            <w:proofErr w:type="spellStart"/>
            <w:r w:rsidRPr="005A1E20">
              <w:rPr>
                <w:rFonts w:hint="eastAsia"/>
                <w:i/>
              </w:rPr>
              <w:t>slotOffset</w:t>
            </w:r>
            <w:proofErr w:type="spellEnd"/>
          </w:p>
          <w:p w14:paraId="6090D5B2" w14:textId="77777777" w:rsidR="00B66626" w:rsidRPr="005A1E20" w:rsidRDefault="00B66626">
            <w:pPr>
              <w:numPr>
                <w:ilvl w:val="0"/>
                <w:numId w:val="16"/>
              </w:numPr>
              <w:snapToGrid w:val="0"/>
              <w:spacing w:after="0"/>
              <w:contextualSpacing/>
              <w:jc w:val="both"/>
            </w:pPr>
            <w:r w:rsidRPr="005A1E20">
              <w:t>The same numerology, i.e. the same CP and SCS</w:t>
            </w:r>
          </w:p>
          <w:p w14:paraId="2F62E4F5" w14:textId="77777777" w:rsidR="00B66626" w:rsidRPr="005A1E20" w:rsidRDefault="00B66626">
            <w:pPr>
              <w:numPr>
                <w:ilvl w:val="0"/>
                <w:numId w:val="16"/>
              </w:numPr>
              <w:snapToGrid w:val="0"/>
              <w:spacing w:after="0"/>
              <w:contextualSpacing/>
              <w:jc w:val="both"/>
            </w:pPr>
            <w:r w:rsidRPr="005A1E20">
              <w:t>The same or different bandwidths</w:t>
            </w:r>
          </w:p>
          <w:p w14:paraId="7FF655EE" w14:textId="77777777" w:rsidR="00B66626" w:rsidRPr="005A1E20" w:rsidRDefault="00B66626">
            <w:pPr>
              <w:numPr>
                <w:ilvl w:val="0"/>
                <w:numId w:val="16"/>
              </w:numPr>
              <w:snapToGrid w:val="0"/>
              <w:spacing w:after="0"/>
              <w:contextualSpacing/>
              <w:jc w:val="both"/>
            </w:pPr>
            <w:r w:rsidRPr="005A1E20">
              <w:t>The same comb size</w:t>
            </w:r>
          </w:p>
          <w:p w14:paraId="284B7DE1" w14:textId="77777777" w:rsidR="00B66626" w:rsidRPr="005A1E20" w:rsidRDefault="00B66626">
            <w:pPr>
              <w:numPr>
                <w:ilvl w:val="0"/>
                <w:numId w:val="16"/>
              </w:numPr>
              <w:snapToGrid w:val="0"/>
              <w:spacing w:after="0"/>
              <w:contextualSpacing/>
              <w:jc w:val="both"/>
            </w:pPr>
            <w:r w:rsidRPr="005A1E20">
              <w:t xml:space="preserve">FFS: The same number of SRS resource sets and resources </w:t>
            </w:r>
          </w:p>
          <w:p w14:paraId="7328E24C" w14:textId="77777777" w:rsidR="00B66626" w:rsidRPr="005A1E20" w:rsidRDefault="00B66626">
            <w:pPr>
              <w:numPr>
                <w:ilvl w:val="0"/>
                <w:numId w:val="16"/>
              </w:numPr>
              <w:snapToGrid w:val="0"/>
              <w:spacing w:after="0"/>
              <w:contextualSpacing/>
              <w:jc w:val="both"/>
              <w:rPr>
                <w:bCs/>
                <w:iCs/>
                <w:lang w:eastAsia="x-none"/>
              </w:rPr>
            </w:pPr>
            <w:r w:rsidRPr="005A1E20">
              <w:rPr>
                <w:bCs/>
                <w:iCs/>
                <w:lang w:eastAsia="x-none"/>
              </w:rPr>
              <w:t>The same Tx PSD (power per subcarrier)</w:t>
            </w:r>
          </w:p>
          <w:p w14:paraId="027E7B58" w14:textId="77777777" w:rsidR="00B66626" w:rsidRPr="005A1E20" w:rsidRDefault="00B66626">
            <w:pPr>
              <w:numPr>
                <w:ilvl w:val="1"/>
                <w:numId w:val="16"/>
              </w:numPr>
              <w:snapToGrid w:val="0"/>
              <w:spacing w:after="0"/>
              <w:contextualSpacing/>
              <w:jc w:val="both"/>
              <w:rPr>
                <w:bCs/>
                <w:iCs/>
                <w:lang w:eastAsia="x-none"/>
              </w:rPr>
            </w:pPr>
            <w:r w:rsidRPr="005A1E20">
              <w:rPr>
                <w:bCs/>
                <w:iCs/>
                <w:lang w:eastAsia="x-none"/>
              </w:rPr>
              <w:t>FFS whether to need the same pathloss RS, Po and alpha</w:t>
            </w:r>
          </w:p>
          <w:p w14:paraId="494E8AA7" w14:textId="77777777" w:rsidR="00B66626" w:rsidRPr="005A1E20" w:rsidRDefault="00B66626">
            <w:pPr>
              <w:numPr>
                <w:ilvl w:val="1"/>
                <w:numId w:val="16"/>
              </w:numPr>
              <w:snapToGrid w:val="0"/>
              <w:spacing w:after="0"/>
              <w:contextualSpacing/>
              <w:jc w:val="both"/>
              <w:rPr>
                <w:bCs/>
                <w:iCs/>
                <w:lang w:eastAsia="x-none"/>
              </w:rPr>
            </w:pPr>
            <w:r w:rsidRPr="005A1E20">
              <w:rPr>
                <w:bCs/>
                <w:iCs/>
                <w:lang w:eastAsia="x-none"/>
              </w:rPr>
              <w:lastRenderedPageBreak/>
              <w:t>Note: the Tx PSD is not captured in RAN1 specifications</w:t>
            </w:r>
          </w:p>
          <w:p w14:paraId="6529FE89" w14:textId="77777777" w:rsidR="00B66626" w:rsidRPr="005A1E20" w:rsidRDefault="00B66626">
            <w:pPr>
              <w:numPr>
                <w:ilvl w:val="0"/>
                <w:numId w:val="16"/>
              </w:numPr>
              <w:snapToGrid w:val="0"/>
              <w:spacing w:after="0"/>
              <w:contextualSpacing/>
              <w:jc w:val="both"/>
              <w:rPr>
                <w:bCs/>
                <w:iCs/>
                <w:lang w:eastAsia="x-none"/>
              </w:rPr>
            </w:pPr>
            <w:r w:rsidRPr="005A1E20">
              <w:rPr>
                <w:bCs/>
                <w:iCs/>
                <w:lang w:eastAsia="x-none"/>
              </w:rPr>
              <w:t>FFS: SRS with RE-offset configuration which maintains contiguous SRS pattern across aggregated bandwidths even in the presence of guard tones</w:t>
            </w:r>
          </w:p>
          <w:p w14:paraId="1716C4C2" w14:textId="77777777" w:rsidR="00B66626" w:rsidRPr="005A1E20" w:rsidRDefault="00B66626">
            <w:pPr>
              <w:numPr>
                <w:ilvl w:val="0"/>
                <w:numId w:val="16"/>
              </w:numPr>
              <w:snapToGrid w:val="0"/>
              <w:spacing w:after="0"/>
              <w:contextualSpacing/>
              <w:jc w:val="both"/>
              <w:rPr>
                <w:bCs/>
                <w:iCs/>
              </w:rPr>
            </w:pPr>
            <w:r w:rsidRPr="005A1E20">
              <w:t>Phase continuity between aggregated SRS in different carriers</w:t>
            </w:r>
          </w:p>
          <w:p w14:paraId="338FB84F" w14:textId="1D54CDD7" w:rsidR="00984E60" w:rsidRDefault="00984E60" w:rsidP="00AD71FB">
            <w:pPr>
              <w:rPr>
                <w:lang w:eastAsia="ja-JP"/>
              </w:rPr>
            </w:pPr>
          </w:p>
        </w:tc>
        <w:tc>
          <w:tcPr>
            <w:tcW w:w="4320" w:type="dxa"/>
          </w:tcPr>
          <w:p w14:paraId="45EF8B5F" w14:textId="437E2F8C" w:rsidR="002B68C2" w:rsidRPr="003A4945" w:rsidRDefault="002B68C2" w:rsidP="002B68C2">
            <w:pPr>
              <w:rPr>
                <w:b/>
                <w:bCs/>
              </w:rPr>
            </w:pPr>
            <w:r w:rsidRPr="003A4945">
              <w:rPr>
                <w:b/>
                <w:bCs/>
              </w:rPr>
              <w:lastRenderedPageBreak/>
              <w:t xml:space="preserve">Conditions for </w:t>
            </w:r>
            <w:r>
              <w:rPr>
                <w:b/>
                <w:bCs/>
              </w:rPr>
              <w:t>SRS</w:t>
            </w:r>
            <w:r w:rsidRPr="003A4945">
              <w:rPr>
                <w:b/>
                <w:bCs/>
              </w:rPr>
              <w:t xml:space="preserve"> bandwidth aggregation:</w:t>
            </w:r>
          </w:p>
          <w:p w14:paraId="11C28997" w14:textId="2E09E0AC" w:rsidR="002B68C2" w:rsidRDefault="002B68C2" w:rsidP="002B68C2">
            <w:r>
              <w:t>These are conditions that UE checks to determine if two SRS resources from different SRS resource sets in different carriers are linked and can be used for aggregated SRS transmission.</w:t>
            </w:r>
          </w:p>
          <w:p w14:paraId="6F2523AB" w14:textId="1862B532" w:rsidR="002B68C2" w:rsidRDefault="002B68C2" w:rsidP="002B68C2">
            <w:r>
              <w:t>LMF</w:t>
            </w:r>
            <w:r w:rsidR="00840C32">
              <w:t xml:space="preserve">/serving </w:t>
            </w:r>
            <w:proofErr w:type="spellStart"/>
            <w:r w:rsidR="00840C32">
              <w:t>gNB</w:t>
            </w:r>
            <w:proofErr w:type="spellEnd"/>
            <w:r>
              <w:t xml:space="preserve"> must ensure that </w:t>
            </w:r>
            <w:r w:rsidR="00840C32">
              <w:t xml:space="preserve">SRS configuration </w:t>
            </w:r>
            <w:r>
              <w:t xml:space="preserve">provided to UE for </w:t>
            </w:r>
            <w:r w:rsidR="00840C32">
              <w:t xml:space="preserve">SRS </w:t>
            </w:r>
            <w:r>
              <w:t xml:space="preserve">BW aggregation have </w:t>
            </w:r>
            <w:r w:rsidR="00840C32">
              <w:t>SRS</w:t>
            </w:r>
            <w:r>
              <w:t xml:space="preserve"> configuration that satisfies these conditions.</w:t>
            </w:r>
          </w:p>
          <w:p w14:paraId="2B9E6CBE" w14:textId="11EC0E77" w:rsidR="00984E60" w:rsidRDefault="002B68C2" w:rsidP="000826C3">
            <w:r w:rsidRPr="00C1192C">
              <w:t>See also BWA-</w:t>
            </w:r>
            <w:r w:rsidR="00C1192C" w:rsidRPr="00C1192C">
              <w:t>29</w:t>
            </w:r>
            <w:r w:rsidR="008668C4">
              <w:t xml:space="preserve"> and BWA-38</w:t>
            </w:r>
            <w:r w:rsidR="000826C3">
              <w:t>.</w:t>
            </w:r>
          </w:p>
        </w:tc>
      </w:tr>
      <w:tr w:rsidR="00984E60" w14:paraId="7E9E0AFD" w14:textId="77777777" w:rsidTr="009A3874">
        <w:tc>
          <w:tcPr>
            <w:tcW w:w="1008" w:type="dxa"/>
          </w:tcPr>
          <w:p w14:paraId="61062DCA" w14:textId="1AD75839" w:rsidR="00984E60" w:rsidRDefault="009A3874" w:rsidP="00272B65">
            <w:pPr>
              <w:pStyle w:val="TAC"/>
            </w:pPr>
            <w:r>
              <w:lastRenderedPageBreak/>
              <w:t>BWA</w:t>
            </w:r>
            <w:r w:rsidRPr="00CC1A24">
              <w:t>-</w:t>
            </w:r>
            <w:r>
              <w:t>03</w:t>
            </w:r>
          </w:p>
        </w:tc>
        <w:tc>
          <w:tcPr>
            <w:tcW w:w="4320" w:type="dxa"/>
          </w:tcPr>
          <w:p w14:paraId="5D272838" w14:textId="77777777" w:rsidR="00B66626" w:rsidRPr="00B24565" w:rsidRDefault="00B66626" w:rsidP="00B66626">
            <w:pPr>
              <w:snapToGrid w:val="0"/>
              <w:jc w:val="both"/>
            </w:pPr>
            <w:r w:rsidRPr="00B24565">
              <w:t xml:space="preserve">For PRS bandwidth aggregation across PFLs, support enhancement of PRS configuration to inform UE by LMF (or inform LMF by NG-RAN) PRS resources from which two or three PFLs are linked. </w:t>
            </w:r>
          </w:p>
          <w:p w14:paraId="423EC848" w14:textId="77777777" w:rsidR="00B66626" w:rsidRPr="00B24565" w:rsidRDefault="00B66626">
            <w:pPr>
              <w:numPr>
                <w:ilvl w:val="0"/>
                <w:numId w:val="3"/>
              </w:numPr>
              <w:snapToGrid w:val="0"/>
              <w:spacing w:after="0"/>
              <w:contextualSpacing/>
            </w:pPr>
            <w:r w:rsidRPr="00F44F54">
              <w:rPr>
                <w:highlight w:val="yellow"/>
              </w:rPr>
              <w:t>FFS</w:t>
            </w:r>
            <w:r w:rsidRPr="00B24565">
              <w:t xml:space="preserve"> whether the link is for all TRPs or per TRP basis</w:t>
            </w:r>
          </w:p>
          <w:p w14:paraId="7D96471F" w14:textId="77777777" w:rsidR="00B66626" w:rsidRPr="00B24565" w:rsidRDefault="00B66626">
            <w:pPr>
              <w:numPr>
                <w:ilvl w:val="0"/>
                <w:numId w:val="3"/>
              </w:numPr>
              <w:snapToGrid w:val="0"/>
              <w:spacing w:after="0"/>
              <w:contextualSpacing/>
            </w:pPr>
            <w:r w:rsidRPr="00F44F54">
              <w:rPr>
                <w:highlight w:val="yellow"/>
              </w:rPr>
              <w:t>FFS</w:t>
            </w:r>
            <w:r w:rsidRPr="00B24565">
              <w:t xml:space="preserve"> whether the link is per PRS resource set basis or per PRS resource basis.</w:t>
            </w:r>
          </w:p>
          <w:p w14:paraId="738B9240" w14:textId="59697CEF" w:rsidR="00984E60" w:rsidRDefault="00984E60" w:rsidP="00AD71FB"/>
        </w:tc>
        <w:tc>
          <w:tcPr>
            <w:tcW w:w="4320" w:type="dxa"/>
          </w:tcPr>
          <w:p w14:paraId="3775E4C6" w14:textId="3511DB6F" w:rsidR="001513AE" w:rsidRPr="00CA7C57" w:rsidRDefault="001513AE">
            <w:pPr>
              <w:rPr>
                <w:b/>
                <w:bCs/>
              </w:rPr>
            </w:pPr>
            <w:r w:rsidRPr="00CA7C57">
              <w:rPr>
                <w:b/>
                <w:bCs/>
              </w:rPr>
              <w:t xml:space="preserve">PRS assistance data </w:t>
            </w:r>
            <w:r w:rsidR="00CA7C57" w:rsidRPr="00CA7C57">
              <w:rPr>
                <w:b/>
                <w:bCs/>
              </w:rPr>
              <w:t>configuration and signalling</w:t>
            </w:r>
            <w:r w:rsidR="00A348E0">
              <w:rPr>
                <w:b/>
                <w:bCs/>
              </w:rPr>
              <w:t xml:space="preserve"> for PRS BW aggregation</w:t>
            </w:r>
            <w:r w:rsidR="00CA7C57" w:rsidRPr="00CA7C57">
              <w:rPr>
                <w:b/>
                <w:bCs/>
              </w:rPr>
              <w:t>:</w:t>
            </w:r>
          </w:p>
          <w:p w14:paraId="4C76A4D3" w14:textId="1D1BEB61" w:rsidR="00984E60" w:rsidRDefault="00840E8E">
            <w:r>
              <w:t xml:space="preserve">PRS configuration assistance provided to UE by LMF in the </w:t>
            </w:r>
            <w:r w:rsidRPr="00840E8E">
              <w:t>NR-DL-PRS-</w:t>
            </w:r>
            <w:proofErr w:type="spellStart"/>
            <w:r w:rsidRPr="00840E8E">
              <w:t>AssistanceData</w:t>
            </w:r>
            <w:proofErr w:type="spellEnd"/>
            <w:r>
              <w:t xml:space="preserve"> IE </w:t>
            </w:r>
            <w:r w:rsidR="00CA7C57">
              <w:t xml:space="preserve">in the </w:t>
            </w:r>
            <w:proofErr w:type="spellStart"/>
            <w:r w:rsidR="00CA7C57" w:rsidRPr="00CA7C57">
              <w:t>ProvideAssistanceData</w:t>
            </w:r>
            <w:proofErr w:type="spellEnd"/>
            <w:r w:rsidR="00CA7C57">
              <w:t xml:space="preserve"> message needs </w:t>
            </w:r>
            <w:r>
              <w:t>to be enhanced to indicate which PRS resource sets from a TRP in which PFLs are linked together for PRS BW aggregation.</w:t>
            </w:r>
            <w:r w:rsidR="00F543E2">
              <w:t xml:space="preserve"> This impacts the </w:t>
            </w:r>
            <w:proofErr w:type="spellStart"/>
            <w:r w:rsidR="00F543E2" w:rsidRPr="00CA7C57">
              <w:t>ProvideAssistanceData</w:t>
            </w:r>
            <w:proofErr w:type="spellEnd"/>
            <w:r w:rsidR="00F543E2">
              <w:t xml:space="preserve"> for DL-TDOA and multi-RTT positioning methods (see BWA-04</w:t>
            </w:r>
            <w:r w:rsidR="00F44F54">
              <w:t xml:space="preserve"> and BWA-32</w:t>
            </w:r>
            <w:r w:rsidR="00F543E2">
              <w:t>)</w:t>
            </w:r>
          </w:p>
        </w:tc>
      </w:tr>
      <w:tr w:rsidR="00984E60" w14:paraId="48814C33" w14:textId="77777777" w:rsidTr="009A3874">
        <w:tc>
          <w:tcPr>
            <w:tcW w:w="1008" w:type="dxa"/>
          </w:tcPr>
          <w:p w14:paraId="10189209" w14:textId="28703F27" w:rsidR="00984E60" w:rsidRDefault="009A3874" w:rsidP="00272B65">
            <w:pPr>
              <w:pStyle w:val="TAC"/>
            </w:pPr>
            <w:r>
              <w:t>BWA</w:t>
            </w:r>
            <w:r w:rsidRPr="00CC1A24">
              <w:t>-</w:t>
            </w:r>
            <w:r>
              <w:t>04</w:t>
            </w:r>
          </w:p>
        </w:tc>
        <w:tc>
          <w:tcPr>
            <w:tcW w:w="4320" w:type="dxa"/>
          </w:tcPr>
          <w:p w14:paraId="63DEE69F" w14:textId="77777777" w:rsidR="00B66626" w:rsidRPr="00B24565" w:rsidRDefault="00B66626" w:rsidP="00B66626">
            <w:pPr>
              <w:snapToGrid w:val="0"/>
              <w:jc w:val="both"/>
            </w:pPr>
            <w:r w:rsidRPr="00B24565">
              <w:t>Support joint measurement and report for the PRS resources aggregated across the PFLs for DL-TDOA and multi-RTT positioning methods</w:t>
            </w:r>
          </w:p>
          <w:p w14:paraId="7942512D" w14:textId="77777777" w:rsidR="00B66626" w:rsidRPr="00B24565" w:rsidRDefault="00B66626">
            <w:pPr>
              <w:numPr>
                <w:ilvl w:val="0"/>
                <w:numId w:val="17"/>
              </w:numPr>
              <w:snapToGrid w:val="0"/>
              <w:spacing w:after="0"/>
              <w:contextualSpacing/>
              <w:jc w:val="both"/>
              <w:textAlignment w:val="baseline"/>
              <w:rPr>
                <w:lang w:eastAsia="x-none"/>
              </w:rPr>
            </w:pPr>
            <w:r w:rsidRPr="00B24565">
              <w:rPr>
                <w:lang w:eastAsia="x-none"/>
              </w:rPr>
              <w:t>In a measurement report element, single RSTD or single UE Rx-Tx time difference is reported for the PRS resources across aggregated PFLs</w:t>
            </w:r>
          </w:p>
          <w:p w14:paraId="00312F60" w14:textId="77777777" w:rsidR="00B66626" w:rsidRPr="00B24565" w:rsidRDefault="00B66626">
            <w:pPr>
              <w:numPr>
                <w:ilvl w:val="1"/>
                <w:numId w:val="17"/>
              </w:numPr>
              <w:snapToGrid w:val="0"/>
              <w:spacing w:after="0"/>
              <w:contextualSpacing/>
              <w:jc w:val="both"/>
              <w:textAlignment w:val="baseline"/>
              <w:rPr>
                <w:lang w:eastAsia="x-none"/>
              </w:rPr>
            </w:pPr>
            <w:r w:rsidRPr="004E3A76">
              <w:rPr>
                <w:rFonts w:hint="eastAsia"/>
                <w:highlight w:val="yellow"/>
                <w:lang w:eastAsia="x-none"/>
              </w:rPr>
              <w:t>F</w:t>
            </w:r>
            <w:r w:rsidRPr="004E3A76">
              <w:rPr>
                <w:highlight w:val="yellow"/>
                <w:lang w:eastAsia="x-none"/>
              </w:rPr>
              <w:t>FS</w:t>
            </w:r>
            <w:r w:rsidRPr="00B24565">
              <w:rPr>
                <w:lang w:eastAsia="x-none"/>
              </w:rPr>
              <w:t>: RSRP, RSRPP</w:t>
            </w:r>
          </w:p>
          <w:p w14:paraId="79F32B72" w14:textId="77777777" w:rsidR="00B66626" w:rsidRPr="00B24565" w:rsidRDefault="00B66626">
            <w:pPr>
              <w:numPr>
                <w:ilvl w:val="0"/>
                <w:numId w:val="17"/>
              </w:numPr>
              <w:snapToGrid w:val="0"/>
              <w:spacing w:after="0"/>
              <w:contextualSpacing/>
              <w:rPr>
                <w:rFonts w:eastAsia="等线"/>
                <w:lang w:eastAsia="zh-CN"/>
              </w:rPr>
            </w:pPr>
            <w:r w:rsidRPr="004E3A76">
              <w:rPr>
                <w:rFonts w:eastAsia="等线"/>
                <w:highlight w:val="yellow"/>
                <w:lang w:eastAsia="zh-CN"/>
              </w:rPr>
              <w:t>FFS</w:t>
            </w:r>
            <w:r w:rsidRPr="00B24565">
              <w:rPr>
                <w:rFonts w:eastAsia="等线"/>
                <w:lang w:eastAsia="zh-CN"/>
              </w:rPr>
              <w:t xml:space="preserve">: In a measurement report, PFL aggregation indication is supported </w:t>
            </w:r>
            <w:r w:rsidRPr="00B24565">
              <w:rPr>
                <w:lang w:eastAsia="x-none"/>
              </w:rPr>
              <w:t>to indicate whether/which PFLs are aggregated for the PRS measurement</w:t>
            </w:r>
          </w:p>
          <w:p w14:paraId="00D6AFC0" w14:textId="77777777" w:rsidR="00B66626" w:rsidRPr="00B24565" w:rsidRDefault="00B66626">
            <w:pPr>
              <w:numPr>
                <w:ilvl w:val="0"/>
                <w:numId w:val="17"/>
              </w:numPr>
              <w:snapToGrid w:val="0"/>
              <w:spacing w:after="0"/>
              <w:contextualSpacing/>
              <w:jc w:val="both"/>
              <w:textAlignment w:val="baseline"/>
              <w:rPr>
                <w:lang w:eastAsia="x-none"/>
              </w:rPr>
            </w:pPr>
            <w:r w:rsidRPr="004E3A76">
              <w:rPr>
                <w:highlight w:val="yellow"/>
                <w:lang w:eastAsia="x-none"/>
              </w:rPr>
              <w:t>FFS</w:t>
            </w:r>
            <w:r w:rsidRPr="00B24565">
              <w:rPr>
                <w:lang w:eastAsia="x-none"/>
              </w:rPr>
              <w:t xml:space="preserve"> whether to use PRS assistance data or use location information request message to indicate UE to perform joint measurement across aggregated PFLs</w:t>
            </w:r>
          </w:p>
          <w:p w14:paraId="472119DD" w14:textId="77777777" w:rsidR="00B66626" w:rsidRPr="00B24565" w:rsidRDefault="00B66626">
            <w:pPr>
              <w:numPr>
                <w:ilvl w:val="0"/>
                <w:numId w:val="17"/>
              </w:numPr>
              <w:snapToGrid w:val="0"/>
              <w:spacing w:after="0"/>
              <w:contextualSpacing/>
              <w:rPr>
                <w:rFonts w:eastAsia="等线"/>
                <w:lang w:eastAsia="zh-CN"/>
              </w:rPr>
            </w:pPr>
            <w:r w:rsidRPr="004E3A76">
              <w:rPr>
                <w:highlight w:val="yellow"/>
                <w:lang w:eastAsia="x-none"/>
              </w:rPr>
              <w:t>FFS</w:t>
            </w:r>
            <w:r w:rsidRPr="00B24565">
              <w:rPr>
                <w:lang w:eastAsia="x-none"/>
              </w:rPr>
              <w:t xml:space="preserve"> RSTD reference configuration or report should be enhanced</w:t>
            </w:r>
          </w:p>
          <w:p w14:paraId="0D1F33F8" w14:textId="3EEAAFC5" w:rsidR="00984E60" w:rsidRPr="002D09F4" w:rsidRDefault="00984E60" w:rsidP="00AD71FB">
            <w:pPr>
              <w:rPr>
                <w:lang w:val="en-US" w:eastAsia="ja-JP"/>
              </w:rPr>
            </w:pPr>
          </w:p>
        </w:tc>
        <w:tc>
          <w:tcPr>
            <w:tcW w:w="4320" w:type="dxa"/>
          </w:tcPr>
          <w:p w14:paraId="2C2DC4B2" w14:textId="4B0AD7F9" w:rsidR="004E3A76" w:rsidRPr="00472FBE" w:rsidRDefault="00472FBE">
            <w:pPr>
              <w:rPr>
                <w:b/>
                <w:bCs/>
              </w:rPr>
            </w:pPr>
            <w:r w:rsidRPr="00472FBE">
              <w:rPr>
                <w:b/>
                <w:bCs/>
              </w:rPr>
              <w:t xml:space="preserve">DL-TDOA and multi-RTT </w:t>
            </w:r>
            <w:r w:rsidR="00CC5FA6">
              <w:rPr>
                <w:b/>
                <w:bCs/>
              </w:rPr>
              <w:t xml:space="preserve">UE </w:t>
            </w:r>
            <w:r w:rsidRPr="00472FBE">
              <w:rPr>
                <w:b/>
                <w:bCs/>
              </w:rPr>
              <w:t>measurement reporting with PRS BW aggregation:</w:t>
            </w:r>
          </w:p>
          <w:p w14:paraId="011973EF" w14:textId="2A936FA6" w:rsidR="00472FBE" w:rsidRDefault="00472FBE" w:rsidP="00472FBE">
            <w:r>
              <w:t xml:space="preserve">The RSTD measurement reported in </w:t>
            </w:r>
            <w:r w:rsidRPr="00472FBE">
              <w:t>NR-DL-TDOA-</w:t>
            </w:r>
            <w:proofErr w:type="spellStart"/>
            <w:r w:rsidRPr="00472FBE">
              <w:t>SignalMeasurementInformation</w:t>
            </w:r>
            <w:proofErr w:type="spellEnd"/>
            <w:r>
              <w:t xml:space="preserve"> and the UE Rx-Tx time difference measurement reported in </w:t>
            </w:r>
            <w:r w:rsidRPr="00472FBE">
              <w:t>NR-Multi-RTT-</w:t>
            </w:r>
            <w:proofErr w:type="spellStart"/>
            <w:r w:rsidRPr="00472FBE">
              <w:t>SignalMeasurementInformation</w:t>
            </w:r>
            <w:proofErr w:type="spellEnd"/>
            <w:r>
              <w:t xml:space="preserve"> can be based on measurement done by UE on aggregated PRS resources from different PFLs from a TRP.</w:t>
            </w:r>
          </w:p>
        </w:tc>
      </w:tr>
      <w:tr w:rsidR="00984E60" w14:paraId="7822357B" w14:textId="77777777" w:rsidTr="009A3874">
        <w:tc>
          <w:tcPr>
            <w:tcW w:w="1008" w:type="dxa"/>
          </w:tcPr>
          <w:p w14:paraId="23551919" w14:textId="3B302E56" w:rsidR="00984E60" w:rsidRDefault="009A3874" w:rsidP="00272B65">
            <w:pPr>
              <w:pStyle w:val="TAC"/>
            </w:pPr>
            <w:r>
              <w:t>BWA</w:t>
            </w:r>
            <w:r w:rsidRPr="00CC1A24">
              <w:t>-</w:t>
            </w:r>
            <w:r>
              <w:t>05</w:t>
            </w:r>
          </w:p>
        </w:tc>
        <w:tc>
          <w:tcPr>
            <w:tcW w:w="4320" w:type="dxa"/>
          </w:tcPr>
          <w:p w14:paraId="21333039" w14:textId="77777777" w:rsidR="00B66626" w:rsidRPr="005A1E20" w:rsidRDefault="00B66626" w:rsidP="00B66626">
            <w:pPr>
              <w:snapToGrid w:val="0"/>
            </w:pPr>
            <w:r w:rsidRPr="005A1E20">
              <w:t xml:space="preserve">For SRS bandwidth aggregation across two or three carriers, support enhancement of SRS configuration to indicate the SRS resources from which two or three carriers are linked </w:t>
            </w:r>
          </w:p>
          <w:p w14:paraId="43CDBAFF" w14:textId="77777777" w:rsidR="00B66626" w:rsidRPr="005A1E20" w:rsidRDefault="00B66626">
            <w:pPr>
              <w:numPr>
                <w:ilvl w:val="0"/>
                <w:numId w:val="3"/>
              </w:numPr>
              <w:snapToGrid w:val="0"/>
              <w:spacing w:after="0"/>
              <w:contextualSpacing/>
            </w:pPr>
            <w:r w:rsidRPr="005A1E20">
              <w:t>SRS resource</w:t>
            </w:r>
            <w:r w:rsidRPr="005A1E20">
              <w:rPr>
                <w:rFonts w:hint="eastAsia"/>
              </w:rPr>
              <w:t>s</w:t>
            </w:r>
            <w:r w:rsidRPr="005A1E20">
              <w:t xml:space="preserve"> are</w:t>
            </w:r>
            <w:r w:rsidRPr="005A1E20">
              <w:rPr>
                <w:rFonts w:hint="eastAsia"/>
              </w:rPr>
              <w:t xml:space="preserve"> </w:t>
            </w:r>
            <w:r w:rsidRPr="005A1E20">
              <w:t>per BWP per carrier configuration</w:t>
            </w:r>
          </w:p>
          <w:p w14:paraId="468B9CA2" w14:textId="77777777" w:rsidR="00B66626" w:rsidRPr="005A1E20" w:rsidRDefault="00B66626">
            <w:pPr>
              <w:numPr>
                <w:ilvl w:val="0"/>
                <w:numId w:val="3"/>
              </w:numPr>
              <w:snapToGrid w:val="0"/>
              <w:spacing w:after="0"/>
              <w:contextualSpacing/>
            </w:pPr>
            <w:r w:rsidRPr="005A1E20">
              <w:t>FFS whether the link is per SRS resource set basis or per SRS resource basis.</w:t>
            </w:r>
          </w:p>
          <w:p w14:paraId="09184932" w14:textId="4C65F554" w:rsidR="00984E60" w:rsidRPr="002D09F4" w:rsidRDefault="00984E60" w:rsidP="00AD71FB">
            <w:pPr>
              <w:rPr>
                <w:lang w:val="en-US"/>
              </w:rPr>
            </w:pPr>
          </w:p>
        </w:tc>
        <w:tc>
          <w:tcPr>
            <w:tcW w:w="4320" w:type="dxa"/>
          </w:tcPr>
          <w:p w14:paraId="41620ABA" w14:textId="7668E3C0" w:rsidR="00C54A82" w:rsidRDefault="00C54A82" w:rsidP="00C54A82">
            <w:pPr>
              <w:rPr>
                <w:b/>
                <w:bCs/>
              </w:rPr>
            </w:pPr>
            <w:r>
              <w:rPr>
                <w:b/>
                <w:bCs/>
              </w:rPr>
              <w:t>L</w:t>
            </w:r>
            <w:r w:rsidRPr="007436B0">
              <w:rPr>
                <w:b/>
                <w:bCs/>
              </w:rPr>
              <w:t>ink</w:t>
            </w:r>
            <w:r>
              <w:rPr>
                <w:b/>
                <w:bCs/>
              </w:rPr>
              <w:t>age</w:t>
            </w:r>
            <w:r w:rsidRPr="007436B0">
              <w:rPr>
                <w:b/>
                <w:bCs/>
              </w:rPr>
              <w:t xml:space="preserve"> of </w:t>
            </w:r>
            <w:r>
              <w:rPr>
                <w:b/>
                <w:bCs/>
              </w:rPr>
              <w:t xml:space="preserve">SRS </w:t>
            </w:r>
            <w:r w:rsidRPr="007436B0">
              <w:rPr>
                <w:b/>
                <w:bCs/>
              </w:rPr>
              <w:t>resource</w:t>
            </w:r>
            <w:r w:rsidR="008B12AA">
              <w:rPr>
                <w:b/>
                <w:bCs/>
              </w:rPr>
              <w:t>s</w:t>
            </w:r>
            <w:r>
              <w:rPr>
                <w:b/>
                <w:bCs/>
              </w:rPr>
              <w:t xml:space="preserve"> </w:t>
            </w:r>
            <w:r w:rsidRPr="007436B0">
              <w:rPr>
                <w:b/>
                <w:bCs/>
              </w:rPr>
              <w:t xml:space="preserve">across </w:t>
            </w:r>
            <w:r>
              <w:rPr>
                <w:b/>
                <w:bCs/>
              </w:rPr>
              <w:t>carriers for SRS BWA:</w:t>
            </w:r>
          </w:p>
          <w:p w14:paraId="03BCAC14" w14:textId="41E679C7" w:rsidR="00984E60" w:rsidRDefault="00C54A82" w:rsidP="00C54A82">
            <w:r>
              <w:t xml:space="preserve">RAN2 impact: SRS configuration provided to UE by serving </w:t>
            </w:r>
            <w:proofErr w:type="spellStart"/>
            <w:r>
              <w:t>gNB</w:t>
            </w:r>
            <w:proofErr w:type="spellEnd"/>
            <w:r>
              <w:t xml:space="preserve"> (RRC signalling) needs to be enhanced to indicate which SRS resource in which 2 or 3 carriers are linked together for aggregated SRS transmission by UE.</w:t>
            </w:r>
            <w:r w:rsidR="0002507A">
              <w:t xml:space="preserve"> See also BWA-39.</w:t>
            </w:r>
          </w:p>
        </w:tc>
      </w:tr>
      <w:tr w:rsidR="00984E60" w14:paraId="5056A106" w14:textId="77777777" w:rsidTr="009A3874">
        <w:tc>
          <w:tcPr>
            <w:tcW w:w="1008" w:type="dxa"/>
          </w:tcPr>
          <w:p w14:paraId="536AB50E" w14:textId="2663E846" w:rsidR="00984E60" w:rsidRDefault="009A3874" w:rsidP="00272B65">
            <w:pPr>
              <w:pStyle w:val="TAC"/>
            </w:pPr>
            <w:r>
              <w:t>BWA</w:t>
            </w:r>
            <w:r w:rsidRPr="00CC1A24">
              <w:t>-</w:t>
            </w:r>
            <w:r>
              <w:t>06</w:t>
            </w:r>
          </w:p>
        </w:tc>
        <w:tc>
          <w:tcPr>
            <w:tcW w:w="4320" w:type="dxa"/>
          </w:tcPr>
          <w:p w14:paraId="7821A5F9" w14:textId="77777777" w:rsidR="00B66626" w:rsidRPr="00B24565" w:rsidRDefault="00B66626">
            <w:pPr>
              <w:numPr>
                <w:ilvl w:val="0"/>
                <w:numId w:val="18"/>
              </w:numPr>
              <w:snapToGrid w:val="0"/>
              <w:spacing w:after="0"/>
              <w:contextualSpacing/>
              <w:textAlignment w:val="baseline"/>
              <w:rPr>
                <w:lang w:eastAsia="x-none"/>
              </w:rPr>
            </w:pPr>
            <w:r w:rsidRPr="00B24565">
              <w:rPr>
                <w:lang w:eastAsia="x-none"/>
              </w:rPr>
              <w:t xml:space="preserve">Support LMF-initiated and UE-initiated on-demand PRS request for </w:t>
            </w:r>
            <w:r w:rsidRPr="00B24565">
              <w:rPr>
                <w:rFonts w:hint="eastAsia"/>
                <w:lang w:eastAsia="zh-CN"/>
              </w:rPr>
              <w:t>PRS</w:t>
            </w:r>
            <w:r w:rsidRPr="00B24565">
              <w:rPr>
                <w:lang w:eastAsia="x-none"/>
              </w:rPr>
              <w:t xml:space="preserve"> bandwidth aggregation</w:t>
            </w:r>
          </w:p>
          <w:p w14:paraId="3DE943E8" w14:textId="77777777" w:rsidR="00B66626" w:rsidRPr="00B24565" w:rsidRDefault="00B66626">
            <w:pPr>
              <w:numPr>
                <w:ilvl w:val="1"/>
                <w:numId w:val="18"/>
              </w:numPr>
              <w:snapToGrid w:val="0"/>
              <w:spacing w:after="0"/>
              <w:contextualSpacing/>
              <w:textAlignment w:val="baseline"/>
              <w:rPr>
                <w:lang w:eastAsia="x-none"/>
              </w:rPr>
            </w:pPr>
            <w:r w:rsidRPr="00B24565">
              <w:rPr>
                <w:lang w:eastAsia="x-none"/>
              </w:rPr>
              <w:t>FFS details</w:t>
            </w:r>
          </w:p>
          <w:p w14:paraId="38DEFE43" w14:textId="77777777" w:rsidR="00B66626" w:rsidRPr="00B24565" w:rsidRDefault="00B66626">
            <w:pPr>
              <w:numPr>
                <w:ilvl w:val="0"/>
                <w:numId w:val="18"/>
              </w:numPr>
              <w:snapToGrid w:val="0"/>
              <w:spacing w:after="0"/>
              <w:contextualSpacing/>
              <w:textAlignment w:val="baseline"/>
              <w:rPr>
                <w:lang w:eastAsia="x-none"/>
              </w:rPr>
            </w:pPr>
            <w:r w:rsidRPr="00B24565">
              <w:rPr>
                <w:lang w:eastAsia="x-none"/>
              </w:rPr>
              <w:t>Support preconfigured on-demand PRS across PFLs for PRS bandwidth aggregations</w:t>
            </w:r>
          </w:p>
          <w:p w14:paraId="5DCD2828" w14:textId="77777777" w:rsidR="00B66626" w:rsidRPr="00B24565" w:rsidRDefault="00B66626">
            <w:pPr>
              <w:numPr>
                <w:ilvl w:val="1"/>
                <w:numId w:val="18"/>
              </w:numPr>
              <w:snapToGrid w:val="0"/>
              <w:spacing w:after="0"/>
              <w:contextualSpacing/>
              <w:textAlignment w:val="baseline"/>
              <w:rPr>
                <w:lang w:eastAsia="x-none"/>
              </w:rPr>
            </w:pPr>
            <w:r w:rsidRPr="00B24565">
              <w:rPr>
                <w:lang w:eastAsia="x-none"/>
              </w:rPr>
              <w:t>FFS details</w:t>
            </w:r>
          </w:p>
          <w:p w14:paraId="3FB0C037" w14:textId="7E816C68" w:rsidR="00984E60" w:rsidRPr="002D09F4" w:rsidRDefault="00984E60" w:rsidP="00AD71FB">
            <w:pPr>
              <w:rPr>
                <w:rFonts w:eastAsia="MS Mincho"/>
                <w:bCs/>
                <w:lang w:eastAsia="ja-JP"/>
              </w:rPr>
            </w:pPr>
          </w:p>
        </w:tc>
        <w:tc>
          <w:tcPr>
            <w:tcW w:w="4320" w:type="dxa"/>
          </w:tcPr>
          <w:p w14:paraId="26315955" w14:textId="77777777" w:rsidR="00984E60" w:rsidRPr="00187852" w:rsidRDefault="007676D7">
            <w:pPr>
              <w:rPr>
                <w:b/>
                <w:bCs/>
              </w:rPr>
            </w:pPr>
            <w:r w:rsidRPr="00187852">
              <w:rPr>
                <w:b/>
                <w:bCs/>
              </w:rPr>
              <w:t xml:space="preserve">On-demand PRS </w:t>
            </w:r>
            <w:r w:rsidR="00187852" w:rsidRPr="00187852">
              <w:rPr>
                <w:b/>
                <w:bCs/>
              </w:rPr>
              <w:t>support for PRS BW aggregation:</w:t>
            </w:r>
          </w:p>
          <w:p w14:paraId="7ACAC78F" w14:textId="110C6BB2" w:rsidR="00187852" w:rsidRDefault="00187852">
            <w:r>
              <w:t>Enhancements to on-demand PRS for PRS BW aggregation is to be supported but details are up to RAN2 to discuss and decide.</w:t>
            </w:r>
          </w:p>
        </w:tc>
      </w:tr>
      <w:tr w:rsidR="00984E60" w14:paraId="28FD93ED" w14:textId="77777777" w:rsidTr="009A3874">
        <w:tc>
          <w:tcPr>
            <w:tcW w:w="1008" w:type="dxa"/>
          </w:tcPr>
          <w:p w14:paraId="266C488F" w14:textId="6729409B" w:rsidR="00984E60" w:rsidRDefault="009A3874" w:rsidP="00272B65">
            <w:pPr>
              <w:pStyle w:val="TAC"/>
            </w:pPr>
            <w:r>
              <w:t>BWA</w:t>
            </w:r>
            <w:r w:rsidRPr="00CC1A24">
              <w:t>-</w:t>
            </w:r>
            <w:r>
              <w:t>07</w:t>
            </w:r>
          </w:p>
        </w:tc>
        <w:tc>
          <w:tcPr>
            <w:tcW w:w="4320" w:type="dxa"/>
          </w:tcPr>
          <w:p w14:paraId="066BBB74" w14:textId="77777777" w:rsidR="00B66626" w:rsidRPr="00B24565" w:rsidRDefault="00B66626" w:rsidP="00B66626">
            <w:pPr>
              <w:snapToGrid w:val="0"/>
              <w:jc w:val="both"/>
            </w:pPr>
            <w:r w:rsidRPr="00B24565">
              <w:t xml:space="preserve">From RAN1 perspective, support UE performs </w:t>
            </w:r>
            <w:r w:rsidRPr="00B24565">
              <w:rPr>
                <w:rFonts w:hint="eastAsia"/>
              </w:rPr>
              <w:t xml:space="preserve">PRS </w:t>
            </w:r>
            <w:r w:rsidRPr="00B24565">
              <w:t xml:space="preserve">measurement </w:t>
            </w:r>
            <w:r w:rsidRPr="00B24565">
              <w:rPr>
                <w:rFonts w:hint="eastAsia"/>
              </w:rPr>
              <w:t>across multiple aggregated</w:t>
            </w:r>
            <w:r w:rsidRPr="00B24565">
              <w:t xml:space="preserve"> </w:t>
            </w:r>
            <w:r w:rsidRPr="00B24565">
              <w:rPr>
                <w:rFonts w:hint="eastAsia"/>
              </w:rPr>
              <w:t xml:space="preserve">PFLs </w:t>
            </w:r>
            <w:r w:rsidRPr="00B24565">
              <w:t>in RRC_CONNECTED, RRC_INACTIVE and RRC_IDLE state.</w:t>
            </w:r>
          </w:p>
          <w:p w14:paraId="23286693" w14:textId="04853C6C" w:rsidR="00984E60" w:rsidRPr="002D09F4" w:rsidRDefault="00984E60" w:rsidP="00B66626">
            <w:pPr>
              <w:tabs>
                <w:tab w:val="left" w:pos="792"/>
              </w:tabs>
              <w:rPr>
                <w:bCs/>
              </w:rPr>
            </w:pPr>
          </w:p>
        </w:tc>
        <w:tc>
          <w:tcPr>
            <w:tcW w:w="4320" w:type="dxa"/>
          </w:tcPr>
          <w:p w14:paraId="34BD8C72" w14:textId="4E00122A" w:rsidR="00005650" w:rsidRPr="00005650" w:rsidRDefault="00222798">
            <w:pPr>
              <w:rPr>
                <w:b/>
                <w:bCs/>
              </w:rPr>
            </w:pPr>
            <w:r>
              <w:rPr>
                <w:b/>
                <w:bCs/>
              </w:rPr>
              <w:t xml:space="preserve">RRC states applicable for </w:t>
            </w:r>
            <w:r w:rsidR="00005650" w:rsidRPr="00005650">
              <w:rPr>
                <w:b/>
                <w:bCs/>
              </w:rPr>
              <w:t>UE measurement using PRS BW aggregation:</w:t>
            </w:r>
          </w:p>
          <w:p w14:paraId="5FF3D9F6" w14:textId="0459470C" w:rsidR="00984E60" w:rsidRDefault="00222798">
            <w:r>
              <w:t xml:space="preserve">The impact of this agreement is that RSTD and UE Rx-Tx time difference measurements done by UE using PRS BW aggregation is applicable in </w:t>
            </w:r>
            <w:r w:rsidRPr="00222798">
              <w:t>RRC_CONNECTED, RRC_INACTIVE and RRC_IDLE state</w:t>
            </w:r>
            <w:r>
              <w:t xml:space="preserve">. This impacts the RAN1 </w:t>
            </w:r>
            <w:r>
              <w:lastRenderedPageBreak/>
              <w:t>measurement definition specification but for RAN2 this mainly impacts the stage-2 descriptions in 38.305.</w:t>
            </w:r>
          </w:p>
        </w:tc>
      </w:tr>
      <w:tr w:rsidR="00984E60" w14:paraId="25A18786" w14:textId="77777777" w:rsidTr="009A3874">
        <w:tc>
          <w:tcPr>
            <w:tcW w:w="1008" w:type="dxa"/>
          </w:tcPr>
          <w:p w14:paraId="2320B19B" w14:textId="4EADAB7C" w:rsidR="00984E60" w:rsidRDefault="009A3874" w:rsidP="00272B65">
            <w:pPr>
              <w:pStyle w:val="TAC"/>
            </w:pPr>
            <w:r>
              <w:lastRenderedPageBreak/>
              <w:t>BWA</w:t>
            </w:r>
            <w:r w:rsidRPr="00CC1A24">
              <w:t>-</w:t>
            </w:r>
            <w:r>
              <w:t>08</w:t>
            </w:r>
          </w:p>
        </w:tc>
        <w:tc>
          <w:tcPr>
            <w:tcW w:w="4320" w:type="dxa"/>
          </w:tcPr>
          <w:p w14:paraId="50BBB54E" w14:textId="77777777" w:rsidR="00B66626" w:rsidRPr="005A1E20" w:rsidRDefault="00B66626" w:rsidP="00B66626">
            <w:pPr>
              <w:snapToGrid w:val="0"/>
              <w:jc w:val="both"/>
            </w:pPr>
            <w:r w:rsidRPr="005A1E20">
              <w:t>Support joint measurement and report for the SRS resources across the aggregated carriers for UL-TDOA and Multi-RTT positioning methods</w:t>
            </w:r>
          </w:p>
          <w:p w14:paraId="4C275A9C" w14:textId="77777777" w:rsidR="00B66626" w:rsidRPr="005A1E20" w:rsidRDefault="00B66626">
            <w:pPr>
              <w:numPr>
                <w:ilvl w:val="0"/>
                <w:numId w:val="17"/>
              </w:numPr>
              <w:snapToGrid w:val="0"/>
              <w:spacing w:after="0"/>
              <w:contextualSpacing/>
              <w:jc w:val="both"/>
              <w:textAlignment w:val="baseline"/>
              <w:rPr>
                <w:lang w:eastAsia="x-none"/>
              </w:rPr>
            </w:pPr>
            <w:r w:rsidRPr="005A1E20">
              <w:rPr>
                <w:lang w:eastAsia="x-none"/>
              </w:rPr>
              <w:t xml:space="preserve">Single UL RTOA or </w:t>
            </w:r>
            <w:proofErr w:type="spellStart"/>
            <w:r w:rsidRPr="005A1E20">
              <w:rPr>
                <w:lang w:eastAsia="x-none"/>
              </w:rPr>
              <w:t>gNB</w:t>
            </w:r>
            <w:proofErr w:type="spellEnd"/>
            <w:r w:rsidRPr="005A1E20">
              <w:rPr>
                <w:lang w:eastAsia="x-none"/>
              </w:rPr>
              <w:t xml:space="preserve"> Rx-</w:t>
            </w:r>
            <w:proofErr w:type="spellStart"/>
            <w:r w:rsidRPr="005A1E20">
              <w:rPr>
                <w:lang w:eastAsia="x-none"/>
              </w:rPr>
              <w:t>Tx</w:t>
            </w:r>
            <w:proofErr w:type="spellEnd"/>
            <w:r w:rsidRPr="005A1E20">
              <w:rPr>
                <w:lang w:eastAsia="x-none"/>
              </w:rPr>
              <w:t xml:space="preserve"> time difference is reported for the SRS resources across aggregated carriers</w:t>
            </w:r>
          </w:p>
          <w:p w14:paraId="1CCBF461" w14:textId="77777777" w:rsidR="00B66626" w:rsidRPr="005A1E20" w:rsidRDefault="00B66626">
            <w:pPr>
              <w:numPr>
                <w:ilvl w:val="1"/>
                <w:numId w:val="17"/>
              </w:numPr>
              <w:snapToGrid w:val="0"/>
              <w:spacing w:after="0"/>
              <w:contextualSpacing/>
              <w:jc w:val="both"/>
              <w:textAlignment w:val="baseline"/>
              <w:rPr>
                <w:lang w:eastAsia="x-none"/>
              </w:rPr>
            </w:pPr>
            <w:r w:rsidRPr="005A1E20">
              <w:rPr>
                <w:lang w:eastAsia="x-none"/>
              </w:rPr>
              <w:t>FFS: RSRP or RSRPP</w:t>
            </w:r>
          </w:p>
          <w:p w14:paraId="576B01AE" w14:textId="77777777" w:rsidR="00B66626" w:rsidRPr="005A1E20" w:rsidRDefault="00B66626">
            <w:pPr>
              <w:numPr>
                <w:ilvl w:val="0"/>
                <w:numId w:val="17"/>
              </w:numPr>
              <w:snapToGrid w:val="0"/>
              <w:spacing w:after="0"/>
              <w:contextualSpacing/>
              <w:jc w:val="both"/>
              <w:textAlignment w:val="baseline"/>
              <w:rPr>
                <w:lang w:eastAsia="x-none"/>
              </w:rPr>
            </w:pPr>
            <w:r w:rsidRPr="005A1E20">
              <w:rPr>
                <w:rFonts w:eastAsia="等线"/>
                <w:lang w:eastAsia="zh-CN"/>
              </w:rPr>
              <w:t xml:space="preserve">FFS: SRS carrier aggregation indication is reported along with the measurement results </w:t>
            </w:r>
            <w:r w:rsidRPr="005A1E20">
              <w:rPr>
                <w:lang w:eastAsia="x-none"/>
              </w:rPr>
              <w:t>to indicate whether/which carriers are aggregated for the joint SRS measurement</w:t>
            </w:r>
          </w:p>
          <w:p w14:paraId="3F2C6540" w14:textId="77777777" w:rsidR="00B66626" w:rsidRPr="005A1E20" w:rsidRDefault="00B66626">
            <w:pPr>
              <w:numPr>
                <w:ilvl w:val="0"/>
                <w:numId w:val="17"/>
              </w:numPr>
              <w:snapToGrid w:val="0"/>
              <w:spacing w:after="0"/>
              <w:contextualSpacing/>
              <w:jc w:val="both"/>
              <w:textAlignment w:val="baseline"/>
              <w:rPr>
                <w:rFonts w:eastAsia="等线"/>
                <w:lang w:eastAsia="zh-CN"/>
              </w:rPr>
            </w:pPr>
            <w:r w:rsidRPr="005A1E20">
              <w:rPr>
                <w:rFonts w:eastAsia="等线"/>
                <w:lang w:eastAsia="zh-CN"/>
              </w:rPr>
              <w:t xml:space="preserve">Support LMF to request </w:t>
            </w:r>
            <w:proofErr w:type="spellStart"/>
            <w:r w:rsidRPr="005A1E20">
              <w:rPr>
                <w:rFonts w:eastAsia="等线"/>
                <w:lang w:eastAsia="zh-CN"/>
              </w:rPr>
              <w:t>gNB</w:t>
            </w:r>
            <w:proofErr w:type="spellEnd"/>
            <w:r w:rsidRPr="005A1E20">
              <w:rPr>
                <w:rFonts w:eastAsia="等线"/>
                <w:lang w:eastAsia="zh-CN"/>
              </w:rPr>
              <w:t xml:space="preserve"> for the UL positioning measurement from aggregated SRS resources across multiple CCs</w:t>
            </w:r>
          </w:p>
          <w:p w14:paraId="3FCF9BD5" w14:textId="25E46F8B" w:rsidR="00984E60" w:rsidRPr="00AD20B9" w:rsidRDefault="00984E60" w:rsidP="00AD71FB">
            <w:pPr>
              <w:rPr>
                <w:bCs/>
                <w:color w:val="000000"/>
                <w:sz w:val="18"/>
                <w:szCs w:val="18"/>
                <w:lang w:val="en-US" w:eastAsia="ja-JP"/>
              </w:rPr>
            </w:pPr>
          </w:p>
        </w:tc>
        <w:tc>
          <w:tcPr>
            <w:tcW w:w="4320" w:type="dxa"/>
          </w:tcPr>
          <w:p w14:paraId="1FA4BA95" w14:textId="3BF0E660" w:rsidR="00863EF6" w:rsidRPr="00472FBE" w:rsidRDefault="00863EF6" w:rsidP="00863EF6">
            <w:pPr>
              <w:rPr>
                <w:b/>
                <w:bCs/>
              </w:rPr>
            </w:pPr>
            <w:r>
              <w:rPr>
                <w:b/>
                <w:bCs/>
              </w:rPr>
              <w:t>U</w:t>
            </w:r>
            <w:r w:rsidRPr="00472FBE">
              <w:rPr>
                <w:b/>
                <w:bCs/>
              </w:rPr>
              <w:t xml:space="preserve">L-TDOA and multi-RTT </w:t>
            </w:r>
            <w:r>
              <w:rPr>
                <w:b/>
                <w:bCs/>
              </w:rPr>
              <w:t xml:space="preserve">UE </w:t>
            </w:r>
            <w:r w:rsidRPr="00472FBE">
              <w:rPr>
                <w:b/>
                <w:bCs/>
              </w:rPr>
              <w:t xml:space="preserve">measurement reporting with </w:t>
            </w:r>
            <w:r>
              <w:rPr>
                <w:b/>
                <w:bCs/>
              </w:rPr>
              <w:t>S</w:t>
            </w:r>
            <w:r w:rsidRPr="00472FBE">
              <w:rPr>
                <w:b/>
                <w:bCs/>
              </w:rPr>
              <w:t>RS BW aggregation:</w:t>
            </w:r>
          </w:p>
          <w:p w14:paraId="31AF7315" w14:textId="77777777" w:rsidR="00F12EFE" w:rsidRDefault="00863EF6" w:rsidP="00863EF6">
            <w:r>
              <w:t xml:space="preserve">The RTOA and </w:t>
            </w:r>
            <w:proofErr w:type="spellStart"/>
            <w:r>
              <w:t>gNB</w:t>
            </w:r>
            <w:proofErr w:type="spellEnd"/>
            <w:r>
              <w:t xml:space="preserve"> Rx-</w:t>
            </w:r>
            <w:proofErr w:type="spellStart"/>
            <w:r>
              <w:t>Tx</w:t>
            </w:r>
            <w:proofErr w:type="spellEnd"/>
            <w:r>
              <w:t xml:space="preserve"> time difference measurement reported by </w:t>
            </w:r>
            <w:proofErr w:type="spellStart"/>
            <w:r>
              <w:t>gNBs</w:t>
            </w:r>
            <w:proofErr w:type="spellEnd"/>
            <w:r>
              <w:t>/TRPs can be based on measurement done by TRPs on aggregated SRS resources transmitted on different carriers by a UE.</w:t>
            </w:r>
          </w:p>
          <w:p w14:paraId="27FF04DE" w14:textId="77777777" w:rsidR="00F12EFE" w:rsidRDefault="00692149" w:rsidP="00863EF6">
            <w:r>
              <w:t>This mainly impacts RAN3.</w:t>
            </w:r>
          </w:p>
          <w:p w14:paraId="1A9A1EEF" w14:textId="7D6A72AD" w:rsidR="00984E60" w:rsidRDefault="00692149" w:rsidP="00863EF6">
            <w:r>
              <w:t>For RAN2 the impacts are to 38.305 to describe that SRS BW aggregation applies to UL-TDOA and multi-RTT positioning methods.</w:t>
            </w:r>
          </w:p>
        </w:tc>
      </w:tr>
      <w:tr w:rsidR="00984E60" w14:paraId="03A382A1" w14:textId="77777777" w:rsidTr="009A3874">
        <w:tc>
          <w:tcPr>
            <w:tcW w:w="1008" w:type="dxa"/>
          </w:tcPr>
          <w:p w14:paraId="40D8EB35" w14:textId="16E0D7E4" w:rsidR="00984E60" w:rsidRPr="0079786F" w:rsidRDefault="009A3874" w:rsidP="00272B65">
            <w:pPr>
              <w:pStyle w:val="TAC"/>
            </w:pPr>
            <w:r w:rsidRPr="0079786F">
              <w:t>BWA-09</w:t>
            </w:r>
          </w:p>
        </w:tc>
        <w:tc>
          <w:tcPr>
            <w:tcW w:w="4320" w:type="dxa"/>
          </w:tcPr>
          <w:p w14:paraId="200BA20C" w14:textId="77777777" w:rsidR="00B66626" w:rsidRPr="005A1E20" w:rsidRDefault="00B66626" w:rsidP="00B66626">
            <w:pPr>
              <w:snapToGrid w:val="0"/>
              <w:jc w:val="both"/>
            </w:pPr>
            <w:r w:rsidRPr="005A1E20">
              <w:t>At least support periodic positioning SRS and semi-persistent positioning SRS for bandwidth aggregation</w:t>
            </w:r>
          </w:p>
          <w:p w14:paraId="7954710F" w14:textId="77777777" w:rsidR="00B66626" w:rsidRPr="005A1E20" w:rsidRDefault="00B66626">
            <w:pPr>
              <w:numPr>
                <w:ilvl w:val="0"/>
                <w:numId w:val="8"/>
              </w:numPr>
              <w:snapToGrid w:val="0"/>
              <w:spacing w:after="0"/>
              <w:contextualSpacing/>
              <w:jc w:val="both"/>
              <w:textAlignment w:val="baseline"/>
              <w:rPr>
                <w:lang w:eastAsia="x-none"/>
              </w:rPr>
            </w:pPr>
            <w:r w:rsidRPr="005A1E20">
              <w:rPr>
                <w:lang w:eastAsia="x-none"/>
              </w:rPr>
              <w:t>Support single MAC CE activating positioning SRS resource sets across the linked carriers</w:t>
            </w:r>
          </w:p>
          <w:p w14:paraId="37825053" w14:textId="77777777" w:rsidR="00B66626" w:rsidRPr="005A1E20" w:rsidRDefault="00B66626">
            <w:pPr>
              <w:numPr>
                <w:ilvl w:val="0"/>
                <w:numId w:val="8"/>
              </w:numPr>
              <w:snapToGrid w:val="0"/>
              <w:spacing w:after="0"/>
              <w:contextualSpacing/>
              <w:jc w:val="both"/>
              <w:textAlignment w:val="baseline"/>
              <w:rPr>
                <w:lang w:eastAsia="x-none"/>
              </w:rPr>
            </w:pPr>
            <w:r w:rsidRPr="005A1E20">
              <w:rPr>
                <w:lang w:eastAsia="x-none"/>
              </w:rPr>
              <w:t xml:space="preserve">FFS whether support aperiodic positioning SRS for bandwidth aggregation for UEs in RRC_CONNECTED state. Study a single DCI scheduling positioning SRS across the linked carriers, and check whether the conclusion/agreements in agenda of </w:t>
            </w:r>
            <w:r w:rsidRPr="005A1E20">
              <w:rPr>
                <w:rFonts w:hint="eastAsia"/>
                <w:lang w:eastAsia="x-none"/>
              </w:rPr>
              <w:t xml:space="preserve">multi-cell PUSCH/PDSCH scheduling with a single DCI </w:t>
            </w:r>
            <w:r w:rsidRPr="005A1E20">
              <w:rPr>
                <w:lang w:eastAsia="x-none"/>
              </w:rPr>
              <w:t>can be reused</w:t>
            </w:r>
          </w:p>
          <w:p w14:paraId="1D504E01" w14:textId="77777777" w:rsidR="00B66626" w:rsidRPr="005A1E20" w:rsidRDefault="00B66626">
            <w:pPr>
              <w:numPr>
                <w:ilvl w:val="0"/>
                <w:numId w:val="8"/>
              </w:numPr>
              <w:snapToGrid w:val="0"/>
              <w:spacing w:after="0"/>
              <w:contextualSpacing/>
              <w:jc w:val="both"/>
              <w:textAlignment w:val="baseline"/>
              <w:rPr>
                <w:lang w:eastAsia="x-none"/>
              </w:rPr>
            </w:pPr>
            <w:r w:rsidRPr="005A1E20">
              <w:rPr>
                <w:lang w:eastAsia="x-none"/>
              </w:rPr>
              <w:t>FFS MIMO SRS can be supported for bandwidth aggregation, e.g. with UE transparent way</w:t>
            </w:r>
          </w:p>
          <w:p w14:paraId="56FBD7E0" w14:textId="4797DCFF" w:rsidR="00984E60" w:rsidRPr="002D09F4" w:rsidRDefault="00984E60" w:rsidP="00AD71FB">
            <w:pPr>
              <w:rPr>
                <w:lang w:eastAsia="ja-JP"/>
              </w:rPr>
            </w:pPr>
          </w:p>
        </w:tc>
        <w:tc>
          <w:tcPr>
            <w:tcW w:w="4320" w:type="dxa"/>
          </w:tcPr>
          <w:p w14:paraId="6C71F987" w14:textId="44C24859" w:rsidR="00D332EA" w:rsidRPr="001B5B10" w:rsidRDefault="00D332EA">
            <w:pPr>
              <w:rPr>
                <w:b/>
                <w:bCs/>
              </w:rPr>
            </w:pPr>
            <w:r w:rsidRPr="001B5B10">
              <w:rPr>
                <w:b/>
                <w:bCs/>
              </w:rPr>
              <w:t xml:space="preserve">SRS types supported for </w:t>
            </w:r>
            <w:r w:rsidR="001B5B10" w:rsidRPr="001B5B10">
              <w:rPr>
                <w:b/>
                <w:bCs/>
              </w:rPr>
              <w:t xml:space="preserve">SRS </w:t>
            </w:r>
            <w:r w:rsidRPr="001B5B10">
              <w:rPr>
                <w:b/>
                <w:bCs/>
              </w:rPr>
              <w:t>BWA</w:t>
            </w:r>
            <w:r w:rsidR="001B5B10" w:rsidRPr="001B5B10">
              <w:rPr>
                <w:b/>
                <w:bCs/>
              </w:rPr>
              <w:t>:</w:t>
            </w:r>
          </w:p>
          <w:p w14:paraId="5D0CFCB6" w14:textId="6AA2E416" w:rsidR="001B5B10" w:rsidRDefault="001B5B10">
            <w:r>
              <w:t>MAC CE signalling enhancement needed to have MAC CE activate the SRS resource sets across the linked carriers.</w:t>
            </w:r>
            <w:r w:rsidR="000958EC">
              <w:t xml:space="preserve"> See also BWA-41.</w:t>
            </w:r>
          </w:p>
          <w:p w14:paraId="169595E0" w14:textId="73B4A7D0" w:rsidR="00984E60" w:rsidRDefault="0079786F" w:rsidP="0079786F">
            <w:r>
              <w:t xml:space="preserve">MAC specification updates may be needed to capture that periodic, semi-persistent and aperiodic positioning SRS are supported for SRS BW aggregation. </w:t>
            </w:r>
            <w:r w:rsidR="00424BB3">
              <w:t>See also BWA-15</w:t>
            </w:r>
          </w:p>
        </w:tc>
      </w:tr>
      <w:tr w:rsidR="00C10522" w:rsidDel="00512332" w14:paraId="10F136AF" w14:textId="47E28746" w:rsidTr="009A3874">
        <w:trPr>
          <w:del w:id="215" w:author="Nokia (Mani)" w:date="2023-09-20T12:01:00Z"/>
        </w:trPr>
        <w:tc>
          <w:tcPr>
            <w:tcW w:w="1008" w:type="dxa"/>
          </w:tcPr>
          <w:p w14:paraId="32D6FC35" w14:textId="7D85984F" w:rsidR="00C10522" w:rsidDel="00512332" w:rsidRDefault="00C10522" w:rsidP="00C10522">
            <w:pPr>
              <w:pStyle w:val="TAC"/>
              <w:rPr>
                <w:del w:id="216" w:author="Nokia (Mani)" w:date="2023-09-20T12:01:00Z"/>
              </w:rPr>
            </w:pPr>
            <w:del w:id="217" w:author="Nokia (Mani)" w:date="2023-09-20T12:01:00Z">
              <w:r w:rsidDel="00512332">
                <w:delText>BWA</w:delText>
              </w:r>
              <w:r w:rsidRPr="00CC1A24" w:rsidDel="00512332">
                <w:delText>-</w:delText>
              </w:r>
              <w:r w:rsidDel="00512332">
                <w:delText>10</w:delText>
              </w:r>
            </w:del>
          </w:p>
        </w:tc>
        <w:tc>
          <w:tcPr>
            <w:tcW w:w="4320" w:type="dxa"/>
          </w:tcPr>
          <w:p w14:paraId="38EF266F" w14:textId="39AB35EA" w:rsidR="00C10522" w:rsidRPr="005A1E20" w:rsidDel="00512332" w:rsidRDefault="00C10522" w:rsidP="00C10522">
            <w:pPr>
              <w:snapToGrid w:val="0"/>
              <w:jc w:val="both"/>
              <w:rPr>
                <w:del w:id="218" w:author="Nokia (Mani)" w:date="2023-09-20T12:01:00Z"/>
              </w:rPr>
            </w:pPr>
            <w:del w:id="219" w:author="Nokia (Mani)" w:date="2023-09-20T12:01:00Z">
              <w:r w:rsidRPr="005A1E20" w:rsidDel="00512332">
                <w:delText>Study potential power control enhancement of simultaneous transmission of SRS for SRS bandwidth aggregation especially in the case when the total uplink transmission power across multiple carriers exceeds P_c,max.</w:delText>
              </w:r>
            </w:del>
          </w:p>
          <w:p w14:paraId="014930C4" w14:textId="7840295F" w:rsidR="00C10522" w:rsidRPr="002D09F4" w:rsidDel="00512332" w:rsidRDefault="00C10522" w:rsidP="00C10522">
            <w:pPr>
              <w:rPr>
                <w:del w:id="220" w:author="Nokia (Mani)" w:date="2023-09-20T12:01:00Z"/>
                <w:lang w:eastAsia="ja-JP"/>
              </w:rPr>
            </w:pPr>
          </w:p>
        </w:tc>
        <w:tc>
          <w:tcPr>
            <w:tcW w:w="4320" w:type="dxa"/>
          </w:tcPr>
          <w:p w14:paraId="157C122B" w14:textId="5D6988EF" w:rsidR="00C10522" w:rsidDel="00512332" w:rsidRDefault="00C10522" w:rsidP="00C10522">
            <w:pPr>
              <w:rPr>
                <w:del w:id="221" w:author="Nokia (Mani)" w:date="2023-09-20T12:01:00Z"/>
              </w:rPr>
            </w:pPr>
            <w:del w:id="222" w:author="Nokia (Mani)" w:date="2023-09-20T12:01:00Z">
              <w:r w:rsidDel="00512332">
                <w:rPr>
                  <w:b/>
                  <w:bCs/>
                </w:rPr>
                <w:delText>Power control with SRS BW aggregation:</w:delText>
              </w:r>
            </w:del>
          </w:p>
          <w:p w14:paraId="6FE074E4" w14:textId="6C7E6481" w:rsidR="00C10522" w:rsidDel="00512332" w:rsidRDefault="00C10522" w:rsidP="00C10522">
            <w:pPr>
              <w:rPr>
                <w:del w:id="223" w:author="Nokia (Mani)" w:date="2023-09-20T12:01:00Z"/>
              </w:rPr>
            </w:pPr>
            <w:del w:id="224" w:author="Nokia (Mani)" w:date="2023-09-20T12:01:00Z">
              <w:r w:rsidRPr="007436B0" w:rsidDel="00512332">
                <w:delText>Decided in a later RAN1 meeting</w:delText>
              </w:r>
              <w:r w:rsidDel="00512332">
                <w:delText>. See BWA-20</w:delText>
              </w:r>
              <w:r w:rsidR="000604D0" w:rsidDel="00512332">
                <w:delText xml:space="preserve"> and BWA-38</w:delText>
              </w:r>
              <w:r w:rsidR="00717B5D" w:rsidDel="00512332">
                <w:delText>.</w:delText>
              </w:r>
            </w:del>
          </w:p>
        </w:tc>
      </w:tr>
      <w:tr w:rsidR="00984E60" w:rsidDel="0081265B" w14:paraId="0D34F750" w14:textId="55BE7A68" w:rsidTr="009A3874">
        <w:trPr>
          <w:del w:id="225" w:author="Nokia (Mani)" w:date="2023-09-20T12:02:00Z"/>
        </w:trPr>
        <w:tc>
          <w:tcPr>
            <w:tcW w:w="1008" w:type="dxa"/>
          </w:tcPr>
          <w:p w14:paraId="10CB8D27" w14:textId="781B60F1" w:rsidR="00984E60" w:rsidDel="0081265B" w:rsidRDefault="009A3874" w:rsidP="00272B65">
            <w:pPr>
              <w:pStyle w:val="TAC"/>
              <w:rPr>
                <w:del w:id="226" w:author="Nokia (Mani)" w:date="2023-09-20T12:02:00Z"/>
              </w:rPr>
            </w:pPr>
            <w:del w:id="227" w:author="Nokia (Mani)" w:date="2023-09-20T12:02:00Z">
              <w:r w:rsidDel="0081265B">
                <w:delText>BWA</w:delText>
              </w:r>
              <w:r w:rsidRPr="00CC1A24" w:rsidDel="0081265B">
                <w:delText>-</w:delText>
              </w:r>
              <w:r w:rsidDel="0081265B">
                <w:delText>11</w:delText>
              </w:r>
            </w:del>
          </w:p>
        </w:tc>
        <w:tc>
          <w:tcPr>
            <w:tcW w:w="4320" w:type="dxa"/>
          </w:tcPr>
          <w:p w14:paraId="395FADFE" w14:textId="5287487F" w:rsidR="00B66626" w:rsidRPr="005A1E20" w:rsidDel="0081265B" w:rsidRDefault="00B66626" w:rsidP="00B66626">
            <w:pPr>
              <w:snapToGrid w:val="0"/>
              <w:jc w:val="both"/>
              <w:rPr>
                <w:del w:id="228" w:author="Nokia (Mani)" w:date="2023-09-20T12:02:00Z"/>
              </w:rPr>
            </w:pPr>
            <w:del w:id="229" w:author="Nokia (Mani)" w:date="2023-09-20T12:02:00Z">
              <w:r w:rsidRPr="005A1E20" w:rsidDel="0081265B">
                <w:delText xml:space="preserve">Study the relationship between </w:delText>
              </w:r>
              <w:r w:rsidRPr="005A1E20" w:rsidDel="0081265B">
                <w:rPr>
                  <w:rFonts w:hint="eastAsia"/>
                </w:rPr>
                <w:delText xml:space="preserve">UL </w:delText>
              </w:r>
              <w:r w:rsidRPr="005A1E20" w:rsidDel="0081265B">
                <w:delText>communication CA and SRS bandwidth aggregation, including</w:delText>
              </w:r>
            </w:del>
          </w:p>
          <w:p w14:paraId="26A2C91C" w14:textId="57672F70" w:rsidR="00B66626" w:rsidRPr="005A1E20" w:rsidDel="0081265B" w:rsidRDefault="00B66626">
            <w:pPr>
              <w:numPr>
                <w:ilvl w:val="0"/>
                <w:numId w:val="19"/>
              </w:numPr>
              <w:snapToGrid w:val="0"/>
              <w:spacing w:after="0"/>
              <w:contextualSpacing/>
              <w:jc w:val="both"/>
              <w:textAlignment w:val="baseline"/>
              <w:rPr>
                <w:del w:id="230" w:author="Nokia (Mani)" w:date="2023-09-20T12:02:00Z"/>
                <w:lang w:eastAsia="x-none"/>
              </w:rPr>
            </w:pPr>
            <w:del w:id="231" w:author="Nokia (Mani)" w:date="2023-09-20T12:02:00Z">
              <w:r w:rsidRPr="005A1E20" w:rsidDel="0081265B">
                <w:rPr>
                  <w:lang w:eastAsia="x-none"/>
                </w:rPr>
                <w:delText>Whether to support the decoupling of the SRS bandwidth aggregation and the communication carrier aggregation for UE capabilities.</w:delText>
              </w:r>
            </w:del>
          </w:p>
          <w:p w14:paraId="4E09F6DC" w14:textId="3C31707D" w:rsidR="00B66626" w:rsidRPr="005A1E20" w:rsidDel="0081265B" w:rsidRDefault="00B66626">
            <w:pPr>
              <w:numPr>
                <w:ilvl w:val="0"/>
                <w:numId w:val="19"/>
              </w:numPr>
              <w:snapToGrid w:val="0"/>
              <w:spacing w:after="0"/>
              <w:contextualSpacing/>
              <w:jc w:val="both"/>
              <w:textAlignment w:val="baseline"/>
              <w:rPr>
                <w:del w:id="232" w:author="Nokia (Mani)" w:date="2023-09-20T12:02:00Z"/>
                <w:lang w:eastAsia="x-none"/>
              </w:rPr>
            </w:pPr>
            <w:del w:id="233" w:author="Nokia (Mani)" w:date="2023-09-20T12:02:00Z">
              <w:r w:rsidRPr="005A1E20" w:rsidDel="0081265B">
                <w:rPr>
                  <w:lang w:eastAsia="x-none"/>
                </w:rPr>
                <w:delText>Whether to support the configuration of SRS BW aggregation not limited by the allowed configuration of communication CA, i.e. SRS outside BWP and across carriers.</w:delText>
              </w:r>
            </w:del>
          </w:p>
          <w:p w14:paraId="42D8E09B" w14:textId="4FB53A29" w:rsidR="00984E60" w:rsidRPr="00AD20B9" w:rsidDel="0081265B" w:rsidRDefault="00984E60" w:rsidP="00AD71FB">
            <w:pPr>
              <w:rPr>
                <w:del w:id="234" w:author="Nokia (Mani)" w:date="2023-09-20T12:02:00Z"/>
                <w:lang w:eastAsia="zh-CN"/>
              </w:rPr>
            </w:pPr>
          </w:p>
        </w:tc>
        <w:tc>
          <w:tcPr>
            <w:tcW w:w="4320" w:type="dxa"/>
          </w:tcPr>
          <w:p w14:paraId="053490DB" w14:textId="2E7337EB" w:rsidR="0044365C" w:rsidDel="0081265B" w:rsidRDefault="0044365C">
            <w:pPr>
              <w:rPr>
                <w:del w:id="235" w:author="Nokia (Mani)" w:date="2023-09-20T12:02:00Z"/>
              </w:rPr>
            </w:pPr>
            <w:del w:id="236" w:author="Nokia (Mani)" w:date="2023-09-20T12:02:00Z">
              <w:r w:rsidRPr="00EA5345" w:rsidDel="0081265B">
                <w:rPr>
                  <w:b/>
                  <w:bCs/>
                </w:rPr>
                <w:delText>Dependencies between SRS BWA and Communication CA</w:delText>
              </w:r>
              <w:r w:rsidDel="0081265B">
                <w:rPr>
                  <w:b/>
                  <w:bCs/>
                </w:rPr>
                <w:delText>:</w:delText>
              </w:r>
            </w:del>
          </w:p>
          <w:p w14:paraId="152D7D84" w14:textId="125804D7" w:rsidR="00984E60" w:rsidDel="0081265B" w:rsidRDefault="00EC17CF">
            <w:pPr>
              <w:rPr>
                <w:del w:id="237" w:author="Nokia (Mani)" w:date="2023-09-20T12:02:00Z"/>
              </w:rPr>
            </w:pPr>
            <w:del w:id="238" w:author="Nokia (Mani)" w:date="2023-09-20T12:02:00Z">
              <w:r w:rsidRPr="007436B0" w:rsidDel="0081265B">
                <w:delText>Decided in a later RAN1 meeting</w:delText>
              </w:r>
              <w:r w:rsidR="00767A95" w:rsidDel="0081265B">
                <w:delText>. See BWA-19</w:delText>
              </w:r>
            </w:del>
          </w:p>
        </w:tc>
      </w:tr>
      <w:tr w:rsidR="00984E60" w14:paraId="7A33150C" w14:textId="77777777" w:rsidTr="009A3874">
        <w:tc>
          <w:tcPr>
            <w:tcW w:w="1008" w:type="dxa"/>
          </w:tcPr>
          <w:p w14:paraId="4400810B" w14:textId="1D26752D" w:rsidR="00984E60" w:rsidRDefault="009A3874" w:rsidP="00272B65">
            <w:pPr>
              <w:pStyle w:val="TAC"/>
            </w:pPr>
            <w:r>
              <w:t>BWA</w:t>
            </w:r>
            <w:r w:rsidRPr="00CC1A24">
              <w:t>-</w:t>
            </w:r>
            <w:r>
              <w:t>12</w:t>
            </w:r>
          </w:p>
        </w:tc>
        <w:tc>
          <w:tcPr>
            <w:tcW w:w="4320" w:type="dxa"/>
          </w:tcPr>
          <w:p w14:paraId="64821343" w14:textId="19278610" w:rsidR="00984E60" w:rsidRPr="009A0649" w:rsidRDefault="009A0649" w:rsidP="00AD71FB">
            <w:pPr>
              <w:rPr>
                <w:bCs/>
                <w:lang w:eastAsia="x-none"/>
              </w:rPr>
            </w:pPr>
            <w:r w:rsidRPr="0060233D">
              <w:rPr>
                <w:bCs/>
                <w:lang w:val="en-US" w:eastAsia="x-none"/>
              </w:rPr>
              <w:t>Study whether single</w:t>
            </w:r>
            <w:r w:rsidRPr="0060233D">
              <w:rPr>
                <w:bCs/>
                <w:lang w:eastAsia="x-none"/>
              </w:rPr>
              <w:t xml:space="preserve"> </w:t>
            </w:r>
            <w:r w:rsidRPr="0060233D">
              <w:rPr>
                <w:bCs/>
                <w:lang w:val="en-US" w:eastAsia="x-none"/>
              </w:rPr>
              <w:t>TRP</w:t>
            </w:r>
            <w:r w:rsidRPr="0060233D">
              <w:rPr>
                <w:bCs/>
                <w:lang w:eastAsia="x-none"/>
              </w:rPr>
              <w:t xml:space="preserve"> Tx TEG ID or UE Rx TEG ID is applied across PRSs in aggregated </w:t>
            </w:r>
            <w:r w:rsidRPr="0060233D">
              <w:rPr>
                <w:bCs/>
                <w:lang w:eastAsia="x-none"/>
              </w:rPr>
              <w:lastRenderedPageBreak/>
              <w:t xml:space="preserve">PFLs for TEG information reporting, i.e. single TEG ID is reported across the aggregated PRS resources for </w:t>
            </w:r>
            <w:r w:rsidRPr="0060233D">
              <w:rPr>
                <w:bCs/>
                <w:lang w:val="en-US" w:eastAsia="x-none"/>
              </w:rPr>
              <w:t xml:space="preserve">TRP Tx TEG </w:t>
            </w:r>
            <w:r w:rsidRPr="0060233D">
              <w:rPr>
                <w:bCs/>
                <w:lang w:eastAsia="x-none"/>
              </w:rPr>
              <w:t xml:space="preserve">association reporting, or for </w:t>
            </w:r>
            <w:r w:rsidRPr="0060233D">
              <w:rPr>
                <w:bCs/>
                <w:lang w:val="en-US" w:eastAsia="x-none"/>
              </w:rPr>
              <w:t xml:space="preserve">UE Rx TEG ID reporting in the </w:t>
            </w:r>
            <w:r w:rsidRPr="0060233D">
              <w:rPr>
                <w:bCs/>
                <w:lang w:eastAsia="x-none"/>
              </w:rPr>
              <w:t>measurement reporting</w:t>
            </w:r>
            <w:r>
              <w:rPr>
                <w:bCs/>
                <w:lang w:eastAsia="x-none"/>
              </w:rPr>
              <w:t>.</w:t>
            </w:r>
          </w:p>
        </w:tc>
        <w:tc>
          <w:tcPr>
            <w:tcW w:w="4320" w:type="dxa"/>
          </w:tcPr>
          <w:p w14:paraId="6A736D4A" w14:textId="77777777" w:rsidR="00113B1B" w:rsidRPr="00113B1B" w:rsidRDefault="00113B1B">
            <w:pPr>
              <w:rPr>
                <w:b/>
                <w:bCs/>
              </w:rPr>
            </w:pPr>
            <w:r w:rsidRPr="00113B1B">
              <w:rPr>
                <w:b/>
                <w:bCs/>
              </w:rPr>
              <w:lastRenderedPageBreak/>
              <w:t xml:space="preserve">Impact on TEG information reporting by UE </w:t>
            </w:r>
            <w:r w:rsidRPr="00113B1B">
              <w:rPr>
                <w:b/>
                <w:bCs/>
              </w:rPr>
              <w:lastRenderedPageBreak/>
              <w:t>due to PRS BW aggregation:</w:t>
            </w:r>
          </w:p>
          <w:p w14:paraId="6D29DDE9" w14:textId="69E5BBCB" w:rsidR="00984E60" w:rsidRDefault="00113B1B">
            <w:r>
              <w:t xml:space="preserve">Wait for RAN1 conclusions on </w:t>
            </w:r>
            <w:r w:rsidRPr="00113B1B">
              <w:t>TEG information reporting</w:t>
            </w:r>
            <w:r>
              <w:t xml:space="preserve"> when PRS BW aggregation is used.</w:t>
            </w:r>
          </w:p>
        </w:tc>
      </w:tr>
      <w:tr w:rsidR="00984E60" w:rsidDel="0081265B" w14:paraId="07AA973F" w14:textId="4B775E3E" w:rsidTr="009A3874">
        <w:trPr>
          <w:del w:id="239" w:author="Nokia (Mani)" w:date="2023-09-20T12:02:00Z"/>
        </w:trPr>
        <w:tc>
          <w:tcPr>
            <w:tcW w:w="1008" w:type="dxa"/>
          </w:tcPr>
          <w:p w14:paraId="14BB72A9" w14:textId="45A25E61" w:rsidR="00984E60" w:rsidRPr="001229CE" w:rsidDel="0081265B" w:rsidRDefault="009A3874" w:rsidP="00272B65">
            <w:pPr>
              <w:pStyle w:val="TAC"/>
              <w:rPr>
                <w:del w:id="240" w:author="Nokia (Mani)" w:date="2023-09-20T12:02:00Z"/>
              </w:rPr>
            </w:pPr>
            <w:del w:id="241" w:author="Nokia (Mani)" w:date="2023-09-20T12:02:00Z">
              <w:r w:rsidRPr="001229CE" w:rsidDel="0081265B">
                <w:lastRenderedPageBreak/>
                <w:delText>BWA-13</w:delText>
              </w:r>
            </w:del>
          </w:p>
        </w:tc>
        <w:tc>
          <w:tcPr>
            <w:tcW w:w="4320" w:type="dxa"/>
          </w:tcPr>
          <w:p w14:paraId="40C5E23E" w14:textId="1F0E684C" w:rsidR="009A0649" w:rsidRPr="0060233D" w:rsidDel="0081265B" w:rsidRDefault="009A0649" w:rsidP="009A0649">
            <w:pPr>
              <w:rPr>
                <w:del w:id="242" w:author="Nokia (Mani)" w:date="2023-09-20T12:02:00Z"/>
                <w:bCs/>
                <w:lang w:val="en-US" w:eastAsia="x-none"/>
              </w:rPr>
            </w:pPr>
            <w:del w:id="243" w:author="Nokia (Mani)" w:date="2023-09-20T12:02:00Z">
              <w:r w:rsidRPr="0060233D" w:rsidDel="0081265B">
                <w:rPr>
                  <w:bCs/>
                  <w:lang w:val="en-US" w:eastAsia="x-none"/>
                </w:rPr>
                <w:delText>For PRS bandwidth aggregation across PFLs, select one of the following options in RAN1#112bis-e meeting</w:delText>
              </w:r>
            </w:del>
          </w:p>
          <w:p w14:paraId="02854AA8" w14:textId="238D0E04" w:rsidR="009A0649" w:rsidRPr="0060233D" w:rsidDel="0081265B" w:rsidRDefault="009A0649">
            <w:pPr>
              <w:numPr>
                <w:ilvl w:val="0"/>
                <w:numId w:val="3"/>
              </w:numPr>
              <w:spacing w:after="0"/>
              <w:rPr>
                <w:del w:id="244" w:author="Nokia (Mani)" w:date="2023-09-20T12:02:00Z"/>
                <w:bCs/>
              </w:rPr>
            </w:pPr>
            <w:del w:id="245" w:author="Nokia (Mani)" w:date="2023-09-20T12:02:00Z">
              <w:r w:rsidRPr="0060233D" w:rsidDel="0081265B">
                <w:rPr>
                  <w:bCs/>
                </w:rPr>
                <w:delText>Option 2: Per TRP basis and per PRS resource set basis.</w:delText>
              </w:r>
            </w:del>
          </w:p>
          <w:p w14:paraId="4E8DB23F" w14:textId="728D1583" w:rsidR="009A0649" w:rsidRPr="0060233D" w:rsidDel="0081265B" w:rsidRDefault="009A0649">
            <w:pPr>
              <w:numPr>
                <w:ilvl w:val="1"/>
                <w:numId w:val="3"/>
              </w:numPr>
              <w:spacing w:after="0"/>
              <w:rPr>
                <w:del w:id="246" w:author="Nokia (Mani)" w:date="2023-09-20T12:02:00Z"/>
                <w:bCs/>
              </w:rPr>
            </w:pPr>
            <w:del w:id="247" w:author="Nokia (Mani)" w:date="2023-09-20T12:02:00Z">
              <w:r w:rsidRPr="0060233D" w:rsidDel="0081265B">
                <w:rPr>
                  <w:bCs/>
                </w:rPr>
                <w:delText>For each TRP, support new sign</w:delText>
              </w:r>
              <w:r w:rsidRPr="0060233D" w:rsidDel="0081265B">
                <w:rPr>
                  <w:bCs/>
                  <w:lang w:eastAsia="zh-CN"/>
                </w:rPr>
                <w:delText>a</w:delText>
              </w:r>
              <w:r w:rsidRPr="0060233D" w:rsidDel="0081265B">
                <w:rPr>
                  <w:bCs/>
                </w:rPr>
                <w:delText>ling to indicate which PRS resource set</w:delText>
              </w:r>
              <w:r w:rsidRPr="0060233D" w:rsidDel="0081265B">
                <w:rPr>
                  <w:bCs/>
                  <w:lang w:eastAsia="zh-CN"/>
                </w:rPr>
                <w:delText>s</w:delText>
              </w:r>
              <w:r w:rsidRPr="0060233D" w:rsidDel="0081265B">
                <w:rPr>
                  <w:bCs/>
                </w:rPr>
                <w:delText xml:space="preserve"> across PFLs are linked.</w:delText>
              </w:r>
            </w:del>
          </w:p>
          <w:p w14:paraId="2CFC02F7" w14:textId="0EA30091" w:rsidR="009A0649" w:rsidRPr="0060233D" w:rsidDel="0081265B" w:rsidRDefault="009A0649">
            <w:pPr>
              <w:numPr>
                <w:ilvl w:val="1"/>
                <w:numId w:val="3"/>
              </w:numPr>
              <w:spacing w:after="0"/>
              <w:rPr>
                <w:del w:id="248" w:author="Nokia (Mani)" w:date="2023-09-20T12:02:00Z"/>
                <w:bCs/>
              </w:rPr>
            </w:pPr>
            <w:del w:id="249" w:author="Nokia (Mani)" w:date="2023-09-20T12:02:00Z">
              <w:r w:rsidRPr="0060233D" w:rsidDel="0081265B">
                <w:rPr>
                  <w:bCs/>
                </w:rPr>
                <w:delText>It is assumed that the PRS resources across the linked PRS resource sets are linked if the conditions are satisfied. For the non-linked PRS resource sets, no aggregation is assumed even if the conditions are satisfied.</w:delText>
              </w:r>
            </w:del>
          </w:p>
          <w:p w14:paraId="5B0A93AC" w14:textId="4D6773DD" w:rsidR="009A0649" w:rsidRPr="0060233D" w:rsidDel="0081265B" w:rsidRDefault="009A0649">
            <w:pPr>
              <w:numPr>
                <w:ilvl w:val="0"/>
                <w:numId w:val="3"/>
              </w:numPr>
              <w:spacing w:after="0"/>
              <w:rPr>
                <w:del w:id="250" w:author="Nokia (Mani)" w:date="2023-09-20T12:02:00Z"/>
                <w:bCs/>
              </w:rPr>
            </w:pPr>
            <w:del w:id="251" w:author="Nokia (Mani)" w:date="2023-09-20T12:02:00Z">
              <w:r w:rsidRPr="0060233D" w:rsidDel="0081265B">
                <w:rPr>
                  <w:bCs/>
                </w:rPr>
                <w:delText xml:space="preserve">Option 3: Per TRP basis and per PRS resource basis. </w:delText>
              </w:r>
            </w:del>
          </w:p>
          <w:p w14:paraId="3FD01470" w14:textId="2018DA07" w:rsidR="009A0649" w:rsidRPr="0060233D" w:rsidDel="0081265B" w:rsidRDefault="009A0649">
            <w:pPr>
              <w:numPr>
                <w:ilvl w:val="1"/>
                <w:numId w:val="3"/>
              </w:numPr>
              <w:spacing w:after="0"/>
              <w:rPr>
                <w:del w:id="252" w:author="Nokia (Mani)" w:date="2023-09-20T12:02:00Z"/>
                <w:bCs/>
                <w:iCs/>
              </w:rPr>
            </w:pPr>
            <w:del w:id="253" w:author="Nokia (Mani)" w:date="2023-09-20T12:02:00Z">
              <w:r w:rsidRPr="0060233D" w:rsidDel="0081265B">
                <w:rPr>
                  <w:bCs/>
                </w:rPr>
                <w:delText>For each TRP, support new sign</w:delText>
              </w:r>
              <w:r w:rsidRPr="0060233D" w:rsidDel="0081265B">
                <w:rPr>
                  <w:bCs/>
                  <w:lang w:eastAsia="zh-CN"/>
                </w:rPr>
                <w:delText>a</w:delText>
              </w:r>
              <w:r w:rsidRPr="0060233D" w:rsidDel="0081265B">
                <w:rPr>
                  <w:bCs/>
                </w:rPr>
                <w:delText>ling to indicate which PRS resource(s) across PFLs are linked.</w:delText>
              </w:r>
            </w:del>
          </w:p>
          <w:p w14:paraId="762A7643" w14:textId="30E6C31A" w:rsidR="00984E60" w:rsidRPr="009A0649" w:rsidDel="0081265B" w:rsidRDefault="009A0649">
            <w:pPr>
              <w:numPr>
                <w:ilvl w:val="1"/>
                <w:numId w:val="3"/>
              </w:numPr>
              <w:spacing w:after="0"/>
              <w:rPr>
                <w:del w:id="254" w:author="Nokia (Mani)" w:date="2023-09-20T12:02:00Z"/>
                <w:bCs/>
                <w:iCs/>
              </w:rPr>
            </w:pPr>
            <w:del w:id="255" w:author="Nokia (Mani)" w:date="2023-09-20T12:02:00Z">
              <w:r w:rsidRPr="0060233D" w:rsidDel="0081265B">
                <w:rPr>
                  <w:bCs/>
                </w:rPr>
                <w:delText>For the non-linked PRS resources, no aggregation is assumed even if the conditions are satisfied.</w:delText>
              </w:r>
            </w:del>
          </w:p>
        </w:tc>
        <w:tc>
          <w:tcPr>
            <w:tcW w:w="4320" w:type="dxa"/>
          </w:tcPr>
          <w:p w14:paraId="51F439DC" w14:textId="34B0ACD1" w:rsidR="00984E60" w:rsidRPr="007436B0" w:rsidDel="0081265B" w:rsidRDefault="007436B0">
            <w:pPr>
              <w:rPr>
                <w:del w:id="256" w:author="Nokia (Mani)" w:date="2023-09-20T12:02:00Z"/>
                <w:b/>
                <w:bCs/>
              </w:rPr>
            </w:pPr>
            <w:del w:id="257" w:author="Nokia (Mani)" w:date="2023-09-20T12:02:00Z">
              <w:r w:rsidRPr="007436B0" w:rsidDel="0081265B">
                <w:rPr>
                  <w:b/>
                  <w:bCs/>
                </w:rPr>
                <w:delText>Granularity of l</w:delText>
              </w:r>
              <w:r w:rsidR="00E30B1D" w:rsidRPr="007436B0" w:rsidDel="0081265B">
                <w:rPr>
                  <w:b/>
                  <w:bCs/>
                </w:rPr>
                <w:delText>ink</w:delText>
              </w:r>
              <w:r w:rsidR="00B65F36" w:rsidDel="0081265B">
                <w:rPr>
                  <w:b/>
                  <w:bCs/>
                </w:rPr>
                <w:delText>age</w:delText>
              </w:r>
              <w:r w:rsidR="00E30B1D" w:rsidRPr="007436B0" w:rsidDel="0081265B">
                <w:rPr>
                  <w:b/>
                  <w:bCs/>
                </w:rPr>
                <w:delText xml:space="preserve"> of resources across PFL for a TRP:</w:delText>
              </w:r>
            </w:del>
          </w:p>
          <w:p w14:paraId="5607E35F" w14:textId="0ED99009" w:rsidR="007436B0" w:rsidDel="0081265B" w:rsidRDefault="007436B0">
            <w:pPr>
              <w:rPr>
                <w:del w:id="258" w:author="Nokia (Mani)" w:date="2023-09-20T12:02:00Z"/>
              </w:rPr>
            </w:pPr>
            <w:del w:id="259" w:author="Nokia (Mani)" w:date="2023-09-20T12:02:00Z">
              <w:r w:rsidRPr="007436B0" w:rsidDel="0081265B">
                <w:delText xml:space="preserve">Decided in a later RAN1 meeting. See </w:delText>
              </w:r>
              <w:r w:rsidDel="0081265B">
                <w:delText>BWA-</w:delText>
              </w:r>
              <w:r w:rsidR="00E373A2" w:rsidDel="0081265B">
                <w:delText>32</w:delText>
              </w:r>
            </w:del>
          </w:p>
        </w:tc>
      </w:tr>
      <w:tr w:rsidR="00984E60" w14:paraId="67A1B5B6" w14:textId="77777777" w:rsidTr="009A3874">
        <w:tc>
          <w:tcPr>
            <w:tcW w:w="1008" w:type="dxa"/>
          </w:tcPr>
          <w:p w14:paraId="3678F64C" w14:textId="09D67E5E" w:rsidR="00984E60" w:rsidRDefault="009A3874" w:rsidP="00272B65">
            <w:pPr>
              <w:pStyle w:val="TAC"/>
            </w:pPr>
            <w:r>
              <w:t>BWA</w:t>
            </w:r>
            <w:r w:rsidRPr="00CC1A24">
              <w:t>-</w:t>
            </w:r>
            <w:r>
              <w:t>14</w:t>
            </w:r>
          </w:p>
        </w:tc>
        <w:tc>
          <w:tcPr>
            <w:tcW w:w="4320" w:type="dxa"/>
          </w:tcPr>
          <w:p w14:paraId="45478B78" w14:textId="77777777" w:rsidR="009A0649" w:rsidRPr="0060233D" w:rsidRDefault="009A0649" w:rsidP="009A0649">
            <w:pPr>
              <w:rPr>
                <w:bCs/>
                <w:lang w:val="en-US" w:eastAsia="x-none"/>
              </w:rPr>
            </w:pPr>
            <w:r w:rsidRPr="0060233D">
              <w:rPr>
                <w:bCs/>
                <w:lang w:val="en-US" w:eastAsia="x-none"/>
              </w:rPr>
              <w:t>The legacy definition of DL RSTD, UL RTOA, UE Rx-</w:t>
            </w:r>
            <w:proofErr w:type="spellStart"/>
            <w:r w:rsidRPr="0060233D">
              <w:rPr>
                <w:bCs/>
                <w:lang w:val="en-US" w:eastAsia="x-none"/>
              </w:rPr>
              <w:t>Tx</w:t>
            </w:r>
            <w:proofErr w:type="spellEnd"/>
            <w:r w:rsidRPr="0060233D">
              <w:rPr>
                <w:bCs/>
                <w:lang w:val="en-US" w:eastAsia="x-none"/>
              </w:rPr>
              <w:t xml:space="preserve"> time difference, </w:t>
            </w:r>
            <w:proofErr w:type="spellStart"/>
            <w:r w:rsidRPr="0060233D">
              <w:rPr>
                <w:bCs/>
                <w:lang w:val="en-US" w:eastAsia="x-none"/>
              </w:rPr>
              <w:t>gNB</w:t>
            </w:r>
            <w:proofErr w:type="spellEnd"/>
            <w:r w:rsidRPr="0060233D">
              <w:rPr>
                <w:bCs/>
                <w:lang w:val="en-US" w:eastAsia="x-none"/>
              </w:rPr>
              <w:t xml:space="preserve"> Rx-</w:t>
            </w:r>
            <w:proofErr w:type="spellStart"/>
            <w:r w:rsidRPr="0060233D">
              <w:rPr>
                <w:bCs/>
                <w:lang w:val="en-US" w:eastAsia="x-none"/>
              </w:rPr>
              <w:t>Tx</w:t>
            </w:r>
            <w:proofErr w:type="spellEnd"/>
            <w:r w:rsidRPr="0060233D">
              <w:rPr>
                <w:bCs/>
                <w:lang w:val="en-US" w:eastAsia="x-none"/>
              </w:rPr>
              <w:t xml:space="preserve"> time difference is reused with the assumption that the subframe timings of the intra-band contiguous carriers are the same. </w:t>
            </w:r>
          </w:p>
          <w:p w14:paraId="64BE4778" w14:textId="77777777" w:rsidR="009A0649" w:rsidRPr="0060233D" w:rsidRDefault="009A0649">
            <w:pPr>
              <w:numPr>
                <w:ilvl w:val="0"/>
                <w:numId w:val="3"/>
              </w:numPr>
              <w:spacing w:after="0"/>
              <w:rPr>
                <w:bCs/>
                <w:lang w:val="en-US" w:eastAsia="x-none"/>
              </w:rPr>
            </w:pPr>
            <w:r w:rsidRPr="0060233D">
              <w:rPr>
                <w:bCs/>
                <w:lang w:val="en-US" w:eastAsia="x-none"/>
              </w:rPr>
              <w:t xml:space="preserve">Note: multiple PRS/SRS resources which can be used to determine the start of subframe can be from multiple intra-band continuous carriers, </w:t>
            </w:r>
          </w:p>
          <w:p w14:paraId="72C8AE5E" w14:textId="77777777" w:rsidR="009A0649" w:rsidRPr="0060233D" w:rsidRDefault="009A0649">
            <w:pPr>
              <w:numPr>
                <w:ilvl w:val="0"/>
                <w:numId w:val="3"/>
              </w:numPr>
              <w:spacing w:after="0"/>
              <w:rPr>
                <w:bCs/>
                <w:lang w:val="en-US" w:eastAsia="x-none"/>
              </w:rPr>
            </w:pPr>
            <w:r w:rsidRPr="0060233D">
              <w:rPr>
                <w:bCs/>
                <w:lang w:val="en-US" w:eastAsia="x-none"/>
              </w:rPr>
              <w:t>Note: no RAN1 spec impact</w:t>
            </w:r>
          </w:p>
          <w:p w14:paraId="77F568F9" w14:textId="67829B9D" w:rsidR="00984E60" w:rsidRPr="009A0649" w:rsidRDefault="009A0649">
            <w:pPr>
              <w:numPr>
                <w:ilvl w:val="0"/>
                <w:numId w:val="3"/>
              </w:numPr>
              <w:spacing w:after="0"/>
              <w:rPr>
                <w:bCs/>
                <w:lang w:val="en-US" w:eastAsia="x-none"/>
              </w:rPr>
            </w:pPr>
            <w:r w:rsidRPr="0060233D">
              <w:rPr>
                <w:bCs/>
                <w:lang w:val="en-US" w:eastAsia="x-none"/>
              </w:rPr>
              <w:t>Send an LS to RAN4 to confirm RAN1’s understanding</w:t>
            </w:r>
          </w:p>
        </w:tc>
        <w:tc>
          <w:tcPr>
            <w:tcW w:w="4320" w:type="dxa"/>
          </w:tcPr>
          <w:p w14:paraId="0B1F4614" w14:textId="64AD4B8E" w:rsidR="00D14163" w:rsidRPr="00D14163" w:rsidRDefault="00D14163">
            <w:pPr>
              <w:rPr>
                <w:b/>
                <w:bCs/>
              </w:rPr>
            </w:pPr>
            <w:r w:rsidRPr="00D14163">
              <w:rPr>
                <w:b/>
                <w:bCs/>
              </w:rPr>
              <w:t xml:space="preserve">Measurement definition for RSTD, RTOA, UE Rx-Tx time difference and </w:t>
            </w:r>
            <w:proofErr w:type="spellStart"/>
            <w:r w:rsidRPr="00D14163">
              <w:rPr>
                <w:b/>
                <w:bCs/>
              </w:rPr>
              <w:t>gNB</w:t>
            </w:r>
            <w:proofErr w:type="spellEnd"/>
            <w:r w:rsidRPr="00D14163">
              <w:rPr>
                <w:b/>
                <w:bCs/>
              </w:rPr>
              <w:t xml:space="preserve"> Rx-</w:t>
            </w:r>
            <w:proofErr w:type="spellStart"/>
            <w:r w:rsidRPr="00D14163">
              <w:rPr>
                <w:b/>
                <w:bCs/>
              </w:rPr>
              <w:t>Tx</w:t>
            </w:r>
            <w:proofErr w:type="spellEnd"/>
            <w:r w:rsidRPr="00D14163">
              <w:rPr>
                <w:b/>
                <w:bCs/>
              </w:rPr>
              <w:t xml:space="preserve"> time difference:</w:t>
            </w:r>
          </w:p>
          <w:p w14:paraId="1CC90A6D" w14:textId="33958BC1" w:rsidR="00984E60" w:rsidRDefault="00F731D5">
            <w:r>
              <w:t>There is no RAN2 impact.</w:t>
            </w:r>
            <w:r w:rsidR="00897041">
              <w:t xml:space="preserve"> Measurement definitions is </w:t>
            </w:r>
            <w:r w:rsidR="001229CE">
              <w:t xml:space="preserve">a </w:t>
            </w:r>
            <w:r w:rsidR="00897041">
              <w:t>RAN1</w:t>
            </w:r>
            <w:r w:rsidR="00DA0145">
              <w:t xml:space="preserve"> and RAN4</w:t>
            </w:r>
            <w:r w:rsidR="00897041">
              <w:t xml:space="preserve"> issue.</w:t>
            </w:r>
          </w:p>
        </w:tc>
      </w:tr>
      <w:tr w:rsidR="00984E60" w14:paraId="16A89128" w14:textId="77777777" w:rsidTr="009A3874">
        <w:tc>
          <w:tcPr>
            <w:tcW w:w="1008" w:type="dxa"/>
          </w:tcPr>
          <w:p w14:paraId="41C4F736" w14:textId="3DCD2F25" w:rsidR="00984E60" w:rsidRPr="00207E20" w:rsidRDefault="009A3874" w:rsidP="00272B65">
            <w:pPr>
              <w:pStyle w:val="TAC"/>
            </w:pPr>
            <w:r w:rsidRPr="00207E20">
              <w:t>BWA-15</w:t>
            </w:r>
          </w:p>
        </w:tc>
        <w:tc>
          <w:tcPr>
            <w:tcW w:w="4320" w:type="dxa"/>
          </w:tcPr>
          <w:p w14:paraId="5DDD68F4" w14:textId="77777777" w:rsidR="009A0649" w:rsidRPr="005A1E20" w:rsidRDefault="009A0649" w:rsidP="009A0649">
            <w:pPr>
              <w:rPr>
                <w:lang w:eastAsia="x-none"/>
              </w:rPr>
            </w:pPr>
            <w:r w:rsidRPr="005A1E20">
              <w:rPr>
                <w:lang w:eastAsia="x-none"/>
              </w:rPr>
              <w:t>Support aperiodic positioning SRS for bandwidth aggregation for UEs in RRC_CONNECTED state.</w:t>
            </w:r>
          </w:p>
          <w:p w14:paraId="4D31DAD1" w14:textId="7447366D" w:rsidR="00984E60" w:rsidRPr="009A0649" w:rsidRDefault="009A0649">
            <w:pPr>
              <w:pStyle w:val="a9"/>
              <w:numPr>
                <w:ilvl w:val="0"/>
                <w:numId w:val="5"/>
              </w:numPr>
              <w:rPr>
                <w:lang w:val="en-US"/>
              </w:rPr>
            </w:pPr>
            <w:r w:rsidRPr="005A1E20">
              <w:rPr>
                <w:highlight w:val="yellow"/>
                <w:lang w:val="en-US"/>
              </w:rPr>
              <w:t>FFS</w:t>
            </w:r>
            <w:r w:rsidRPr="005A1E20">
              <w:rPr>
                <w:lang w:val="en-US"/>
              </w:rPr>
              <w:t xml:space="preserve"> the details</w:t>
            </w:r>
          </w:p>
        </w:tc>
        <w:tc>
          <w:tcPr>
            <w:tcW w:w="4320" w:type="dxa"/>
          </w:tcPr>
          <w:p w14:paraId="2AC094D0" w14:textId="77777777" w:rsidR="0079786F" w:rsidRPr="001B5B10" w:rsidRDefault="0079786F" w:rsidP="0079786F">
            <w:pPr>
              <w:rPr>
                <w:b/>
                <w:bCs/>
              </w:rPr>
            </w:pPr>
            <w:r w:rsidRPr="001B5B10">
              <w:rPr>
                <w:b/>
                <w:bCs/>
              </w:rPr>
              <w:t>SRS types supported for SRS BWA:</w:t>
            </w:r>
          </w:p>
          <w:p w14:paraId="0CA45048" w14:textId="75DE6890" w:rsidR="00984E60" w:rsidRDefault="0079786F" w:rsidP="0079786F">
            <w:r>
              <w:t>MAC specification updates may be needed to capture that periodic, semi-persistent and aperiodic positioning SRS are supported for SRS BW aggregation. See also BWA-</w:t>
            </w:r>
            <w:r w:rsidR="001D4CAD">
              <w:t>09.</w:t>
            </w:r>
          </w:p>
        </w:tc>
      </w:tr>
      <w:tr w:rsidR="00984E60" w14:paraId="504C5495" w14:textId="77777777" w:rsidTr="009A3874">
        <w:tc>
          <w:tcPr>
            <w:tcW w:w="1008" w:type="dxa"/>
          </w:tcPr>
          <w:p w14:paraId="5BD56B72" w14:textId="736FF48E" w:rsidR="00984E60" w:rsidRPr="00F45054" w:rsidRDefault="009A3874" w:rsidP="00272B65">
            <w:pPr>
              <w:pStyle w:val="TAC"/>
              <w:rPr>
                <w:highlight w:val="red"/>
              </w:rPr>
            </w:pPr>
            <w:r w:rsidRPr="00945865">
              <w:t>BWA-16</w:t>
            </w:r>
          </w:p>
        </w:tc>
        <w:tc>
          <w:tcPr>
            <w:tcW w:w="4320" w:type="dxa"/>
          </w:tcPr>
          <w:p w14:paraId="7B7050DA" w14:textId="77777777" w:rsidR="009A0649" w:rsidRPr="00EC7E5C" w:rsidRDefault="009A0649" w:rsidP="009A0649">
            <w:pPr>
              <w:snapToGrid w:val="0"/>
              <w:jc w:val="both"/>
              <w:rPr>
                <w:bCs/>
              </w:rPr>
            </w:pPr>
            <w:r w:rsidRPr="00EC7E5C">
              <w:rPr>
                <w:bCs/>
              </w:rPr>
              <w:t xml:space="preserve">For PRS resources aggregated across PFLs for DL-TDOA and multi-RTT positioning methods, use similar </w:t>
            </w:r>
            <w:proofErr w:type="spellStart"/>
            <w:r w:rsidRPr="00EC7E5C">
              <w:rPr>
                <w:bCs/>
              </w:rPr>
              <w:t>signaling</w:t>
            </w:r>
            <w:proofErr w:type="spellEnd"/>
            <w:r w:rsidRPr="00EC7E5C">
              <w:rPr>
                <w:bCs/>
              </w:rPr>
              <w:t xml:space="preserve"> as the existing Rel-16/Rel-17 DL PRS measurement of single PFL with the necessary update.</w:t>
            </w:r>
          </w:p>
          <w:p w14:paraId="1EDAB88D" w14:textId="77777777" w:rsidR="009A0649" w:rsidRPr="00EC7E5C" w:rsidRDefault="009A0649">
            <w:pPr>
              <w:numPr>
                <w:ilvl w:val="0"/>
                <w:numId w:val="17"/>
              </w:numPr>
              <w:snapToGrid w:val="0"/>
              <w:spacing w:after="0"/>
              <w:contextualSpacing/>
              <w:jc w:val="both"/>
              <w:textAlignment w:val="baseline"/>
              <w:rPr>
                <w:bCs/>
                <w:lang w:eastAsia="x-none"/>
              </w:rPr>
            </w:pPr>
            <w:r w:rsidRPr="00E97EC0">
              <w:rPr>
                <w:bCs/>
                <w:highlight w:val="yellow"/>
                <w:lang w:eastAsia="x-none"/>
              </w:rPr>
              <w:t>FFS</w:t>
            </w:r>
            <w:r w:rsidRPr="00EC7E5C">
              <w:rPr>
                <w:bCs/>
                <w:lang w:eastAsia="x-none"/>
              </w:rPr>
              <w:t xml:space="preserve">: In a measurement report element, single RSRP or single RSRPP is reported </w:t>
            </w:r>
          </w:p>
          <w:p w14:paraId="47E6CEB7" w14:textId="77777777" w:rsidR="009A0649" w:rsidRPr="00EC7E5C" w:rsidRDefault="009A0649">
            <w:pPr>
              <w:numPr>
                <w:ilvl w:val="0"/>
                <w:numId w:val="17"/>
              </w:numPr>
              <w:snapToGrid w:val="0"/>
              <w:spacing w:after="0"/>
              <w:contextualSpacing/>
              <w:jc w:val="both"/>
              <w:rPr>
                <w:rFonts w:eastAsia="等线"/>
                <w:bCs/>
                <w:lang w:eastAsia="zh-CN"/>
              </w:rPr>
            </w:pPr>
            <w:r w:rsidRPr="00EC7E5C">
              <w:rPr>
                <w:rFonts w:eastAsia="等线"/>
                <w:bCs/>
                <w:lang w:eastAsia="zh-CN"/>
              </w:rPr>
              <w:t xml:space="preserve">In a measurement report element, PFL aggregation indication is supported </w:t>
            </w:r>
            <w:r w:rsidRPr="00EC7E5C">
              <w:rPr>
                <w:bCs/>
                <w:lang w:eastAsia="x-none"/>
              </w:rPr>
              <w:t>to indicate whether/which measurement is aggregated</w:t>
            </w:r>
          </w:p>
          <w:p w14:paraId="7C9525FB" w14:textId="77777777" w:rsidR="009A0649" w:rsidRPr="00EC7E5C" w:rsidRDefault="009A0649">
            <w:pPr>
              <w:numPr>
                <w:ilvl w:val="0"/>
                <w:numId w:val="17"/>
              </w:numPr>
              <w:snapToGrid w:val="0"/>
              <w:spacing w:after="0"/>
              <w:contextualSpacing/>
              <w:jc w:val="both"/>
              <w:textAlignment w:val="baseline"/>
              <w:rPr>
                <w:bCs/>
                <w:lang w:eastAsia="x-none"/>
              </w:rPr>
            </w:pPr>
            <w:r w:rsidRPr="00EC7E5C">
              <w:rPr>
                <w:bCs/>
                <w:lang w:eastAsia="x-none"/>
              </w:rPr>
              <w:t xml:space="preserve">Support new </w:t>
            </w:r>
            <w:proofErr w:type="spellStart"/>
            <w:r w:rsidRPr="00EC7E5C">
              <w:rPr>
                <w:bCs/>
                <w:lang w:eastAsia="x-none"/>
              </w:rPr>
              <w:t>signaling</w:t>
            </w:r>
            <w:proofErr w:type="spellEnd"/>
            <w:r w:rsidRPr="00EC7E5C">
              <w:rPr>
                <w:bCs/>
                <w:lang w:eastAsia="x-none"/>
              </w:rPr>
              <w:t xml:space="preserve"> in location information request message to indicate UE </w:t>
            </w:r>
            <w:r w:rsidRPr="00EC7E5C">
              <w:rPr>
                <w:bCs/>
                <w:lang w:eastAsia="zh-CN"/>
              </w:rPr>
              <w:t xml:space="preserve">whether </w:t>
            </w:r>
            <w:r w:rsidRPr="00EC7E5C">
              <w:rPr>
                <w:bCs/>
                <w:lang w:eastAsia="x-none"/>
              </w:rPr>
              <w:t xml:space="preserve">to perform joint </w:t>
            </w:r>
            <w:r w:rsidRPr="00EC7E5C">
              <w:rPr>
                <w:bCs/>
                <w:lang w:eastAsia="x-none"/>
              </w:rPr>
              <w:lastRenderedPageBreak/>
              <w:t>measurement across aggregated PFLs</w:t>
            </w:r>
          </w:p>
          <w:p w14:paraId="00DF16C8" w14:textId="77777777" w:rsidR="009A0649" w:rsidRPr="00EC7E5C" w:rsidRDefault="009A0649">
            <w:pPr>
              <w:numPr>
                <w:ilvl w:val="0"/>
                <w:numId w:val="17"/>
              </w:numPr>
              <w:snapToGrid w:val="0"/>
              <w:spacing w:after="0"/>
              <w:contextualSpacing/>
              <w:jc w:val="both"/>
              <w:textAlignment w:val="baseline"/>
              <w:rPr>
                <w:bCs/>
                <w:lang w:eastAsia="x-none"/>
              </w:rPr>
            </w:pPr>
            <w:r w:rsidRPr="00EC7E5C">
              <w:rPr>
                <w:bCs/>
                <w:lang w:eastAsia="x-none"/>
              </w:rPr>
              <w:t>Single RSTD reference in assistance data and measurement report is used for PRS bandwidth aggregat</w:t>
            </w:r>
            <w:r w:rsidRPr="00EC7E5C">
              <w:rPr>
                <w:bCs/>
                <w:lang w:eastAsia="zh-CN"/>
              </w:rPr>
              <w:t>i</w:t>
            </w:r>
            <w:r w:rsidRPr="00EC7E5C">
              <w:rPr>
                <w:bCs/>
                <w:lang w:eastAsia="x-none"/>
              </w:rPr>
              <w:t>on measurement</w:t>
            </w:r>
          </w:p>
          <w:p w14:paraId="65A7494B" w14:textId="135808A2" w:rsidR="00984E60" w:rsidRPr="009A0649" w:rsidRDefault="009A0649">
            <w:pPr>
              <w:numPr>
                <w:ilvl w:val="1"/>
                <w:numId w:val="17"/>
              </w:numPr>
              <w:snapToGrid w:val="0"/>
              <w:spacing w:after="0"/>
              <w:contextualSpacing/>
              <w:jc w:val="both"/>
              <w:textAlignment w:val="baseline"/>
              <w:rPr>
                <w:bCs/>
                <w:lang w:eastAsia="x-none"/>
              </w:rPr>
            </w:pPr>
            <w:r w:rsidRPr="00E97EC0">
              <w:rPr>
                <w:bCs/>
                <w:highlight w:val="yellow"/>
                <w:lang w:eastAsia="x-none"/>
              </w:rPr>
              <w:t>FFS</w:t>
            </w:r>
            <w:r w:rsidRPr="00EC7E5C">
              <w:rPr>
                <w:bCs/>
                <w:lang w:eastAsia="x-none"/>
              </w:rPr>
              <w:t xml:space="preserve"> RSTD reference is aggregated or not</w:t>
            </w:r>
          </w:p>
        </w:tc>
        <w:tc>
          <w:tcPr>
            <w:tcW w:w="4320" w:type="dxa"/>
          </w:tcPr>
          <w:p w14:paraId="6DAC2ED9" w14:textId="77777777" w:rsidR="00226D57" w:rsidRPr="00472FBE" w:rsidRDefault="00226D57" w:rsidP="00226D57">
            <w:pPr>
              <w:rPr>
                <w:b/>
                <w:bCs/>
              </w:rPr>
            </w:pPr>
            <w:r w:rsidRPr="00472FBE">
              <w:rPr>
                <w:b/>
                <w:bCs/>
              </w:rPr>
              <w:lastRenderedPageBreak/>
              <w:t xml:space="preserve">DL-TDOA and multi-RTT </w:t>
            </w:r>
            <w:r>
              <w:rPr>
                <w:b/>
                <w:bCs/>
              </w:rPr>
              <w:t xml:space="preserve">UE </w:t>
            </w:r>
            <w:r w:rsidRPr="00472FBE">
              <w:rPr>
                <w:b/>
                <w:bCs/>
              </w:rPr>
              <w:t>measurement reporting with PRS BW aggregation:</w:t>
            </w:r>
          </w:p>
          <w:p w14:paraId="2A59D30D" w14:textId="2DF78F60" w:rsidR="009F23E2" w:rsidRDefault="009F23E2" w:rsidP="00226D57">
            <w:pPr>
              <w:rPr>
                <w:ins w:id="260" w:author="Nokia (Mani)" w:date="2023-09-20T12:39:00Z"/>
              </w:rPr>
            </w:pPr>
            <w:ins w:id="261" w:author="Nokia (Mani)" w:date="2023-09-20T12:39:00Z">
              <w:r>
                <w:t>See related agreement in BWA-33.</w:t>
              </w:r>
            </w:ins>
          </w:p>
          <w:p w14:paraId="462C15F8" w14:textId="3259C30B" w:rsidR="00226D57" w:rsidRDefault="00226D57" w:rsidP="00226D57">
            <w:r>
              <w:t xml:space="preserve">In </w:t>
            </w:r>
            <w:r w:rsidRPr="00472FBE">
              <w:t>NR-DL-TDOA-</w:t>
            </w:r>
            <w:proofErr w:type="spellStart"/>
            <w:r w:rsidRPr="00472FBE">
              <w:t>SignalMeasurementInformation</w:t>
            </w:r>
            <w:proofErr w:type="spellEnd"/>
            <w:r>
              <w:t xml:space="preserve"> add a new indicator field to indicate whether the reported RSTD measurement is a joint/aggregated measurement or not.</w:t>
            </w:r>
            <w:ins w:id="262" w:author="Nokia (Mani)" w:date="2023-09-20T12:42:00Z">
              <w:r w:rsidR="00825F92">
                <w:t xml:space="preserve"> </w:t>
              </w:r>
            </w:ins>
            <w:ins w:id="263" w:author="Nokia (Mani)" w:date="2023-09-20T12:43:00Z">
              <w:r w:rsidR="00825F92">
                <w:t xml:space="preserve">RAN1 recommendation is to </w:t>
              </w:r>
            </w:ins>
            <w:ins w:id="264" w:author="Nokia (Mani)" w:date="2023-09-20T12:44:00Z">
              <w:r w:rsidR="00825F92">
                <w:t xml:space="preserve">add a new field in </w:t>
              </w:r>
            </w:ins>
            <w:ins w:id="265" w:author="Nokia (Mani)" w:date="2023-09-20T12:43:00Z">
              <w:r w:rsidR="00825F92">
                <w:t xml:space="preserve">the </w:t>
              </w:r>
            </w:ins>
            <w:ins w:id="266" w:author="Nokia (Mani)" w:date="2023-09-20T12:44:00Z">
              <w:r w:rsidR="00825F92" w:rsidRPr="00825F92">
                <w:t>NR-DL-TDOA-</w:t>
              </w:r>
              <w:proofErr w:type="spellStart"/>
              <w:r w:rsidR="00825F92" w:rsidRPr="00825F92">
                <w:t>MeasElement</w:t>
              </w:r>
              <w:proofErr w:type="spellEnd"/>
              <w:r w:rsidR="00825F92">
                <w:t xml:space="preserve"> IE </w:t>
              </w:r>
            </w:ins>
            <w:ins w:id="267" w:author="Nokia (Mani)" w:date="2023-09-20T12:45:00Z">
              <w:r w:rsidR="00825F92">
                <w:t>with value {enabled} which is included and set to enabled if the reported RSTD measurement is a joint measurement.</w:t>
              </w:r>
            </w:ins>
          </w:p>
          <w:p w14:paraId="5AAF58DB" w14:textId="7469A433" w:rsidR="00226D57" w:rsidRDefault="00226D57" w:rsidP="00226D57">
            <w:r>
              <w:t xml:space="preserve">In </w:t>
            </w:r>
            <w:r w:rsidRPr="00472FBE">
              <w:t>NR-Multi-RTT-</w:t>
            </w:r>
            <w:proofErr w:type="spellStart"/>
            <w:r w:rsidRPr="00472FBE">
              <w:t>SignalMeasurementInformation</w:t>
            </w:r>
            <w:proofErr w:type="spellEnd"/>
            <w:r>
              <w:t xml:space="preserve"> add a new indicator field to indicate whether the </w:t>
            </w:r>
            <w:r>
              <w:lastRenderedPageBreak/>
              <w:t xml:space="preserve">reported UE Rx-Tx time difference measurement </w:t>
            </w:r>
            <w:r w:rsidR="00DC7207">
              <w:t>is a joint/aggregated measurement or not.</w:t>
            </w:r>
          </w:p>
          <w:p w14:paraId="35733F83" w14:textId="07151769" w:rsidR="00F45054" w:rsidRPr="00F45054" w:rsidRDefault="00F45054" w:rsidP="00226D57">
            <w:pPr>
              <w:rPr>
                <w:b/>
                <w:bCs/>
              </w:rPr>
            </w:pPr>
            <w:r>
              <w:rPr>
                <w:b/>
                <w:bCs/>
              </w:rPr>
              <w:t xml:space="preserve">Request for Location Information </w:t>
            </w:r>
            <w:r w:rsidRPr="00472FBE">
              <w:rPr>
                <w:b/>
                <w:bCs/>
              </w:rPr>
              <w:t>with PRS BW aggregation</w:t>
            </w:r>
            <w:r>
              <w:rPr>
                <w:b/>
                <w:bCs/>
              </w:rPr>
              <w:t xml:space="preserve"> for </w:t>
            </w:r>
            <w:r w:rsidRPr="00472FBE">
              <w:rPr>
                <w:b/>
                <w:bCs/>
              </w:rPr>
              <w:t>DL-TDOA and multi-RTT:</w:t>
            </w:r>
          </w:p>
          <w:p w14:paraId="0D7DB343" w14:textId="68B2D5AE" w:rsidR="00F45054" w:rsidRDefault="00F45054" w:rsidP="00F45054">
            <w:pPr>
              <w:rPr>
                <w:ins w:id="268" w:author="Nokia (Mani)" w:date="2023-09-20T12:18:00Z"/>
              </w:rPr>
            </w:pPr>
            <w:r w:rsidRPr="00F45054">
              <w:t>NR-DL-TDOA-</w:t>
            </w:r>
            <w:proofErr w:type="spellStart"/>
            <w:r w:rsidRPr="00F45054">
              <w:t>RequestLocationInformation</w:t>
            </w:r>
            <w:proofErr w:type="spellEnd"/>
            <w:r>
              <w:t xml:space="preserve"> IE and </w:t>
            </w:r>
            <w:r w:rsidRPr="00F45054">
              <w:t>NR-Multi-RTT-</w:t>
            </w:r>
            <w:proofErr w:type="spellStart"/>
            <w:r w:rsidRPr="00F45054">
              <w:t>RequestLocationInformation</w:t>
            </w:r>
            <w:proofErr w:type="spellEnd"/>
            <w:r>
              <w:t xml:space="preserve"> IE need to be enhanced </w:t>
            </w:r>
            <w:del w:id="269" w:author="Nokia (Mani)" w:date="2023-09-20T12:17:00Z">
              <w:r w:rsidDel="00FE430B">
                <w:delText>to indicate UE to perform joint measurement across aggregated PFLs</w:delText>
              </w:r>
            </w:del>
            <w:ins w:id="270" w:author="Nokia (Mani)" w:date="2023-09-20T12:21:00Z">
              <w:r w:rsidR="00FE430B">
                <w:t>as</w:t>
              </w:r>
            </w:ins>
            <w:ins w:id="271" w:author="Nokia (Mani)" w:date="2023-09-20T12:17:00Z">
              <w:r w:rsidR="00FE430B">
                <w:t xml:space="preserve"> follow</w:t>
              </w:r>
            </w:ins>
            <w:ins w:id="272" w:author="Nokia (Mani)" w:date="2023-09-20T12:21:00Z">
              <w:r w:rsidR="00FE430B">
                <w:t>s</w:t>
              </w:r>
            </w:ins>
            <w:del w:id="273" w:author="Nokia (Mani)" w:date="2023-09-20T12:18:00Z">
              <w:r w:rsidDel="00FE430B">
                <w:delText>.</w:delText>
              </w:r>
            </w:del>
            <w:ins w:id="274" w:author="Nokia (Mani)" w:date="2023-09-20T12:18:00Z">
              <w:r w:rsidR="00FE430B">
                <w:t>:</w:t>
              </w:r>
            </w:ins>
          </w:p>
          <w:p w14:paraId="5813894B" w14:textId="2E9501EC" w:rsidR="003E61D3" w:rsidRDefault="003E61D3" w:rsidP="00F45054">
            <w:pPr>
              <w:rPr>
                <w:ins w:id="275" w:author="Nokia (Mani)" w:date="2023-09-20T12:47:00Z"/>
              </w:rPr>
            </w:pPr>
            <w:ins w:id="276" w:author="Nokia (Mani)" w:date="2023-09-20T12:47:00Z">
              <w:r>
                <w:t xml:space="preserve">- Add a field indicating </w:t>
              </w:r>
            </w:ins>
            <w:ins w:id="277" w:author="Nokia (Mani)" w:date="2023-09-20T12:48:00Z">
              <w:r>
                <w:t>UE needs</w:t>
              </w:r>
            </w:ins>
            <w:ins w:id="278" w:author="Nokia (Mani)" w:date="2023-09-20T12:47:00Z">
              <w:r>
                <w:t xml:space="preserve"> to perform joint measurement </w:t>
              </w:r>
            </w:ins>
            <w:ins w:id="279" w:author="Nokia (Mani)" w:date="2023-09-20T12:48:00Z">
              <w:r>
                <w:t>across aggregated PFLs</w:t>
              </w:r>
            </w:ins>
            <w:ins w:id="280" w:author="Nokia (Mani)" w:date="2023-09-20T12:49:00Z">
              <w:r>
                <w:t>.</w:t>
              </w:r>
            </w:ins>
          </w:p>
          <w:p w14:paraId="2B50D7AB" w14:textId="316DB05C" w:rsidR="00FE430B" w:rsidRDefault="00FE430B" w:rsidP="00F45054">
            <w:pPr>
              <w:rPr>
                <w:ins w:id="281" w:author="Nokia (Mani)" w:date="2023-09-20T12:20:00Z"/>
              </w:rPr>
            </w:pPr>
            <w:ins w:id="282" w:author="Nokia (Mani)" w:date="2023-09-20T12:18:00Z">
              <w:r>
                <w:t xml:space="preserve">- </w:t>
              </w:r>
            </w:ins>
            <w:ins w:id="283" w:author="Nokia (Mani)" w:date="2023-09-20T12:19:00Z">
              <w:r>
                <w:t xml:space="preserve">add a field </w:t>
              </w:r>
            </w:ins>
            <w:ins w:id="284" w:author="Nokia (Mani)" w:date="2023-09-20T12:18:00Z">
              <w:r w:rsidRPr="00FE430B">
                <w:t>indicating which two or three PFLs to be used for performing joint measurement</w:t>
              </w:r>
            </w:ins>
          </w:p>
          <w:p w14:paraId="763CC8B5" w14:textId="5985C031" w:rsidR="00FE430B" w:rsidRDefault="00FE430B" w:rsidP="00F45054">
            <w:pPr>
              <w:rPr>
                <w:ins w:id="285" w:author="Nokia (Mani)" w:date="2023-09-20T12:24:00Z"/>
              </w:rPr>
            </w:pPr>
            <w:ins w:id="286" w:author="Nokia (Mani)" w:date="2023-09-20T12:20:00Z">
              <w:r>
                <w:t>- indicat</w:t>
              </w:r>
            </w:ins>
            <w:ins w:id="287" w:author="Nokia (Mani)" w:date="2023-09-20T12:22:00Z">
              <w:r w:rsidR="00B75EEC">
                <w:t>e</w:t>
              </w:r>
            </w:ins>
            <w:ins w:id="288" w:author="Nokia (Mani)" w:date="2023-09-20T12:20:00Z">
              <w:r w:rsidRPr="00FE430B">
                <w:t xml:space="preserve"> </w:t>
              </w:r>
            </w:ins>
            <w:ins w:id="289" w:author="Nokia (Mani)" w:date="2023-09-20T12:22:00Z">
              <w:r w:rsidR="00B75EEC">
                <w:t xml:space="preserve">the </w:t>
              </w:r>
            </w:ins>
            <w:ins w:id="290" w:author="Nokia (Mani)" w:date="2023-09-20T12:20:00Z">
              <w:r w:rsidRPr="00FE430B">
                <w:t xml:space="preserve">DL PRS resource sets in the two or three DL PFLs that are linked for DL PRS BW aggregation </w:t>
              </w:r>
            </w:ins>
            <w:ins w:id="291" w:author="Nokia (Mani)" w:date="2023-09-20T12:23:00Z">
              <w:r w:rsidR="00B75EEC">
                <w:t xml:space="preserve">(has corresponding impact to </w:t>
              </w:r>
              <w:proofErr w:type="spellStart"/>
              <w:r w:rsidR="00B75EEC">
                <w:t>NRPPa</w:t>
              </w:r>
              <w:proofErr w:type="spellEnd"/>
              <w:r w:rsidR="00B75EEC">
                <w:t xml:space="preserve"> signalling as indicated in the parameter list R1-2308483)</w:t>
              </w:r>
            </w:ins>
          </w:p>
          <w:p w14:paraId="2FA1146F" w14:textId="6F177FE8" w:rsidR="00B75EEC" w:rsidRDefault="00B75EEC" w:rsidP="00F45054">
            <w:ins w:id="292" w:author="Nokia (Mani)" w:date="2023-09-20T12:24:00Z">
              <w:r>
                <w:t xml:space="preserve">- </w:t>
              </w:r>
            </w:ins>
            <w:ins w:id="293" w:author="Nokia (Mani)" w:date="2023-09-20T12:26:00Z">
              <w:r>
                <w:t xml:space="preserve">Extend the </w:t>
              </w:r>
            </w:ins>
            <w:ins w:id="294" w:author="Nokia (Mani)" w:date="2023-09-20T12:27:00Z">
              <w:r>
                <w:t>NR-DL-TDOA-</w:t>
              </w:r>
              <w:proofErr w:type="spellStart"/>
              <w:r>
                <w:t>ReportConfig</w:t>
              </w:r>
              <w:proofErr w:type="spellEnd"/>
              <w:r>
                <w:t xml:space="preserve"> IE and NR-</w:t>
              </w:r>
            </w:ins>
            <w:ins w:id="295" w:author="Nokia (Mani)" w:date="2023-09-20T12:28:00Z">
              <w:r>
                <w:t>Multi-RTT</w:t>
              </w:r>
            </w:ins>
            <w:ins w:id="296" w:author="Nokia (Mani)" w:date="2023-09-20T12:27:00Z">
              <w:r>
                <w:t>-</w:t>
              </w:r>
              <w:proofErr w:type="spellStart"/>
              <w:r>
                <w:t>ReportConfig</w:t>
              </w:r>
              <w:proofErr w:type="spellEnd"/>
              <w:r>
                <w:t xml:space="preserve"> IE</w:t>
              </w:r>
            </w:ins>
            <w:ins w:id="297" w:author="Nokia (Mani)" w:date="2023-09-20T12:28:00Z">
              <w:r>
                <w:t xml:space="preserve"> and add a new timing</w:t>
              </w:r>
            </w:ins>
            <w:ins w:id="298" w:author="Nokia (Mani)" w:date="2023-09-20T12:29:00Z">
              <w:r>
                <w:t xml:space="preserve">ReportingGranularityFactor-Ext-r18 field with values </w:t>
              </w:r>
            </w:ins>
            <w:ins w:id="299" w:author="Nokia (Mani)" w:date="2023-09-20T12:30:00Z">
              <w:r>
                <w:t>{-1, -2}. Other values FFS. See R1-2308483</w:t>
              </w:r>
            </w:ins>
            <w:ins w:id="300" w:author="Nokia (Mani)" w:date="2023-09-20T12:31:00Z">
              <w:r>
                <w:t>.</w:t>
              </w:r>
              <w:r w:rsidR="002733C3">
                <w:t xml:space="preserve"> For multi-RTT since there is no extension </w:t>
              </w:r>
            </w:ins>
            <w:ins w:id="301" w:author="Nokia (Mani)" w:date="2023-09-20T12:32:00Z">
              <w:r w:rsidR="002733C3">
                <w:t>marker for NR-Multi-RTT-</w:t>
              </w:r>
              <w:proofErr w:type="spellStart"/>
              <w:r w:rsidR="002733C3">
                <w:t>ReportConfig</w:t>
              </w:r>
              <w:proofErr w:type="spellEnd"/>
              <w:r w:rsidR="002733C3">
                <w:t xml:space="preserve"> IE we may have to introduce a new NR-Multi-RTT-ReportConfig-Ext-r18 IE</w:t>
              </w:r>
            </w:ins>
          </w:p>
          <w:p w14:paraId="61A93338" w14:textId="679552A8" w:rsidR="00F45054" w:rsidRPr="00CA7C57" w:rsidRDefault="00525296" w:rsidP="00F45054">
            <w:pPr>
              <w:rPr>
                <w:b/>
                <w:bCs/>
              </w:rPr>
            </w:pPr>
            <w:r>
              <w:rPr>
                <w:b/>
                <w:bCs/>
              </w:rPr>
              <w:t xml:space="preserve">Reference </w:t>
            </w:r>
            <w:r w:rsidR="00F45054" w:rsidRPr="00CA7C57">
              <w:rPr>
                <w:b/>
                <w:bCs/>
              </w:rPr>
              <w:t xml:space="preserve">PRS </w:t>
            </w:r>
            <w:r>
              <w:rPr>
                <w:b/>
                <w:bCs/>
              </w:rPr>
              <w:t xml:space="preserve">information used for RSTD measurement using </w:t>
            </w:r>
            <w:r w:rsidR="00F45054">
              <w:rPr>
                <w:b/>
                <w:bCs/>
              </w:rPr>
              <w:t>PRS BW aggregation</w:t>
            </w:r>
            <w:r w:rsidR="00F45054" w:rsidRPr="00CA7C57">
              <w:rPr>
                <w:b/>
                <w:bCs/>
              </w:rPr>
              <w:t>:</w:t>
            </w:r>
          </w:p>
          <w:p w14:paraId="5DB3A84C" w14:textId="3E4BADB1" w:rsidR="00B661A9" w:rsidRDefault="00F45054" w:rsidP="00F45054">
            <w:r>
              <w:t xml:space="preserve">The existing </w:t>
            </w:r>
            <w:r w:rsidR="00525296" w:rsidRPr="00525296">
              <w:t>nr-DL-PRS-</w:t>
            </w:r>
            <w:proofErr w:type="spellStart"/>
            <w:r w:rsidR="00525296" w:rsidRPr="00525296">
              <w:t>ReferenceInfo</w:t>
            </w:r>
            <w:proofErr w:type="spellEnd"/>
            <w:r w:rsidR="00525296" w:rsidRPr="00525296">
              <w:t xml:space="preserve"> </w:t>
            </w:r>
            <w:r w:rsidR="00525296">
              <w:t xml:space="preserve">field in </w:t>
            </w:r>
            <w:r w:rsidR="00525296" w:rsidRPr="00525296">
              <w:t>NR-DL-PRS-</w:t>
            </w:r>
            <w:proofErr w:type="spellStart"/>
            <w:r w:rsidR="00525296" w:rsidRPr="00525296">
              <w:t>AssistanceData</w:t>
            </w:r>
            <w:proofErr w:type="spellEnd"/>
            <w:r w:rsidR="00525296" w:rsidRPr="00525296">
              <w:t xml:space="preserve"> </w:t>
            </w:r>
            <w:r w:rsidR="00525296">
              <w:t xml:space="preserve">IE and the existing </w:t>
            </w:r>
            <w:r w:rsidRPr="00F45054">
              <w:t>dl-PRS-</w:t>
            </w:r>
            <w:proofErr w:type="spellStart"/>
            <w:r w:rsidRPr="00F45054">
              <w:t>ReferenceInfo</w:t>
            </w:r>
            <w:proofErr w:type="spellEnd"/>
            <w:r w:rsidRPr="00F45054">
              <w:t xml:space="preserve"> </w:t>
            </w:r>
            <w:r>
              <w:t xml:space="preserve">field in </w:t>
            </w:r>
            <w:r w:rsidR="00525296" w:rsidRPr="00B15D13">
              <w:rPr>
                <w:i/>
              </w:rPr>
              <w:t>NR-DL-TDOA-</w:t>
            </w:r>
            <w:proofErr w:type="spellStart"/>
            <w:r w:rsidR="00525296" w:rsidRPr="00B15D13">
              <w:rPr>
                <w:i/>
              </w:rPr>
              <w:t>SignalMeasurementInformation</w:t>
            </w:r>
            <w:proofErr w:type="spellEnd"/>
            <w:r w:rsidR="00525296">
              <w:t xml:space="preserve"> </w:t>
            </w:r>
            <w:r>
              <w:t xml:space="preserve">IE </w:t>
            </w:r>
            <w:r w:rsidR="00525296">
              <w:t>can be reused since a single RSTD reference is to be used for PRS BW aggregation measurement.</w:t>
            </w:r>
            <w:r w:rsidR="00AB0C20">
              <w:t xml:space="preserve"> Some field description changes may be needed.</w:t>
            </w:r>
          </w:p>
        </w:tc>
      </w:tr>
      <w:tr w:rsidR="00984E60" w14:paraId="587ECF4E" w14:textId="77777777" w:rsidTr="009A3874">
        <w:tc>
          <w:tcPr>
            <w:tcW w:w="1008" w:type="dxa"/>
          </w:tcPr>
          <w:p w14:paraId="1B55C454" w14:textId="603546F2" w:rsidR="00984E60" w:rsidRDefault="009A3874" w:rsidP="00272B65">
            <w:pPr>
              <w:pStyle w:val="TAC"/>
            </w:pPr>
            <w:r>
              <w:lastRenderedPageBreak/>
              <w:t>BWA</w:t>
            </w:r>
            <w:r w:rsidRPr="00CC1A24">
              <w:t>-</w:t>
            </w:r>
            <w:r>
              <w:t>17</w:t>
            </w:r>
          </w:p>
        </w:tc>
        <w:tc>
          <w:tcPr>
            <w:tcW w:w="4320" w:type="dxa"/>
          </w:tcPr>
          <w:p w14:paraId="3ED37F92" w14:textId="72D975B1" w:rsidR="00984E60" w:rsidRPr="009A0649" w:rsidRDefault="009A0649" w:rsidP="00AD71FB">
            <w:pPr>
              <w:rPr>
                <w:bCs/>
                <w:lang w:eastAsia="x-none"/>
              </w:rPr>
            </w:pPr>
            <w:r w:rsidRPr="00EC7E5C">
              <w:rPr>
                <w:bCs/>
                <w:lang w:eastAsia="x-none"/>
              </w:rPr>
              <w:t>The details for on-demand PRS on PRS bandwidth aggregation are up to RAN2 and RAN3.</w:t>
            </w:r>
          </w:p>
        </w:tc>
        <w:tc>
          <w:tcPr>
            <w:tcW w:w="4320" w:type="dxa"/>
          </w:tcPr>
          <w:p w14:paraId="603263F7" w14:textId="77777777" w:rsidR="00C62221" w:rsidRPr="00187852" w:rsidRDefault="00C62221" w:rsidP="00C62221">
            <w:pPr>
              <w:rPr>
                <w:b/>
                <w:bCs/>
              </w:rPr>
            </w:pPr>
            <w:r w:rsidRPr="00187852">
              <w:rPr>
                <w:b/>
                <w:bCs/>
              </w:rPr>
              <w:t>On-demand PRS support for PRS BW aggregation:</w:t>
            </w:r>
          </w:p>
          <w:p w14:paraId="52D1DFAD" w14:textId="0831DCF7" w:rsidR="00984E60" w:rsidRDefault="00C62221" w:rsidP="00C62221">
            <w:r>
              <w:t>Enhancements to on-demand PRS for PRS BW aggregation is to be supported but details are up to RAN2 to discuss and decide.</w:t>
            </w:r>
          </w:p>
        </w:tc>
      </w:tr>
      <w:tr w:rsidR="00984E60" w14:paraId="6B980604" w14:textId="77777777" w:rsidTr="009A3874">
        <w:tc>
          <w:tcPr>
            <w:tcW w:w="1008" w:type="dxa"/>
          </w:tcPr>
          <w:p w14:paraId="13E3CCEA" w14:textId="066F4912" w:rsidR="00984E60" w:rsidRDefault="009A3874" w:rsidP="00272B65">
            <w:pPr>
              <w:pStyle w:val="TAC"/>
            </w:pPr>
            <w:r>
              <w:t>BWA</w:t>
            </w:r>
            <w:r w:rsidRPr="00CC1A24">
              <w:t>-</w:t>
            </w:r>
            <w:r>
              <w:t>18</w:t>
            </w:r>
          </w:p>
        </w:tc>
        <w:tc>
          <w:tcPr>
            <w:tcW w:w="4320" w:type="dxa"/>
          </w:tcPr>
          <w:p w14:paraId="621BE00F" w14:textId="31BAC617" w:rsidR="00984E60" w:rsidRPr="005F301A" w:rsidRDefault="009A0649" w:rsidP="00AD71FB">
            <w:pPr>
              <w:rPr>
                <w:bCs/>
                <w:color w:val="0000FF"/>
                <w:lang w:val="en-US" w:eastAsia="x-none"/>
              </w:rPr>
            </w:pPr>
            <w:r w:rsidRPr="005A1E20">
              <w:rPr>
                <w:bCs/>
                <w:lang w:val="en-US" w:eastAsia="x-none"/>
              </w:rPr>
              <w:t xml:space="preserve">For SRS bandwidth aggregation between SRS in two or three carriers, the aggregated SRS resources are of the </w:t>
            </w:r>
            <w:r w:rsidRPr="005A1E20">
              <w:rPr>
                <w:bCs/>
                <w:lang w:eastAsia="x-none"/>
              </w:rPr>
              <w:t>same SRS resource-Type</w:t>
            </w:r>
            <w:r w:rsidRPr="005A1E20">
              <w:rPr>
                <w:bCs/>
                <w:lang w:val="en-US" w:eastAsia="x-none"/>
              </w:rPr>
              <w:t>.</w:t>
            </w:r>
          </w:p>
        </w:tc>
        <w:tc>
          <w:tcPr>
            <w:tcW w:w="4320" w:type="dxa"/>
          </w:tcPr>
          <w:p w14:paraId="109D937B" w14:textId="77777777" w:rsidR="00984E60" w:rsidRPr="00424B21" w:rsidRDefault="00424B21">
            <w:pPr>
              <w:rPr>
                <w:b/>
                <w:bCs/>
              </w:rPr>
            </w:pPr>
            <w:r w:rsidRPr="00424B21">
              <w:rPr>
                <w:b/>
                <w:bCs/>
              </w:rPr>
              <w:t>SRS resource type used in SRS BW aggregation:</w:t>
            </w:r>
          </w:p>
          <w:p w14:paraId="626F86EC" w14:textId="46AF87E6" w:rsidR="00424B21" w:rsidRDefault="00424B21">
            <w:r>
              <w:t xml:space="preserve">Serving </w:t>
            </w:r>
            <w:proofErr w:type="spellStart"/>
            <w:r>
              <w:t>gNB</w:t>
            </w:r>
            <w:proofErr w:type="spellEnd"/>
            <w:r>
              <w:t xml:space="preserve"> must ensure that the </w:t>
            </w:r>
            <w:r w:rsidR="00587836">
              <w:t xml:space="preserve">SRS resource type for the provided </w:t>
            </w:r>
            <w:r>
              <w:t xml:space="preserve">SRS configuration </w:t>
            </w:r>
            <w:r w:rsidR="00587836">
              <w:t xml:space="preserve">to </w:t>
            </w:r>
            <w:r>
              <w:t xml:space="preserve">the UE are of the same SRS </w:t>
            </w:r>
            <w:r w:rsidR="00587836">
              <w:t xml:space="preserve">resource </w:t>
            </w:r>
            <w:r>
              <w:t>type</w:t>
            </w:r>
            <w:r w:rsidR="00587836">
              <w:t xml:space="preserve"> for the two linked SRS resources used for SRS BW aggregation.</w:t>
            </w:r>
          </w:p>
        </w:tc>
      </w:tr>
      <w:tr w:rsidR="00984E60" w14:paraId="5B3AC4F0" w14:textId="77777777" w:rsidTr="009A3874">
        <w:tc>
          <w:tcPr>
            <w:tcW w:w="1008" w:type="dxa"/>
          </w:tcPr>
          <w:p w14:paraId="422BB214" w14:textId="2F8A8151" w:rsidR="00984E60" w:rsidRDefault="009A3874" w:rsidP="00272B65">
            <w:pPr>
              <w:pStyle w:val="TAC"/>
            </w:pPr>
            <w:r>
              <w:t>BWA</w:t>
            </w:r>
            <w:r w:rsidRPr="00CC1A24">
              <w:t>-</w:t>
            </w:r>
            <w:r>
              <w:t>19</w:t>
            </w:r>
          </w:p>
        </w:tc>
        <w:tc>
          <w:tcPr>
            <w:tcW w:w="4320" w:type="dxa"/>
          </w:tcPr>
          <w:p w14:paraId="55652D62" w14:textId="3FBAAF80" w:rsidR="00984E60" w:rsidRPr="005F301A" w:rsidRDefault="009A0649" w:rsidP="00AD71FB">
            <w:pPr>
              <w:rPr>
                <w:bCs/>
                <w:color w:val="0000FF"/>
                <w:lang w:val="en-US" w:eastAsia="x-none"/>
              </w:rPr>
            </w:pPr>
            <w:r w:rsidRPr="005A1E20">
              <w:rPr>
                <w:bCs/>
              </w:rPr>
              <w:t>At least from UE capability perspective</w:t>
            </w:r>
            <w:r w:rsidRPr="005A1E20">
              <w:rPr>
                <w:bCs/>
                <w:lang w:val="en-US" w:eastAsia="x-none"/>
              </w:rPr>
              <w:t>, the UE support of positioning SRS bandwidth aggregation in RRC_CONNECTED state is decoupled from the UE support of communication CA.</w:t>
            </w:r>
          </w:p>
        </w:tc>
        <w:tc>
          <w:tcPr>
            <w:tcW w:w="4320" w:type="dxa"/>
          </w:tcPr>
          <w:p w14:paraId="617C2B58" w14:textId="77777777" w:rsidR="00984E60" w:rsidRPr="00EA5345" w:rsidRDefault="00EC17CF">
            <w:pPr>
              <w:rPr>
                <w:b/>
                <w:bCs/>
              </w:rPr>
            </w:pPr>
            <w:r w:rsidRPr="00EA5345">
              <w:rPr>
                <w:b/>
                <w:bCs/>
              </w:rPr>
              <w:t>Dependencies between SRS BWA and Communication CA:</w:t>
            </w:r>
          </w:p>
          <w:p w14:paraId="258ADC86" w14:textId="5952EB11" w:rsidR="00EA5345" w:rsidRDefault="00810A77">
            <w:r>
              <w:t>There is no impact to RAN2.</w:t>
            </w:r>
          </w:p>
        </w:tc>
      </w:tr>
      <w:tr w:rsidR="00984E60" w14:paraId="6371FCD7" w14:textId="77777777" w:rsidTr="009A3874">
        <w:tc>
          <w:tcPr>
            <w:tcW w:w="1008" w:type="dxa"/>
          </w:tcPr>
          <w:p w14:paraId="78A2173B" w14:textId="3ED46E4B" w:rsidR="00984E60" w:rsidRDefault="009A3874" w:rsidP="00272B65">
            <w:pPr>
              <w:pStyle w:val="TAC"/>
            </w:pPr>
            <w:r>
              <w:t>BWA</w:t>
            </w:r>
            <w:r w:rsidRPr="00CC1A24">
              <w:t>-</w:t>
            </w:r>
            <w:r>
              <w:t>20</w:t>
            </w:r>
          </w:p>
        </w:tc>
        <w:tc>
          <w:tcPr>
            <w:tcW w:w="4320" w:type="dxa"/>
          </w:tcPr>
          <w:p w14:paraId="73502E8F" w14:textId="77777777" w:rsidR="009A0649" w:rsidRPr="005A1E20" w:rsidRDefault="009A0649" w:rsidP="009A0649">
            <w:pPr>
              <w:snapToGrid w:val="0"/>
              <w:jc w:val="both"/>
              <w:rPr>
                <w:bCs/>
              </w:rPr>
            </w:pPr>
            <w:r w:rsidRPr="005A1E20">
              <w:rPr>
                <w:bCs/>
                <w:iCs/>
              </w:rPr>
              <w:t xml:space="preserve">Support the same power prioritization between the aggregated carriers in the case when </w:t>
            </w:r>
            <w:r w:rsidRPr="005A1E20">
              <w:rPr>
                <w:bCs/>
              </w:rPr>
              <w:t xml:space="preserve">total UE transmit power in a transmission occasion I exceeds </w:t>
            </w:r>
            <m:oMath>
              <m:sSub>
                <m:sSubPr>
                  <m:ctrlPr>
                    <w:rPr>
                      <w:rFonts w:ascii="Cambria Math" w:hAnsi="Cambria Math"/>
                      <w:bCs/>
                    </w:rPr>
                  </m:ctrlPr>
                </m:sSubPr>
                <m:e>
                  <m:r>
                    <m:rPr>
                      <m:sty m:val="p"/>
                    </m:rPr>
                    <w:rPr>
                      <w:rFonts w:ascii="Cambria Math" w:hAnsi="Cambria Math"/>
                    </w:rPr>
                    <m:t>P</m:t>
                  </m:r>
                </m:e>
                <m:sub>
                  <m:r>
                    <m:rPr>
                      <m:sty m:val="p"/>
                    </m:rPr>
                    <w:rPr>
                      <w:rFonts w:ascii="Cambria Math" w:hAnsi="Cambria Math"/>
                    </w:rPr>
                    <m:t>cmax</m:t>
                  </m:r>
                </m:sub>
              </m:sSub>
              <m:d>
                <m:dPr>
                  <m:ctrlPr>
                    <w:rPr>
                      <w:rFonts w:ascii="Cambria Math" w:hAnsi="Cambria Math"/>
                      <w:bCs/>
                    </w:rPr>
                  </m:ctrlPr>
                </m:dPr>
                <m:e>
                  <m:r>
                    <m:rPr>
                      <m:sty m:val="p"/>
                    </m:rPr>
                    <w:rPr>
                      <w:rFonts w:ascii="Cambria Math" w:hAnsi="Cambria Math"/>
                    </w:rPr>
                    <m:t>i</m:t>
                  </m:r>
                </m:e>
              </m:d>
              <m:r>
                <w:rPr>
                  <w:rFonts w:ascii="Cambria Math" w:hAnsi="Cambria Math"/>
                </w:rPr>
                <m:t>.</m:t>
              </m:r>
            </m:oMath>
            <w:r w:rsidRPr="005A1E20">
              <w:rPr>
                <w:bCs/>
              </w:rPr>
              <w:t xml:space="preserve"> </w:t>
            </w:r>
          </w:p>
          <w:p w14:paraId="661712C4" w14:textId="77777777" w:rsidR="009A0649" w:rsidRPr="005A1E20" w:rsidRDefault="009A0649">
            <w:pPr>
              <w:numPr>
                <w:ilvl w:val="0"/>
                <w:numId w:val="28"/>
              </w:numPr>
              <w:snapToGrid w:val="0"/>
              <w:spacing w:after="0"/>
              <w:contextualSpacing/>
              <w:jc w:val="both"/>
              <w:textAlignment w:val="baseline"/>
              <w:rPr>
                <w:bCs/>
                <w:iCs/>
                <w:lang w:eastAsia="x-none"/>
              </w:rPr>
            </w:pPr>
            <w:r w:rsidRPr="005A1E20">
              <w:rPr>
                <w:bCs/>
                <w:iCs/>
                <w:lang w:eastAsia="x-none"/>
              </w:rPr>
              <w:t xml:space="preserve">The UE allocates power to the multiple SRS resources in the transmission occasion </w:t>
            </w:r>
            <w:proofErr w:type="spellStart"/>
            <w:r w:rsidRPr="005A1E20">
              <w:rPr>
                <w:bCs/>
                <w:iCs/>
                <w:lang w:val="en-US" w:eastAsia="zh-CN"/>
              </w:rPr>
              <w:t>i</w:t>
            </w:r>
            <w:proofErr w:type="spellEnd"/>
            <w:r w:rsidRPr="005A1E20">
              <w:rPr>
                <w:bCs/>
                <w:iCs/>
                <w:lang w:eastAsia="x-none"/>
              </w:rPr>
              <w:t xml:space="preserve"> of the aggregated carriers such that the UE’s transmit power in each transmitted resource element is equal.</w:t>
            </w:r>
          </w:p>
          <w:p w14:paraId="1E37DBEC" w14:textId="77777777" w:rsidR="009A0649" w:rsidRPr="005A1E20" w:rsidRDefault="009A0649">
            <w:pPr>
              <w:numPr>
                <w:ilvl w:val="0"/>
                <w:numId w:val="28"/>
              </w:numPr>
              <w:snapToGrid w:val="0"/>
              <w:spacing w:after="0"/>
              <w:contextualSpacing/>
              <w:jc w:val="both"/>
              <w:textAlignment w:val="baseline"/>
              <w:rPr>
                <w:bCs/>
                <w:iCs/>
                <w:lang w:eastAsia="x-none"/>
              </w:rPr>
            </w:pPr>
            <w:r w:rsidRPr="005A1E20">
              <w:rPr>
                <w:bCs/>
                <w:iCs/>
                <w:lang w:eastAsia="x-none"/>
              </w:rPr>
              <w:t>FFS further details, e.g. power scaling between aggregated carriers</w:t>
            </w:r>
          </w:p>
          <w:p w14:paraId="5F7CCDF4" w14:textId="77777777" w:rsidR="00984E60" w:rsidRPr="00625CFF" w:rsidRDefault="00984E60" w:rsidP="00AD71FB">
            <w:pPr>
              <w:rPr>
                <w:rFonts w:eastAsia="MS Mincho"/>
                <w:lang w:eastAsia="ja-JP"/>
              </w:rPr>
            </w:pPr>
          </w:p>
        </w:tc>
        <w:tc>
          <w:tcPr>
            <w:tcW w:w="4320" w:type="dxa"/>
          </w:tcPr>
          <w:p w14:paraId="439F8744" w14:textId="77777777" w:rsidR="00834CAE" w:rsidRDefault="00834CAE" w:rsidP="00834CAE">
            <w:r>
              <w:rPr>
                <w:b/>
                <w:bCs/>
              </w:rPr>
              <w:t>Power control with SRS BW aggregation:</w:t>
            </w:r>
          </w:p>
          <w:p w14:paraId="51F5F2D7" w14:textId="225D9990" w:rsidR="00984E60" w:rsidRDefault="00834CAE" w:rsidP="00834CAE">
            <w:r>
              <w:t>There is no RAN2 impact.</w:t>
            </w:r>
          </w:p>
        </w:tc>
      </w:tr>
      <w:tr w:rsidR="009A0649" w14:paraId="1DA9136F" w14:textId="77777777" w:rsidTr="009A3874">
        <w:tc>
          <w:tcPr>
            <w:tcW w:w="1008" w:type="dxa"/>
          </w:tcPr>
          <w:p w14:paraId="1DA8803D" w14:textId="50655BBD" w:rsidR="009A0649" w:rsidRDefault="009A3874" w:rsidP="00272B65">
            <w:pPr>
              <w:pStyle w:val="TAC"/>
            </w:pPr>
            <w:r>
              <w:t>BWA</w:t>
            </w:r>
            <w:r w:rsidRPr="00CC1A24">
              <w:t>-</w:t>
            </w:r>
            <w:r>
              <w:t>21</w:t>
            </w:r>
          </w:p>
        </w:tc>
        <w:tc>
          <w:tcPr>
            <w:tcW w:w="4320" w:type="dxa"/>
          </w:tcPr>
          <w:p w14:paraId="608930AD" w14:textId="77777777" w:rsidR="009A0649" w:rsidRPr="00CB7B75" w:rsidRDefault="009A0649" w:rsidP="009A0649">
            <w:pPr>
              <w:rPr>
                <w:lang w:eastAsia="x-none"/>
              </w:rPr>
            </w:pPr>
            <w:r w:rsidRPr="00CB7B75">
              <w:rPr>
                <w:lang w:eastAsia="x-none"/>
              </w:rPr>
              <w:t>Introduce new UE capability(-</w:t>
            </w:r>
            <w:proofErr w:type="spellStart"/>
            <w:r w:rsidRPr="00CB7B75">
              <w:rPr>
                <w:lang w:eastAsia="x-none"/>
              </w:rPr>
              <w:t>ies</w:t>
            </w:r>
            <w:proofErr w:type="spellEnd"/>
            <w:r w:rsidRPr="00CB7B75">
              <w:rPr>
                <w:lang w:eastAsia="x-none"/>
              </w:rPr>
              <w:t>) to support PRS bandwidth aggregation measurement</w:t>
            </w:r>
          </w:p>
          <w:p w14:paraId="0A1D405B" w14:textId="77777777" w:rsidR="009A0649" w:rsidRPr="00CB7B75" w:rsidRDefault="009A0649">
            <w:pPr>
              <w:numPr>
                <w:ilvl w:val="0"/>
                <w:numId w:val="3"/>
              </w:numPr>
              <w:spacing w:after="0"/>
              <w:rPr>
                <w:lang w:val="en-US" w:eastAsia="x-none"/>
              </w:rPr>
            </w:pPr>
            <w:r w:rsidRPr="00E97EC0">
              <w:rPr>
                <w:highlight w:val="yellow"/>
                <w:lang w:val="en-US" w:eastAsia="x-none"/>
              </w:rPr>
              <w:t>FFS</w:t>
            </w:r>
            <w:r w:rsidRPr="00CB7B75">
              <w:rPr>
                <w:lang w:val="en-US" w:eastAsia="x-none"/>
              </w:rPr>
              <w:t xml:space="preserve"> the details include the processing capability (N, T), the maximum number of PRS resources that can be process in a slots over the aggregation</w:t>
            </w:r>
            <w:r>
              <w:rPr>
                <w:lang w:val="en-US" w:eastAsia="x-none"/>
              </w:rPr>
              <w:t>.</w:t>
            </w:r>
          </w:p>
          <w:p w14:paraId="1F3A9EEE" w14:textId="77777777" w:rsidR="009A0649" w:rsidRPr="00CB7B75" w:rsidRDefault="009A0649">
            <w:pPr>
              <w:numPr>
                <w:ilvl w:val="0"/>
                <w:numId w:val="3"/>
              </w:numPr>
              <w:spacing w:after="0"/>
              <w:rPr>
                <w:lang w:val="en-US" w:eastAsia="x-none"/>
              </w:rPr>
            </w:pPr>
            <w:r w:rsidRPr="00E97EC0">
              <w:rPr>
                <w:highlight w:val="yellow"/>
                <w:lang w:val="en-US" w:eastAsia="x-none"/>
              </w:rPr>
              <w:t>FFS</w:t>
            </w:r>
            <w:r w:rsidRPr="00CB7B75">
              <w:rPr>
                <w:lang w:val="en-US" w:eastAsia="x-none"/>
              </w:rPr>
              <w:t xml:space="preserve"> the details on the PFL bandwidth combinations, including maximum number of PFLs, the total aggregated bandwidth, etc.</w:t>
            </w:r>
          </w:p>
          <w:p w14:paraId="644C589C" w14:textId="1371A33D" w:rsidR="009A0649" w:rsidRPr="009A0649" w:rsidRDefault="009A0649">
            <w:pPr>
              <w:numPr>
                <w:ilvl w:val="0"/>
                <w:numId w:val="3"/>
              </w:numPr>
              <w:spacing w:after="0"/>
              <w:rPr>
                <w:lang w:val="en-US" w:eastAsia="x-none"/>
              </w:rPr>
            </w:pPr>
            <w:r w:rsidRPr="00CB7B75">
              <w:rPr>
                <w:lang w:val="en-US" w:eastAsia="x-none"/>
              </w:rPr>
              <w:t>This is applicable for DL-TDOA and Multi-RTT positioning methods</w:t>
            </w:r>
            <w:r>
              <w:rPr>
                <w:lang w:val="en-US" w:eastAsia="x-none"/>
              </w:rPr>
              <w:t>.</w:t>
            </w:r>
          </w:p>
        </w:tc>
        <w:tc>
          <w:tcPr>
            <w:tcW w:w="4320" w:type="dxa"/>
          </w:tcPr>
          <w:p w14:paraId="13F1FAF4" w14:textId="77777777" w:rsidR="003D178E" w:rsidRPr="001A5F0C" w:rsidRDefault="00253AC6">
            <w:pPr>
              <w:rPr>
                <w:b/>
                <w:bCs/>
              </w:rPr>
            </w:pPr>
            <w:r w:rsidRPr="001A5F0C">
              <w:rPr>
                <w:b/>
                <w:bCs/>
              </w:rPr>
              <w:t xml:space="preserve">UE positioning capabilities </w:t>
            </w:r>
            <w:r w:rsidR="003D178E" w:rsidRPr="001A5F0C">
              <w:rPr>
                <w:b/>
                <w:bCs/>
              </w:rPr>
              <w:t>for PRS BW aggregation:</w:t>
            </w:r>
          </w:p>
          <w:p w14:paraId="5FF03834" w14:textId="28362494" w:rsidR="009A0649" w:rsidRDefault="003D178E">
            <w:r>
              <w:t xml:space="preserve">There are definite impacts to UE positioning capabilities signalling but these can be </w:t>
            </w:r>
            <w:r w:rsidR="00253AC6">
              <w:t>discussed separately</w:t>
            </w:r>
            <w:r>
              <w:t xml:space="preserve"> after the RAN2 impacts analysis to introduce core functionalities for BW aggregation is decided.</w:t>
            </w:r>
          </w:p>
        </w:tc>
      </w:tr>
      <w:tr w:rsidR="009A0649" w14:paraId="16D84973" w14:textId="77777777" w:rsidTr="009A3874">
        <w:tc>
          <w:tcPr>
            <w:tcW w:w="1008" w:type="dxa"/>
          </w:tcPr>
          <w:p w14:paraId="2A38C92C" w14:textId="64D1432D" w:rsidR="009A0649" w:rsidRDefault="009A3874" w:rsidP="00272B65">
            <w:pPr>
              <w:pStyle w:val="TAC"/>
            </w:pPr>
            <w:r>
              <w:t>BWA</w:t>
            </w:r>
            <w:r w:rsidRPr="00CC1A24">
              <w:t>-</w:t>
            </w:r>
            <w:r>
              <w:t>22</w:t>
            </w:r>
          </w:p>
        </w:tc>
        <w:tc>
          <w:tcPr>
            <w:tcW w:w="4320" w:type="dxa"/>
          </w:tcPr>
          <w:p w14:paraId="5F8A72C7" w14:textId="6C0F7A3E" w:rsidR="009A0649" w:rsidRPr="00DE30BB" w:rsidRDefault="009A0649" w:rsidP="00AD71FB">
            <w:pPr>
              <w:rPr>
                <w:color w:val="0000FF"/>
                <w:lang w:eastAsia="x-none"/>
              </w:rPr>
            </w:pPr>
            <w:r w:rsidRPr="005A1E20">
              <w:rPr>
                <w:lang w:eastAsia="x-none"/>
              </w:rPr>
              <w:t>Study whether single UE Tx TEG ID or TRP Rx TEG ID is applied across SRSs in aggregated carriers for TEG information reporting, i.e. single UE Tx TEG ID is reported across the aggregated SRS resources for UE Tx TEG association reporting, or for TRP Rx TEG ID reporting in measurement reporting.</w:t>
            </w:r>
          </w:p>
        </w:tc>
        <w:tc>
          <w:tcPr>
            <w:tcW w:w="4320" w:type="dxa"/>
          </w:tcPr>
          <w:p w14:paraId="1E3DD744" w14:textId="5787C8C3" w:rsidR="00EC2CF3" w:rsidRPr="00113B1B" w:rsidRDefault="00EC2CF3" w:rsidP="00EC2CF3">
            <w:pPr>
              <w:rPr>
                <w:b/>
                <w:bCs/>
              </w:rPr>
            </w:pPr>
            <w:r w:rsidRPr="00113B1B">
              <w:rPr>
                <w:b/>
                <w:bCs/>
              </w:rPr>
              <w:t xml:space="preserve">Impact on TEG information reporting by UE due to </w:t>
            </w:r>
            <w:r>
              <w:rPr>
                <w:b/>
                <w:bCs/>
              </w:rPr>
              <w:t>SRS</w:t>
            </w:r>
            <w:r w:rsidRPr="00113B1B">
              <w:rPr>
                <w:b/>
                <w:bCs/>
              </w:rPr>
              <w:t xml:space="preserve"> BW aggregation:</w:t>
            </w:r>
          </w:p>
          <w:p w14:paraId="5D62154E" w14:textId="40CDAE37" w:rsidR="009A0649" w:rsidRDefault="00EC2CF3" w:rsidP="00EC2CF3">
            <w:r>
              <w:t xml:space="preserve">Wait for RAN1 conclusions on </w:t>
            </w:r>
            <w:r w:rsidRPr="00113B1B">
              <w:t>TEG information reporting</w:t>
            </w:r>
            <w:r>
              <w:t xml:space="preserve"> when SRS BW aggregation is used.</w:t>
            </w:r>
          </w:p>
        </w:tc>
      </w:tr>
      <w:tr w:rsidR="009A0649" w14:paraId="270BFE7C" w14:textId="77777777" w:rsidTr="009A3874">
        <w:tc>
          <w:tcPr>
            <w:tcW w:w="1008" w:type="dxa"/>
          </w:tcPr>
          <w:p w14:paraId="6A22A196" w14:textId="48845E80" w:rsidR="009A0649" w:rsidRDefault="009A3874" w:rsidP="00272B65">
            <w:pPr>
              <w:pStyle w:val="TAC"/>
            </w:pPr>
            <w:r>
              <w:t>BWA</w:t>
            </w:r>
            <w:r w:rsidRPr="00CC1A24">
              <w:t>-</w:t>
            </w:r>
            <w:r>
              <w:t>23</w:t>
            </w:r>
          </w:p>
        </w:tc>
        <w:tc>
          <w:tcPr>
            <w:tcW w:w="4320" w:type="dxa"/>
          </w:tcPr>
          <w:p w14:paraId="39C2C956" w14:textId="77777777" w:rsidR="009A0649" w:rsidRPr="005A1E20" w:rsidRDefault="009A0649" w:rsidP="009A0649">
            <w:pPr>
              <w:rPr>
                <w:lang w:eastAsia="x-none"/>
              </w:rPr>
            </w:pPr>
            <w:r w:rsidRPr="005A1E20">
              <w:rPr>
                <w:lang w:eastAsia="x-none"/>
              </w:rPr>
              <w:t>Positioning SRS bandwidth aggregation is supported for UEs in RRC_CONNECTED.</w:t>
            </w:r>
          </w:p>
          <w:p w14:paraId="00B2BFEA" w14:textId="77777777" w:rsidR="009A0649" w:rsidRPr="005A1E20" w:rsidRDefault="009A0649" w:rsidP="009A0649">
            <w:pPr>
              <w:rPr>
                <w:lang w:eastAsia="x-none"/>
              </w:rPr>
            </w:pPr>
            <w:r w:rsidRPr="005A1E20">
              <w:rPr>
                <w:lang w:eastAsia="x-none"/>
              </w:rPr>
              <w:t>Positioning SRS bandwidth aggregation is supported for UEs in RRC_INACTIVE state.</w:t>
            </w:r>
          </w:p>
          <w:p w14:paraId="4D9DE809" w14:textId="0C87514B" w:rsidR="009A0649" w:rsidRPr="00253AC6" w:rsidRDefault="009A0649">
            <w:pPr>
              <w:pStyle w:val="a9"/>
              <w:numPr>
                <w:ilvl w:val="0"/>
                <w:numId w:val="5"/>
              </w:numPr>
              <w:rPr>
                <w:color w:val="0000FF"/>
              </w:rPr>
            </w:pPr>
            <w:r w:rsidRPr="005A1E20">
              <w:t xml:space="preserve">For the details, Rel-17 positioning SRS </w:t>
            </w:r>
            <w:r w:rsidRPr="005A1E20">
              <w:lastRenderedPageBreak/>
              <w:t>configuration for UE in RRC_INACTIVE state outside initial UL BWP can be the starting point</w:t>
            </w:r>
          </w:p>
        </w:tc>
        <w:tc>
          <w:tcPr>
            <w:tcW w:w="4320" w:type="dxa"/>
          </w:tcPr>
          <w:p w14:paraId="3C50FC9C" w14:textId="2436B025" w:rsidR="00222D4A" w:rsidRPr="00005650" w:rsidRDefault="00222D4A" w:rsidP="00222D4A">
            <w:pPr>
              <w:rPr>
                <w:b/>
                <w:bCs/>
              </w:rPr>
            </w:pPr>
            <w:r>
              <w:rPr>
                <w:b/>
                <w:bCs/>
              </w:rPr>
              <w:lastRenderedPageBreak/>
              <w:t>RRC states applicable for S</w:t>
            </w:r>
            <w:r w:rsidRPr="00005650">
              <w:rPr>
                <w:b/>
                <w:bCs/>
              </w:rPr>
              <w:t>RS BW aggregation:</w:t>
            </w:r>
          </w:p>
          <w:p w14:paraId="3DDB745E" w14:textId="4EB407D6" w:rsidR="009A0649" w:rsidRDefault="001E553D" w:rsidP="00222D4A">
            <w:r>
              <w:t>F</w:t>
            </w:r>
            <w:r w:rsidR="00222D4A">
              <w:t>or RAN2 this mainly impacts the stage-2 descriptions in 38.305.</w:t>
            </w:r>
          </w:p>
        </w:tc>
      </w:tr>
      <w:tr w:rsidR="009A0649" w14:paraId="2506073B" w14:textId="77777777" w:rsidTr="009A3874">
        <w:tc>
          <w:tcPr>
            <w:tcW w:w="1008" w:type="dxa"/>
          </w:tcPr>
          <w:p w14:paraId="2509F859" w14:textId="7A385FB6" w:rsidR="009A0649" w:rsidRPr="003D656D" w:rsidRDefault="009A3874" w:rsidP="00272B65">
            <w:pPr>
              <w:pStyle w:val="TAC"/>
            </w:pPr>
            <w:r w:rsidRPr="003D656D">
              <w:lastRenderedPageBreak/>
              <w:t>BWA-24</w:t>
            </w:r>
          </w:p>
        </w:tc>
        <w:tc>
          <w:tcPr>
            <w:tcW w:w="4320" w:type="dxa"/>
          </w:tcPr>
          <w:p w14:paraId="6C32D719" w14:textId="77777777" w:rsidR="009A0649" w:rsidRPr="00C7236A" w:rsidRDefault="009A0649" w:rsidP="009A0649">
            <w:pPr>
              <w:rPr>
                <w:lang w:eastAsia="x-none"/>
              </w:rPr>
            </w:pPr>
            <w:r w:rsidRPr="00C7236A">
              <w:rPr>
                <w:lang w:eastAsia="x-none"/>
              </w:rPr>
              <w:t>From RAN1 perspective, MG-based bandwidth aggregation measurement is supported. Decide whether PPW is supported for PRS bandwidth aggregation measurement in RAN1#113 meeting.</w:t>
            </w:r>
          </w:p>
          <w:p w14:paraId="0A894015" w14:textId="7CF65220" w:rsidR="009A0649" w:rsidRPr="009A0649" w:rsidRDefault="009A0649">
            <w:pPr>
              <w:pStyle w:val="a9"/>
              <w:numPr>
                <w:ilvl w:val="0"/>
                <w:numId w:val="5"/>
              </w:numPr>
              <w:rPr>
                <w:kern w:val="2"/>
              </w:rPr>
            </w:pPr>
            <w:r w:rsidRPr="00C7236A">
              <w:t>FFS the details for PPW if supported</w:t>
            </w:r>
          </w:p>
        </w:tc>
        <w:tc>
          <w:tcPr>
            <w:tcW w:w="4320" w:type="dxa"/>
          </w:tcPr>
          <w:p w14:paraId="097498EE" w14:textId="63167216" w:rsidR="001C645A" w:rsidRPr="00FC291B" w:rsidRDefault="00FC291B">
            <w:pPr>
              <w:rPr>
                <w:b/>
                <w:bCs/>
              </w:rPr>
            </w:pPr>
            <w:r w:rsidRPr="00FC291B">
              <w:rPr>
                <w:b/>
                <w:bCs/>
              </w:rPr>
              <w:t>Measurement gap configuration for joint/aggregated measurements:</w:t>
            </w:r>
          </w:p>
          <w:p w14:paraId="6214D42E" w14:textId="249E7338" w:rsidR="00FC291B" w:rsidRDefault="00FC291B">
            <w:r>
              <w:t>FFS: Impacts to measurement gap configuration aspects in RRC specification depending on further details from RAN4 including whether any new measurement gap configuration is introduced.</w:t>
            </w:r>
          </w:p>
          <w:p w14:paraId="4E6C1F9F" w14:textId="0CF40BC7" w:rsidR="009A0649" w:rsidRDefault="00D37580">
            <w:r>
              <w:t>See BWA-36 for PPW.</w:t>
            </w:r>
          </w:p>
        </w:tc>
      </w:tr>
      <w:tr w:rsidR="009A0649" w:rsidDel="00E74B0D" w14:paraId="00746B8B" w14:textId="7CD783CC" w:rsidTr="009A3874">
        <w:trPr>
          <w:del w:id="302" w:author="Nokia (Mani)" w:date="2023-09-20T12:04:00Z"/>
        </w:trPr>
        <w:tc>
          <w:tcPr>
            <w:tcW w:w="1008" w:type="dxa"/>
          </w:tcPr>
          <w:p w14:paraId="7A19A86E" w14:textId="24DD33E8" w:rsidR="009A0649" w:rsidRPr="000E2F3A" w:rsidDel="00E74B0D" w:rsidRDefault="009A3874" w:rsidP="00272B65">
            <w:pPr>
              <w:pStyle w:val="TAC"/>
              <w:rPr>
                <w:del w:id="303" w:author="Nokia (Mani)" w:date="2023-09-20T12:04:00Z"/>
              </w:rPr>
            </w:pPr>
            <w:del w:id="304" w:author="Nokia (Mani)" w:date="2023-09-20T12:04:00Z">
              <w:r w:rsidRPr="000E2F3A" w:rsidDel="00E74B0D">
                <w:delText>BWA-25</w:delText>
              </w:r>
            </w:del>
          </w:p>
        </w:tc>
        <w:tc>
          <w:tcPr>
            <w:tcW w:w="4320" w:type="dxa"/>
          </w:tcPr>
          <w:p w14:paraId="0CA4C493" w14:textId="559C9C2E" w:rsidR="009A0649" w:rsidRPr="00C7236A" w:rsidDel="00E74B0D" w:rsidRDefault="009A0649" w:rsidP="009A0649">
            <w:pPr>
              <w:rPr>
                <w:del w:id="305" w:author="Nokia (Mani)" w:date="2023-09-20T12:04:00Z"/>
                <w:lang w:eastAsia="x-none"/>
              </w:rPr>
            </w:pPr>
            <w:del w:id="306" w:author="Nokia (Mani)" w:date="2023-09-20T12:04:00Z">
              <w:r w:rsidRPr="00C7236A" w:rsidDel="00E74B0D">
                <w:rPr>
                  <w:lang w:eastAsia="x-none"/>
                </w:rPr>
                <w:delText>For the case when PRS in one of aggregated PFL is dropped, e.g. because of collision with SSB, select one of the following solutions for LMF based positioning</w:delText>
              </w:r>
            </w:del>
          </w:p>
          <w:p w14:paraId="2815FDDE" w14:textId="7C9B34EE" w:rsidR="009A0649" w:rsidRPr="00C7236A" w:rsidDel="00E74B0D" w:rsidRDefault="009A0649">
            <w:pPr>
              <w:numPr>
                <w:ilvl w:val="0"/>
                <w:numId w:val="3"/>
              </w:numPr>
              <w:spacing w:after="0"/>
              <w:rPr>
                <w:del w:id="307" w:author="Nokia (Mani)" w:date="2023-09-20T12:04:00Z"/>
                <w:lang w:val="en-US" w:eastAsia="x-none"/>
              </w:rPr>
            </w:pPr>
            <w:del w:id="308" w:author="Nokia (Mani)" w:date="2023-09-20T12:04:00Z">
              <w:r w:rsidRPr="00C7236A" w:rsidDel="00E74B0D">
                <w:rPr>
                  <w:lang w:val="en-US" w:eastAsia="x-none"/>
                </w:rPr>
                <w:delText>Alt. 1: Drop positioning measurement in all aggregated PFLs in the same symbol(s)</w:delText>
              </w:r>
            </w:del>
          </w:p>
          <w:p w14:paraId="6EB8E58B" w14:textId="6A309A05" w:rsidR="009A0649" w:rsidRPr="00C7236A" w:rsidDel="00E74B0D" w:rsidRDefault="009A0649">
            <w:pPr>
              <w:numPr>
                <w:ilvl w:val="0"/>
                <w:numId w:val="3"/>
              </w:numPr>
              <w:spacing w:after="0"/>
              <w:rPr>
                <w:del w:id="309" w:author="Nokia (Mani)" w:date="2023-09-20T12:04:00Z"/>
                <w:lang w:val="en-US" w:eastAsia="x-none"/>
              </w:rPr>
            </w:pPr>
            <w:del w:id="310" w:author="Nokia (Mani)" w:date="2023-09-20T12:04:00Z">
              <w:r w:rsidRPr="00C7236A" w:rsidDel="00E74B0D">
                <w:rPr>
                  <w:lang w:val="en-US" w:eastAsia="x-none"/>
                </w:rPr>
                <w:delText>Alt. 2: Still perform positioning measurement based on the remaining PRSs in other PFL(s)</w:delText>
              </w:r>
            </w:del>
          </w:p>
          <w:p w14:paraId="464AF2AB" w14:textId="1F6A7262" w:rsidR="009A0649" w:rsidRPr="00C7236A" w:rsidDel="00E74B0D" w:rsidRDefault="009A0649">
            <w:pPr>
              <w:numPr>
                <w:ilvl w:val="0"/>
                <w:numId w:val="3"/>
              </w:numPr>
              <w:spacing w:after="0"/>
              <w:rPr>
                <w:del w:id="311" w:author="Nokia (Mani)" w:date="2023-09-20T12:04:00Z"/>
                <w:lang w:val="en-US" w:eastAsia="x-none"/>
              </w:rPr>
            </w:pPr>
            <w:del w:id="312" w:author="Nokia (Mani)" w:date="2023-09-20T12:04:00Z">
              <w:r w:rsidRPr="00C7236A" w:rsidDel="00E74B0D">
                <w:rPr>
                  <w:lang w:val="en-US" w:eastAsia="x-none"/>
                </w:rPr>
                <w:delText>FFS the details and the difference between MG and PPW if PPW is supported</w:delText>
              </w:r>
            </w:del>
          </w:p>
          <w:p w14:paraId="455F8F41" w14:textId="50D1BF78" w:rsidR="009A0649" w:rsidRPr="009A0649" w:rsidDel="00E74B0D" w:rsidRDefault="009A0649">
            <w:pPr>
              <w:numPr>
                <w:ilvl w:val="0"/>
                <w:numId w:val="3"/>
              </w:numPr>
              <w:spacing w:after="0"/>
              <w:rPr>
                <w:del w:id="313" w:author="Nokia (Mani)" w:date="2023-09-20T12:04:00Z"/>
                <w:lang w:val="en-US" w:eastAsia="x-none"/>
              </w:rPr>
            </w:pPr>
            <w:del w:id="314" w:author="Nokia (Mani)" w:date="2023-09-20T12:04:00Z">
              <w:r w:rsidRPr="00C7236A" w:rsidDel="00E74B0D">
                <w:rPr>
                  <w:lang w:val="en-US" w:eastAsia="x-none"/>
                </w:rPr>
                <w:delText>Note: Up to RAN4 to discuss impact on requirements, if any, for such cases</w:delText>
              </w:r>
            </w:del>
          </w:p>
        </w:tc>
        <w:tc>
          <w:tcPr>
            <w:tcW w:w="4320" w:type="dxa"/>
          </w:tcPr>
          <w:p w14:paraId="2AB06B14" w14:textId="56F19F65" w:rsidR="00014563" w:rsidRPr="00014563" w:rsidDel="00E74B0D" w:rsidRDefault="00014563" w:rsidP="00014563">
            <w:pPr>
              <w:rPr>
                <w:del w:id="315" w:author="Nokia (Mani)" w:date="2023-09-20T12:04:00Z"/>
                <w:b/>
                <w:bCs/>
              </w:rPr>
            </w:pPr>
            <w:del w:id="316" w:author="Nokia (Mani)" w:date="2023-09-20T12:04:00Z">
              <w:r w:rsidRPr="00014563" w:rsidDel="00E74B0D">
                <w:rPr>
                  <w:b/>
                  <w:bCs/>
                </w:rPr>
                <w:delText>UE measurement when PRS in one of the aggregated PFL is dropped:</w:delText>
              </w:r>
            </w:del>
          </w:p>
          <w:p w14:paraId="7E077DDC" w14:textId="43F3D8F8" w:rsidR="009A0649" w:rsidDel="00E74B0D" w:rsidRDefault="001C645A">
            <w:pPr>
              <w:rPr>
                <w:del w:id="317" w:author="Nokia (Mani)" w:date="2023-09-20T12:04:00Z"/>
              </w:rPr>
            </w:pPr>
            <w:del w:id="318" w:author="Nokia (Mani)" w:date="2023-09-20T12:04:00Z">
              <w:r w:rsidRPr="007436B0" w:rsidDel="00E74B0D">
                <w:delText>Decided in a later RAN1 meeting</w:delText>
              </w:r>
              <w:r w:rsidDel="00E74B0D">
                <w:delText>. See BWA-47.</w:delText>
              </w:r>
            </w:del>
          </w:p>
        </w:tc>
      </w:tr>
      <w:tr w:rsidR="009A0649" w:rsidDel="006F3D16" w14:paraId="65B5C1BC" w14:textId="17D0BA0A" w:rsidTr="009A3874">
        <w:trPr>
          <w:del w:id="319" w:author="Nokia (Mani)" w:date="2023-09-20T12:04:00Z"/>
        </w:trPr>
        <w:tc>
          <w:tcPr>
            <w:tcW w:w="1008" w:type="dxa"/>
          </w:tcPr>
          <w:p w14:paraId="281246AB" w14:textId="3FCDF42E" w:rsidR="009A0649" w:rsidRPr="00D03915" w:rsidDel="006F3D16" w:rsidRDefault="009A3874" w:rsidP="00272B65">
            <w:pPr>
              <w:pStyle w:val="TAC"/>
              <w:rPr>
                <w:del w:id="320" w:author="Nokia (Mani)" w:date="2023-09-20T12:04:00Z"/>
              </w:rPr>
            </w:pPr>
            <w:del w:id="321" w:author="Nokia (Mani)" w:date="2023-09-20T12:04:00Z">
              <w:r w:rsidRPr="00D03915" w:rsidDel="006F3D16">
                <w:delText>BWA-26</w:delText>
              </w:r>
            </w:del>
          </w:p>
        </w:tc>
        <w:tc>
          <w:tcPr>
            <w:tcW w:w="4320" w:type="dxa"/>
          </w:tcPr>
          <w:p w14:paraId="0AF9ECDE" w14:textId="3FEB4EAF" w:rsidR="009A0649" w:rsidRPr="005A1E20" w:rsidDel="006F3D16" w:rsidRDefault="009A0649" w:rsidP="009A0649">
            <w:pPr>
              <w:snapToGrid w:val="0"/>
              <w:rPr>
                <w:del w:id="322" w:author="Nokia (Mani)" w:date="2023-09-20T12:04:00Z"/>
              </w:rPr>
            </w:pPr>
            <w:del w:id="323" w:author="Nokia (Mani)" w:date="2023-09-20T12:04:00Z">
              <w:r w:rsidRPr="005A1E20" w:rsidDel="006F3D16">
                <w:delText>For SRS bandwidth aggregation across two or three carriers, select one of the following options in RAN1#113 meeting</w:delText>
              </w:r>
            </w:del>
          </w:p>
          <w:p w14:paraId="3100B879" w14:textId="5C719BF8" w:rsidR="009A0649" w:rsidRPr="005A1E20" w:rsidDel="006F3D16" w:rsidRDefault="009A0649">
            <w:pPr>
              <w:numPr>
                <w:ilvl w:val="0"/>
                <w:numId w:val="29"/>
              </w:numPr>
              <w:snapToGrid w:val="0"/>
              <w:spacing w:after="120"/>
              <w:contextualSpacing/>
              <w:jc w:val="both"/>
              <w:textAlignment w:val="baseline"/>
              <w:rPr>
                <w:del w:id="324" w:author="Nokia (Mani)" w:date="2023-09-20T12:04:00Z"/>
                <w:lang w:eastAsia="x-none"/>
              </w:rPr>
            </w:pPr>
            <w:del w:id="325" w:author="Nokia (Mani)" w:date="2023-09-20T12:04:00Z">
              <w:r w:rsidRPr="005A1E20" w:rsidDel="006F3D16">
                <w:rPr>
                  <w:lang w:eastAsia="x-none"/>
                </w:rPr>
                <w:delText xml:space="preserve">Option 2: Per SRS resource set basis. </w:delText>
              </w:r>
            </w:del>
          </w:p>
          <w:p w14:paraId="03B1B9CD" w14:textId="50E84D15" w:rsidR="009A0649" w:rsidRPr="005A1E20" w:rsidDel="006F3D16" w:rsidRDefault="009A0649">
            <w:pPr>
              <w:numPr>
                <w:ilvl w:val="1"/>
                <w:numId w:val="29"/>
              </w:numPr>
              <w:snapToGrid w:val="0"/>
              <w:spacing w:after="120"/>
              <w:contextualSpacing/>
              <w:jc w:val="both"/>
              <w:textAlignment w:val="baseline"/>
              <w:rPr>
                <w:del w:id="326" w:author="Nokia (Mani)" w:date="2023-09-20T12:04:00Z"/>
                <w:lang w:eastAsia="x-none"/>
              </w:rPr>
            </w:pPr>
            <w:del w:id="327" w:author="Nokia (Mani)" w:date="2023-09-20T12:04:00Z">
              <w:r w:rsidRPr="005A1E20" w:rsidDel="006F3D16">
                <w:rPr>
                  <w:lang w:eastAsia="x-none"/>
                </w:rPr>
                <w:delText>Support new sign</w:delText>
              </w:r>
              <w:r w:rsidRPr="005A1E20" w:rsidDel="006F3D16">
                <w:rPr>
                  <w:lang w:eastAsia="zh-CN"/>
                </w:rPr>
                <w:delText>a</w:delText>
              </w:r>
              <w:r w:rsidRPr="005A1E20" w:rsidDel="006F3D16">
                <w:rPr>
                  <w:lang w:eastAsia="x-none"/>
                </w:rPr>
                <w:delText>ling to indicate which SRS resource set</w:delText>
              </w:r>
              <w:r w:rsidRPr="005A1E20" w:rsidDel="006F3D16">
                <w:rPr>
                  <w:lang w:eastAsia="zh-CN"/>
                </w:rPr>
                <w:delText>s</w:delText>
              </w:r>
              <w:r w:rsidRPr="005A1E20" w:rsidDel="006F3D16">
                <w:rPr>
                  <w:lang w:eastAsia="x-none"/>
                </w:rPr>
                <w:delText xml:space="preserve"> across carriers are linked. </w:delText>
              </w:r>
            </w:del>
          </w:p>
          <w:p w14:paraId="543197A8" w14:textId="4BE30FCC" w:rsidR="009A0649" w:rsidRPr="005A1E20" w:rsidDel="006F3D16" w:rsidRDefault="009A0649">
            <w:pPr>
              <w:numPr>
                <w:ilvl w:val="1"/>
                <w:numId w:val="29"/>
              </w:numPr>
              <w:snapToGrid w:val="0"/>
              <w:spacing w:after="120"/>
              <w:contextualSpacing/>
              <w:jc w:val="both"/>
              <w:textAlignment w:val="baseline"/>
              <w:rPr>
                <w:del w:id="328" w:author="Nokia (Mani)" w:date="2023-09-20T12:04:00Z"/>
                <w:lang w:eastAsia="x-none"/>
              </w:rPr>
            </w:pPr>
            <w:del w:id="329" w:author="Nokia (Mani)" w:date="2023-09-20T12:04:00Z">
              <w:r w:rsidRPr="005A1E20" w:rsidDel="006F3D16">
                <w:rPr>
                  <w:lang w:eastAsia="x-none"/>
                </w:rPr>
                <w:delText xml:space="preserve">It is assumed that the SRS resources across the linked SRS resource sets are linked if the conditions are satisfied. For the non-linked SRS resource sets, no aggregation is assumed even if the conditions are satisfied.  </w:delText>
              </w:r>
            </w:del>
          </w:p>
          <w:p w14:paraId="0D93EBFD" w14:textId="5518D79A" w:rsidR="009A0649" w:rsidRPr="005A1E20" w:rsidDel="006F3D16" w:rsidRDefault="009A0649">
            <w:pPr>
              <w:numPr>
                <w:ilvl w:val="0"/>
                <w:numId w:val="29"/>
              </w:numPr>
              <w:snapToGrid w:val="0"/>
              <w:spacing w:after="120"/>
              <w:contextualSpacing/>
              <w:jc w:val="both"/>
              <w:textAlignment w:val="baseline"/>
              <w:rPr>
                <w:del w:id="330" w:author="Nokia (Mani)" w:date="2023-09-20T12:04:00Z"/>
                <w:lang w:eastAsia="x-none"/>
              </w:rPr>
            </w:pPr>
            <w:del w:id="331" w:author="Nokia (Mani)" w:date="2023-09-20T12:04:00Z">
              <w:r w:rsidRPr="005A1E20" w:rsidDel="006F3D16">
                <w:rPr>
                  <w:lang w:eastAsia="x-none"/>
                </w:rPr>
                <w:delText xml:space="preserve">Option 3: Per SRS resource basis. </w:delText>
              </w:r>
            </w:del>
          </w:p>
          <w:p w14:paraId="7ED10839" w14:textId="59AA7E30" w:rsidR="009A0649" w:rsidRPr="005A1E20" w:rsidDel="006F3D16" w:rsidRDefault="009A0649">
            <w:pPr>
              <w:numPr>
                <w:ilvl w:val="1"/>
                <w:numId w:val="29"/>
              </w:numPr>
              <w:snapToGrid w:val="0"/>
              <w:spacing w:after="120"/>
              <w:contextualSpacing/>
              <w:jc w:val="both"/>
              <w:textAlignment w:val="baseline"/>
              <w:rPr>
                <w:del w:id="332" w:author="Nokia (Mani)" w:date="2023-09-20T12:04:00Z"/>
                <w:lang w:eastAsia="x-none"/>
              </w:rPr>
            </w:pPr>
            <w:del w:id="333" w:author="Nokia (Mani)" w:date="2023-09-20T12:04:00Z">
              <w:r w:rsidRPr="005A1E20" w:rsidDel="006F3D16">
                <w:rPr>
                  <w:lang w:eastAsia="x-none"/>
                </w:rPr>
                <w:delText>Support new sign</w:delText>
              </w:r>
              <w:r w:rsidRPr="005A1E20" w:rsidDel="006F3D16">
                <w:rPr>
                  <w:lang w:eastAsia="zh-CN"/>
                </w:rPr>
                <w:delText>a</w:delText>
              </w:r>
              <w:r w:rsidRPr="005A1E20" w:rsidDel="006F3D16">
                <w:rPr>
                  <w:lang w:eastAsia="x-none"/>
                </w:rPr>
                <w:delText>ling to indicate which SRS resource</w:delText>
              </w:r>
              <w:r w:rsidRPr="005A1E20" w:rsidDel="006F3D16">
                <w:rPr>
                  <w:lang w:eastAsia="zh-CN"/>
                </w:rPr>
                <w:delText>s</w:delText>
              </w:r>
              <w:r w:rsidRPr="005A1E20" w:rsidDel="006F3D16">
                <w:rPr>
                  <w:lang w:eastAsia="x-none"/>
                </w:rPr>
                <w:delText xml:space="preserve"> across carriers are linked. </w:delText>
              </w:r>
            </w:del>
          </w:p>
          <w:p w14:paraId="602DE09E" w14:textId="33295F5D" w:rsidR="009A0649" w:rsidRPr="009A0649" w:rsidDel="006F3D16" w:rsidRDefault="009A0649">
            <w:pPr>
              <w:numPr>
                <w:ilvl w:val="1"/>
                <w:numId w:val="29"/>
              </w:numPr>
              <w:snapToGrid w:val="0"/>
              <w:spacing w:after="120"/>
              <w:contextualSpacing/>
              <w:jc w:val="both"/>
              <w:textAlignment w:val="baseline"/>
              <w:rPr>
                <w:del w:id="334" w:author="Nokia (Mani)" w:date="2023-09-20T12:04:00Z"/>
                <w:lang w:eastAsia="x-none"/>
              </w:rPr>
            </w:pPr>
            <w:del w:id="335" w:author="Nokia (Mani)" w:date="2023-09-20T12:04:00Z">
              <w:r w:rsidRPr="005A1E20" w:rsidDel="006F3D16">
                <w:rPr>
                  <w:lang w:eastAsia="x-none"/>
                </w:rPr>
                <w:delText>For the non-linked SRS resources, no aggregation is assumed even if the conditions are satisfied</w:delText>
              </w:r>
            </w:del>
          </w:p>
        </w:tc>
        <w:tc>
          <w:tcPr>
            <w:tcW w:w="4320" w:type="dxa"/>
          </w:tcPr>
          <w:p w14:paraId="35A8CB9D" w14:textId="18E6F1A1" w:rsidR="00D03915" w:rsidDel="006F3D16" w:rsidRDefault="00D03915">
            <w:pPr>
              <w:rPr>
                <w:del w:id="336" w:author="Nokia (Mani)" w:date="2023-09-20T12:04:00Z"/>
              </w:rPr>
            </w:pPr>
            <w:del w:id="337" w:author="Nokia (Mani)" w:date="2023-09-20T12:04:00Z">
              <w:r w:rsidRPr="007436B0" w:rsidDel="006F3D16">
                <w:rPr>
                  <w:b/>
                  <w:bCs/>
                </w:rPr>
                <w:delText>Granularity of link</w:delText>
              </w:r>
              <w:r w:rsidDel="006F3D16">
                <w:rPr>
                  <w:b/>
                  <w:bCs/>
                </w:rPr>
                <w:delText>age</w:delText>
              </w:r>
              <w:r w:rsidRPr="007436B0" w:rsidDel="006F3D16">
                <w:rPr>
                  <w:b/>
                  <w:bCs/>
                </w:rPr>
                <w:delText xml:space="preserve"> of resources across </w:delText>
              </w:r>
              <w:r w:rsidDel="006F3D16">
                <w:rPr>
                  <w:b/>
                  <w:bCs/>
                </w:rPr>
                <w:delText>carriers for SRS BWA:</w:delText>
              </w:r>
            </w:del>
          </w:p>
          <w:p w14:paraId="5B0EE6B6" w14:textId="49FD5C74" w:rsidR="0041738D" w:rsidDel="006F3D16" w:rsidRDefault="004D61AA">
            <w:pPr>
              <w:rPr>
                <w:del w:id="338" w:author="Nokia (Mani)" w:date="2023-09-20T12:04:00Z"/>
              </w:rPr>
            </w:pPr>
            <w:del w:id="339" w:author="Nokia (Mani)" w:date="2023-09-20T12:04:00Z">
              <w:r w:rsidRPr="007436B0" w:rsidDel="006F3D16">
                <w:delText>Decided in a later RAN1 meeting</w:delText>
              </w:r>
              <w:r w:rsidDel="006F3D16">
                <w:delText>.</w:delText>
              </w:r>
              <w:r w:rsidR="00E8381E" w:rsidDel="006F3D16">
                <w:delText xml:space="preserve"> See BWA-39.</w:delText>
              </w:r>
            </w:del>
          </w:p>
        </w:tc>
      </w:tr>
      <w:tr w:rsidR="009A0649" w14:paraId="62306133" w14:textId="77777777" w:rsidTr="009A3874">
        <w:tc>
          <w:tcPr>
            <w:tcW w:w="1008" w:type="dxa"/>
          </w:tcPr>
          <w:p w14:paraId="49A30022" w14:textId="3E5AA4CD" w:rsidR="009A0649" w:rsidRDefault="009A3874" w:rsidP="00272B65">
            <w:pPr>
              <w:pStyle w:val="TAC"/>
            </w:pPr>
            <w:r>
              <w:t>BWA</w:t>
            </w:r>
            <w:r w:rsidRPr="00CC1A24">
              <w:t>-</w:t>
            </w:r>
            <w:r>
              <w:t>27</w:t>
            </w:r>
          </w:p>
        </w:tc>
        <w:tc>
          <w:tcPr>
            <w:tcW w:w="4320" w:type="dxa"/>
          </w:tcPr>
          <w:p w14:paraId="1BCD9549" w14:textId="77777777" w:rsidR="009A0649" w:rsidRPr="005A1E20" w:rsidRDefault="009A0649" w:rsidP="009A0649">
            <w:pPr>
              <w:snapToGrid w:val="0"/>
              <w:jc w:val="both"/>
            </w:pPr>
            <w:r w:rsidRPr="005A1E20">
              <w:t xml:space="preserve">For the SRS resources across aggregated carriers for UL-TDOA and Multi-RTT positioning methods, use similar </w:t>
            </w:r>
            <w:proofErr w:type="spellStart"/>
            <w:r w:rsidRPr="005A1E20">
              <w:t>signaling</w:t>
            </w:r>
            <w:proofErr w:type="spellEnd"/>
            <w:r w:rsidRPr="005A1E20">
              <w:t xml:space="preserve"> as the existing Rel-16/Rel-17 SRS measurement of single carrier with the necessary update</w:t>
            </w:r>
          </w:p>
          <w:p w14:paraId="38E4DD59" w14:textId="77777777" w:rsidR="009A0649" w:rsidRPr="005A1E20" w:rsidRDefault="009A0649">
            <w:pPr>
              <w:numPr>
                <w:ilvl w:val="0"/>
                <w:numId w:val="17"/>
              </w:numPr>
              <w:snapToGrid w:val="0"/>
              <w:spacing w:after="120"/>
              <w:contextualSpacing/>
              <w:jc w:val="both"/>
              <w:textAlignment w:val="baseline"/>
              <w:rPr>
                <w:lang w:eastAsia="x-none"/>
              </w:rPr>
            </w:pPr>
            <w:r w:rsidRPr="005A1E20">
              <w:rPr>
                <w:lang w:eastAsia="x-none"/>
              </w:rPr>
              <w:t>FFS: Single RSRP or RSRPP is reported for the SRS resources across aggregated carriers</w:t>
            </w:r>
          </w:p>
          <w:p w14:paraId="0D48EC20" w14:textId="7E1E3874" w:rsidR="009A0649" w:rsidRPr="00714DD6" w:rsidRDefault="009A0649">
            <w:pPr>
              <w:numPr>
                <w:ilvl w:val="0"/>
                <w:numId w:val="17"/>
              </w:numPr>
              <w:snapToGrid w:val="0"/>
              <w:spacing w:after="120"/>
              <w:contextualSpacing/>
              <w:jc w:val="both"/>
              <w:textAlignment w:val="baseline"/>
              <w:rPr>
                <w:color w:val="0000FF"/>
                <w:lang w:eastAsia="x-none"/>
              </w:rPr>
            </w:pPr>
            <w:r w:rsidRPr="005A1E20">
              <w:rPr>
                <w:rFonts w:eastAsia="等线"/>
                <w:lang w:eastAsia="zh-CN"/>
              </w:rPr>
              <w:t xml:space="preserve">SRS carrier aggregation indication is reported along with the measurement results </w:t>
            </w:r>
            <w:r w:rsidRPr="005A1E20">
              <w:rPr>
                <w:lang w:eastAsia="x-none"/>
              </w:rPr>
              <w:t>to indicate whether/which measurement is aggregated</w:t>
            </w:r>
          </w:p>
        </w:tc>
        <w:tc>
          <w:tcPr>
            <w:tcW w:w="4320" w:type="dxa"/>
          </w:tcPr>
          <w:p w14:paraId="78270E41" w14:textId="74BBC4AD" w:rsidR="00463407" w:rsidRPr="00463407" w:rsidRDefault="00463407">
            <w:pPr>
              <w:rPr>
                <w:b/>
                <w:bCs/>
              </w:rPr>
            </w:pPr>
            <w:r w:rsidRPr="00463407">
              <w:rPr>
                <w:b/>
                <w:bCs/>
              </w:rPr>
              <w:t>SRS aggregation indication in measurement result from TRP:</w:t>
            </w:r>
          </w:p>
          <w:p w14:paraId="41973DF3" w14:textId="6BBE21E4" w:rsidR="009A0649" w:rsidRDefault="00463407">
            <w:r>
              <w:t xml:space="preserve">This mainly has </w:t>
            </w:r>
            <w:r w:rsidR="007B4DF7">
              <w:t>RAN3 impact.</w:t>
            </w:r>
          </w:p>
        </w:tc>
      </w:tr>
      <w:tr w:rsidR="009A0649" w:rsidDel="002B45AB" w14:paraId="251AAAD6" w14:textId="6711E362" w:rsidTr="009A3874">
        <w:trPr>
          <w:del w:id="340" w:author="Nokia (Mani)" w:date="2023-09-20T12:05:00Z"/>
        </w:trPr>
        <w:tc>
          <w:tcPr>
            <w:tcW w:w="1008" w:type="dxa"/>
          </w:tcPr>
          <w:p w14:paraId="2AA47243" w14:textId="1B5FADB7" w:rsidR="009A0649" w:rsidDel="002B45AB" w:rsidRDefault="009A3874" w:rsidP="00272B65">
            <w:pPr>
              <w:pStyle w:val="TAC"/>
              <w:rPr>
                <w:del w:id="341" w:author="Nokia (Mani)" w:date="2023-09-20T12:05:00Z"/>
              </w:rPr>
            </w:pPr>
            <w:del w:id="342" w:author="Nokia (Mani)" w:date="2023-09-20T12:05:00Z">
              <w:r w:rsidDel="002B45AB">
                <w:lastRenderedPageBreak/>
                <w:delText>BWA</w:delText>
              </w:r>
              <w:r w:rsidRPr="00CC1A24" w:rsidDel="002B45AB">
                <w:delText>-</w:delText>
              </w:r>
              <w:r w:rsidDel="002B45AB">
                <w:delText>28</w:delText>
              </w:r>
            </w:del>
          </w:p>
        </w:tc>
        <w:tc>
          <w:tcPr>
            <w:tcW w:w="4320" w:type="dxa"/>
          </w:tcPr>
          <w:p w14:paraId="127E0989" w14:textId="757776B9" w:rsidR="009A0649" w:rsidRPr="005A1E20" w:rsidDel="002B45AB" w:rsidRDefault="009A0649" w:rsidP="009A0649">
            <w:pPr>
              <w:snapToGrid w:val="0"/>
              <w:jc w:val="both"/>
              <w:rPr>
                <w:del w:id="343" w:author="Nokia (Mani)" w:date="2023-09-20T12:05:00Z"/>
              </w:rPr>
            </w:pPr>
            <w:del w:id="344" w:author="Nokia (Mani)" w:date="2023-09-20T12:05:00Z">
              <w:r w:rsidRPr="005A1E20" w:rsidDel="002B45AB">
                <w:delText>For positioning SRS aggregation across CCs,</w:delText>
              </w:r>
              <w:r w:rsidRPr="005A1E20" w:rsidDel="002B45AB">
                <w:rPr>
                  <w:i/>
                </w:rPr>
                <w:delText xml:space="preserve"> </w:delText>
              </w:r>
              <w:r w:rsidRPr="005A1E20" w:rsidDel="002B45AB">
                <w:delText>if SRS in one of aggregated carriers is dropped in a symbol, select one of the following two options:</w:delText>
              </w:r>
            </w:del>
          </w:p>
          <w:p w14:paraId="084091DB" w14:textId="61F67170" w:rsidR="009A0649" w:rsidRPr="005A1E20" w:rsidDel="002B45AB" w:rsidRDefault="009A0649">
            <w:pPr>
              <w:numPr>
                <w:ilvl w:val="0"/>
                <w:numId w:val="30"/>
              </w:numPr>
              <w:overflowPunct w:val="0"/>
              <w:autoSpaceDE w:val="0"/>
              <w:autoSpaceDN w:val="0"/>
              <w:adjustRightInd w:val="0"/>
              <w:snapToGrid w:val="0"/>
              <w:spacing w:after="0"/>
              <w:jc w:val="both"/>
              <w:textAlignment w:val="baseline"/>
              <w:rPr>
                <w:del w:id="345" w:author="Nokia (Mani)" w:date="2023-09-20T12:05:00Z"/>
                <w:lang w:val="en-US"/>
              </w:rPr>
            </w:pPr>
            <w:del w:id="346" w:author="Nokia (Mani)" w:date="2023-09-20T12:05:00Z">
              <w:r w:rsidRPr="005A1E20" w:rsidDel="002B45AB">
                <w:rPr>
                  <w:lang w:val="en-US"/>
                </w:rPr>
                <w:delText>Alt. 1: Stop SRS transmission in all aggregated carriers in the same symbol</w:delText>
              </w:r>
            </w:del>
          </w:p>
          <w:p w14:paraId="3028442B" w14:textId="07DC48B3" w:rsidR="009A0649" w:rsidRPr="005A1E20" w:rsidDel="002B45AB" w:rsidRDefault="009A0649">
            <w:pPr>
              <w:numPr>
                <w:ilvl w:val="0"/>
                <w:numId w:val="30"/>
              </w:numPr>
              <w:overflowPunct w:val="0"/>
              <w:autoSpaceDE w:val="0"/>
              <w:autoSpaceDN w:val="0"/>
              <w:adjustRightInd w:val="0"/>
              <w:snapToGrid w:val="0"/>
              <w:spacing w:after="0"/>
              <w:jc w:val="both"/>
              <w:textAlignment w:val="baseline"/>
              <w:rPr>
                <w:del w:id="347" w:author="Nokia (Mani)" w:date="2023-09-20T12:05:00Z"/>
                <w:lang w:val="en-US"/>
              </w:rPr>
            </w:pPr>
            <w:del w:id="348" w:author="Nokia (Mani)" w:date="2023-09-20T12:05:00Z">
              <w:r w:rsidRPr="005A1E20" w:rsidDel="002B45AB">
                <w:rPr>
                  <w:lang w:val="en-US"/>
                </w:rPr>
                <w:delText>Alt. 2: SRS is still transmitted in other carriers in the same symbol</w:delText>
              </w:r>
            </w:del>
          </w:p>
          <w:p w14:paraId="13CBF5A6" w14:textId="0242AC99" w:rsidR="009A0649" w:rsidRPr="005A1E20" w:rsidDel="002B45AB" w:rsidRDefault="009A0649">
            <w:pPr>
              <w:numPr>
                <w:ilvl w:val="1"/>
                <w:numId w:val="30"/>
              </w:numPr>
              <w:overflowPunct w:val="0"/>
              <w:autoSpaceDE w:val="0"/>
              <w:autoSpaceDN w:val="0"/>
              <w:adjustRightInd w:val="0"/>
              <w:snapToGrid w:val="0"/>
              <w:spacing w:after="0"/>
              <w:jc w:val="both"/>
              <w:textAlignment w:val="baseline"/>
              <w:rPr>
                <w:del w:id="349" w:author="Nokia (Mani)" w:date="2023-09-20T12:05:00Z"/>
                <w:lang w:val="en-US"/>
              </w:rPr>
            </w:pPr>
            <w:del w:id="350" w:author="Nokia (Mani)" w:date="2023-09-20T12:05:00Z">
              <w:r w:rsidRPr="005A1E20" w:rsidDel="002B45AB">
                <w:rPr>
                  <w:lang w:val="en-US"/>
                </w:rPr>
                <w:delText xml:space="preserve">FFS: </w:delText>
              </w:r>
              <w:r w:rsidRPr="005A1E20" w:rsidDel="002B45AB">
                <w:rPr>
                  <w:iCs/>
                </w:rPr>
                <w:delText>The UE may not be expected to maintain phase continuity across the remaining carriers</w:delText>
              </w:r>
            </w:del>
          </w:p>
          <w:p w14:paraId="01C04770" w14:textId="54C05AA6" w:rsidR="009A0649" w:rsidRPr="001C645A" w:rsidDel="002B45AB" w:rsidRDefault="009A0649">
            <w:pPr>
              <w:numPr>
                <w:ilvl w:val="0"/>
                <w:numId w:val="30"/>
              </w:numPr>
              <w:overflowPunct w:val="0"/>
              <w:autoSpaceDE w:val="0"/>
              <w:autoSpaceDN w:val="0"/>
              <w:adjustRightInd w:val="0"/>
              <w:snapToGrid w:val="0"/>
              <w:spacing w:after="0"/>
              <w:jc w:val="both"/>
              <w:textAlignment w:val="baseline"/>
              <w:rPr>
                <w:del w:id="351" w:author="Nokia (Mani)" w:date="2023-09-20T12:05:00Z"/>
                <w:color w:val="0000FF"/>
                <w:lang w:val="en-US"/>
              </w:rPr>
            </w:pPr>
            <w:del w:id="352" w:author="Nokia (Mani)" w:date="2023-09-20T12:05:00Z">
              <w:r w:rsidRPr="005A1E20" w:rsidDel="002B45AB">
                <w:rPr>
                  <w:lang w:val="en-US"/>
                </w:rPr>
                <w:delText>FFS</w:delText>
              </w:r>
              <w:r w:rsidRPr="005A1E20" w:rsidDel="002B45AB">
                <w:rPr>
                  <w:shd w:val="clear" w:color="auto" w:fill="FFFFFF"/>
                  <w:lang w:val="en-US"/>
                </w:rPr>
                <w:delText xml:space="preserve"> the applicable scenario</w:delText>
              </w:r>
              <w:r w:rsidRPr="005A1E20" w:rsidDel="002B45AB">
                <w:rPr>
                  <w:lang w:val="en-US"/>
                </w:rPr>
                <w:delText>, e.g. the positioning SRS collides with another higher priority SRS or others</w:delText>
              </w:r>
            </w:del>
          </w:p>
        </w:tc>
        <w:tc>
          <w:tcPr>
            <w:tcW w:w="4320" w:type="dxa"/>
          </w:tcPr>
          <w:p w14:paraId="019B82F8" w14:textId="5424AD6E" w:rsidR="00F62272" w:rsidRPr="00014563" w:rsidDel="002B45AB" w:rsidRDefault="00F62272" w:rsidP="00F62272">
            <w:pPr>
              <w:rPr>
                <w:del w:id="353" w:author="Nokia (Mani)" w:date="2023-09-20T12:05:00Z"/>
                <w:b/>
                <w:bCs/>
              </w:rPr>
            </w:pPr>
            <w:del w:id="354" w:author="Nokia (Mani)" w:date="2023-09-20T12:05:00Z">
              <w:r w:rsidRPr="00014563" w:rsidDel="002B45AB">
                <w:rPr>
                  <w:b/>
                  <w:bCs/>
                </w:rPr>
                <w:delText xml:space="preserve">UE </w:delText>
              </w:r>
              <w:r w:rsidDel="002B45AB">
                <w:rPr>
                  <w:b/>
                  <w:bCs/>
                </w:rPr>
                <w:delText>SRS transmission</w:delText>
              </w:r>
              <w:r w:rsidRPr="00014563" w:rsidDel="002B45AB">
                <w:rPr>
                  <w:b/>
                  <w:bCs/>
                </w:rPr>
                <w:delText xml:space="preserve"> when </w:delText>
              </w:r>
              <w:r w:rsidDel="002B45AB">
                <w:rPr>
                  <w:b/>
                  <w:bCs/>
                </w:rPr>
                <w:delText xml:space="preserve">SRS </w:delText>
              </w:r>
              <w:r w:rsidRPr="00014563" w:rsidDel="002B45AB">
                <w:rPr>
                  <w:b/>
                  <w:bCs/>
                </w:rPr>
                <w:delText xml:space="preserve">in one of the aggregated </w:delText>
              </w:r>
              <w:r w:rsidDel="002B45AB">
                <w:rPr>
                  <w:b/>
                  <w:bCs/>
                </w:rPr>
                <w:delText>carriers</w:delText>
              </w:r>
              <w:r w:rsidRPr="00014563" w:rsidDel="002B45AB">
                <w:rPr>
                  <w:b/>
                  <w:bCs/>
                </w:rPr>
                <w:delText xml:space="preserve"> is dropped:</w:delText>
              </w:r>
            </w:del>
          </w:p>
          <w:p w14:paraId="48815806" w14:textId="36B8B559" w:rsidR="009A0649" w:rsidDel="002B45AB" w:rsidRDefault="007541D7">
            <w:pPr>
              <w:rPr>
                <w:del w:id="355" w:author="Nokia (Mani)" w:date="2023-09-20T12:05:00Z"/>
              </w:rPr>
            </w:pPr>
            <w:del w:id="356" w:author="Nokia (Mani)" w:date="2023-09-20T12:05:00Z">
              <w:r w:rsidRPr="007436B0" w:rsidDel="002B45AB">
                <w:delText>Decided in a later RAN1 meeting</w:delText>
              </w:r>
              <w:r w:rsidDel="002B45AB">
                <w:delText>.</w:delText>
              </w:r>
              <w:r w:rsidR="00F62272" w:rsidDel="002B45AB">
                <w:delText xml:space="preserve"> See BWA-48.</w:delText>
              </w:r>
            </w:del>
          </w:p>
        </w:tc>
      </w:tr>
      <w:tr w:rsidR="00D80AE3" w:rsidDel="003C5A9F" w14:paraId="72865DC4" w14:textId="412C1EB4" w:rsidTr="009A3874">
        <w:trPr>
          <w:del w:id="357" w:author="Nokia (Mani)" w:date="2023-09-20T12:08:00Z"/>
        </w:trPr>
        <w:tc>
          <w:tcPr>
            <w:tcW w:w="1008" w:type="dxa"/>
          </w:tcPr>
          <w:p w14:paraId="0C3EAB17" w14:textId="7E1CBBE6" w:rsidR="00D80AE3" w:rsidRPr="0099272F" w:rsidDel="003C5A9F" w:rsidRDefault="00D80AE3" w:rsidP="00D80AE3">
            <w:pPr>
              <w:pStyle w:val="TAC"/>
              <w:rPr>
                <w:del w:id="358" w:author="Nokia (Mani)" w:date="2023-09-20T12:08:00Z"/>
              </w:rPr>
            </w:pPr>
            <w:del w:id="359" w:author="Nokia (Mani)" w:date="2023-09-20T12:08:00Z">
              <w:r w:rsidRPr="0099272F" w:rsidDel="003C5A9F">
                <w:delText>BWA-29</w:delText>
              </w:r>
            </w:del>
          </w:p>
        </w:tc>
        <w:tc>
          <w:tcPr>
            <w:tcW w:w="4320" w:type="dxa"/>
          </w:tcPr>
          <w:p w14:paraId="55F3AE7F" w14:textId="31C2729C" w:rsidR="00D80AE3" w:rsidRPr="005A1E20" w:rsidDel="003C5A9F" w:rsidRDefault="00D80AE3" w:rsidP="00D80AE3">
            <w:pPr>
              <w:snapToGrid w:val="0"/>
              <w:jc w:val="both"/>
              <w:rPr>
                <w:del w:id="360" w:author="Nokia (Mani)" w:date="2023-09-20T12:08:00Z"/>
              </w:rPr>
            </w:pPr>
            <w:del w:id="361" w:author="Nokia (Mani)" w:date="2023-09-20T12:08:00Z">
              <w:r w:rsidRPr="005A1E20" w:rsidDel="003C5A9F">
                <w:delText>For SRS bandwidth aggregation between SRS in two or three carriers, decide whether one or more of the following are needed for the aggregated SRS resources in RAN1#113 meeting</w:delText>
              </w:r>
            </w:del>
          </w:p>
          <w:p w14:paraId="007A14AF" w14:textId="02EC6799" w:rsidR="00D80AE3" w:rsidRPr="005A1E20" w:rsidDel="003C5A9F" w:rsidRDefault="00D80AE3">
            <w:pPr>
              <w:numPr>
                <w:ilvl w:val="0"/>
                <w:numId w:val="3"/>
              </w:numPr>
              <w:snapToGrid w:val="0"/>
              <w:spacing w:after="0"/>
              <w:ind w:hanging="363"/>
              <w:contextualSpacing/>
              <w:jc w:val="both"/>
              <w:rPr>
                <w:del w:id="362" w:author="Nokia (Mani)" w:date="2023-09-20T12:08:00Z"/>
              </w:rPr>
            </w:pPr>
            <w:del w:id="363" w:author="Nokia (Mani)" w:date="2023-09-20T12:08:00Z">
              <w:r w:rsidRPr="005A1E20" w:rsidDel="003C5A9F">
                <w:delText>The same timing advance offset or the same TAG</w:delText>
              </w:r>
            </w:del>
          </w:p>
          <w:p w14:paraId="6678292E" w14:textId="2E44DEDC" w:rsidR="00D80AE3" w:rsidRPr="005A1E20" w:rsidDel="003C5A9F" w:rsidRDefault="00D80AE3">
            <w:pPr>
              <w:numPr>
                <w:ilvl w:val="0"/>
                <w:numId w:val="3"/>
              </w:numPr>
              <w:snapToGrid w:val="0"/>
              <w:spacing w:after="0"/>
              <w:contextualSpacing/>
              <w:rPr>
                <w:del w:id="364" w:author="Nokia (Mani)" w:date="2023-09-20T12:08:00Z"/>
                <w:highlight w:val="green"/>
              </w:rPr>
            </w:pPr>
            <w:del w:id="365" w:author="Nokia (Mani)" w:date="2023-09-20T12:08:00Z">
              <w:r w:rsidRPr="005A1E20" w:rsidDel="003C5A9F">
                <w:rPr>
                  <w:highlight w:val="green"/>
                </w:rPr>
                <w:delText xml:space="preserve">The same </w:delText>
              </w:r>
              <w:r w:rsidRPr="005A1E20" w:rsidDel="003C5A9F">
                <w:rPr>
                  <w:i/>
                  <w:highlight w:val="green"/>
                </w:rPr>
                <w:delText xml:space="preserve">periodicityAndOffset, </w:delText>
              </w:r>
              <w:r w:rsidRPr="005A1E20" w:rsidDel="003C5A9F">
                <w:rPr>
                  <w:highlight w:val="green"/>
                </w:rPr>
                <w:delText>and</w:delText>
              </w:r>
              <w:r w:rsidRPr="005A1E20" w:rsidDel="003C5A9F">
                <w:rPr>
                  <w:i/>
                  <w:highlight w:val="green"/>
                </w:rPr>
                <w:delText xml:space="preserve"> slotOffset</w:delText>
              </w:r>
            </w:del>
          </w:p>
          <w:p w14:paraId="2AD0BEFA" w14:textId="1A5D7A8F" w:rsidR="00D80AE3" w:rsidRPr="005A1E20" w:rsidDel="003C5A9F" w:rsidRDefault="00D80AE3">
            <w:pPr>
              <w:numPr>
                <w:ilvl w:val="0"/>
                <w:numId w:val="3"/>
              </w:numPr>
              <w:snapToGrid w:val="0"/>
              <w:spacing w:after="0"/>
              <w:contextualSpacing/>
              <w:rPr>
                <w:del w:id="366" w:author="Nokia (Mani)" w:date="2023-09-20T12:08:00Z"/>
              </w:rPr>
            </w:pPr>
            <w:del w:id="367" w:author="Nokia (Mani)" w:date="2023-09-20T12:08:00Z">
              <w:r w:rsidRPr="005A1E20" w:rsidDel="003C5A9F">
                <w:rPr>
                  <w:iCs/>
                </w:rPr>
                <w:delText>The same number of SRS resource sets and/or the same number of SRS resources per set</w:delText>
              </w:r>
            </w:del>
          </w:p>
          <w:p w14:paraId="253B4607" w14:textId="15BD8524" w:rsidR="00D80AE3" w:rsidRPr="005A1E20" w:rsidDel="003C5A9F" w:rsidRDefault="00D80AE3">
            <w:pPr>
              <w:numPr>
                <w:ilvl w:val="0"/>
                <w:numId w:val="3"/>
              </w:numPr>
              <w:snapToGrid w:val="0"/>
              <w:spacing w:after="120"/>
              <w:contextualSpacing/>
              <w:jc w:val="both"/>
              <w:rPr>
                <w:del w:id="368" w:author="Nokia (Mani)" w:date="2023-09-20T12:08:00Z"/>
                <w:iCs/>
                <w:highlight w:val="green"/>
                <w:lang w:eastAsia="x-none"/>
              </w:rPr>
            </w:pPr>
            <w:del w:id="369" w:author="Nokia (Mani)" w:date="2023-09-20T12:08:00Z">
              <w:r w:rsidRPr="005A1E20" w:rsidDel="003C5A9F">
                <w:rPr>
                  <w:iCs/>
                  <w:highlight w:val="green"/>
                  <w:lang w:eastAsia="x-none"/>
                </w:rPr>
                <w:delText>The</w:delText>
              </w:r>
              <w:r w:rsidRPr="005A1E20" w:rsidDel="003C5A9F">
                <w:rPr>
                  <w:iCs/>
                  <w:highlight w:val="green"/>
                  <w:lang w:eastAsia="zh-CN"/>
                </w:rPr>
                <w:delText xml:space="preserve"> configuration of</w:delText>
              </w:r>
              <w:r w:rsidRPr="005A1E20" w:rsidDel="003C5A9F">
                <w:rPr>
                  <w:iCs/>
                  <w:highlight w:val="green"/>
                  <w:lang w:eastAsia="x-none"/>
                </w:rPr>
                <w:delText xml:space="preserve"> </w:delText>
              </w:r>
              <w:r w:rsidRPr="005A1E20" w:rsidDel="003C5A9F">
                <w:rPr>
                  <w:iCs/>
                  <w:strike/>
                  <w:highlight w:val="green"/>
                  <w:lang w:eastAsia="x-none"/>
                </w:rPr>
                <w:delText xml:space="preserve">same </w:delText>
              </w:r>
              <w:r w:rsidRPr="005A1E20" w:rsidDel="003C5A9F">
                <w:rPr>
                  <w:iCs/>
                  <w:highlight w:val="green"/>
                  <w:lang w:eastAsia="x-none"/>
                </w:rPr>
                <w:delText>pathloss RS, Po and alpha to ensure the same Tx PSD (power per subcarrier)</w:delText>
              </w:r>
            </w:del>
          </w:p>
          <w:p w14:paraId="6DFA3FC6" w14:textId="10572B3B" w:rsidR="00D80AE3" w:rsidRPr="005A1E20" w:rsidDel="003C5A9F" w:rsidRDefault="00D80AE3">
            <w:pPr>
              <w:numPr>
                <w:ilvl w:val="1"/>
                <w:numId w:val="3"/>
              </w:numPr>
              <w:snapToGrid w:val="0"/>
              <w:spacing w:after="120"/>
              <w:contextualSpacing/>
              <w:jc w:val="both"/>
              <w:rPr>
                <w:del w:id="370" w:author="Nokia (Mani)" w:date="2023-09-20T12:08:00Z"/>
                <w:iCs/>
                <w:lang w:eastAsia="x-none"/>
              </w:rPr>
            </w:pPr>
            <w:del w:id="371" w:author="Nokia (Mani)" w:date="2023-09-20T12:08:00Z">
              <w:r w:rsidRPr="005A1E20" w:rsidDel="003C5A9F">
                <w:rPr>
                  <w:iCs/>
                  <w:lang w:eastAsia="x-none"/>
                </w:rPr>
                <w:delText xml:space="preserve">FFS the details, e.g. </w:delText>
              </w:r>
              <w:r w:rsidRPr="005A1E20" w:rsidDel="003C5A9F">
                <w:rPr>
                  <w:lang w:eastAsia="x-none"/>
                </w:rPr>
                <w:delText>UE determines the transmit power for SRS transmission in a reference carrier and applies the same Tx PSD for SRS transmission in other carriers, or configure a common parameter set for the aggregated carriers</w:delText>
              </w:r>
            </w:del>
          </w:p>
          <w:p w14:paraId="346D88D7" w14:textId="6880A362" w:rsidR="00D80AE3" w:rsidRPr="005A1E20" w:rsidDel="003C5A9F" w:rsidRDefault="00D80AE3">
            <w:pPr>
              <w:numPr>
                <w:ilvl w:val="0"/>
                <w:numId w:val="3"/>
              </w:numPr>
              <w:snapToGrid w:val="0"/>
              <w:spacing w:after="0"/>
              <w:ind w:hanging="363"/>
              <w:contextualSpacing/>
              <w:jc w:val="both"/>
              <w:rPr>
                <w:del w:id="372" w:author="Nokia (Mani)" w:date="2023-09-20T12:08:00Z"/>
              </w:rPr>
            </w:pPr>
            <w:del w:id="373" w:author="Nokia (Mani)" w:date="2023-09-20T12:08:00Z">
              <w:r w:rsidRPr="005A1E20" w:rsidDel="003C5A9F">
                <w:delText>The same antenna port from RAN1 specification perspective</w:delText>
              </w:r>
            </w:del>
          </w:p>
          <w:p w14:paraId="692767F6" w14:textId="30E1D1A6" w:rsidR="00D80AE3" w:rsidRPr="005A1E20" w:rsidDel="003C5A9F" w:rsidRDefault="00D80AE3">
            <w:pPr>
              <w:numPr>
                <w:ilvl w:val="1"/>
                <w:numId w:val="3"/>
              </w:numPr>
              <w:snapToGrid w:val="0"/>
              <w:spacing w:after="0"/>
              <w:contextualSpacing/>
              <w:jc w:val="both"/>
              <w:rPr>
                <w:del w:id="374" w:author="Nokia (Mani)" w:date="2023-09-20T12:08:00Z"/>
              </w:rPr>
            </w:pPr>
            <w:del w:id="375" w:author="Nokia (Mani)" w:date="2023-09-20T12:08:00Z">
              <w:r w:rsidRPr="005A1E20" w:rsidDel="003C5A9F">
                <w:delText>Note: this is to achieve phase continuity between carriers</w:delText>
              </w:r>
            </w:del>
          </w:p>
          <w:p w14:paraId="27CC29A0" w14:textId="42391C44" w:rsidR="00D80AE3" w:rsidRPr="005A1E20" w:rsidDel="003C5A9F" w:rsidRDefault="00D80AE3">
            <w:pPr>
              <w:numPr>
                <w:ilvl w:val="0"/>
                <w:numId w:val="3"/>
              </w:numPr>
              <w:snapToGrid w:val="0"/>
              <w:spacing w:after="0"/>
              <w:ind w:hanging="363"/>
              <w:contextualSpacing/>
              <w:jc w:val="both"/>
              <w:rPr>
                <w:del w:id="376" w:author="Nokia (Mani)" w:date="2023-09-20T12:08:00Z"/>
              </w:rPr>
            </w:pPr>
            <w:del w:id="377" w:author="Nokia (Mani)" w:date="2023-09-20T12:08:00Z">
              <w:r w:rsidRPr="005A1E20" w:rsidDel="003C5A9F">
                <w:delText xml:space="preserve">UE is expected to be configured with SRS resources that maintain a per-symbol uniformly spaced SRS pattern across aggregated bandwidths </w:delText>
              </w:r>
            </w:del>
          </w:p>
          <w:p w14:paraId="5B364461" w14:textId="6B3FDB80" w:rsidR="00D80AE3" w:rsidRPr="009A0649" w:rsidDel="003C5A9F" w:rsidRDefault="00D80AE3">
            <w:pPr>
              <w:numPr>
                <w:ilvl w:val="0"/>
                <w:numId w:val="3"/>
              </w:numPr>
              <w:snapToGrid w:val="0"/>
              <w:spacing w:after="0"/>
              <w:ind w:hanging="363"/>
              <w:contextualSpacing/>
              <w:jc w:val="both"/>
              <w:rPr>
                <w:del w:id="378" w:author="Nokia (Mani)" w:date="2023-09-20T12:08:00Z"/>
              </w:rPr>
            </w:pPr>
            <w:del w:id="379" w:author="Nokia (Mani)" w:date="2023-09-20T12:08:00Z">
              <w:r w:rsidRPr="005A1E20" w:rsidDel="003C5A9F">
                <w:delText>Others if any.</w:delText>
              </w:r>
            </w:del>
          </w:p>
        </w:tc>
        <w:tc>
          <w:tcPr>
            <w:tcW w:w="4320" w:type="dxa"/>
          </w:tcPr>
          <w:p w14:paraId="074356B6" w14:textId="30000A92" w:rsidR="00D80AE3" w:rsidRPr="003A4945" w:rsidDel="003C5A9F" w:rsidRDefault="00D80AE3" w:rsidP="00D80AE3">
            <w:pPr>
              <w:rPr>
                <w:del w:id="380" w:author="Nokia (Mani)" w:date="2023-09-20T12:08:00Z"/>
                <w:b/>
                <w:bCs/>
              </w:rPr>
            </w:pPr>
            <w:del w:id="381" w:author="Nokia (Mani)" w:date="2023-09-20T12:08:00Z">
              <w:r w:rsidRPr="003A4945" w:rsidDel="003C5A9F">
                <w:rPr>
                  <w:b/>
                  <w:bCs/>
                </w:rPr>
                <w:delText xml:space="preserve">Conditions for </w:delText>
              </w:r>
              <w:r w:rsidDel="003C5A9F">
                <w:rPr>
                  <w:b/>
                  <w:bCs/>
                </w:rPr>
                <w:delText>SRS</w:delText>
              </w:r>
              <w:r w:rsidRPr="003A4945" w:rsidDel="003C5A9F">
                <w:rPr>
                  <w:b/>
                  <w:bCs/>
                </w:rPr>
                <w:delText xml:space="preserve"> bandwidth aggregation:</w:delText>
              </w:r>
            </w:del>
          </w:p>
          <w:p w14:paraId="4BEA31D4" w14:textId="4AC6A170" w:rsidR="0041738D" w:rsidDel="003C5A9F" w:rsidRDefault="00D80AE3" w:rsidP="00D80AE3">
            <w:pPr>
              <w:rPr>
                <w:del w:id="382" w:author="Nokia (Mani)" w:date="2023-09-20T12:08:00Z"/>
              </w:rPr>
            </w:pPr>
            <w:del w:id="383" w:author="Nokia (Mani)" w:date="2023-09-20T12:08:00Z">
              <w:r w:rsidDel="003C5A9F">
                <w:delText>Decided in a later RAN1 meeting. See BWA-38.</w:delText>
              </w:r>
            </w:del>
          </w:p>
        </w:tc>
      </w:tr>
      <w:tr w:rsidR="00D80AE3" w:rsidDel="003C5A9F" w14:paraId="2C0923A4" w14:textId="0B7C3074" w:rsidTr="009A3874">
        <w:trPr>
          <w:del w:id="384" w:author="Nokia (Mani)" w:date="2023-09-20T12:09:00Z"/>
        </w:trPr>
        <w:tc>
          <w:tcPr>
            <w:tcW w:w="1008" w:type="dxa"/>
          </w:tcPr>
          <w:p w14:paraId="24C623E7" w14:textId="5B168101" w:rsidR="00D80AE3" w:rsidDel="003C5A9F" w:rsidRDefault="00D80AE3" w:rsidP="00D80AE3">
            <w:pPr>
              <w:pStyle w:val="TAC"/>
              <w:rPr>
                <w:del w:id="385" w:author="Nokia (Mani)" w:date="2023-09-20T12:09:00Z"/>
              </w:rPr>
            </w:pPr>
            <w:del w:id="386" w:author="Nokia (Mani)" w:date="2023-09-20T12:09:00Z">
              <w:r w:rsidDel="003C5A9F">
                <w:delText>BWA</w:delText>
              </w:r>
              <w:r w:rsidRPr="00CC1A24" w:rsidDel="003C5A9F">
                <w:delText>-</w:delText>
              </w:r>
              <w:r w:rsidDel="003C5A9F">
                <w:delText>30</w:delText>
              </w:r>
            </w:del>
          </w:p>
        </w:tc>
        <w:tc>
          <w:tcPr>
            <w:tcW w:w="4320" w:type="dxa"/>
          </w:tcPr>
          <w:p w14:paraId="16DF22F4" w14:textId="1D266C94" w:rsidR="00D80AE3" w:rsidRPr="00C7236A" w:rsidDel="003C5A9F" w:rsidRDefault="00D80AE3" w:rsidP="00D80AE3">
            <w:pPr>
              <w:snapToGrid w:val="0"/>
              <w:jc w:val="both"/>
              <w:rPr>
                <w:del w:id="387" w:author="Nokia (Mani)" w:date="2023-09-20T12:09:00Z"/>
                <w:u w:val="single"/>
              </w:rPr>
            </w:pPr>
            <w:del w:id="388" w:author="Nokia (Mani)" w:date="2023-09-20T12:09:00Z">
              <w:r w:rsidRPr="00C7236A" w:rsidDel="003C5A9F">
                <w:delText>For PRS bandwidth aggregation between PRS in two or three different PFLs, decide whether one or more of the following are needed for the aggregated PRS resources from a TRP in RAN1#113 meeting:</w:delText>
              </w:r>
            </w:del>
          </w:p>
          <w:p w14:paraId="094C985A" w14:textId="7AAC9292" w:rsidR="00D80AE3" w:rsidRPr="00C7236A" w:rsidDel="003C5A9F" w:rsidRDefault="00D80AE3">
            <w:pPr>
              <w:numPr>
                <w:ilvl w:val="0"/>
                <w:numId w:val="3"/>
              </w:numPr>
              <w:snapToGrid w:val="0"/>
              <w:spacing w:after="0"/>
              <w:contextualSpacing/>
              <w:jc w:val="both"/>
              <w:rPr>
                <w:del w:id="389" w:author="Nokia (Mani)" w:date="2023-09-20T12:09:00Z"/>
              </w:rPr>
            </w:pPr>
            <w:del w:id="390" w:author="Nokia (Mani)" w:date="2023-09-20T12:09:00Z">
              <w:r w:rsidRPr="00C7236A" w:rsidDel="003C5A9F">
                <w:delText>The same antenna port from RAN1 perspective</w:delText>
              </w:r>
            </w:del>
          </w:p>
          <w:p w14:paraId="5A7D6087" w14:textId="3D8C2552" w:rsidR="00D80AE3" w:rsidRPr="00C7236A" w:rsidDel="003C5A9F" w:rsidRDefault="00D80AE3">
            <w:pPr>
              <w:numPr>
                <w:ilvl w:val="1"/>
                <w:numId w:val="3"/>
              </w:numPr>
              <w:snapToGrid w:val="0"/>
              <w:spacing w:after="0"/>
              <w:contextualSpacing/>
              <w:jc w:val="both"/>
              <w:rPr>
                <w:del w:id="391" w:author="Nokia (Mani)" w:date="2023-09-20T12:09:00Z"/>
              </w:rPr>
            </w:pPr>
            <w:del w:id="392" w:author="Nokia (Mani)" w:date="2023-09-20T12:09:00Z">
              <w:r w:rsidRPr="00C7236A" w:rsidDel="003C5A9F">
                <w:delText>Note: this is to achieve phase continuity between PFLs</w:delText>
              </w:r>
            </w:del>
          </w:p>
          <w:p w14:paraId="16ECFEDA" w14:textId="14E6A9BF" w:rsidR="00D80AE3" w:rsidRPr="00C7236A" w:rsidDel="003C5A9F" w:rsidRDefault="00D80AE3">
            <w:pPr>
              <w:numPr>
                <w:ilvl w:val="0"/>
                <w:numId w:val="3"/>
              </w:numPr>
              <w:snapToGrid w:val="0"/>
              <w:spacing w:after="0"/>
              <w:contextualSpacing/>
              <w:jc w:val="both"/>
              <w:rPr>
                <w:del w:id="393" w:author="Nokia (Mani)" w:date="2023-09-20T12:09:00Z"/>
              </w:rPr>
            </w:pPr>
            <w:del w:id="394" w:author="Nokia (Mani)" w:date="2023-09-20T12:09:00Z">
              <w:r w:rsidRPr="00C7236A" w:rsidDel="003C5A9F">
                <w:delText>The same periodicity and slot offset</w:delText>
              </w:r>
            </w:del>
          </w:p>
          <w:p w14:paraId="1CF9A293" w14:textId="6A1EFE35" w:rsidR="00D80AE3" w:rsidRPr="00C7236A" w:rsidDel="003C5A9F" w:rsidRDefault="00D80AE3">
            <w:pPr>
              <w:numPr>
                <w:ilvl w:val="0"/>
                <w:numId w:val="3"/>
              </w:numPr>
              <w:snapToGrid w:val="0"/>
              <w:spacing w:after="0"/>
              <w:contextualSpacing/>
              <w:jc w:val="both"/>
              <w:rPr>
                <w:del w:id="395" w:author="Nokia (Mani)" w:date="2023-09-20T12:09:00Z"/>
              </w:rPr>
            </w:pPr>
            <w:del w:id="396" w:author="Nokia (Mani)" w:date="2023-09-20T12:09:00Z">
              <w:r w:rsidRPr="00C7236A" w:rsidDel="003C5A9F">
                <w:delText>The same muting pattern</w:delText>
              </w:r>
            </w:del>
          </w:p>
          <w:p w14:paraId="2FDEAFC7" w14:textId="65BAE63B" w:rsidR="00D80AE3" w:rsidRPr="00ED4EBB" w:rsidDel="003C5A9F" w:rsidRDefault="00D80AE3">
            <w:pPr>
              <w:numPr>
                <w:ilvl w:val="0"/>
                <w:numId w:val="3"/>
              </w:numPr>
              <w:snapToGrid w:val="0"/>
              <w:spacing w:after="0"/>
              <w:ind w:hanging="363"/>
              <w:contextualSpacing/>
              <w:jc w:val="both"/>
              <w:rPr>
                <w:del w:id="397" w:author="Nokia (Mani)" w:date="2023-09-20T12:09:00Z"/>
                <w:highlight w:val="yellow"/>
              </w:rPr>
            </w:pPr>
            <w:del w:id="398" w:author="Nokia (Mani)" w:date="2023-09-20T12:09:00Z">
              <w:r w:rsidRPr="00ED4EBB" w:rsidDel="003C5A9F">
                <w:rPr>
                  <w:highlight w:val="yellow"/>
                </w:rPr>
                <w:delText xml:space="preserve">The same number of PRS resource sets and/or resources </w:delText>
              </w:r>
              <w:r w:rsidRPr="00ED4EBB" w:rsidDel="003C5A9F">
                <w:rPr>
                  <w:iCs/>
                  <w:highlight w:val="yellow"/>
                </w:rPr>
                <w:delText>per set</w:delText>
              </w:r>
              <w:r w:rsidRPr="00ED4EBB" w:rsidDel="003C5A9F">
                <w:rPr>
                  <w:highlight w:val="yellow"/>
                </w:rPr>
                <w:delText xml:space="preserve"> for a TRP </w:delText>
              </w:r>
            </w:del>
          </w:p>
          <w:p w14:paraId="0D0A3EFC" w14:textId="17C9B6A2" w:rsidR="00D80AE3" w:rsidRPr="00C7236A" w:rsidDel="003C5A9F" w:rsidRDefault="00D80AE3">
            <w:pPr>
              <w:numPr>
                <w:ilvl w:val="0"/>
                <w:numId w:val="3"/>
              </w:numPr>
              <w:snapToGrid w:val="0"/>
              <w:spacing w:after="0"/>
              <w:ind w:hanging="363"/>
              <w:contextualSpacing/>
              <w:jc w:val="both"/>
              <w:rPr>
                <w:del w:id="399" w:author="Nokia (Mani)" w:date="2023-09-20T12:09:00Z"/>
              </w:rPr>
            </w:pPr>
            <w:del w:id="400" w:author="Nokia (Mani)" w:date="2023-09-20T12:09:00Z">
              <w:r w:rsidRPr="00C7236A" w:rsidDel="003C5A9F">
                <w:lastRenderedPageBreak/>
                <w:delText xml:space="preserve">The same </w:delText>
              </w:r>
              <w:r w:rsidRPr="00C7236A" w:rsidDel="003C5A9F">
                <w:rPr>
                  <w:i/>
                </w:rPr>
                <w:delText>NR-DL-PRS-SFN0-Offset</w:delText>
              </w:r>
              <w:r w:rsidRPr="00C7236A" w:rsidDel="003C5A9F">
                <w:delText xml:space="preserve"> value</w:delText>
              </w:r>
            </w:del>
          </w:p>
          <w:p w14:paraId="5D1F0D48" w14:textId="09E0D4B5" w:rsidR="00D80AE3" w:rsidRPr="00C7236A" w:rsidDel="003C5A9F" w:rsidRDefault="00D80AE3">
            <w:pPr>
              <w:numPr>
                <w:ilvl w:val="0"/>
                <w:numId w:val="3"/>
              </w:numPr>
              <w:snapToGrid w:val="0"/>
              <w:spacing w:after="0"/>
              <w:ind w:hanging="363"/>
              <w:contextualSpacing/>
              <w:jc w:val="both"/>
              <w:rPr>
                <w:del w:id="401" w:author="Nokia (Mani)" w:date="2023-09-20T12:09:00Z"/>
              </w:rPr>
            </w:pPr>
            <w:del w:id="402" w:author="Nokia (Mani)" w:date="2023-09-20T12:09:00Z">
              <w:r w:rsidRPr="00C7236A" w:rsidDel="003C5A9F">
                <w:delText xml:space="preserve">UE is expected to be configured with PRS resources that maintain a per-symbol uniformly spaced PRS pattern across aggregated bandwidths </w:delText>
              </w:r>
            </w:del>
          </w:p>
          <w:p w14:paraId="0B4D64CB" w14:textId="4D5113F0" w:rsidR="00D80AE3" w:rsidRPr="00C7236A" w:rsidDel="003C5A9F" w:rsidRDefault="00D80AE3">
            <w:pPr>
              <w:numPr>
                <w:ilvl w:val="1"/>
                <w:numId w:val="3"/>
              </w:numPr>
              <w:snapToGrid w:val="0"/>
              <w:spacing w:after="0"/>
              <w:ind w:left="1140" w:hanging="363"/>
              <w:contextualSpacing/>
              <w:jc w:val="both"/>
              <w:rPr>
                <w:del w:id="403" w:author="Nokia (Mani)" w:date="2023-09-20T12:09:00Z"/>
              </w:rPr>
            </w:pPr>
            <w:del w:id="404" w:author="Nokia (Mani)" w:date="2023-09-20T12:09:00Z">
              <w:r w:rsidRPr="00C7236A" w:rsidDel="003C5A9F">
                <w:delText>FFS: a per-symbol uniformly spaced PRS pattern across aggregated bandwidths does not preclude dropping some REs in the guardband between two PFLs</w:delText>
              </w:r>
            </w:del>
          </w:p>
          <w:p w14:paraId="605C20BE" w14:textId="7411EBFD" w:rsidR="00D80AE3" w:rsidRPr="009A0649" w:rsidDel="003C5A9F" w:rsidRDefault="00D80AE3">
            <w:pPr>
              <w:numPr>
                <w:ilvl w:val="0"/>
                <w:numId w:val="3"/>
              </w:numPr>
              <w:snapToGrid w:val="0"/>
              <w:spacing w:after="0"/>
              <w:ind w:hanging="363"/>
              <w:contextualSpacing/>
              <w:jc w:val="both"/>
              <w:rPr>
                <w:del w:id="405" w:author="Nokia (Mani)" w:date="2023-09-20T12:09:00Z"/>
              </w:rPr>
            </w:pPr>
            <w:del w:id="406" w:author="Nokia (Mani)" w:date="2023-09-20T12:09:00Z">
              <w:r w:rsidRPr="00C7236A" w:rsidDel="003C5A9F">
                <w:delText>Others if any</w:delText>
              </w:r>
              <w:r w:rsidDel="003C5A9F">
                <w:delText>.</w:delText>
              </w:r>
            </w:del>
          </w:p>
        </w:tc>
        <w:tc>
          <w:tcPr>
            <w:tcW w:w="4320" w:type="dxa"/>
          </w:tcPr>
          <w:p w14:paraId="776346CE" w14:textId="32D35995" w:rsidR="00D80AE3" w:rsidRPr="003A4945" w:rsidDel="003C5A9F" w:rsidRDefault="00D80AE3" w:rsidP="00D80AE3">
            <w:pPr>
              <w:rPr>
                <w:del w:id="407" w:author="Nokia (Mani)" w:date="2023-09-20T12:09:00Z"/>
                <w:b/>
                <w:bCs/>
              </w:rPr>
            </w:pPr>
            <w:del w:id="408" w:author="Nokia (Mani)" w:date="2023-09-20T12:09:00Z">
              <w:r w:rsidRPr="003A4945" w:rsidDel="003C5A9F">
                <w:rPr>
                  <w:b/>
                  <w:bCs/>
                </w:rPr>
                <w:lastRenderedPageBreak/>
                <w:delText>Conditions for PRS bandwidth aggregation:</w:delText>
              </w:r>
            </w:del>
          </w:p>
          <w:p w14:paraId="49611255" w14:textId="031D0602" w:rsidR="00D80AE3" w:rsidDel="003C5A9F" w:rsidRDefault="00D80AE3" w:rsidP="00D80AE3">
            <w:pPr>
              <w:rPr>
                <w:del w:id="409" w:author="Nokia (Mani)" w:date="2023-09-20T12:09:00Z"/>
              </w:rPr>
            </w:pPr>
            <w:del w:id="410" w:author="Nokia (Mani)" w:date="2023-09-20T12:09:00Z">
              <w:r w:rsidDel="003C5A9F">
                <w:delText>Decided in a later RAN1 meeting. See BWA-31.</w:delText>
              </w:r>
            </w:del>
          </w:p>
        </w:tc>
      </w:tr>
      <w:tr w:rsidR="00D80AE3" w14:paraId="5386B098" w14:textId="77777777" w:rsidTr="009A3874">
        <w:tc>
          <w:tcPr>
            <w:tcW w:w="1008" w:type="dxa"/>
          </w:tcPr>
          <w:p w14:paraId="64B879CE" w14:textId="4D347D2A" w:rsidR="00D80AE3" w:rsidRDefault="00D80AE3" w:rsidP="00D80AE3">
            <w:pPr>
              <w:pStyle w:val="TAC"/>
            </w:pPr>
            <w:r>
              <w:lastRenderedPageBreak/>
              <w:t>BWA</w:t>
            </w:r>
            <w:r w:rsidRPr="00CC1A24">
              <w:t>-</w:t>
            </w:r>
            <w:r>
              <w:t>31</w:t>
            </w:r>
          </w:p>
        </w:tc>
        <w:tc>
          <w:tcPr>
            <w:tcW w:w="4320" w:type="dxa"/>
          </w:tcPr>
          <w:p w14:paraId="359A99DD" w14:textId="77777777" w:rsidR="00D80AE3" w:rsidRPr="00365FA7" w:rsidRDefault="00D80AE3" w:rsidP="00D80AE3">
            <w:pPr>
              <w:snapToGrid w:val="0"/>
              <w:jc w:val="both"/>
              <w:rPr>
                <w:rFonts w:cs="Times"/>
                <w:b/>
                <w:bCs/>
                <w:u w:val="single"/>
              </w:rPr>
            </w:pPr>
            <w:r w:rsidRPr="00365FA7">
              <w:rPr>
                <w:rFonts w:cs="Times"/>
                <w:bCs/>
              </w:rPr>
              <w:t xml:space="preserve">For PRS bandwidth aggregation between PRS in two or three different PFLs, the following are needed for the aggregated PRS resources </w:t>
            </w:r>
            <w:r w:rsidRPr="00365FA7">
              <w:rPr>
                <w:rFonts w:cs="Times" w:hint="eastAsia"/>
                <w:bCs/>
                <w:lang w:val="en-US" w:eastAsia="zh-CN"/>
              </w:rPr>
              <w:t xml:space="preserve">for </w:t>
            </w:r>
            <w:r w:rsidRPr="00365FA7">
              <w:rPr>
                <w:rFonts w:cs="Times"/>
                <w:bCs/>
              </w:rPr>
              <w:t>a TRP:</w:t>
            </w:r>
          </w:p>
          <w:p w14:paraId="070D863C" w14:textId="77777777" w:rsidR="00D80AE3" w:rsidRPr="00365FA7" w:rsidRDefault="00D80AE3">
            <w:pPr>
              <w:numPr>
                <w:ilvl w:val="0"/>
                <w:numId w:val="3"/>
              </w:numPr>
              <w:snapToGrid w:val="0"/>
              <w:spacing w:after="0"/>
              <w:contextualSpacing/>
              <w:jc w:val="both"/>
              <w:rPr>
                <w:rFonts w:cs="Times"/>
              </w:rPr>
            </w:pPr>
            <w:r w:rsidRPr="00365FA7">
              <w:rPr>
                <w:rFonts w:cs="Times"/>
              </w:rPr>
              <w:t>The same periodicity and slot offset</w:t>
            </w:r>
          </w:p>
          <w:p w14:paraId="2CE36232" w14:textId="77777777" w:rsidR="00D80AE3" w:rsidRPr="00365FA7" w:rsidRDefault="00D80AE3">
            <w:pPr>
              <w:numPr>
                <w:ilvl w:val="0"/>
                <w:numId w:val="3"/>
              </w:numPr>
              <w:snapToGrid w:val="0"/>
              <w:spacing w:after="0"/>
              <w:contextualSpacing/>
              <w:jc w:val="both"/>
              <w:rPr>
                <w:rFonts w:cs="Times"/>
              </w:rPr>
            </w:pPr>
            <w:r w:rsidRPr="00365FA7">
              <w:rPr>
                <w:rFonts w:cs="Times"/>
              </w:rPr>
              <w:t>The same muting pattern</w:t>
            </w:r>
          </w:p>
          <w:p w14:paraId="2A3AED0F" w14:textId="77777777" w:rsidR="00D80AE3" w:rsidRPr="00365FA7" w:rsidRDefault="00D80AE3">
            <w:pPr>
              <w:numPr>
                <w:ilvl w:val="0"/>
                <w:numId w:val="3"/>
              </w:numPr>
              <w:snapToGrid w:val="0"/>
              <w:spacing w:after="0"/>
              <w:contextualSpacing/>
              <w:jc w:val="both"/>
              <w:rPr>
                <w:rFonts w:cs="Times"/>
              </w:rPr>
            </w:pPr>
            <w:r w:rsidRPr="00365FA7">
              <w:rPr>
                <w:rFonts w:cs="Times"/>
              </w:rPr>
              <w:t xml:space="preserve">The same </w:t>
            </w:r>
            <w:r w:rsidRPr="00365FA7">
              <w:rPr>
                <w:rFonts w:cs="Times"/>
                <w:i/>
                <w:iCs/>
              </w:rPr>
              <w:t>NR-DL-PRS-SFN0-Offset</w:t>
            </w:r>
            <w:r w:rsidRPr="00365FA7">
              <w:rPr>
                <w:rFonts w:cs="Times"/>
              </w:rPr>
              <w:t xml:space="preserve"> value</w:t>
            </w:r>
          </w:p>
          <w:p w14:paraId="31A52A92" w14:textId="77777777" w:rsidR="00D80AE3" w:rsidRPr="00365FA7" w:rsidRDefault="00D80AE3">
            <w:pPr>
              <w:numPr>
                <w:ilvl w:val="0"/>
                <w:numId w:val="3"/>
              </w:numPr>
              <w:snapToGrid w:val="0"/>
              <w:spacing w:before="120" w:after="120"/>
              <w:ind w:hanging="363"/>
              <w:contextualSpacing/>
              <w:jc w:val="both"/>
            </w:pPr>
            <w:r w:rsidRPr="00365FA7">
              <w:t xml:space="preserve">UE </w:t>
            </w:r>
            <w:r w:rsidRPr="00365FA7">
              <w:rPr>
                <w:rFonts w:hint="eastAsia"/>
                <w:lang w:val="en-US" w:eastAsia="zh-CN"/>
              </w:rPr>
              <w:t>expects</w:t>
            </w:r>
            <w:r w:rsidRPr="00365FA7">
              <w:t xml:space="preserve"> to be configured with PRS resources that maintain a per-symbol uniformly spaced PRS pattern across aggregated bandwidths</w:t>
            </w:r>
            <w:r w:rsidRPr="00365FA7">
              <w:rPr>
                <w:rFonts w:hint="eastAsia"/>
                <w:lang w:val="en-US" w:eastAsia="zh-CN"/>
              </w:rPr>
              <w:t xml:space="preserve"> in frequency domain</w:t>
            </w:r>
            <w:r w:rsidRPr="00365FA7">
              <w:t xml:space="preserve"> </w:t>
            </w:r>
            <w:r w:rsidRPr="00365FA7">
              <w:rPr>
                <w:rFonts w:hint="eastAsia"/>
              </w:rPr>
              <w:t>(Note: It</w:t>
            </w:r>
            <w:r w:rsidRPr="00365FA7">
              <w:t xml:space="preserve"> does not preclude dropping some REs in the </w:t>
            </w:r>
            <w:proofErr w:type="spellStart"/>
            <w:r w:rsidRPr="00365FA7">
              <w:t>guardband</w:t>
            </w:r>
            <w:proofErr w:type="spellEnd"/>
            <w:r w:rsidRPr="00365FA7">
              <w:t xml:space="preserve"> between two PFLs</w:t>
            </w:r>
            <w:r w:rsidRPr="00365FA7">
              <w:rPr>
                <w:rFonts w:hint="eastAsia"/>
              </w:rPr>
              <w:t>).</w:t>
            </w:r>
          </w:p>
          <w:p w14:paraId="1425C50E" w14:textId="62E6E0B5" w:rsidR="00D80AE3" w:rsidRPr="00E70904" w:rsidRDefault="00D80AE3">
            <w:pPr>
              <w:numPr>
                <w:ilvl w:val="0"/>
                <w:numId w:val="3"/>
              </w:numPr>
              <w:snapToGrid w:val="0"/>
              <w:spacing w:after="0"/>
              <w:contextualSpacing/>
              <w:jc w:val="both"/>
            </w:pPr>
            <w:r w:rsidRPr="00ED4EBB">
              <w:rPr>
                <w:rFonts w:cs="Times"/>
                <w:highlight w:val="yellow"/>
              </w:rPr>
              <w:t xml:space="preserve">FFS </w:t>
            </w:r>
            <w:r w:rsidRPr="00ED4EBB">
              <w:rPr>
                <w:highlight w:val="yellow"/>
              </w:rPr>
              <w:t>same antenna port from RAN1 perspective</w:t>
            </w:r>
          </w:p>
        </w:tc>
        <w:tc>
          <w:tcPr>
            <w:tcW w:w="4320" w:type="dxa"/>
          </w:tcPr>
          <w:p w14:paraId="14E4579C" w14:textId="77777777" w:rsidR="00D80AE3" w:rsidRPr="003A4945" w:rsidRDefault="00D80AE3" w:rsidP="00D80AE3">
            <w:pPr>
              <w:rPr>
                <w:b/>
                <w:bCs/>
              </w:rPr>
            </w:pPr>
            <w:r w:rsidRPr="003A4945">
              <w:rPr>
                <w:b/>
                <w:bCs/>
              </w:rPr>
              <w:t>Conditions for PRS bandwidth aggregation:</w:t>
            </w:r>
          </w:p>
          <w:p w14:paraId="1701B140" w14:textId="77777777" w:rsidR="00D80AE3" w:rsidRDefault="00D80AE3" w:rsidP="00D80AE3">
            <w:r>
              <w:t>These are conditions that UE checks to determine if two PRS resources from different PRS resource sets in different PFLs are linked and can be used for aggregation.</w:t>
            </w:r>
          </w:p>
          <w:p w14:paraId="53A2DE0A" w14:textId="77777777" w:rsidR="00D80AE3" w:rsidRDefault="00D80AE3" w:rsidP="00D80AE3">
            <w:r>
              <w:t>LMF must ensure that PRS assistance data provided to UE for PRS BW aggregation have PRS configuration that satisfies these conditions.</w:t>
            </w:r>
          </w:p>
          <w:p w14:paraId="135AF16E" w14:textId="77777777" w:rsidR="00D80AE3" w:rsidRDefault="00D80AE3" w:rsidP="00D80AE3">
            <w:r>
              <w:t>See BWA-01 also.</w:t>
            </w:r>
          </w:p>
          <w:p w14:paraId="65624FD4" w14:textId="77777777" w:rsidR="00D80AE3" w:rsidRDefault="00D80AE3" w:rsidP="00D80AE3">
            <w:r>
              <w:t>FFS: it is unclear if the following condition is still undecided and kept open or not:</w:t>
            </w:r>
          </w:p>
          <w:p w14:paraId="079D6929" w14:textId="77777777" w:rsidR="00D80AE3" w:rsidRPr="00ED4EBB" w:rsidRDefault="00D80AE3">
            <w:pPr>
              <w:numPr>
                <w:ilvl w:val="0"/>
                <w:numId w:val="3"/>
              </w:numPr>
              <w:snapToGrid w:val="0"/>
              <w:spacing w:after="0"/>
              <w:ind w:hanging="363"/>
              <w:contextualSpacing/>
              <w:jc w:val="both"/>
              <w:rPr>
                <w:highlight w:val="yellow"/>
              </w:rPr>
            </w:pPr>
            <w:r w:rsidRPr="00ED4EBB">
              <w:rPr>
                <w:highlight w:val="yellow"/>
              </w:rPr>
              <w:t xml:space="preserve">The same number of PRS resource sets and/or resources </w:t>
            </w:r>
            <w:r w:rsidRPr="00ED4EBB">
              <w:rPr>
                <w:iCs/>
                <w:highlight w:val="yellow"/>
              </w:rPr>
              <w:t>per set</w:t>
            </w:r>
            <w:r w:rsidRPr="00ED4EBB">
              <w:rPr>
                <w:highlight w:val="yellow"/>
              </w:rPr>
              <w:t xml:space="preserve"> for a TRP </w:t>
            </w:r>
          </w:p>
          <w:p w14:paraId="08056F2C" w14:textId="67B9968D" w:rsidR="00D80AE3" w:rsidRDefault="00D80AE3" w:rsidP="00D80AE3"/>
        </w:tc>
      </w:tr>
      <w:tr w:rsidR="00D80AE3" w14:paraId="5B53E5D8" w14:textId="77777777" w:rsidTr="009A3874">
        <w:tc>
          <w:tcPr>
            <w:tcW w:w="1008" w:type="dxa"/>
          </w:tcPr>
          <w:p w14:paraId="58CB9E33" w14:textId="2C7D0358" w:rsidR="00D80AE3" w:rsidRDefault="00D80AE3" w:rsidP="00D80AE3">
            <w:pPr>
              <w:pStyle w:val="TAC"/>
            </w:pPr>
            <w:r>
              <w:t>BWA</w:t>
            </w:r>
            <w:r w:rsidRPr="00CC1A24">
              <w:t>-</w:t>
            </w:r>
            <w:r>
              <w:t>32</w:t>
            </w:r>
          </w:p>
        </w:tc>
        <w:tc>
          <w:tcPr>
            <w:tcW w:w="4320" w:type="dxa"/>
          </w:tcPr>
          <w:p w14:paraId="6CC018D7" w14:textId="77777777" w:rsidR="00D80AE3" w:rsidRPr="00365FA7" w:rsidRDefault="00D80AE3" w:rsidP="00D80AE3">
            <w:pPr>
              <w:snapToGrid w:val="0"/>
              <w:rPr>
                <w:rFonts w:cs="Times"/>
              </w:rPr>
            </w:pPr>
            <w:r w:rsidRPr="00365FA7">
              <w:rPr>
                <w:rFonts w:cs="Times"/>
              </w:rPr>
              <w:t>For PRS bandwidth aggregation across PFLs, support</w:t>
            </w:r>
          </w:p>
          <w:p w14:paraId="2085E97E" w14:textId="77777777" w:rsidR="00D80AE3" w:rsidRPr="00365FA7" w:rsidRDefault="00D80AE3">
            <w:pPr>
              <w:numPr>
                <w:ilvl w:val="0"/>
                <w:numId w:val="3"/>
              </w:numPr>
              <w:snapToGrid w:val="0"/>
              <w:spacing w:after="0"/>
              <w:rPr>
                <w:rFonts w:cs="Times"/>
                <w:bCs/>
              </w:rPr>
            </w:pPr>
            <w:r w:rsidRPr="00365FA7">
              <w:rPr>
                <w:rFonts w:cs="Times"/>
                <w:bCs/>
              </w:rPr>
              <w:t>Option 2: Per TRP basis and per PRS resource set basis.</w:t>
            </w:r>
          </w:p>
          <w:p w14:paraId="4C5B4424" w14:textId="77777777" w:rsidR="00D80AE3" w:rsidRPr="00365FA7" w:rsidRDefault="00D80AE3">
            <w:pPr>
              <w:numPr>
                <w:ilvl w:val="1"/>
                <w:numId w:val="3"/>
              </w:numPr>
              <w:snapToGrid w:val="0"/>
              <w:spacing w:after="0"/>
              <w:rPr>
                <w:rFonts w:cs="Times"/>
                <w:bCs/>
              </w:rPr>
            </w:pPr>
            <w:r w:rsidRPr="00365FA7">
              <w:rPr>
                <w:rFonts w:cs="Times"/>
                <w:bCs/>
              </w:rPr>
              <w:t xml:space="preserve">For each TRP, support new </w:t>
            </w:r>
            <w:proofErr w:type="spellStart"/>
            <w:r w:rsidRPr="00365FA7">
              <w:rPr>
                <w:rFonts w:cs="Times"/>
                <w:bCs/>
              </w:rPr>
              <w:t>signaling</w:t>
            </w:r>
            <w:proofErr w:type="spellEnd"/>
            <w:r w:rsidRPr="00365FA7">
              <w:rPr>
                <w:rFonts w:cs="Times"/>
                <w:bCs/>
              </w:rPr>
              <w:t xml:space="preserve"> to indicate which PRS resource sets across PFLs are linked.</w:t>
            </w:r>
          </w:p>
          <w:p w14:paraId="1680F980" w14:textId="172A476A" w:rsidR="00D80AE3" w:rsidRPr="00E70904" w:rsidRDefault="00D80AE3">
            <w:pPr>
              <w:numPr>
                <w:ilvl w:val="1"/>
                <w:numId w:val="3"/>
              </w:numPr>
              <w:snapToGrid w:val="0"/>
              <w:spacing w:after="0"/>
              <w:rPr>
                <w:rFonts w:cs="Times"/>
                <w:bCs/>
              </w:rPr>
            </w:pPr>
            <w:r w:rsidRPr="00365FA7">
              <w:rPr>
                <w:rFonts w:cs="Times"/>
                <w:bCs/>
              </w:rPr>
              <w:t>It is assumed that the PRS resources across the linked PRS resource sets are linked if the conditions are satisfied. For the non-linked PRS resource sets, no aggregation is assumed even if the conditions are satisfied.</w:t>
            </w:r>
          </w:p>
        </w:tc>
        <w:tc>
          <w:tcPr>
            <w:tcW w:w="4320" w:type="dxa"/>
          </w:tcPr>
          <w:p w14:paraId="4387AECF" w14:textId="7DF27136" w:rsidR="00D80AE3" w:rsidRPr="007436B0" w:rsidRDefault="00D80AE3" w:rsidP="00D80AE3">
            <w:pPr>
              <w:rPr>
                <w:b/>
                <w:bCs/>
              </w:rPr>
            </w:pPr>
            <w:r w:rsidRPr="007436B0">
              <w:rPr>
                <w:b/>
                <w:bCs/>
              </w:rPr>
              <w:t>Granularity of link</w:t>
            </w:r>
            <w:r>
              <w:rPr>
                <w:b/>
                <w:bCs/>
              </w:rPr>
              <w:t>age</w:t>
            </w:r>
            <w:r w:rsidRPr="007436B0">
              <w:rPr>
                <w:b/>
                <w:bCs/>
              </w:rPr>
              <w:t xml:space="preserve"> of resources across PFL for a TRP:</w:t>
            </w:r>
          </w:p>
          <w:p w14:paraId="7DDC3D95" w14:textId="0520186D" w:rsidR="00D80AE3" w:rsidRDefault="00D80AE3" w:rsidP="00D80AE3">
            <w:r>
              <w:t xml:space="preserve">RAN2 impact: PRS configuration assistance provided to UE by LMF in the </w:t>
            </w:r>
            <w:r w:rsidRPr="00840E8E">
              <w:t>NR-DL-PRS-</w:t>
            </w:r>
            <w:proofErr w:type="spellStart"/>
            <w:r w:rsidRPr="00840E8E">
              <w:t>AssistanceData</w:t>
            </w:r>
            <w:proofErr w:type="spellEnd"/>
            <w:r>
              <w:t xml:space="preserve"> IE in the </w:t>
            </w:r>
            <w:proofErr w:type="spellStart"/>
            <w:r w:rsidRPr="00CA7C57">
              <w:t>ProvideAssistanceData</w:t>
            </w:r>
            <w:proofErr w:type="spellEnd"/>
            <w:r>
              <w:t xml:space="preserve"> message needs to be enhanced to indicate which PRS resource sets from a TRP in which PFLs are linked together for PRS BW aggregation.</w:t>
            </w:r>
          </w:p>
          <w:p w14:paraId="6CF05759" w14:textId="20D254DB" w:rsidR="00D80AE3" w:rsidRDefault="00D80AE3" w:rsidP="00D80AE3">
            <w:r>
              <w:t>For a TRP, link resource sets across different PFLs. A resource within the linked resource set is considered linked if certain conditions are satisfied. Two resources from two resource sets that are not linked are considered not linked even if the conditions are satisfied.</w:t>
            </w:r>
          </w:p>
        </w:tc>
      </w:tr>
      <w:tr w:rsidR="00D80AE3" w14:paraId="3263A4F2" w14:textId="77777777" w:rsidTr="009A3874">
        <w:tc>
          <w:tcPr>
            <w:tcW w:w="1008" w:type="dxa"/>
          </w:tcPr>
          <w:p w14:paraId="3CF3B12F" w14:textId="213CC556" w:rsidR="00D80AE3" w:rsidRPr="00813098" w:rsidRDefault="00D80AE3" w:rsidP="00D80AE3">
            <w:pPr>
              <w:pStyle w:val="TAC"/>
            </w:pPr>
            <w:r w:rsidRPr="00813098">
              <w:t>BWA-33</w:t>
            </w:r>
          </w:p>
        </w:tc>
        <w:tc>
          <w:tcPr>
            <w:tcW w:w="4320" w:type="dxa"/>
          </w:tcPr>
          <w:p w14:paraId="642F26B1" w14:textId="77777777" w:rsidR="00D80AE3" w:rsidRPr="00365FA7" w:rsidRDefault="00D80AE3" w:rsidP="00D80AE3">
            <w:pPr>
              <w:snapToGrid w:val="0"/>
            </w:pPr>
            <w:r w:rsidRPr="00365FA7">
              <w:t>For PRS bandwidth aggregation across PFLs, in a measurement report element, support</w:t>
            </w:r>
          </w:p>
          <w:p w14:paraId="7FEC3268" w14:textId="77777777" w:rsidR="00D80AE3" w:rsidRPr="00365FA7" w:rsidRDefault="00D80AE3">
            <w:pPr>
              <w:numPr>
                <w:ilvl w:val="0"/>
                <w:numId w:val="17"/>
              </w:numPr>
              <w:snapToGrid w:val="0"/>
              <w:spacing w:after="0"/>
              <w:contextualSpacing/>
              <w:jc w:val="both"/>
              <w:textAlignment w:val="baseline"/>
              <w:rPr>
                <w:lang w:eastAsia="x-none"/>
              </w:rPr>
            </w:pPr>
            <w:r w:rsidRPr="00365FA7">
              <w:rPr>
                <w:lang w:eastAsia="x-none"/>
              </w:rPr>
              <w:t xml:space="preserve">Single RSRP or single RSRPP </w:t>
            </w:r>
          </w:p>
          <w:p w14:paraId="2356C561" w14:textId="77777777" w:rsidR="00D80AE3" w:rsidRPr="00365FA7" w:rsidRDefault="00D80AE3">
            <w:pPr>
              <w:numPr>
                <w:ilvl w:val="1"/>
                <w:numId w:val="17"/>
              </w:numPr>
              <w:snapToGrid w:val="0"/>
              <w:spacing w:after="0"/>
              <w:contextualSpacing/>
              <w:jc w:val="both"/>
              <w:textAlignment w:val="baseline"/>
              <w:rPr>
                <w:lang w:eastAsia="x-none"/>
              </w:rPr>
            </w:pPr>
            <w:r w:rsidRPr="00365FA7">
              <w:rPr>
                <w:lang w:val="en-US" w:eastAsia="zh-CN"/>
              </w:rPr>
              <w:t>FFS:</w:t>
            </w:r>
            <w:r w:rsidRPr="00365FA7">
              <w:rPr>
                <w:lang w:eastAsia="zh-CN"/>
              </w:rPr>
              <w:t xml:space="preserve"> the single RSRP/RSRPP</w:t>
            </w:r>
            <w:r w:rsidRPr="00365FA7">
              <w:rPr>
                <w:lang w:val="en-US" w:eastAsia="zh-CN"/>
              </w:rPr>
              <w:t xml:space="preserve"> </w:t>
            </w:r>
            <w:r w:rsidRPr="00365FA7">
              <w:rPr>
                <w:lang w:eastAsia="zh-CN"/>
              </w:rPr>
              <w:t>is based on aggregated PRS resources across aggregated PFLs</w:t>
            </w:r>
          </w:p>
          <w:p w14:paraId="52DEEEFB" w14:textId="77777777" w:rsidR="00D80AE3" w:rsidRPr="00365FA7" w:rsidRDefault="00D80AE3">
            <w:pPr>
              <w:numPr>
                <w:ilvl w:val="0"/>
                <w:numId w:val="17"/>
              </w:numPr>
              <w:snapToGrid w:val="0"/>
              <w:spacing w:after="0"/>
              <w:contextualSpacing/>
              <w:jc w:val="both"/>
              <w:textAlignment w:val="baseline"/>
              <w:rPr>
                <w:lang w:eastAsia="x-none"/>
              </w:rPr>
            </w:pPr>
            <w:r w:rsidRPr="00365FA7">
              <w:rPr>
                <w:lang w:eastAsia="x-none"/>
              </w:rPr>
              <w:t xml:space="preserve">The aggregated reference RSTD </w:t>
            </w:r>
          </w:p>
          <w:p w14:paraId="6BE13ECC" w14:textId="58E3B1DC" w:rsidR="00D80AE3" w:rsidRPr="00E70904" w:rsidRDefault="00D80AE3">
            <w:pPr>
              <w:numPr>
                <w:ilvl w:val="0"/>
                <w:numId w:val="17"/>
              </w:numPr>
              <w:snapToGrid w:val="0"/>
              <w:spacing w:after="0"/>
              <w:contextualSpacing/>
              <w:jc w:val="both"/>
              <w:textAlignment w:val="baseline"/>
              <w:rPr>
                <w:lang w:eastAsia="x-none"/>
              </w:rPr>
            </w:pPr>
            <w:r w:rsidRPr="00365FA7">
              <w:rPr>
                <w:lang w:eastAsia="x-none"/>
              </w:rPr>
              <w:t>T</w:t>
            </w:r>
            <w:r w:rsidRPr="00365FA7">
              <w:rPr>
                <w:lang w:val="en-US" w:eastAsia="zh-CN"/>
              </w:rPr>
              <w:t>he used PRS resource set IDs</w:t>
            </w:r>
            <w:r w:rsidRPr="00365FA7">
              <w:rPr>
                <w:lang w:eastAsia="x-none"/>
              </w:rPr>
              <w:t xml:space="preserve"> for the aggregated measurement </w:t>
            </w:r>
            <w:r w:rsidRPr="00365FA7">
              <w:rPr>
                <w:lang w:val="en-US" w:eastAsia="zh-CN"/>
              </w:rPr>
              <w:t>which are shared for RSRP/RSRPP and/or timing measurement results</w:t>
            </w:r>
          </w:p>
        </w:tc>
        <w:tc>
          <w:tcPr>
            <w:tcW w:w="4320" w:type="dxa"/>
          </w:tcPr>
          <w:p w14:paraId="55BFB109" w14:textId="77777777" w:rsidR="00D80AE3" w:rsidRPr="00472FBE" w:rsidRDefault="00D80AE3" w:rsidP="00D80AE3">
            <w:pPr>
              <w:rPr>
                <w:b/>
                <w:bCs/>
              </w:rPr>
            </w:pPr>
            <w:r w:rsidRPr="00472FBE">
              <w:rPr>
                <w:b/>
                <w:bCs/>
              </w:rPr>
              <w:t xml:space="preserve">DL-TDOA and multi-RTT </w:t>
            </w:r>
            <w:r>
              <w:rPr>
                <w:b/>
                <w:bCs/>
              </w:rPr>
              <w:t xml:space="preserve">UE </w:t>
            </w:r>
            <w:r w:rsidRPr="00472FBE">
              <w:rPr>
                <w:b/>
                <w:bCs/>
              </w:rPr>
              <w:t>measurement reporting with PRS BW aggregation:</w:t>
            </w:r>
          </w:p>
          <w:p w14:paraId="4658BFB7" w14:textId="3B9395FF" w:rsidR="00D80AE3" w:rsidRDefault="00D80AE3" w:rsidP="00D80AE3">
            <w:r>
              <w:t xml:space="preserve">The RSRP or RSRPP measurement reported in </w:t>
            </w:r>
            <w:r w:rsidRPr="00472FBE">
              <w:t>NR-DL-TDOA-</w:t>
            </w:r>
            <w:proofErr w:type="spellStart"/>
            <w:r w:rsidRPr="00472FBE">
              <w:t>SignalMeasurementInformation</w:t>
            </w:r>
            <w:proofErr w:type="spellEnd"/>
            <w:r>
              <w:t xml:space="preserve"> IE and the </w:t>
            </w:r>
            <w:r w:rsidRPr="00472FBE">
              <w:t>NR-Multi-RTT-</w:t>
            </w:r>
            <w:proofErr w:type="spellStart"/>
            <w:r w:rsidRPr="00472FBE">
              <w:t>SignalMeasurementInformation</w:t>
            </w:r>
            <w:proofErr w:type="spellEnd"/>
            <w:r>
              <w:t xml:space="preserve"> IE can be based on measurement done by UE on aggregated PRS resources from different PFLs from a TRP.</w:t>
            </w:r>
          </w:p>
          <w:p w14:paraId="0A29918A" w14:textId="0C6ADE36" w:rsidR="00D80AE3" w:rsidRDefault="00D80AE3" w:rsidP="00D80AE3">
            <w:r>
              <w:t xml:space="preserve">The </w:t>
            </w:r>
            <w:r w:rsidRPr="00472FBE">
              <w:t>NR-DL-TDOA-</w:t>
            </w:r>
            <w:proofErr w:type="spellStart"/>
            <w:r w:rsidRPr="00472FBE">
              <w:t>SignalMeasurementInformation</w:t>
            </w:r>
            <w:proofErr w:type="spellEnd"/>
            <w:r>
              <w:t xml:space="preserve"> IE and the </w:t>
            </w:r>
            <w:r w:rsidRPr="00472FBE">
              <w:t>NR-Multi-RTT-</w:t>
            </w:r>
            <w:proofErr w:type="spellStart"/>
            <w:r w:rsidRPr="00472FBE">
              <w:t>SignalMeasurementInformation</w:t>
            </w:r>
            <w:proofErr w:type="spellEnd"/>
            <w:r>
              <w:t xml:space="preserve"> IE needs to be enhanced to indicate the PRS resource set IDs used for the reported joint/aggregated measurement.</w:t>
            </w:r>
          </w:p>
          <w:p w14:paraId="66C1134F" w14:textId="3B548AAC" w:rsidR="00D80AE3" w:rsidRDefault="00D80AE3" w:rsidP="00D80AE3">
            <w:pPr>
              <w:rPr>
                <w:ins w:id="411" w:author="Nokia (Mani)" w:date="2023-09-20T12:51:00Z"/>
              </w:rPr>
            </w:pPr>
            <w:r w:rsidRPr="00AF6CF0">
              <w:rPr>
                <w:highlight w:val="yellow"/>
              </w:rPr>
              <w:t>FFS: Meaning of aggregated reference RSTD is unclear. Need more clarification from RAN1.</w:t>
            </w:r>
          </w:p>
          <w:p w14:paraId="2873DE5B" w14:textId="4C169248" w:rsidR="00D32505" w:rsidRDefault="00D32505" w:rsidP="00D80AE3">
            <w:ins w:id="412" w:author="Nokia (Mani)" w:date="2023-09-20T12:52:00Z">
              <w:r>
                <w:t>FFS: Wait for further updates on RAN1 parameters list.</w:t>
              </w:r>
            </w:ins>
          </w:p>
          <w:p w14:paraId="3B331970" w14:textId="41BCEDE0" w:rsidR="00D80AE3" w:rsidRDefault="00D80AE3" w:rsidP="00D80AE3"/>
        </w:tc>
      </w:tr>
      <w:tr w:rsidR="00D80AE3" w14:paraId="6D115F8C" w14:textId="77777777" w:rsidTr="009A3874">
        <w:tc>
          <w:tcPr>
            <w:tcW w:w="1008" w:type="dxa"/>
          </w:tcPr>
          <w:p w14:paraId="5323D167" w14:textId="7F1035FE" w:rsidR="00D80AE3" w:rsidRDefault="00D80AE3" w:rsidP="00D80AE3">
            <w:pPr>
              <w:pStyle w:val="TAC"/>
            </w:pPr>
            <w:r>
              <w:t>BWA</w:t>
            </w:r>
            <w:r w:rsidRPr="00CC1A24">
              <w:t>-</w:t>
            </w:r>
            <w:r>
              <w:t>34</w:t>
            </w:r>
          </w:p>
        </w:tc>
        <w:tc>
          <w:tcPr>
            <w:tcW w:w="4320" w:type="dxa"/>
          </w:tcPr>
          <w:p w14:paraId="47DB22F4" w14:textId="77777777" w:rsidR="00D80AE3" w:rsidRPr="005A1E20" w:rsidRDefault="00D80AE3" w:rsidP="00D80AE3">
            <w:pPr>
              <w:snapToGrid w:val="0"/>
            </w:pPr>
            <w:r w:rsidRPr="005A1E20">
              <w:t xml:space="preserve">When an SRS resource configured within a CC without PUSCH/PUCCH is linked for aggregation with an SRS resource configured within an UL </w:t>
            </w:r>
            <w:r w:rsidRPr="005A1E20">
              <w:lastRenderedPageBreak/>
              <w:t xml:space="preserve">active BWP of a UL communication CC, a guard period is needed before and after the aggregated SRS transmissions. </w:t>
            </w:r>
          </w:p>
          <w:p w14:paraId="20253031" w14:textId="0EC9BF09" w:rsidR="00D80AE3" w:rsidRPr="00243359" w:rsidRDefault="00D80AE3">
            <w:pPr>
              <w:numPr>
                <w:ilvl w:val="0"/>
                <w:numId w:val="37"/>
              </w:numPr>
              <w:snapToGrid w:val="0"/>
              <w:spacing w:after="0"/>
              <w:contextualSpacing/>
              <w:textAlignment w:val="baseline"/>
              <w:rPr>
                <w:color w:val="0000FF"/>
                <w:lang w:eastAsia="x-none"/>
              </w:rPr>
            </w:pPr>
            <w:r w:rsidRPr="005A1E20">
              <w:rPr>
                <w:lang w:eastAsia="x-none"/>
              </w:rPr>
              <w:t xml:space="preserve">Send </w:t>
            </w:r>
            <w:proofErr w:type="gramStart"/>
            <w:r w:rsidRPr="005A1E20">
              <w:rPr>
                <w:lang w:eastAsia="x-none"/>
              </w:rPr>
              <w:t>an LS</w:t>
            </w:r>
            <w:proofErr w:type="gramEnd"/>
            <w:r w:rsidRPr="005A1E20">
              <w:rPr>
                <w:lang w:eastAsia="x-none"/>
              </w:rPr>
              <w:t xml:space="preserve"> to RAN4 with the above information and a request to provide the retun</w:t>
            </w:r>
            <w:r w:rsidRPr="005A1E20">
              <w:rPr>
                <w:lang w:eastAsia="zh-CN"/>
              </w:rPr>
              <w:t>ing</w:t>
            </w:r>
            <w:r w:rsidRPr="005A1E20">
              <w:rPr>
                <w:lang w:eastAsia="x-none"/>
              </w:rPr>
              <w:t xml:space="preserve"> time values needed. </w:t>
            </w:r>
          </w:p>
        </w:tc>
        <w:tc>
          <w:tcPr>
            <w:tcW w:w="4320" w:type="dxa"/>
          </w:tcPr>
          <w:p w14:paraId="28C60148" w14:textId="33CBC184" w:rsidR="00FB3F9D" w:rsidRPr="00FB3F9D" w:rsidRDefault="00FB3F9D" w:rsidP="00D80AE3">
            <w:pPr>
              <w:rPr>
                <w:b/>
                <w:bCs/>
              </w:rPr>
            </w:pPr>
            <w:r w:rsidRPr="00FB3F9D">
              <w:rPr>
                <w:b/>
                <w:bCs/>
              </w:rPr>
              <w:lastRenderedPageBreak/>
              <w:t xml:space="preserve">SRS resource configured within a CC without PUSCH/PUCCH is linked with an SRS resource configured within an UL active BWP of a UL </w:t>
            </w:r>
            <w:r w:rsidRPr="00FB3F9D">
              <w:rPr>
                <w:b/>
                <w:bCs/>
              </w:rPr>
              <w:lastRenderedPageBreak/>
              <w:t>communication CC:</w:t>
            </w:r>
          </w:p>
          <w:p w14:paraId="4DB67E20" w14:textId="6B72A8E3" w:rsidR="00D80AE3" w:rsidRDefault="00D80AE3" w:rsidP="00D80AE3">
            <w:r>
              <w:t>There is no RAN2 impact.</w:t>
            </w:r>
          </w:p>
        </w:tc>
      </w:tr>
      <w:tr w:rsidR="00D80AE3" w14:paraId="3A11AF40" w14:textId="77777777" w:rsidTr="009A3874">
        <w:tc>
          <w:tcPr>
            <w:tcW w:w="1008" w:type="dxa"/>
          </w:tcPr>
          <w:p w14:paraId="2965D03B" w14:textId="3B342AB2" w:rsidR="00D80AE3" w:rsidRPr="00C34699" w:rsidRDefault="00D80AE3" w:rsidP="00D80AE3">
            <w:pPr>
              <w:pStyle w:val="TAC"/>
            </w:pPr>
            <w:r w:rsidRPr="00C34699">
              <w:lastRenderedPageBreak/>
              <w:t>BWA-35</w:t>
            </w:r>
          </w:p>
        </w:tc>
        <w:tc>
          <w:tcPr>
            <w:tcW w:w="4320" w:type="dxa"/>
          </w:tcPr>
          <w:p w14:paraId="0661A5EB" w14:textId="77777777" w:rsidR="00D80AE3" w:rsidRPr="00365FA7" w:rsidRDefault="00D80AE3" w:rsidP="00D80AE3">
            <w:pPr>
              <w:snapToGrid w:val="0"/>
              <w:rPr>
                <w:bCs/>
              </w:rPr>
            </w:pPr>
            <w:r w:rsidRPr="00365FA7">
              <w:rPr>
                <w:bCs/>
              </w:rPr>
              <w:t xml:space="preserve">For PRS bandwidth aggregation, with regards to the </w:t>
            </w:r>
            <w:proofErr w:type="spellStart"/>
            <w:r w:rsidRPr="00365FA7">
              <w:rPr>
                <w:bCs/>
              </w:rPr>
              <w:t>signaling</w:t>
            </w:r>
            <w:proofErr w:type="spellEnd"/>
            <w:r w:rsidRPr="00365FA7">
              <w:rPr>
                <w:bCs/>
              </w:rPr>
              <w:t xml:space="preserve"> in the location information request message, introduce the following:</w:t>
            </w:r>
          </w:p>
          <w:p w14:paraId="6B26D912" w14:textId="77777777" w:rsidR="00D80AE3" w:rsidRPr="00365FA7" w:rsidRDefault="00D80AE3">
            <w:pPr>
              <w:numPr>
                <w:ilvl w:val="0"/>
                <w:numId w:val="17"/>
              </w:numPr>
              <w:snapToGrid w:val="0"/>
              <w:spacing w:after="0"/>
              <w:contextualSpacing/>
              <w:textAlignment w:val="baseline"/>
              <w:rPr>
                <w:bCs/>
                <w:lang w:eastAsia="x-none"/>
              </w:rPr>
            </w:pPr>
            <w:r w:rsidRPr="00365FA7">
              <w:rPr>
                <w:bCs/>
                <w:lang w:eastAsia="x-none"/>
              </w:rPr>
              <w:t xml:space="preserve">A request </w:t>
            </w:r>
            <w:r w:rsidRPr="00365FA7">
              <w:rPr>
                <w:bCs/>
                <w:lang w:eastAsia="zh-CN"/>
              </w:rPr>
              <w:t xml:space="preserve">to indicate UE which two or three PFLs to be used for performing joint measurement </w:t>
            </w:r>
          </w:p>
          <w:p w14:paraId="4C628A4A" w14:textId="77777777" w:rsidR="00D80AE3" w:rsidRPr="00365FA7" w:rsidRDefault="00D80AE3">
            <w:pPr>
              <w:numPr>
                <w:ilvl w:val="0"/>
                <w:numId w:val="38"/>
              </w:numPr>
              <w:snapToGrid w:val="0"/>
              <w:spacing w:after="0"/>
              <w:contextualSpacing/>
              <w:textAlignment w:val="baseline"/>
              <w:rPr>
                <w:bCs/>
                <w:lang w:eastAsia="x-none"/>
              </w:rPr>
            </w:pPr>
            <w:r w:rsidRPr="00365FA7">
              <w:rPr>
                <w:bCs/>
                <w:lang w:eastAsia="x-none"/>
              </w:rPr>
              <w:t xml:space="preserve">A new </w:t>
            </w:r>
            <w:proofErr w:type="spellStart"/>
            <w:r w:rsidRPr="00365FA7">
              <w:rPr>
                <w:bCs/>
                <w:lang w:eastAsia="x-none"/>
              </w:rPr>
              <w:t>ReportingGranularityfactor</w:t>
            </w:r>
            <w:proofErr w:type="spellEnd"/>
            <w:r w:rsidRPr="00365FA7">
              <w:rPr>
                <w:bCs/>
                <w:lang w:eastAsia="x-none"/>
              </w:rPr>
              <w:t xml:space="preserve"> smaller than 0 which can be applicable at least when the LMF requests aggregated measurements</w:t>
            </w:r>
          </w:p>
          <w:p w14:paraId="7B60115F" w14:textId="77777777" w:rsidR="00D80AE3" w:rsidRPr="00365FA7" w:rsidRDefault="00D80AE3">
            <w:pPr>
              <w:numPr>
                <w:ilvl w:val="1"/>
                <w:numId w:val="38"/>
              </w:numPr>
              <w:snapToGrid w:val="0"/>
              <w:spacing w:after="0"/>
              <w:contextualSpacing/>
              <w:textAlignment w:val="baseline"/>
              <w:rPr>
                <w:bCs/>
                <w:lang w:eastAsia="x-none"/>
              </w:rPr>
            </w:pPr>
            <w:r w:rsidRPr="00365FA7">
              <w:rPr>
                <w:bCs/>
                <w:lang w:eastAsia="x-none"/>
              </w:rPr>
              <w:t>Support at least the values of k={-1,-2}</w:t>
            </w:r>
          </w:p>
          <w:p w14:paraId="2F875735" w14:textId="77777777" w:rsidR="00D80AE3" w:rsidRPr="00365FA7" w:rsidRDefault="00D80AE3">
            <w:pPr>
              <w:numPr>
                <w:ilvl w:val="2"/>
                <w:numId w:val="38"/>
              </w:numPr>
              <w:snapToGrid w:val="0"/>
              <w:spacing w:after="0"/>
              <w:contextualSpacing/>
              <w:textAlignment w:val="baseline"/>
              <w:rPr>
                <w:bCs/>
                <w:lang w:eastAsia="x-none"/>
              </w:rPr>
            </w:pPr>
            <w:r w:rsidRPr="00365FA7">
              <w:rPr>
                <w:bCs/>
                <w:lang w:eastAsia="zh-CN"/>
              </w:rPr>
              <w:t>FFS other values e.g. -3, -4, -5, -6</w:t>
            </w:r>
          </w:p>
          <w:p w14:paraId="41F231EA" w14:textId="7E990873" w:rsidR="00D80AE3" w:rsidRPr="00E70904" w:rsidRDefault="00D80AE3">
            <w:pPr>
              <w:numPr>
                <w:ilvl w:val="1"/>
                <w:numId w:val="38"/>
              </w:numPr>
              <w:snapToGrid w:val="0"/>
              <w:spacing w:after="0"/>
              <w:contextualSpacing/>
              <w:textAlignment w:val="baseline"/>
              <w:rPr>
                <w:bCs/>
                <w:lang w:eastAsia="x-none"/>
              </w:rPr>
            </w:pPr>
            <w:r w:rsidRPr="00365FA7">
              <w:rPr>
                <w:bCs/>
                <w:lang w:eastAsia="zh-CN"/>
              </w:rPr>
              <w:t>Send RAN4 an LS to confirm the feasibility</w:t>
            </w:r>
          </w:p>
        </w:tc>
        <w:tc>
          <w:tcPr>
            <w:tcW w:w="4320" w:type="dxa"/>
          </w:tcPr>
          <w:p w14:paraId="29BBAE1F" w14:textId="77777777" w:rsidR="00D80AE3" w:rsidRPr="00F45054" w:rsidRDefault="00D80AE3" w:rsidP="00D80AE3">
            <w:pPr>
              <w:rPr>
                <w:b/>
                <w:bCs/>
              </w:rPr>
            </w:pPr>
            <w:r>
              <w:rPr>
                <w:b/>
                <w:bCs/>
              </w:rPr>
              <w:t xml:space="preserve">Request for Location Information </w:t>
            </w:r>
            <w:r w:rsidRPr="00472FBE">
              <w:rPr>
                <w:b/>
                <w:bCs/>
              </w:rPr>
              <w:t>with PRS BW aggregation</w:t>
            </w:r>
            <w:r>
              <w:rPr>
                <w:b/>
                <w:bCs/>
              </w:rPr>
              <w:t xml:space="preserve"> for </w:t>
            </w:r>
            <w:r w:rsidRPr="00472FBE">
              <w:rPr>
                <w:b/>
                <w:bCs/>
              </w:rPr>
              <w:t>DL-TDOA and multi-RTT:</w:t>
            </w:r>
          </w:p>
          <w:p w14:paraId="2013ACF0" w14:textId="6A85CEE5" w:rsidR="00D80AE3" w:rsidRDefault="00D80AE3" w:rsidP="00D80AE3">
            <w:r w:rsidRPr="00F45054">
              <w:t>NR-DL-TDOA-</w:t>
            </w:r>
            <w:proofErr w:type="spellStart"/>
            <w:r w:rsidRPr="00F45054">
              <w:t>RequestLocationInformation</w:t>
            </w:r>
            <w:proofErr w:type="spellEnd"/>
            <w:r>
              <w:t xml:space="preserve"> IE and </w:t>
            </w:r>
            <w:r w:rsidRPr="00F45054">
              <w:t>NR-Multi-RTT-</w:t>
            </w:r>
            <w:proofErr w:type="spellStart"/>
            <w:r w:rsidRPr="00F45054">
              <w:t>RequestLocationInformation</w:t>
            </w:r>
            <w:proofErr w:type="spellEnd"/>
            <w:r>
              <w:t xml:space="preserve"> IE need to be enhanced to indicate UE to perform joint measurement across aggregated PFLs by providing 2 or 3 PFLs to be used for joint/aggregated measurement. RAN2 should discuss if the PFL index based on the PFL list in the provided assistance data can be used to indicate the PFLs.</w:t>
            </w:r>
          </w:p>
          <w:p w14:paraId="0371A69E" w14:textId="26C14D84" w:rsidR="00D80AE3" w:rsidRDefault="00D80AE3" w:rsidP="00D80AE3">
            <w:r>
              <w:t xml:space="preserve">Also, the </w:t>
            </w:r>
            <w:proofErr w:type="spellStart"/>
            <w:r w:rsidRPr="003B2DF9">
              <w:t>timingReportingGranularityFactor</w:t>
            </w:r>
            <w:proofErr w:type="spellEnd"/>
            <w:r>
              <w:t xml:space="preserve"> field in </w:t>
            </w:r>
            <w:r w:rsidRPr="00F45054">
              <w:t>NR-DL-TDOA-</w:t>
            </w:r>
            <w:proofErr w:type="spellStart"/>
            <w:r w:rsidRPr="00F45054">
              <w:t>RequestLocationInformation</w:t>
            </w:r>
            <w:proofErr w:type="spellEnd"/>
            <w:r>
              <w:t xml:space="preserve"> IE and </w:t>
            </w:r>
            <w:r w:rsidRPr="00F45054">
              <w:t>NR-Multi-RTT-</w:t>
            </w:r>
            <w:proofErr w:type="spellStart"/>
            <w:r w:rsidRPr="00F45054">
              <w:t>RequestLocationInformation</w:t>
            </w:r>
            <w:proofErr w:type="spellEnd"/>
            <w:r>
              <w:t xml:space="preserve"> IE need to be extended to allow values smaller than 0.</w:t>
            </w:r>
          </w:p>
        </w:tc>
      </w:tr>
      <w:tr w:rsidR="00D80AE3" w14:paraId="4B3BC07D" w14:textId="77777777" w:rsidTr="009A3874">
        <w:tc>
          <w:tcPr>
            <w:tcW w:w="1008" w:type="dxa"/>
          </w:tcPr>
          <w:p w14:paraId="1344687F" w14:textId="697211E9" w:rsidR="00D80AE3" w:rsidRPr="006B2B47" w:rsidRDefault="00D80AE3" w:rsidP="00D80AE3">
            <w:pPr>
              <w:pStyle w:val="TAC"/>
            </w:pPr>
            <w:r w:rsidRPr="006B2B47">
              <w:t>BWA-36</w:t>
            </w:r>
          </w:p>
        </w:tc>
        <w:tc>
          <w:tcPr>
            <w:tcW w:w="4320" w:type="dxa"/>
          </w:tcPr>
          <w:p w14:paraId="426988DC" w14:textId="246B8845" w:rsidR="00D80AE3" w:rsidRPr="00E70904" w:rsidRDefault="00D80AE3" w:rsidP="00D80AE3">
            <w:pPr>
              <w:snapToGrid w:val="0"/>
              <w:jc w:val="both"/>
            </w:pPr>
            <w:r w:rsidRPr="00365FA7">
              <w:t xml:space="preserve">For PRS bandwidth aggregation, PPW is not supported in Rel-18. </w:t>
            </w:r>
          </w:p>
        </w:tc>
        <w:tc>
          <w:tcPr>
            <w:tcW w:w="4320" w:type="dxa"/>
          </w:tcPr>
          <w:p w14:paraId="60503195" w14:textId="075B8E38" w:rsidR="00D80AE3" w:rsidRPr="00993A2C" w:rsidRDefault="00D80AE3" w:rsidP="00D80AE3">
            <w:pPr>
              <w:rPr>
                <w:b/>
                <w:bCs/>
              </w:rPr>
            </w:pPr>
            <w:r>
              <w:rPr>
                <w:b/>
                <w:bCs/>
              </w:rPr>
              <w:t>PPW</w:t>
            </w:r>
            <w:r w:rsidRPr="00FC291B">
              <w:rPr>
                <w:b/>
                <w:bCs/>
              </w:rPr>
              <w:t xml:space="preserve"> configuration for joint/aggregated measurements:</w:t>
            </w:r>
          </w:p>
          <w:p w14:paraId="65B426A7" w14:textId="3D50D034" w:rsidR="00D80AE3" w:rsidRDefault="00D80AE3" w:rsidP="00D80AE3">
            <w:r>
              <w:t>There is no RAN2 specification impact.</w:t>
            </w:r>
          </w:p>
        </w:tc>
      </w:tr>
      <w:tr w:rsidR="00D80AE3" w14:paraId="50A82381" w14:textId="77777777" w:rsidTr="009A3874">
        <w:tc>
          <w:tcPr>
            <w:tcW w:w="1008" w:type="dxa"/>
          </w:tcPr>
          <w:p w14:paraId="074DFD65" w14:textId="43CCDBF1" w:rsidR="00D80AE3" w:rsidRPr="008848E7" w:rsidRDefault="00D80AE3" w:rsidP="00D80AE3">
            <w:pPr>
              <w:pStyle w:val="TAC"/>
            </w:pPr>
            <w:r w:rsidRPr="008848E7">
              <w:t>BWA-37</w:t>
            </w:r>
          </w:p>
        </w:tc>
        <w:tc>
          <w:tcPr>
            <w:tcW w:w="4320" w:type="dxa"/>
          </w:tcPr>
          <w:p w14:paraId="7F19C800" w14:textId="77777777" w:rsidR="00D80AE3" w:rsidRPr="00365FA7" w:rsidRDefault="00D80AE3" w:rsidP="00D80AE3">
            <w:pPr>
              <w:snapToGrid w:val="0"/>
              <w:rPr>
                <w:iCs/>
              </w:rPr>
            </w:pPr>
            <w:r w:rsidRPr="00365FA7">
              <w:rPr>
                <w:iCs/>
              </w:rPr>
              <w:t xml:space="preserve">When the UE receives a request to perform aggregated measurements, </w:t>
            </w:r>
          </w:p>
          <w:p w14:paraId="1B1AAA9A" w14:textId="77777777" w:rsidR="00D80AE3" w:rsidRPr="00365FA7" w:rsidRDefault="00D80AE3">
            <w:pPr>
              <w:numPr>
                <w:ilvl w:val="0"/>
                <w:numId w:val="39"/>
              </w:numPr>
              <w:snapToGrid w:val="0"/>
              <w:spacing w:after="0"/>
              <w:contextualSpacing/>
              <w:textAlignment w:val="baseline"/>
              <w:rPr>
                <w:iCs/>
                <w:lang w:eastAsia="x-none"/>
              </w:rPr>
            </w:pPr>
            <w:r w:rsidRPr="00365FA7">
              <w:rPr>
                <w:iCs/>
                <w:lang w:eastAsia="x-none"/>
              </w:rPr>
              <w:t>TRP</w:t>
            </w:r>
            <w:r w:rsidRPr="00365FA7">
              <w:rPr>
                <w:iCs/>
                <w:lang w:eastAsia="zh-CN"/>
              </w:rPr>
              <w:t>(</w:t>
            </w:r>
            <w:r w:rsidRPr="00365FA7">
              <w:rPr>
                <w:iCs/>
                <w:lang w:eastAsia="x-none"/>
              </w:rPr>
              <w:t>s</w:t>
            </w:r>
            <w:r w:rsidRPr="00365FA7">
              <w:rPr>
                <w:iCs/>
                <w:lang w:eastAsia="zh-CN"/>
              </w:rPr>
              <w:t>)</w:t>
            </w:r>
            <w:r w:rsidRPr="00365FA7">
              <w:rPr>
                <w:iCs/>
                <w:lang w:eastAsia="x-none"/>
              </w:rPr>
              <w:t xml:space="preserve"> that include PRS aggregation have higher priority than the TRPs that do not include </w:t>
            </w:r>
            <w:r w:rsidRPr="00365FA7">
              <w:rPr>
                <w:iCs/>
                <w:lang w:eastAsia="zh-CN"/>
              </w:rPr>
              <w:t>PRS aggregation</w:t>
            </w:r>
          </w:p>
          <w:p w14:paraId="690FA07F" w14:textId="77777777" w:rsidR="00D80AE3" w:rsidRPr="00365FA7" w:rsidRDefault="00D80AE3">
            <w:pPr>
              <w:numPr>
                <w:ilvl w:val="1"/>
                <w:numId w:val="39"/>
              </w:numPr>
              <w:snapToGrid w:val="0"/>
              <w:spacing w:after="0"/>
              <w:contextualSpacing/>
              <w:textAlignment w:val="baseline"/>
              <w:rPr>
                <w:iCs/>
                <w:lang w:eastAsia="x-none"/>
              </w:rPr>
            </w:pPr>
            <w:r w:rsidRPr="00365FA7">
              <w:rPr>
                <w:iCs/>
                <w:lang w:eastAsia="x-none"/>
              </w:rPr>
              <w:t>If 2 or more TRPs include linked resources, then their priority follows the legacy priority, i.e., sorted in the configuration according to priority</w:t>
            </w:r>
          </w:p>
          <w:p w14:paraId="178D1E14" w14:textId="77777777" w:rsidR="00D80AE3" w:rsidRPr="00365FA7" w:rsidRDefault="00D80AE3">
            <w:pPr>
              <w:numPr>
                <w:ilvl w:val="0"/>
                <w:numId w:val="39"/>
              </w:numPr>
              <w:snapToGrid w:val="0"/>
              <w:spacing w:after="0"/>
              <w:contextualSpacing/>
              <w:textAlignment w:val="baseline"/>
              <w:rPr>
                <w:iCs/>
                <w:lang w:eastAsia="x-none"/>
              </w:rPr>
            </w:pPr>
            <w:r w:rsidRPr="00365FA7">
              <w:rPr>
                <w:iCs/>
                <w:lang w:eastAsia="zh-CN"/>
              </w:rPr>
              <w:t>I</w:t>
            </w:r>
            <w:r w:rsidRPr="00365FA7">
              <w:rPr>
                <w:iCs/>
                <w:lang w:eastAsia="x-none"/>
              </w:rPr>
              <w:t>f a PRS resource set is linked for aggregation, then it has higher priority compared to the PRS resource set not linked for aggregation.</w:t>
            </w:r>
          </w:p>
          <w:p w14:paraId="55FEB4FA" w14:textId="1BD93F97" w:rsidR="00D80AE3" w:rsidRPr="00E70904" w:rsidRDefault="00D80AE3">
            <w:pPr>
              <w:numPr>
                <w:ilvl w:val="1"/>
                <w:numId w:val="39"/>
              </w:numPr>
              <w:snapToGrid w:val="0"/>
              <w:spacing w:after="0"/>
              <w:contextualSpacing/>
              <w:textAlignment w:val="baseline"/>
              <w:rPr>
                <w:iCs/>
                <w:lang w:eastAsia="x-none"/>
              </w:rPr>
            </w:pPr>
            <w:r w:rsidRPr="00365FA7">
              <w:rPr>
                <w:iCs/>
                <w:lang w:eastAsia="x-none"/>
              </w:rPr>
              <w:t>If both sets in a PFL are linked for aggregation, then their priority follows the legacy priority, i.e., sorted in the configuration according to priority</w:t>
            </w:r>
            <w:r>
              <w:rPr>
                <w:iCs/>
                <w:lang w:eastAsia="x-none"/>
              </w:rPr>
              <w:t>.</w:t>
            </w:r>
          </w:p>
        </w:tc>
        <w:tc>
          <w:tcPr>
            <w:tcW w:w="4320" w:type="dxa"/>
          </w:tcPr>
          <w:p w14:paraId="1F93A5DD" w14:textId="77777777" w:rsidR="00D80AE3" w:rsidRPr="00962188" w:rsidRDefault="00D80AE3" w:rsidP="00D80AE3">
            <w:pPr>
              <w:rPr>
                <w:b/>
                <w:bCs/>
              </w:rPr>
            </w:pPr>
            <w:r w:rsidRPr="00962188">
              <w:rPr>
                <w:b/>
                <w:bCs/>
              </w:rPr>
              <w:t>TRP and PRS resource set prioritization by UE for measurement using PRS BW aggregation:</w:t>
            </w:r>
          </w:p>
          <w:p w14:paraId="2771B7E2" w14:textId="0FD82639" w:rsidR="00D80AE3" w:rsidRDefault="00D80AE3" w:rsidP="00D80AE3">
            <w:r>
              <w:t xml:space="preserve">This is about UE behaviour for joint/aggregated measurement in terms of how it prioritizes the TRPs/PRS resource sets for the measurement. This could be clarified under in a field description under </w:t>
            </w:r>
            <w:r w:rsidRPr="00840E8E">
              <w:t>NR-DL-PRS-</w:t>
            </w:r>
            <w:proofErr w:type="spellStart"/>
            <w:r w:rsidRPr="00840E8E">
              <w:t>AssistanceData</w:t>
            </w:r>
            <w:proofErr w:type="spellEnd"/>
            <w:r>
              <w:t xml:space="preserve"> IE.</w:t>
            </w:r>
          </w:p>
        </w:tc>
      </w:tr>
      <w:tr w:rsidR="00D80AE3" w14:paraId="789DFDE7" w14:textId="77777777" w:rsidTr="009A3874">
        <w:tc>
          <w:tcPr>
            <w:tcW w:w="1008" w:type="dxa"/>
          </w:tcPr>
          <w:p w14:paraId="3F578E70" w14:textId="7E0FCBD8" w:rsidR="00D80AE3" w:rsidRDefault="00D80AE3" w:rsidP="00D80AE3">
            <w:pPr>
              <w:pStyle w:val="TAC"/>
            </w:pPr>
            <w:r>
              <w:t>BWA</w:t>
            </w:r>
            <w:r w:rsidRPr="00CC1A24">
              <w:t>-</w:t>
            </w:r>
            <w:r>
              <w:t>38</w:t>
            </w:r>
          </w:p>
        </w:tc>
        <w:tc>
          <w:tcPr>
            <w:tcW w:w="4320" w:type="dxa"/>
          </w:tcPr>
          <w:p w14:paraId="5CC7F2CC" w14:textId="77777777" w:rsidR="00D80AE3" w:rsidRPr="005A1E20" w:rsidRDefault="00D80AE3" w:rsidP="00D80AE3">
            <w:pPr>
              <w:snapToGrid w:val="0"/>
              <w:jc w:val="both"/>
            </w:pPr>
            <w:r w:rsidRPr="005A1E20">
              <w:t xml:space="preserve">For SRS bandwidth aggregation between SRS in two or three carriers, the following is needed for the aggregated SRS resources </w:t>
            </w:r>
          </w:p>
          <w:p w14:paraId="7DBA6335" w14:textId="77777777" w:rsidR="00D80AE3" w:rsidRPr="005A1E20" w:rsidRDefault="00D80AE3">
            <w:pPr>
              <w:numPr>
                <w:ilvl w:val="0"/>
                <w:numId w:val="3"/>
              </w:numPr>
              <w:snapToGrid w:val="0"/>
              <w:spacing w:after="0"/>
              <w:contextualSpacing/>
            </w:pPr>
            <w:r w:rsidRPr="005A1E20">
              <w:t xml:space="preserve">The same </w:t>
            </w:r>
            <w:proofErr w:type="spellStart"/>
            <w:r w:rsidRPr="005A1E20">
              <w:rPr>
                <w:i/>
              </w:rPr>
              <w:t>periodicityAndOffset</w:t>
            </w:r>
            <w:proofErr w:type="spellEnd"/>
            <w:r w:rsidRPr="005A1E20">
              <w:rPr>
                <w:i/>
              </w:rPr>
              <w:t xml:space="preserve">, </w:t>
            </w:r>
            <w:r w:rsidRPr="005A1E20">
              <w:t>and</w:t>
            </w:r>
            <w:r w:rsidRPr="005A1E20">
              <w:rPr>
                <w:i/>
              </w:rPr>
              <w:t xml:space="preserve"> </w:t>
            </w:r>
            <w:proofErr w:type="spellStart"/>
            <w:r w:rsidRPr="005A1E20">
              <w:rPr>
                <w:i/>
              </w:rPr>
              <w:t>slotOffset</w:t>
            </w:r>
            <w:proofErr w:type="spellEnd"/>
          </w:p>
          <w:p w14:paraId="727CE60E" w14:textId="77777777" w:rsidR="00D80AE3" w:rsidRPr="005A1E20" w:rsidRDefault="00D80AE3">
            <w:pPr>
              <w:numPr>
                <w:ilvl w:val="0"/>
                <w:numId w:val="3"/>
              </w:numPr>
              <w:snapToGrid w:val="0"/>
              <w:spacing w:after="0"/>
              <w:contextualSpacing/>
              <w:jc w:val="both"/>
              <w:textAlignment w:val="baseline"/>
              <w:rPr>
                <w:bCs/>
                <w:iCs/>
                <w:lang w:eastAsia="x-none"/>
              </w:rPr>
            </w:pPr>
            <w:r w:rsidRPr="005A1E20">
              <w:rPr>
                <w:bCs/>
                <w:iCs/>
                <w:lang w:eastAsia="x-none"/>
              </w:rPr>
              <w:t>The</w:t>
            </w:r>
            <w:r w:rsidRPr="005A1E20">
              <w:rPr>
                <w:bCs/>
                <w:iCs/>
                <w:lang w:eastAsia="zh-CN"/>
              </w:rPr>
              <w:t xml:space="preserve"> configuration of</w:t>
            </w:r>
            <w:r w:rsidRPr="005A1E20">
              <w:rPr>
                <w:bCs/>
                <w:iCs/>
                <w:lang w:eastAsia="x-none"/>
              </w:rPr>
              <w:t xml:space="preserve"> pathloss RS, Po and alpha to ensure the same Tx PSD (power per subcarrier)</w:t>
            </w:r>
          </w:p>
          <w:p w14:paraId="3C92A664" w14:textId="77777777" w:rsidR="00D80AE3" w:rsidRPr="005A1E20" w:rsidRDefault="00D80AE3">
            <w:pPr>
              <w:numPr>
                <w:ilvl w:val="1"/>
                <w:numId w:val="3"/>
              </w:numPr>
              <w:snapToGrid w:val="0"/>
              <w:spacing w:after="0"/>
              <w:contextualSpacing/>
              <w:jc w:val="both"/>
              <w:textAlignment w:val="baseline"/>
              <w:rPr>
                <w:bCs/>
                <w:iCs/>
                <w:lang w:eastAsia="x-none"/>
              </w:rPr>
            </w:pPr>
            <w:r w:rsidRPr="005A1E20">
              <w:rPr>
                <w:lang w:eastAsia="zh-CN"/>
              </w:rPr>
              <w:t>The s</w:t>
            </w:r>
            <w:r w:rsidRPr="005A1E20">
              <w:rPr>
                <w:lang w:eastAsia="x-none"/>
              </w:rPr>
              <w:t>ame</w:t>
            </w:r>
            <w:r w:rsidRPr="005A1E20">
              <w:rPr>
                <w:lang w:eastAsia="zh-CN"/>
              </w:rPr>
              <w:t xml:space="preserve"> configuration of</w:t>
            </w:r>
            <w:r w:rsidRPr="005A1E20">
              <w:rPr>
                <w:lang w:eastAsia="x-none"/>
              </w:rPr>
              <w:t xml:space="preserve"> Po and alpha. </w:t>
            </w:r>
          </w:p>
          <w:p w14:paraId="1D004378" w14:textId="0706EA9B" w:rsidR="00D80AE3" w:rsidRPr="00D113F7" w:rsidRDefault="00D80AE3">
            <w:pPr>
              <w:numPr>
                <w:ilvl w:val="1"/>
                <w:numId w:val="3"/>
              </w:numPr>
              <w:snapToGrid w:val="0"/>
              <w:spacing w:after="0"/>
              <w:contextualSpacing/>
              <w:jc w:val="both"/>
              <w:textAlignment w:val="baseline"/>
              <w:rPr>
                <w:bCs/>
                <w:iCs/>
                <w:color w:val="0000FF"/>
                <w:lang w:eastAsia="x-none"/>
              </w:rPr>
            </w:pPr>
            <w:r w:rsidRPr="005A1E20">
              <w:rPr>
                <w:lang w:eastAsia="x-none"/>
              </w:rPr>
              <w:t xml:space="preserve">Note: UE may </w:t>
            </w:r>
            <w:r w:rsidRPr="005A1E20">
              <w:rPr>
                <w:lang w:eastAsia="zh-CN"/>
              </w:rPr>
              <w:t xml:space="preserve">either </w:t>
            </w:r>
            <w:r w:rsidRPr="005A1E20">
              <w:rPr>
                <w:lang w:eastAsia="x-none"/>
              </w:rPr>
              <w:t xml:space="preserve">perform </w:t>
            </w:r>
            <w:r w:rsidRPr="005A1E20">
              <w:rPr>
                <w:bCs/>
                <w:iCs/>
                <w:lang w:eastAsia="x-none"/>
              </w:rPr>
              <w:t>pathloss</w:t>
            </w:r>
            <w:r w:rsidRPr="005A1E20" w:rsidDel="00E46011">
              <w:rPr>
                <w:lang w:eastAsia="zh-CN"/>
              </w:rPr>
              <w:t xml:space="preserve"> </w:t>
            </w:r>
            <w:r w:rsidRPr="005A1E20">
              <w:rPr>
                <w:lang w:eastAsia="zh-CN"/>
              </w:rPr>
              <w:t>RS</w:t>
            </w:r>
            <w:r w:rsidRPr="005A1E20">
              <w:rPr>
                <w:lang w:eastAsia="x-none"/>
              </w:rPr>
              <w:t xml:space="preserve"> measurement across CCs and form a single path loss value to apply across CCs or </w:t>
            </w:r>
            <w:r w:rsidRPr="005A1E20">
              <w:rPr>
                <w:lang w:eastAsia="zh-CN"/>
              </w:rPr>
              <w:t>p</w:t>
            </w:r>
            <w:r w:rsidRPr="005A1E20">
              <w:rPr>
                <w:lang w:eastAsia="x-none"/>
              </w:rPr>
              <w:t xml:space="preserve">erform </w:t>
            </w:r>
            <w:r w:rsidRPr="005A1E20">
              <w:rPr>
                <w:bCs/>
                <w:iCs/>
                <w:lang w:eastAsia="x-none"/>
              </w:rPr>
              <w:t>pathloss</w:t>
            </w:r>
            <w:r w:rsidRPr="005A1E20" w:rsidDel="00E46011">
              <w:rPr>
                <w:lang w:eastAsia="zh-CN"/>
              </w:rPr>
              <w:t xml:space="preserve"> </w:t>
            </w:r>
            <w:r w:rsidRPr="005A1E20">
              <w:rPr>
                <w:lang w:eastAsia="zh-CN"/>
              </w:rPr>
              <w:t>RS</w:t>
            </w:r>
            <w:r w:rsidRPr="005A1E20">
              <w:rPr>
                <w:lang w:eastAsia="x-none"/>
              </w:rPr>
              <w:t xml:space="preserve"> measurement in a single CC and apply across CCs.</w:t>
            </w:r>
          </w:p>
        </w:tc>
        <w:tc>
          <w:tcPr>
            <w:tcW w:w="4320" w:type="dxa"/>
          </w:tcPr>
          <w:p w14:paraId="75A60126" w14:textId="77777777" w:rsidR="000826C3" w:rsidRDefault="000826C3" w:rsidP="00D80AE3">
            <w:pPr>
              <w:rPr>
                <w:b/>
                <w:bCs/>
              </w:rPr>
            </w:pPr>
            <w:r w:rsidRPr="003A4945">
              <w:rPr>
                <w:b/>
                <w:bCs/>
              </w:rPr>
              <w:t xml:space="preserve">Conditions for </w:t>
            </w:r>
            <w:r>
              <w:rPr>
                <w:b/>
                <w:bCs/>
              </w:rPr>
              <w:t>SRS</w:t>
            </w:r>
            <w:r w:rsidRPr="003A4945">
              <w:rPr>
                <w:b/>
                <w:bCs/>
              </w:rPr>
              <w:t xml:space="preserve"> bandwidth aggregation:</w:t>
            </w:r>
          </w:p>
          <w:p w14:paraId="7C870D35" w14:textId="77777777" w:rsidR="0099272F" w:rsidRDefault="0099272F" w:rsidP="0099272F">
            <w:r>
              <w:t>These are conditions that UE checks to determine if two SRS resources from different SRS resource sets in different carriers are linked and can be used for aggregated SRS transmission.</w:t>
            </w:r>
          </w:p>
          <w:p w14:paraId="37463296" w14:textId="77777777" w:rsidR="0099272F" w:rsidRDefault="0099272F" w:rsidP="00D80AE3">
            <w:r>
              <w:t xml:space="preserve">LMF/serving </w:t>
            </w:r>
            <w:proofErr w:type="spellStart"/>
            <w:r>
              <w:t>gNB</w:t>
            </w:r>
            <w:proofErr w:type="spellEnd"/>
            <w:r>
              <w:t xml:space="preserve"> must ensure that SRS configuration provided to UE for SRS BW aggregation have SRS configuration that satisfies these conditions.</w:t>
            </w:r>
          </w:p>
          <w:p w14:paraId="2E2911D6" w14:textId="03DEF5FC" w:rsidR="006C6A76" w:rsidRPr="0099272F" w:rsidRDefault="006C6A76" w:rsidP="00D80AE3">
            <w:r>
              <w:t>See BWA-02 and BWA-29.</w:t>
            </w:r>
          </w:p>
        </w:tc>
      </w:tr>
      <w:tr w:rsidR="00D80AE3" w14:paraId="5EFE39D1" w14:textId="77777777" w:rsidTr="009A3874">
        <w:tc>
          <w:tcPr>
            <w:tcW w:w="1008" w:type="dxa"/>
          </w:tcPr>
          <w:p w14:paraId="2F4BA7C3" w14:textId="70A24FF6" w:rsidR="00D80AE3" w:rsidRDefault="00D80AE3" w:rsidP="00D80AE3">
            <w:pPr>
              <w:pStyle w:val="TAC"/>
            </w:pPr>
            <w:r>
              <w:lastRenderedPageBreak/>
              <w:t>BWA</w:t>
            </w:r>
            <w:r w:rsidRPr="00CC1A24">
              <w:t>-</w:t>
            </w:r>
            <w:r>
              <w:t>39</w:t>
            </w:r>
          </w:p>
        </w:tc>
        <w:tc>
          <w:tcPr>
            <w:tcW w:w="4320" w:type="dxa"/>
          </w:tcPr>
          <w:p w14:paraId="22DC7DEC" w14:textId="77777777" w:rsidR="00D80AE3" w:rsidRPr="005A1E20" w:rsidRDefault="00D80AE3" w:rsidP="00D80AE3">
            <w:pPr>
              <w:snapToGrid w:val="0"/>
            </w:pPr>
            <w:r w:rsidRPr="005A1E20">
              <w:t>For SRS bandwidth aggregation across two or three carriers, support</w:t>
            </w:r>
          </w:p>
          <w:p w14:paraId="7FD79C00" w14:textId="77777777" w:rsidR="00D80AE3" w:rsidRPr="005A1E20" w:rsidRDefault="00D80AE3">
            <w:pPr>
              <w:numPr>
                <w:ilvl w:val="0"/>
                <w:numId w:val="40"/>
              </w:numPr>
              <w:snapToGrid w:val="0"/>
              <w:spacing w:after="0"/>
              <w:ind w:hanging="357"/>
              <w:contextualSpacing/>
              <w:jc w:val="both"/>
              <w:textAlignment w:val="baseline"/>
              <w:rPr>
                <w:lang w:eastAsia="x-none"/>
              </w:rPr>
            </w:pPr>
            <w:r w:rsidRPr="005A1E20">
              <w:rPr>
                <w:lang w:eastAsia="x-none"/>
              </w:rPr>
              <w:t xml:space="preserve">Option 2: Per SRS resource set basis. </w:t>
            </w:r>
          </w:p>
          <w:p w14:paraId="0D88A0F7" w14:textId="77777777" w:rsidR="00D80AE3" w:rsidRPr="005A1E20" w:rsidRDefault="00D80AE3">
            <w:pPr>
              <w:numPr>
                <w:ilvl w:val="1"/>
                <w:numId w:val="40"/>
              </w:numPr>
              <w:snapToGrid w:val="0"/>
              <w:spacing w:after="0"/>
              <w:contextualSpacing/>
              <w:jc w:val="both"/>
              <w:textAlignment w:val="baseline"/>
              <w:rPr>
                <w:lang w:eastAsia="x-none"/>
              </w:rPr>
            </w:pPr>
            <w:r w:rsidRPr="005A1E20">
              <w:rPr>
                <w:lang w:eastAsia="x-none"/>
              </w:rPr>
              <w:t xml:space="preserve">Support new </w:t>
            </w:r>
            <w:proofErr w:type="spellStart"/>
            <w:r w:rsidRPr="005A1E20">
              <w:rPr>
                <w:lang w:eastAsia="x-none"/>
              </w:rPr>
              <w:t>sign</w:t>
            </w:r>
            <w:r w:rsidRPr="005A1E20">
              <w:rPr>
                <w:lang w:eastAsia="zh-CN"/>
              </w:rPr>
              <w:t>a</w:t>
            </w:r>
            <w:r w:rsidRPr="005A1E20">
              <w:rPr>
                <w:lang w:eastAsia="x-none"/>
              </w:rPr>
              <w:t>ling</w:t>
            </w:r>
            <w:proofErr w:type="spellEnd"/>
            <w:r w:rsidRPr="005A1E20">
              <w:rPr>
                <w:lang w:eastAsia="x-none"/>
              </w:rPr>
              <w:t xml:space="preserve"> to indicate which SRS resource set</w:t>
            </w:r>
            <w:r w:rsidRPr="005A1E20">
              <w:rPr>
                <w:lang w:eastAsia="zh-CN"/>
              </w:rPr>
              <w:t>s</w:t>
            </w:r>
            <w:r w:rsidRPr="005A1E20">
              <w:rPr>
                <w:lang w:eastAsia="x-none"/>
              </w:rPr>
              <w:t xml:space="preserve"> across carriers are linked. </w:t>
            </w:r>
          </w:p>
          <w:p w14:paraId="046FB8AA" w14:textId="50A11DA7" w:rsidR="00D80AE3" w:rsidRPr="005A1E20" w:rsidRDefault="00D80AE3">
            <w:pPr>
              <w:numPr>
                <w:ilvl w:val="1"/>
                <w:numId w:val="40"/>
              </w:numPr>
              <w:snapToGrid w:val="0"/>
              <w:spacing w:after="0"/>
              <w:contextualSpacing/>
              <w:jc w:val="both"/>
              <w:textAlignment w:val="baseline"/>
              <w:rPr>
                <w:lang w:eastAsia="x-none"/>
              </w:rPr>
            </w:pPr>
            <w:r w:rsidRPr="005A1E20">
              <w:rPr>
                <w:lang w:eastAsia="x-none"/>
              </w:rPr>
              <w:t xml:space="preserve">It is assumed that the SRS resources across the linked SRS resource sets are linked if the conditions are satisfied. For the non-linked SRS resource sets, no aggregation is assumed even if the conditions are satisfied. </w:t>
            </w:r>
          </w:p>
        </w:tc>
        <w:tc>
          <w:tcPr>
            <w:tcW w:w="4320" w:type="dxa"/>
          </w:tcPr>
          <w:p w14:paraId="0C935A32" w14:textId="77777777" w:rsidR="00D80AE3" w:rsidRDefault="00D80AE3" w:rsidP="00D80AE3">
            <w:pPr>
              <w:rPr>
                <w:b/>
                <w:bCs/>
              </w:rPr>
            </w:pPr>
            <w:r w:rsidRPr="007436B0">
              <w:rPr>
                <w:b/>
                <w:bCs/>
              </w:rPr>
              <w:t>Granularity of link</w:t>
            </w:r>
            <w:r>
              <w:rPr>
                <w:b/>
                <w:bCs/>
              </w:rPr>
              <w:t>age</w:t>
            </w:r>
            <w:r w:rsidRPr="007436B0">
              <w:rPr>
                <w:b/>
                <w:bCs/>
              </w:rPr>
              <w:t xml:space="preserve"> of resources across </w:t>
            </w:r>
            <w:r>
              <w:rPr>
                <w:b/>
                <w:bCs/>
              </w:rPr>
              <w:t>carriers for SRS BWA:</w:t>
            </w:r>
          </w:p>
          <w:p w14:paraId="4D0BF68C" w14:textId="7A4246BC" w:rsidR="00D03915" w:rsidRDefault="00D03915" w:rsidP="00D80AE3">
            <w:r>
              <w:t xml:space="preserve">RAN2 impact: SRS configuration provided to UE by serving </w:t>
            </w:r>
            <w:proofErr w:type="spellStart"/>
            <w:r>
              <w:t>gNB</w:t>
            </w:r>
            <w:proofErr w:type="spellEnd"/>
            <w:r>
              <w:t xml:space="preserve"> (RRC signalling) needs to be enhanced to indicate which SRS resource sets in which 2 or 3 carriers are linked together for aggregated SRS transmission by UE.</w:t>
            </w:r>
          </w:p>
        </w:tc>
      </w:tr>
      <w:tr w:rsidR="00D80AE3" w14:paraId="75C0BEC8" w14:textId="77777777" w:rsidTr="009A3874">
        <w:tc>
          <w:tcPr>
            <w:tcW w:w="1008" w:type="dxa"/>
          </w:tcPr>
          <w:p w14:paraId="61D1A3E3" w14:textId="61D8FCD9" w:rsidR="00D80AE3" w:rsidRDefault="00D80AE3" w:rsidP="00D80AE3">
            <w:pPr>
              <w:pStyle w:val="TAC"/>
            </w:pPr>
            <w:r>
              <w:t>BWA</w:t>
            </w:r>
            <w:r w:rsidRPr="00CC1A24">
              <w:t>-</w:t>
            </w:r>
            <w:r>
              <w:t>40</w:t>
            </w:r>
          </w:p>
        </w:tc>
        <w:tc>
          <w:tcPr>
            <w:tcW w:w="4320" w:type="dxa"/>
          </w:tcPr>
          <w:p w14:paraId="42892CD5" w14:textId="277AFED4" w:rsidR="00D80AE3" w:rsidRPr="005A1E20" w:rsidRDefault="00D80AE3" w:rsidP="00D80AE3">
            <w:pPr>
              <w:snapToGrid w:val="0"/>
              <w:jc w:val="both"/>
            </w:pPr>
            <w:r w:rsidRPr="005A1E20">
              <w:t xml:space="preserve">To support intra-band contiguous SRS bandwidth aggregation for UE in RRC_INACTIVE state, frequency information </w:t>
            </w:r>
            <w:r w:rsidRPr="005A1E20">
              <w:rPr>
                <w:rFonts w:eastAsia="等线"/>
                <w:iCs/>
              </w:rPr>
              <w:t>(e.g. point A, offset to carrier)</w:t>
            </w:r>
            <w:r w:rsidRPr="005A1E20">
              <w:t xml:space="preserve"> of one or two additional carriers with respective SRS configurations should be provided to </w:t>
            </w:r>
            <w:r w:rsidRPr="005A1E20">
              <w:rPr>
                <w:iCs/>
              </w:rPr>
              <w:t>the UE</w:t>
            </w:r>
            <w:r w:rsidRPr="005A1E20">
              <w:t>, where the newly introduced carrier(s) and the carrier of the initial BWP should be intra-band contiguous carriers.</w:t>
            </w:r>
          </w:p>
        </w:tc>
        <w:tc>
          <w:tcPr>
            <w:tcW w:w="4320" w:type="dxa"/>
          </w:tcPr>
          <w:p w14:paraId="70C0F087" w14:textId="77777777" w:rsidR="00D80AE3" w:rsidRPr="00852C27" w:rsidRDefault="00852C27" w:rsidP="00D80AE3">
            <w:pPr>
              <w:rPr>
                <w:b/>
                <w:bCs/>
              </w:rPr>
            </w:pPr>
            <w:r w:rsidRPr="00852C27">
              <w:rPr>
                <w:b/>
                <w:bCs/>
              </w:rPr>
              <w:t>Intra-band contiguous SRS BW aggregation:</w:t>
            </w:r>
          </w:p>
          <w:p w14:paraId="2389BA67" w14:textId="2D52462A" w:rsidR="00852C27" w:rsidRDefault="00A17BF6" w:rsidP="00D80AE3">
            <w:r>
              <w:t xml:space="preserve">RAN2 impact: SRS configuration provided to UE by serving </w:t>
            </w:r>
            <w:proofErr w:type="spellStart"/>
            <w:r>
              <w:t>gNB</w:t>
            </w:r>
            <w:proofErr w:type="spellEnd"/>
            <w:r>
              <w:t xml:space="preserve"> (RRC signalling) needs to be enhanced to indicate </w:t>
            </w:r>
            <w:r w:rsidRPr="00A17BF6">
              <w:t xml:space="preserve">frequency information (e.g. point A, offset to carrier) of one or two additional carriers </w:t>
            </w:r>
            <w:r>
              <w:t>for aggregated SRS transmission by UE.</w:t>
            </w:r>
          </w:p>
        </w:tc>
      </w:tr>
      <w:tr w:rsidR="00D80AE3" w14:paraId="409D4587" w14:textId="77777777" w:rsidTr="009A3874">
        <w:tc>
          <w:tcPr>
            <w:tcW w:w="1008" w:type="dxa"/>
          </w:tcPr>
          <w:p w14:paraId="51789A67" w14:textId="554C3E3D" w:rsidR="00D80AE3" w:rsidRDefault="00D80AE3" w:rsidP="00D80AE3">
            <w:pPr>
              <w:pStyle w:val="TAC"/>
            </w:pPr>
            <w:r>
              <w:t>BWA</w:t>
            </w:r>
            <w:r w:rsidRPr="00CC1A24">
              <w:t>-</w:t>
            </w:r>
            <w:r>
              <w:t>41</w:t>
            </w:r>
          </w:p>
        </w:tc>
        <w:tc>
          <w:tcPr>
            <w:tcW w:w="4320" w:type="dxa"/>
          </w:tcPr>
          <w:p w14:paraId="697378D6" w14:textId="77777777" w:rsidR="00D80AE3" w:rsidRPr="005A1E20" w:rsidRDefault="00D80AE3" w:rsidP="00D80AE3">
            <w:pPr>
              <w:snapToGrid w:val="0"/>
              <w:jc w:val="both"/>
            </w:pPr>
            <w:r w:rsidRPr="005A1E20">
              <w:rPr>
                <w:highlight w:val="darkYellow"/>
              </w:rPr>
              <w:t>Working assumption</w:t>
            </w:r>
            <w:r w:rsidRPr="005A1E20">
              <w:t xml:space="preserve"> </w:t>
            </w:r>
          </w:p>
          <w:p w14:paraId="0DEFA7A0" w14:textId="77777777" w:rsidR="00D80AE3" w:rsidRPr="005A1E20" w:rsidRDefault="00D80AE3" w:rsidP="00D80AE3">
            <w:pPr>
              <w:snapToGrid w:val="0"/>
              <w:jc w:val="both"/>
              <w:rPr>
                <w:lang w:eastAsia="zh-CN"/>
              </w:rPr>
            </w:pPr>
            <w:r w:rsidRPr="005A1E20">
              <w:rPr>
                <w:lang w:eastAsia="zh-CN"/>
              </w:rPr>
              <w:t xml:space="preserve">For </w:t>
            </w:r>
            <w:r w:rsidRPr="005A1E20">
              <w:rPr>
                <w:lang w:eastAsia="x-none"/>
              </w:rPr>
              <w:t>semi-persistent positioning SRS for bandwidth aggregation</w:t>
            </w:r>
            <w:r w:rsidRPr="005A1E20">
              <w:rPr>
                <w:lang w:eastAsia="zh-CN"/>
              </w:rPr>
              <w:t xml:space="preserve">, a </w:t>
            </w:r>
            <w:r w:rsidRPr="005A1E20">
              <w:rPr>
                <w:lang w:eastAsia="x-none"/>
              </w:rPr>
              <w:t xml:space="preserve">single MAC CE </w:t>
            </w:r>
            <w:r w:rsidRPr="005A1E20">
              <w:rPr>
                <w:lang w:eastAsia="zh-CN"/>
              </w:rPr>
              <w:t>can activate or deactivate:</w:t>
            </w:r>
          </w:p>
          <w:p w14:paraId="3DFE5E98" w14:textId="77777777" w:rsidR="00D80AE3" w:rsidRPr="005A1E20" w:rsidRDefault="00D80AE3">
            <w:pPr>
              <w:numPr>
                <w:ilvl w:val="0"/>
                <w:numId w:val="8"/>
              </w:numPr>
              <w:snapToGrid w:val="0"/>
              <w:spacing w:after="0"/>
              <w:contextualSpacing/>
              <w:jc w:val="both"/>
              <w:textAlignment w:val="baseline"/>
              <w:rPr>
                <w:lang w:eastAsia="zh-CN"/>
              </w:rPr>
            </w:pPr>
            <w:r w:rsidRPr="005A1E20">
              <w:rPr>
                <w:lang w:eastAsia="zh-CN"/>
              </w:rPr>
              <w:t>SRS resource set(s) in one or two or three of three aggregated carriers</w:t>
            </w:r>
          </w:p>
          <w:p w14:paraId="627FD345" w14:textId="77777777" w:rsidR="00D80AE3" w:rsidRPr="005A1E20" w:rsidRDefault="00D80AE3">
            <w:pPr>
              <w:numPr>
                <w:ilvl w:val="0"/>
                <w:numId w:val="8"/>
              </w:numPr>
              <w:snapToGrid w:val="0"/>
              <w:spacing w:after="0"/>
              <w:contextualSpacing/>
              <w:jc w:val="both"/>
              <w:textAlignment w:val="baseline"/>
              <w:rPr>
                <w:lang w:eastAsia="zh-CN"/>
              </w:rPr>
            </w:pPr>
            <w:r w:rsidRPr="005A1E20">
              <w:rPr>
                <w:lang w:eastAsia="zh-CN"/>
              </w:rPr>
              <w:t>SRS resource set(s) in one or two of two aggregated carriers.</w:t>
            </w:r>
          </w:p>
          <w:p w14:paraId="5CD8E70A" w14:textId="77777777" w:rsidR="00D80AE3" w:rsidRPr="005A1E20" w:rsidRDefault="00D80AE3" w:rsidP="00D80AE3">
            <w:pPr>
              <w:snapToGrid w:val="0"/>
            </w:pPr>
            <w:r w:rsidRPr="005A1E20">
              <w:t>Note: the single spatial relation is indicated by the MAC CE for each of two or three aggregated SRS resources.</w:t>
            </w:r>
          </w:p>
          <w:p w14:paraId="1AC8423A" w14:textId="620E2638" w:rsidR="00D80AE3" w:rsidRPr="005A1E20" w:rsidRDefault="00D80AE3" w:rsidP="00D80AE3">
            <w:pPr>
              <w:snapToGrid w:val="0"/>
            </w:pPr>
            <w:r w:rsidRPr="005A1E20">
              <w:t xml:space="preserve">Send </w:t>
            </w:r>
            <w:proofErr w:type="gramStart"/>
            <w:r w:rsidRPr="005A1E20">
              <w:t>an LS</w:t>
            </w:r>
            <w:proofErr w:type="gramEnd"/>
            <w:r w:rsidRPr="005A1E20">
              <w:t xml:space="preserve"> to RAN2 to confirm the feasibility.</w:t>
            </w:r>
          </w:p>
        </w:tc>
        <w:tc>
          <w:tcPr>
            <w:tcW w:w="4320" w:type="dxa"/>
          </w:tcPr>
          <w:p w14:paraId="6BBA69E3" w14:textId="3DC2E151" w:rsidR="008C7CF9" w:rsidRPr="001B5B10" w:rsidRDefault="00B22230" w:rsidP="008C7CF9">
            <w:pPr>
              <w:rPr>
                <w:b/>
                <w:bCs/>
              </w:rPr>
            </w:pPr>
            <w:r>
              <w:rPr>
                <w:b/>
                <w:bCs/>
              </w:rPr>
              <w:t xml:space="preserve">Semi-persistent positioning </w:t>
            </w:r>
            <w:r w:rsidR="008C7CF9" w:rsidRPr="001B5B10">
              <w:rPr>
                <w:b/>
                <w:bCs/>
              </w:rPr>
              <w:t>SRS type</w:t>
            </w:r>
            <w:r>
              <w:rPr>
                <w:b/>
                <w:bCs/>
              </w:rPr>
              <w:t xml:space="preserve"> activation </w:t>
            </w:r>
            <w:r w:rsidR="008C7CF9" w:rsidRPr="001B5B10">
              <w:rPr>
                <w:b/>
                <w:bCs/>
              </w:rPr>
              <w:t>for SRS BWA:</w:t>
            </w:r>
          </w:p>
          <w:p w14:paraId="0FA178A0" w14:textId="01C81AA5" w:rsidR="00D80AE3" w:rsidRDefault="00D80AE3" w:rsidP="00D80AE3">
            <w:r>
              <w:t>MAC CE impacts for RAN2. Already some agreements made in RAN2</w:t>
            </w:r>
            <w:r w:rsidR="004954F0">
              <w:t>#</w:t>
            </w:r>
            <w:r w:rsidR="00135C74">
              <w:t>123</w:t>
            </w:r>
            <w:r w:rsidR="004954F0">
              <w:t>.</w:t>
            </w:r>
          </w:p>
        </w:tc>
      </w:tr>
      <w:tr w:rsidR="00D80AE3" w14:paraId="5B41BC1D" w14:textId="77777777" w:rsidTr="009A3874">
        <w:tc>
          <w:tcPr>
            <w:tcW w:w="1008" w:type="dxa"/>
          </w:tcPr>
          <w:p w14:paraId="115A400F" w14:textId="0BA29167" w:rsidR="00D80AE3" w:rsidRDefault="00D80AE3" w:rsidP="00D80AE3">
            <w:pPr>
              <w:pStyle w:val="TAC"/>
            </w:pPr>
            <w:r>
              <w:t>BWA</w:t>
            </w:r>
            <w:r w:rsidRPr="00CC1A24">
              <w:t>-</w:t>
            </w:r>
            <w:r>
              <w:t>42</w:t>
            </w:r>
          </w:p>
        </w:tc>
        <w:tc>
          <w:tcPr>
            <w:tcW w:w="4320" w:type="dxa"/>
          </w:tcPr>
          <w:p w14:paraId="4E5839AB" w14:textId="012C0F95" w:rsidR="00D80AE3" w:rsidRPr="005A1E20" w:rsidRDefault="00D80AE3" w:rsidP="00D80AE3">
            <w:pPr>
              <w:rPr>
                <w:lang w:eastAsia="x-none"/>
              </w:rPr>
            </w:pPr>
            <w:r w:rsidRPr="005A1E20">
              <w:rPr>
                <w:lang w:eastAsia="x-none"/>
              </w:rPr>
              <w:t>For positioning SRS aggregation transmission in RRC_INACTIVE state, reuse Rel-17 prioritization rule of SRS outside initial BWP, i.e. SRS is dropped in the symbol(s) of all aggregated carriers where collision occurs.</w:t>
            </w:r>
          </w:p>
        </w:tc>
        <w:tc>
          <w:tcPr>
            <w:tcW w:w="4320" w:type="dxa"/>
          </w:tcPr>
          <w:p w14:paraId="4EBBFBDC" w14:textId="77777777" w:rsidR="00D80AE3" w:rsidRPr="0018725A" w:rsidRDefault="0018725A" w:rsidP="008C7CF9">
            <w:pPr>
              <w:rPr>
                <w:b/>
                <w:bCs/>
              </w:rPr>
            </w:pPr>
            <w:r w:rsidRPr="0018725A">
              <w:rPr>
                <w:b/>
                <w:bCs/>
              </w:rPr>
              <w:t>Prioritization rule of SRS outside initial BWP for SRS BW aggregation:</w:t>
            </w:r>
          </w:p>
          <w:p w14:paraId="29A93422" w14:textId="5AA5287D" w:rsidR="0018725A" w:rsidRDefault="0018725A" w:rsidP="008C7CF9">
            <w:r>
              <w:t>There is no RAN2 impact.</w:t>
            </w:r>
          </w:p>
        </w:tc>
      </w:tr>
      <w:tr w:rsidR="00D80AE3" w14:paraId="0FA0CD30" w14:textId="77777777" w:rsidTr="009A3874">
        <w:tc>
          <w:tcPr>
            <w:tcW w:w="1008" w:type="dxa"/>
          </w:tcPr>
          <w:p w14:paraId="123D1F4B" w14:textId="1D250E35" w:rsidR="00D80AE3" w:rsidRDefault="00D80AE3" w:rsidP="00D80AE3">
            <w:pPr>
              <w:pStyle w:val="TAC"/>
            </w:pPr>
            <w:r>
              <w:t>BWA</w:t>
            </w:r>
            <w:r w:rsidRPr="00CC1A24">
              <w:t>-</w:t>
            </w:r>
            <w:r>
              <w:t>43</w:t>
            </w:r>
          </w:p>
        </w:tc>
        <w:tc>
          <w:tcPr>
            <w:tcW w:w="4320" w:type="dxa"/>
          </w:tcPr>
          <w:p w14:paraId="7ECF15B0" w14:textId="77777777" w:rsidR="00D80AE3" w:rsidRPr="005A1E20" w:rsidRDefault="00D80AE3" w:rsidP="00D80AE3">
            <w:pPr>
              <w:snapToGrid w:val="0"/>
              <w:jc w:val="both"/>
            </w:pPr>
            <w:r w:rsidRPr="005A1E20">
              <w:t>For a carrier including positioning SRS for aggregation,</w:t>
            </w:r>
          </w:p>
          <w:p w14:paraId="698004CF" w14:textId="77777777" w:rsidR="00D80AE3" w:rsidRPr="005A1E20" w:rsidRDefault="00D80AE3">
            <w:pPr>
              <w:numPr>
                <w:ilvl w:val="0"/>
                <w:numId w:val="37"/>
              </w:numPr>
              <w:snapToGrid w:val="0"/>
              <w:spacing w:after="0"/>
              <w:contextualSpacing/>
              <w:textAlignment w:val="baseline"/>
              <w:rPr>
                <w:lang w:eastAsia="zh-CN"/>
              </w:rPr>
            </w:pPr>
            <w:r w:rsidRPr="005A1E20">
              <w:rPr>
                <w:lang w:eastAsia="zh-CN"/>
              </w:rPr>
              <w:t>Positioning SRS can be transmitted only when the carrier is activated</w:t>
            </w:r>
          </w:p>
          <w:p w14:paraId="4DE648ED" w14:textId="475FE890" w:rsidR="00D80AE3" w:rsidRPr="005A1E20" w:rsidRDefault="00D80AE3">
            <w:pPr>
              <w:numPr>
                <w:ilvl w:val="1"/>
                <w:numId w:val="37"/>
              </w:numPr>
              <w:snapToGrid w:val="0"/>
              <w:spacing w:after="0"/>
              <w:contextualSpacing/>
              <w:textAlignment w:val="baseline"/>
              <w:rPr>
                <w:lang w:eastAsia="zh-CN"/>
              </w:rPr>
            </w:pPr>
            <w:r w:rsidRPr="005A1E20">
              <w:rPr>
                <w:lang w:eastAsia="zh-CN"/>
              </w:rPr>
              <w:t>This is also applicable for the carrier only including positioning SRS for aggregation</w:t>
            </w:r>
          </w:p>
        </w:tc>
        <w:tc>
          <w:tcPr>
            <w:tcW w:w="4320" w:type="dxa"/>
          </w:tcPr>
          <w:p w14:paraId="7C1714EE" w14:textId="77777777" w:rsidR="00D80AE3" w:rsidRDefault="00872EA2" w:rsidP="00D80AE3">
            <w:pPr>
              <w:rPr>
                <w:b/>
                <w:bCs/>
              </w:rPr>
            </w:pPr>
            <w:r w:rsidRPr="003A4945">
              <w:rPr>
                <w:b/>
                <w:bCs/>
              </w:rPr>
              <w:t xml:space="preserve">Conditions for </w:t>
            </w:r>
            <w:r>
              <w:rPr>
                <w:b/>
                <w:bCs/>
              </w:rPr>
              <w:t>SRS</w:t>
            </w:r>
            <w:r w:rsidRPr="003A4945">
              <w:rPr>
                <w:b/>
                <w:bCs/>
              </w:rPr>
              <w:t xml:space="preserve"> bandwidth aggregation:</w:t>
            </w:r>
          </w:p>
          <w:p w14:paraId="16888D48" w14:textId="33960C3D" w:rsidR="00872EA2" w:rsidRPr="00872EA2" w:rsidRDefault="00872EA2" w:rsidP="00D80AE3">
            <w:r>
              <w:t>There is no impact to RAN2.</w:t>
            </w:r>
          </w:p>
        </w:tc>
      </w:tr>
      <w:tr w:rsidR="00D80AE3" w14:paraId="6CD5FCF5" w14:textId="77777777" w:rsidTr="009A3874">
        <w:tc>
          <w:tcPr>
            <w:tcW w:w="1008" w:type="dxa"/>
          </w:tcPr>
          <w:p w14:paraId="1006607C" w14:textId="030D5937" w:rsidR="00D80AE3" w:rsidRDefault="00D80AE3" w:rsidP="00D80AE3">
            <w:pPr>
              <w:pStyle w:val="TAC"/>
            </w:pPr>
            <w:r>
              <w:t>BWA</w:t>
            </w:r>
            <w:r w:rsidRPr="00CC1A24">
              <w:t>-</w:t>
            </w:r>
            <w:r>
              <w:t>44</w:t>
            </w:r>
          </w:p>
        </w:tc>
        <w:tc>
          <w:tcPr>
            <w:tcW w:w="4320" w:type="dxa"/>
          </w:tcPr>
          <w:p w14:paraId="7DD9E5D5" w14:textId="77777777" w:rsidR="00D80AE3" w:rsidRPr="005A1E20" w:rsidRDefault="00D80AE3" w:rsidP="00D80AE3">
            <w:r w:rsidRPr="005A1E20">
              <w:t>With regard to support of aperiodic positioning SRS for bandwidth aggregation for UEs in RRC_CONNECTED state, at least the existing Rel-17 DCI framework (i.e. use multiple DCIs schedule SRSs in multiple carriers) can be reused</w:t>
            </w:r>
          </w:p>
          <w:p w14:paraId="5FB027EC" w14:textId="75228F44" w:rsidR="00D80AE3" w:rsidRPr="005A1E20" w:rsidRDefault="00D80AE3">
            <w:pPr>
              <w:numPr>
                <w:ilvl w:val="0"/>
                <w:numId w:val="37"/>
              </w:numPr>
              <w:snapToGrid w:val="0"/>
              <w:spacing w:after="0"/>
              <w:contextualSpacing/>
              <w:textAlignment w:val="baseline"/>
              <w:rPr>
                <w:lang w:eastAsia="x-none"/>
              </w:rPr>
            </w:pPr>
            <w:r w:rsidRPr="005A1E20">
              <w:rPr>
                <w:lang w:eastAsia="x-none"/>
              </w:rPr>
              <w:t xml:space="preserve">FFS: whether Rel-18 DCI framework for multi-cell PDSCH/PUSCH scheduling with a single DCI (i.e. single </w:t>
            </w:r>
            <w:r w:rsidRPr="005A1E20">
              <w:rPr>
                <w:rFonts w:eastAsia="等线"/>
                <w:lang w:eastAsia="x-none"/>
              </w:rPr>
              <w:t>DCI</w:t>
            </w:r>
            <w:r w:rsidRPr="005A1E20">
              <w:rPr>
                <w:lang w:eastAsia="x-none"/>
              </w:rPr>
              <w:t xml:space="preserve"> schedules SRSs in multiple carriers) can </w:t>
            </w:r>
            <w:r w:rsidRPr="005A1E20">
              <w:rPr>
                <w:lang w:eastAsia="x-none"/>
              </w:rPr>
              <w:lastRenderedPageBreak/>
              <w:t>also be reused with or without specification work in RAN1.</w:t>
            </w:r>
          </w:p>
        </w:tc>
        <w:tc>
          <w:tcPr>
            <w:tcW w:w="4320" w:type="dxa"/>
          </w:tcPr>
          <w:p w14:paraId="3BB9AA94" w14:textId="77777777" w:rsidR="00D80AE3" w:rsidRPr="00B22230" w:rsidRDefault="00B22230" w:rsidP="00D80AE3">
            <w:pPr>
              <w:rPr>
                <w:b/>
                <w:bCs/>
              </w:rPr>
            </w:pPr>
            <w:r w:rsidRPr="00B22230">
              <w:rPr>
                <w:b/>
                <w:bCs/>
              </w:rPr>
              <w:lastRenderedPageBreak/>
              <w:t>Aperiodic positioning SRS type and DCI:</w:t>
            </w:r>
          </w:p>
          <w:p w14:paraId="03F86F64" w14:textId="6D753657" w:rsidR="00B22230" w:rsidRDefault="00B22230" w:rsidP="00D80AE3">
            <w:r>
              <w:t>There is no RAN2 impact.</w:t>
            </w:r>
          </w:p>
        </w:tc>
      </w:tr>
      <w:tr w:rsidR="00D80AE3" w14:paraId="58954A60" w14:textId="77777777" w:rsidTr="009A3874">
        <w:tc>
          <w:tcPr>
            <w:tcW w:w="1008" w:type="dxa"/>
          </w:tcPr>
          <w:p w14:paraId="21EBDC19" w14:textId="3795842F" w:rsidR="00D80AE3" w:rsidRPr="000B14E2" w:rsidRDefault="00D80AE3" w:rsidP="00D80AE3">
            <w:pPr>
              <w:pStyle w:val="TAC"/>
            </w:pPr>
            <w:r w:rsidRPr="000B14E2">
              <w:lastRenderedPageBreak/>
              <w:t>BWA-45</w:t>
            </w:r>
          </w:p>
        </w:tc>
        <w:tc>
          <w:tcPr>
            <w:tcW w:w="4320" w:type="dxa"/>
          </w:tcPr>
          <w:p w14:paraId="21C145D4" w14:textId="77777777" w:rsidR="00D80AE3" w:rsidRPr="005A1E20" w:rsidRDefault="00D80AE3" w:rsidP="00D80AE3">
            <w:pPr>
              <w:snapToGrid w:val="0"/>
            </w:pPr>
            <w:r w:rsidRPr="005A1E20">
              <w:t>For SRS bandwidth aggregation across carriers, support</w:t>
            </w:r>
          </w:p>
          <w:p w14:paraId="0EA09F86" w14:textId="77777777" w:rsidR="00D80AE3" w:rsidRPr="005A1E20" w:rsidRDefault="00D80AE3">
            <w:pPr>
              <w:numPr>
                <w:ilvl w:val="0"/>
                <w:numId w:val="17"/>
              </w:numPr>
              <w:snapToGrid w:val="0"/>
              <w:spacing w:after="0"/>
              <w:contextualSpacing/>
              <w:jc w:val="both"/>
              <w:textAlignment w:val="baseline"/>
              <w:rPr>
                <w:lang w:eastAsia="x-none"/>
              </w:rPr>
            </w:pPr>
            <w:r w:rsidRPr="005A1E20">
              <w:rPr>
                <w:lang w:eastAsia="x-none"/>
              </w:rPr>
              <w:t>Single RSRP or RSRPP is reported</w:t>
            </w:r>
          </w:p>
          <w:p w14:paraId="4314926C" w14:textId="77777777" w:rsidR="00D80AE3" w:rsidRPr="005A1E20" w:rsidRDefault="00D80AE3">
            <w:pPr>
              <w:numPr>
                <w:ilvl w:val="1"/>
                <w:numId w:val="17"/>
              </w:numPr>
              <w:snapToGrid w:val="0"/>
              <w:spacing w:after="0"/>
              <w:contextualSpacing/>
              <w:jc w:val="both"/>
              <w:textAlignment w:val="baseline"/>
              <w:rPr>
                <w:lang w:eastAsia="x-none"/>
              </w:rPr>
            </w:pPr>
            <w:r w:rsidRPr="005A1E20">
              <w:rPr>
                <w:lang w:eastAsia="zh-CN"/>
              </w:rPr>
              <w:t>FFS: the single RSRP/RSRPP is based on aggregated SRS resources across aggregated carriers</w:t>
            </w:r>
          </w:p>
          <w:p w14:paraId="70677303" w14:textId="71E1B832" w:rsidR="00D80AE3" w:rsidRPr="005A1E20" w:rsidRDefault="00D80AE3">
            <w:pPr>
              <w:numPr>
                <w:ilvl w:val="0"/>
                <w:numId w:val="17"/>
              </w:numPr>
              <w:snapToGrid w:val="0"/>
              <w:spacing w:after="0"/>
              <w:contextualSpacing/>
              <w:jc w:val="both"/>
              <w:textAlignment w:val="baseline"/>
              <w:rPr>
                <w:lang w:val="en-US" w:eastAsia="zh-CN"/>
              </w:rPr>
            </w:pPr>
            <w:r w:rsidRPr="005A1E20">
              <w:rPr>
                <w:lang w:val="en-US" w:eastAsia="zh-CN"/>
              </w:rPr>
              <w:t>The used SRS resource IDs for the aggregated measurement are shared for RSRP/RSRPP and/or timing measurement results</w:t>
            </w:r>
          </w:p>
        </w:tc>
        <w:tc>
          <w:tcPr>
            <w:tcW w:w="4320" w:type="dxa"/>
          </w:tcPr>
          <w:p w14:paraId="180BE866" w14:textId="23B7DD3B" w:rsidR="00821C9C" w:rsidRPr="00472FBE" w:rsidRDefault="00821C9C" w:rsidP="00821C9C">
            <w:pPr>
              <w:rPr>
                <w:b/>
                <w:bCs/>
              </w:rPr>
            </w:pPr>
            <w:r>
              <w:rPr>
                <w:b/>
                <w:bCs/>
              </w:rPr>
              <w:t xml:space="preserve">UE </w:t>
            </w:r>
            <w:r w:rsidRPr="00472FBE">
              <w:rPr>
                <w:b/>
                <w:bCs/>
              </w:rPr>
              <w:t xml:space="preserve">measurement reporting with </w:t>
            </w:r>
            <w:r>
              <w:rPr>
                <w:b/>
                <w:bCs/>
              </w:rPr>
              <w:t>SRS</w:t>
            </w:r>
            <w:r w:rsidRPr="00472FBE">
              <w:rPr>
                <w:b/>
                <w:bCs/>
              </w:rPr>
              <w:t xml:space="preserve"> BW aggregation:</w:t>
            </w:r>
          </w:p>
          <w:p w14:paraId="27436928" w14:textId="77777777" w:rsidR="00821C9C" w:rsidRDefault="00821C9C" w:rsidP="00D80AE3">
            <w:r>
              <w:t>The RSRP or RSRPP measurement reported to LMF by TRPs can be based on measurement done by TRP on aggregated SRS resources from different carriers from a UE.</w:t>
            </w:r>
          </w:p>
          <w:p w14:paraId="4BB42251" w14:textId="3A26F93B" w:rsidR="00D80AE3" w:rsidRDefault="00821C9C" w:rsidP="00D80AE3">
            <w:r>
              <w:t xml:space="preserve">This </w:t>
            </w:r>
            <w:r w:rsidR="00165DE0">
              <w:t xml:space="preserve">mainly </w:t>
            </w:r>
            <w:r>
              <w:t>impacts RAN3.</w:t>
            </w:r>
          </w:p>
        </w:tc>
      </w:tr>
      <w:tr w:rsidR="00D80AE3" w14:paraId="23C3058D" w14:textId="77777777" w:rsidTr="009A3874">
        <w:tc>
          <w:tcPr>
            <w:tcW w:w="1008" w:type="dxa"/>
          </w:tcPr>
          <w:p w14:paraId="124C392E" w14:textId="7D75B020" w:rsidR="00D80AE3" w:rsidRDefault="00D80AE3" w:rsidP="00D80AE3">
            <w:pPr>
              <w:pStyle w:val="TAC"/>
            </w:pPr>
            <w:r>
              <w:t>BWA</w:t>
            </w:r>
            <w:r w:rsidRPr="00CC1A24">
              <w:t>-</w:t>
            </w:r>
            <w:r>
              <w:t>46</w:t>
            </w:r>
          </w:p>
        </w:tc>
        <w:tc>
          <w:tcPr>
            <w:tcW w:w="4320" w:type="dxa"/>
          </w:tcPr>
          <w:p w14:paraId="113A45A9" w14:textId="61B7AD81" w:rsidR="00D80AE3" w:rsidRPr="00AE3701" w:rsidRDefault="00D80AE3" w:rsidP="00D80AE3">
            <w:pPr>
              <w:rPr>
                <w:lang w:eastAsia="x-none"/>
              </w:rPr>
            </w:pPr>
            <w:r w:rsidRPr="00EE1448">
              <w:t>For PRS/SRS bandwidth aggregation between two or three different PFLs/carriers, send a reply LS to request RAN4 to capture the condition of ‘the same RF chain (same antenna)’ in RAN4 specification.</w:t>
            </w:r>
          </w:p>
        </w:tc>
        <w:tc>
          <w:tcPr>
            <w:tcW w:w="4320" w:type="dxa"/>
          </w:tcPr>
          <w:p w14:paraId="465B75DB" w14:textId="77777777" w:rsidR="00D80AE3" w:rsidRPr="003A4945" w:rsidRDefault="00D80AE3" w:rsidP="00D80AE3">
            <w:pPr>
              <w:rPr>
                <w:b/>
                <w:bCs/>
              </w:rPr>
            </w:pPr>
            <w:r w:rsidRPr="003A4945">
              <w:rPr>
                <w:b/>
                <w:bCs/>
              </w:rPr>
              <w:t>Conditions for PRS bandwidth aggregation:</w:t>
            </w:r>
          </w:p>
          <w:p w14:paraId="038F191C" w14:textId="41AF9A77" w:rsidR="00D80AE3" w:rsidRDefault="00D80AE3" w:rsidP="00D80AE3">
            <w:r>
              <w:t>There is no RAN2 impact for capturing the condition that the same RF chain is used for the aggregated resources. Wait for RAN4 progress to assess if there are any RAN2 impacts.</w:t>
            </w:r>
          </w:p>
        </w:tc>
      </w:tr>
      <w:tr w:rsidR="00D80AE3" w14:paraId="050A973D" w14:textId="77777777" w:rsidTr="009A3874">
        <w:tc>
          <w:tcPr>
            <w:tcW w:w="1008" w:type="dxa"/>
          </w:tcPr>
          <w:p w14:paraId="4186225F" w14:textId="7619FC1C" w:rsidR="00D80AE3" w:rsidRDefault="00D80AE3" w:rsidP="00D80AE3">
            <w:pPr>
              <w:pStyle w:val="TAC"/>
            </w:pPr>
            <w:r>
              <w:t>BWA</w:t>
            </w:r>
            <w:r w:rsidRPr="00CC1A24">
              <w:t>-</w:t>
            </w:r>
            <w:r>
              <w:t>47</w:t>
            </w:r>
          </w:p>
        </w:tc>
        <w:tc>
          <w:tcPr>
            <w:tcW w:w="4320" w:type="dxa"/>
          </w:tcPr>
          <w:p w14:paraId="2DE4E718" w14:textId="77777777" w:rsidR="00D80AE3" w:rsidRPr="00EE1448" w:rsidRDefault="00D80AE3" w:rsidP="00D80AE3">
            <w:pPr>
              <w:rPr>
                <w:lang w:eastAsia="zh-CN"/>
              </w:rPr>
            </w:pPr>
            <w:r w:rsidRPr="00EE1448">
              <w:rPr>
                <w:lang w:eastAsia="zh-CN"/>
              </w:rPr>
              <w:t xml:space="preserve">For the case when PRS in one of aggregated PFL is dropped because of collision with other signals, for LMF based positioning, </w:t>
            </w:r>
            <w:bookmarkStart w:id="413" w:name="OLE_LINK14"/>
            <w:r w:rsidRPr="00EE1448">
              <w:rPr>
                <w:lang w:eastAsia="zh-CN"/>
              </w:rPr>
              <w:t>it is up to UE implementation to perform positioning measurement based on one or more of the PRS resources in the aggregated PFLs.</w:t>
            </w:r>
          </w:p>
          <w:p w14:paraId="51E17FA3" w14:textId="1ED49C02" w:rsidR="00D80AE3" w:rsidRPr="00AE3701" w:rsidRDefault="00D80AE3">
            <w:pPr>
              <w:pStyle w:val="a9"/>
              <w:numPr>
                <w:ilvl w:val="0"/>
                <w:numId w:val="10"/>
              </w:numPr>
              <w:rPr>
                <w:lang w:eastAsia="zh-CN"/>
              </w:rPr>
            </w:pPr>
            <w:r w:rsidRPr="00EE1448">
              <w:rPr>
                <w:rFonts w:eastAsia="等线"/>
                <w:lang w:eastAsia="zh-CN"/>
              </w:rPr>
              <w:t>Note: it is up to RAN4 whether or not to define performance requirements for this case of collision with other signals.</w:t>
            </w:r>
            <w:bookmarkEnd w:id="413"/>
          </w:p>
        </w:tc>
        <w:tc>
          <w:tcPr>
            <w:tcW w:w="4320" w:type="dxa"/>
          </w:tcPr>
          <w:p w14:paraId="4B10ABDE" w14:textId="0D405C5C" w:rsidR="00D80AE3" w:rsidRPr="00014563" w:rsidRDefault="00D80AE3" w:rsidP="00D80AE3">
            <w:pPr>
              <w:rPr>
                <w:b/>
                <w:bCs/>
              </w:rPr>
            </w:pPr>
            <w:r w:rsidRPr="00014563">
              <w:rPr>
                <w:b/>
                <w:bCs/>
              </w:rPr>
              <w:t>UE measurement when PRS in one of the aggregated PFL is dropped:</w:t>
            </w:r>
          </w:p>
          <w:p w14:paraId="52EA63FC" w14:textId="0CE15C03" w:rsidR="00D80AE3" w:rsidRDefault="00D80AE3" w:rsidP="00D80AE3">
            <w:r>
              <w:t>May be a NOTE in 37.355 can be captured but wait for RAN4 progress.</w:t>
            </w:r>
          </w:p>
        </w:tc>
      </w:tr>
      <w:tr w:rsidR="00D80AE3" w14:paraId="2CF0CB5B" w14:textId="77777777" w:rsidTr="009A3874">
        <w:tc>
          <w:tcPr>
            <w:tcW w:w="1008" w:type="dxa"/>
          </w:tcPr>
          <w:p w14:paraId="016B578D" w14:textId="42986B57" w:rsidR="00D80AE3" w:rsidRDefault="00D80AE3" w:rsidP="00D80AE3">
            <w:pPr>
              <w:pStyle w:val="TAC"/>
            </w:pPr>
            <w:r>
              <w:t>BWA</w:t>
            </w:r>
            <w:r w:rsidRPr="00CC1A24">
              <w:t>-</w:t>
            </w:r>
            <w:r>
              <w:t>48</w:t>
            </w:r>
          </w:p>
        </w:tc>
        <w:tc>
          <w:tcPr>
            <w:tcW w:w="4320" w:type="dxa"/>
          </w:tcPr>
          <w:p w14:paraId="0E0A6F67" w14:textId="232032BF" w:rsidR="00D80AE3" w:rsidRPr="005A1E20" w:rsidRDefault="00D80AE3" w:rsidP="00D80AE3">
            <w:pPr>
              <w:rPr>
                <w:lang w:eastAsia="zh-CN"/>
              </w:rPr>
            </w:pPr>
            <w:r w:rsidRPr="005A1E20">
              <w:rPr>
                <w:lang w:eastAsia="zh-CN"/>
              </w:rPr>
              <w:t>In RRC_CONNECTED state, for positioning SRS aggregation across CCs, if SRS in one of aggregated carriers is dropped in a symbol, stop SRS transmission in all aggregated carriers in the same symbol.</w:t>
            </w:r>
          </w:p>
        </w:tc>
        <w:tc>
          <w:tcPr>
            <w:tcW w:w="4320" w:type="dxa"/>
          </w:tcPr>
          <w:p w14:paraId="0C5D65E9" w14:textId="55AB5059" w:rsidR="000B14E2" w:rsidRPr="00014563" w:rsidRDefault="000B14E2" w:rsidP="000B14E2">
            <w:pPr>
              <w:rPr>
                <w:b/>
                <w:bCs/>
              </w:rPr>
            </w:pPr>
            <w:r w:rsidRPr="00014563">
              <w:rPr>
                <w:b/>
                <w:bCs/>
              </w:rPr>
              <w:t xml:space="preserve">UE </w:t>
            </w:r>
            <w:r>
              <w:rPr>
                <w:b/>
                <w:bCs/>
              </w:rPr>
              <w:t>SRS transmission</w:t>
            </w:r>
            <w:r w:rsidRPr="00014563">
              <w:rPr>
                <w:b/>
                <w:bCs/>
              </w:rPr>
              <w:t xml:space="preserve"> when </w:t>
            </w:r>
            <w:r>
              <w:rPr>
                <w:b/>
                <w:bCs/>
              </w:rPr>
              <w:t xml:space="preserve">SRS </w:t>
            </w:r>
            <w:r w:rsidRPr="00014563">
              <w:rPr>
                <w:b/>
                <w:bCs/>
              </w:rPr>
              <w:t xml:space="preserve">in one of the aggregated </w:t>
            </w:r>
            <w:r>
              <w:rPr>
                <w:b/>
                <w:bCs/>
              </w:rPr>
              <w:t>carriers</w:t>
            </w:r>
            <w:r w:rsidRPr="00014563">
              <w:rPr>
                <w:b/>
                <w:bCs/>
              </w:rPr>
              <w:t xml:space="preserve"> is dropped:</w:t>
            </w:r>
          </w:p>
          <w:p w14:paraId="1C2FBEA7" w14:textId="6B49FF70" w:rsidR="000B14E2" w:rsidRDefault="000B14E2" w:rsidP="000B14E2">
            <w:r>
              <w:t>There is no RAN2 impact.</w:t>
            </w:r>
          </w:p>
          <w:p w14:paraId="41607838" w14:textId="0A4B1BB4" w:rsidR="00D80AE3" w:rsidRDefault="000B14E2" w:rsidP="000B14E2">
            <w:r>
              <w:t xml:space="preserve">This defines the UE behaviour for SRS transmission </w:t>
            </w:r>
            <w:r w:rsidRPr="000B14E2">
              <w:t xml:space="preserve">if SRS in one of aggregated carriers is dropped in a symbol </w:t>
            </w:r>
            <w:r>
              <w:t>which should be covered by a physical layer procedure.</w:t>
            </w:r>
          </w:p>
        </w:tc>
      </w:tr>
      <w:tr w:rsidR="00D80AE3" w14:paraId="197B936A" w14:textId="77777777" w:rsidTr="009A3874">
        <w:tc>
          <w:tcPr>
            <w:tcW w:w="1008" w:type="dxa"/>
          </w:tcPr>
          <w:p w14:paraId="005CAB5B" w14:textId="4B34BF99" w:rsidR="00D80AE3" w:rsidRDefault="00D80AE3" w:rsidP="00D80AE3">
            <w:pPr>
              <w:pStyle w:val="TAC"/>
            </w:pPr>
            <w:r>
              <w:t>BWA</w:t>
            </w:r>
            <w:r w:rsidRPr="00CC1A24">
              <w:t>-</w:t>
            </w:r>
            <w:r>
              <w:t>49</w:t>
            </w:r>
          </w:p>
        </w:tc>
        <w:tc>
          <w:tcPr>
            <w:tcW w:w="4320" w:type="dxa"/>
          </w:tcPr>
          <w:p w14:paraId="347C2441" w14:textId="77777777" w:rsidR="00D80AE3" w:rsidRPr="005A1E20" w:rsidRDefault="00D80AE3" w:rsidP="00D80AE3">
            <w:pPr>
              <w:snapToGrid w:val="0"/>
              <w:jc w:val="both"/>
            </w:pPr>
            <w:r w:rsidRPr="005A1E20">
              <w:t>With regard to aperiodic positioning SRS for bandwidth aggregation for UEs in RRC_CONNECTED state, support both Option 2 and Option1.</w:t>
            </w:r>
          </w:p>
          <w:p w14:paraId="1987A5C3" w14:textId="77777777" w:rsidR="00D80AE3" w:rsidRPr="005A1E20" w:rsidRDefault="00D80AE3">
            <w:pPr>
              <w:numPr>
                <w:ilvl w:val="0"/>
                <w:numId w:val="45"/>
              </w:numPr>
              <w:snapToGrid w:val="0"/>
              <w:spacing w:after="0"/>
              <w:contextualSpacing/>
              <w:textAlignment w:val="baseline"/>
              <w:rPr>
                <w:lang w:eastAsia="x-none"/>
              </w:rPr>
            </w:pPr>
            <w:r w:rsidRPr="005A1E20">
              <w:rPr>
                <w:lang w:eastAsia="zh-CN"/>
              </w:rPr>
              <w:t>Option 2: Support to use a DCI format 0_3 or 1_3 for multi-cell PDSCH/PUSCH scheduling to trigger SRS resources for bandwidth aggregation in multiple CCs.</w:t>
            </w:r>
          </w:p>
          <w:p w14:paraId="03EEDCA5" w14:textId="77777777" w:rsidR="00D80AE3" w:rsidRPr="005A1E20" w:rsidRDefault="00D80AE3">
            <w:pPr>
              <w:numPr>
                <w:ilvl w:val="0"/>
                <w:numId w:val="45"/>
              </w:numPr>
              <w:snapToGrid w:val="0"/>
              <w:spacing w:after="0"/>
              <w:contextualSpacing/>
              <w:textAlignment w:val="baseline"/>
              <w:rPr>
                <w:lang w:eastAsia="zh-CN"/>
              </w:rPr>
            </w:pPr>
            <w:r w:rsidRPr="005A1E20">
              <w:rPr>
                <w:lang w:eastAsia="zh-CN"/>
              </w:rPr>
              <w:t>Option 1: Support a Rel-17 single DCI scheduling positioning SRS resource sets across the linked carriers, as a separate UE capability.</w:t>
            </w:r>
          </w:p>
          <w:p w14:paraId="7D935F42" w14:textId="77777777" w:rsidR="00D80AE3" w:rsidRPr="005A1E20" w:rsidRDefault="00D80AE3">
            <w:pPr>
              <w:numPr>
                <w:ilvl w:val="1"/>
                <w:numId w:val="45"/>
              </w:numPr>
              <w:snapToGrid w:val="0"/>
              <w:spacing w:after="0"/>
              <w:contextualSpacing/>
              <w:textAlignment w:val="baseline"/>
              <w:rPr>
                <w:lang w:eastAsia="zh-CN"/>
              </w:rPr>
            </w:pPr>
            <w:r w:rsidRPr="005A1E20">
              <w:rPr>
                <w:lang w:eastAsia="zh-CN"/>
              </w:rPr>
              <w:t xml:space="preserve">Reuse Rel-17 DCI framework without modification. </w:t>
            </w:r>
          </w:p>
          <w:p w14:paraId="7E266A37" w14:textId="6BB45808" w:rsidR="00D80AE3" w:rsidRPr="005A1E20" w:rsidRDefault="00D80AE3">
            <w:pPr>
              <w:numPr>
                <w:ilvl w:val="1"/>
                <w:numId w:val="45"/>
              </w:numPr>
              <w:snapToGrid w:val="0"/>
              <w:spacing w:after="0"/>
              <w:contextualSpacing/>
              <w:textAlignment w:val="baseline"/>
              <w:rPr>
                <w:lang w:eastAsia="zh-CN"/>
              </w:rPr>
            </w:pPr>
            <w:r w:rsidRPr="005A1E20">
              <w:rPr>
                <w:lang w:eastAsia="zh-CN"/>
              </w:rPr>
              <w:t>If a single DCI indicates transmission of an aperiodic positioning SRS resource set, UE transmits aperiodic positioning SRS resource sets across all linked carriers for bandwidth aggregation.</w:t>
            </w:r>
          </w:p>
        </w:tc>
        <w:tc>
          <w:tcPr>
            <w:tcW w:w="4320" w:type="dxa"/>
          </w:tcPr>
          <w:p w14:paraId="3341880C" w14:textId="77777777" w:rsidR="000527AC" w:rsidRPr="00B22230" w:rsidRDefault="000527AC" w:rsidP="000527AC">
            <w:pPr>
              <w:rPr>
                <w:b/>
                <w:bCs/>
              </w:rPr>
            </w:pPr>
            <w:r w:rsidRPr="00B22230">
              <w:rPr>
                <w:b/>
                <w:bCs/>
              </w:rPr>
              <w:t>Aperiodic positioning SRS type and DCI:</w:t>
            </w:r>
          </w:p>
          <w:p w14:paraId="22C5CDF9" w14:textId="740D0368" w:rsidR="00D80AE3" w:rsidRDefault="000527AC" w:rsidP="000527AC">
            <w:r>
              <w:t>There is no RAN2 impact.</w:t>
            </w:r>
          </w:p>
        </w:tc>
      </w:tr>
    </w:tbl>
    <w:p w14:paraId="1F8A09C2" w14:textId="77777777" w:rsidR="004B0CF9" w:rsidRDefault="004B0CF9" w:rsidP="00A209D6"/>
    <w:p w14:paraId="14D5D580" w14:textId="77A7A7FE" w:rsidR="003E7137" w:rsidRDefault="003E7137" w:rsidP="003E7137">
      <w:r>
        <w:rPr>
          <w:b/>
          <w:bCs/>
        </w:rPr>
        <w:t xml:space="preserve">Question </w:t>
      </w:r>
      <w:r w:rsidR="0019420E">
        <w:rPr>
          <w:b/>
          <w:bCs/>
        </w:rPr>
        <w:t>3</w:t>
      </w:r>
      <w:r w:rsidRPr="009E0C71">
        <w:t>:</w:t>
      </w:r>
      <w:r>
        <w:t xml:space="preserve"> </w:t>
      </w:r>
      <w:r w:rsidR="00FF3AD4">
        <w:t xml:space="preserve">Please provide your comments on the assessment of impacts to RAN2 for each of the RAN1 agreements on </w:t>
      </w:r>
      <w:r w:rsidR="001947E6">
        <w:t xml:space="preserve">Bandwidth Aggregation for </w:t>
      </w:r>
      <w:r w:rsidR="00FF3AD4">
        <w:t>Positioning. In the table below enter the Ref number for the RAN1 agreement and in the comments column indicate if you agree with the assessment or disagree with the assessment or any parts of it, or list any missed impacts to RAN2 for the referenced RAN1 agreement etc.</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3775A5" w14:paraId="116ACE70"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124F228" w14:textId="5EDDF843" w:rsidR="003775A5" w:rsidRDefault="003775A5">
            <w:pPr>
              <w:pStyle w:val="TAH"/>
              <w:spacing w:before="20" w:after="20"/>
              <w:ind w:left="57" w:right="57"/>
              <w:jc w:val="left"/>
              <w:rPr>
                <w:color w:val="FFFFFF" w:themeColor="background1"/>
              </w:rPr>
            </w:pPr>
            <w:r>
              <w:rPr>
                <w:color w:val="FFFFFF" w:themeColor="background1"/>
              </w:rPr>
              <w:lastRenderedPageBreak/>
              <w:t xml:space="preserve">Answers to Question </w:t>
            </w:r>
            <w:r w:rsidR="0019420E">
              <w:rPr>
                <w:color w:val="FFFFFF" w:themeColor="background1"/>
              </w:rPr>
              <w:t>3</w:t>
            </w:r>
          </w:p>
        </w:tc>
      </w:tr>
      <w:tr w:rsidR="003775A5" w14:paraId="5B38A9A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97E535D" w14:textId="77777777" w:rsidR="003775A5" w:rsidRDefault="003775A5">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E50E4DD" w14:textId="73ED75E4" w:rsidR="003775A5" w:rsidRDefault="00056B79">
            <w:pPr>
              <w:pStyle w:val="TAH"/>
              <w:spacing w:before="20" w:after="20"/>
              <w:ind w:left="57" w:right="57"/>
              <w:jc w:val="left"/>
            </w:pPr>
            <w:r>
              <w:t>Ref</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068B01A" w14:textId="495252B5" w:rsidR="003775A5" w:rsidRDefault="00056B79">
            <w:pPr>
              <w:pStyle w:val="TAH"/>
              <w:spacing w:before="20" w:after="20"/>
              <w:ind w:left="57" w:right="57"/>
              <w:jc w:val="left"/>
            </w:pPr>
            <w:r>
              <w:t>Comments</w:t>
            </w:r>
          </w:p>
        </w:tc>
      </w:tr>
      <w:tr w:rsidR="003775A5" w14:paraId="5CA2AF9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D1BEE5" w14:textId="1A3167BE" w:rsidR="003775A5" w:rsidRDefault="00D74087">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159B5018" w14:textId="36DB8365" w:rsidR="00D74087" w:rsidRDefault="00D74087">
            <w:pPr>
              <w:pStyle w:val="TAC"/>
              <w:spacing w:before="20" w:after="20"/>
              <w:ind w:left="57" w:right="57"/>
              <w:jc w:val="left"/>
              <w:rPr>
                <w:rStyle w:val="cf01"/>
              </w:rPr>
            </w:pPr>
            <w:r>
              <w:rPr>
                <w:rStyle w:val="cf01"/>
              </w:rPr>
              <w:t>BWA-01/02</w:t>
            </w:r>
            <w:r w:rsidR="004B5B33">
              <w:rPr>
                <w:rStyle w:val="cf01"/>
              </w:rPr>
              <w:t>/18</w:t>
            </w:r>
          </w:p>
          <w:p w14:paraId="48E17A9A" w14:textId="77777777" w:rsidR="003775A5" w:rsidRDefault="00D74087">
            <w:pPr>
              <w:pStyle w:val="TAC"/>
              <w:spacing w:before="20" w:after="20"/>
              <w:ind w:left="57" w:right="57"/>
              <w:jc w:val="left"/>
              <w:rPr>
                <w:rStyle w:val="cf01"/>
              </w:rPr>
            </w:pPr>
            <w:r>
              <w:rPr>
                <w:rStyle w:val="cf01"/>
              </w:rPr>
              <w:t>BWA-07</w:t>
            </w:r>
          </w:p>
          <w:p w14:paraId="13973EE0" w14:textId="77777777" w:rsidR="00D74087" w:rsidRDefault="00D74087">
            <w:pPr>
              <w:pStyle w:val="TAC"/>
              <w:spacing w:before="20" w:after="20"/>
              <w:ind w:left="57" w:right="57"/>
              <w:jc w:val="left"/>
              <w:rPr>
                <w:rStyle w:val="cf01"/>
              </w:rPr>
            </w:pPr>
            <w:r>
              <w:rPr>
                <w:rStyle w:val="cf01"/>
              </w:rPr>
              <w:t>BWA-16</w:t>
            </w:r>
          </w:p>
          <w:p w14:paraId="34950C64" w14:textId="2A0EC48E" w:rsidR="00D74087" w:rsidRDefault="00D7408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48AE6F4" w14:textId="6E034214" w:rsidR="00D74087" w:rsidRDefault="00D74087" w:rsidP="008206F9">
            <w:pPr>
              <w:pStyle w:val="TAC"/>
              <w:spacing w:before="20" w:after="20"/>
              <w:ind w:left="57" w:right="57"/>
              <w:jc w:val="left"/>
              <w:rPr>
                <w:ins w:id="414" w:author="Nokia (Mani)" w:date="2023-09-20T10:38:00Z"/>
                <w:rStyle w:val="cf01"/>
              </w:rPr>
            </w:pPr>
            <w:r>
              <w:rPr>
                <w:rStyle w:val="cf01"/>
              </w:rPr>
              <w:t>BWA-01/02</w:t>
            </w:r>
            <w:r w:rsidR="004B5B33">
              <w:rPr>
                <w:rStyle w:val="cf01"/>
              </w:rPr>
              <w:t>/18</w:t>
            </w:r>
            <w:r>
              <w:rPr>
                <w:rStyle w:val="cf01"/>
              </w:rPr>
              <w:t>, what's the spec impact? Normally we do not capture the network requirement.</w:t>
            </w:r>
            <w:r w:rsidR="00744AB5">
              <w:t xml:space="preserve"> </w:t>
            </w:r>
            <w:r w:rsidR="00744AB5" w:rsidRPr="00744AB5">
              <w:rPr>
                <w:rStyle w:val="cf01"/>
              </w:rPr>
              <w:t>These conditions are already captured in the RAN1 spec</w:t>
            </w:r>
            <w:proofErr w:type="gramStart"/>
            <w:r w:rsidR="00744AB5" w:rsidRPr="00744AB5">
              <w:rPr>
                <w:rStyle w:val="cf01"/>
              </w:rPr>
              <w:t>..</w:t>
            </w:r>
            <w:proofErr w:type="gramEnd"/>
          </w:p>
          <w:p w14:paraId="7AB20E05" w14:textId="77777777" w:rsidR="00224EAA" w:rsidRDefault="00224EAA" w:rsidP="008206F9">
            <w:pPr>
              <w:pStyle w:val="TAC"/>
              <w:spacing w:before="20" w:after="20"/>
              <w:ind w:left="57" w:right="57"/>
              <w:jc w:val="left"/>
              <w:rPr>
                <w:ins w:id="415" w:author="Nokia (Mani)" w:date="2023-09-20T10:38:00Z"/>
                <w:rStyle w:val="cf01"/>
              </w:rPr>
            </w:pPr>
          </w:p>
          <w:p w14:paraId="1BA02648" w14:textId="56441659" w:rsidR="00224EAA" w:rsidRDefault="00224EAA" w:rsidP="008206F9">
            <w:pPr>
              <w:pStyle w:val="TAC"/>
              <w:spacing w:before="20" w:after="20"/>
              <w:ind w:left="57" w:right="57"/>
              <w:jc w:val="left"/>
              <w:rPr>
                <w:rStyle w:val="cf01"/>
              </w:rPr>
            </w:pPr>
            <w:ins w:id="416" w:author="Nokia (Mani)" w:date="2023-09-20T10:38:00Z">
              <w:r>
                <w:rPr>
                  <w:rStyle w:val="cf01"/>
                </w:rPr>
                <w:t>Rapp: I was thinking, if needed</w:t>
              </w:r>
            </w:ins>
            <w:ins w:id="417" w:author="Nokia (Mani)" w:date="2023-09-20T11:36:00Z">
              <w:r w:rsidR="00E62450">
                <w:rPr>
                  <w:rStyle w:val="cf01"/>
                </w:rPr>
                <w:t>/agreed</w:t>
              </w:r>
            </w:ins>
            <w:ins w:id="418" w:author="Nokia (Mani)" w:date="2023-09-20T10:39:00Z">
              <w:r>
                <w:rPr>
                  <w:rStyle w:val="cf01"/>
                </w:rPr>
                <w:t>, a NOTE can be captured in 37.355 providing guidance for network implementations.</w:t>
              </w:r>
            </w:ins>
            <w:ins w:id="419" w:author="Nokia (Mani)" w:date="2023-09-20T10:40:00Z">
              <w:r>
                <w:rPr>
                  <w:rStyle w:val="cf01"/>
                </w:rPr>
                <w:t xml:space="preserve"> I have listed under BWA-01/02/18 what is the impact to network. It is more a configuration guidance for the network.</w:t>
              </w:r>
            </w:ins>
          </w:p>
          <w:p w14:paraId="05D1FA3D" w14:textId="77777777" w:rsidR="00A43F44" w:rsidRDefault="00A43F44" w:rsidP="00D74087">
            <w:pPr>
              <w:pStyle w:val="pf0"/>
              <w:rPr>
                <w:ins w:id="420" w:author="Nokia (Mani)" w:date="2023-09-20T10:41:00Z"/>
                <w:rStyle w:val="cf01"/>
              </w:rPr>
            </w:pPr>
            <w:r>
              <w:rPr>
                <w:rStyle w:val="cf01"/>
              </w:rPr>
              <w:t>BWA-07, RAN2 has not capture anything related to measurement in IDLE and report in CONNECTED. Therefore what's the stage 2 impact on this?</w:t>
            </w:r>
          </w:p>
          <w:p w14:paraId="34871546" w14:textId="77DB2406" w:rsidR="00401AEE" w:rsidRDefault="00401AEE" w:rsidP="00D74087">
            <w:pPr>
              <w:pStyle w:val="pf0"/>
              <w:rPr>
                <w:rStyle w:val="cf01"/>
              </w:rPr>
            </w:pPr>
            <w:ins w:id="421" w:author="Nokia (Mani)" w:date="2023-09-20T10:41:00Z">
              <w:r>
                <w:rPr>
                  <w:rStyle w:val="cf01"/>
                </w:rPr>
                <w:t xml:space="preserve">Rapp: If we follow the existing principle then we do not have to capture </w:t>
              </w:r>
            </w:ins>
            <w:ins w:id="422" w:author="Nokia (Mani)" w:date="2023-09-20T10:42:00Z">
              <w:r w:rsidRPr="00401AEE">
                <w:rPr>
                  <w:rStyle w:val="cf01"/>
                </w:rPr>
                <w:t xml:space="preserve">anything related to measurement in IDLE </w:t>
              </w:r>
              <w:r>
                <w:rPr>
                  <w:rStyle w:val="cf01"/>
                </w:rPr>
                <w:t xml:space="preserve">with </w:t>
              </w:r>
              <w:r w:rsidRPr="00401AEE">
                <w:rPr>
                  <w:rStyle w:val="cf01"/>
                </w:rPr>
                <w:t>report</w:t>
              </w:r>
              <w:r>
                <w:rPr>
                  <w:rStyle w:val="cf01"/>
                </w:rPr>
                <w:t>ing</w:t>
              </w:r>
              <w:r w:rsidRPr="00401AEE">
                <w:rPr>
                  <w:rStyle w:val="cf01"/>
                </w:rPr>
                <w:t xml:space="preserve"> in CONNECTED</w:t>
              </w:r>
              <w:r>
                <w:rPr>
                  <w:rStyle w:val="cf01"/>
                </w:rPr>
                <w:t xml:space="preserve">. However, </w:t>
              </w:r>
            </w:ins>
            <w:ins w:id="423" w:author="Nokia (Mani)" w:date="2023-09-20T10:43:00Z">
              <w:r>
                <w:rPr>
                  <w:rStyle w:val="cf01"/>
                </w:rPr>
                <w:t xml:space="preserve">if needed/agreed, </w:t>
              </w:r>
            </w:ins>
            <w:ins w:id="424" w:author="Nokia (Mani)" w:date="2023-09-20T10:42:00Z">
              <w:r>
                <w:rPr>
                  <w:rStyle w:val="cf01"/>
                </w:rPr>
                <w:t xml:space="preserve">a generic description on supported RRC states </w:t>
              </w:r>
            </w:ins>
            <w:ins w:id="425" w:author="Nokia (Mani)" w:date="2023-09-20T10:43:00Z">
              <w:r>
                <w:rPr>
                  <w:rStyle w:val="cf01"/>
                </w:rPr>
                <w:t>for BWA can be captured in 38.305.</w:t>
              </w:r>
            </w:ins>
          </w:p>
          <w:p w14:paraId="4386DD41" w14:textId="77777777" w:rsidR="00D74087" w:rsidRDefault="00D74087" w:rsidP="00D74087">
            <w:pPr>
              <w:pStyle w:val="pf0"/>
              <w:rPr>
                <w:ins w:id="426" w:author="Nokia (Mani)" w:date="2023-09-20T10:48:00Z"/>
                <w:rStyle w:val="cf01"/>
              </w:rPr>
            </w:pPr>
            <w:r>
              <w:rPr>
                <w:rStyle w:val="cf01"/>
              </w:rPr>
              <w:t>BWA-16, would be good to mention that RAN1 has agreed the parameter to be contained in NR-DL-TDOA-</w:t>
            </w:r>
            <w:proofErr w:type="spellStart"/>
            <w:r>
              <w:rPr>
                <w:rStyle w:val="cf01"/>
              </w:rPr>
              <w:t>RequestLocationInformation</w:t>
            </w:r>
            <w:proofErr w:type="spellEnd"/>
            <w:r>
              <w:rPr>
                <w:rStyle w:val="cf01"/>
              </w:rPr>
              <w:t xml:space="preserve"> and NR-Multi-RTT-</w:t>
            </w:r>
            <w:proofErr w:type="spellStart"/>
            <w:r>
              <w:rPr>
                <w:rStyle w:val="cf01"/>
              </w:rPr>
              <w:t>RequestLocationInformation</w:t>
            </w:r>
            <w:proofErr w:type="spellEnd"/>
          </w:p>
          <w:p w14:paraId="7D7F40BF" w14:textId="2415B9D3" w:rsidR="003D5224" w:rsidRDefault="003D5224" w:rsidP="00D74087">
            <w:pPr>
              <w:pStyle w:val="pf0"/>
              <w:rPr>
                <w:rFonts w:ascii="Arial" w:hAnsi="Arial" w:cs="Arial"/>
                <w:sz w:val="20"/>
                <w:szCs w:val="20"/>
              </w:rPr>
            </w:pPr>
            <w:ins w:id="427" w:author="Nokia (Mani)" w:date="2023-09-20T10:48:00Z">
              <w:r>
                <w:rPr>
                  <w:rStyle w:val="cf01"/>
                </w:rPr>
                <w:t>Rapp: OK.</w:t>
              </w:r>
            </w:ins>
            <w:ins w:id="428" w:author="Nokia (Mani)" w:date="2023-09-20T11:37:00Z">
              <w:r w:rsidR="00B93AAF">
                <w:rPr>
                  <w:rStyle w:val="cf01"/>
                </w:rPr>
                <w:t xml:space="preserve"> So </w:t>
              </w:r>
            </w:ins>
            <w:ins w:id="429" w:author="Nokia (Mani)" w:date="2023-09-20T12:15:00Z">
              <w:r w:rsidR="00D56DBF">
                <w:rPr>
                  <w:rStyle w:val="cf01"/>
                </w:rPr>
                <w:t>far,</w:t>
              </w:r>
            </w:ins>
            <w:ins w:id="430" w:author="Nokia (Mani)" w:date="2023-09-20T11:37:00Z">
              <w:r w:rsidR="00B93AAF">
                <w:rPr>
                  <w:rStyle w:val="cf01"/>
                </w:rPr>
                <w:t xml:space="preserve"> I did not go into details on parameters since the parameter list from R</w:t>
              </w:r>
            </w:ins>
            <w:ins w:id="431" w:author="Nokia (Mani)" w:date="2023-09-20T11:38:00Z">
              <w:r w:rsidR="00B93AAF">
                <w:rPr>
                  <w:rStyle w:val="cf01"/>
                </w:rPr>
                <w:t>AN1 is only a first iteration now and also since this is the first time in RAN2 we are going into details for RAN1-led positioning objec</w:t>
              </w:r>
            </w:ins>
            <w:ins w:id="432" w:author="Nokia (Mani)" w:date="2023-09-20T11:39:00Z">
              <w:r w:rsidR="00B93AAF">
                <w:rPr>
                  <w:rStyle w:val="cf01"/>
                </w:rPr>
                <w:t>tives.</w:t>
              </w:r>
            </w:ins>
            <w:ins w:id="433" w:author="Nokia (Mani)" w:date="2023-09-20T12:54:00Z">
              <w:r w:rsidR="00655DB0">
                <w:rPr>
                  <w:rStyle w:val="cf01"/>
                </w:rPr>
                <w:t xml:space="preserve"> However, I updated BWA-16 and BWA-33 based on what I saw in RAN1 parameter list in R1-2308483</w:t>
              </w:r>
            </w:ins>
            <w:ins w:id="434" w:author="Nokia (Mani)" w:date="2023-09-20T12:55:00Z">
              <w:r w:rsidR="00655DB0">
                <w:rPr>
                  <w:rStyle w:val="cf01"/>
                </w:rPr>
                <w:t>.</w:t>
              </w:r>
            </w:ins>
          </w:p>
          <w:p w14:paraId="550930D1" w14:textId="404A5AD4" w:rsidR="00D74087" w:rsidRPr="00D74087" w:rsidRDefault="00D74087" w:rsidP="008206F9">
            <w:pPr>
              <w:pStyle w:val="TAC"/>
              <w:spacing w:before="20" w:after="20"/>
              <w:ind w:left="57" w:right="57"/>
              <w:jc w:val="left"/>
              <w:rPr>
                <w:lang w:val="en-US" w:eastAsia="zh-CN"/>
              </w:rPr>
            </w:pPr>
          </w:p>
        </w:tc>
      </w:tr>
      <w:tr w:rsidR="003775A5" w14:paraId="44C0467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8383D9A" w14:textId="33F35E14" w:rsidR="003775A5" w:rsidRDefault="001F4D80">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48989234" w14:textId="77777777" w:rsidR="003775A5" w:rsidRDefault="001F4D80">
            <w:pPr>
              <w:pStyle w:val="TAC"/>
              <w:spacing w:before="20" w:after="20"/>
              <w:ind w:left="57" w:right="57"/>
              <w:jc w:val="left"/>
              <w:rPr>
                <w:lang w:eastAsia="zh-CN"/>
              </w:rPr>
            </w:pPr>
            <w:r>
              <w:rPr>
                <w:rFonts w:hint="eastAsia"/>
                <w:lang w:eastAsia="zh-CN"/>
              </w:rPr>
              <w:t>B</w:t>
            </w:r>
            <w:r>
              <w:rPr>
                <w:lang w:eastAsia="zh-CN"/>
              </w:rPr>
              <w:t>WA-01</w:t>
            </w:r>
          </w:p>
          <w:p w14:paraId="50A02ACA" w14:textId="7FC2A9A7" w:rsidR="001F4D80" w:rsidRDefault="001F4D80">
            <w:pPr>
              <w:pStyle w:val="TAC"/>
              <w:spacing w:before="20" w:after="20"/>
              <w:ind w:left="57" w:right="57"/>
              <w:jc w:val="left"/>
              <w:rPr>
                <w:lang w:eastAsia="zh-CN"/>
              </w:rPr>
            </w:pPr>
            <w:r>
              <w:rPr>
                <w:rFonts w:hint="eastAsia"/>
                <w:lang w:eastAsia="zh-CN"/>
              </w:rPr>
              <w:t>B</w:t>
            </w:r>
            <w:r>
              <w:rPr>
                <w:lang w:eastAsia="zh-CN"/>
              </w:rPr>
              <w:t>WA-02</w:t>
            </w:r>
          </w:p>
        </w:tc>
        <w:tc>
          <w:tcPr>
            <w:tcW w:w="6942" w:type="dxa"/>
            <w:tcBorders>
              <w:top w:val="single" w:sz="4" w:space="0" w:color="auto"/>
              <w:left w:val="single" w:sz="4" w:space="0" w:color="auto"/>
              <w:bottom w:val="single" w:sz="4" w:space="0" w:color="auto"/>
              <w:right w:val="single" w:sz="4" w:space="0" w:color="auto"/>
            </w:tcBorders>
          </w:tcPr>
          <w:p w14:paraId="1D8016F4" w14:textId="58702846" w:rsidR="003775A5" w:rsidRDefault="001F4D80" w:rsidP="008206F9">
            <w:pPr>
              <w:pStyle w:val="TAC"/>
              <w:spacing w:before="20" w:after="20"/>
              <w:ind w:left="57" w:right="57"/>
              <w:jc w:val="left"/>
              <w:rPr>
                <w:lang w:eastAsia="zh-CN"/>
              </w:rPr>
            </w:pPr>
            <w:r>
              <w:rPr>
                <w:lang w:eastAsia="zh-CN"/>
              </w:rPr>
              <w:t xml:space="preserve">No need for UE to check, the NW is </w:t>
            </w:r>
            <w:r>
              <w:rPr>
                <w:rFonts w:hint="eastAsia"/>
                <w:lang w:eastAsia="zh-CN"/>
              </w:rPr>
              <w:t>responsible</w:t>
            </w:r>
            <w:r>
              <w:rPr>
                <w:lang w:eastAsia="zh-CN"/>
              </w:rPr>
              <w:t xml:space="preserve"> </w:t>
            </w:r>
            <w:r w:rsidR="00F36FB6">
              <w:rPr>
                <w:lang w:eastAsia="zh-CN"/>
              </w:rPr>
              <w:t>for ensuring</w:t>
            </w:r>
            <w:r>
              <w:rPr>
                <w:lang w:eastAsia="zh-CN"/>
              </w:rPr>
              <w:t xml:space="preserve"> the configuration is </w:t>
            </w:r>
            <w:r>
              <w:rPr>
                <w:rFonts w:hint="eastAsia"/>
                <w:lang w:eastAsia="zh-CN"/>
              </w:rPr>
              <w:t>correct</w:t>
            </w:r>
            <w:r>
              <w:rPr>
                <w:lang w:eastAsia="zh-CN"/>
              </w:rPr>
              <w:t>:</w:t>
            </w:r>
          </w:p>
          <w:p w14:paraId="3DD0E09F" w14:textId="77777777" w:rsidR="001F4D80" w:rsidRDefault="001F4D80" w:rsidP="008206F9">
            <w:pPr>
              <w:pStyle w:val="TAC"/>
              <w:spacing w:before="20" w:after="20"/>
              <w:ind w:left="57" w:right="57"/>
              <w:jc w:val="left"/>
              <w:rPr>
                <w:lang w:eastAsia="zh-CN"/>
              </w:rPr>
            </w:pPr>
          </w:p>
          <w:p w14:paraId="70440FB7" w14:textId="77777777" w:rsidR="001F4D80" w:rsidRPr="00FD0032" w:rsidRDefault="001F4D80" w:rsidP="008206F9">
            <w:pPr>
              <w:pStyle w:val="TAC"/>
              <w:spacing w:before="20" w:after="20"/>
              <w:ind w:left="57" w:right="57"/>
              <w:jc w:val="left"/>
              <w:rPr>
                <w:rFonts w:ascii="Times New Roman" w:hAnsi="Times New Roman"/>
                <w:lang w:eastAsia="zh-CN"/>
              </w:rPr>
            </w:pPr>
            <w:r w:rsidRPr="00FD0032">
              <w:rPr>
                <w:rFonts w:ascii="Times New Roman" w:hAnsi="Times New Roman"/>
                <w:lang w:eastAsia="zh-CN"/>
              </w:rPr>
              <w:t>These are conditions that UE checks to determine if two PRS resources from different PRS resource sets in different PFLs are linked and can be used for aggregation.</w:t>
            </w:r>
          </w:p>
          <w:p w14:paraId="2B966C2A" w14:textId="3E779241" w:rsidR="001F4D80" w:rsidRDefault="001F4D80" w:rsidP="008206F9">
            <w:pPr>
              <w:pStyle w:val="TAC"/>
              <w:spacing w:before="20" w:after="20"/>
              <w:ind w:left="57" w:right="57"/>
              <w:jc w:val="left"/>
              <w:rPr>
                <w:lang w:eastAsia="zh-CN"/>
              </w:rPr>
            </w:pPr>
            <w:r w:rsidRPr="00FD0032">
              <w:rPr>
                <w:rFonts w:ascii="Times New Roman" w:hAnsi="Times New Roman"/>
                <w:lang w:eastAsia="zh-CN"/>
              </w:rPr>
              <w:t>These are conditions that UE checks to determine if two SRS resources from different SRS resource sets in different carriers are linked and can be used for aggregated SRS transmission.</w:t>
            </w:r>
          </w:p>
        </w:tc>
      </w:tr>
      <w:tr w:rsidR="003775A5" w14:paraId="7F09FB1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5D5BAB" w14:textId="77777777" w:rsidR="003775A5" w:rsidRDefault="003775A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B926751" w14:textId="0C9106BB" w:rsidR="003775A5" w:rsidRDefault="001F4D80">
            <w:pPr>
              <w:pStyle w:val="TAC"/>
              <w:spacing w:before="20" w:after="20"/>
              <w:ind w:left="57" w:right="57"/>
              <w:jc w:val="left"/>
              <w:rPr>
                <w:lang w:eastAsia="zh-CN"/>
              </w:rPr>
            </w:pPr>
            <w:r>
              <w:rPr>
                <w:rFonts w:hint="eastAsia"/>
                <w:lang w:eastAsia="zh-CN"/>
              </w:rPr>
              <w:t>B</w:t>
            </w:r>
            <w:r>
              <w:rPr>
                <w:lang w:eastAsia="zh-CN"/>
              </w:rPr>
              <w:t>WA-15</w:t>
            </w:r>
          </w:p>
        </w:tc>
        <w:tc>
          <w:tcPr>
            <w:tcW w:w="6942" w:type="dxa"/>
            <w:tcBorders>
              <w:top w:val="single" w:sz="4" w:space="0" w:color="auto"/>
              <w:left w:val="single" w:sz="4" w:space="0" w:color="auto"/>
              <w:bottom w:val="single" w:sz="4" w:space="0" w:color="auto"/>
              <w:right w:val="single" w:sz="4" w:space="0" w:color="auto"/>
            </w:tcBorders>
          </w:tcPr>
          <w:p w14:paraId="1A92711C" w14:textId="4085D9E2" w:rsidR="003775A5" w:rsidRDefault="001F4D80" w:rsidP="008206F9">
            <w:pPr>
              <w:pStyle w:val="TAC"/>
              <w:spacing w:before="20" w:after="20"/>
              <w:ind w:left="57" w:right="57"/>
              <w:jc w:val="left"/>
              <w:rPr>
                <w:lang w:eastAsia="zh-CN"/>
              </w:rPr>
            </w:pPr>
            <w:r>
              <w:rPr>
                <w:lang w:eastAsia="zh-CN"/>
              </w:rPr>
              <w:t>Stage 2 change should be captured in 38305.</w:t>
            </w:r>
          </w:p>
        </w:tc>
      </w:tr>
      <w:tr w:rsidR="002434B9" w14:paraId="6B19ACCE" w14:textId="77777777" w:rsidTr="006F0288">
        <w:trPr>
          <w:trHeight w:val="240"/>
          <w:jc w:val="center"/>
        </w:trPr>
        <w:tc>
          <w:tcPr>
            <w:tcW w:w="1695" w:type="dxa"/>
            <w:vMerge w:val="restart"/>
            <w:tcBorders>
              <w:top w:val="single" w:sz="4" w:space="0" w:color="auto"/>
              <w:left w:val="single" w:sz="4" w:space="0" w:color="auto"/>
              <w:right w:val="single" w:sz="4" w:space="0" w:color="auto"/>
            </w:tcBorders>
          </w:tcPr>
          <w:p w14:paraId="3CF36D5D" w14:textId="28D6F38B" w:rsidR="002434B9" w:rsidRDefault="002434B9">
            <w:pPr>
              <w:pStyle w:val="TAC"/>
              <w:spacing w:before="20" w:after="20"/>
              <w:ind w:left="57" w:right="57"/>
              <w:jc w:val="left"/>
              <w:rPr>
                <w:lang w:eastAsia="zh-CN"/>
              </w:rPr>
            </w:pPr>
            <w:r>
              <w:rPr>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61B75CEE" w14:textId="4BDB01A7" w:rsidR="002434B9" w:rsidRDefault="002434B9" w:rsidP="002434B9">
            <w:pPr>
              <w:pStyle w:val="TAC"/>
              <w:spacing w:before="20" w:after="20"/>
              <w:ind w:left="57" w:right="57"/>
              <w:jc w:val="left"/>
              <w:rPr>
                <w:lang w:eastAsia="zh-CN"/>
              </w:rPr>
            </w:pPr>
            <w:r>
              <w:rPr>
                <w:lang w:eastAsia="zh-CN"/>
              </w:rPr>
              <w:t>BWA-03/BWA-</w:t>
            </w:r>
            <w:r>
              <w:rPr>
                <w:rFonts w:hint="eastAsia"/>
                <w:lang w:eastAsia="zh-CN"/>
              </w:rPr>
              <w:t>32</w:t>
            </w:r>
            <w:bookmarkStart w:id="435" w:name="_GoBack"/>
            <w:bookmarkEnd w:id="435"/>
          </w:p>
        </w:tc>
        <w:tc>
          <w:tcPr>
            <w:tcW w:w="6942" w:type="dxa"/>
            <w:tcBorders>
              <w:top w:val="single" w:sz="4" w:space="0" w:color="auto"/>
              <w:left w:val="single" w:sz="4" w:space="0" w:color="auto"/>
              <w:bottom w:val="single" w:sz="4" w:space="0" w:color="auto"/>
              <w:right w:val="single" w:sz="4" w:space="0" w:color="auto"/>
            </w:tcBorders>
          </w:tcPr>
          <w:p w14:paraId="00596F57" w14:textId="64F06E18" w:rsidR="002434B9" w:rsidRDefault="002434B9" w:rsidP="00A06E0A">
            <w:pPr>
              <w:pStyle w:val="TAC"/>
              <w:tabs>
                <w:tab w:val="left" w:pos="1620"/>
              </w:tabs>
              <w:spacing w:before="20" w:after="20"/>
              <w:ind w:left="57" w:right="57"/>
              <w:jc w:val="left"/>
              <w:rPr>
                <w:lang w:eastAsia="zh-CN"/>
              </w:rPr>
            </w:pPr>
            <w:r>
              <w:rPr>
                <w:lang w:eastAsia="zh-CN"/>
              </w:rPr>
              <w:t>For BWA-03/32, need to discuss whether information of the aggregated PFLs and the corresponding resource sets across the PFLs is captured in Location Information request message or</w:t>
            </w:r>
            <w:r w:rsidR="000C703A">
              <w:rPr>
                <w:lang w:eastAsia="zh-CN"/>
              </w:rPr>
              <w:t xml:space="preserve"> within the PRS assistance data</w:t>
            </w:r>
            <w:r w:rsidR="000C703A">
              <w:rPr>
                <w:rFonts w:hint="eastAsia"/>
                <w:lang w:eastAsia="zh-CN"/>
              </w:rPr>
              <w:t>.</w:t>
            </w:r>
          </w:p>
          <w:p w14:paraId="5274EFA0" w14:textId="4BC55968" w:rsidR="002434B9" w:rsidRDefault="002434B9" w:rsidP="002434B9">
            <w:pPr>
              <w:pStyle w:val="TAC"/>
              <w:tabs>
                <w:tab w:val="left" w:pos="1620"/>
              </w:tabs>
              <w:spacing w:before="20" w:after="20"/>
              <w:ind w:left="57" w:right="57"/>
              <w:jc w:val="left"/>
              <w:rPr>
                <w:lang w:eastAsia="zh-CN"/>
              </w:rPr>
            </w:pPr>
          </w:p>
        </w:tc>
      </w:tr>
      <w:tr w:rsidR="002434B9" w14:paraId="69D49E21" w14:textId="77777777" w:rsidTr="006F0288">
        <w:trPr>
          <w:trHeight w:val="240"/>
          <w:jc w:val="center"/>
        </w:trPr>
        <w:tc>
          <w:tcPr>
            <w:tcW w:w="1695" w:type="dxa"/>
            <w:vMerge/>
            <w:tcBorders>
              <w:left w:val="single" w:sz="4" w:space="0" w:color="auto"/>
              <w:right w:val="single" w:sz="4" w:space="0" w:color="auto"/>
            </w:tcBorders>
          </w:tcPr>
          <w:p w14:paraId="53075950" w14:textId="77777777" w:rsidR="002434B9" w:rsidRDefault="002434B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301B4A9" w14:textId="77777777" w:rsidR="002434B9" w:rsidRDefault="002434B9" w:rsidP="002434B9">
            <w:pPr>
              <w:pStyle w:val="TAC"/>
              <w:spacing w:before="20" w:after="20"/>
              <w:ind w:left="57" w:right="57"/>
              <w:jc w:val="left"/>
              <w:rPr>
                <w:lang w:eastAsia="zh-CN"/>
              </w:rPr>
            </w:pPr>
            <w:r>
              <w:rPr>
                <w:lang w:eastAsia="zh-CN"/>
              </w:rPr>
              <w:t>BWA-37</w:t>
            </w:r>
          </w:p>
          <w:p w14:paraId="5BFA4347" w14:textId="77777777" w:rsidR="002434B9" w:rsidRDefault="002434B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D03B6C2" w14:textId="649FE41C" w:rsidR="002434B9" w:rsidRDefault="002434B9" w:rsidP="002434B9">
            <w:pPr>
              <w:pStyle w:val="TAC"/>
              <w:tabs>
                <w:tab w:val="left" w:pos="1620"/>
              </w:tabs>
              <w:spacing w:before="20" w:after="20"/>
              <w:ind w:left="57" w:right="57"/>
              <w:jc w:val="left"/>
              <w:rPr>
                <w:lang w:eastAsia="zh-CN"/>
              </w:rPr>
            </w:pPr>
            <w:r>
              <w:rPr>
                <w:rFonts w:hint="eastAsia"/>
                <w:lang w:eastAsia="zh-CN"/>
              </w:rPr>
              <w:t>T</w:t>
            </w:r>
            <w:r>
              <w:rPr>
                <w:lang w:eastAsia="zh-CN"/>
              </w:rPr>
              <w:t>his only need</w:t>
            </w:r>
            <w:r>
              <w:rPr>
                <w:rFonts w:hint="eastAsia"/>
                <w:lang w:eastAsia="zh-CN"/>
              </w:rPr>
              <w:t>s</w:t>
            </w:r>
            <w:r>
              <w:rPr>
                <w:lang w:eastAsia="zh-CN"/>
              </w:rPr>
              <w:t xml:space="preserve"> to be captured in RAN1 spec.</w:t>
            </w:r>
          </w:p>
          <w:p w14:paraId="2AF3E63E" w14:textId="4287115C" w:rsidR="002434B9" w:rsidRDefault="002434B9" w:rsidP="002434B9">
            <w:pPr>
              <w:pStyle w:val="TAC"/>
              <w:spacing w:before="20" w:after="20"/>
              <w:ind w:left="57" w:right="57"/>
              <w:jc w:val="left"/>
              <w:rPr>
                <w:lang w:eastAsia="zh-CN"/>
              </w:rPr>
            </w:pPr>
            <w:r>
              <w:rPr>
                <w:lang w:eastAsia="zh-CN"/>
              </w:rPr>
              <w:tab/>
            </w:r>
          </w:p>
        </w:tc>
      </w:tr>
      <w:tr w:rsidR="002434B9" w14:paraId="4F3A31FF" w14:textId="77777777" w:rsidTr="006F0288">
        <w:trPr>
          <w:trHeight w:val="240"/>
          <w:jc w:val="center"/>
        </w:trPr>
        <w:tc>
          <w:tcPr>
            <w:tcW w:w="1695" w:type="dxa"/>
            <w:vMerge/>
            <w:tcBorders>
              <w:left w:val="single" w:sz="4" w:space="0" w:color="auto"/>
              <w:bottom w:val="single" w:sz="4" w:space="0" w:color="auto"/>
              <w:right w:val="single" w:sz="4" w:space="0" w:color="auto"/>
            </w:tcBorders>
          </w:tcPr>
          <w:p w14:paraId="1CC34E61" w14:textId="77777777" w:rsidR="002434B9" w:rsidRDefault="002434B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BA2926B" w14:textId="18495D61" w:rsidR="002434B9" w:rsidRDefault="002434B9">
            <w:pPr>
              <w:pStyle w:val="TAC"/>
              <w:spacing w:before="20" w:after="20"/>
              <w:ind w:left="57" w:right="57"/>
              <w:jc w:val="left"/>
              <w:rPr>
                <w:lang w:eastAsia="zh-CN"/>
              </w:rPr>
            </w:pPr>
            <w:r>
              <w:rPr>
                <w:lang w:eastAsia="zh-CN"/>
              </w:rPr>
              <w:t>BWA-</w:t>
            </w:r>
            <w:r>
              <w:rPr>
                <w:rFonts w:hint="eastAsia"/>
                <w:lang w:eastAsia="zh-CN"/>
              </w:rPr>
              <w:t>16</w:t>
            </w:r>
          </w:p>
        </w:tc>
        <w:tc>
          <w:tcPr>
            <w:tcW w:w="6942" w:type="dxa"/>
            <w:tcBorders>
              <w:top w:val="single" w:sz="4" w:space="0" w:color="auto"/>
              <w:left w:val="single" w:sz="4" w:space="0" w:color="auto"/>
              <w:bottom w:val="single" w:sz="4" w:space="0" w:color="auto"/>
              <w:right w:val="single" w:sz="4" w:space="0" w:color="auto"/>
            </w:tcBorders>
          </w:tcPr>
          <w:p w14:paraId="55AC97D9" w14:textId="77777777" w:rsidR="002434B9" w:rsidRDefault="002434B9" w:rsidP="002434B9">
            <w:pPr>
              <w:pStyle w:val="TAC"/>
              <w:tabs>
                <w:tab w:val="left" w:pos="1620"/>
              </w:tabs>
              <w:spacing w:before="20" w:after="20"/>
              <w:ind w:left="57" w:right="57"/>
              <w:jc w:val="left"/>
              <w:rPr>
                <w:lang w:eastAsia="zh-CN"/>
              </w:rPr>
            </w:pPr>
            <w:r>
              <w:rPr>
                <w:lang w:eastAsia="zh-CN"/>
              </w:rPr>
              <w:t>For BWA-16, since anyway UE need to indicate the aggregated resource sets for the joint measurement results within the measurement reporting message, so maybe this information is enough to indicate to the LMF that joint measurement is performed.</w:t>
            </w:r>
          </w:p>
          <w:p w14:paraId="76D7C8AB" w14:textId="77777777" w:rsidR="002434B9" w:rsidRDefault="002434B9" w:rsidP="008206F9">
            <w:pPr>
              <w:pStyle w:val="TAC"/>
              <w:spacing w:before="20" w:after="20"/>
              <w:ind w:left="57" w:right="57"/>
              <w:jc w:val="left"/>
              <w:rPr>
                <w:lang w:eastAsia="zh-CN"/>
              </w:rPr>
            </w:pPr>
          </w:p>
        </w:tc>
      </w:tr>
      <w:tr w:rsidR="003775A5" w14:paraId="09F45BB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69CD071" w14:textId="77777777" w:rsidR="003775A5" w:rsidRDefault="003775A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8F5397F" w14:textId="77777777" w:rsidR="003775A5" w:rsidRDefault="003775A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2AB8AB1" w14:textId="77777777" w:rsidR="003775A5" w:rsidRDefault="003775A5" w:rsidP="008206F9">
            <w:pPr>
              <w:pStyle w:val="TAC"/>
              <w:spacing w:before="20" w:after="20"/>
              <w:ind w:left="57" w:right="57"/>
              <w:jc w:val="left"/>
              <w:rPr>
                <w:lang w:eastAsia="zh-CN"/>
              </w:rPr>
            </w:pPr>
          </w:p>
        </w:tc>
      </w:tr>
      <w:tr w:rsidR="003775A5" w14:paraId="402970F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6ED318" w14:textId="77777777" w:rsidR="003775A5" w:rsidRDefault="003775A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CA53438" w14:textId="77777777" w:rsidR="003775A5" w:rsidRDefault="003775A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8D14AA4" w14:textId="77777777" w:rsidR="003775A5" w:rsidRDefault="003775A5" w:rsidP="008206F9">
            <w:pPr>
              <w:pStyle w:val="TAC"/>
              <w:spacing w:before="20" w:after="20"/>
              <w:ind w:left="57" w:right="57"/>
              <w:jc w:val="left"/>
              <w:rPr>
                <w:lang w:eastAsia="zh-CN"/>
              </w:rPr>
            </w:pPr>
          </w:p>
        </w:tc>
      </w:tr>
      <w:tr w:rsidR="003775A5" w14:paraId="655B175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E0539C" w14:textId="77777777" w:rsidR="003775A5" w:rsidRDefault="003775A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8F435E8" w14:textId="77777777" w:rsidR="003775A5" w:rsidRDefault="003775A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BC4BB88" w14:textId="77777777" w:rsidR="003775A5" w:rsidRDefault="003775A5" w:rsidP="008206F9">
            <w:pPr>
              <w:pStyle w:val="TAC"/>
              <w:spacing w:before="20" w:after="20"/>
              <w:ind w:left="57" w:right="57"/>
              <w:jc w:val="left"/>
              <w:rPr>
                <w:lang w:eastAsia="zh-CN"/>
              </w:rPr>
            </w:pPr>
          </w:p>
        </w:tc>
      </w:tr>
      <w:tr w:rsidR="003775A5" w14:paraId="56D0041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9C2525" w14:textId="77777777" w:rsidR="003775A5" w:rsidRDefault="003775A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B49FEE4" w14:textId="77777777" w:rsidR="003775A5" w:rsidRDefault="003775A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C453D0" w14:textId="77777777" w:rsidR="003775A5" w:rsidRDefault="003775A5" w:rsidP="008206F9">
            <w:pPr>
              <w:pStyle w:val="TAC"/>
              <w:spacing w:before="20" w:after="20"/>
              <w:ind w:left="57" w:right="57"/>
              <w:jc w:val="left"/>
              <w:rPr>
                <w:lang w:eastAsia="zh-CN"/>
              </w:rPr>
            </w:pPr>
          </w:p>
        </w:tc>
      </w:tr>
      <w:tr w:rsidR="003775A5" w14:paraId="3C81634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539C2AC" w14:textId="77777777" w:rsidR="003775A5" w:rsidRDefault="003775A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3EDEB92" w14:textId="77777777" w:rsidR="003775A5" w:rsidRDefault="003775A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9730486" w14:textId="77777777" w:rsidR="003775A5" w:rsidRDefault="003775A5" w:rsidP="008206F9">
            <w:pPr>
              <w:pStyle w:val="TAC"/>
              <w:spacing w:before="20" w:after="20"/>
              <w:ind w:left="57" w:right="57"/>
              <w:jc w:val="left"/>
              <w:rPr>
                <w:lang w:eastAsia="zh-CN"/>
              </w:rPr>
            </w:pPr>
          </w:p>
        </w:tc>
      </w:tr>
      <w:tr w:rsidR="003775A5" w14:paraId="6201A9F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ACA18B2" w14:textId="77777777" w:rsidR="003775A5" w:rsidRDefault="003775A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6223B35" w14:textId="77777777" w:rsidR="003775A5" w:rsidRDefault="003775A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A46323A" w14:textId="77777777" w:rsidR="003775A5" w:rsidRDefault="003775A5" w:rsidP="008206F9">
            <w:pPr>
              <w:pStyle w:val="TAC"/>
              <w:spacing w:before="20" w:after="20"/>
              <w:ind w:left="57" w:right="57"/>
              <w:jc w:val="left"/>
              <w:rPr>
                <w:lang w:eastAsia="zh-CN"/>
              </w:rPr>
            </w:pPr>
          </w:p>
        </w:tc>
      </w:tr>
      <w:tr w:rsidR="003775A5" w14:paraId="756ACBE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4E27332" w14:textId="77777777" w:rsidR="003775A5" w:rsidRDefault="003775A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E6A38C8" w14:textId="77777777" w:rsidR="003775A5" w:rsidRDefault="003775A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C110E9F" w14:textId="77777777" w:rsidR="003775A5" w:rsidRDefault="003775A5" w:rsidP="008206F9">
            <w:pPr>
              <w:pStyle w:val="TAC"/>
              <w:spacing w:before="20" w:after="20"/>
              <w:ind w:left="57" w:right="57"/>
              <w:jc w:val="left"/>
              <w:rPr>
                <w:lang w:eastAsia="zh-CN"/>
              </w:rPr>
            </w:pPr>
          </w:p>
        </w:tc>
      </w:tr>
    </w:tbl>
    <w:p w14:paraId="5F110A7E" w14:textId="77777777" w:rsidR="003E7137" w:rsidRDefault="003E7137" w:rsidP="003E7137"/>
    <w:p w14:paraId="16F082AC" w14:textId="4C8B92CA" w:rsidR="00675A4D" w:rsidRDefault="00675A4D" w:rsidP="00675A4D">
      <w:r>
        <w:rPr>
          <w:b/>
          <w:bCs/>
        </w:rPr>
        <w:t xml:space="preserve">Summary </w:t>
      </w:r>
      <w:r w:rsidR="00A53AF0">
        <w:rPr>
          <w:b/>
          <w:bCs/>
        </w:rPr>
        <w:t>3</w:t>
      </w:r>
      <w:r>
        <w:t>: TBD.</w:t>
      </w:r>
    </w:p>
    <w:p w14:paraId="23D1AC18" w14:textId="76373928" w:rsidR="00675A4D" w:rsidRDefault="00675A4D" w:rsidP="00675A4D">
      <w:r>
        <w:rPr>
          <w:b/>
          <w:bCs/>
        </w:rPr>
        <w:t xml:space="preserve">Proposal </w:t>
      </w:r>
      <w:r w:rsidR="00A53AF0">
        <w:rPr>
          <w:b/>
          <w:bCs/>
        </w:rPr>
        <w:t>3</w:t>
      </w:r>
      <w:r>
        <w:t>: TBD.</w:t>
      </w:r>
    </w:p>
    <w:p w14:paraId="34FACEA1" w14:textId="556F9659" w:rsidR="003E7137" w:rsidRDefault="003E7137" w:rsidP="00A209D6"/>
    <w:p w14:paraId="5FF2457F" w14:textId="09615214" w:rsidR="00A209D6" w:rsidRPr="006E13D1" w:rsidRDefault="00E655F5" w:rsidP="00A209D6">
      <w:pPr>
        <w:pStyle w:val="1"/>
      </w:pPr>
      <w:r>
        <w:lastRenderedPageBreak/>
        <w:t>4</w:t>
      </w:r>
      <w:r w:rsidR="00A209D6" w:rsidRPr="006E13D1">
        <w:tab/>
      </w:r>
      <w:r w:rsidR="008C3057">
        <w:t>Conclusion</w:t>
      </w:r>
    </w:p>
    <w:p w14:paraId="5684C397" w14:textId="7E81343C" w:rsidR="00E655F5" w:rsidRPr="006E13D1" w:rsidRDefault="00E655F5" w:rsidP="00A209D6">
      <w:r>
        <w:t>TBD</w:t>
      </w:r>
      <w:r w:rsidR="008F694A">
        <w:t>.</w:t>
      </w:r>
    </w:p>
    <w:sectPr w:rsidR="00E655F5" w:rsidRPr="006E13D1">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0E7AAEE" w14:textId="77777777" w:rsidR="00D57DE7" w:rsidRDefault="00D57DE7">
      <w:r>
        <w:separator/>
      </w:r>
    </w:p>
  </w:endnote>
  <w:endnote w:type="continuationSeparator" w:id="0">
    <w:p w14:paraId="4ED18D88" w14:textId="77777777" w:rsidR="00D57DE7" w:rsidRDefault="00D57DE7">
      <w:r>
        <w:continuationSeparator/>
      </w:r>
    </w:p>
  </w:endnote>
  <w:endnote w:type="continuationNotice" w:id="1">
    <w:p w14:paraId="30BAA8F4" w14:textId="77777777" w:rsidR="00D57DE7" w:rsidRDefault="00D57DE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等线">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Helvetica">
    <w:panose1 w:val="020B0604020202020204"/>
    <w:charset w:val="00"/>
    <w:family w:val="swiss"/>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Microsoft YaHei Light">
    <w:charset w:val="86"/>
    <w:family w:val="swiss"/>
    <w:pitch w:val="variable"/>
    <w:sig w:usb0="80000287" w:usb1="2ACF0010" w:usb2="00000016" w:usb3="00000000" w:csb0="0004001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3E0941B" w14:textId="77777777" w:rsidR="00D57DE7" w:rsidRDefault="00D57DE7">
      <w:r>
        <w:separator/>
      </w:r>
    </w:p>
  </w:footnote>
  <w:footnote w:type="continuationSeparator" w:id="0">
    <w:p w14:paraId="1A1531FE" w14:textId="77777777" w:rsidR="00D57DE7" w:rsidRDefault="00D57DE7">
      <w:r>
        <w:continuationSeparator/>
      </w:r>
    </w:p>
  </w:footnote>
  <w:footnote w:type="continuationNotice" w:id="1">
    <w:p w14:paraId="35E3D5D6" w14:textId="77777777" w:rsidR="00D57DE7" w:rsidRDefault="00D57DE7">
      <w:pPr>
        <w:spacing w:after="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004FD6"/>
    <w:multiLevelType w:val="multilevel"/>
    <w:tmpl w:val="03004FD6"/>
    <w:lvl w:ilvl="0">
      <w:start w:val="1"/>
      <w:numFmt w:val="bullet"/>
      <w:lvlText w:val=""/>
      <w:lvlJc w:val="left"/>
      <w:pPr>
        <w:ind w:left="782" w:hanging="360"/>
      </w:pPr>
      <w:rPr>
        <w:rFonts w:ascii="Symbol" w:hAnsi="Symbol" w:hint="default"/>
      </w:rPr>
    </w:lvl>
    <w:lvl w:ilvl="1">
      <w:start w:val="1"/>
      <w:numFmt w:val="bullet"/>
      <w:lvlText w:val="o"/>
      <w:lvlJc w:val="left"/>
      <w:pPr>
        <w:ind w:left="1502" w:hanging="360"/>
      </w:pPr>
      <w:rPr>
        <w:rFonts w:ascii="Courier New" w:hAnsi="Courier New" w:cs="Courier New" w:hint="default"/>
      </w:rPr>
    </w:lvl>
    <w:lvl w:ilvl="2">
      <w:start w:val="1"/>
      <w:numFmt w:val="bullet"/>
      <w:lvlText w:val=""/>
      <w:lvlJc w:val="left"/>
      <w:pPr>
        <w:ind w:left="2222" w:hanging="360"/>
      </w:pPr>
      <w:rPr>
        <w:rFonts w:ascii="Wingdings" w:hAnsi="Wingdings" w:hint="default"/>
      </w:rPr>
    </w:lvl>
    <w:lvl w:ilvl="3">
      <w:start w:val="1"/>
      <w:numFmt w:val="bullet"/>
      <w:lvlText w:val=""/>
      <w:lvlJc w:val="left"/>
      <w:pPr>
        <w:ind w:left="2942" w:hanging="360"/>
      </w:pPr>
      <w:rPr>
        <w:rFonts w:ascii="Symbol" w:hAnsi="Symbol" w:hint="default"/>
      </w:rPr>
    </w:lvl>
    <w:lvl w:ilvl="4">
      <w:start w:val="1"/>
      <w:numFmt w:val="bullet"/>
      <w:lvlText w:val="o"/>
      <w:lvlJc w:val="left"/>
      <w:pPr>
        <w:ind w:left="3662" w:hanging="360"/>
      </w:pPr>
      <w:rPr>
        <w:rFonts w:ascii="Courier New" w:hAnsi="Courier New" w:cs="Courier New" w:hint="default"/>
      </w:rPr>
    </w:lvl>
    <w:lvl w:ilvl="5">
      <w:start w:val="1"/>
      <w:numFmt w:val="bullet"/>
      <w:lvlText w:val=""/>
      <w:lvlJc w:val="left"/>
      <w:pPr>
        <w:ind w:left="4382" w:hanging="360"/>
      </w:pPr>
      <w:rPr>
        <w:rFonts w:ascii="Wingdings" w:hAnsi="Wingdings" w:hint="default"/>
      </w:rPr>
    </w:lvl>
    <w:lvl w:ilvl="6">
      <w:start w:val="1"/>
      <w:numFmt w:val="bullet"/>
      <w:lvlText w:val=""/>
      <w:lvlJc w:val="left"/>
      <w:pPr>
        <w:ind w:left="5102" w:hanging="360"/>
      </w:pPr>
      <w:rPr>
        <w:rFonts w:ascii="Symbol" w:hAnsi="Symbol" w:hint="default"/>
      </w:rPr>
    </w:lvl>
    <w:lvl w:ilvl="7">
      <w:start w:val="1"/>
      <w:numFmt w:val="bullet"/>
      <w:lvlText w:val="o"/>
      <w:lvlJc w:val="left"/>
      <w:pPr>
        <w:ind w:left="5822" w:hanging="360"/>
      </w:pPr>
      <w:rPr>
        <w:rFonts w:ascii="Courier New" w:hAnsi="Courier New" w:cs="Courier New" w:hint="default"/>
      </w:rPr>
    </w:lvl>
    <w:lvl w:ilvl="8">
      <w:start w:val="1"/>
      <w:numFmt w:val="bullet"/>
      <w:lvlText w:val=""/>
      <w:lvlJc w:val="left"/>
      <w:pPr>
        <w:ind w:left="6542" w:hanging="360"/>
      </w:pPr>
      <w:rPr>
        <w:rFonts w:ascii="Wingdings" w:hAnsi="Wingdings" w:hint="default"/>
      </w:rPr>
    </w:lvl>
  </w:abstractNum>
  <w:abstractNum w:abstractNumId="1">
    <w:nsid w:val="09FD694E"/>
    <w:multiLevelType w:val="multilevel"/>
    <w:tmpl w:val="09FD694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nsid w:val="0C816B63"/>
    <w:multiLevelType w:val="multilevel"/>
    <w:tmpl w:val="0C816B6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nsid w:val="0D594BAA"/>
    <w:multiLevelType w:val="multilevel"/>
    <w:tmpl w:val="0D594B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nsid w:val="11807F16"/>
    <w:multiLevelType w:val="multilevel"/>
    <w:tmpl w:val="11807F16"/>
    <w:lvl w:ilvl="0">
      <w:start w:val="1"/>
      <w:numFmt w:val="bullet"/>
      <w:lvlText w:val=""/>
      <w:lvlJc w:val="left"/>
      <w:pPr>
        <w:ind w:left="1219" w:hanging="420"/>
      </w:pPr>
      <w:rPr>
        <w:rFonts w:ascii="Symbol" w:eastAsia="MS Mincho" w:hAnsi="Symbol" w:cs="Times New Roman" w:hint="default"/>
      </w:rPr>
    </w:lvl>
    <w:lvl w:ilvl="1">
      <w:start w:val="1"/>
      <w:numFmt w:val="bullet"/>
      <w:lvlText w:val="o"/>
      <w:lvlJc w:val="left"/>
      <w:pPr>
        <w:ind w:left="1639" w:hanging="420"/>
      </w:pPr>
      <w:rPr>
        <w:rFonts w:ascii="Courier New" w:hAnsi="Courier New" w:cs="Courier New" w:hint="default"/>
      </w:rPr>
    </w:lvl>
    <w:lvl w:ilvl="2">
      <w:numFmt w:val="bullet"/>
      <w:lvlText w:val="-"/>
      <w:lvlJc w:val="left"/>
      <w:pPr>
        <w:ind w:left="2059" w:hanging="420"/>
      </w:pPr>
      <w:rPr>
        <w:rFonts w:ascii="Times" w:eastAsia="Batang" w:hAnsi="Times" w:cs="Times" w:hint="default"/>
      </w:rPr>
    </w:lvl>
    <w:lvl w:ilvl="3">
      <w:start w:val="1"/>
      <w:numFmt w:val="bullet"/>
      <w:lvlText w:val=""/>
      <w:lvlJc w:val="left"/>
      <w:pPr>
        <w:ind w:left="2479" w:hanging="420"/>
      </w:pPr>
      <w:rPr>
        <w:rFonts w:ascii="Wingdings" w:hAnsi="Wingdings" w:hint="default"/>
      </w:rPr>
    </w:lvl>
    <w:lvl w:ilvl="4">
      <w:start w:val="1"/>
      <w:numFmt w:val="bullet"/>
      <w:lvlText w:val=""/>
      <w:lvlJc w:val="left"/>
      <w:pPr>
        <w:ind w:left="2899" w:hanging="420"/>
      </w:pPr>
      <w:rPr>
        <w:rFonts w:ascii="Wingdings" w:hAnsi="Wingdings" w:hint="default"/>
      </w:rPr>
    </w:lvl>
    <w:lvl w:ilvl="5">
      <w:start w:val="1"/>
      <w:numFmt w:val="bullet"/>
      <w:lvlText w:val=""/>
      <w:lvlJc w:val="left"/>
      <w:pPr>
        <w:ind w:left="3319" w:hanging="420"/>
      </w:pPr>
      <w:rPr>
        <w:rFonts w:ascii="Wingdings" w:hAnsi="Wingdings" w:hint="default"/>
      </w:rPr>
    </w:lvl>
    <w:lvl w:ilvl="6">
      <w:start w:val="1"/>
      <w:numFmt w:val="bullet"/>
      <w:lvlText w:val=""/>
      <w:lvlJc w:val="left"/>
      <w:pPr>
        <w:ind w:left="3739" w:hanging="420"/>
      </w:pPr>
      <w:rPr>
        <w:rFonts w:ascii="Wingdings" w:hAnsi="Wingdings" w:hint="default"/>
      </w:rPr>
    </w:lvl>
    <w:lvl w:ilvl="7">
      <w:start w:val="1"/>
      <w:numFmt w:val="bullet"/>
      <w:lvlText w:val=""/>
      <w:lvlJc w:val="left"/>
      <w:pPr>
        <w:ind w:left="4159" w:hanging="420"/>
      </w:pPr>
      <w:rPr>
        <w:rFonts w:ascii="Wingdings" w:hAnsi="Wingdings" w:hint="default"/>
      </w:rPr>
    </w:lvl>
    <w:lvl w:ilvl="8">
      <w:start w:val="1"/>
      <w:numFmt w:val="bullet"/>
      <w:lvlText w:val=""/>
      <w:lvlJc w:val="left"/>
      <w:pPr>
        <w:ind w:left="4579" w:hanging="420"/>
      </w:pPr>
      <w:rPr>
        <w:rFonts w:ascii="Wingdings" w:hAnsi="Wingdings" w:hint="default"/>
      </w:rPr>
    </w:lvl>
  </w:abstractNum>
  <w:abstractNum w:abstractNumId="5">
    <w:nsid w:val="145E1FD7"/>
    <w:multiLevelType w:val="multilevel"/>
    <w:tmpl w:val="CBDA27FE"/>
    <w:lvl w:ilvl="0">
      <w:start w:val="1"/>
      <w:numFmt w:val="bullet"/>
      <w:lvlText w:val=""/>
      <w:lvlJc w:val="left"/>
      <w:pPr>
        <w:ind w:left="720" w:hanging="360"/>
      </w:pPr>
      <w:rPr>
        <w:rFonts w:ascii="Symbol" w:hAnsi="Symbol" w:hint="default"/>
      </w:rPr>
    </w:lvl>
    <w:lvl w:ilvl="1">
      <w:start w:val="2"/>
      <w:numFmt w:val="bullet"/>
      <w:lvlText w:val="-"/>
      <w:lvlJc w:val="left"/>
      <w:pPr>
        <w:ind w:left="1440" w:hanging="360"/>
      </w:pPr>
      <w:rPr>
        <w:rFonts w:ascii="Times" w:eastAsia="Batang" w:hAnsi="Times" w:cs="Time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15CB35F0"/>
    <w:multiLevelType w:val="multilevel"/>
    <w:tmpl w:val="15CB35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1F25087A"/>
    <w:multiLevelType w:val="multilevel"/>
    <w:tmpl w:val="1F2508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1FBB0559"/>
    <w:multiLevelType w:val="hybridMultilevel"/>
    <w:tmpl w:val="B39AC0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20DF4EDE"/>
    <w:multiLevelType w:val="hybridMultilevel"/>
    <w:tmpl w:val="DF984396"/>
    <w:lvl w:ilvl="0" w:tplc="5D9CBE60">
      <w:start w:val="1"/>
      <w:numFmt w:val="bullet"/>
      <w:lvlText w:val=""/>
      <w:lvlJc w:val="left"/>
      <w:pPr>
        <w:ind w:left="720" w:hanging="360"/>
      </w:pPr>
      <w:rPr>
        <w:rFonts w:ascii="Symbol" w:hAnsi="Symbol"/>
      </w:rPr>
    </w:lvl>
    <w:lvl w:ilvl="1" w:tplc="DA86E21E">
      <w:start w:val="1"/>
      <w:numFmt w:val="bullet"/>
      <w:lvlText w:val=""/>
      <w:lvlJc w:val="left"/>
      <w:pPr>
        <w:ind w:left="720" w:hanging="360"/>
      </w:pPr>
      <w:rPr>
        <w:rFonts w:ascii="Symbol" w:hAnsi="Symbol"/>
      </w:rPr>
    </w:lvl>
    <w:lvl w:ilvl="2" w:tplc="1F50B338">
      <w:start w:val="1"/>
      <w:numFmt w:val="bullet"/>
      <w:lvlText w:val=""/>
      <w:lvlJc w:val="left"/>
      <w:pPr>
        <w:ind w:left="720" w:hanging="360"/>
      </w:pPr>
      <w:rPr>
        <w:rFonts w:ascii="Symbol" w:hAnsi="Symbol"/>
      </w:rPr>
    </w:lvl>
    <w:lvl w:ilvl="3" w:tplc="EEC0F5D4">
      <w:start w:val="1"/>
      <w:numFmt w:val="bullet"/>
      <w:lvlText w:val=""/>
      <w:lvlJc w:val="left"/>
      <w:pPr>
        <w:ind w:left="720" w:hanging="360"/>
      </w:pPr>
      <w:rPr>
        <w:rFonts w:ascii="Symbol" w:hAnsi="Symbol"/>
      </w:rPr>
    </w:lvl>
    <w:lvl w:ilvl="4" w:tplc="4C4EC15E">
      <w:start w:val="1"/>
      <w:numFmt w:val="bullet"/>
      <w:lvlText w:val=""/>
      <w:lvlJc w:val="left"/>
      <w:pPr>
        <w:ind w:left="720" w:hanging="360"/>
      </w:pPr>
      <w:rPr>
        <w:rFonts w:ascii="Symbol" w:hAnsi="Symbol"/>
      </w:rPr>
    </w:lvl>
    <w:lvl w:ilvl="5" w:tplc="CF64E5C2">
      <w:start w:val="1"/>
      <w:numFmt w:val="bullet"/>
      <w:lvlText w:val=""/>
      <w:lvlJc w:val="left"/>
      <w:pPr>
        <w:ind w:left="720" w:hanging="360"/>
      </w:pPr>
      <w:rPr>
        <w:rFonts w:ascii="Symbol" w:hAnsi="Symbol"/>
      </w:rPr>
    </w:lvl>
    <w:lvl w:ilvl="6" w:tplc="C18ED7A4">
      <w:start w:val="1"/>
      <w:numFmt w:val="bullet"/>
      <w:lvlText w:val=""/>
      <w:lvlJc w:val="left"/>
      <w:pPr>
        <w:ind w:left="720" w:hanging="360"/>
      </w:pPr>
      <w:rPr>
        <w:rFonts w:ascii="Symbol" w:hAnsi="Symbol"/>
      </w:rPr>
    </w:lvl>
    <w:lvl w:ilvl="7" w:tplc="464AF0CE">
      <w:start w:val="1"/>
      <w:numFmt w:val="bullet"/>
      <w:lvlText w:val=""/>
      <w:lvlJc w:val="left"/>
      <w:pPr>
        <w:ind w:left="720" w:hanging="360"/>
      </w:pPr>
      <w:rPr>
        <w:rFonts w:ascii="Symbol" w:hAnsi="Symbol"/>
      </w:rPr>
    </w:lvl>
    <w:lvl w:ilvl="8" w:tplc="8D3801DE">
      <w:start w:val="1"/>
      <w:numFmt w:val="bullet"/>
      <w:lvlText w:val=""/>
      <w:lvlJc w:val="left"/>
      <w:pPr>
        <w:ind w:left="720" w:hanging="360"/>
      </w:pPr>
      <w:rPr>
        <w:rFonts w:ascii="Symbol" w:hAnsi="Symbol"/>
      </w:rPr>
    </w:lvl>
  </w:abstractNum>
  <w:abstractNum w:abstractNumId="10">
    <w:nsid w:val="23145DAF"/>
    <w:multiLevelType w:val="hybridMultilevel"/>
    <w:tmpl w:val="9CFA8B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268900A3"/>
    <w:multiLevelType w:val="multilevel"/>
    <w:tmpl w:val="268900A3"/>
    <w:lvl w:ilvl="0">
      <w:start w:val="4"/>
      <w:numFmt w:val="bullet"/>
      <w:lvlText w:val="-"/>
      <w:lvlJc w:val="left"/>
      <w:pPr>
        <w:ind w:left="840" w:hanging="420"/>
      </w:pPr>
      <w:rPr>
        <w:rFonts w:ascii="Arial" w:eastAsia="Times New Roman" w:hAnsi="Arial" w:cs="Arial" w:hint="default"/>
      </w:rPr>
    </w:lvl>
    <w:lvl w:ilvl="1">
      <w:numFmt w:val="bullet"/>
      <w:lvlText w:val="-"/>
      <w:lvlJc w:val="left"/>
      <w:pPr>
        <w:ind w:left="1200" w:hanging="360"/>
      </w:pPr>
      <w:rPr>
        <w:rFonts w:ascii="Times New Roman" w:eastAsia="等线" w:hAnsi="Times New Roman" w:cs="Times New Roman"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2">
    <w:nsid w:val="27592C34"/>
    <w:multiLevelType w:val="multilevel"/>
    <w:tmpl w:val="27592C3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nsid w:val="2E500223"/>
    <w:multiLevelType w:val="hybridMultilevel"/>
    <w:tmpl w:val="29AACF1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nsid w:val="30987005"/>
    <w:multiLevelType w:val="hybridMultilevel"/>
    <w:tmpl w:val="9F0AB97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nsid w:val="30CA0177"/>
    <w:multiLevelType w:val="hybridMultilevel"/>
    <w:tmpl w:val="8EC0090C"/>
    <w:lvl w:ilvl="0" w:tplc="0046DA4E">
      <w:start w:val="1"/>
      <w:numFmt w:val="bullet"/>
      <w:lvlText w:val=""/>
      <w:lvlJc w:val="left"/>
      <w:pPr>
        <w:ind w:left="720" w:hanging="360"/>
      </w:pPr>
      <w:rPr>
        <w:rFonts w:ascii="Symbol" w:hAnsi="Symbol" w:hint="default"/>
        <w:b w:val="0"/>
        <w:i w:val="0"/>
        <w:sz w:val="2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C0B2506"/>
    <w:multiLevelType w:val="multilevel"/>
    <w:tmpl w:val="3C0B25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nsid w:val="41423D17"/>
    <w:multiLevelType w:val="multilevel"/>
    <w:tmpl w:val="41423D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nsid w:val="435F4511"/>
    <w:multiLevelType w:val="multilevel"/>
    <w:tmpl w:val="435F45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nsid w:val="44B34F0D"/>
    <w:multiLevelType w:val="multilevel"/>
    <w:tmpl w:val="44B34F0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nsid w:val="47DF7546"/>
    <w:multiLevelType w:val="hybridMultilevel"/>
    <w:tmpl w:val="8932DEA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nsid w:val="4D562BAA"/>
    <w:multiLevelType w:val="hybridMultilevel"/>
    <w:tmpl w:val="BFCC90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nsid w:val="510744A3"/>
    <w:multiLevelType w:val="multilevel"/>
    <w:tmpl w:val="5107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nsid w:val="527B00C7"/>
    <w:multiLevelType w:val="multilevel"/>
    <w:tmpl w:val="527B00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nsid w:val="59F90107"/>
    <w:multiLevelType w:val="hybridMultilevel"/>
    <w:tmpl w:val="3684DB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nsid w:val="5A397A90"/>
    <w:multiLevelType w:val="hybridMultilevel"/>
    <w:tmpl w:val="69F8B8C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nsid w:val="5B4E0AAA"/>
    <w:multiLevelType w:val="multilevel"/>
    <w:tmpl w:val="5B4E0AAA"/>
    <w:lvl w:ilvl="0">
      <w:start w:val="1"/>
      <w:numFmt w:val="bullet"/>
      <w:lvlText w:val=""/>
      <w:lvlJc w:val="left"/>
      <w:pPr>
        <w:ind w:left="783" w:hanging="360"/>
      </w:pPr>
      <w:rPr>
        <w:rFonts w:ascii="Symbol" w:hAnsi="Symbol" w:hint="default"/>
      </w:rPr>
    </w:lvl>
    <w:lvl w:ilvl="1">
      <w:start w:val="1"/>
      <w:numFmt w:val="bullet"/>
      <w:lvlText w:val="o"/>
      <w:lvlJc w:val="left"/>
      <w:pPr>
        <w:ind w:left="1503" w:hanging="360"/>
      </w:pPr>
      <w:rPr>
        <w:rFonts w:ascii="Courier New" w:hAnsi="Courier New" w:cs="Courier New" w:hint="default"/>
      </w:rPr>
    </w:lvl>
    <w:lvl w:ilvl="2">
      <w:start w:val="1"/>
      <w:numFmt w:val="bullet"/>
      <w:lvlText w:val=""/>
      <w:lvlJc w:val="left"/>
      <w:pPr>
        <w:ind w:left="2223" w:hanging="360"/>
      </w:pPr>
      <w:rPr>
        <w:rFonts w:ascii="Wingdings" w:hAnsi="Wingdings" w:hint="default"/>
      </w:rPr>
    </w:lvl>
    <w:lvl w:ilvl="3">
      <w:start w:val="1"/>
      <w:numFmt w:val="bullet"/>
      <w:lvlText w:val=""/>
      <w:lvlJc w:val="left"/>
      <w:pPr>
        <w:ind w:left="2943" w:hanging="360"/>
      </w:pPr>
      <w:rPr>
        <w:rFonts w:ascii="Symbol" w:hAnsi="Symbol" w:hint="default"/>
      </w:rPr>
    </w:lvl>
    <w:lvl w:ilvl="4">
      <w:start w:val="1"/>
      <w:numFmt w:val="bullet"/>
      <w:lvlText w:val="o"/>
      <w:lvlJc w:val="left"/>
      <w:pPr>
        <w:ind w:left="3663" w:hanging="360"/>
      </w:pPr>
      <w:rPr>
        <w:rFonts w:ascii="Courier New" w:hAnsi="Courier New" w:cs="Courier New" w:hint="default"/>
      </w:rPr>
    </w:lvl>
    <w:lvl w:ilvl="5">
      <w:start w:val="1"/>
      <w:numFmt w:val="bullet"/>
      <w:lvlText w:val=""/>
      <w:lvlJc w:val="left"/>
      <w:pPr>
        <w:ind w:left="4383" w:hanging="360"/>
      </w:pPr>
      <w:rPr>
        <w:rFonts w:ascii="Wingdings" w:hAnsi="Wingdings" w:hint="default"/>
      </w:rPr>
    </w:lvl>
    <w:lvl w:ilvl="6">
      <w:start w:val="1"/>
      <w:numFmt w:val="bullet"/>
      <w:lvlText w:val=""/>
      <w:lvlJc w:val="left"/>
      <w:pPr>
        <w:ind w:left="5103" w:hanging="360"/>
      </w:pPr>
      <w:rPr>
        <w:rFonts w:ascii="Symbol" w:hAnsi="Symbol" w:hint="default"/>
      </w:rPr>
    </w:lvl>
    <w:lvl w:ilvl="7">
      <w:start w:val="1"/>
      <w:numFmt w:val="bullet"/>
      <w:lvlText w:val="o"/>
      <w:lvlJc w:val="left"/>
      <w:pPr>
        <w:ind w:left="5823" w:hanging="360"/>
      </w:pPr>
      <w:rPr>
        <w:rFonts w:ascii="Courier New" w:hAnsi="Courier New" w:cs="Courier New" w:hint="default"/>
      </w:rPr>
    </w:lvl>
    <w:lvl w:ilvl="8">
      <w:start w:val="1"/>
      <w:numFmt w:val="bullet"/>
      <w:lvlText w:val=""/>
      <w:lvlJc w:val="left"/>
      <w:pPr>
        <w:ind w:left="6543" w:hanging="360"/>
      </w:pPr>
      <w:rPr>
        <w:rFonts w:ascii="Wingdings" w:hAnsi="Wingdings" w:hint="default"/>
      </w:rPr>
    </w:lvl>
  </w:abstractNum>
  <w:abstractNum w:abstractNumId="28">
    <w:nsid w:val="5D850E11"/>
    <w:multiLevelType w:val="multilevel"/>
    <w:tmpl w:val="5D850E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nsid w:val="5EBB00D4"/>
    <w:multiLevelType w:val="hybridMultilevel"/>
    <w:tmpl w:val="0522478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nsid w:val="61B77C52"/>
    <w:multiLevelType w:val="multilevel"/>
    <w:tmpl w:val="61B77C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nsid w:val="62A47811"/>
    <w:multiLevelType w:val="multilevel"/>
    <w:tmpl w:val="62A478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nsid w:val="68485E7F"/>
    <w:multiLevelType w:val="multilevel"/>
    <w:tmpl w:val="68485E7F"/>
    <w:lvl w:ilvl="0">
      <w:numFmt w:val="bullet"/>
      <w:lvlText w:val="-"/>
      <w:lvlJc w:val="left"/>
      <w:pPr>
        <w:ind w:left="9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nsid w:val="6A685B94"/>
    <w:multiLevelType w:val="multilevel"/>
    <w:tmpl w:val="CCF8DF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nsid w:val="6E033939"/>
    <w:multiLevelType w:val="hybridMultilevel"/>
    <w:tmpl w:val="ABF4332C"/>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nsid w:val="729510E1"/>
    <w:multiLevelType w:val="hybridMultilevel"/>
    <w:tmpl w:val="C9C2A80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nsid w:val="72957D83"/>
    <w:multiLevelType w:val="hybridMultilevel"/>
    <w:tmpl w:val="C5E8E1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nsid w:val="72AB6856"/>
    <w:multiLevelType w:val="multilevel"/>
    <w:tmpl w:val="72AB685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nsid w:val="74A47C96"/>
    <w:multiLevelType w:val="multilevel"/>
    <w:tmpl w:val="74A47C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nsid w:val="766F5362"/>
    <w:multiLevelType w:val="hybridMultilevel"/>
    <w:tmpl w:val="4044F9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779A3337"/>
    <w:multiLevelType w:val="multilevel"/>
    <w:tmpl w:val="779A333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nsid w:val="7AB37F04"/>
    <w:multiLevelType w:val="hybridMultilevel"/>
    <w:tmpl w:val="33A8FEA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nsid w:val="7B291A0C"/>
    <w:multiLevelType w:val="multilevel"/>
    <w:tmpl w:val="7B291A0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nsid w:val="7B490469"/>
    <w:multiLevelType w:val="multilevel"/>
    <w:tmpl w:val="7B4904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nsid w:val="7BDA3227"/>
    <w:multiLevelType w:val="hybridMultilevel"/>
    <w:tmpl w:val="5C5EDF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nsid w:val="7C941E59"/>
    <w:multiLevelType w:val="hybridMultilevel"/>
    <w:tmpl w:val="F53EE2C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nsid w:val="7E0F5928"/>
    <w:multiLevelType w:val="multilevel"/>
    <w:tmpl w:val="7E0F59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3"/>
  </w:num>
  <w:num w:numId="2">
    <w:abstractNumId w:val="36"/>
  </w:num>
  <w:num w:numId="3">
    <w:abstractNumId w:val="31"/>
  </w:num>
  <w:num w:numId="4">
    <w:abstractNumId w:val="32"/>
  </w:num>
  <w:num w:numId="5">
    <w:abstractNumId w:val="21"/>
  </w:num>
  <w:num w:numId="6">
    <w:abstractNumId w:val="8"/>
  </w:num>
  <w:num w:numId="7">
    <w:abstractNumId w:val="45"/>
  </w:num>
  <w:num w:numId="8">
    <w:abstractNumId w:val="40"/>
  </w:num>
  <w:num w:numId="9">
    <w:abstractNumId w:val="33"/>
  </w:num>
  <w:num w:numId="10">
    <w:abstractNumId w:val="35"/>
  </w:num>
  <w:num w:numId="11">
    <w:abstractNumId w:val="11"/>
  </w:num>
  <w:num w:numId="12">
    <w:abstractNumId w:val="5"/>
  </w:num>
  <w:num w:numId="13">
    <w:abstractNumId w:val="20"/>
  </w:num>
  <w:num w:numId="14">
    <w:abstractNumId w:val="44"/>
  </w:num>
  <w:num w:numId="15">
    <w:abstractNumId w:val="26"/>
  </w:num>
  <w:num w:numId="16">
    <w:abstractNumId w:val="14"/>
  </w:num>
  <w:num w:numId="17">
    <w:abstractNumId w:val="24"/>
  </w:num>
  <w:num w:numId="18">
    <w:abstractNumId w:val="42"/>
  </w:num>
  <w:num w:numId="19">
    <w:abstractNumId w:val="22"/>
  </w:num>
  <w:num w:numId="20">
    <w:abstractNumId w:val="41"/>
  </w:num>
  <w:num w:numId="21">
    <w:abstractNumId w:val="13"/>
  </w:num>
  <w:num w:numId="22">
    <w:abstractNumId w:val="39"/>
  </w:num>
  <w:num w:numId="23">
    <w:abstractNumId w:val="34"/>
  </w:num>
  <w:num w:numId="24">
    <w:abstractNumId w:val="19"/>
  </w:num>
  <w:num w:numId="25">
    <w:abstractNumId w:val="10"/>
  </w:num>
  <w:num w:numId="26">
    <w:abstractNumId w:val="30"/>
  </w:num>
  <w:num w:numId="27">
    <w:abstractNumId w:val="27"/>
  </w:num>
  <w:num w:numId="28">
    <w:abstractNumId w:val="3"/>
  </w:num>
  <w:num w:numId="29">
    <w:abstractNumId w:val="29"/>
  </w:num>
  <w:num w:numId="30">
    <w:abstractNumId w:val="6"/>
  </w:num>
  <w:num w:numId="31">
    <w:abstractNumId w:val="4"/>
  </w:num>
  <w:num w:numId="32">
    <w:abstractNumId w:val="28"/>
  </w:num>
  <w:num w:numId="33">
    <w:abstractNumId w:val="12"/>
  </w:num>
  <w:num w:numId="34">
    <w:abstractNumId w:val="15"/>
  </w:num>
  <w:num w:numId="35">
    <w:abstractNumId w:val="38"/>
  </w:num>
  <w:num w:numId="36">
    <w:abstractNumId w:val="37"/>
  </w:num>
  <w:num w:numId="37">
    <w:abstractNumId w:val="16"/>
  </w:num>
  <w:num w:numId="38">
    <w:abstractNumId w:val="7"/>
  </w:num>
  <w:num w:numId="39">
    <w:abstractNumId w:val="2"/>
  </w:num>
  <w:num w:numId="40">
    <w:abstractNumId w:val="1"/>
  </w:num>
  <w:num w:numId="41">
    <w:abstractNumId w:val="46"/>
  </w:num>
  <w:num w:numId="42">
    <w:abstractNumId w:val="18"/>
  </w:num>
  <w:num w:numId="43">
    <w:abstractNumId w:val="17"/>
  </w:num>
  <w:num w:numId="44">
    <w:abstractNumId w:val="43"/>
  </w:num>
  <w:num w:numId="45">
    <w:abstractNumId w:val="0"/>
  </w:num>
  <w:num w:numId="46">
    <w:abstractNumId w:val="25"/>
  </w:num>
  <w:num w:numId="47">
    <w:abstractNumId w:val="9"/>
  </w:num>
  <w:numIdMacAtCleanup w:val="4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okia (Mani)">
    <w15:presenceInfo w15:providerId="None" w15:userId="Nokia (Mani)"/>
  </w15:person>
  <w15:person w15:author="David mazzarese">
    <w15:presenceInfo w15:providerId="None" w15:userId="David mazzares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printFractionalCharacterWidth/>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tjQ3NbI0NDUysLAwMTZW0lEKTi0uzszPAykwrAUAjKns/ywAAAA="/>
  </w:docVars>
  <w:rsids>
    <w:rsidRoot w:val="000B7BCF"/>
    <w:rsid w:val="0000004B"/>
    <w:rsid w:val="00003FD8"/>
    <w:rsid w:val="00004533"/>
    <w:rsid w:val="00005650"/>
    <w:rsid w:val="00014563"/>
    <w:rsid w:val="00016557"/>
    <w:rsid w:val="00023C40"/>
    <w:rsid w:val="0002507A"/>
    <w:rsid w:val="000321B6"/>
    <w:rsid w:val="000321CA"/>
    <w:rsid w:val="00032B18"/>
    <w:rsid w:val="00033397"/>
    <w:rsid w:val="000340D4"/>
    <w:rsid w:val="00040095"/>
    <w:rsid w:val="00041921"/>
    <w:rsid w:val="00044D67"/>
    <w:rsid w:val="000463B3"/>
    <w:rsid w:val="000527AC"/>
    <w:rsid w:val="00056B79"/>
    <w:rsid w:val="000604D0"/>
    <w:rsid w:val="0006412F"/>
    <w:rsid w:val="000729DE"/>
    <w:rsid w:val="00073B1F"/>
    <w:rsid w:val="00073C9C"/>
    <w:rsid w:val="00073E42"/>
    <w:rsid w:val="00075DF2"/>
    <w:rsid w:val="000762A2"/>
    <w:rsid w:val="00076577"/>
    <w:rsid w:val="00080512"/>
    <w:rsid w:val="000826C3"/>
    <w:rsid w:val="00084F5B"/>
    <w:rsid w:val="00090468"/>
    <w:rsid w:val="000927B0"/>
    <w:rsid w:val="00094568"/>
    <w:rsid w:val="000958EC"/>
    <w:rsid w:val="000B14E2"/>
    <w:rsid w:val="000B52AB"/>
    <w:rsid w:val="000B729E"/>
    <w:rsid w:val="000B7BCF"/>
    <w:rsid w:val="000C2CE5"/>
    <w:rsid w:val="000C522B"/>
    <w:rsid w:val="000C703A"/>
    <w:rsid w:val="000D58AB"/>
    <w:rsid w:val="000E0093"/>
    <w:rsid w:val="000E2F3A"/>
    <w:rsid w:val="000E61B0"/>
    <w:rsid w:val="0010002A"/>
    <w:rsid w:val="00107F4A"/>
    <w:rsid w:val="001122EE"/>
    <w:rsid w:val="00112F1A"/>
    <w:rsid w:val="00113B1B"/>
    <w:rsid w:val="00114B92"/>
    <w:rsid w:val="00116E59"/>
    <w:rsid w:val="00121894"/>
    <w:rsid w:val="001229CE"/>
    <w:rsid w:val="00125F5A"/>
    <w:rsid w:val="001269F0"/>
    <w:rsid w:val="00131BF0"/>
    <w:rsid w:val="00135C74"/>
    <w:rsid w:val="0013604D"/>
    <w:rsid w:val="00142B2D"/>
    <w:rsid w:val="00143F6C"/>
    <w:rsid w:val="00145075"/>
    <w:rsid w:val="00146537"/>
    <w:rsid w:val="00147D41"/>
    <w:rsid w:val="001513AE"/>
    <w:rsid w:val="00155D2D"/>
    <w:rsid w:val="00160899"/>
    <w:rsid w:val="00165DE0"/>
    <w:rsid w:val="001672AE"/>
    <w:rsid w:val="00171A51"/>
    <w:rsid w:val="00172B07"/>
    <w:rsid w:val="001741A0"/>
    <w:rsid w:val="001752E5"/>
    <w:rsid w:val="00175FA0"/>
    <w:rsid w:val="0018440A"/>
    <w:rsid w:val="0018725A"/>
    <w:rsid w:val="00187852"/>
    <w:rsid w:val="0019420E"/>
    <w:rsid w:val="001947E6"/>
    <w:rsid w:val="00194CD0"/>
    <w:rsid w:val="00195EBD"/>
    <w:rsid w:val="001A1238"/>
    <w:rsid w:val="001A1C6A"/>
    <w:rsid w:val="001A5D72"/>
    <w:rsid w:val="001A5F0C"/>
    <w:rsid w:val="001A72DF"/>
    <w:rsid w:val="001B49C9"/>
    <w:rsid w:val="001B523F"/>
    <w:rsid w:val="001B5B10"/>
    <w:rsid w:val="001C1AFE"/>
    <w:rsid w:val="001C23F4"/>
    <w:rsid w:val="001C4816"/>
    <w:rsid w:val="001C4F79"/>
    <w:rsid w:val="001C645A"/>
    <w:rsid w:val="001C6D23"/>
    <w:rsid w:val="001D0604"/>
    <w:rsid w:val="001D4CAD"/>
    <w:rsid w:val="001E2B36"/>
    <w:rsid w:val="001E553D"/>
    <w:rsid w:val="001E6ED2"/>
    <w:rsid w:val="001F168B"/>
    <w:rsid w:val="001F398D"/>
    <w:rsid w:val="001F4D80"/>
    <w:rsid w:val="001F7831"/>
    <w:rsid w:val="00200B69"/>
    <w:rsid w:val="002011AD"/>
    <w:rsid w:val="0020186D"/>
    <w:rsid w:val="00201ACC"/>
    <w:rsid w:val="00203008"/>
    <w:rsid w:val="00204045"/>
    <w:rsid w:val="00205268"/>
    <w:rsid w:val="0020712B"/>
    <w:rsid w:val="00207E20"/>
    <w:rsid w:val="002160C2"/>
    <w:rsid w:val="00216A7E"/>
    <w:rsid w:val="0021756C"/>
    <w:rsid w:val="00217A12"/>
    <w:rsid w:val="00222798"/>
    <w:rsid w:val="00222D4A"/>
    <w:rsid w:val="00223A88"/>
    <w:rsid w:val="002240E0"/>
    <w:rsid w:val="00224EAA"/>
    <w:rsid w:val="0022606D"/>
    <w:rsid w:val="00226D57"/>
    <w:rsid w:val="002315DF"/>
    <w:rsid w:val="00231728"/>
    <w:rsid w:val="00233EA1"/>
    <w:rsid w:val="00243359"/>
    <w:rsid w:val="002434B9"/>
    <w:rsid w:val="002444D2"/>
    <w:rsid w:val="00244A05"/>
    <w:rsid w:val="00247A78"/>
    <w:rsid w:val="00250404"/>
    <w:rsid w:val="00253AC6"/>
    <w:rsid w:val="00257440"/>
    <w:rsid w:val="002610D8"/>
    <w:rsid w:val="00262C50"/>
    <w:rsid w:val="00272712"/>
    <w:rsid w:val="00272B65"/>
    <w:rsid w:val="00272DDB"/>
    <w:rsid w:val="002733C3"/>
    <w:rsid w:val="002747EC"/>
    <w:rsid w:val="002764AC"/>
    <w:rsid w:val="002855BF"/>
    <w:rsid w:val="00291401"/>
    <w:rsid w:val="00293B00"/>
    <w:rsid w:val="002957DE"/>
    <w:rsid w:val="002A04D8"/>
    <w:rsid w:val="002A323E"/>
    <w:rsid w:val="002A7885"/>
    <w:rsid w:val="002B45AB"/>
    <w:rsid w:val="002B6737"/>
    <w:rsid w:val="002B68C2"/>
    <w:rsid w:val="002B726C"/>
    <w:rsid w:val="002C5397"/>
    <w:rsid w:val="002D09F4"/>
    <w:rsid w:val="002D4EFA"/>
    <w:rsid w:val="002F0D22"/>
    <w:rsid w:val="002F6532"/>
    <w:rsid w:val="00304D07"/>
    <w:rsid w:val="00310444"/>
    <w:rsid w:val="00311B17"/>
    <w:rsid w:val="00315599"/>
    <w:rsid w:val="003172DC"/>
    <w:rsid w:val="00322329"/>
    <w:rsid w:val="00322C70"/>
    <w:rsid w:val="003249AD"/>
    <w:rsid w:val="00325AE3"/>
    <w:rsid w:val="00326069"/>
    <w:rsid w:val="003302C6"/>
    <w:rsid w:val="00330623"/>
    <w:rsid w:val="0033259E"/>
    <w:rsid w:val="003379F2"/>
    <w:rsid w:val="003428BA"/>
    <w:rsid w:val="00352257"/>
    <w:rsid w:val="0035462D"/>
    <w:rsid w:val="00356A2E"/>
    <w:rsid w:val="00360BA2"/>
    <w:rsid w:val="00361714"/>
    <w:rsid w:val="0036400D"/>
    <w:rsid w:val="0036459E"/>
    <w:rsid w:val="00364B41"/>
    <w:rsid w:val="00364B8D"/>
    <w:rsid w:val="00366529"/>
    <w:rsid w:val="00366A25"/>
    <w:rsid w:val="00373C2B"/>
    <w:rsid w:val="00374718"/>
    <w:rsid w:val="00377280"/>
    <w:rsid w:val="003775A5"/>
    <w:rsid w:val="00381880"/>
    <w:rsid w:val="00383096"/>
    <w:rsid w:val="0039346C"/>
    <w:rsid w:val="003A173F"/>
    <w:rsid w:val="003A41EF"/>
    <w:rsid w:val="003A4945"/>
    <w:rsid w:val="003A4DB4"/>
    <w:rsid w:val="003B17E4"/>
    <w:rsid w:val="003B2DF9"/>
    <w:rsid w:val="003B40AD"/>
    <w:rsid w:val="003C25A3"/>
    <w:rsid w:val="003C4E37"/>
    <w:rsid w:val="003C5A9F"/>
    <w:rsid w:val="003C7362"/>
    <w:rsid w:val="003D01EC"/>
    <w:rsid w:val="003D178E"/>
    <w:rsid w:val="003D1AE8"/>
    <w:rsid w:val="003D1E84"/>
    <w:rsid w:val="003D5224"/>
    <w:rsid w:val="003D656D"/>
    <w:rsid w:val="003D669E"/>
    <w:rsid w:val="003D6EEE"/>
    <w:rsid w:val="003D7D68"/>
    <w:rsid w:val="003E0202"/>
    <w:rsid w:val="003E088E"/>
    <w:rsid w:val="003E16BE"/>
    <w:rsid w:val="003E61D3"/>
    <w:rsid w:val="003E7137"/>
    <w:rsid w:val="003F2E62"/>
    <w:rsid w:val="003F4E28"/>
    <w:rsid w:val="004006E8"/>
    <w:rsid w:val="00401855"/>
    <w:rsid w:val="00401AEE"/>
    <w:rsid w:val="004022FE"/>
    <w:rsid w:val="004128C7"/>
    <w:rsid w:val="0041636C"/>
    <w:rsid w:val="0041738D"/>
    <w:rsid w:val="004236EF"/>
    <w:rsid w:val="00424380"/>
    <w:rsid w:val="00424B21"/>
    <w:rsid w:val="00424BB3"/>
    <w:rsid w:val="00430085"/>
    <w:rsid w:val="004340EC"/>
    <w:rsid w:val="00437D25"/>
    <w:rsid w:val="004412A2"/>
    <w:rsid w:val="00442D2D"/>
    <w:rsid w:val="0044365C"/>
    <w:rsid w:val="004506B9"/>
    <w:rsid w:val="00450EC5"/>
    <w:rsid w:val="0045379E"/>
    <w:rsid w:val="00456BBE"/>
    <w:rsid w:val="00457F9C"/>
    <w:rsid w:val="0046023E"/>
    <w:rsid w:val="00463407"/>
    <w:rsid w:val="00465587"/>
    <w:rsid w:val="00472E20"/>
    <w:rsid w:val="00472FBE"/>
    <w:rsid w:val="00477455"/>
    <w:rsid w:val="004819F2"/>
    <w:rsid w:val="004835B4"/>
    <w:rsid w:val="004919D4"/>
    <w:rsid w:val="00492751"/>
    <w:rsid w:val="004954F0"/>
    <w:rsid w:val="00496F3F"/>
    <w:rsid w:val="004A11B7"/>
    <w:rsid w:val="004A1F7B"/>
    <w:rsid w:val="004A20A5"/>
    <w:rsid w:val="004A2DFB"/>
    <w:rsid w:val="004A434B"/>
    <w:rsid w:val="004A6902"/>
    <w:rsid w:val="004B0CF9"/>
    <w:rsid w:val="004B5B33"/>
    <w:rsid w:val="004B68BB"/>
    <w:rsid w:val="004B7617"/>
    <w:rsid w:val="004C44D2"/>
    <w:rsid w:val="004D2D66"/>
    <w:rsid w:val="004D3578"/>
    <w:rsid w:val="004D380D"/>
    <w:rsid w:val="004D59AA"/>
    <w:rsid w:val="004D61AA"/>
    <w:rsid w:val="004E213A"/>
    <w:rsid w:val="004E3A76"/>
    <w:rsid w:val="004E4A5D"/>
    <w:rsid w:val="004E6784"/>
    <w:rsid w:val="004E7590"/>
    <w:rsid w:val="004F4E3F"/>
    <w:rsid w:val="004F5216"/>
    <w:rsid w:val="004F60E7"/>
    <w:rsid w:val="00501092"/>
    <w:rsid w:val="00501BC5"/>
    <w:rsid w:val="00502B29"/>
    <w:rsid w:val="00503171"/>
    <w:rsid w:val="00506C28"/>
    <w:rsid w:val="00512332"/>
    <w:rsid w:val="005171E6"/>
    <w:rsid w:val="00517530"/>
    <w:rsid w:val="00525296"/>
    <w:rsid w:val="0053269B"/>
    <w:rsid w:val="00533097"/>
    <w:rsid w:val="00534DA0"/>
    <w:rsid w:val="00537AA5"/>
    <w:rsid w:val="00543E6C"/>
    <w:rsid w:val="00546865"/>
    <w:rsid w:val="005614A4"/>
    <w:rsid w:val="00565087"/>
    <w:rsid w:val="0056573F"/>
    <w:rsid w:val="005665B3"/>
    <w:rsid w:val="00566658"/>
    <w:rsid w:val="00571279"/>
    <w:rsid w:val="00585CD9"/>
    <w:rsid w:val="005865B6"/>
    <w:rsid w:val="00587836"/>
    <w:rsid w:val="00587C7B"/>
    <w:rsid w:val="00595E98"/>
    <w:rsid w:val="005A0A61"/>
    <w:rsid w:val="005A1E20"/>
    <w:rsid w:val="005A49C6"/>
    <w:rsid w:val="005B0A18"/>
    <w:rsid w:val="005B164F"/>
    <w:rsid w:val="005B4DCA"/>
    <w:rsid w:val="005C79CC"/>
    <w:rsid w:val="005D2EB3"/>
    <w:rsid w:val="005D3EA5"/>
    <w:rsid w:val="005D6987"/>
    <w:rsid w:val="005E3E31"/>
    <w:rsid w:val="005E52A5"/>
    <w:rsid w:val="005F301A"/>
    <w:rsid w:val="0060300D"/>
    <w:rsid w:val="00604416"/>
    <w:rsid w:val="00604DE7"/>
    <w:rsid w:val="00605A3C"/>
    <w:rsid w:val="0060603F"/>
    <w:rsid w:val="00611566"/>
    <w:rsid w:val="00611981"/>
    <w:rsid w:val="0061353A"/>
    <w:rsid w:val="006172C3"/>
    <w:rsid w:val="006339B8"/>
    <w:rsid w:val="00641EA1"/>
    <w:rsid w:val="006429C1"/>
    <w:rsid w:val="006463FA"/>
    <w:rsid w:val="00646D99"/>
    <w:rsid w:val="00655DB0"/>
    <w:rsid w:val="00656910"/>
    <w:rsid w:val="006574C0"/>
    <w:rsid w:val="006657F3"/>
    <w:rsid w:val="0066713A"/>
    <w:rsid w:val="00675A4D"/>
    <w:rsid w:val="006842A2"/>
    <w:rsid w:val="00692149"/>
    <w:rsid w:val="00693E2B"/>
    <w:rsid w:val="00696821"/>
    <w:rsid w:val="006A1639"/>
    <w:rsid w:val="006A1670"/>
    <w:rsid w:val="006B11DC"/>
    <w:rsid w:val="006B2B47"/>
    <w:rsid w:val="006B7DE9"/>
    <w:rsid w:val="006C05EB"/>
    <w:rsid w:val="006C285F"/>
    <w:rsid w:val="006C2B64"/>
    <w:rsid w:val="006C2EC9"/>
    <w:rsid w:val="006C66D8"/>
    <w:rsid w:val="006C6A76"/>
    <w:rsid w:val="006C75A7"/>
    <w:rsid w:val="006D1E24"/>
    <w:rsid w:val="006D35DE"/>
    <w:rsid w:val="006D75D4"/>
    <w:rsid w:val="006D7706"/>
    <w:rsid w:val="006E073D"/>
    <w:rsid w:val="006E0BDD"/>
    <w:rsid w:val="006E1417"/>
    <w:rsid w:val="006E2423"/>
    <w:rsid w:val="006E3094"/>
    <w:rsid w:val="006E5077"/>
    <w:rsid w:val="006F14ED"/>
    <w:rsid w:val="006F2120"/>
    <w:rsid w:val="006F298F"/>
    <w:rsid w:val="006F3D16"/>
    <w:rsid w:val="006F6A2C"/>
    <w:rsid w:val="007018CC"/>
    <w:rsid w:val="00701979"/>
    <w:rsid w:val="007069DC"/>
    <w:rsid w:val="00707D23"/>
    <w:rsid w:val="00710201"/>
    <w:rsid w:val="0071497C"/>
    <w:rsid w:val="00714DD6"/>
    <w:rsid w:val="00717B5D"/>
    <w:rsid w:val="0072073A"/>
    <w:rsid w:val="00720F5F"/>
    <w:rsid w:val="00721599"/>
    <w:rsid w:val="00721C0A"/>
    <w:rsid w:val="00722F72"/>
    <w:rsid w:val="0073344F"/>
    <w:rsid w:val="00734222"/>
    <w:rsid w:val="007342B5"/>
    <w:rsid w:val="00734916"/>
    <w:rsid w:val="00734A5B"/>
    <w:rsid w:val="00735924"/>
    <w:rsid w:val="0073768B"/>
    <w:rsid w:val="007403D3"/>
    <w:rsid w:val="0074336F"/>
    <w:rsid w:val="007436B0"/>
    <w:rsid w:val="00744AB5"/>
    <w:rsid w:val="00744E76"/>
    <w:rsid w:val="0075208C"/>
    <w:rsid w:val="007541D7"/>
    <w:rsid w:val="00757D40"/>
    <w:rsid w:val="00763240"/>
    <w:rsid w:val="00766198"/>
    <w:rsid w:val="007662B5"/>
    <w:rsid w:val="007676D7"/>
    <w:rsid w:val="00767A95"/>
    <w:rsid w:val="00770DDB"/>
    <w:rsid w:val="00777D67"/>
    <w:rsid w:val="00781F0F"/>
    <w:rsid w:val="00785684"/>
    <w:rsid w:val="00785E48"/>
    <w:rsid w:val="0078727C"/>
    <w:rsid w:val="0079049D"/>
    <w:rsid w:val="00791F7E"/>
    <w:rsid w:val="00793DC5"/>
    <w:rsid w:val="00794719"/>
    <w:rsid w:val="00794B87"/>
    <w:rsid w:val="0079515A"/>
    <w:rsid w:val="007956E6"/>
    <w:rsid w:val="00796C83"/>
    <w:rsid w:val="0079786F"/>
    <w:rsid w:val="007A1360"/>
    <w:rsid w:val="007A20EA"/>
    <w:rsid w:val="007A3522"/>
    <w:rsid w:val="007B18D8"/>
    <w:rsid w:val="007B1E45"/>
    <w:rsid w:val="007B2137"/>
    <w:rsid w:val="007B4DF7"/>
    <w:rsid w:val="007B5D47"/>
    <w:rsid w:val="007C095F"/>
    <w:rsid w:val="007C2C92"/>
    <w:rsid w:val="007C2DD0"/>
    <w:rsid w:val="007C614E"/>
    <w:rsid w:val="007C6B22"/>
    <w:rsid w:val="007E3964"/>
    <w:rsid w:val="007E724B"/>
    <w:rsid w:val="007E7FF5"/>
    <w:rsid w:val="007F2E08"/>
    <w:rsid w:val="008028A4"/>
    <w:rsid w:val="00804DA6"/>
    <w:rsid w:val="00810A77"/>
    <w:rsid w:val="0081265B"/>
    <w:rsid w:val="00813098"/>
    <w:rsid w:val="00813245"/>
    <w:rsid w:val="00815C2F"/>
    <w:rsid w:val="008206F9"/>
    <w:rsid w:val="00821976"/>
    <w:rsid w:val="00821C9C"/>
    <w:rsid w:val="00823649"/>
    <w:rsid w:val="00823E6D"/>
    <w:rsid w:val="00825F92"/>
    <w:rsid w:val="00826F47"/>
    <w:rsid w:val="0083318C"/>
    <w:rsid w:val="00834CAE"/>
    <w:rsid w:val="00840C32"/>
    <w:rsid w:val="00840DE0"/>
    <w:rsid w:val="00840E8E"/>
    <w:rsid w:val="00852C27"/>
    <w:rsid w:val="00855F60"/>
    <w:rsid w:val="0086354A"/>
    <w:rsid w:val="008635F1"/>
    <w:rsid w:val="00863EF6"/>
    <w:rsid w:val="008668C4"/>
    <w:rsid w:val="00870C6E"/>
    <w:rsid w:val="00872EA2"/>
    <w:rsid w:val="00874AFA"/>
    <w:rsid w:val="008768CA"/>
    <w:rsid w:val="00877EF9"/>
    <w:rsid w:val="00880559"/>
    <w:rsid w:val="00883DF0"/>
    <w:rsid w:val="008843D3"/>
    <w:rsid w:val="008848E7"/>
    <w:rsid w:val="0089323E"/>
    <w:rsid w:val="008947A6"/>
    <w:rsid w:val="00895B36"/>
    <w:rsid w:val="00897041"/>
    <w:rsid w:val="008977F7"/>
    <w:rsid w:val="008A30FF"/>
    <w:rsid w:val="008A5C95"/>
    <w:rsid w:val="008B12AA"/>
    <w:rsid w:val="008B47E4"/>
    <w:rsid w:val="008B5306"/>
    <w:rsid w:val="008C114D"/>
    <w:rsid w:val="008C2E2A"/>
    <w:rsid w:val="008C3057"/>
    <w:rsid w:val="008C7CF9"/>
    <w:rsid w:val="008D02B9"/>
    <w:rsid w:val="008D1B80"/>
    <w:rsid w:val="008D2CD9"/>
    <w:rsid w:val="008D2E4D"/>
    <w:rsid w:val="008D77CB"/>
    <w:rsid w:val="008E2FD6"/>
    <w:rsid w:val="008E5375"/>
    <w:rsid w:val="008E7298"/>
    <w:rsid w:val="008E751E"/>
    <w:rsid w:val="008F0122"/>
    <w:rsid w:val="008F09D6"/>
    <w:rsid w:val="008F396F"/>
    <w:rsid w:val="008F3DCD"/>
    <w:rsid w:val="008F3ED5"/>
    <w:rsid w:val="008F694A"/>
    <w:rsid w:val="009006C9"/>
    <w:rsid w:val="009017E6"/>
    <w:rsid w:val="00902366"/>
    <w:rsid w:val="0090271F"/>
    <w:rsid w:val="00902DB9"/>
    <w:rsid w:val="0090466A"/>
    <w:rsid w:val="00907F26"/>
    <w:rsid w:val="00912993"/>
    <w:rsid w:val="00912A69"/>
    <w:rsid w:val="00913573"/>
    <w:rsid w:val="009150B6"/>
    <w:rsid w:val="00923655"/>
    <w:rsid w:val="00927A37"/>
    <w:rsid w:val="00931C8A"/>
    <w:rsid w:val="0093486F"/>
    <w:rsid w:val="00934CC5"/>
    <w:rsid w:val="00936071"/>
    <w:rsid w:val="00936C1D"/>
    <w:rsid w:val="009376CD"/>
    <w:rsid w:val="00940212"/>
    <w:rsid w:val="00940520"/>
    <w:rsid w:val="00941249"/>
    <w:rsid w:val="00942EC2"/>
    <w:rsid w:val="00945865"/>
    <w:rsid w:val="00946F39"/>
    <w:rsid w:val="009476AF"/>
    <w:rsid w:val="00961B32"/>
    <w:rsid w:val="00962188"/>
    <w:rsid w:val="00962509"/>
    <w:rsid w:val="009654B9"/>
    <w:rsid w:val="0096793C"/>
    <w:rsid w:val="00970724"/>
    <w:rsid w:val="009707B6"/>
    <w:rsid w:val="00970DB3"/>
    <w:rsid w:val="00974BB0"/>
    <w:rsid w:val="00975BCD"/>
    <w:rsid w:val="009773F1"/>
    <w:rsid w:val="00984E60"/>
    <w:rsid w:val="0099272F"/>
    <w:rsid w:val="009928A9"/>
    <w:rsid w:val="00993A2C"/>
    <w:rsid w:val="009973DB"/>
    <w:rsid w:val="009A0649"/>
    <w:rsid w:val="009A0AF3"/>
    <w:rsid w:val="009A137B"/>
    <w:rsid w:val="009A2BE1"/>
    <w:rsid w:val="009A3874"/>
    <w:rsid w:val="009B01EA"/>
    <w:rsid w:val="009B07CD"/>
    <w:rsid w:val="009C19E9"/>
    <w:rsid w:val="009C6C08"/>
    <w:rsid w:val="009C7877"/>
    <w:rsid w:val="009D0214"/>
    <w:rsid w:val="009D4C2B"/>
    <w:rsid w:val="009D74A6"/>
    <w:rsid w:val="009E0E87"/>
    <w:rsid w:val="009E11DB"/>
    <w:rsid w:val="009E227F"/>
    <w:rsid w:val="009F23E2"/>
    <w:rsid w:val="00A10166"/>
    <w:rsid w:val="00A10F02"/>
    <w:rsid w:val="00A11237"/>
    <w:rsid w:val="00A114E7"/>
    <w:rsid w:val="00A131F2"/>
    <w:rsid w:val="00A15403"/>
    <w:rsid w:val="00A17547"/>
    <w:rsid w:val="00A17BF6"/>
    <w:rsid w:val="00A204CA"/>
    <w:rsid w:val="00A209D6"/>
    <w:rsid w:val="00A21CD9"/>
    <w:rsid w:val="00A22738"/>
    <w:rsid w:val="00A32B7F"/>
    <w:rsid w:val="00A3428A"/>
    <w:rsid w:val="00A348E0"/>
    <w:rsid w:val="00A420C9"/>
    <w:rsid w:val="00A43F44"/>
    <w:rsid w:val="00A463D7"/>
    <w:rsid w:val="00A46B59"/>
    <w:rsid w:val="00A47F7A"/>
    <w:rsid w:val="00A51549"/>
    <w:rsid w:val="00A536F4"/>
    <w:rsid w:val="00A53724"/>
    <w:rsid w:val="00A53AF0"/>
    <w:rsid w:val="00A54B2B"/>
    <w:rsid w:val="00A645AE"/>
    <w:rsid w:val="00A757DF"/>
    <w:rsid w:val="00A804FB"/>
    <w:rsid w:val="00A805F0"/>
    <w:rsid w:val="00A82346"/>
    <w:rsid w:val="00A90F79"/>
    <w:rsid w:val="00A924BA"/>
    <w:rsid w:val="00A944FB"/>
    <w:rsid w:val="00A9671C"/>
    <w:rsid w:val="00A97569"/>
    <w:rsid w:val="00A97A09"/>
    <w:rsid w:val="00AA1553"/>
    <w:rsid w:val="00AA384D"/>
    <w:rsid w:val="00AB0C20"/>
    <w:rsid w:val="00AB5FFA"/>
    <w:rsid w:val="00AB678D"/>
    <w:rsid w:val="00AC66B9"/>
    <w:rsid w:val="00AC74AB"/>
    <w:rsid w:val="00AD20B9"/>
    <w:rsid w:val="00AD5508"/>
    <w:rsid w:val="00AD61DD"/>
    <w:rsid w:val="00AD71FB"/>
    <w:rsid w:val="00AE19FC"/>
    <w:rsid w:val="00AE5063"/>
    <w:rsid w:val="00AE565E"/>
    <w:rsid w:val="00AE6234"/>
    <w:rsid w:val="00AF396D"/>
    <w:rsid w:val="00AF408D"/>
    <w:rsid w:val="00AF6CF0"/>
    <w:rsid w:val="00B01784"/>
    <w:rsid w:val="00B05380"/>
    <w:rsid w:val="00B05962"/>
    <w:rsid w:val="00B079DB"/>
    <w:rsid w:val="00B14C30"/>
    <w:rsid w:val="00B15449"/>
    <w:rsid w:val="00B16C2F"/>
    <w:rsid w:val="00B16C49"/>
    <w:rsid w:val="00B207E5"/>
    <w:rsid w:val="00B22230"/>
    <w:rsid w:val="00B23946"/>
    <w:rsid w:val="00B23C0B"/>
    <w:rsid w:val="00B2612C"/>
    <w:rsid w:val="00B27303"/>
    <w:rsid w:val="00B30075"/>
    <w:rsid w:val="00B317AC"/>
    <w:rsid w:val="00B4572C"/>
    <w:rsid w:val="00B47FD1"/>
    <w:rsid w:val="00B516BB"/>
    <w:rsid w:val="00B65F36"/>
    <w:rsid w:val="00B661A9"/>
    <w:rsid w:val="00B66626"/>
    <w:rsid w:val="00B709FA"/>
    <w:rsid w:val="00B728F2"/>
    <w:rsid w:val="00B75EEC"/>
    <w:rsid w:val="00B77135"/>
    <w:rsid w:val="00B8024B"/>
    <w:rsid w:val="00B832BB"/>
    <w:rsid w:val="00B83E9F"/>
    <w:rsid w:val="00B8403B"/>
    <w:rsid w:val="00B84DB2"/>
    <w:rsid w:val="00B86DEF"/>
    <w:rsid w:val="00B86E5C"/>
    <w:rsid w:val="00B93AAF"/>
    <w:rsid w:val="00B961C4"/>
    <w:rsid w:val="00B96379"/>
    <w:rsid w:val="00BA114D"/>
    <w:rsid w:val="00BA1993"/>
    <w:rsid w:val="00BA359C"/>
    <w:rsid w:val="00BA40C5"/>
    <w:rsid w:val="00BB0B6C"/>
    <w:rsid w:val="00BB7E12"/>
    <w:rsid w:val="00BC03DC"/>
    <w:rsid w:val="00BC082C"/>
    <w:rsid w:val="00BC0830"/>
    <w:rsid w:val="00BC1A92"/>
    <w:rsid w:val="00BC3555"/>
    <w:rsid w:val="00BC78FA"/>
    <w:rsid w:val="00BC7E5C"/>
    <w:rsid w:val="00BD4118"/>
    <w:rsid w:val="00BD75B3"/>
    <w:rsid w:val="00BE1069"/>
    <w:rsid w:val="00BE10FC"/>
    <w:rsid w:val="00BE54AC"/>
    <w:rsid w:val="00BE5702"/>
    <w:rsid w:val="00BE70C9"/>
    <w:rsid w:val="00BF3E2C"/>
    <w:rsid w:val="00BF5C87"/>
    <w:rsid w:val="00C006A5"/>
    <w:rsid w:val="00C064C3"/>
    <w:rsid w:val="00C104D9"/>
    <w:rsid w:val="00C10522"/>
    <w:rsid w:val="00C1192C"/>
    <w:rsid w:val="00C12B51"/>
    <w:rsid w:val="00C133E3"/>
    <w:rsid w:val="00C24650"/>
    <w:rsid w:val="00C25465"/>
    <w:rsid w:val="00C27FEA"/>
    <w:rsid w:val="00C33079"/>
    <w:rsid w:val="00C33851"/>
    <w:rsid w:val="00C34140"/>
    <w:rsid w:val="00C34699"/>
    <w:rsid w:val="00C373C1"/>
    <w:rsid w:val="00C41DBE"/>
    <w:rsid w:val="00C54A82"/>
    <w:rsid w:val="00C55A12"/>
    <w:rsid w:val="00C62221"/>
    <w:rsid w:val="00C62C4C"/>
    <w:rsid w:val="00C6553E"/>
    <w:rsid w:val="00C71AE8"/>
    <w:rsid w:val="00C73DF0"/>
    <w:rsid w:val="00C74D26"/>
    <w:rsid w:val="00C83A13"/>
    <w:rsid w:val="00C9068C"/>
    <w:rsid w:val="00C92967"/>
    <w:rsid w:val="00C937D1"/>
    <w:rsid w:val="00C9410F"/>
    <w:rsid w:val="00CA0448"/>
    <w:rsid w:val="00CA1B97"/>
    <w:rsid w:val="00CA3D0C"/>
    <w:rsid w:val="00CA654B"/>
    <w:rsid w:val="00CA7C57"/>
    <w:rsid w:val="00CB0661"/>
    <w:rsid w:val="00CB0FC9"/>
    <w:rsid w:val="00CB6817"/>
    <w:rsid w:val="00CB72B8"/>
    <w:rsid w:val="00CC1A1A"/>
    <w:rsid w:val="00CC1A24"/>
    <w:rsid w:val="00CC3892"/>
    <w:rsid w:val="00CC5FA6"/>
    <w:rsid w:val="00CC7578"/>
    <w:rsid w:val="00CD26D6"/>
    <w:rsid w:val="00CD2D1B"/>
    <w:rsid w:val="00CD4C7B"/>
    <w:rsid w:val="00CD58FE"/>
    <w:rsid w:val="00CD5BC6"/>
    <w:rsid w:val="00CE3930"/>
    <w:rsid w:val="00CE5D5F"/>
    <w:rsid w:val="00CE661F"/>
    <w:rsid w:val="00CE7038"/>
    <w:rsid w:val="00CF1D0F"/>
    <w:rsid w:val="00CF2DBF"/>
    <w:rsid w:val="00CF6C5F"/>
    <w:rsid w:val="00D03624"/>
    <w:rsid w:val="00D03915"/>
    <w:rsid w:val="00D07B48"/>
    <w:rsid w:val="00D113F7"/>
    <w:rsid w:val="00D14163"/>
    <w:rsid w:val="00D142C8"/>
    <w:rsid w:val="00D20496"/>
    <w:rsid w:val="00D2312D"/>
    <w:rsid w:val="00D2495A"/>
    <w:rsid w:val="00D32505"/>
    <w:rsid w:val="00D332EA"/>
    <w:rsid w:val="00D33BE3"/>
    <w:rsid w:val="00D37580"/>
    <w:rsid w:val="00D3792D"/>
    <w:rsid w:val="00D42C81"/>
    <w:rsid w:val="00D43C19"/>
    <w:rsid w:val="00D5031C"/>
    <w:rsid w:val="00D55E47"/>
    <w:rsid w:val="00D56DBF"/>
    <w:rsid w:val="00D57DE7"/>
    <w:rsid w:val="00D611F6"/>
    <w:rsid w:val="00D61915"/>
    <w:rsid w:val="00D62E19"/>
    <w:rsid w:val="00D672A1"/>
    <w:rsid w:val="00D67CD1"/>
    <w:rsid w:val="00D733AE"/>
    <w:rsid w:val="00D738D6"/>
    <w:rsid w:val="00D73C22"/>
    <w:rsid w:val="00D74087"/>
    <w:rsid w:val="00D75BA8"/>
    <w:rsid w:val="00D80795"/>
    <w:rsid w:val="00D80AE3"/>
    <w:rsid w:val="00D820B4"/>
    <w:rsid w:val="00D84335"/>
    <w:rsid w:val="00D854BE"/>
    <w:rsid w:val="00D86EBE"/>
    <w:rsid w:val="00D87E00"/>
    <w:rsid w:val="00D9081A"/>
    <w:rsid w:val="00D9134D"/>
    <w:rsid w:val="00D91C07"/>
    <w:rsid w:val="00D926EA"/>
    <w:rsid w:val="00D950FB"/>
    <w:rsid w:val="00D96D11"/>
    <w:rsid w:val="00DA0145"/>
    <w:rsid w:val="00DA2F8F"/>
    <w:rsid w:val="00DA6F6F"/>
    <w:rsid w:val="00DA7A03"/>
    <w:rsid w:val="00DB0449"/>
    <w:rsid w:val="00DB0DB8"/>
    <w:rsid w:val="00DB0F2F"/>
    <w:rsid w:val="00DB1818"/>
    <w:rsid w:val="00DB3E57"/>
    <w:rsid w:val="00DC309B"/>
    <w:rsid w:val="00DC384A"/>
    <w:rsid w:val="00DC4DA2"/>
    <w:rsid w:val="00DC5261"/>
    <w:rsid w:val="00DC5861"/>
    <w:rsid w:val="00DC7207"/>
    <w:rsid w:val="00DE0158"/>
    <w:rsid w:val="00DE16DA"/>
    <w:rsid w:val="00DE2359"/>
    <w:rsid w:val="00DE25D2"/>
    <w:rsid w:val="00DE30BB"/>
    <w:rsid w:val="00DE3BFC"/>
    <w:rsid w:val="00DE6761"/>
    <w:rsid w:val="00DF0734"/>
    <w:rsid w:val="00DF2D1A"/>
    <w:rsid w:val="00E00757"/>
    <w:rsid w:val="00E10F7D"/>
    <w:rsid w:val="00E11E58"/>
    <w:rsid w:val="00E15C48"/>
    <w:rsid w:val="00E1601A"/>
    <w:rsid w:val="00E20F51"/>
    <w:rsid w:val="00E23E16"/>
    <w:rsid w:val="00E24728"/>
    <w:rsid w:val="00E254AC"/>
    <w:rsid w:val="00E306A3"/>
    <w:rsid w:val="00E30B1D"/>
    <w:rsid w:val="00E33A95"/>
    <w:rsid w:val="00E373A2"/>
    <w:rsid w:val="00E41DEE"/>
    <w:rsid w:val="00E42B06"/>
    <w:rsid w:val="00E46447"/>
    <w:rsid w:val="00E46C08"/>
    <w:rsid w:val="00E471CF"/>
    <w:rsid w:val="00E52D5F"/>
    <w:rsid w:val="00E62450"/>
    <w:rsid w:val="00E62835"/>
    <w:rsid w:val="00E65170"/>
    <w:rsid w:val="00E655F5"/>
    <w:rsid w:val="00E70904"/>
    <w:rsid w:val="00E74B0D"/>
    <w:rsid w:val="00E77645"/>
    <w:rsid w:val="00E83697"/>
    <w:rsid w:val="00E8381E"/>
    <w:rsid w:val="00E85928"/>
    <w:rsid w:val="00E86664"/>
    <w:rsid w:val="00E90E99"/>
    <w:rsid w:val="00E93AB4"/>
    <w:rsid w:val="00E94C90"/>
    <w:rsid w:val="00E97EC0"/>
    <w:rsid w:val="00EA228C"/>
    <w:rsid w:val="00EA27C0"/>
    <w:rsid w:val="00EA4CA7"/>
    <w:rsid w:val="00EA5345"/>
    <w:rsid w:val="00EA66C9"/>
    <w:rsid w:val="00EB2B4D"/>
    <w:rsid w:val="00EB5B79"/>
    <w:rsid w:val="00EC17CF"/>
    <w:rsid w:val="00EC2CF3"/>
    <w:rsid w:val="00EC4A25"/>
    <w:rsid w:val="00EC6577"/>
    <w:rsid w:val="00ED02BC"/>
    <w:rsid w:val="00ED458E"/>
    <w:rsid w:val="00ED4EBB"/>
    <w:rsid w:val="00EE0068"/>
    <w:rsid w:val="00EE16D8"/>
    <w:rsid w:val="00EE36C7"/>
    <w:rsid w:val="00EF5C58"/>
    <w:rsid w:val="00EF612C"/>
    <w:rsid w:val="00F00223"/>
    <w:rsid w:val="00F010F3"/>
    <w:rsid w:val="00F025A2"/>
    <w:rsid w:val="00F036E9"/>
    <w:rsid w:val="00F03CA0"/>
    <w:rsid w:val="00F07388"/>
    <w:rsid w:val="00F12EFE"/>
    <w:rsid w:val="00F2026E"/>
    <w:rsid w:val="00F218AA"/>
    <w:rsid w:val="00F2210A"/>
    <w:rsid w:val="00F267C1"/>
    <w:rsid w:val="00F3259C"/>
    <w:rsid w:val="00F36FB6"/>
    <w:rsid w:val="00F37743"/>
    <w:rsid w:val="00F44F54"/>
    <w:rsid w:val="00F45054"/>
    <w:rsid w:val="00F45A9D"/>
    <w:rsid w:val="00F523B8"/>
    <w:rsid w:val="00F53CA3"/>
    <w:rsid w:val="00F543E2"/>
    <w:rsid w:val="00F54A3D"/>
    <w:rsid w:val="00F54CB0"/>
    <w:rsid w:val="00F579CD"/>
    <w:rsid w:val="00F62272"/>
    <w:rsid w:val="00F64145"/>
    <w:rsid w:val="00F653B8"/>
    <w:rsid w:val="00F70FBD"/>
    <w:rsid w:val="00F71B89"/>
    <w:rsid w:val="00F731D5"/>
    <w:rsid w:val="00F7353C"/>
    <w:rsid w:val="00F75A54"/>
    <w:rsid w:val="00F76F8F"/>
    <w:rsid w:val="00F82D8D"/>
    <w:rsid w:val="00F85567"/>
    <w:rsid w:val="00F9402E"/>
    <w:rsid w:val="00F941DF"/>
    <w:rsid w:val="00F95845"/>
    <w:rsid w:val="00FA0ECE"/>
    <w:rsid w:val="00FA1266"/>
    <w:rsid w:val="00FA2BE6"/>
    <w:rsid w:val="00FA32E0"/>
    <w:rsid w:val="00FB36FA"/>
    <w:rsid w:val="00FB39D4"/>
    <w:rsid w:val="00FB3F9D"/>
    <w:rsid w:val="00FC1192"/>
    <w:rsid w:val="00FC291B"/>
    <w:rsid w:val="00FC3969"/>
    <w:rsid w:val="00FC4EC2"/>
    <w:rsid w:val="00FC7856"/>
    <w:rsid w:val="00FD0032"/>
    <w:rsid w:val="00FD0A55"/>
    <w:rsid w:val="00FD1E24"/>
    <w:rsid w:val="00FD6FC9"/>
    <w:rsid w:val="00FE106D"/>
    <w:rsid w:val="00FE251B"/>
    <w:rsid w:val="00FE430B"/>
    <w:rsid w:val="00FE5969"/>
    <w:rsid w:val="00FE5F1E"/>
    <w:rsid w:val="00FF285D"/>
    <w:rsid w:val="00FF3AD4"/>
    <w:rsid w:val="00FF3E39"/>
    <w:rsid w:val="00FF570D"/>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9744D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GB" w:eastAsia="en-GB"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HTML Sample" w:semiHidden="1" w:unhideWhenUsed="1"/>
    <w:lsdException w:name="HTML Variable" w:semiHidden="1" w:unhideWhenUsed="1"/>
    <w:lsdException w:name="Normal Table" w:semiHidden="1" w:unhideWhenUsed="1"/>
    <w:lsdException w:name="No List" w:uiPriority="99"/>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80"/>
    </w:pPr>
    <w:rPr>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90">
    <w:name w:val="toc 9"/>
    <w:basedOn w:val="80"/>
    <w:semiHidden/>
    <w:pPr>
      <w:ind w:left="1418" w:hanging="1418"/>
    </w:pPr>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styleId="a3">
    <w:name w:val="header"/>
    <w:aliases w:val="header odd"/>
    <w:link w:val="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a4">
    <w:name w:val="footer"/>
    <w:basedOn w:val="a3"/>
    <w:pPr>
      <w:jc w:val="center"/>
    </w:pPr>
    <w:rPr>
      <w:i/>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a"/>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
    <w:pPr>
      <w:ind w:left="568" w:hanging="284"/>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customStyle="1" w:styleId="EditorsNote">
    <w:name w:val="Editor's Note"/>
    <w:basedOn w:val="NO"/>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
    <w:pPr>
      <w:ind w:left="851" w:hanging="284"/>
    </w:pPr>
  </w:style>
  <w:style w:type="paragraph" w:customStyle="1" w:styleId="B3">
    <w:name w:val="B3"/>
    <w:basedOn w:val="a"/>
    <w:pPr>
      <w:ind w:left="1135" w:hanging="284"/>
    </w:pPr>
  </w:style>
  <w:style w:type="paragraph" w:customStyle="1" w:styleId="B4">
    <w:name w:val="B4"/>
    <w:basedOn w:val="a"/>
    <w:pPr>
      <w:ind w:left="1418" w:hanging="284"/>
    </w:pPr>
  </w:style>
  <w:style w:type="paragraph" w:customStyle="1" w:styleId="B5">
    <w:name w:val="B5"/>
    <w:basedOn w:val="a"/>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character" w:customStyle="1" w:styleId="Char">
    <w:name w:val="页眉 Char"/>
    <w:aliases w:val="header odd Char"/>
    <w:link w:val="a3"/>
    <w:rsid w:val="00CD4C7B"/>
    <w:rPr>
      <w:rFonts w:ascii="Arial" w:hAnsi="Arial"/>
      <w:b/>
      <w:noProof/>
      <w:sz w:val="18"/>
      <w:lang w:val="en-GB" w:eastAsia="ja-JP" w:bidi="ar-SA"/>
    </w:rPr>
  </w:style>
  <w:style w:type="paragraph" w:customStyle="1" w:styleId="CRCoverPage">
    <w:name w:val="CR Cover Page"/>
    <w:rsid w:val="00CD4C7B"/>
    <w:pPr>
      <w:spacing w:after="120"/>
    </w:pPr>
    <w:rPr>
      <w:rFonts w:ascii="Arial" w:eastAsia="MS Mincho" w:hAnsi="Arial"/>
      <w:lang w:eastAsia="en-US"/>
    </w:rPr>
  </w:style>
  <w:style w:type="character" w:styleId="a5">
    <w:name w:val="Hyperlink"/>
    <w:rsid w:val="0056573F"/>
    <w:rPr>
      <w:color w:val="0000FF"/>
      <w:u w:val="single"/>
    </w:rPr>
  </w:style>
  <w:style w:type="paragraph" w:styleId="a6">
    <w:name w:val="Document Map"/>
    <w:basedOn w:val="a"/>
    <w:link w:val="Char0"/>
    <w:rsid w:val="009D74A6"/>
    <w:pPr>
      <w:spacing w:after="0"/>
    </w:pPr>
    <w:rPr>
      <w:sz w:val="24"/>
      <w:szCs w:val="24"/>
    </w:rPr>
  </w:style>
  <w:style w:type="character" w:customStyle="1" w:styleId="Char0">
    <w:name w:val="文档结构图 Char"/>
    <w:basedOn w:val="a0"/>
    <w:link w:val="a6"/>
    <w:rsid w:val="009D74A6"/>
    <w:rPr>
      <w:sz w:val="24"/>
      <w:szCs w:val="24"/>
      <w:lang w:eastAsia="en-US"/>
    </w:rPr>
  </w:style>
  <w:style w:type="paragraph" w:styleId="a7">
    <w:name w:val="Balloon Text"/>
    <w:basedOn w:val="a"/>
    <w:link w:val="Char1"/>
    <w:rsid w:val="00B27303"/>
    <w:pPr>
      <w:spacing w:after="0"/>
    </w:pPr>
    <w:rPr>
      <w:rFonts w:ascii="Helvetica" w:hAnsi="Helvetica"/>
      <w:sz w:val="18"/>
      <w:szCs w:val="18"/>
    </w:rPr>
  </w:style>
  <w:style w:type="character" w:customStyle="1" w:styleId="Char1">
    <w:name w:val="批注框文本 Char"/>
    <w:basedOn w:val="a0"/>
    <w:link w:val="a7"/>
    <w:rsid w:val="00B27303"/>
    <w:rPr>
      <w:rFonts w:ascii="Helvetica" w:hAnsi="Helvetica"/>
      <w:sz w:val="18"/>
      <w:szCs w:val="18"/>
      <w:lang w:eastAsia="en-US"/>
    </w:rPr>
  </w:style>
  <w:style w:type="character" w:customStyle="1" w:styleId="UnresolvedMention">
    <w:name w:val="Unresolved Mention"/>
    <w:basedOn w:val="a0"/>
    <w:rsid w:val="00DE25D2"/>
    <w:rPr>
      <w:color w:val="605E5C"/>
      <w:shd w:val="clear" w:color="auto" w:fill="E1DFDD"/>
    </w:rPr>
  </w:style>
  <w:style w:type="paragraph" w:customStyle="1" w:styleId="EmailDiscussion">
    <w:name w:val="EmailDiscussion"/>
    <w:basedOn w:val="a"/>
    <w:next w:val="EmailDiscussion2"/>
    <w:link w:val="EmailDiscussionChar"/>
    <w:qFormat/>
    <w:rsid w:val="00DE6761"/>
    <w:pPr>
      <w:numPr>
        <w:numId w:val="1"/>
      </w:numPr>
      <w:spacing w:before="40" w:after="0"/>
    </w:pPr>
    <w:rPr>
      <w:rFonts w:ascii="Arial" w:eastAsia="MS Mincho" w:hAnsi="Arial"/>
      <w:b/>
      <w:szCs w:val="24"/>
      <w:lang w:eastAsia="en-GB"/>
    </w:rPr>
  </w:style>
  <w:style w:type="character" w:customStyle="1" w:styleId="EmailDiscussionChar">
    <w:name w:val="EmailDiscussion Char"/>
    <w:link w:val="EmailDiscussion"/>
    <w:qFormat/>
    <w:rsid w:val="00DE6761"/>
    <w:rPr>
      <w:rFonts w:ascii="Arial" w:eastAsia="MS Mincho" w:hAnsi="Arial"/>
      <w:b/>
      <w:szCs w:val="24"/>
    </w:rPr>
  </w:style>
  <w:style w:type="paragraph" w:customStyle="1" w:styleId="EmailDiscussion2">
    <w:name w:val="EmailDiscussion2"/>
    <w:basedOn w:val="a"/>
    <w:uiPriority w:val="99"/>
    <w:qFormat/>
    <w:rsid w:val="00DE6761"/>
    <w:pPr>
      <w:tabs>
        <w:tab w:val="left" w:pos="1622"/>
      </w:tabs>
      <w:spacing w:after="0"/>
      <w:ind w:left="1622" w:hanging="363"/>
    </w:pPr>
    <w:rPr>
      <w:rFonts w:ascii="Arial" w:eastAsia="MS Mincho" w:hAnsi="Arial"/>
      <w:szCs w:val="24"/>
      <w:lang w:eastAsia="en-GB"/>
    </w:rPr>
  </w:style>
  <w:style w:type="table" w:styleId="a8">
    <w:name w:val="Table Grid"/>
    <w:basedOn w:val="a1"/>
    <w:rsid w:val="004B0CF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9">
    <w:name w:val="List Paragraph"/>
    <w:aliases w:val="- Bullets,?? ??,?????,????,Lista1,中等深浅网格 1 - 着色 21,¥¡¡¡¡ì¬º¥¹¥È¶ÎÂä,ÁÐ³ö¶ÎÂä,¥ê¥¹¥È¶ÎÂä,列表段落1,—ño’i—Ž,1st level - Bullet List Paragraph,Lettre d'introduction,Paragrafo elenco,Normal bullet 2,Bullet list,列表段落11,목록단락,Task Body,列"/>
    <w:basedOn w:val="a"/>
    <w:link w:val="Char2"/>
    <w:uiPriority w:val="34"/>
    <w:qFormat/>
    <w:rsid w:val="00D142C8"/>
    <w:pPr>
      <w:overflowPunct w:val="0"/>
      <w:autoSpaceDE w:val="0"/>
      <w:autoSpaceDN w:val="0"/>
      <w:adjustRightInd w:val="0"/>
      <w:ind w:left="720"/>
      <w:contextualSpacing/>
      <w:textAlignment w:val="baseline"/>
    </w:pPr>
    <w:rPr>
      <w:lang w:eastAsia="ja-JP"/>
    </w:rPr>
  </w:style>
  <w:style w:type="character" w:customStyle="1" w:styleId="Char2">
    <w:name w:val="列出段落 Char"/>
    <w:aliases w:val="- Bullets Char,?? ?? Char,????? Char,???? Char,Lista1 Char,中等深浅网格 1 - 着色 21 Char,¥¡¡¡¡ì¬º¥¹¥È¶ÎÂä Char,ÁÐ³ö¶ÎÂä Char,¥ê¥¹¥È¶ÎÂä Char,列表段落1 Char,—ño’i—Ž Char,1st level - Bullet List Paragraph Char,Lettre d'introduction Char,Bullet list Char"/>
    <w:link w:val="a9"/>
    <w:uiPriority w:val="34"/>
    <w:qFormat/>
    <w:locked/>
    <w:rsid w:val="00D142C8"/>
    <w:rPr>
      <w:rFonts w:eastAsia="宋体"/>
      <w:lang w:eastAsia="ja-JP"/>
    </w:rPr>
  </w:style>
  <w:style w:type="paragraph" w:styleId="aa">
    <w:name w:val="Revision"/>
    <w:hidden/>
    <w:uiPriority w:val="99"/>
    <w:semiHidden/>
    <w:rsid w:val="00073B1F"/>
    <w:rPr>
      <w:lang w:eastAsia="en-US"/>
    </w:rPr>
  </w:style>
  <w:style w:type="character" w:styleId="ab">
    <w:name w:val="annotation reference"/>
    <w:basedOn w:val="a0"/>
    <w:rsid w:val="009B01EA"/>
    <w:rPr>
      <w:sz w:val="16"/>
      <w:szCs w:val="16"/>
    </w:rPr>
  </w:style>
  <w:style w:type="paragraph" w:styleId="ac">
    <w:name w:val="annotation text"/>
    <w:basedOn w:val="a"/>
    <w:link w:val="Char3"/>
    <w:rsid w:val="009B01EA"/>
  </w:style>
  <w:style w:type="character" w:customStyle="1" w:styleId="Char3">
    <w:name w:val="批注文字 Char"/>
    <w:basedOn w:val="a0"/>
    <w:link w:val="ac"/>
    <w:rsid w:val="009B01EA"/>
    <w:rPr>
      <w:lang w:eastAsia="en-US"/>
    </w:rPr>
  </w:style>
  <w:style w:type="paragraph" w:styleId="ad">
    <w:name w:val="annotation subject"/>
    <w:basedOn w:val="ac"/>
    <w:next w:val="ac"/>
    <w:link w:val="Char4"/>
    <w:rsid w:val="009B01EA"/>
    <w:rPr>
      <w:b/>
      <w:bCs/>
    </w:rPr>
  </w:style>
  <w:style w:type="character" w:customStyle="1" w:styleId="Char4">
    <w:name w:val="批注主题 Char"/>
    <w:basedOn w:val="Char3"/>
    <w:link w:val="ad"/>
    <w:rsid w:val="009B01EA"/>
    <w:rPr>
      <w:b/>
      <w:bCs/>
      <w:lang w:eastAsia="en-US"/>
    </w:rPr>
  </w:style>
  <w:style w:type="paragraph" w:customStyle="1" w:styleId="pf0">
    <w:name w:val="pf0"/>
    <w:basedOn w:val="a"/>
    <w:rsid w:val="00D9081A"/>
    <w:pPr>
      <w:spacing w:before="100" w:beforeAutospacing="1" w:after="100" w:afterAutospacing="1"/>
    </w:pPr>
    <w:rPr>
      <w:sz w:val="24"/>
      <w:szCs w:val="24"/>
      <w:lang w:val="en-US" w:eastAsia="zh-CN"/>
    </w:rPr>
  </w:style>
  <w:style w:type="character" w:customStyle="1" w:styleId="cf01">
    <w:name w:val="cf01"/>
    <w:basedOn w:val="a0"/>
    <w:rsid w:val="00D9081A"/>
    <w:rPr>
      <w:rFonts w:ascii="Segoe UI" w:hAnsi="Segoe UI" w:cs="Segoe UI" w:hint="default"/>
      <w:sz w:val="18"/>
      <w:szCs w:val="18"/>
    </w:rPr>
  </w:style>
  <w:style w:type="character" w:customStyle="1" w:styleId="Mention">
    <w:name w:val="Mention"/>
    <w:basedOn w:val="a0"/>
    <w:uiPriority w:val="99"/>
    <w:unhideWhenUsed/>
    <w:rsid w:val="00777D67"/>
    <w:rPr>
      <w:color w:val="2B579A"/>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GB" w:eastAsia="en-GB"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HTML Sample" w:semiHidden="1" w:unhideWhenUsed="1"/>
    <w:lsdException w:name="HTML Variable" w:semiHidden="1" w:unhideWhenUsed="1"/>
    <w:lsdException w:name="Normal Table" w:semiHidden="1" w:unhideWhenUsed="1"/>
    <w:lsdException w:name="No List" w:uiPriority="99"/>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80"/>
    </w:pPr>
    <w:rPr>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90">
    <w:name w:val="toc 9"/>
    <w:basedOn w:val="80"/>
    <w:semiHidden/>
    <w:pPr>
      <w:ind w:left="1418" w:hanging="1418"/>
    </w:pPr>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styleId="a3">
    <w:name w:val="header"/>
    <w:aliases w:val="header odd"/>
    <w:link w:val="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a4">
    <w:name w:val="footer"/>
    <w:basedOn w:val="a3"/>
    <w:pPr>
      <w:jc w:val="center"/>
    </w:pPr>
    <w:rPr>
      <w:i/>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a"/>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
    <w:pPr>
      <w:ind w:left="568" w:hanging="284"/>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customStyle="1" w:styleId="EditorsNote">
    <w:name w:val="Editor's Note"/>
    <w:basedOn w:val="NO"/>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
    <w:pPr>
      <w:ind w:left="851" w:hanging="284"/>
    </w:pPr>
  </w:style>
  <w:style w:type="paragraph" w:customStyle="1" w:styleId="B3">
    <w:name w:val="B3"/>
    <w:basedOn w:val="a"/>
    <w:pPr>
      <w:ind w:left="1135" w:hanging="284"/>
    </w:pPr>
  </w:style>
  <w:style w:type="paragraph" w:customStyle="1" w:styleId="B4">
    <w:name w:val="B4"/>
    <w:basedOn w:val="a"/>
    <w:pPr>
      <w:ind w:left="1418" w:hanging="284"/>
    </w:pPr>
  </w:style>
  <w:style w:type="paragraph" w:customStyle="1" w:styleId="B5">
    <w:name w:val="B5"/>
    <w:basedOn w:val="a"/>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character" w:customStyle="1" w:styleId="Char">
    <w:name w:val="页眉 Char"/>
    <w:aliases w:val="header odd Char"/>
    <w:link w:val="a3"/>
    <w:rsid w:val="00CD4C7B"/>
    <w:rPr>
      <w:rFonts w:ascii="Arial" w:hAnsi="Arial"/>
      <w:b/>
      <w:noProof/>
      <w:sz w:val="18"/>
      <w:lang w:val="en-GB" w:eastAsia="ja-JP" w:bidi="ar-SA"/>
    </w:rPr>
  </w:style>
  <w:style w:type="paragraph" w:customStyle="1" w:styleId="CRCoverPage">
    <w:name w:val="CR Cover Page"/>
    <w:rsid w:val="00CD4C7B"/>
    <w:pPr>
      <w:spacing w:after="120"/>
    </w:pPr>
    <w:rPr>
      <w:rFonts w:ascii="Arial" w:eastAsia="MS Mincho" w:hAnsi="Arial"/>
      <w:lang w:eastAsia="en-US"/>
    </w:rPr>
  </w:style>
  <w:style w:type="character" w:styleId="a5">
    <w:name w:val="Hyperlink"/>
    <w:rsid w:val="0056573F"/>
    <w:rPr>
      <w:color w:val="0000FF"/>
      <w:u w:val="single"/>
    </w:rPr>
  </w:style>
  <w:style w:type="paragraph" w:styleId="a6">
    <w:name w:val="Document Map"/>
    <w:basedOn w:val="a"/>
    <w:link w:val="Char0"/>
    <w:rsid w:val="009D74A6"/>
    <w:pPr>
      <w:spacing w:after="0"/>
    </w:pPr>
    <w:rPr>
      <w:sz w:val="24"/>
      <w:szCs w:val="24"/>
    </w:rPr>
  </w:style>
  <w:style w:type="character" w:customStyle="1" w:styleId="Char0">
    <w:name w:val="文档结构图 Char"/>
    <w:basedOn w:val="a0"/>
    <w:link w:val="a6"/>
    <w:rsid w:val="009D74A6"/>
    <w:rPr>
      <w:sz w:val="24"/>
      <w:szCs w:val="24"/>
      <w:lang w:eastAsia="en-US"/>
    </w:rPr>
  </w:style>
  <w:style w:type="paragraph" w:styleId="a7">
    <w:name w:val="Balloon Text"/>
    <w:basedOn w:val="a"/>
    <w:link w:val="Char1"/>
    <w:rsid w:val="00B27303"/>
    <w:pPr>
      <w:spacing w:after="0"/>
    </w:pPr>
    <w:rPr>
      <w:rFonts w:ascii="Helvetica" w:hAnsi="Helvetica"/>
      <w:sz w:val="18"/>
      <w:szCs w:val="18"/>
    </w:rPr>
  </w:style>
  <w:style w:type="character" w:customStyle="1" w:styleId="Char1">
    <w:name w:val="批注框文本 Char"/>
    <w:basedOn w:val="a0"/>
    <w:link w:val="a7"/>
    <w:rsid w:val="00B27303"/>
    <w:rPr>
      <w:rFonts w:ascii="Helvetica" w:hAnsi="Helvetica"/>
      <w:sz w:val="18"/>
      <w:szCs w:val="18"/>
      <w:lang w:eastAsia="en-US"/>
    </w:rPr>
  </w:style>
  <w:style w:type="character" w:customStyle="1" w:styleId="UnresolvedMention">
    <w:name w:val="Unresolved Mention"/>
    <w:basedOn w:val="a0"/>
    <w:rsid w:val="00DE25D2"/>
    <w:rPr>
      <w:color w:val="605E5C"/>
      <w:shd w:val="clear" w:color="auto" w:fill="E1DFDD"/>
    </w:rPr>
  </w:style>
  <w:style w:type="paragraph" w:customStyle="1" w:styleId="EmailDiscussion">
    <w:name w:val="EmailDiscussion"/>
    <w:basedOn w:val="a"/>
    <w:next w:val="EmailDiscussion2"/>
    <w:link w:val="EmailDiscussionChar"/>
    <w:qFormat/>
    <w:rsid w:val="00DE6761"/>
    <w:pPr>
      <w:numPr>
        <w:numId w:val="1"/>
      </w:numPr>
      <w:spacing w:before="40" w:after="0"/>
    </w:pPr>
    <w:rPr>
      <w:rFonts w:ascii="Arial" w:eastAsia="MS Mincho" w:hAnsi="Arial"/>
      <w:b/>
      <w:szCs w:val="24"/>
      <w:lang w:eastAsia="en-GB"/>
    </w:rPr>
  </w:style>
  <w:style w:type="character" w:customStyle="1" w:styleId="EmailDiscussionChar">
    <w:name w:val="EmailDiscussion Char"/>
    <w:link w:val="EmailDiscussion"/>
    <w:qFormat/>
    <w:rsid w:val="00DE6761"/>
    <w:rPr>
      <w:rFonts w:ascii="Arial" w:eastAsia="MS Mincho" w:hAnsi="Arial"/>
      <w:b/>
      <w:szCs w:val="24"/>
    </w:rPr>
  </w:style>
  <w:style w:type="paragraph" w:customStyle="1" w:styleId="EmailDiscussion2">
    <w:name w:val="EmailDiscussion2"/>
    <w:basedOn w:val="a"/>
    <w:uiPriority w:val="99"/>
    <w:qFormat/>
    <w:rsid w:val="00DE6761"/>
    <w:pPr>
      <w:tabs>
        <w:tab w:val="left" w:pos="1622"/>
      </w:tabs>
      <w:spacing w:after="0"/>
      <w:ind w:left="1622" w:hanging="363"/>
    </w:pPr>
    <w:rPr>
      <w:rFonts w:ascii="Arial" w:eastAsia="MS Mincho" w:hAnsi="Arial"/>
      <w:szCs w:val="24"/>
      <w:lang w:eastAsia="en-GB"/>
    </w:rPr>
  </w:style>
  <w:style w:type="table" w:styleId="a8">
    <w:name w:val="Table Grid"/>
    <w:basedOn w:val="a1"/>
    <w:rsid w:val="004B0CF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9">
    <w:name w:val="List Paragraph"/>
    <w:aliases w:val="- Bullets,?? ??,?????,????,Lista1,中等深浅网格 1 - 着色 21,¥¡¡¡¡ì¬º¥¹¥È¶ÎÂä,ÁÐ³ö¶ÎÂä,¥ê¥¹¥È¶ÎÂä,列表段落1,—ño’i—Ž,1st level - Bullet List Paragraph,Lettre d'introduction,Paragrafo elenco,Normal bullet 2,Bullet list,列表段落11,목록단락,Task Body,列"/>
    <w:basedOn w:val="a"/>
    <w:link w:val="Char2"/>
    <w:uiPriority w:val="34"/>
    <w:qFormat/>
    <w:rsid w:val="00D142C8"/>
    <w:pPr>
      <w:overflowPunct w:val="0"/>
      <w:autoSpaceDE w:val="0"/>
      <w:autoSpaceDN w:val="0"/>
      <w:adjustRightInd w:val="0"/>
      <w:ind w:left="720"/>
      <w:contextualSpacing/>
      <w:textAlignment w:val="baseline"/>
    </w:pPr>
    <w:rPr>
      <w:lang w:eastAsia="ja-JP"/>
    </w:rPr>
  </w:style>
  <w:style w:type="character" w:customStyle="1" w:styleId="Char2">
    <w:name w:val="列出段落 Char"/>
    <w:aliases w:val="- Bullets Char,?? ?? Char,????? Char,???? Char,Lista1 Char,中等深浅网格 1 - 着色 21 Char,¥¡¡¡¡ì¬º¥¹¥È¶ÎÂä Char,ÁÐ³ö¶ÎÂä Char,¥ê¥¹¥È¶ÎÂä Char,列表段落1 Char,—ño’i—Ž Char,1st level - Bullet List Paragraph Char,Lettre d'introduction Char,Bullet list Char"/>
    <w:link w:val="a9"/>
    <w:uiPriority w:val="34"/>
    <w:qFormat/>
    <w:locked/>
    <w:rsid w:val="00D142C8"/>
    <w:rPr>
      <w:rFonts w:eastAsia="宋体"/>
      <w:lang w:eastAsia="ja-JP"/>
    </w:rPr>
  </w:style>
  <w:style w:type="paragraph" w:styleId="aa">
    <w:name w:val="Revision"/>
    <w:hidden/>
    <w:uiPriority w:val="99"/>
    <w:semiHidden/>
    <w:rsid w:val="00073B1F"/>
    <w:rPr>
      <w:lang w:eastAsia="en-US"/>
    </w:rPr>
  </w:style>
  <w:style w:type="character" w:styleId="ab">
    <w:name w:val="annotation reference"/>
    <w:basedOn w:val="a0"/>
    <w:rsid w:val="009B01EA"/>
    <w:rPr>
      <w:sz w:val="16"/>
      <w:szCs w:val="16"/>
    </w:rPr>
  </w:style>
  <w:style w:type="paragraph" w:styleId="ac">
    <w:name w:val="annotation text"/>
    <w:basedOn w:val="a"/>
    <w:link w:val="Char3"/>
    <w:rsid w:val="009B01EA"/>
  </w:style>
  <w:style w:type="character" w:customStyle="1" w:styleId="Char3">
    <w:name w:val="批注文字 Char"/>
    <w:basedOn w:val="a0"/>
    <w:link w:val="ac"/>
    <w:rsid w:val="009B01EA"/>
    <w:rPr>
      <w:lang w:eastAsia="en-US"/>
    </w:rPr>
  </w:style>
  <w:style w:type="paragraph" w:styleId="ad">
    <w:name w:val="annotation subject"/>
    <w:basedOn w:val="ac"/>
    <w:next w:val="ac"/>
    <w:link w:val="Char4"/>
    <w:rsid w:val="009B01EA"/>
    <w:rPr>
      <w:b/>
      <w:bCs/>
    </w:rPr>
  </w:style>
  <w:style w:type="character" w:customStyle="1" w:styleId="Char4">
    <w:name w:val="批注主题 Char"/>
    <w:basedOn w:val="Char3"/>
    <w:link w:val="ad"/>
    <w:rsid w:val="009B01EA"/>
    <w:rPr>
      <w:b/>
      <w:bCs/>
      <w:lang w:eastAsia="en-US"/>
    </w:rPr>
  </w:style>
  <w:style w:type="paragraph" w:customStyle="1" w:styleId="pf0">
    <w:name w:val="pf0"/>
    <w:basedOn w:val="a"/>
    <w:rsid w:val="00D9081A"/>
    <w:pPr>
      <w:spacing w:before="100" w:beforeAutospacing="1" w:after="100" w:afterAutospacing="1"/>
    </w:pPr>
    <w:rPr>
      <w:sz w:val="24"/>
      <w:szCs w:val="24"/>
      <w:lang w:val="en-US" w:eastAsia="zh-CN"/>
    </w:rPr>
  </w:style>
  <w:style w:type="character" w:customStyle="1" w:styleId="cf01">
    <w:name w:val="cf01"/>
    <w:basedOn w:val="a0"/>
    <w:rsid w:val="00D9081A"/>
    <w:rPr>
      <w:rFonts w:ascii="Segoe UI" w:hAnsi="Segoe UI" w:cs="Segoe UI" w:hint="default"/>
      <w:sz w:val="18"/>
      <w:szCs w:val="18"/>
    </w:rPr>
  </w:style>
  <w:style w:type="character" w:customStyle="1" w:styleId="Mention">
    <w:name w:val="Mention"/>
    <w:basedOn w:val="a0"/>
    <w:uiPriority w:val="99"/>
    <w:unhideWhenUsed/>
    <w:rsid w:val="00777D67"/>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0371398">
      <w:bodyDiv w:val="1"/>
      <w:marLeft w:val="0"/>
      <w:marRight w:val="0"/>
      <w:marTop w:val="0"/>
      <w:marBottom w:val="0"/>
      <w:divBdr>
        <w:top w:val="none" w:sz="0" w:space="0" w:color="auto"/>
        <w:left w:val="none" w:sz="0" w:space="0" w:color="auto"/>
        <w:bottom w:val="none" w:sz="0" w:space="0" w:color="auto"/>
        <w:right w:val="none" w:sz="0" w:space="0" w:color="auto"/>
      </w:divBdr>
    </w:div>
    <w:div w:id="367683921">
      <w:bodyDiv w:val="1"/>
      <w:marLeft w:val="0"/>
      <w:marRight w:val="0"/>
      <w:marTop w:val="0"/>
      <w:marBottom w:val="0"/>
      <w:divBdr>
        <w:top w:val="none" w:sz="0" w:space="0" w:color="auto"/>
        <w:left w:val="none" w:sz="0" w:space="0" w:color="auto"/>
        <w:bottom w:val="none" w:sz="0" w:space="0" w:color="auto"/>
        <w:right w:val="none" w:sz="0" w:space="0" w:color="auto"/>
      </w:divBdr>
    </w:div>
    <w:div w:id="839587142">
      <w:bodyDiv w:val="1"/>
      <w:marLeft w:val="0"/>
      <w:marRight w:val="0"/>
      <w:marTop w:val="0"/>
      <w:marBottom w:val="0"/>
      <w:divBdr>
        <w:top w:val="none" w:sz="0" w:space="0" w:color="auto"/>
        <w:left w:val="none" w:sz="0" w:space="0" w:color="auto"/>
        <w:bottom w:val="none" w:sz="0" w:space="0" w:color="auto"/>
        <w:right w:val="none" w:sz="0" w:space="0" w:color="auto"/>
      </w:divBdr>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250389507">
      <w:bodyDiv w:val="1"/>
      <w:marLeft w:val="0"/>
      <w:marRight w:val="0"/>
      <w:marTop w:val="0"/>
      <w:marBottom w:val="0"/>
      <w:divBdr>
        <w:top w:val="none" w:sz="0" w:space="0" w:color="auto"/>
        <w:left w:val="none" w:sz="0" w:space="0" w:color="auto"/>
        <w:bottom w:val="none" w:sz="0" w:space="0" w:color="auto"/>
        <w:right w:val="none" w:sz="0" w:space="0" w:color="auto"/>
      </w:divBdr>
    </w:div>
    <w:div w:id="16872519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microsoft.com/office/2007/relationships/stylesWithEffects" Target="stylesWithEffect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endnotes" Target="endnotes.xml"/><Relationship Id="rId4" Type="http://schemas.openxmlformats.org/officeDocument/2006/relationships/numbering" Target="numbering.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7bc6c04-a6f3-4b85-abcc-278c78dc556b" xsi:nil="true"/>
    <lcf76f155ced4ddcb4097134ff3c332f xmlns="042397af-7977-45ef-9118-11c18c8623b6">
      <Terms xmlns="http://schemas.microsoft.com/office/infopath/2007/PartnerControls"/>
    </lcf76f155ced4ddcb4097134ff3c332f>
    <_Flow_SignoffStatus xmlns="042397af-7977-45ef-9118-11c18c8623b6" xsi:nil="true"/>
    <Notes xmlns="042397af-7977-45ef-9118-11c18c8623b6" xsi:nil="true"/>
    <SharedWithUsers xmlns="80530660-24fd-4391-a7a1-d653900fee43">
      <UserInfo>
        <DisplayName>Xiong, Gang</DisplayName>
        <AccountId>30</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9" ma:contentTypeDescription="Create a new document." ma:contentTypeScope="" ma:versionID="6aee2ae85f0e11e4770e91067c6ec6d3">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13e4f695b8f6574af9be11650dfd91aa"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a7bc6c04-a6f3-4b85-abcc-278c78dc556b"/>
    <ds:schemaRef ds:uri="042397af-7977-45ef-9118-11c18c8623b6"/>
    <ds:schemaRef ds:uri="80530660-24fd-4391-a7a1-d653900fee43"/>
  </ds:schemaRefs>
</ds:datastoreItem>
</file>

<file path=customXml/itemProps2.xml><?xml version="1.0" encoding="utf-8"?>
<ds:datastoreItem xmlns:ds="http://schemas.openxmlformats.org/officeDocument/2006/customXml" ds:itemID="{E8217C71-9FD6-4528-9DF5-285D4FE653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53</Pages>
  <Words>13932</Words>
  <Characters>79414</Characters>
  <Application>Microsoft Office Word</Application>
  <DocSecurity>0</DocSecurity>
  <Lines>661</Lines>
  <Paragraphs>186</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93160</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CATT</cp:lastModifiedBy>
  <cp:revision>10</cp:revision>
  <dcterms:created xsi:type="dcterms:W3CDTF">2023-09-21T07:52:00Z</dcterms:created>
  <dcterms:modified xsi:type="dcterms:W3CDTF">2023-09-21T0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dlc_DocIdItemGuid">
    <vt:lpwstr>85dc360b-5fca-4a9e-9371-18f2795d5d2a</vt:lpwstr>
  </property>
  <property fmtid="{D5CDD505-2E9C-101B-9397-08002B2CF9AE}" pid="4" name="MediaServiceImageTags">
    <vt:lpwstr/>
  </property>
</Properties>
</file>